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7974EA"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7974EA"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7974EA">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7974EA">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58133B2F" w:rsidR="006850CC" w:rsidRDefault="00625C41" w:rsidP="00625C41">
      <w:pPr>
        <w:pStyle w:val="Heading2"/>
        <w:numPr>
          <w:ilvl w:val="0"/>
          <w:numId w:val="0"/>
        </w:numPr>
        <w:ind w:left="360" w:hanging="360"/>
      </w:pPr>
      <w:r>
        <w:lastRenderedPageBreak/>
        <w:t>contents</w:t>
      </w:r>
    </w:p>
    <w:p w14:paraId="74D259AE" w14:textId="77777777" w:rsidR="006850CC" w:rsidRDefault="006850CC">
      <w:pPr>
        <w:rPr>
          <w:rFonts w:asciiTheme="majorHAnsi" w:eastAsiaTheme="majorEastAsia" w:hAnsiTheme="majorHAnsi" w:cstheme="majorBidi"/>
          <w:color w:val="2F5496" w:themeColor="accent1" w:themeShade="BF"/>
          <w:sz w:val="26"/>
          <w:szCs w:val="26"/>
        </w:rPr>
      </w:pPr>
      <w:r>
        <w:br w:type="page"/>
      </w:r>
    </w:p>
    <w:p w14:paraId="2F07A8E0" w14:textId="41E24101" w:rsidR="006850CC" w:rsidRDefault="006850CC" w:rsidP="008D5E4C">
      <w:pPr>
        <w:pStyle w:val="Heading2"/>
        <w:numPr>
          <w:ilvl w:val="0"/>
          <w:numId w:val="0"/>
        </w:numPr>
        <w:ind w:left="360" w:hanging="360"/>
      </w:pPr>
      <w:r>
        <w:lastRenderedPageBreak/>
        <w:t>Glossary</w:t>
      </w:r>
    </w:p>
    <w:tbl>
      <w:tblPr>
        <w:tblStyle w:val="GridTable1Light"/>
        <w:tblW w:w="0" w:type="auto"/>
        <w:tblLook w:val="04A0" w:firstRow="1" w:lastRow="0" w:firstColumn="1" w:lastColumn="0" w:noHBand="0" w:noVBand="1"/>
      </w:tblPr>
      <w:tblGrid>
        <w:gridCol w:w="4508"/>
        <w:gridCol w:w="4508"/>
      </w:tblGrid>
      <w:tr w:rsidR="00AF2760" w14:paraId="2DABCFDD" w14:textId="77777777" w:rsidTr="00396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23D1F3" w14:textId="557C0D4B" w:rsidR="00AF2760" w:rsidRDefault="0039602F" w:rsidP="0039602F">
            <w:pPr>
              <w:jc w:val="center"/>
            </w:pPr>
            <w:r>
              <w:t>Abbreviation</w:t>
            </w:r>
          </w:p>
        </w:tc>
        <w:tc>
          <w:tcPr>
            <w:tcW w:w="4508" w:type="dxa"/>
          </w:tcPr>
          <w:p w14:paraId="2D3A390F" w14:textId="7E686336" w:rsidR="00AF2760" w:rsidRDefault="0039602F" w:rsidP="0039602F">
            <w:pPr>
              <w:jc w:val="center"/>
              <w:cnfStyle w:val="100000000000" w:firstRow="1" w:lastRow="0" w:firstColumn="0" w:lastColumn="0" w:oddVBand="0" w:evenVBand="0" w:oddHBand="0" w:evenHBand="0" w:firstRowFirstColumn="0" w:firstRowLastColumn="0" w:lastRowFirstColumn="0" w:lastRowLastColumn="0"/>
            </w:pPr>
            <w:r>
              <w:t>Meaning</w:t>
            </w:r>
          </w:p>
        </w:tc>
      </w:tr>
      <w:tr w:rsidR="00461541" w14:paraId="2241613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DCFCF81" w14:textId="59A69B02" w:rsidR="00461541" w:rsidRDefault="00461541" w:rsidP="0039602F">
            <w:pPr>
              <w:jc w:val="center"/>
              <w:rPr>
                <w:b w:val="0"/>
                <w:bCs w:val="0"/>
              </w:rPr>
            </w:pPr>
            <w:r>
              <w:rPr>
                <w:b w:val="0"/>
                <w:bCs w:val="0"/>
              </w:rPr>
              <w:t>API</w:t>
            </w:r>
          </w:p>
        </w:tc>
        <w:tc>
          <w:tcPr>
            <w:tcW w:w="4508" w:type="dxa"/>
          </w:tcPr>
          <w:p w14:paraId="685865AC" w14:textId="70CE27A5" w:rsidR="00461541" w:rsidRDefault="00461541" w:rsidP="0039602F">
            <w:pPr>
              <w:jc w:val="center"/>
              <w:cnfStyle w:val="000000000000" w:firstRow="0" w:lastRow="0" w:firstColumn="0" w:lastColumn="0" w:oddVBand="0" w:evenVBand="0" w:oddHBand="0" w:evenHBand="0" w:firstRowFirstColumn="0" w:firstRowLastColumn="0" w:lastRowFirstColumn="0" w:lastRowLastColumn="0"/>
            </w:pPr>
            <w:r w:rsidRPr="00461541">
              <w:t>Application Programming Interface</w:t>
            </w:r>
          </w:p>
        </w:tc>
      </w:tr>
      <w:tr w:rsidR="00C74593" w14:paraId="4E4E6B8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CFEF32C" w14:textId="0102CBE4" w:rsidR="00C74593" w:rsidRDefault="00C74593" w:rsidP="0039602F">
            <w:pPr>
              <w:jc w:val="center"/>
              <w:rPr>
                <w:b w:val="0"/>
                <w:bCs w:val="0"/>
              </w:rPr>
            </w:pPr>
            <w:r>
              <w:rPr>
                <w:b w:val="0"/>
                <w:bCs w:val="0"/>
              </w:rPr>
              <w:t>HTTP</w:t>
            </w:r>
          </w:p>
        </w:tc>
        <w:tc>
          <w:tcPr>
            <w:tcW w:w="4508" w:type="dxa"/>
          </w:tcPr>
          <w:p w14:paraId="6BC3B6F3" w14:textId="2D41F644" w:rsidR="00C74593" w:rsidRDefault="00C74593" w:rsidP="0039602F">
            <w:pPr>
              <w:jc w:val="center"/>
              <w:cnfStyle w:val="000000000000" w:firstRow="0" w:lastRow="0" w:firstColumn="0" w:lastColumn="0" w:oddVBand="0" w:evenVBand="0" w:oddHBand="0" w:evenHBand="0" w:firstRowFirstColumn="0" w:firstRowLastColumn="0" w:lastRowFirstColumn="0" w:lastRowLastColumn="0"/>
            </w:pPr>
            <w:r>
              <w:t>HyperText Transfer Protocol</w:t>
            </w:r>
          </w:p>
        </w:tc>
      </w:tr>
      <w:tr w:rsidR="004E3EC0" w14:paraId="57D99CC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7659AF3" w14:textId="4D428402" w:rsidR="004E3EC0" w:rsidRDefault="004E3EC0" w:rsidP="0039602F">
            <w:pPr>
              <w:jc w:val="center"/>
              <w:rPr>
                <w:b w:val="0"/>
                <w:bCs w:val="0"/>
              </w:rPr>
            </w:pPr>
            <w:r>
              <w:rPr>
                <w:b w:val="0"/>
                <w:bCs w:val="0"/>
              </w:rPr>
              <w:t>HTTPS</w:t>
            </w:r>
          </w:p>
        </w:tc>
        <w:tc>
          <w:tcPr>
            <w:tcW w:w="4508" w:type="dxa"/>
          </w:tcPr>
          <w:p w14:paraId="6FF652F6" w14:textId="6DCCF327" w:rsidR="004E3EC0" w:rsidRDefault="004E3EC0" w:rsidP="0039602F">
            <w:pPr>
              <w:jc w:val="center"/>
              <w:cnfStyle w:val="000000000000" w:firstRow="0" w:lastRow="0" w:firstColumn="0" w:lastColumn="0" w:oddVBand="0" w:evenVBand="0" w:oddHBand="0" w:evenHBand="0" w:firstRowFirstColumn="0" w:firstRowLastColumn="0" w:lastRowFirstColumn="0" w:lastRowLastColumn="0"/>
            </w:pPr>
            <w:r>
              <w:t>HyperText Transfer Protocol Secure</w:t>
            </w:r>
          </w:p>
        </w:tc>
      </w:tr>
      <w:tr w:rsidR="00781EC5" w14:paraId="18F141D9"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16F92DD1" w14:textId="77777777" w:rsidR="00781EC5" w:rsidRPr="0039602F" w:rsidRDefault="00781EC5" w:rsidP="0039602F">
            <w:pPr>
              <w:jc w:val="center"/>
              <w:rPr>
                <w:b w:val="0"/>
                <w:bCs w:val="0"/>
              </w:rPr>
            </w:pPr>
            <w:r>
              <w:rPr>
                <w:b w:val="0"/>
                <w:bCs w:val="0"/>
              </w:rPr>
              <w:t>JPA</w:t>
            </w:r>
          </w:p>
        </w:tc>
        <w:tc>
          <w:tcPr>
            <w:tcW w:w="4508" w:type="dxa"/>
          </w:tcPr>
          <w:p w14:paraId="705F73FA" w14:textId="77777777" w:rsidR="00781EC5" w:rsidRPr="0039602F"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1B7EB1">
              <w:t>Java Persistence API</w:t>
            </w:r>
          </w:p>
        </w:tc>
      </w:tr>
      <w:tr w:rsidR="00AF2760" w14:paraId="37F2A74E"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3521BD7" w14:textId="2E23A7A3" w:rsidR="00AF2760" w:rsidRPr="0039602F" w:rsidRDefault="0039602F" w:rsidP="0039602F">
            <w:pPr>
              <w:jc w:val="center"/>
              <w:rPr>
                <w:b w:val="0"/>
                <w:bCs w:val="0"/>
              </w:rPr>
            </w:pPr>
            <w:r>
              <w:rPr>
                <w:b w:val="0"/>
                <w:bCs w:val="0"/>
              </w:rPr>
              <w:t>JSP</w:t>
            </w:r>
          </w:p>
        </w:tc>
        <w:tc>
          <w:tcPr>
            <w:tcW w:w="4508" w:type="dxa"/>
          </w:tcPr>
          <w:p w14:paraId="7002D6AD" w14:textId="18433D8A"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Java Server Page</w:t>
            </w:r>
          </w:p>
        </w:tc>
      </w:tr>
      <w:tr w:rsidR="001B7EB1" w14:paraId="2602B80D"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69963157" w14:textId="130B2255" w:rsidR="001B7EB1" w:rsidRPr="001B7EB1" w:rsidRDefault="001B7EB1" w:rsidP="0039602F">
            <w:pPr>
              <w:jc w:val="center"/>
              <w:rPr>
                <w:b w:val="0"/>
                <w:bCs w:val="0"/>
              </w:rPr>
            </w:pPr>
            <w:r w:rsidRPr="001B7EB1">
              <w:rPr>
                <w:b w:val="0"/>
                <w:bCs w:val="0"/>
              </w:rPr>
              <w:t>MVC</w:t>
            </w:r>
          </w:p>
        </w:tc>
        <w:tc>
          <w:tcPr>
            <w:tcW w:w="4508" w:type="dxa"/>
          </w:tcPr>
          <w:p w14:paraId="41EFC26D" w14:textId="48E974F5" w:rsidR="001B7EB1" w:rsidRPr="0039602F" w:rsidRDefault="001B7EB1" w:rsidP="0039602F">
            <w:pPr>
              <w:jc w:val="center"/>
              <w:cnfStyle w:val="000000000000" w:firstRow="0" w:lastRow="0" w:firstColumn="0" w:lastColumn="0" w:oddVBand="0" w:evenVBand="0" w:oddHBand="0" w:evenHBand="0" w:firstRowFirstColumn="0" w:firstRowLastColumn="0" w:lastRowFirstColumn="0" w:lastRowLastColumn="0"/>
            </w:pPr>
            <w:r>
              <w:t>Model-View-Controller</w:t>
            </w:r>
          </w:p>
        </w:tc>
      </w:tr>
      <w:tr w:rsidR="00781EC5" w14:paraId="0753D3E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04876325" w14:textId="41E4BCA7" w:rsidR="00781EC5" w:rsidRPr="001B7EB1" w:rsidRDefault="00781EC5" w:rsidP="0039602F">
            <w:pPr>
              <w:jc w:val="center"/>
              <w:rPr>
                <w:b w:val="0"/>
                <w:bCs w:val="0"/>
              </w:rPr>
            </w:pPr>
            <w:r>
              <w:rPr>
                <w:b w:val="0"/>
                <w:bCs w:val="0"/>
              </w:rPr>
              <w:t>SQL</w:t>
            </w:r>
          </w:p>
        </w:tc>
        <w:tc>
          <w:tcPr>
            <w:tcW w:w="4508" w:type="dxa"/>
          </w:tcPr>
          <w:p w14:paraId="58F342BB" w14:textId="2E8DF4E8" w:rsidR="00781EC5"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781EC5">
              <w:t>Structured Query Language</w:t>
            </w:r>
          </w:p>
        </w:tc>
      </w:tr>
      <w:tr w:rsidR="00AF2760" w14:paraId="459A07B3"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8466F10" w14:textId="6D05EFFD" w:rsidR="00AF2760" w:rsidRPr="0039602F" w:rsidRDefault="0039602F" w:rsidP="0039602F">
            <w:pPr>
              <w:jc w:val="center"/>
              <w:rPr>
                <w:b w:val="0"/>
                <w:bCs w:val="0"/>
              </w:rPr>
            </w:pPr>
            <w:r w:rsidRPr="0039602F">
              <w:rPr>
                <w:b w:val="0"/>
                <w:bCs w:val="0"/>
              </w:rPr>
              <w:t>UI</w:t>
            </w:r>
          </w:p>
        </w:tc>
        <w:tc>
          <w:tcPr>
            <w:tcW w:w="4508" w:type="dxa"/>
          </w:tcPr>
          <w:p w14:paraId="511FA216" w14:textId="33C952C7"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User Interface</w:t>
            </w:r>
          </w:p>
        </w:tc>
      </w:tr>
    </w:tbl>
    <w:p w14:paraId="4966553B" w14:textId="77777777" w:rsidR="006850CC" w:rsidRPr="006850CC" w:rsidRDefault="006850CC" w:rsidP="006850CC"/>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15012046" w:rsidR="007402F0" w:rsidRDefault="007402F0" w:rsidP="007402F0">
      <w:r>
        <w:t xml:space="preserve">The target users for </w:t>
      </w:r>
      <w:r w:rsidR="001B7EB1">
        <w:t>this</w:t>
      </w:r>
      <w:r>
        <w:t xml:space="preserve"> project </w:t>
      </w:r>
      <w:r w:rsidR="001B7EB1">
        <w:t>are</w:t>
      </w:r>
      <w:r>
        <w:t xml:space="preserv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bookmarkStart w:id="1" w:name="_Ref102228553"/>
      <w:r>
        <w:t>Aim</w:t>
      </w:r>
      <w:bookmarkEnd w:id="0"/>
      <w:bookmarkEnd w:id="1"/>
    </w:p>
    <w:p w14:paraId="2E518C1B" w14:textId="497E59D5" w:rsidR="007402F0" w:rsidRDefault="007402F0" w:rsidP="007402F0">
      <w:r>
        <w:t xml:space="preserve">The key aim of this project </w:t>
      </w:r>
      <w:r w:rsidR="001B7EB1">
        <w:t>wa</w:t>
      </w:r>
      <w:r>
        <w:t>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2" w:name="_Toc88311793"/>
      <w:bookmarkStart w:id="3" w:name="_Toc88731106"/>
      <w:bookmarkStart w:id="4" w:name="_Ref102228577"/>
      <w:bookmarkStart w:id="5" w:name="_Ref102228581"/>
      <w:r>
        <w:t>Objectives</w:t>
      </w:r>
      <w:bookmarkEnd w:id="2"/>
      <w:bookmarkEnd w:id="3"/>
      <w:bookmarkEnd w:id="4"/>
      <w:bookmarkEnd w:id="5"/>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6" w:name="_Ref100832797"/>
      <w:r w:rsidRPr="00E366C7">
        <w:t>Survey of Literature/Information Sources</w:t>
      </w:r>
      <w:bookmarkEnd w:id="6"/>
    </w:p>
    <w:p w14:paraId="2D279CD5" w14:textId="77777777" w:rsidR="007402F0" w:rsidRDefault="007402F0" w:rsidP="007402F0">
      <w:pPr>
        <w:pStyle w:val="Heading3"/>
      </w:pPr>
      <w:bookmarkStart w:id="7" w:name="_Toc88731109"/>
      <w:r>
        <w:t>Preliminary Research</w:t>
      </w:r>
      <w:bookmarkEnd w:id="7"/>
    </w:p>
    <w:p w14:paraId="63B86FF1" w14:textId="127ABC67" w:rsidR="007402F0" w:rsidRDefault="007402F0" w:rsidP="007402F0">
      <w:r>
        <w:t xml:space="preserve">To begin with, I looked up the Rebrickable API </w:t>
      </w:r>
      <w:r>
        <w:fldChar w:fldCharType="begin"/>
      </w:r>
      <w:r>
        <w:instrText xml:space="preserve"> REF _Ref88054215 \r \h </w:instrText>
      </w:r>
      <w:r>
        <w:fldChar w:fldCharType="separate"/>
      </w:r>
      <w:r w:rsidR="003E265F">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3E265F">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w:t>
      </w:r>
      <w:proofErr w:type="spellStart"/>
      <w:r>
        <w:t>min_year</w:t>
      </w:r>
      <w:proofErr w:type="spellEnd"/>
      <w:r>
        <w:t xml:space="preserve">, </w:t>
      </w:r>
      <w:proofErr w:type="spellStart"/>
      <w:r>
        <w:t>max_year</w:t>
      </w:r>
      <w:proofErr w:type="spellEnd"/>
      <w:r>
        <w:t xml:space="preserve">, </w:t>
      </w:r>
      <w:proofErr w:type="spellStart"/>
      <w:r>
        <w:t>min_parts</w:t>
      </w:r>
      <w:proofErr w:type="spellEnd"/>
      <w:r>
        <w:t xml:space="preserve">, </w:t>
      </w:r>
      <w:proofErr w:type="spellStart"/>
      <w:r>
        <w:t>max_parts</w:t>
      </w:r>
      <w:proofErr w:type="spellEnd"/>
      <w:r>
        <w:t xml:space="preserve">” and order by a certain </w:t>
      </w:r>
      <w:r>
        <w:lastRenderedPageBreak/>
        <w:t>“field” (“</w:t>
      </w:r>
      <w:proofErr w:type="spellStart"/>
      <w:r>
        <w:t>set_num</w:t>
      </w:r>
      <w:proofErr w:type="spellEnd"/>
      <w:r>
        <w:t>”, “name”, “year”, “theme_id”, “</w:t>
      </w:r>
      <w:proofErr w:type="spellStart"/>
      <w:r>
        <w:t>num_parts</w:t>
      </w:r>
      <w:proofErr w:type="spellEnd"/>
      <w:r>
        <w:t xml:space="preserve">”). Data is returned from the API in the form of JSON files, and a </w:t>
      </w:r>
      <w:proofErr w:type="gramStart"/>
      <w:r>
        <w:t>set returns</w:t>
      </w:r>
      <w:proofErr w:type="gramEnd"/>
      <w:r>
        <w:t xml:space="preserve"> “</w:t>
      </w:r>
      <w:proofErr w:type="spellStart"/>
      <w:r>
        <w:t>set_num</w:t>
      </w:r>
      <w:proofErr w:type="spellEnd"/>
      <w:r>
        <w:t>”, “name”, “year”, “theme_id”, “</w:t>
      </w:r>
      <w:proofErr w:type="spellStart"/>
      <w:r>
        <w:t>num_parts</w:t>
      </w:r>
      <w:proofErr w:type="spellEnd"/>
      <w:r>
        <w:t>” and “</w:t>
      </w:r>
      <w:proofErr w:type="spellStart"/>
      <w:r>
        <w:t>set_img_url</w:t>
      </w:r>
      <w:proofErr w:type="spellEnd"/>
      <w:r>
        <w:t>”,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8" w:name="_Toc88731110"/>
      <w:r>
        <w:t>Questionnaire Introduction</w:t>
      </w:r>
      <w:bookmarkEnd w:id="8"/>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9" w:name="_Toc88731111"/>
      <w:r>
        <w:t>Questionnaire Results and Further Research</w:t>
      </w:r>
      <w:bookmarkEnd w:id="9"/>
    </w:p>
    <w:p w14:paraId="51C7F825" w14:textId="0DABA8A7"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E265F" w:rsidRPr="003E265F">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5715877C" w:rsidR="007402F0" w:rsidRDefault="007402F0" w:rsidP="007402F0">
      <w:pPr>
        <w:pStyle w:val="Caption"/>
      </w:pPr>
      <w:bookmarkStart w:id="10" w:name="_Ref88698492"/>
      <w:r>
        <w:t xml:space="preserve">Figure </w:t>
      </w:r>
      <w:r w:rsidR="005E1DA2">
        <w:fldChar w:fldCharType="begin"/>
      </w:r>
      <w:r w:rsidR="005E1DA2">
        <w:instrText xml:space="preserve"> SEQ Figure \* ARABIC </w:instrText>
      </w:r>
      <w:r w:rsidR="005E1DA2">
        <w:fldChar w:fldCharType="separate"/>
      </w:r>
      <w:r w:rsidR="003E265F">
        <w:rPr>
          <w:noProof/>
        </w:rPr>
        <w:t>1</w:t>
      </w:r>
      <w:r w:rsidR="005E1DA2">
        <w:rPr>
          <w:noProof/>
        </w:rPr>
        <w:fldChar w:fldCharType="end"/>
      </w:r>
      <w:bookmarkEnd w:id="10"/>
      <w:r>
        <w:t xml:space="preserve"> – Question 1 Results</w:t>
      </w:r>
    </w:p>
    <w:p w14:paraId="0AF7434F" w14:textId="73C2EADA"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3E265F">
        <w:t xml:space="preserve">Figure </w:t>
      </w:r>
      <w:r w:rsidR="003E265F">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E265F" w:rsidRPr="003E265F">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2C28A23B"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E265F" w:rsidRPr="003E265F">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3E265F">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w:t>
      </w:r>
      <w:proofErr w:type="gramStart"/>
      <w:r>
        <w:t>set</w:t>
      </w:r>
      <w:proofErr w:type="gramEnd"/>
      <w:r>
        <w:t xml:space="preserve">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48D15366" w:rsidR="007402F0" w:rsidRDefault="007402F0" w:rsidP="007402F0">
      <w:r>
        <w:t xml:space="preserve">The answers </w:t>
      </w:r>
      <w:r w:rsidR="002F1148">
        <w:t>to</w:t>
      </w:r>
      <w:r>
        <w:t xml:space="preserve">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E265F" w:rsidRPr="003E265F">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3E265F">
        <w:t>[4]</w:t>
      </w:r>
      <w:r>
        <w:fldChar w:fldCharType="end"/>
      </w:r>
      <w:r>
        <w:t>. On Rebrickable, which also provide</w:t>
      </w:r>
      <w:r w:rsidR="002F1148">
        <w:t>s</w:t>
      </w:r>
      <w:r>
        <w:t xml:space="preserve"> the API I am going to use, users can find a Lego set by typing in the set number or searching by a text search (</w:t>
      </w:r>
      <w:proofErr w:type="gramStart"/>
      <w:r>
        <w:t>i.e.</w:t>
      </w:r>
      <w:proofErr w:type="gramEnd"/>
      <w:r>
        <w:t xml:space="preserve"> Set Name) and filter by a range of year released, range of the number of parts and also filter by themes. On the page of a set (</w:t>
      </w:r>
      <w:proofErr w:type="gramStart"/>
      <w:r>
        <w:t>e.g.</w:t>
      </w:r>
      <w:proofErr w:type="gramEnd"/>
      <w:r>
        <w:t xml:space="preserve"> this Lego </w:t>
      </w:r>
      <w:r>
        <w:lastRenderedPageBreak/>
        <w:t xml:space="preserve">Set </w:t>
      </w:r>
      <w:r>
        <w:fldChar w:fldCharType="begin"/>
      </w:r>
      <w:r>
        <w:instrText xml:space="preserve"> REF _Ref88126615 \r \h </w:instrText>
      </w:r>
      <w:r>
        <w:fldChar w:fldCharType="separate"/>
      </w:r>
      <w:r w:rsidR="003E265F">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 xml:space="preserve">number of parts etc. Here if the user has an </w:t>
      </w:r>
      <w:proofErr w:type="gramStart"/>
      <w:r>
        <w:t>account</w:t>
      </w:r>
      <w:proofErr w:type="gramEnd"/>
      <w:r>
        <w:t xml:space="preserve">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w:t>
      </w:r>
      <w:proofErr w:type="gramStart"/>
      <w:r>
        <w:t>has to</w:t>
      </w:r>
      <w:proofErr w:type="gramEnd"/>
      <w:r>
        <w:t xml:space="preserve">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6ADEA54B"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E265F" w:rsidRPr="003E265F">
        <w:rPr>
          <w:b/>
          <w:bCs/>
        </w:rPr>
        <w:t>Appendix B</w:t>
      </w:r>
      <w:r w:rsidRPr="009B5FCD">
        <w:rPr>
          <w:b/>
          <w:bCs/>
        </w:rPr>
        <w:fldChar w:fldCharType="end"/>
      </w:r>
      <w:r>
        <w:t>) has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09603BE1" w:rsidR="007402F0" w:rsidRDefault="007402F0" w:rsidP="007402F0">
      <w:pPr>
        <w:pStyle w:val="Caption"/>
      </w:pPr>
      <w:bookmarkStart w:id="11" w:name="_Ref88698821"/>
      <w:bookmarkStart w:id="12" w:name="_Ref88697243"/>
      <w:r>
        <w:t xml:space="preserve">Figure </w:t>
      </w:r>
      <w:r w:rsidR="005E1DA2">
        <w:fldChar w:fldCharType="begin"/>
      </w:r>
      <w:r w:rsidR="005E1DA2">
        <w:instrText xml:space="preserve"> SEQ Figure \* ARABIC </w:instrText>
      </w:r>
      <w:r w:rsidR="005E1DA2">
        <w:fldChar w:fldCharType="separate"/>
      </w:r>
      <w:r w:rsidR="003E265F">
        <w:rPr>
          <w:noProof/>
        </w:rPr>
        <w:t>2</w:t>
      </w:r>
      <w:r w:rsidR="005E1DA2">
        <w:rPr>
          <w:noProof/>
        </w:rPr>
        <w:fldChar w:fldCharType="end"/>
      </w:r>
      <w:bookmarkEnd w:id="11"/>
      <w:r>
        <w:t xml:space="preserve"> – Question 4 Results</w:t>
      </w:r>
      <w:bookmarkEnd w:id="12"/>
    </w:p>
    <w:p w14:paraId="7F2E4281" w14:textId="620E0D62" w:rsidR="007402F0" w:rsidRDefault="007402F0" w:rsidP="007402F0">
      <w:r>
        <w:t xml:space="preserve">The results of question 4 (see </w:t>
      </w:r>
      <w:r>
        <w:fldChar w:fldCharType="begin"/>
      </w:r>
      <w:r>
        <w:instrText xml:space="preserve"> REF _Ref88698821 \h </w:instrText>
      </w:r>
      <w:r>
        <w:fldChar w:fldCharType="separate"/>
      </w:r>
      <w:r w:rsidR="003E265F">
        <w:t xml:space="preserve">Figure </w:t>
      </w:r>
      <w:r w:rsidR="003E265F">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E265F" w:rsidRPr="003E265F">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1B00642A"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E265F" w:rsidRPr="003E265F">
        <w:rPr>
          <w:b/>
          <w:bCs/>
        </w:rPr>
        <w:t>Appendix B</w:t>
      </w:r>
      <w:r w:rsidRPr="009B5FCD">
        <w:rPr>
          <w:b/>
          <w:bCs/>
        </w:rPr>
        <w:fldChar w:fldCharType="end"/>
      </w:r>
      <w:r>
        <w:t xml:space="preserve">) are quite varied, with 8 responses saying it was ‘not needed’, which was one more </w:t>
      </w:r>
      <w:r w:rsidR="00887673">
        <w:t xml:space="preserve">than </w:t>
      </w:r>
      <w:r>
        <w:t xml:space="preserve">the ‘Filter by’ (7 responses) and one less than ‘Sort by’ (9 responses). This shows filter and sort for ‘Set Pieces’ only just make up </w:t>
      </w:r>
      <w:proofErr w:type="gramStart"/>
      <w:r>
        <w:t>the majority of</w:t>
      </w:r>
      <w:proofErr w:type="gramEnd"/>
      <w:r>
        <w:t xml:space="preserve">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6524EC96"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E265F" w:rsidRPr="003E265F">
        <w:rPr>
          <w:b/>
          <w:bCs/>
        </w:rPr>
        <w:t>Appendix B</w:t>
      </w:r>
      <w:r w:rsidRPr="009B5FCD">
        <w:rPr>
          <w:b/>
          <w:bCs/>
        </w:rPr>
        <w:fldChar w:fldCharType="end"/>
      </w:r>
      <w:r>
        <w:t xml:space="preserve">)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47C359E8" w:rsidR="007402F0" w:rsidRDefault="007402F0" w:rsidP="007402F0">
      <w:pPr>
        <w:pStyle w:val="Caption"/>
      </w:pPr>
      <w:bookmarkStart w:id="13" w:name="_Ref88698701"/>
      <w:r>
        <w:t xml:space="preserve">Figure </w:t>
      </w:r>
      <w:r w:rsidR="005E1DA2">
        <w:fldChar w:fldCharType="begin"/>
      </w:r>
      <w:r w:rsidR="005E1DA2">
        <w:instrText xml:space="preserve"> SEQ Figure \* ARABIC </w:instrText>
      </w:r>
      <w:r w:rsidR="005E1DA2">
        <w:fldChar w:fldCharType="separate"/>
      </w:r>
      <w:r w:rsidR="003E265F">
        <w:rPr>
          <w:noProof/>
        </w:rPr>
        <w:t>3</w:t>
      </w:r>
      <w:r w:rsidR="005E1DA2">
        <w:rPr>
          <w:noProof/>
        </w:rPr>
        <w:fldChar w:fldCharType="end"/>
      </w:r>
      <w:bookmarkEnd w:id="13"/>
      <w:r>
        <w:t xml:space="preserve"> – Question 6 part 4 (Be able to save progress on a checklist for later) Results</w:t>
      </w:r>
    </w:p>
    <w:p w14:paraId="76CB7D78" w14:textId="07EF43C0"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E265F" w:rsidRPr="003E265F">
        <w:rPr>
          <w:b/>
          <w:bCs/>
        </w:rPr>
        <w:t>Appendix B</w:t>
      </w:r>
      <w:r w:rsidRPr="009B5FCD">
        <w:rPr>
          <w:b/>
          <w:bCs/>
        </w:rPr>
        <w:fldChar w:fldCharType="end"/>
      </w:r>
      <w:r>
        <w:t>) show that it is very important to most people (</w:t>
      </w:r>
      <w:r w:rsidR="00B55791">
        <w:t>17/20</w:t>
      </w:r>
      <w:r>
        <w:t xml:space="preserve"> see </w:t>
      </w:r>
      <w:r>
        <w:fldChar w:fldCharType="begin"/>
      </w:r>
      <w:r>
        <w:instrText xml:space="preserve"> REF _Ref88698701 \h </w:instrText>
      </w:r>
      <w:r>
        <w:fldChar w:fldCharType="separate"/>
      </w:r>
      <w:r w:rsidR="003E265F">
        <w:t xml:space="preserve">Figure </w:t>
      </w:r>
      <w:r w:rsidR="003E265F">
        <w:rPr>
          <w:noProof/>
        </w:rPr>
        <w:t>3</w:t>
      </w:r>
      <w:r>
        <w:fldChar w:fldCharType="end"/>
      </w:r>
      <w:r>
        <w:t xml:space="preserve"> above) to be able to save progress on a checklist making this a key requirement for the system. Being to view and download instructions is also important to most users, as is being able to save Lego </w:t>
      </w:r>
      <w:proofErr w:type="gramStart"/>
      <w:r>
        <w:t>sets</w:t>
      </w:r>
      <w:proofErr w:type="gramEnd"/>
      <w:r>
        <w:t xml:space="preserve"> they own to a list meaning this is also key. The responses to having a favourites list for Lego sets are very mixed but mostly positive showing that it would be nice to have but not key.</w:t>
      </w:r>
    </w:p>
    <w:p w14:paraId="7799688A" w14:textId="7ED0A2D5"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3E265F">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327F2B5B" w:rsidR="007402F0" w:rsidRDefault="007402F0" w:rsidP="007402F0">
      <w:pPr>
        <w:pStyle w:val="Caption"/>
      </w:pPr>
      <w:bookmarkStart w:id="14" w:name="_Ref88698546"/>
      <w:bookmarkStart w:id="15" w:name="_Ref88697351"/>
      <w:r>
        <w:t xml:space="preserve">Figure </w:t>
      </w:r>
      <w:r w:rsidR="005E1DA2">
        <w:fldChar w:fldCharType="begin"/>
      </w:r>
      <w:r w:rsidR="005E1DA2">
        <w:instrText xml:space="preserve"> SEQ Figure \* ARABIC </w:instrText>
      </w:r>
      <w:r w:rsidR="005E1DA2">
        <w:fldChar w:fldCharType="separate"/>
      </w:r>
      <w:r w:rsidR="003E265F">
        <w:rPr>
          <w:noProof/>
        </w:rPr>
        <w:t>4</w:t>
      </w:r>
      <w:r w:rsidR="005E1DA2">
        <w:rPr>
          <w:noProof/>
        </w:rPr>
        <w:fldChar w:fldCharType="end"/>
      </w:r>
      <w:bookmarkEnd w:id="14"/>
      <w:r>
        <w:t xml:space="preserve"> – Question 7 Results</w:t>
      </w:r>
      <w:bookmarkEnd w:id="15"/>
    </w:p>
    <w:p w14:paraId="7794EA9E" w14:textId="7B7192D1" w:rsidR="00E366C7" w:rsidRDefault="007402F0" w:rsidP="007402F0">
      <w:r>
        <w:t xml:space="preserve">Finally, the results of question 7 (see </w:t>
      </w:r>
      <w:r>
        <w:fldChar w:fldCharType="begin"/>
      </w:r>
      <w:r>
        <w:instrText xml:space="preserve"> REF _Ref88698546 \h </w:instrText>
      </w:r>
      <w:r>
        <w:fldChar w:fldCharType="separate"/>
      </w:r>
      <w:r w:rsidR="003E265F">
        <w:t xml:space="preserve">Figure </w:t>
      </w:r>
      <w:r w:rsidR="003E265F">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E265F" w:rsidRPr="003E265F">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3E265F">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6" w:name="_Toc88311795"/>
      <w:bookmarkStart w:id="17" w:name="_Toc88731112"/>
      <w:bookmarkStart w:id="18" w:name="_Ref102229632"/>
      <w:bookmarkStart w:id="19" w:name="_Ref102229635"/>
      <w:bookmarkStart w:id="20" w:name="_Ref102229647"/>
      <w:r>
        <w:t>Requirements</w:t>
      </w:r>
      <w:bookmarkEnd w:id="16"/>
      <w:bookmarkEnd w:id="17"/>
      <w:bookmarkEnd w:id="18"/>
      <w:bookmarkEnd w:id="19"/>
      <w:bookmarkEnd w:id="20"/>
    </w:p>
    <w:p w14:paraId="0B99C700" w14:textId="71909FC1" w:rsidR="00D04CF5" w:rsidRDefault="00D04CF5" w:rsidP="00D04CF5">
      <w:pPr>
        <w:pStyle w:val="Heading3"/>
      </w:pPr>
      <w:bookmarkStart w:id="21" w:name="_Toc88311796"/>
      <w:bookmarkStart w:id="22" w:name="_Toc88731113"/>
      <w:bookmarkStart w:id="23" w:name="_Ref101794450"/>
      <w:bookmarkStart w:id="24" w:name="_Ref102229940"/>
      <w:r>
        <w:t>Key Features</w:t>
      </w:r>
      <w:bookmarkEnd w:id="21"/>
      <w:bookmarkEnd w:id="22"/>
      <w:bookmarkEnd w:id="23"/>
      <w:bookmarkEnd w:id="24"/>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40BD7634"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3E265F">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w:t>
      </w:r>
      <w:proofErr w:type="gramStart"/>
      <w:r>
        <w:t>e.g.</w:t>
      </w:r>
      <w:proofErr w:type="gramEnd"/>
      <w:r>
        <w:t xml:space="preserve">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1E18DA60" w:rsidR="00D04CF5" w:rsidRPr="00C77081" w:rsidRDefault="00D04CF5" w:rsidP="00D04CF5">
      <w:pPr>
        <w:pStyle w:val="Heading3"/>
      </w:pPr>
      <w:bookmarkStart w:id="25" w:name="_Toc88311797"/>
      <w:bookmarkStart w:id="26" w:name="_Toc88731114"/>
      <w:bookmarkStart w:id="27" w:name="_Ref102229947"/>
      <w:r>
        <w:t xml:space="preserve">Nice to </w:t>
      </w:r>
      <w:r w:rsidR="0070020E">
        <w:t>H</w:t>
      </w:r>
      <w:r>
        <w:t>ave</w:t>
      </w:r>
      <w:r w:rsidRPr="00C77081">
        <w:t xml:space="preserve"> Features</w:t>
      </w:r>
      <w:bookmarkEnd w:id="25"/>
      <w:bookmarkEnd w:id="26"/>
      <w:bookmarkEnd w:id="27"/>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41461F74" w:rsidR="00D04CF5" w:rsidRDefault="00D04CF5" w:rsidP="00D04CF5">
      <w:pPr>
        <w:pStyle w:val="Heading3"/>
      </w:pPr>
      <w:bookmarkStart w:id="28" w:name="_Toc88311798"/>
      <w:bookmarkStart w:id="29" w:name="_Toc88731115"/>
      <w:bookmarkStart w:id="30" w:name="_Ref102233685"/>
      <w:bookmarkStart w:id="31" w:name="_Ref102244115"/>
      <w:r>
        <w:t>Optional Features</w:t>
      </w:r>
      <w:bookmarkEnd w:id="28"/>
      <w:bookmarkEnd w:id="29"/>
      <w:bookmarkEnd w:id="30"/>
      <w:bookmarkEnd w:id="31"/>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7777777" w:rsidR="00D04CF5" w:rsidRDefault="00D04CF5" w:rsidP="00D04CF5">
      <w:pPr>
        <w:pStyle w:val="ListParagraph"/>
        <w:numPr>
          <w:ilvl w:val="1"/>
          <w:numId w:val="6"/>
        </w:numPr>
      </w:pPr>
      <w:r>
        <w:t>If not in set it will inform the user of this</w:t>
      </w:r>
    </w:p>
    <w:p w14:paraId="333492C2" w14:textId="3E3C8FFF"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3E265F">
        <w:t>[3]</w:t>
      </w:r>
      <w:r>
        <w:fldChar w:fldCharType="end"/>
      </w:r>
      <w:r>
        <w:t xml:space="preserve"> wanted list format</w:t>
      </w:r>
    </w:p>
    <w:p w14:paraId="5065C036" w14:textId="7CED9D93" w:rsidR="00E366C7" w:rsidRDefault="00E366C7" w:rsidP="00E366C7">
      <w:pPr>
        <w:pStyle w:val="Heading2"/>
      </w:pPr>
      <w:bookmarkStart w:id="32" w:name="_Ref101793706"/>
      <w:r>
        <w:t>Design</w:t>
      </w:r>
      <w:bookmarkEnd w:id="32"/>
    </w:p>
    <w:p w14:paraId="262D82C9" w14:textId="03E63531" w:rsidR="0009348E" w:rsidRPr="00C53C8F" w:rsidRDefault="003D4437" w:rsidP="0009348E">
      <w:pPr>
        <w:pStyle w:val="Heading3"/>
      </w:pPr>
      <w:bookmarkStart w:id="33" w:name="_Toc88731117"/>
      <w:r>
        <w:t xml:space="preserve">A </w:t>
      </w:r>
      <w:r w:rsidR="0009348E">
        <w:t>H</w:t>
      </w:r>
      <w:r w:rsidR="0009348E" w:rsidRPr="00C53C8F">
        <w:t>igh-level overview of the architecture of the system</w:t>
      </w:r>
      <w:bookmarkEnd w:id="33"/>
    </w:p>
    <w:p w14:paraId="3AFF2AD8" w14:textId="77777777" w:rsidR="0009348E" w:rsidRDefault="0009348E" w:rsidP="002703FF">
      <w:pPr>
        <w:keepNext/>
        <w:spacing w:after="0"/>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250CE51D" w:rsidR="0009348E" w:rsidRDefault="0009348E" w:rsidP="0009348E">
      <w:pPr>
        <w:pStyle w:val="Caption"/>
      </w:pPr>
      <w:bookmarkStart w:id="34" w:name="_Ref88644666"/>
      <w:r>
        <w:t xml:space="preserve">Figure </w:t>
      </w:r>
      <w:r w:rsidR="005E1DA2">
        <w:fldChar w:fldCharType="begin"/>
      </w:r>
      <w:r w:rsidR="005E1DA2">
        <w:instrText xml:space="preserve"> SEQ Figure \* ARABIC </w:instrText>
      </w:r>
      <w:r w:rsidR="005E1DA2">
        <w:fldChar w:fldCharType="separate"/>
      </w:r>
      <w:r w:rsidR="003E265F">
        <w:rPr>
          <w:noProof/>
        </w:rPr>
        <w:t>5</w:t>
      </w:r>
      <w:r w:rsidR="005E1DA2">
        <w:rPr>
          <w:noProof/>
        </w:rPr>
        <w:fldChar w:fldCharType="end"/>
      </w:r>
      <w:bookmarkEnd w:id="34"/>
      <w:r>
        <w:t xml:space="preserve"> – High-Level Overview</w:t>
      </w:r>
    </w:p>
    <w:p w14:paraId="3775A54F" w14:textId="09E63DEB" w:rsidR="0009348E" w:rsidRDefault="0009348E" w:rsidP="0009348E">
      <w:r>
        <w:fldChar w:fldCharType="begin"/>
      </w:r>
      <w:r>
        <w:instrText xml:space="preserve"> REF _Ref88644666 \h </w:instrText>
      </w:r>
      <w:r>
        <w:fldChar w:fldCharType="separate"/>
      </w:r>
      <w:r w:rsidR="003E265F">
        <w:t xml:space="preserve">Figure </w:t>
      </w:r>
      <w:r w:rsidR="003E265F">
        <w:rPr>
          <w:noProof/>
        </w:rPr>
        <w:t>5</w:t>
      </w:r>
      <w:r>
        <w:fldChar w:fldCharType="end"/>
      </w:r>
      <w:r>
        <w:t xml:space="preserve"> above shows a high-level view of the Spring</w:t>
      </w:r>
      <w:r w:rsidRPr="00AC1312">
        <w:t xml:space="preserve"> </w:t>
      </w:r>
      <w:r>
        <w:t xml:space="preserve">MVC </w:t>
      </w:r>
      <w:r w:rsidR="00516C63">
        <w:t xml:space="preserve">(Model-View-Controller) </w:t>
      </w:r>
      <w:r>
        <w:t>architecture that my website use</w:t>
      </w:r>
      <w:r w:rsidR="00EC4B21">
        <w:t>s</w:t>
      </w:r>
      <w:r>
        <w:t xml:space="preserve">. Where the view </w:t>
      </w:r>
      <w:r w:rsidR="00E7199E">
        <w:t>is a</w:t>
      </w:r>
      <w:r>
        <w:t xml:space="preserve"> JSP</w:t>
      </w:r>
      <w:r w:rsidR="00E7199E">
        <w:t xml:space="preserve"> (Java Server Page)</w:t>
      </w:r>
      <w:r>
        <w:t xml:space="preserve">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35" w:name="_Toc88731118"/>
      <w:r>
        <w:t>APIs</w:t>
      </w:r>
      <w:bookmarkEnd w:id="35"/>
    </w:p>
    <w:p w14:paraId="1C6953D4" w14:textId="77777777" w:rsidR="0009348E" w:rsidRDefault="0009348E" w:rsidP="0009348E">
      <w:pPr>
        <w:pStyle w:val="Heading4"/>
      </w:pPr>
      <w:r>
        <w:t>Rebrickable API</w:t>
      </w:r>
    </w:p>
    <w:p w14:paraId="0FC1A3B1" w14:textId="25A8A70E" w:rsidR="0009348E" w:rsidRPr="009E34A9" w:rsidRDefault="0009348E" w:rsidP="0009348E">
      <w:r>
        <w:t xml:space="preserve">The Rebrickable API </w:t>
      </w:r>
      <w:r>
        <w:fldChar w:fldCharType="begin"/>
      </w:r>
      <w:r>
        <w:instrText xml:space="preserve"> REF _Ref88054215 \r \h </w:instrText>
      </w:r>
      <w:r>
        <w:fldChar w:fldCharType="separate"/>
      </w:r>
      <w:r w:rsidR="003E265F">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3E265F">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3E265F"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7404E417"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3E265F">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3E265F">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3E265F"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36" w:name="_Toc88731119"/>
      <w:r>
        <w:t>Database</w:t>
      </w:r>
      <w:bookmarkEnd w:id="36"/>
      <w:r w:rsidR="009F4A62">
        <w:t xml:space="preserve"> Design</w:t>
      </w:r>
    </w:p>
    <w:p w14:paraId="5682533A" w14:textId="77777777" w:rsidR="0009348E" w:rsidRDefault="0009348E" w:rsidP="002703FF">
      <w:pPr>
        <w:keepNext/>
        <w:spacing w:after="0"/>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4EB78433" w:rsidR="0009348E" w:rsidRDefault="0009348E" w:rsidP="0009348E">
      <w:pPr>
        <w:pStyle w:val="Caption"/>
      </w:pPr>
      <w:bookmarkStart w:id="37" w:name="_Ref88644679"/>
      <w:bookmarkStart w:id="38" w:name="_Ref88644637"/>
      <w:r>
        <w:t xml:space="preserve">Figure </w:t>
      </w:r>
      <w:r w:rsidR="005E1DA2">
        <w:fldChar w:fldCharType="begin"/>
      </w:r>
      <w:r w:rsidR="005E1DA2">
        <w:instrText xml:space="preserve"> SEQ Figure \* ARABIC </w:instrText>
      </w:r>
      <w:r w:rsidR="005E1DA2">
        <w:fldChar w:fldCharType="separate"/>
      </w:r>
      <w:r w:rsidR="003E265F">
        <w:rPr>
          <w:noProof/>
        </w:rPr>
        <w:t>6</w:t>
      </w:r>
      <w:r w:rsidR="005E1DA2">
        <w:rPr>
          <w:noProof/>
        </w:rPr>
        <w:fldChar w:fldCharType="end"/>
      </w:r>
      <w:bookmarkEnd w:id="37"/>
      <w:r>
        <w:t xml:space="preserve"> – ER Class Diagram</w:t>
      </w:r>
      <w:bookmarkEnd w:id="38"/>
    </w:p>
    <w:p w14:paraId="3854E412" w14:textId="6094D465"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3E265F">
        <w:t xml:space="preserve">Figure </w:t>
      </w:r>
      <w:r w:rsidR="003E265F">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xml:space="preserve">, SetsInProgress, </w:t>
      </w:r>
      <w:proofErr w:type="spellStart"/>
      <w:r>
        <w:t>PiecesFound</w:t>
      </w:r>
      <w:proofErr w:type="spellEnd"/>
      <w:r>
        <w:t xml:space="preserve">, </w:t>
      </w:r>
      <w:proofErr w:type="spellStart"/>
      <w:r>
        <w:t>SetList</w:t>
      </w:r>
      <w:r w:rsidR="00A60A2C">
        <w:t>s</w:t>
      </w:r>
      <w:proofErr w:type="spellEnd"/>
      <w:r>
        <w:t xml:space="preserve">, </w:t>
      </w:r>
      <w:proofErr w:type="spellStart"/>
      <w:r>
        <w:t>SetsInSetsList</w:t>
      </w:r>
      <w:proofErr w:type="spellEnd"/>
      <w:r>
        <w:t xml:space="preserve"> and </w:t>
      </w:r>
      <w:proofErr w:type="spellStart"/>
      <w:r w:rsidR="00A60A2C">
        <w:t>SetInfo</w:t>
      </w:r>
      <w:proofErr w:type="spellEnd"/>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3E265F">
        <w:t>[8]</w:t>
      </w:r>
      <w:r w:rsidR="00B60EB7">
        <w:fldChar w:fldCharType="end"/>
      </w:r>
      <w:r w:rsidR="00B60EB7">
        <w:t xml:space="preserve"> </w:t>
      </w:r>
      <w:r w:rsidR="0064386B">
        <w:t>and JP</w:t>
      </w:r>
      <w:r w:rsidR="009F462A">
        <w:t xml:space="preserve">A </w:t>
      </w:r>
      <w:r w:rsidR="009F462A">
        <w:fldChar w:fldCharType="begin"/>
      </w:r>
      <w:r w:rsidR="009F462A">
        <w:instrText xml:space="preserve"> REF _Ref102140969 \r \h </w:instrText>
      </w:r>
      <w:r w:rsidR="009F462A">
        <w:fldChar w:fldCharType="separate"/>
      </w:r>
      <w:r w:rsidR="003E265F">
        <w:t>[9]</w:t>
      </w:r>
      <w:r w:rsidR="009F462A">
        <w:fldChar w:fldCharType="end"/>
      </w:r>
      <w:r w:rsidR="0064386B">
        <w:t xml:space="preserve"> in </w:t>
      </w:r>
      <w:r w:rsidR="009F462A">
        <w:t xml:space="preserve">the </w:t>
      </w:r>
      <w:r w:rsidR="0064386B">
        <w:t xml:space="preserve">classes described in </w:t>
      </w:r>
      <w:r w:rsidR="00D90B25">
        <w:t xml:space="preserve">the </w:t>
      </w:r>
      <w:r w:rsidR="008661ED">
        <w:fldChar w:fldCharType="begin"/>
      </w:r>
      <w:r w:rsidR="008661ED">
        <w:instrText xml:space="preserve"> REF _Ref100832775 \r \h </w:instrText>
      </w:r>
      <w:r w:rsidR="008661ED">
        <w:fldChar w:fldCharType="separate"/>
      </w:r>
      <w:r w:rsidR="003E265F">
        <w:t>5.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3E265F">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w:t>
      </w:r>
      <w:proofErr w:type="spellStart"/>
      <w:r w:rsidR="00A15283">
        <w:t>setNumber</w:t>
      </w:r>
      <w:proofErr w:type="spellEnd"/>
      <w:r w:rsidR="00A15283">
        <w:t xml:space="preserve">’)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w:t>
      </w:r>
      <w:proofErr w:type="spellStart"/>
      <w:r w:rsidR="000A44C9">
        <w:t>Set</w:t>
      </w:r>
      <w:r w:rsidR="00B94760">
        <w:t>Info</w:t>
      </w:r>
      <w:proofErr w:type="spellEnd"/>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 xml:space="preserve">which stores the last time the </w:t>
      </w:r>
      <w:proofErr w:type="gramStart"/>
      <w:r w:rsidR="00D37AA4">
        <w:t>set</w:t>
      </w:r>
      <w:r w:rsidR="004B6528">
        <w:t xml:space="preserve"> i</w:t>
      </w:r>
      <w:r w:rsidR="00D37AA4">
        <w:t>n</w:t>
      </w:r>
      <w:proofErr w:type="gramEnd"/>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 xml:space="preserve">he </w:t>
      </w:r>
      <w:proofErr w:type="spellStart"/>
      <w:r w:rsidR="0009348E">
        <w:t>PiecesFound</w:t>
      </w:r>
      <w:proofErr w:type="spellEnd"/>
      <w:r w:rsidR="0009348E">
        <w:t xml:space="preserve">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proofErr w:type="spellStart"/>
      <w:r w:rsidR="0097246B">
        <w:t>setInProgress</w:t>
      </w:r>
      <w:proofErr w:type="spellEnd"/>
      <w:r w:rsidR="0097246B">
        <w:t xml:space="preserve"> the </w:t>
      </w:r>
      <w:proofErr w:type="spellStart"/>
      <w:r w:rsidR="0097246B">
        <w:t>pieceFound</w:t>
      </w:r>
      <w:proofErr w:type="spellEnd"/>
      <w:r w:rsidR="0097246B">
        <w:t xml:space="preserve">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 xml:space="preserve">of the </w:t>
      </w:r>
      <w:proofErr w:type="gramStart"/>
      <w:r w:rsidR="0072232E">
        <w:t>particular piece</w:t>
      </w:r>
      <w:proofErr w:type="gramEnd"/>
      <w:r w:rsidR="0072232E">
        <w:t xml:space="preserv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proofErr w:type="spellStart"/>
      <w:r w:rsidRPr="00A66045">
        <w:t>SetList</w:t>
      </w:r>
      <w:r w:rsidR="004D0D33" w:rsidRPr="00A66045">
        <w:t>s</w:t>
      </w:r>
      <w:proofErr w:type="spellEnd"/>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 xml:space="preserve">used to find the sets that belong to the list in the </w:t>
      </w:r>
      <w:proofErr w:type="spellStart"/>
      <w:r>
        <w:t>SetsInSetsList</w:t>
      </w:r>
      <w:proofErr w:type="spellEnd"/>
      <w:r>
        <w:t xml:space="preserve">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proofErr w:type="spellStart"/>
      <w:r>
        <w:t>SetsInSetsList</w:t>
      </w:r>
      <w:proofErr w:type="spellEnd"/>
      <w:r>
        <w:t xml:space="preserve"> stores the set numbers of set</w:t>
      </w:r>
      <w:r w:rsidR="00B51A13">
        <w:t>s (‘</w:t>
      </w:r>
      <w:proofErr w:type="spellStart"/>
      <w:r w:rsidR="00B51A13">
        <w:t>setNumber</w:t>
      </w:r>
      <w:proofErr w:type="spellEnd"/>
      <w:r w:rsidR="00B51A13">
        <w:t>’)</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w:t>
      </w:r>
      <w:proofErr w:type="spellStart"/>
      <w:r w:rsidR="00916AA9">
        <w:t>SetInfo</w:t>
      </w:r>
      <w:proofErr w:type="spellEnd"/>
      <w:r w:rsidR="00916AA9">
        <w:t>’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the ‘</w:t>
      </w:r>
      <w:proofErr w:type="spellStart"/>
      <w:r w:rsidR="007D167E">
        <w:t>setNumber</w:t>
      </w:r>
      <w:proofErr w:type="spellEnd"/>
      <w:r w:rsidR="007D167E">
        <w:t xml:space="preserve">’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w:t>
      </w:r>
      <w:proofErr w:type="spellStart"/>
      <w:r w:rsidR="006453A8">
        <w:t>SetInfo</w:t>
      </w:r>
      <w:proofErr w:type="spellEnd"/>
      <w:r w:rsidR="006453A8">
        <w:t xml:space="preserve"> table </w:t>
      </w:r>
      <w:r w:rsidR="00D628DE">
        <w:t xml:space="preserve">holds information about sets stored in either the SetsInProgress or </w:t>
      </w:r>
      <w:proofErr w:type="spellStart"/>
      <w:r w:rsidR="00D628DE">
        <w:t>SetsInSetLists</w:t>
      </w:r>
      <w:proofErr w:type="spellEnd"/>
      <w:r w:rsidR="00D628DE">
        <w:t xml:space="preserve"> tables. </w:t>
      </w:r>
      <w:r w:rsidR="002D0BEF">
        <w:t>‘</w:t>
      </w:r>
      <w:proofErr w:type="spellStart"/>
      <w:r w:rsidR="002D0BEF">
        <w:t>setNumber</w:t>
      </w:r>
      <w:proofErr w:type="spellEnd"/>
      <w:r w:rsidR="002D0BEF">
        <w:t xml:space="preserve">’ is the primary key </w:t>
      </w:r>
      <w:r w:rsidR="00BF6FBA">
        <w:t>that</w:t>
      </w:r>
      <w:r w:rsidR="002D0BEF">
        <w:t xml:space="preserve"> is used to link to this table in the other tables, the set’s ‘name’, ‘year’ released, ‘theme’, number of pieces in the set ‘num_</w:t>
      </w:r>
      <w:proofErr w:type="gramStart"/>
      <w:r w:rsidR="002D0BEF">
        <w:t>pieces’</w:t>
      </w:r>
      <w:proofErr w:type="gramEnd"/>
      <w:r w:rsidR="002D0BEF">
        <w:t xml:space="preserve"> and a URL for an image of the set (‘img_url’).</w:t>
      </w:r>
    </w:p>
    <w:p w14:paraId="47DD4F8D" w14:textId="3090852A" w:rsidR="00F07680" w:rsidRDefault="0009348E" w:rsidP="00F07680">
      <w:pPr>
        <w:pStyle w:val="Heading3"/>
      </w:pPr>
      <w:bookmarkStart w:id="39" w:name="_Toc88731120"/>
      <w:bookmarkStart w:id="40" w:name="_Ref100832055"/>
      <w:bookmarkStart w:id="41" w:name="_Ref100832756"/>
      <w:bookmarkStart w:id="42" w:name="_Ref100832775"/>
      <w:bookmarkStart w:id="43" w:name="_Ref101793686"/>
      <w:bookmarkStart w:id="44" w:name="_Ref101793699"/>
      <w:bookmarkStart w:id="45" w:name="_Ref102138135"/>
      <w:bookmarkStart w:id="46" w:name="_Ref102138155"/>
      <w:bookmarkStart w:id="47" w:name="_Ref102138164"/>
      <w:r>
        <w:t>Class Diagram</w:t>
      </w:r>
      <w:bookmarkEnd w:id="39"/>
      <w:bookmarkEnd w:id="40"/>
      <w:bookmarkEnd w:id="41"/>
      <w:bookmarkEnd w:id="42"/>
      <w:bookmarkEnd w:id="43"/>
      <w:bookmarkEnd w:id="44"/>
      <w:bookmarkEnd w:id="45"/>
      <w:bookmarkEnd w:id="46"/>
      <w:bookmarkEnd w:id="47"/>
    </w:p>
    <w:p w14:paraId="28B33660" w14:textId="77777777" w:rsidR="0009348E" w:rsidRDefault="0009348E" w:rsidP="002703FF">
      <w:pPr>
        <w:keepNext/>
        <w:spacing w:after="0"/>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48E4CA89" w:rsidR="0009348E" w:rsidRDefault="0009348E" w:rsidP="0009348E">
      <w:pPr>
        <w:pStyle w:val="Caption"/>
      </w:pPr>
      <w:bookmarkStart w:id="48" w:name="_Ref88718288"/>
      <w:r>
        <w:t xml:space="preserve">Figure </w:t>
      </w:r>
      <w:r w:rsidR="005E1DA2">
        <w:fldChar w:fldCharType="begin"/>
      </w:r>
      <w:r w:rsidR="005E1DA2">
        <w:instrText xml:space="preserve"> SEQ Figure \* ARABIC </w:instrText>
      </w:r>
      <w:r w:rsidR="005E1DA2">
        <w:fldChar w:fldCharType="separate"/>
      </w:r>
      <w:r w:rsidR="003E265F">
        <w:rPr>
          <w:noProof/>
        </w:rPr>
        <w:t>7</w:t>
      </w:r>
      <w:r w:rsidR="005E1DA2">
        <w:rPr>
          <w:noProof/>
        </w:rPr>
        <w:fldChar w:fldCharType="end"/>
      </w:r>
      <w:bookmarkEnd w:id="48"/>
      <w:r>
        <w:t xml:space="preserve"> – Class Diagram</w:t>
      </w:r>
    </w:p>
    <w:p w14:paraId="1E16B07A" w14:textId="571936E0" w:rsidR="00210F00" w:rsidRDefault="0009348E" w:rsidP="0009348E">
      <w:r>
        <w:fldChar w:fldCharType="begin"/>
      </w:r>
      <w:r>
        <w:instrText xml:space="preserve"> REF _Ref88718288 \h </w:instrText>
      </w:r>
      <w:r>
        <w:fldChar w:fldCharType="separate"/>
      </w:r>
      <w:r w:rsidR="003E265F">
        <w:t xml:space="preserve">Figure </w:t>
      </w:r>
      <w:r w:rsidR="003E265F">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29F023F9" w:rsidR="0009348E" w:rsidRDefault="0009348E" w:rsidP="0009348E">
      <w:r>
        <w:t xml:space="preserve">The Set class </w:t>
      </w:r>
      <w:r w:rsidR="002E4ADC">
        <w:t>is</w:t>
      </w:r>
      <w:r>
        <w:t xml:space="preserve"> used to store Lego </w:t>
      </w:r>
      <w:r w:rsidR="00F31B57">
        <w:t>S</w:t>
      </w:r>
      <w:r>
        <w:t xml:space="preserve">et data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3E265F">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the ‘name’ of the Set, the ‘year’ released, the ‘theme’ the set belongs to, the number of Lego pieces (‘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7EA3A7CB" w:rsidR="0009348E" w:rsidRDefault="0009348E" w:rsidP="0009348E">
      <w:r>
        <w:t xml:space="preserve">The Piece class is used to store information </w:t>
      </w:r>
      <w:r w:rsidR="00BD0B6F">
        <w:t>about</w:t>
      </w:r>
      <w:r>
        <w:t xml:space="preserve"> a Lego </w:t>
      </w:r>
      <w:r w:rsidR="00977683">
        <w:t>p</w:t>
      </w:r>
      <w:r w:rsidRPr="00977683">
        <w:t>iece</w:t>
      </w:r>
      <w:r>
        <w:t xml:space="preserve">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3E265F">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3E265F">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5A8C227C"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w:t>
      </w:r>
      <w:r w:rsidR="009933A5">
        <w:t xml:space="preserve">Hibernate </w:t>
      </w:r>
      <w:r w:rsidR="009933A5">
        <w:fldChar w:fldCharType="begin"/>
      </w:r>
      <w:r w:rsidR="009933A5">
        <w:instrText xml:space="preserve"> REF _Ref100771127 \r \h </w:instrText>
      </w:r>
      <w:r w:rsidR="009933A5">
        <w:fldChar w:fldCharType="separate"/>
      </w:r>
      <w:r w:rsidR="003E265F">
        <w:t>[8]</w:t>
      </w:r>
      <w:r w:rsidR="009933A5">
        <w:fldChar w:fldCharType="end"/>
      </w:r>
      <w:r w:rsidR="009933A5">
        <w:t xml:space="preserve"> and </w:t>
      </w:r>
      <w:r w:rsidR="005313BD">
        <w:t>JPA annotations</w:t>
      </w:r>
      <w:r w:rsidR="009933A5">
        <w:t xml:space="preserve"> </w:t>
      </w:r>
      <w:r w:rsidR="009933A5">
        <w:fldChar w:fldCharType="begin"/>
      </w:r>
      <w:r w:rsidR="009933A5">
        <w:instrText xml:space="preserve"> REF _Ref102140969 \r \h </w:instrText>
      </w:r>
      <w:r w:rsidR="009933A5">
        <w:fldChar w:fldCharType="separate"/>
      </w:r>
      <w:r w:rsidR="003E265F">
        <w:t>[9]</w:t>
      </w:r>
      <w:r w:rsidR="009933A5">
        <w:fldChar w:fldCharType="end"/>
      </w:r>
      <w:r w:rsidR="009933A5">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 xml:space="preserve">for the table in the database, ‘listOfSets’ is the setlist the set is </w:t>
      </w:r>
      <w:proofErr w:type="gramStart"/>
      <w:r w:rsidR="007433C7">
        <w:t>in</w:t>
      </w:r>
      <w:proofErr w:type="gramEnd"/>
      <w:r w:rsidR="007433C7">
        <w:t xml:space="preserve"> and ‘set’ is the set that is in the setlist</w:t>
      </w:r>
      <w:r w:rsidR="00F10119">
        <w:t>.</w:t>
      </w:r>
    </w:p>
    <w:p w14:paraId="2BAB4707" w14:textId="06BB9794" w:rsidR="0009348E" w:rsidRPr="00682693" w:rsidRDefault="00181B2F" w:rsidP="0009348E">
      <w:r>
        <w:t>T</w:t>
      </w:r>
      <w:r w:rsidR="0009348E">
        <w:t>he Set_list class is used to store a list of</w:t>
      </w:r>
      <w:r w:rsidR="00E94007">
        <w:t xml:space="preserve"> the class</w:t>
      </w:r>
      <w:r w:rsidR="0009348E">
        <w:t xml:space="preserve"> </w:t>
      </w:r>
      <w:r w:rsidR="00850AFF">
        <w:t>SetInSetList</w:t>
      </w:r>
      <w:r w:rsidR="00C5615B">
        <w:t xml:space="preserve"> </w:t>
      </w:r>
      <w:r w:rsidR="00297344">
        <w:t xml:space="preserve">which is created by the user or </w:t>
      </w:r>
      <w:r w:rsidR="00C5615B">
        <w:t>retrieved</w:t>
      </w:r>
      <w:r w:rsidR="00850AFF">
        <w:t xml:space="preserve"> </w:t>
      </w:r>
      <w:r w:rsidR="0009348E">
        <w:t xml:space="preserve">from a user’s </w:t>
      </w:r>
      <w:r w:rsidR="0037363D">
        <w:t xml:space="preserve">setlist </w:t>
      </w:r>
      <w:r w:rsidR="0009348E">
        <w:t>of Lego sets</w:t>
      </w:r>
      <w:r w:rsidR="00095DB7">
        <w:t xml:space="preserve"> </w:t>
      </w:r>
      <w:r w:rsidR="0085126F">
        <w:t>f</w:t>
      </w:r>
      <w:r w:rsidR="004C689E">
        <w:t>ro</w:t>
      </w:r>
      <w:r w:rsidR="0085126F">
        <w:t xml:space="preserve">m the database, </w:t>
      </w:r>
      <w:r w:rsidR="00C5615B">
        <w:t>and</w:t>
      </w:r>
      <w:r w:rsidR="00324051">
        <w:t xml:space="preserve"> as explained above </w:t>
      </w:r>
      <w:r w:rsidR="00324051">
        <w:t>SetInSetList</w:t>
      </w:r>
      <w:r w:rsidR="00324051">
        <w:t xml:space="preserve"> links to </w:t>
      </w:r>
      <w:r w:rsidR="00337206">
        <w:t xml:space="preserve">the </w:t>
      </w:r>
      <w:r w:rsidR="00324051">
        <w:t>Set</w:t>
      </w:r>
      <w:r w:rsidR="00337206">
        <w:t xml:space="preserve"> Class,</w:t>
      </w:r>
      <w:r w:rsidR="00324051">
        <w:t xml:space="preserve"> </w:t>
      </w:r>
      <w:r w:rsidR="00337206">
        <w:t>which stores the information on Lego sets that</w:t>
      </w:r>
      <w:r w:rsidR="00324051">
        <w:t xml:space="preserve"> part of </w:t>
      </w:r>
      <w:r w:rsidR="00337206">
        <w:t>a set</w:t>
      </w:r>
      <w:r w:rsidR="00324051">
        <w:t>list.</w:t>
      </w:r>
      <w:r w:rsidR="00850AFF">
        <w:t xml:space="preserve"> T</w:t>
      </w:r>
      <w:r w:rsidR="0085126F">
        <w:t xml:space="preserve">his class is also used to create the database using </w:t>
      </w:r>
      <w:r w:rsidR="009933A5">
        <w:t xml:space="preserve">Hibernate </w:t>
      </w:r>
      <w:r w:rsidR="009933A5">
        <w:fldChar w:fldCharType="begin"/>
      </w:r>
      <w:r w:rsidR="009933A5">
        <w:instrText xml:space="preserve"> REF _Ref100771127 \r \h </w:instrText>
      </w:r>
      <w:r w:rsidR="009933A5">
        <w:fldChar w:fldCharType="separate"/>
      </w:r>
      <w:r w:rsidR="003E265F">
        <w:t>[8]</w:t>
      </w:r>
      <w:r w:rsidR="009933A5">
        <w:fldChar w:fldCharType="end"/>
      </w:r>
      <w:r w:rsidR="009933A5">
        <w:t xml:space="preserve"> and JPA annotations </w:t>
      </w:r>
      <w:r w:rsidR="009933A5">
        <w:fldChar w:fldCharType="begin"/>
      </w:r>
      <w:r w:rsidR="009933A5">
        <w:instrText xml:space="preserve"> REF _Ref102140969 \r \h </w:instrText>
      </w:r>
      <w:r w:rsidR="009933A5">
        <w:fldChar w:fldCharType="separate"/>
      </w:r>
      <w:r w:rsidR="003E265F">
        <w:t>[9]</w:t>
      </w:r>
      <w:r w:rsidR="009933A5">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w:t>
      </w:r>
      <w:proofErr w:type="gramStart"/>
      <w:r w:rsidR="00FF3ED5">
        <w:t>contains(</w:t>
      </w:r>
      <w:proofErr w:type="gramEnd"/>
      <w:r w:rsidR="00FF3ED5">
        <w:t>)’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40FE6D08" w:rsidR="00E366C7" w:rsidRDefault="00BB13F1" w:rsidP="00E366C7">
      <w:r w:rsidRPr="00D17869">
        <w:t>The SetInProgress class</w:t>
      </w:r>
      <w:r w:rsidR="00F05E5B">
        <w:t xml:space="preserve"> also uses </w:t>
      </w:r>
      <w:r w:rsidR="003F2E45">
        <w:t xml:space="preserve">Hibernate </w:t>
      </w:r>
      <w:r w:rsidR="003F2E45">
        <w:fldChar w:fldCharType="begin"/>
      </w:r>
      <w:r w:rsidR="003F2E45">
        <w:instrText xml:space="preserve"> REF _Ref100771127 \r \h </w:instrText>
      </w:r>
      <w:r w:rsidR="003F2E45">
        <w:fldChar w:fldCharType="separate"/>
      </w:r>
      <w:r w:rsidR="003E265F">
        <w:t>[8]</w:t>
      </w:r>
      <w:r w:rsidR="003F2E45">
        <w:fldChar w:fldCharType="end"/>
      </w:r>
      <w:r w:rsidR="003F2E45">
        <w:t xml:space="preserve"> and JPA annotations </w:t>
      </w:r>
      <w:r w:rsidR="003F2E45">
        <w:fldChar w:fldCharType="begin"/>
      </w:r>
      <w:r w:rsidR="003F2E45">
        <w:instrText xml:space="preserve"> REF _Ref102140969 \r \h </w:instrText>
      </w:r>
      <w:r w:rsidR="003F2E45">
        <w:fldChar w:fldCharType="separate"/>
      </w:r>
      <w:r w:rsidR="003E265F">
        <w:t>[9]</w:t>
      </w:r>
      <w:r w:rsidR="003F2E45">
        <w:fldChar w:fldCharType="end"/>
      </w:r>
      <w:r w:rsidR="00D87F2B">
        <w:t xml:space="preserve"> </w:t>
      </w:r>
      <w:r w:rsidR="00F05E5B">
        <w:t xml:space="preserve">to generate a table that connects a user’s account to </w:t>
      </w:r>
      <w:r w:rsidR="00391593">
        <w:t xml:space="preserve">a </w:t>
      </w:r>
      <w:r w:rsidR="00F5057D">
        <w:t>Lego S</w:t>
      </w:r>
      <w:r w:rsidR="00F05E5B">
        <w:t xml:space="preserve">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proofErr w:type="gramStart"/>
      <w:r w:rsidR="00ED67D2">
        <w:t>set in</w:t>
      </w:r>
      <w:proofErr w:type="gramEnd"/>
      <w:r w:rsidR="00ED67D2">
        <w:t xml:space="preserve">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w:t>
      </w:r>
      <w:proofErr w:type="gramStart"/>
      <w:r w:rsidR="00360A96">
        <w:t>updateDateTime(</w:t>
      </w:r>
      <w:proofErr w:type="gramEnd"/>
      <w:r w:rsidR="00360A96">
        <w:t>)’ which operates in the same way as in the Set_list class.</w:t>
      </w:r>
    </w:p>
    <w:p w14:paraId="1715CCDA" w14:textId="3B5015E6" w:rsidR="00E46317" w:rsidRDefault="00E46317" w:rsidP="00E366C7">
      <w:r>
        <w:t xml:space="preserve">The PieceFound class is another class that is used to create the database (using </w:t>
      </w:r>
      <w:r w:rsidR="00D04D31">
        <w:t xml:space="preserve">Hibernate </w:t>
      </w:r>
      <w:r w:rsidR="00D04D31">
        <w:fldChar w:fldCharType="begin"/>
      </w:r>
      <w:r w:rsidR="00D04D31">
        <w:instrText xml:space="preserve"> REF _Ref100771127 \r \h </w:instrText>
      </w:r>
      <w:r w:rsidR="00D04D31">
        <w:fldChar w:fldCharType="separate"/>
      </w:r>
      <w:r w:rsidR="003E265F">
        <w:t>[8]</w:t>
      </w:r>
      <w:r w:rsidR="00D04D31">
        <w:fldChar w:fldCharType="end"/>
      </w:r>
      <w:r w:rsidR="00D04D31">
        <w:t xml:space="preserve"> and JPA annotations </w:t>
      </w:r>
      <w:r w:rsidR="00D04D31">
        <w:fldChar w:fldCharType="begin"/>
      </w:r>
      <w:r w:rsidR="00D04D31">
        <w:instrText xml:space="preserve"> REF _Ref102140969 \r \h </w:instrText>
      </w:r>
      <w:r w:rsidR="00D04D31">
        <w:fldChar w:fldCharType="separate"/>
      </w:r>
      <w:r w:rsidR="003E265F">
        <w:t>[9]</w:t>
      </w:r>
      <w:r w:rsidR="00D04D31">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w:t>
      </w:r>
      <w:proofErr w:type="gramStart"/>
      <w:r w:rsidR="00790E9F">
        <w:t>particular Lego</w:t>
      </w:r>
      <w:proofErr w:type="gramEnd"/>
      <w:r w:rsidR="00790E9F">
        <w:t xml:space="preserve"> piece ha</w:t>
      </w:r>
      <w:r w:rsidR="00084383">
        <w:t>s</w:t>
      </w:r>
      <w:r w:rsidR="00790E9F">
        <w:t xml:space="preserve"> been found (‘quantityFound’). It also has a</w:t>
      </w:r>
      <w:r w:rsidR="00790889">
        <w:t>n</w:t>
      </w:r>
      <w:r w:rsidR="00790E9F">
        <w:t xml:space="preserve"> auto-generated primary key ‘pieceFoundId’.</w:t>
      </w:r>
    </w:p>
    <w:p w14:paraId="2C2021DE" w14:textId="777440C0" w:rsidR="00CC64B4" w:rsidRDefault="00CC64B4" w:rsidP="00E366C7">
      <w:r>
        <w:t xml:space="preserve">The Account class </w:t>
      </w:r>
      <w:r w:rsidR="002963B9">
        <w:t xml:space="preserve">is used to create the database table (with </w:t>
      </w:r>
      <w:r w:rsidR="003956AA">
        <w:t xml:space="preserve">Hibernate </w:t>
      </w:r>
      <w:r w:rsidR="003956AA">
        <w:fldChar w:fldCharType="begin"/>
      </w:r>
      <w:r w:rsidR="003956AA">
        <w:instrText xml:space="preserve"> REF _Ref100771127 \r \h </w:instrText>
      </w:r>
      <w:r w:rsidR="003956AA">
        <w:fldChar w:fldCharType="separate"/>
      </w:r>
      <w:r w:rsidR="003E265F">
        <w:t>[8]</w:t>
      </w:r>
      <w:r w:rsidR="003956AA">
        <w:fldChar w:fldCharType="end"/>
      </w:r>
      <w:r w:rsidR="003956AA">
        <w:t xml:space="preserve"> and JPA annotations </w:t>
      </w:r>
      <w:r w:rsidR="003956AA">
        <w:fldChar w:fldCharType="begin"/>
      </w:r>
      <w:r w:rsidR="003956AA">
        <w:instrText xml:space="preserve"> REF _Ref102140969 \r \h </w:instrText>
      </w:r>
      <w:r w:rsidR="003956AA">
        <w:fldChar w:fldCharType="separate"/>
      </w:r>
      <w:r w:rsidR="003E265F">
        <w:t>[9]</w:t>
      </w:r>
      <w:r w:rsidR="003956AA">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177CF846"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3E265F">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3E265F">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33EDC48F" w:rsidR="00684F49" w:rsidRDefault="00684F49" w:rsidP="00684F49">
      <w:pPr>
        <w:pStyle w:val="Heading3"/>
      </w:pPr>
      <w:bookmarkStart w:id="49" w:name="_Ref101794716"/>
      <w:r>
        <w:t>User Interface Design</w:t>
      </w:r>
      <w:bookmarkEnd w:id="49"/>
    </w:p>
    <w:p w14:paraId="363F13E3" w14:textId="76491A39" w:rsidR="002B43E6" w:rsidRPr="00FD52E5" w:rsidRDefault="00FD52E5" w:rsidP="00FD52E5">
      <w:r>
        <w:t xml:space="preserve">Throughout the UI all buttons, links and images contain tooltips informing the user on what action is performed when clicking the button, </w:t>
      </w:r>
      <w:proofErr w:type="gramStart"/>
      <w:r>
        <w:t>link</w:t>
      </w:r>
      <w:proofErr w:type="gramEnd"/>
      <w:r>
        <w:t xml:space="preserve">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29675271" w14:textId="0AC77F14" w:rsidR="00844A0F" w:rsidRPr="00844A0F" w:rsidRDefault="00844A0F" w:rsidP="00844A0F">
      <w:pPr>
        <w:pStyle w:val="Heading4"/>
      </w:pPr>
      <w:bookmarkStart w:id="50" w:name="_Ref101018068"/>
      <w:r>
        <w:t>Home Page</w:t>
      </w:r>
      <w:bookmarkEnd w:id="50"/>
    </w:p>
    <w:p w14:paraId="7CC7C124" w14:textId="77777777" w:rsidR="00BE7D1C" w:rsidRDefault="00BE7D1C" w:rsidP="00BA1DEE">
      <w:pPr>
        <w:keepNext/>
        <w:spacing w:after="0"/>
        <w:ind w:left="720" w:hanging="720"/>
      </w:pPr>
      <w:r>
        <w:rPr>
          <w:noProof/>
        </w:rPr>
        <w:drawing>
          <wp:inline distT="0" distB="0" distL="0" distR="0" wp14:anchorId="63B96224" wp14:editId="3CBC69BC">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4EA982E1" w:rsidR="00844A0F" w:rsidRDefault="00BE7D1C" w:rsidP="00BE7D1C">
      <w:pPr>
        <w:pStyle w:val="Caption"/>
      </w:pPr>
      <w:bookmarkStart w:id="51" w:name="_Ref100866743"/>
      <w:bookmarkStart w:id="52" w:name="_Ref100936056"/>
      <w:r>
        <w:t xml:space="preserve">Figure </w:t>
      </w:r>
      <w:r w:rsidR="005E1DA2">
        <w:fldChar w:fldCharType="begin"/>
      </w:r>
      <w:r w:rsidR="005E1DA2">
        <w:instrText xml:space="preserve"> SEQ Figure \* ARABIC </w:instrText>
      </w:r>
      <w:r w:rsidR="005E1DA2">
        <w:fldChar w:fldCharType="separate"/>
      </w:r>
      <w:r w:rsidR="003E265F">
        <w:rPr>
          <w:noProof/>
        </w:rPr>
        <w:t>8</w:t>
      </w:r>
      <w:r w:rsidR="005E1DA2">
        <w:rPr>
          <w:noProof/>
        </w:rPr>
        <w:fldChar w:fldCharType="end"/>
      </w:r>
      <w:bookmarkEnd w:id="51"/>
      <w:r>
        <w:t xml:space="preserve">: </w:t>
      </w:r>
      <w:r w:rsidR="00D50015">
        <w:t xml:space="preserve">Initial </w:t>
      </w:r>
      <w:r>
        <w:t>Home Page - logged out</w:t>
      </w:r>
      <w:bookmarkEnd w:id="52"/>
    </w:p>
    <w:p w14:paraId="659444C8" w14:textId="77777777" w:rsidR="006D3ED4" w:rsidRDefault="00F21E30" w:rsidP="006D3ED4">
      <w:pPr>
        <w:keepNext/>
      </w:pPr>
      <w:r w:rsidRPr="00F21E30">
        <w:rPr>
          <w:noProof/>
        </w:rPr>
        <w:drawing>
          <wp:inline distT="0" distB="0" distL="0" distR="0" wp14:anchorId="3C64ACD4" wp14:editId="65359159">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50058D5C" w:rsidR="00DB659F" w:rsidRPr="00DB659F" w:rsidRDefault="006D3ED4" w:rsidP="006D3ED4">
      <w:pPr>
        <w:pStyle w:val="Caption"/>
      </w:pPr>
      <w:bookmarkStart w:id="53" w:name="_Ref101296667"/>
      <w:bookmarkStart w:id="54" w:name="_Ref101350660"/>
      <w:r>
        <w:t xml:space="preserve">Figure </w:t>
      </w:r>
      <w:r w:rsidR="005E1DA2">
        <w:fldChar w:fldCharType="begin"/>
      </w:r>
      <w:r w:rsidR="005E1DA2">
        <w:instrText xml:space="preserve"> SEQ Figure \* ARABIC </w:instrText>
      </w:r>
      <w:r w:rsidR="005E1DA2">
        <w:fldChar w:fldCharType="separate"/>
      </w:r>
      <w:r w:rsidR="003E265F">
        <w:rPr>
          <w:noProof/>
        </w:rPr>
        <w:t>9</w:t>
      </w:r>
      <w:r w:rsidR="005E1DA2">
        <w:rPr>
          <w:noProof/>
        </w:rPr>
        <w:fldChar w:fldCharType="end"/>
      </w:r>
      <w:bookmarkEnd w:id="53"/>
      <w:r>
        <w:t>:</w:t>
      </w:r>
      <w:r w:rsidR="003D33E8">
        <w:t xml:space="preserve"> Home Page - logged out</w:t>
      </w:r>
      <w:bookmarkEnd w:id="54"/>
    </w:p>
    <w:p w14:paraId="235B23AF" w14:textId="47B6C7DA" w:rsidR="001E014B" w:rsidRDefault="00844A0F" w:rsidP="001E014B">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3E265F">
        <w:t xml:space="preserve">Figure </w:t>
      </w:r>
      <w:r w:rsidR="003E265F">
        <w:rPr>
          <w:noProof/>
        </w:rPr>
        <w:t>9</w:t>
      </w:r>
      <w:r w:rsidR="00A10816">
        <w:fldChar w:fldCharType="end"/>
      </w:r>
      <w:r w:rsidR="00A10816">
        <w:t>)</w:t>
      </w:r>
      <w:r w:rsidR="006C65C1">
        <w:t>.</w:t>
      </w:r>
      <w:r w:rsidR="00296900">
        <w:t xml:space="preserve"> </w:t>
      </w:r>
      <w:r w:rsidR="006C65C1">
        <w:t>On this page</w:t>
      </w:r>
      <w:r w:rsidR="00950B69">
        <w:t xml:space="preserve">, </w:t>
      </w:r>
      <w:r w:rsidR="00A46E87">
        <w:t xml:space="preserve">there is a </w:t>
      </w:r>
      <w:r w:rsidR="00950B69">
        <w:t xml:space="preserve">welcome message with the </w:t>
      </w:r>
      <w:r w:rsidR="00CC62D0">
        <w:t>web</w:t>
      </w:r>
      <w:r w:rsidR="00950B69">
        <w:t>site name which I added so it was immediately clear to use</w:t>
      </w:r>
      <w:r w:rsidR="009A27C8">
        <w:t>r</w:t>
      </w:r>
      <w:r w:rsidR="00950B69">
        <w:t xml:space="preserve">s which site </w:t>
      </w:r>
      <w:r w:rsidR="00B352EC">
        <w:t>they are</w:t>
      </w:r>
      <w:r w:rsidR="00950B69">
        <w:t xml:space="preserve"> viewing. Under </w:t>
      </w:r>
      <w:proofErr w:type="gramStart"/>
      <w:r w:rsidR="00950B69">
        <w:t>this</w:t>
      </w:r>
      <w:r w:rsidR="006C65C1">
        <w:t xml:space="preserve"> user</w:t>
      </w:r>
      <w:r w:rsidR="000F74E7">
        <w:t>s</w:t>
      </w:r>
      <w:proofErr w:type="gramEnd"/>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t’ (which is a hyperlink), but also making it clear to users that they can continue without these. When this hyperlink is clicked it 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3E265F">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3E265F">
        <w:t xml:space="preserve">Figure </w:t>
      </w:r>
      <w:r w:rsidR="003E265F">
        <w:rPr>
          <w:noProof/>
        </w:rPr>
        <w:t>41</w:t>
      </w:r>
      <w:r w:rsidR="001E014B">
        <w:fldChar w:fldCharType="end"/>
      </w:r>
      <w:r w:rsidR="001E014B">
        <w:t xml:space="preserve">), explained </w:t>
      </w:r>
      <w:r w:rsidR="001E014B">
        <w:fldChar w:fldCharType="begin"/>
      </w:r>
      <w:r w:rsidR="001E014B">
        <w:instrText xml:space="preserve"> REF _Ref100934620 \p \h </w:instrText>
      </w:r>
      <w:r w:rsidR="001E014B">
        <w:fldChar w:fldCharType="separate"/>
      </w:r>
      <w:r w:rsidR="003E265F">
        <w:t>below</w:t>
      </w:r>
      <w:r w:rsidR="001E014B">
        <w:fldChar w:fldCharType="end"/>
      </w:r>
      <w:r w:rsidR="001E014B">
        <w:t>.</w:t>
      </w:r>
    </w:p>
    <w:p w14:paraId="4CA3554C" w14:textId="2DF8759A"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 xml:space="preserve">that will search for the Lego Set and </w:t>
      </w:r>
      <w:r w:rsidR="009A27C8">
        <w:t xml:space="preserve">return </w:t>
      </w:r>
      <w:r w:rsidR="009A27C8">
        <w:fldChar w:fldCharType="begin"/>
      </w:r>
      <w:r w:rsidR="009A27C8">
        <w:instrText xml:space="preserve"> REF _Ref101301087 \h </w:instrText>
      </w:r>
      <w:r w:rsidR="009A27C8">
        <w:fldChar w:fldCharType="separate"/>
      </w:r>
      <w:r w:rsidR="003E265F">
        <w:t xml:space="preserve">Figure </w:t>
      </w:r>
      <w:r w:rsidR="003E265F">
        <w:rPr>
          <w:noProof/>
        </w:rPr>
        <w:t>17</w:t>
      </w:r>
      <w:r w:rsidR="009A27C8">
        <w:fldChar w:fldCharType="end"/>
      </w:r>
      <w:r w:rsidR="009A27C8">
        <w:t xml:space="preserve"> or</w:t>
      </w:r>
      <w:r w:rsidR="00954C23">
        <w:t xml:space="preserve"> </w:t>
      </w:r>
      <w:r w:rsidR="00954C23">
        <w:fldChar w:fldCharType="begin"/>
      </w:r>
      <w:r w:rsidR="00954C23">
        <w:instrText xml:space="preserve"> REF _Ref101302017 \h </w:instrText>
      </w:r>
      <w:r w:rsidR="00954C23">
        <w:fldChar w:fldCharType="separate"/>
      </w:r>
      <w:r w:rsidR="003E265F">
        <w:t xml:space="preserve">Figure </w:t>
      </w:r>
      <w:r w:rsidR="003E265F">
        <w:rPr>
          <w:noProof/>
        </w:rPr>
        <w:t>20</w:t>
      </w:r>
      <w:r w:rsidR="00954C23">
        <w:fldChar w:fldCharType="end"/>
      </w:r>
      <w:r w:rsidR="00954C23">
        <w:t xml:space="preserve">, </w:t>
      </w:r>
      <w:r w:rsidR="00CA31D4">
        <w:t xml:space="preserve">these are explained </w:t>
      </w:r>
      <w:r w:rsidR="002F28B2">
        <w:t>in</w:t>
      </w:r>
      <w:r w:rsidR="00132107">
        <w:t xml:space="preserve"> </w:t>
      </w:r>
      <w:r w:rsidR="002F28B2">
        <w:fldChar w:fldCharType="begin"/>
      </w:r>
      <w:r w:rsidR="002F28B2">
        <w:instrText xml:space="preserve"> REF _Ref100934557 \h </w:instrText>
      </w:r>
      <w:r w:rsidR="002F28B2">
        <w:fldChar w:fldCharType="separate"/>
      </w:r>
      <w:r w:rsidR="003E265F">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3E265F">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w:t>
      </w:r>
      <w:r w:rsidR="00E62595" w:rsidRPr="00E62595">
        <w:t xml:space="preserve"> </w:t>
      </w:r>
      <w:r w:rsidR="00E62595">
        <w:t xml:space="preserve">the </w:t>
      </w:r>
      <w:r w:rsidR="00E62595">
        <w:fldChar w:fldCharType="begin"/>
      </w:r>
      <w:r w:rsidR="00E62595">
        <w:instrText xml:space="preserve"> REF _Ref100934620 \h </w:instrText>
      </w:r>
      <w:r w:rsidR="00E62595">
        <w:fldChar w:fldCharType="separate"/>
      </w:r>
      <w:r w:rsidR="003E265F">
        <w:t>Login and Sign-Up Popup</w:t>
      </w:r>
      <w:r w:rsidR="00E62595">
        <w:fldChar w:fldCharType="end"/>
      </w:r>
      <w:r w:rsidR="00E62595">
        <w:t xml:space="preserve"> with the Login Tab Selected (</w:t>
      </w:r>
      <w:r w:rsidR="00E62595">
        <w:fldChar w:fldCharType="begin"/>
      </w:r>
      <w:r w:rsidR="00E62595">
        <w:instrText xml:space="preserve"> REF _Ref101651502 \h </w:instrText>
      </w:r>
      <w:r w:rsidR="00E62595">
        <w:fldChar w:fldCharType="separate"/>
      </w:r>
      <w:r w:rsidR="003E265F">
        <w:t xml:space="preserve">Figure </w:t>
      </w:r>
      <w:r w:rsidR="003E265F">
        <w:rPr>
          <w:noProof/>
        </w:rPr>
        <w:t>41</w:t>
      </w:r>
      <w:r w:rsidR="00E62595">
        <w:fldChar w:fldCharType="end"/>
      </w:r>
      <w:r w:rsidR="00E62595">
        <w:t>),</w:t>
      </w:r>
      <w:r w:rsidR="000D0E60">
        <w:t xml:space="preserve"> </w:t>
      </w:r>
      <w:r w:rsidR="00B34A18">
        <w:t>explained</w:t>
      </w:r>
      <w:r w:rsidR="002F28B2">
        <w:t xml:space="preserve"> </w:t>
      </w:r>
      <w:r w:rsidR="003944F2">
        <w:fldChar w:fldCharType="begin"/>
      </w:r>
      <w:r w:rsidR="003944F2">
        <w:instrText xml:space="preserve"> REF _Ref100934620 \p \h </w:instrText>
      </w:r>
      <w:r w:rsidR="003944F2">
        <w:fldChar w:fldCharType="separate"/>
      </w:r>
      <w:r w:rsidR="003E265F">
        <w:t>below</w:t>
      </w:r>
      <w:r w:rsidR="003944F2">
        <w:fldChar w:fldCharType="end"/>
      </w:r>
      <w:r w:rsidR="00602569">
        <w:t>.</w:t>
      </w:r>
    </w:p>
    <w:p w14:paraId="39D27D21" w14:textId="132CE969" w:rsidR="00754338" w:rsidRDefault="00754338" w:rsidP="00844A0F">
      <w:r>
        <w:t xml:space="preserve">Underneath the navbar is a </w:t>
      </w:r>
      <w:r w:rsidR="00C75D66">
        <w:t>secondary</w:t>
      </w:r>
      <w:r>
        <w:t xml:space="preserve"> navbar with a </w:t>
      </w:r>
      <w:r w:rsidR="00C75D66">
        <w:t xml:space="preserve">‘Search’ </w:t>
      </w:r>
      <w:r>
        <w:t xml:space="preserve">link that opens the </w:t>
      </w:r>
      <w:r w:rsidR="00C61457">
        <w:fldChar w:fldCharType="begin"/>
      </w:r>
      <w:r w:rsidR="00C61457">
        <w:instrText xml:space="preserve"> REF _Ref100934880 \h </w:instrText>
      </w:r>
      <w:r w:rsidR="00C61457">
        <w:fldChar w:fldCharType="separate"/>
      </w:r>
      <w:r w:rsidR="003E265F">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3E265F">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3E265F">
        <w:t xml:space="preserve">Figure </w:t>
      </w:r>
      <w:r w:rsidR="003E265F">
        <w:rPr>
          <w:noProof/>
        </w:rPr>
        <w:t>38</w:t>
      </w:r>
      <w:r w:rsidR="003E265F">
        <w:t>: Import Checklist Popup</w:t>
      </w:r>
      <w:r w:rsidR="009C4606">
        <w:fldChar w:fldCharType="end"/>
      </w:r>
      <w:r w:rsidR="00E50E04">
        <w:t xml:space="preserve"> where users can import a previously exported checklist</w:t>
      </w:r>
      <w:r w:rsidR="009C4606">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36B51C94"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3E265F">
        <w:t xml:space="preserve">Figure </w:t>
      </w:r>
      <w:r w:rsidR="003E265F">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3E265F">
        <w:t xml:space="preserve">Figure </w:t>
      </w:r>
      <w:r w:rsidR="003E265F">
        <w:rPr>
          <w:noProof/>
        </w:rPr>
        <w:t>9</w:t>
      </w:r>
      <w:r w:rsidR="00A10816">
        <w:fldChar w:fldCharType="end"/>
      </w:r>
      <w:r w:rsidR="00A10816">
        <w:t xml:space="preserve">) </w:t>
      </w:r>
      <w:r w:rsidR="00031F3F">
        <w:t>is</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w:t>
      </w:r>
      <w:proofErr w:type="spellStart"/>
      <w:r w:rsidR="009651CE">
        <w:t>in’</w:t>
      </w:r>
      <w:proofErr w:type="spellEnd"/>
      <w:r w:rsidR="009651CE">
        <w:t xml:space="preserve"> navbar link text has been replaced by ‘Login/SignUp’ in the final design.</w:t>
      </w:r>
    </w:p>
    <w:p w14:paraId="403633F0" w14:textId="77777777" w:rsidR="00BE7D1C" w:rsidRDefault="00BE7D1C" w:rsidP="00BA1DEE">
      <w:pPr>
        <w:keepNext/>
        <w:spacing w:after="0"/>
      </w:pPr>
      <w:r>
        <w:rPr>
          <w:noProof/>
        </w:rPr>
        <w:drawing>
          <wp:inline distT="0" distB="0" distL="0" distR="0" wp14:anchorId="121D4F33" wp14:editId="5F3F8A44">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46E125CB" w:rsidR="00BE7D1C" w:rsidRDefault="00BE7D1C" w:rsidP="00BE7D1C">
      <w:pPr>
        <w:pStyle w:val="Caption"/>
      </w:pPr>
      <w:bookmarkStart w:id="55" w:name="_Ref100869595"/>
      <w:r>
        <w:t xml:space="preserve">Figure </w:t>
      </w:r>
      <w:r w:rsidR="005E1DA2">
        <w:fldChar w:fldCharType="begin"/>
      </w:r>
      <w:r w:rsidR="005E1DA2">
        <w:instrText xml:space="preserve"> SEQ Figure \* ARABIC </w:instrText>
      </w:r>
      <w:r w:rsidR="005E1DA2">
        <w:fldChar w:fldCharType="separate"/>
      </w:r>
      <w:r w:rsidR="003E265F">
        <w:rPr>
          <w:noProof/>
        </w:rPr>
        <w:t>10</w:t>
      </w:r>
      <w:r w:rsidR="005E1DA2">
        <w:rPr>
          <w:noProof/>
        </w:rPr>
        <w:fldChar w:fldCharType="end"/>
      </w:r>
      <w:bookmarkEnd w:id="55"/>
      <w:r>
        <w:t xml:space="preserve">: </w:t>
      </w:r>
      <w:r w:rsidR="00D50015">
        <w:t xml:space="preserve">Initial </w:t>
      </w:r>
      <w:r>
        <w:t>Home Page - logged in</w:t>
      </w:r>
    </w:p>
    <w:p w14:paraId="3405D9F1" w14:textId="77777777" w:rsidR="00452A1F" w:rsidRDefault="00452A1F" w:rsidP="00452A1F">
      <w:pPr>
        <w:keepNext/>
      </w:pPr>
      <w:r w:rsidRPr="00452A1F">
        <w:rPr>
          <w:noProof/>
        </w:rPr>
        <w:drawing>
          <wp:inline distT="0" distB="0" distL="0" distR="0" wp14:anchorId="4EA4FBBA" wp14:editId="01ABFC85">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6E923131" w:rsidR="00AA6A8F" w:rsidRPr="00AA6A8F" w:rsidRDefault="00452A1F" w:rsidP="00452A1F">
      <w:pPr>
        <w:pStyle w:val="Caption"/>
      </w:pPr>
      <w:bookmarkStart w:id="56" w:name="_Ref101297449"/>
      <w:r>
        <w:t xml:space="preserve">Figure </w:t>
      </w:r>
      <w:r w:rsidR="005E1DA2">
        <w:fldChar w:fldCharType="begin"/>
      </w:r>
      <w:r w:rsidR="005E1DA2">
        <w:instrText xml:space="preserve"> SEQ Figure \* ARABIC </w:instrText>
      </w:r>
      <w:r w:rsidR="005E1DA2">
        <w:fldChar w:fldCharType="separate"/>
      </w:r>
      <w:r w:rsidR="003E265F">
        <w:rPr>
          <w:noProof/>
        </w:rPr>
        <w:t>11</w:t>
      </w:r>
      <w:r w:rsidR="005E1DA2">
        <w:rPr>
          <w:noProof/>
        </w:rPr>
        <w:fldChar w:fldCharType="end"/>
      </w:r>
      <w:bookmarkEnd w:id="56"/>
      <w:r>
        <w:t>:</w:t>
      </w:r>
      <w:r w:rsidR="001F1130">
        <w:t xml:space="preserve"> Home Page - logged in</w:t>
      </w:r>
    </w:p>
    <w:p w14:paraId="26BBB89E" w14:textId="10CD4D3C" w:rsidR="00844A0F"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3E265F">
        <w:t xml:space="preserve">Figure </w:t>
      </w:r>
      <w:r w:rsidR="003E265F">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w:t>
      </w:r>
      <w:r w:rsidR="008763EA">
        <w:t xml:space="preserve"> </w:t>
      </w:r>
      <w:r w:rsidR="008763EA">
        <w:fldChar w:fldCharType="begin"/>
      </w:r>
      <w:r w:rsidR="008763EA">
        <w:instrText xml:space="preserve"> REF _Ref101351405 \h </w:instrText>
      </w:r>
      <w:r w:rsidR="008763EA">
        <w:fldChar w:fldCharType="separate"/>
      </w:r>
      <w:r w:rsidR="003E265F">
        <w:t xml:space="preserve">Figure </w:t>
      </w:r>
      <w:r w:rsidR="003E265F">
        <w:rPr>
          <w:noProof/>
        </w:rPr>
        <w:t>56</w:t>
      </w:r>
      <w:r w:rsidR="003E265F">
        <w:t>: Logout Popup</w:t>
      </w:r>
      <w:r w:rsidR="008763EA">
        <w:fldChar w:fldCharType="end"/>
      </w:r>
      <w:r w:rsidR="008763EA">
        <w:t xml:space="preserve">, </w:t>
      </w:r>
      <w:r>
        <w:t>explained</w:t>
      </w:r>
      <w:r w:rsidR="004F56B7">
        <w:t xml:space="preserve"> later</w:t>
      </w:r>
      <w:r>
        <w:t>.</w:t>
      </w:r>
    </w:p>
    <w:p w14:paraId="4111ECA4" w14:textId="5806B17D" w:rsidR="00BF4E40" w:rsidRDefault="00BF4E40" w:rsidP="00844A0F">
      <w:r>
        <w:t>Additional links are now show</w:t>
      </w:r>
      <w:r w:rsidR="00D17869">
        <w:t>n</w:t>
      </w:r>
      <w:r>
        <w:t xml:space="preserve"> to the user on the secondary navbar, with links to view the</w:t>
      </w:r>
      <w:r w:rsidR="0019763A">
        <w:t>i</w:t>
      </w:r>
      <w:r>
        <w:t xml:space="preserve">r ‘Set </w:t>
      </w:r>
      <w:r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3E265F">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3E265F">
        <w:t>below</w:t>
      </w:r>
      <w:r w:rsidR="002F2E16">
        <w:fldChar w:fldCharType="end"/>
      </w:r>
      <w:r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3E265F">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3E265F">
        <w:t>below</w:t>
      </w:r>
      <w:r w:rsidR="002F2E16">
        <w:fldChar w:fldCharType="end"/>
      </w:r>
      <w:r w:rsidR="0068752C" w:rsidRPr="002F2E16">
        <w:t xml:space="preserve">) </w:t>
      </w:r>
      <w:r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3E265F">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3E265F">
        <w:t>below</w:t>
      </w:r>
      <w:r w:rsidR="002F2E16">
        <w:fldChar w:fldCharType="end"/>
      </w:r>
      <w:r w:rsidR="0068752C" w:rsidRPr="002F2E16">
        <w:t>)</w:t>
      </w:r>
      <w:r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4F265D3B"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3E265F">
        <w:t xml:space="preserve">Figure </w:t>
      </w:r>
      <w:r w:rsidR="003E265F">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3E265F">
        <w:t xml:space="preserve">Figure </w:t>
      </w:r>
      <w:r w:rsidR="003E265F">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w:t>
      </w:r>
      <w:proofErr w:type="gramStart"/>
      <w:r>
        <w:t>account</w:t>
      </w:r>
      <w:proofErr w:type="gramEnd"/>
      <w:r>
        <w:t xml:space="preserve">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57" w:name="_Ref100934880"/>
      <w:r>
        <w:t>Search Page</w:t>
      </w:r>
      <w:bookmarkEnd w:id="57"/>
    </w:p>
    <w:p w14:paraId="2A857950" w14:textId="77777777" w:rsidR="002D47BC" w:rsidRDefault="002D47BC" w:rsidP="00BA1DEE">
      <w:pPr>
        <w:keepNext/>
        <w:spacing w:after="0"/>
      </w:pPr>
      <w:r>
        <w:rPr>
          <w:noProof/>
        </w:rPr>
        <w:drawing>
          <wp:inline distT="0" distB="0" distL="0" distR="0" wp14:anchorId="0F5719EB" wp14:editId="343E0449">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331A7C50" w:rsidR="002D47BC" w:rsidRDefault="002D47BC" w:rsidP="002D47BC">
      <w:pPr>
        <w:pStyle w:val="Caption"/>
      </w:pPr>
      <w:bookmarkStart w:id="58" w:name="_Ref101018289"/>
      <w:r>
        <w:t xml:space="preserve">Figure </w:t>
      </w:r>
      <w:r w:rsidR="005E1DA2">
        <w:fldChar w:fldCharType="begin"/>
      </w:r>
      <w:r w:rsidR="005E1DA2">
        <w:instrText xml:space="preserve"> SEQ Figure \* ARABIC </w:instrText>
      </w:r>
      <w:r w:rsidR="005E1DA2">
        <w:fldChar w:fldCharType="separate"/>
      </w:r>
      <w:r w:rsidR="003E265F">
        <w:rPr>
          <w:noProof/>
        </w:rPr>
        <w:t>12</w:t>
      </w:r>
      <w:r w:rsidR="005E1DA2">
        <w:rPr>
          <w:noProof/>
        </w:rPr>
        <w:fldChar w:fldCharType="end"/>
      </w:r>
      <w:bookmarkEnd w:id="58"/>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drawing>
          <wp:inline distT="0" distB="0" distL="0" distR="0" wp14:anchorId="3BD8FA85" wp14:editId="7819260D">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1E62AA3A" w:rsidR="005B2851" w:rsidRDefault="00304E6B" w:rsidP="00304E6B">
      <w:pPr>
        <w:pStyle w:val="Caption"/>
      </w:pPr>
      <w:bookmarkStart w:id="59" w:name="_Ref101018291"/>
      <w:r>
        <w:t xml:space="preserve">Figure </w:t>
      </w:r>
      <w:r w:rsidR="005E1DA2">
        <w:fldChar w:fldCharType="begin"/>
      </w:r>
      <w:r w:rsidR="005E1DA2">
        <w:instrText xml:space="preserve"> SEQ Figure \* ARABIC </w:instrText>
      </w:r>
      <w:r w:rsidR="005E1DA2">
        <w:fldChar w:fldCharType="separate"/>
      </w:r>
      <w:r w:rsidR="003E265F">
        <w:rPr>
          <w:noProof/>
        </w:rPr>
        <w:t>13</w:t>
      </w:r>
      <w:r w:rsidR="005E1DA2">
        <w:rPr>
          <w:noProof/>
        </w:rPr>
        <w:fldChar w:fldCharType="end"/>
      </w:r>
      <w:bookmarkEnd w:id="59"/>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drawing>
          <wp:inline distT="0" distB="0" distL="0" distR="0" wp14:anchorId="0F9A93EF" wp14:editId="5F10F1D1">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02861849" w:rsidR="00D04CF5" w:rsidRDefault="00E20DE3" w:rsidP="00E20DE3">
      <w:pPr>
        <w:pStyle w:val="Caption"/>
      </w:pPr>
      <w:bookmarkStart w:id="60" w:name="_Ref101299243"/>
      <w:r>
        <w:t xml:space="preserve">Figure </w:t>
      </w:r>
      <w:r w:rsidR="005E1DA2">
        <w:fldChar w:fldCharType="begin"/>
      </w:r>
      <w:r w:rsidR="005E1DA2">
        <w:instrText xml:space="preserve"> SEQ Figure \* ARABIC </w:instrText>
      </w:r>
      <w:r w:rsidR="005E1DA2">
        <w:fldChar w:fldCharType="separate"/>
      </w:r>
      <w:r w:rsidR="003E265F">
        <w:rPr>
          <w:noProof/>
        </w:rPr>
        <w:t>14</w:t>
      </w:r>
      <w:r w:rsidR="005E1DA2">
        <w:rPr>
          <w:noProof/>
        </w:rPr>
        <w:fldChar w:fldCharType="end"/>
      </w:r>
      <w:bookmarkEnd w:id="60"/>
      <w:r>
        <w:t xml:space="preserve">: </w:t>
      </w:r>
      <w:r w:rsidRPr="006F323E">
        <w:t>Search Page - Filter Bar Open</w:t>
      </w:r>
    </w:p>
    <w:p w14:paraId="6EC10F3B" w14:textId="77777777" w:rsidR="00A7355B" w:rsidRDefault="00B11825" w:rsidP="00A7355B">
      <w:pPr>
        <w:keepNext/>
      </w:pPr>
      <w:r w:rsidRPr="00B11825">
        <w:rPr>
          <w:noProof/>
        </w:rPr>
        <w:drawing>
          <wp:inline distT="0" distB="0" distL="0" distR="0" wp14:anchorId="3B0BDE7C" wp14:editId="09937183">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5"/>
                    <a:stretch>
                      <a:fillRect/>
                    </a:stretch>
                  </pic:blipFill>
                  <pic:spPr>
                    <a:xfrm>
                      <a:off x="0" y="0"/>
                      <a:ext cx="5731510" cy="3971290"/>
                    </a:xfrm>
                    <a:prstGeom prst="rect">
                      <a:avLst/>
                    </a:prstGeom>
                  </pic:spPr>
                </pic:pic>
              </a:graphicData>
            </a:graphic>
          </wp:inline>
        </w:drawing>
      </w:r>
    </w:p>
    <w:p w14:paraId="4B8CF19F" w14:textId="7A716098" w:rsidR="00B11825" w:rsidRPr="00B11825" w:rsidRDefault="00A7355B" w:rsidP="00A7355B">
      <w:pPr>
        <w:pStyle w:val="Caption"/>
      </w:pPr>
      <w:bookmarkStart w:id="61" w:name="_Ref101299246"/>
      <w:r>
        <w:t xml:space="preserve">Figure </w:t>
      </w:r>
      <w:r w:rsidR="005E1DA2">
        <w:fldChar w:fldCharType="begin"/>
      </w:r>
      <w:r w:rsidR="005E1DA2">
        <w:instrText xml:space="preserve"> SEQ Figure \* ARABIC </w:instrText>
      </w:r>
      <w:r w:rsidR="005E1DA2">
        <w:fldChar w:fldCharType="separate"/>
      </w:r>
      <w:r w:rsidR="003E265F">
        <w:rPr>
          <w:noProof/>
        </w:rPr>
        <w:t>15</w:t>
      </w:r>
      <w:r w:rsidR="005E1DA2">
        <w:rPr>
          <w:noProof/>
        </w:rPr>
        <w:fldChar w:fldCharType="end"/>
      </w:r>
      <w:bookmarkEnd w:id="61"/>
      <w:r>
        <w:t xml:space="preserve">: </w:t>
      </w:r>
      <w:r w:rsidRPr="002A617D">
        <w:t xml:space="preserve">Search Page - </w:t>
      </w:r>
      <w:r>
        <w:t>Sort</w:t>
      </w:r>
      <w:r w:rsidRPr="002A617D">
        <w:t xml:space="preserve"> Bar Open</w:t>
      </w:r>
    </w:p>
    <w:p w14:paraId="1E7CED20" w14:textId="316518FA" w:rsidR="0033148D" w:rsidRDefault="0033148D" w:rsidP="0033148D">
      <w:r>
        <w:t xml:space="preserve">The </w:t>
      </w:r>
      <w:r w:rsidR="000341C6">
        <w:fldChar w:fldCharType="begin"/>
      </w:r>
      <w:r w:rsidR="000341C6">
        <w:instrText xml:space="preserve"> REF _Ref100934880 \h </w:instrText>
      </w:r>
      <w:r w:rsidR="000341C6">
        <w:fldChar w:fldCharType="separate"/>
      </w:r>
      <w:r w:rsidR="003E265F">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3E265F">
        <w:t xml:space="preserve">Figure </w:t>
      </w:r>
      <w:r w:rsidR="003E265F">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3E265F">
        <w:t xml:space="preserve">Figure </w:t>
      </w:r>
      <w:r w:rsidR="003E265F">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3E265F">
        <w:t>Home Page</w:t>
      </w:r>
      <w:r w:rsidR="0041346C">
        <w:fldChar w:fldCharType="end"/>
      </w:r>
      <w:r w:rsidR="0041346C">
        <w:t xml:space="preserve"> </w:t>
      </w:r>
      <w:r w:rsidR="007C57F8">
        <w:t>(</w:t>
      </w:r>
      <w:r w:rsidR="007C57F8">
        <w:fldChar w:fldCharType="begin"/>
      </w:r>
      <w:r w:rsidR="007C57F8">
        <w:instrText xml:space="preserve"> REF _Ref101018068 \p \h </w:instrText>
      </w:r>
      <w:r w:rsidR="007C57F8">
        <w:fldChar w:fldCharType="separate"/>
      </w:r>
      <w:r w:rsidR="003E265F">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3E265F">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3E265F">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79A0F576"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3E265F">
        <w:t xml:space="preserve">Figure </w:t>
      </w:r>
      <w:r w:rsidR="003E265F">
        <w:rPr>
          <w:noProof/>
        </w:rPr>
        <w:t>36</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3E265F">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3E265F">
        <w:t xml:space="preserve">Figure </w:t>
      </w:r>
      <w:r w:rsidR="003E265F">
        <w:rPr>
          <w:noProof/>
        </w:rPr>
        <w:t>74</w:t>
      </w:r>
      <w:r w:rsidR="00A84A7A">
        <w:fldChar w:fldCharType="end"/>
      </w:r>
      <w:r w:rsidR="00A84A7A">
        <w:t xml:space="preserve">) </w:t>
      </w:r>
      <w:r w:rsidR="0064146A">
        <w:t>to add a set to a setlist.</w:t>
      </w:r>
    </w:p>
    <w:p w14:paraId="7E43418A" w14:textId="6FA3A24A"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proofErr w:type="gramStart"/>
      <w:r w:rsidR="00E62B8C" w:rsidRPr="00294381">
        <w:t>these show</w:t>
      </w:r>
      <w:proofErr w:type="gramEnd"/>
      <w:r w:rsidR="00E62B8C" w:rsidRPr="00294381">
        <w:t xml:space="preserve">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3E265F">
        <w:t xml:space="preserve">Figure </w:t>
      </w:r>
      <w:r w:rsidR="003E265F">
        <w:rPr>
          <w:noProof/>
        </w:rPr>
        <w:t>14</w:t>
      </w:r>
      <w:r w:rsidR="00BA701B">
        <w:fldChar w:fldCharType="end"/>
      </w:r>
      <w:r w:rsidR="00BA701B">
        <w:t xml:space="preserve"> </w:t>
      </w:r>
      <w:r w:rsidR="00E62B8C">
        <w:t>the sets are being sorted by ‘Set Number’ ascending and not by any other column.</w:t>
      </w:r>
    </w:p>
    <w:p w14:paraId="30267873" w14:textId="3A7FFFD3"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w:t>
      </w:r>
      <w:proofErr w:type="gramStart"/>
      <w:r w:rsidR="001370E1">
        <w:t>sort</w:t>
      </w:r>
      <w:proofErr w:type="gramEnd"/>
      <w:r w:rsidR="001370E1">
        <w:t xml:space="preserve"> bar, which is explained </w:t>
      </w:r>
      <w:r w:rsidR="001370E1" w:rsidRPr="00294381">
        <w:t>below</w:t>
      </w:r>
      <w:r w:rsidR="00294381">
        <w:t>.</w:t>
      </w:r>
    </w:p>
    <w:p w14:paraId="54A154E0" w14:textId="08BCD2AF" w:rsidR="00257B08" w:rsidRDefault="008E37D7" w:rsidP="0033148D">
      <w:r w:rsidRPr="00AA70AD">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4453DECF"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3E265F">
        <w:t xml:space="preserve">Figure </w:t>
      </w:r>
      <w:r w:rsidR="003E265F">
        <w:rPr>
          <w:noProof/>
        </w:rPr>
        <w:t>17</w:t>
      </w:r>
      <w:r w:rsidR="003E265F">
        <w:t xml:space="preserve">: </w:t>
      </w:r>
      <w:r w:rsidR="003E265F" w:rsidRPr="00FE068D">
        <w:t>Lego Set Information Page</w:t>
      </w:r>
      <w:r w:rsidR="00BD63AE">
        <w:fldChar w:fldCharType="end"/>
      </w:r>
      <w:r w:rsidR="00BD63AE">
        <w:t xml:space="preserve"> </w:t>
      </w:r>
      <w:r>
        <w:t>will open displaying the selected set</w:t>
      </w:r>
      <w:r w:rsidR="001C3554">
        <w:t xml:space="preserve">. </w:t>
      </w:r>
    </w:p>
    <w:p w14:paraId="5A38007D" w14:textId="48B57B5F" w:rsidR="00CC520A" w:rsidRDefault="0033148D" w:rsidP="00CC520A">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3E265F">
        <w:t>Home Page</w:t>
      </w:r>
      <w:r w:rsidR="007E6D86">
        <w:fldChar w:fldCharType="end"/>
      </w:r>
      <w:r w:rsidR="009812A0">
        <w:t xml:space="preserve"> (</w:t>
      </w:r>
      <w:r w:rsidR="009812A0">
        <w:fldChar w:fldCharType="begin"/>
      </w:r>
      <w:r w:rsidR="009812A0">
        <w:instrText xml:space="preserve"> REF _Ref101018068 \p \h </w:instrText>
      </w:r>
      <w:r w:rsidR="009812A0">
        <w:fldChar w:fldCharType="separate"/>
      </w:r>
      <w:r w:rsidR="003E265F">
        <w:t>above</w:t>
      </w:r>
      <w:r w:rsidR="009812A0">
        <w:fldChar w:fldCharType="end"/>
      </w:r>
      <w:r w:rsidR="009812A0">
        <w:t>)</w:t>
      </w:r>
      <w:r>
        <w:t xml:space="preserve">. </w:t>
      </w:r>
      <w:r w:rsidR="00744DD6">
        <w:t xml:space="preserve"> </w:t>
      </w:r>
      <w:r w:rsidR="00D33C68">
        <w:t xml:space="preserve">There </w:t>
      </w:r>
      <w:r w:rsidR="00D33C68" w:rsidRPr="00294381">
        <w:t>is a navbar link ‘Filter’ which opens a filter bar u</w:t>
      </w:r>
      <w:r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3E265F">
        <w:t xml:space="preserve">Figure </w:t>
      </w:r>
      <w:r w:rsidR="003E265F">
        <w:rPr>
          <w:noProof/>
        </w:rPr>
        <w:t>14</w:t>
      </w:r>
      <w:r w:rsidR="00D02660">
        <w:fldChar w:fldCharType="end"/>
      </w:r>
      <w:r w:rsidR="00D02660">
        <w:t>)</w:t>
      </w:r>
      <w:r w:rsidR="00D33C68" w:rsidRPr="00294381">
        <w:t>, closing</w:t>
      </w:r>
      <w:r w:rsidR="00D33C68">
        <w:t xml:space="preserve"> the </w:t>
      </w:r>
      <w:proofErr w:type="gramStart"/>
      <w:r w:rsidR="00D33C68">
        <w:t>sort</w:t>
      </w:r>
      <w:proofErr w:type="gramEnd"/>
      <w:r w:rsidR="00D33C68">
        <w:t xml:space="preserve"> bar (shown open </w:t>
      </w:r>
      <w:r w:rsidR="00D02660">
        <w:t xml:space="preserve">in </w:t>
      </w:r>
      <w:r w:rsidR="00D02660">
        <w:fldChar w:fldCharType="begin"/>
      </w:r>
      <w:r w:rsidR="00D02660">
        <w:instrText xml:space="preserve"> REF _Ref101299246 \h </w:instrText>
      </w:r>
      <w:r w:rsidR="00D02660">
        <w:fldChar w:fldCharType="separate"/>
      </w:r>
      <w:r w:rsidR="003E265F">
        <w:t xml:space="preserve">Figure </w:t>
      </w:r>
      <w:r w:rsidR="003E265F">
        <w:rPr>
          <w:noProof/>
        </w:rPr>
        <w:t>15</w:t>
      </w:r>
      <w:r w:rsidR="00D02660">
        <w:fldChar w:fldCharType="end"/>
      </w:r>
      <w:r w:rsidR="00D02660">
        <w:t>)</w:t>
      </w:r>
      <w:r w:rsidR="00D33C68">
        <w:t xml:space="preserve"> if it is open. </w:t>
      </w:r>
      <w:r w:rsidR="00345A9A">
        <w:t>Likewise, the</w:t>
      </w:r>
      <w:r w:rsidR="00D33C68">
        <w:t xml:space="preserve"> ‘Sort’ navbar link opens a </w:t>
      </w:r>
      <w:proofErr w:type="gramStart"/>
      <w:r w:rsidR="00D33C68">
        <w:t>sort</w:t>
      </w:r>
      <w:proofErr w:type="gramEnd"/>
      <w:r w:rsidR="00D33C68">
        <w:t xml:space="preserve">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3E265F">
        <w:t xml:space="preserve">Figure </w:t>
      </w:r>
      <w:r w:rsidR="003E265F">
        <w:rPr>
          <w:noProof/>
        </w:rPr>
        <w:t>15</w:t>
      </w:r>
      <w:r w:rsidR="00D02660">
        <w:fldChar w:fldCharType="end"/>
      </w:r>
      <w:r w:rsidR="00D02660">
        <w:t xml:space="preserve">, </w:t>
      </w:r>
      <w:r w:rsidR="00345A9A">
        <w:t>closing the filter bar if it is open.</w:t>
      </w:r>
      <w:r w:rsidR="00FB6BDA">
        <w:t xml:space="preserve"> Then there are 2 number boxes </w:t>
      </w:r>
      <w:r w:rsidR="00FB6BDA" w:rsidRPr="00A65B4A">
        <w:t xml:space="preserve">where users can enter a Lego set number and variant number (at least 1) and a </w:t>
      </w:r>
      <w:r w:rsidR="00FB6BDA">
        <w:t>‘Find Set’</w:t>
      </w:r>
      <w:r w:rsidR="00FB6BDA" w:rsidRPr="00A65B4A">
        <w:t xml:space="preserve"> button </w:t>
      </w:r>
      <w:r w:rsidR="00FB6BDA">
        <w:t xml:space="preserve">that will search for the Lego Set and return </w:t>
      </w:r>
      <w:r w:rsidR="00FB6BDA">
        <w:fldChar w:fldCharType="begin"/>
      </w:r>
      <w:r w:rsidR="00FB6BDA">
        <w:instrText xml:space="preserve"> REF _Ref101301087 \h </w:instrText>
      </w:r>
      <w:r w:rsidR="00FB6BDA">
        <w:fldChar w:fldCharType="separate"/>
      </w:r>
      <w:r w:rsidR="003E265F">
        <w:t xml:space="preserve">Figure </w:t>
      </w:r>
      <w:r w:rsidR="003E265F">
        <w:rPr>
          <w:noProof/>
        </w:rPr>
        <w:t>17</w:t>
      </w:r>
      <w:r w:rsidR="00FB6BDA">
        <w:fldChar w:fldCharType="end"/>
      </w:r>
      <w:r w:rsidR="00FB6BDA">
        <w:t xml:space="preserve"> or </w:t>
      </w:r>
      <w:r w:rsidR="00FB6BDA">
        <w:fldChar w:fldCharType="begin"/>
      </w:r>
      <w:r w:rsidR="00FB6BDA">
        <w:instrText xml:space="preserve"> REF _Ref101302017 \h </w:instrText>
      </w:r>
      <w:r w:rsidR="00FB6BDA">
        <w:fldChar w:fldCharType="separate"/>
      </w:r>
      <w:r w:rsidR="003E265F">
        <w:t xml:space="preserve">Figure </w:t>
      </w:r>
      <w:r w:rsidR="003E265F">
        <w:rPr>
          <w:noProof/>
        </w:rPr>
        <w:t>20</w:t>
      </w:r>
      <w:r w:rsidR="00FB6BDA">
        <w:fldChar w:fldCharType="end"/>
      </w:r>
      <w:r w:rsidR="00FB6BDA">
        <w:t xml:space="preserve">, these are explained in </w:t>
      </w:r>
      <w:r w:rsidR="00FB6BDA">
        <w:fldChar w:fldCharType="begin"/>
      </w:r>
      <w:r w:rsidR="00FB6BDA">
        <w:instrText xml:space="preserve"> REF _Ref100934557 \h </w:instrText>
      </w:r>
      <w:r w:rsidR="00FB6BDA">
        <w:fldChar w:fldCharType="separate"/>
      </w:r>
      <w:r w:rsidR="003E265F">
        <w:t>Set Page</w:t>
      </w:r>
      <w:r w:rsidR="00FB6BDA">
        <w:fldChar w:fldCharType="end"/>
      </w:r>
      <w:r w:rsidR="00FB6BDA">
        <w:t xml:space="preserve"> </w:t>
      </w:r>
      <w:r w:rsidR="00FB6BDA">
        <w:fldChar w:fldCharType="begin"/>
      </w:r>
      <w:r w:rsidR="00FB6BDA">
        <w:instrText xml:space="preserve"> REF _Ref100934557 \p \h </w:instrText>
      </w:r>
      <w:r w:rsidR="00FB6BDA">
        <w:fldChar w:fldCharType="separate"/>
      </w:r>
      <w:r w:rsidR="003E265F">
        <w:t>below</w:t>
      </w:r>
      <w:r w:rsidR="00FB6BDA">
        <w:fldChar w:fldCharType="end"/>
      </w:r>
      <w:r w:rsidR="00FB6BDA">
        <w:t>.</w:t>
      </w:r>
      <w:r w:rsidR="00744DD6">
        <w:t xml:space="preserve"> </w:t>
      </w:r>
      <w:r w:rsidR="00CC520A">
        <w:t xml:space="preserve">Finally, there is a ‘Logout’ navbar link which will appear as ‘Login/SignUp’ when the user is not logged into an account, and ‘Logout’ when they are. ‘Login/SignUp’ opens </w:t>
      </w:r>
      <w:r w:rsidR="00EC4E21">
        <w:t xml:space="preserve">the </w:t>
      </w:r>
      <w:r w:rsidR="00EC4E21">
        <w:fldChar w:fldCharType="begin"/>
      </w:r>
      <w:r w:rsidR="00EC4E21">
        <w:instrText xml:space="preserve"> REF _Ref100934620 \h </w:instrText>
      </w:r>
      <w:r w:rsidR="00EC4E21">
        <w:fldChar w:fldCharType="separate"/>
      </w:r>
      <w:r w:rsidR="003E265F">
        <w:t>Login and Sign-Up Popup</w:t>
      </w:r>
      <w:r w:rsidR="00EC4E21">
        <w:fldChar w:fldCharType="end"/>
      </w:r>
      <w:r w:rsidR="00EC4E21">
        <w:t xml:space="preserve"> with the Login Tab Selected (</w:t>
      </w:r>
      <w:r w:rsidR="00EC4E21">
        <w:fldChar w:fldCharType="begin"/>
      </w:r>
      <w:r w:rsidR="00EC4E21">
        <w:instrText xml:space="preserve"> REF _Ref101651502 \h </w:instrText>
      </w:r>
      <w:r w:rsidR="00EC4E21">
        <w:fldChar w:fldCharType="separate"/>
      </w:r>
      <w:r w:rsidR="003E265F">
        <w:t xml:space="preserve">Figure </w:t>
      </w:r>
      <w:r w:rsidR="003E265F">
        <w:rPr>
          <w:noProof/>
        </w:rPr>
        <w:t>41</w:t>
      </w:r>
      <w:r w:rsidR="00EC4E21">
        <w:fldChar w:fldCharType="end"/>
      </w:r>
      <w:r w:rsidR="00EC4E21">
        <w:t>)</w:t>
      </w:r>
      <w:r w:rsidR="00CC520A">
        <w:t xml:space="preserve"> and ‘Logout’ opens </w:t>
      </w:r>
      <w:r w:rsidR="00CC520A">
        <w:fldChar w:fldCharType="begin"/>
      </w:r>
      <w:r w:rsidR="00CC520A">
        <w:instrText xml:space="preserve"> REF _Ref101351405 \h </w:instrText>
      </w:r>
      <w:r w:rsidR="00CC520A">
        <w:fldChar w:fldCharType="separate"/>
      </w:r>
      <w:r w:rsidR="003E265F">
        <w:t xml:space="preserve">Figure </w:t>
      </w:r>
      <w:r w:rsidR="003E265F">
        <w:rPr>
          <w:noProof/>
        </w:rPr>
        <w:t>56</w:t>
      </w:r>
      <w:r w:rsidR="003E265F">
        <w:t>: Logout Popup</w:t>
      </w:r>
      <w:r w:rsidR="00CC520A">
        <w:fldChar w:fldCharType="end"/>
      </w:r>
      <w:r w:rsidR="00CC520A" w:rsidRPr="00294381">
        <w:t>, these are both explained later</w:t>
      </w:r>
      <w:r w:rsidR="00CC520A">
        <w:t>.</w:t>
      </w:r>
    </w:p>
    <w:p w14:paraId="767EABA6" w14:textId="33A7366E"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3E265F">
        <w:t xml:space="preserve">Figure </w:t>
      </w:r>
      <w:r w:rsidR="003E265F">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1DE76E46" w:rsidR="00BF4C28" w:rsidRPr="003925EB" w:rsidRDefault="00BF4C28" w:rsidP="00EB1D7B">
      <w:r>
        <w:t xml:space="preserve">The </w:t>
      </w:r>
      <w:proofErr w:type="gramStart"/>
      <w:r>
        <w:t>sort</w:t>
      </w:r>
      <w:proofErr w:type="gramEnd"/>
      <w:r>
        <w:t xml:space="preserve"> bar</w:t>
      </w:r>
      <w:r w:rsidR="00D02660">
        <w:t xml:space="preserve"> (</w:t>
      </w:r>
      <w:r w:rsidR="00D02660">
        <w:fldChar w:fldCharType="begin"/>
      </w:r>
      <w:r w:rsidR="00D02660">
        <w:instrText xml:space="preserve"> REF _Ref101299246 \h </w:instrText>
      </w:r>
      <w:r w:rsidR="00D02660">
        <w:fldChar w:fldCharType="separate"/>
      </w:r>
      <w:r w:rsidR="003E265F">
        <w:t xml:space="preserve">Figure </w:t>
      </w:r>
      <w:r w:rsidR="003E265F">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xml:space="preserve">, this means where the first column values of sets match then they are compared by the second column value instead </w:t>
      </w:r>
      <w:proofErr w:type="spellStart"/>
      <w:r w:rsidR="00BB3FF7">
        <w:t>e.</w:t>
      </w:r>
      <w:r w:rsidR="00A64A09">
        <w:t>t.c</w:t>
      </w:r>
      <w:proofErr w:type="spellEnd"/>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3E265F">
        <w:t xml:space="preserve">Figure </w:t>
      </w:r>
      <w:r w:rsidR="003E265F">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78ADEACC" w14:textId="36B838CB" w:rsidR="000B21F1"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2CF33DE1" w14:textId="4973144E"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3E265F">
        <w:t xml:space="preserve">Figure </w:t>
      </w:r>
      <w:r w:rsidR="003E265F">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3E265F">
        <w:t xml:space="preserve">Figure </w:t>
      </w:r>
      <w:r w:rsidR="003E265F">
        <w:rPr>
          <w:noProof/>
        </w:rPr>
        <w:t>13</w:t>
      </w:r>
      <w:r w:rsidR="000B21F1">
        <w:fldChar w:fldCharType="end"/>
      </w:r>
      <w:r>
        <w:t>) and the final design (</w:t>
      </w:r>
      <w:r>
        <w:fldChar w:fldCharType="begin"/>
      </w:r>
      <w:r>
        <w:instrText xml:space="preserve"> REF _Ref101299243 \h </w:instrText>
      </w:r>
      <w:r>
        <w:fldChar w:fldCharType="separate"/>
      </w:r>
      <w:r w:rsidR="003E265F">
        <w:t xml:space="preserve">Figure </w:t>
      </w:r>
      <w:r w:rsidR="003E265F">
        <w:rPr>
          <w:noProof/>
        </w:rPr>
        <w:t>14</w:t>
      </w:r>
      <w:r>
        <w:fldChar w:fldCharType="end"/>
      </w:r>
      <w:r>
        <w:t xml:space="preserve"> and </w:t>
      </w:r>
      <w:r>
        <w:fldChar w:fldCharType="begin"/>
      </w:r>
      <w:r>
        <w:instrText xml:space="preserve"> REF _Ref101299246 \h </w:instrText>
      </w:r>
      <w:r>
        <w:fldChar w:fldCharType="separate"/>
      </w:r>
      <w:r w:rsidR="003E265F">
        <w:t xml:space="preserve">Figure </w:t>
      </w:r>
      <w:r w:rsidR="003E265F">
        <w:rPr>
          <w:noProof/>
        </w:rPr>
        <w:t>15</w:t>
      </w:r>
      <w:r>
        <w:fldChar w:fldCharType="end"/>
      </w:r>
      <w:r>
        <w:t>) on this page</w:t>
      </w:r>
      <w:r w:rsidR="0054105D">
        <w:t>, however</w:t>
      </w:r>
      <w:r w:rsidR="00E24AB8">
        <w:t>,</w:t>
      </w:r>
      <w:r w:rsidR="0054105D">
        <w:t xml:space="preserve"> in the final design the ‘Sign </w:t>
      </w:r>
      <w:proofErr w:type="spellStart"/>
      <w:r w:rsidR="0054105D">
        <w:t>in’</w:t>
      </w:r>
      <w:proofErr w:type="spellEnd"/>
      <w:r w:rsidR="0054105D">
        <w:t xml:space="preserve"> link has changed to ‘Login/SignUp’</w:t>
      </w:r>
      <w:r>
        <w:t>.</w:t>
      </w:r>
    </w:p>
    <w:p w14:paraId="331C5651" w14:textId="2EE50CC7" w:rsidR="00A90A1A" w:rsidRDefault="00A90A1A" w:rsidP="00A90A1A">
      <w:pPr>
        <w:pStyle w:val="Heading4"/>
      </w:pPr>
      <w:bookmarkStart w:id="62" w:name="_Ref100934557"/>
      <w:r>
        <w:t>Set Page</w:t>
      </w:r>
      <w:bookmarkEnd w:id="62"/>
    </w:p>
    <w:p w14:paraId="7D8480F8" w14:textId="77777777" w:rsidR="002B7CE6" w:rsidRDefault="002B7CE6" w:rsidP="002703FF">
      <w:pPr>
        <w:keepNext/>
        <w:spacing w:after="0"/>
      </w:pPr>
      <w:r>
        <w:rPr>
          <w:noProof/>
        </w:rPr>
        <w:drawing>
          <wp:inline distT="0" distB="0" distL="0" distR="0" wp14:anchorId="7EB18AD5" wp14:editId="391C2BEC">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60501308" w:rsidR="002B7CE6" w:rsidRDefault="002B7CE6" w:rsidP="002B7CE6">
      <w:pPr>
        <w:pStyle w:val="Caption"/>
        <w:rPr>
          <w:noProof/>
        </w:rPr>
      </w:pPr>
      <w:bookmarkStart w:id="63" w:name="_Ref100934401"/>
      <w:bookmarkStart w:id="64" w:name="_Ref100934410"/>
      <w:r>
        <w:t xml:space="preserve">Figure </w:t>
      </w:r>
      <w:r w:rsidR="005E1DA2">
        <w:fldChar w:fldCharType="begin"/>
      </w:r>
      <w:r w:rsidR="005E1DA2">
        <w:instrText xml:space="preserve"> SEQ Figure \* ARABIC </w:instrText>
      </w:r>
      <w:r w:rsidR="005E1DA2">
        <w:fldChar w:fldCharType="separate"/>
      </w:r>
      <w:r w:rsidR="003E265F">
        <w:rPr>
          <w:noProof/>
        </w:rPr>
        <w:t>16</w:t>
      </w:r>
      <w:r w:rsidR="005E1DA2">
        <w:rPr>
          <w:noProof/>
        </w:rPr>
        <w:fldChar w:fldCharType="end"/>
      </w:r>
      <w:bookmarkEnd w:id="63"/>
      <w:r>
        <w:t>:</w:t>
      </w:r>
      <w:r w:rsidR="00A96BB9" w:rsidRPr="00A96BB9">
        <w:t xml:space="preserve"> </w:t>
      </w:r>
      <w:r w:rsidR="00A96BB9">
        <w:t>Initial</w:t>
      </w:r>
      <w:r>
        <w:t xml:space="preserve"> </w:t>
      </w:r>
      <w:bookmarkStart w:id="65" w:name="_Ref101020688"/>
      <w:r>
        <w:t>Lego Set</w:t>
      </w:r>
      <w:r>
        <w:rPr>
          <w:noProof/>
        </w:rPr>
        <w:t xml:space="preserve"> Information Page</w:t>
      </w:r>
      <w:bookmarkEnd w:id="64"/>
      <w:bookmarkEnd w:id="65"/>
    </w:p>
    <w:p w14:paraId="1D640EF9" w14:textId="77777777" w:rsidR="00197AB5" w:rsidRDefault="00197AB5" w:rsidP="004A18CA">
      <w:pPr>
        <w:keepNext/>
        <w:spacing w:after="0"/>
      </w:pPr>
      <w:r w:rsidRPr="00197AB5">
        <w:rPr>
          <w:noProof/>
        </w:rPr>
        <w:drawing>
          <wp:inline distT="0" distB="0" distL="0" distR="0" wp14:anchorId="5A3ADE9D" wp14:editId="6DFBD3F4">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36C9F01C" w:rsidR="00871648" w:rsidRDefault="00197AB5" w:rsidP="00197AB5">
      <w:pPr>
        <w:pStyle w:val="Caption"/>
      </w:pPr>
      <w:bookmarkStart w:id="66" w:name="_Ref101301087"/>
      <w:bookmarkStart w:id="67" w:name="_Ref101368054"/>
      <w:r>
        <w:t xml:space="preserve">Figure </w:t>
      </w:r>
      <w:r w:rsidR="005E1DA2">
        <w:fldChar w:fldCharType="begin"/>
      </w:r>
      <w:r w:rsidR="005E1DA2">
        <w:instrText xml:space="preserve"> SEQ Figure \* ARABIC </w:instrText>
      </w:r>
      <w:r w:rsidR="005E1DA2">
        <w:fldChar w:fldCharType="separate"/>
      </w:r>
      <w:r w:rsidR="003E265F">
        <w:rPr>
          <w:noProof/>
        </w:rPr>
        <w:t>17</w:t>
      </w:r>
      <w:r w:rsidR="005E1DA2">
        <w:rPr>
          <w:noProof/>
        </w:rPr>
        <w:fldChar w:fldCharType="end"/>
      </w:r>
      <w:bookmarkEnd w:id="66"/>
      <w:r>
        <w:t xml:space="preserve">: </w:t>
      </w:r>
      <w:r w:rsidRPr="00FE068D">
        <w:t>Lego Set Information Page</w:t>
      </w:r>
      <w:bookmarkEnd w:id="67"/>
    </w:p>
    <w:p w14:paraId="14CF9C4A" w14:textId="77777777" w:rsidR="004A18CA" w:rsidRDefault="004A18CA" w:rsidP="00786268">
      <w:pPr>
        <w:keepNext/>
        <w:spacing w:after="0"/>
      </w:pPr>
      <w:r w:rsidRPr="004A18CA">
        <w:drawing>
          <wp:inline distT="0" distB="0" distL="0" distR="0" wp14:anchorId="68F35671" wp14:editId="2C42B5FF">
            <wp:extent cx="2228850" cy="587745"/>
            <wp:effectExtent l="0" t="0" r="0" b="3175"/>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28"/>
                    <a:stretch>
                      <a:fillRect/>
                    </a:stretch>
                  </pic:blipFill>
                  <pic:spPr>
                    <a:xfrm>
                      <a:off x="0" y="0"/>
                      <a:ext cx="2234622" cy="589267"/>
                    </a:xfrm>
                    <a:prstGeom prst="rect">
                      <a:avLst/>
                    </a:prstGeom>
                  </pic:spPr>
                </pic:pic>
              </a:graphicData>
            </a:graphic>
          </wp:inline>
        </w:drawing>
      </w:r>
    </w:p>
    <w:p w14:paraId="1182900E" w14:textId="539BD289" w:rsidR="004A18CA" w:rsidRPr="004A18CA" w:rsidRDefault="004A18CA" w:rsidP="004A18CA">
      <w:pPr>
        <w:pStyle w:val="Caption"/>
      </w:pPr>
      <w:bookmarkStart w:id="68" w:name="_Ref102231578"/>
      <w:r>
        <w:t xml:space="preserve">Figure </w:t>
      </w:r>
      <w:r>
        <w:fldChar w:fldCharType="begin"/>
      </w:r>
      <w:r>
        <w:instrText xml:space="preserve"> SEQ Figure \* ARABIC </w:instrText>
      </w:r>
      <w:r>
        <w:fldChar w:fldCharType="separate"/>
      </w:r>
      <w:r w:rsidR="003E265F">
        <w:rPr>
          <w:noProof/>
        </w:rPr>
        <w:t>18</w:t>
      </w:r>
      <w:r>
        <w:fldChar w:fldCharType="end"/>
      </w:r>
      <w:bookmarkEnd w:id="68"/>
      <w:r>
        <w:t>: Lego Set - No Instructions</w:t>
      </w:r>
    </w:p>
    <w:p w14:paraId="0F062BCB" w14:textId="32FF0E46" w:rsidR="00AD6963" w:rsidRDefault="00E675DE" w:rsidP="00E675DE">
      <w:r>
        <w:t xml:space="preserve">The </w:t>
      </w:r>
      <w:r w:rsidR="00AD6963">
        <w:fldChar w:fldCharType="begin"/>
      </w:r>
      <w:r w:rsidR="00AD6963">
        <w:instrText xml:space="preserve"> REF _Ref100934557 \h </w:instrText>
      </w:r>
      <w:r w:rsidR="00AD6963">
        <w:fldChar w:fldCharType="separate"/>
      </w:r>
      <w:r w:rsidR="003E265F">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3E265F">
        <w:t xml:space="preserve">Figure </w:t>
      </w:r>
      <w:r w:rsidR="003E265F">
        <w:rPr>
          <w:noProof/>
        </w:rPr>
        <w:t>17</w:t>
      </w:r>
      <w:r w:rsidR="0017232B">
        <w:fldChar w:fldCharType="end"/>
      </w:r>
      <w:r w:rsidR="0017232B">
        <w:t xml:space="preserve">) </w:t>
      </w:r>
      <w:r>
        <w:t>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3E265F">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3E265F">
        <w:t>above</w:t>
      </w:r>
      <w:r w:rsidR="00AD6963">
        <w:fldChar w:fldCharType="end"/>
      </w:r>
      <w:r w:rsidR="00AD6963">
        <w:t>)</w:t>
      </w:r>
      <w:r w:rsidR="00E005A9">
        <w:t>,</w:t>
      </w:r>
      <w:r w:rsidR="00AD6963">
        <w:t xml:space="preserve"> </w:t>
      </w:r>
      <w:r w:rsidR="001B788C">
        <w:t xml:space="preserve">the </w:t>
      </w:r>
      <w:r w:rsidR="00AD6963">
        <w:fldChar w:fldCharType="begin"/>
      </w:r>
      <w:r w:rsidR="00AD6963">
        <w:instrText xml:space="preserve"> REF _Ref100934880 \h </w:instrText>
      </w:r>
      <w:r w:rsidR="00AD6963">
        <w:fldChar w:fldCharType="separate"/>
      </w:r>
      <w:r w:rsidR="003E265F">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3E265F">
        <w:t>above</w:t>
      </w:r>
      <w:r w:rsidR="00AD6963">
        <w:fldChar w:fldCharType="end"/>
      </w:r>
      <w:r w:rsidR="00AD6963">
        <w:t>) and this page</w:t>
      </w:r>
      <w:r w:rsidR="00E005A9">
        <w:t xml:space="preserve">, it can also be accessed by clicking a </w:t>
      </w:r>
      <w:r w:rsidR="00C2691B">
        <w:t>S</w:t>
      </w:r>
      <w:r w:rsidR="00E005A9">
        <w:t>et</w:t>
      </w:r>
      <w:r w:rsidR="00C2691B">
        <w:t>’</w:t>
      </w:r>
      <w:r w:rsidR="00E005A9">
        <w:t xml:space="preserve">s ‘Set Number’ hyperlink on </w:t>
      </w:r>
      <w:r w:rsidR="008E0142">
        <w:t xml:space="preserve">the </w:t>
      </w:r>
      <w:r w:rsidR="00E005A9">
        <w:fldChar w:fldCharType="begin"/>
      </w:r>
      <w:r w:rsidR="00E005A9">
        <w:instrText xml:space="preserve"> REF _Ref100934880 \h </w:instrText>
      </w:r>
      <w:r w:rsidR="00E005A9">
        <w:fldChar w:fldCharType="separate"/>
      </w:r>
      <w:r w:rsidR="003E265F">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3E265F">
        <w:t>above</w:t>
      </w:r>
      <w:r w:rsidR="00E005A9">
        <w:fldChar w:fldCharType="end"/>
      </w:r>
      <w:r w:rsidR="00E005A9">
        <w:t xml:space="preserve">), </w:t>
      </w:r>
      <w:r w:rsidR="001B788C">
        <w:t xml:space="preserve">the </w:t>
      </w:r>
      <w:r w:rsidR="00E005A9">
        <w:fldChar w:fldCharType="begin"/>
      </w:r>
      <w:r w:rsidR="00E005A9">
        <w:instrText xml:space="preserve"> REF _Ref100935125 \h </w:instrText>
      </w:r>
      <w:r w:rsidR="00E005A9">
        <w:fldChar w:fldCharType="separate"/>
      </w:r>
      <w:r w:rsidR="003E265F">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3E265F">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3E265F">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3E265F">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3E265F">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3E265F">
        <w:t>below</w:t>
      </w:r>
      <w:r w:rsidR="00140A5E">
        <w:fldChar w:fldCharType="end"/>
      </w:r>
      <w:r w:rsidR="00140A5E">
        <w:t>).</w:t>
      </w:r>
    </w:p>
    <w:p w14:paraId="7FBB3577" w14:textId="4711E65C" w:rsidR="00E675DE" w:rsidRDefault="00E675DE" w:rsidP="00E675DE">
      <w:r>
        <w:t>On this page</w:t>
      </w:r>
      <w:r w:rsidR="005E45B2">
        <w:t>,</w:t>
      </w:r>
      <w:r>
        <w:t xml:space="preserve"> users </w:t>
      </w:r>
      <w:r w:rsidR="007F046B">
        <w:t xml:space="preserve">can view information on a Lego Set, view the Set’s building instructions, access the Set’s pieces in a checklist and signed in users </w:t>
      </w:r>
      <w:r w:rsidR="00E06E61">
        <w:t>can</w:t>
      </w:r>
      <w:r w:rsidR="007F046B">
        <w:t xml:space="preserve"> add the set to a setlist</w:t>
      </w:r>
      <w:r w:rsidR="0017232B">
        <w:t>, this example Set ‘</w:t>
      </w:r>
      <w:r w:rsidR="0017232B" w:rsidRPr="0017232B">
        <w:t>Republic Attack Gunship</w:t>
      </w:r>
      <w:r w:rsidR="0017232B">
        <w:t>’ is being shown</w:t>
      </w:r>
      <w:r>
        <w:t>.</w:t>
      </w:r>
    </w:p>
    <w:p w14:paraId="48880266" w14:textId="3FE85DBA"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3E265F">
        <w:t xml:space="preserve">Figure </w:t>
      </w:r>
      <w:r w:rsidR="003E265F">
        <w:rPr>
          <w:noProof/>
        </w:rPr>
        <w:t>36</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3E265F">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3E265F">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3F104C7A" w:rsidR="00FE6EDF" w:rsidRDefault="00586B33" w:rsidP="00FE6EDF">
      <w:r>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3E265F">
        <w:t xml:space="preserve">Figure </w:t>
      </w:r>
      <w:r w:rsidR="003E265F">
        <w:rPr>
          <w:noProof/>
        </w:rPr>
        <w:t>26</w:t>
      </w:r>
      <w:r w:rsidR="003E265F">
        <w:t xml:space="preserve">: Piece </w:t>
      </w:r>
      <w:r w:rsidR="003E265F">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3E265F">
        <w:t>below</w:t>
      </w:r>
      <w:r w:rsidR="0044221E">
        <w:fldChar w:fldCharType="end"/>
      </w:r>
      <w:r w:rsidR="0044221E">
        <w:t>)</w:t>
      </w:r>
      <w:r w:rsidR="00FE6EDF">
        <w:t>.</w:t>
      </w:r>
    </w:p>
    <w:p w14:paraId="7A8054B0" w14:textId="55A25218"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r w:rsidR="00C1246E">
        <w:t xml:space="preserve"> </w:t>
      </w:r>
      <w:r w:rsidR="004A18CA">
        <w:t xml:space="preserve">If there </w:t>
      </w:r>
      <w:r w:rsidR="00C1246E">
        <w:t xml:space="preserve">are </w:t>
      </w:r>
      <w:r w:rsidR="004D0BCC">
        <w:t>no instruction booklets available for the Lego Set a yellow symbol and text appears instead (</w:t>
      </w:r>
      <w:r w:rsidR="004D0BCC">
        <w:fldChar w:fldCharType="begin"/>
      </w:r>
      <w:r w:rsidR="004D0BCC">
        <w:instrText xml:space="preserve"> REF _Ref102231578 \h </w:instrText>
      </w:r>
      <w:r w:rsidR="004D0BCC">
        <w:fldChar w:fldCharType="separate"/>
      </w:r>
      <w:r w:rsidR="003E265F">
        <w:t xml:space="preserve">Figure </w:t>
      </w:r>
      <w:r w:rsidR="003E265F">
        <w:rPr>
          <w:noProof/>
        </w:rPr>
        <w:t>18</w:t>
      </w:r>
      <w:r w:rsidR="004D0BCC">
        <w:fldChar w:fldCharType="end"/>
      </w:r>
      <w:r w:rsidR="004D0BCC">
        <w:t>)</w:t>
      </w:r>
      <w:r w:rsidR="00DC1678">
        <w:t>, informing the user there are no instructions found</w:t>
      </w:r>
      <w:r w:rsidR="00D443F0">
        <w:t>. I added this text and made it yellow so it would draw a user’s attention and they could easily see that no instructions were found.</w:t>
      </w:r>
    </w:p>
    <w:p w14:paraId="4BFF0965" w14:textId="6A2E2C57"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3E265F">
        <w:t xml:space="preserve">Figure </w:t>
      </w:r>
      <w:r w:rsidR="003E265F">
        <w:rPr>
          <w:noProof/>
        </w:rPr>
        <w:t>74</w:t>
      </w:r>
      <w:r w:rsidR="0029619F">
        <w:fldChar w:fldCharType="end"/>
      </w:r>
      <w:r w:rsidR="0029619F">
        <w:t xml:space="preserve">) </w:t>
      </w:r>
      <w:r>
        <w:t>to add a set to a setlist.</w:t>
      </w:r>
    </w:p>
    <w:p w14:paraId="6BFDA4BA" w14:textId="51C55076"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3E265F">
        <w:t>Home Page</w:t>
      </w:r>
      <w:r>
        <w:fldChar w:fldCharType="end"/>
      </w:r>
      <w:r>
        <w:t xml:space="preserve"> </w:t>
      </w:r>
      <w:r w:rsidR="00DD5C68">
        <w:t>(</w:t>
      </w:r>
      <w:r w:rsidR="00DD5C68">
        <w:fldChar w:fldCharType="begin"/>
      </w:r>
      <w:r w:rsidR="00DD5C68">
        <w:instrText xml:space="preserve"> REF _Ref101018068 \p \h </w:instrText>
      </w:r>
      <w:r w:rsidR="00DD5C68">
        <w:fldChar w:fldCharType="separate"/>
      </w:r>
      <w:r w:rsidR="003E265F">
        <w:t>above</w:t>
      </w:r>
      <w:r w:rsidR="00DD5C68">
        <w:fldChar w:fldCharType="end"/>
      </w:r>
      <w:r w:rsidR="00DD5C68">
        <w:t>).</w:t>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w:t>
      </w:r>
      <w:r w:rsidR="00A33E41">
        <w:t xml:space="preserve">return </w:t>
      </w:r>
      <w:r w:rsidR="00A33E41">
        <w:fldChar w:fldCharType="begin"/>
      </w:r>
      <w:r w:rsidR="00A33E41">
        <w:instrText xml:space="preserve"> REF _Ref101301087 \h </w:instrText>
      </w:r>
      <w:r w:rsidR="00A33E41">
        <w:fldChar w:fldCharType="separate"/>
      </w:r>
      <w:r w:rsidR="003E265F">
        <w:t xml:space="preserve">Figure </w:t>
      </w:r>
      <w:r w:rsidR="003E265F">
        <w:rPr>
          <w:noProof/>
        </w:rPr>
        <w:t>17</w:t>
      </w:r>
      <w:r w:rsidR="00A33E41">
        <w:fldChar w:fldCharType="end"/>
      </w:r>
      <w:r w:rsidR="00A33E41">
        <w:t xml:space="preserve"> or</w:t>
      </w:r>
      <w:r w:rsidR="00954C23">
        <w:t xml:space="preserve"> </w:t>
      </w:r>
      <w:r w:rsidR="00954C23">
        <w:fldChar w:fldCharType="begin"/>
      </w:r>
      <w:r w:rsidR="00954C23">
        <w:instrText xml:space="preserve"> REF _Ref101302017 \h </w:instrText>
      </w:r>
      <w:r w:rsidR="00954C23">
        <w:fldChar w:fldCharType="separate"/>
      </w:r>
      <w:r w:rsidR="003E265F">
        <w:t xml:space="preserve">Figure </w:t>
      </w:r>
      <w:r w:rsidR="003E265F">
        <w:rPr>
          <w:noProof/>
        </w:rPr>
        <w:t>20</w:t>
      </w:r>
      <w:r w:rsidR="00954C23">
        <w:fldChar w:fldCharType="end"/>
      </w:r>
      <w:r w:rsidR="00954C23">
        <w:t xml:space="preserve"> </w:t>
      </w:r>
      <w:r w:rsidR="001867AD">
        <w:t>which are explain</w:t>
      </w:r>
      <w:r w:rsidR="00826BE5">
        <w:t>ed</w:t>
      </w:r>
      <w:r w:rsidR="001867AD">
        <w:t xml:space="preserve"> here</w:t>
      </w:r>
      <w:r w:rsidR="00826BE5">
        <w:t>. On this page</w:t>
      </w:r>
      <w:r w:rsidR="00E24AB8">
        <w:t>,</w:t>
      </w:r>
      <w:r w:rsidR="00826BE5">
        <w:t xml:space="preserv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871648">
        <w:t>, in this case</w:t>
      </w:r>
      <w:r w:rsidR="00E24AB8">
        <w:t>,</w:t>
      </w:r>
      <w:r w:rsidR="00871648">
        <w:t xml:space="preserve"> ‘7676’ and ‘1’.</w:t>
      </w:r>
      <w:r w:rsidR="0013646E">
        <w:t xml:space="preserve"> </w:t>
      </w:r>
      <w:r w:rsidR="00BD3056">
        <w:t>I have add</w:t>
      </w:r>
      <w:r w:rsidR="00871648">
        <w:t>ed</w:t>
      </w:r>
      <w:r w:rsidR="00BD3056">
        <w:t xml:space="preserve"> this information here </w:t>
      </w:r>
      <w:r w:rsidR="00C31D9D">
        <w:t>because</w:t>
      </w:r>
      <w:r w:rsidR="00BD3056">
        <w:t xml:space="preserve"> if the user has </w:t>
      </w:r>
      <w:r w:rsidR="004D7D44">
        <w:t xml:space="preserve">found </w:t>
      </w:r>
      <w:r w:rsidR="00BD3056">
        <w:t xml:space="preserve">the </w:t>
      </w:r>
      <w:r w:rsidR="004D7D44">
        <w:t>Lego S</w:t>
      </w:r>
      <w:r w:rsidR="00BD3056">
        <w:t xml:space="preserve">et </w:t>
      </w:r>
      <w:r w:rsidR="004D7D44">
        <w:t xml:space="preserve">in this way, </w:t>
      </w:r>
      <w:r w:rsidR="00BD3056">
        <w:t xml:space="preserve">they still </w:t>
      </w:r>
      <w:r w:rsidR="00B16091">
        <w:t xml:space="preserve">have </w:t>
      </w:r>
      <w:r w:rsidR="00605284">
        <w:t>the ‘Set Number’ and ‘Vari</w:t>
      </w:r>
      <w:r w:rsidR="00E45B53">
        <w:t>a</w:t>
      </w:r>
      <w:r w:rsidR="00605284">
        <w:t xml:space="preserve">nt’ </w:t>
      </w:r>
      <w:r w:rsidR="00BD3056">
        <w:t>they entered</w:t>
      </w:r>
      <w:r w:rsidR="00B16091">
        <w:t xml:space="preserve"> displayed to them</w:t>
      </w:r>
      <w:r w:rsidR="00BD3056">
        <w:t>.</w:t>
      </w:r>
    </w:p>
    <w:p w14:paraId="1FC4C34C" w14:textId="1962F8DA" w:rsidR="001A37E4" w:rsidRPr="003925EB" w:rsidRDefault="001A37E4" w:rsidP="00E675DE">
      <w:r>
        <w:t xml:space="preserve">Finally, there is a ‘Logout’ navbar link which will appear as ‘Login/SignUp’ when the user is not logged into an account, and ‘Logout’ when they are. ‘Login/SignUp’ </w:t>
      </w:r>
      <w:r w:rsidR="00B750C8">
        <w:t xml:space="preserve">opens </w:t>
      </w:r>
      <w:r w:rsidR="0075732E">
        <w:t xml:space="preserve">the </w:t>
      </w:r>
      <w:r w:rsidR="0075732E">
        <w:fldChar w:fldCharType="begin"/>
      </w:r>
      <w:r w:rsidR="0075732E">
        <w:instrText xml:space="preserve"> REF _Ref100934620 \h </w:instrText>
      </w:r>
      <w:r w:rsidR="0075732E">
        <w:fldChar w:fldCharType="separate"/>
      </w:r>
      <w:r w:rsidR="003E265F">
        <w:t>Login and Sign-Up Popup</w:t>
      </w:r>
      <w:r w:rsidR="0075732E">
        <w:fldChar w:fldCharType="end"/>
      </w:r>
      <w:r w:rsidR="0075732E">
        <w:t xml:space="preserve"> with the Login Tab Selected (</w:t>
      </w:r>
      <w:r w:rsidR="0075732E">
        <w:fldChar w:fldCharType="begin"/>
      </w:r>
      <w:r w:rsidR="0075732E">
        <w:instrText xml:space="preserve"> REF _Ref101651502 \h </w:instrText>
      </w:r>
      <w:r w:rsidR="0075732E">
        <w:fldChar w:fldCharType="separate"/>
      </w:r>
      <w:r w:rsidR="003E265F">
        <w:t xml:space="preserve">Figure </w:t>
      </w:r>
      <w:r w:rsidR="003E265F">
        <w:rPr>
          <w:noProof/>
        </w:rPr>
        <w:t>41</w:t>
      </w:r>
      <w:r w:rsidR="0075732E">
        <w:fldChar w:fldCharType="end"/>
      </w:r>
      <w:r w:rsidR="0075732E">
        <w:t>)</w:t>
      </w:r>
      <w:r w:rsidR="00B750C8">
        <w:t xml:space="preserve"> </w:t>
      </w:r>
      <w:r>
        <w:t xml:space="preserve">and ‘Logout’ </w:t>
      </w:r>
      <w:r w:rsidR="008763EA">
        <w:t xml:space="preserve">opens </w:t>
      </w:r>
      <w:r w:rsidR="008763EA">
        <w:fldChar w:fldCharType="begin"/>
      </w:r>
      <w:r w:rsidR="008763EA">
        <w:instrText xml:space="preserve"> REF _Ref101351405 \h </w:instrText>
      </w:r>
      <w:r w:rsidR="008763EA">
        <w:fldChar w:fldCharType="separate"/>
      </w:r>
      <w:r w:rsidR="003E265F">
        <w:t xml:space="preserve">Figure </w:t>
      </w:r>
      <w:r w:rsidR="003E265F">
        <w:rPr>
          <w:noProof/>
        </w:rPr>
        <w:t>56</w:t>
      </w:r>
      <w:r w:rsidR="003E265F">
        <w:t>: Logout Popup</w:t>
      </w:r>
      <w:r w:rsidR="008763EA">
        <w:fldChar w:fldCharType="end"/>
      </w:r>
      <w:r w:rsidR="008763EA" w:rsidRPr="00294381">
        <w:t>,</w:t>
      </w:r>
      <w:r w:rsidRPr="00294381">
        <w:t xml:space="preserve"> these are both explained later</w:t>
      </w:r>
      <w:r>
        <w:t>.</w:t>
      </w:r>
    </w:p>
    <w:p w14:paraId="1EE04C39" w14:textId="217A6429" w:rsidR="009D5252" w:rsidRPr="009D5252" w:rsidRDefault="00E675DE" w:rsidP="009D5252">
      <w:r w:rsidRPr="003925EB">
        <w:t>The breadcrumb trail, also in the footer, has the current page in white text, with the previous pages to the right with hyperlinks to those pages. I added this so a user can see their position on the user journey.</w:t>
      </w:r>
    </w:p>
    <w:p w14:paraId="71CAEC19" w14:textId="77777777" w:rsidR="002B7CE6" w:rsidRDefault="002B7CE6" w:rsidP="002703FF">
      <w:pPr>
        <w:keepNext/>
        <w:spacing w:after="0"/>
      </w:pPr>
      <w:r>
        <w:rPr>
          <w:noProof/>
        </w:rPr>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0E61A67E" w:rsidR="00A90A1A" w:rsidRDefault="002B7CE6" w:rsidP="002B7CE6">
      <w:pPr>
        <w:pStyle w:val="Caption"/>
      </w:pPr>
      <w:bookmarkStart w:id="69" w:name="_Ref101020635"/>
      <w:bookmarkStart w:id="70" w:name="_Ref100934431"/>
      <w:r>
        <w:t xml:space="preserve">Figure </w:t>
      </w:r>
      <w:r w:rsidR="005E1DA2">
        <w:fldChar w:fldCharType="begin"/>
      </w:r>
      <w:r w:rsidR="005E1DA2">
        <w:instrText xml:space="preserve"> SEQ Figure \* ARABIC </w:instrText>
      </w:r>
      <w:r w:rsidR="005E1DA2">
        <w:fldChar w:fldCharType="separate"/>
      </w:r>
      <w:r w:rsidR="003E265F">
        <w:rPr>
          <w:noProof/>
        </w:rPr>
        <w:t>19</w:t>
      </w:r>
      <w:r w:rsidR="005E1DA2">
        <w:rPr>
          <w:noProof/>
        </w:rPr>
        <w:fldChar w:fldCharType="end"/>
      </w:r>
      <w:bookmarkEnd w:id="69"/>
      <w:r>
        <w:t>:</w:t>
      </w:r>
      <w:r w:rsidR="00A96BB9" w:rsidRPr="00A96BB9">
        <w:t xml:space="preserve"> </w:t>
      </w:r>
      <w:r w:rsidR="00A96BB9">
        <w:t>Initial</w:t>
      </w:r>
      <w:r>
        <w:t xml:space="preserve"> Lego Set Not Found Page</w:t>
      </w:r>
      <w:bookmarkEnd w:id="70"/>
    </w:p>
    <w:p w14:paraId="55AF4DF9" w14:textId="77777777" w:rsidR="00B60C6D" w:rsidRDefault="00B60C6D" w:rsidP="00B60C6D">
      <w:pPr>
        <w:keepNext/>
      </w:pPr>
      <w:r w:rsidRPr="00B60C6D">
        <w:rPr>
          <w:noProof/>
        </w:rPr>
        <w:drawing>
          <wp:inline distT="0" distB="0" distL="0" distR="0" wp14:anchorId="60A1167D" wp14:editId="50532F64">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30"/>
                    <a:stretch>
                      <a:fillRect/>
                    </a:stretch>
                  </pic:blipFill>
                  <pic:spPr>
                    <a:xfrm>
                      <a:off x="0" y="0"/>
                      <a:ext cx="5731510" cy="3949700"/>
                    </a:xfrm>
                    <a:prstGeom prst="rect">
                      <a:avLst/>
                    </a:prstGeom>
                  </pic:spPr>
                </pic:pic>
              </a:graphicData>
            </a:graphic>
          </wp:inline>
        </w:drawing>
      </w:r>
    </w:p>
    <w:p w14:paraId="0DAA3816" w14:textId="64713448" w:rsidR="00B60C6D" w:rsidRPr="00B60C6D" w:rsidRDefault="00B60C6D" w:rsidP="00B60C6D">
      <w:pPr>
        <w:pStyle w:val="Caption"/>
      </w:pPr>
      <w:bookmarkStart w:id="71" w:name="_Ref101302017"/>
      <w:r>
        <w:t xml:space="preserve">Figure </w:t>
      </w:r>
      <w:r w:rsidR="005E1DA2">
        <w:fldChar w:fldCharType="begin"/>
      </w:r>
      <w:r w:rsidR="005E1DA2">
        <w:instrText xml:space="preserve"> SEQ Figure \* ARABIC </w:instrText>
      </w:r>
      <w:r w:rsidR="005E1DA2">
        <w:fldChar w:fldCharType="separate"/>
      </w:r>
      <w:r w:rsidR="003E265F">
        <w:rPr>
          <w:noProof/>
        </w:rPr>
        <w:t>20</w:t>
      </w:r>
      <w:r w:rsidR="005E1DA2">
        <w:rPr>
          <w:noProof/>
        </w:rPr>
        <w:fldChar w:fldCharType="end"/>
      </w:r>
      <w:bookmarkEnd w:id="71"/>
      <w:r>
        <w:t>: Lego Set Not Found Page</w:t>
      </w:r>
    </w:p>
    <w:p w14:paraId="3DB040DC" w14:textId="41B6B698"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3E265F">
        <w:t xml:space="preserve">Figure </w:t>
      </w:r>
      <w:r w:rsidR="003E265F">
        <w:rPr>
          <w:noProof/>
        </w:rPr>
        <w:t>20</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3E265F">
        <w:t xml:space="preserve">Figure </w:t>
      </w:r>
      <w:r w:rsidR="003E265F">
        <w:rPr>
          <w:noProof/>
        </w:rPr>
        <w:t>17</w:t>
      </w:r>
      <w:r w:rsidR="000B21A8">
        <w:fldChar w:fldCharType="end"/>
      </w:r>
      <w:r w:rsidR="000B21A8">
        <w:t xml:space="preserve"> </w:t>
      </w:r>
      <w:r>
        <w:t>(</w:t>
      </w:r>
      <w:r>
        <w:fldChar w:fldCharType="begin"/>
      </w:r>
      <w:r>
        <w:instrText xml:space="preserve"> REF _Ref101020688 \h </w:instrText>
      </w:r>
      <w:r>
        <w:fldChar w:fldCharType="separate"/>
      </w:r>
      <w:r w:rsidR="003E265F">
        <w:t>Lego Set</w:t>
      </w:r>
      <w:r w:rsidR="003E265F">
        <w:rPr>
          <w:noProof/>
        </w:rPr>
        <w:t xml:space="preserve"> Information Page</w:t>
      </w:r>
      <w:r>
        <w:fldChar w:fldCharType="end"/>
      </w:r>
      <w:r>
        <w:t>) but the main body is 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w:t>
      </w:r>
      <w:proofErr w:type="gramStart"/>
      <w:r w:rsidR="00482A7C">
        <w:t>logo</w:t>
      </w:r>
      <w:proofErr w:type="gramEnd"/>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07C90ABE" w:rsidR="00B60C6D" w:rsidRDefault="00B60C6D" w:rsidP="009D5252">
      <w:r>
        <w:t xml:space="preserve">The initial design for this page is shown in </w:t>
      </w:r>
      <w:r>
        <w:fldChar w:fldCharType="begin"/>
      </w:r>
      <w:r>
        <w:instrText xml:space="preserve"> REF _Ref100934401 \h </w:instrText>
      </w:r>
      <w:r>
        <w:fldChar w:fldCharType="separate"/>
      </w:r>
      <w:r w:rsidR="003E265F">
        <w:t xml:space="preserve">Figure </w:t>
      </w:r>
      <w:r w:rsidR="003E265F">
        <w:rPr>
          <w:noProof/>
        </w:rPr>
        <w:t>16</w:t>
      </w:r>
      <w:r>
        <w:fldChar w:fldCharType="end"/>
      </w:r>
      <w:r w:rsidR="000B21A8">
        <w:t xml:space="preserve"> and </w:t>
      </w:r>
      <w:r>
        <w:fldChar w:fldCharType="begin"/>
      </w:r>
      <w:r>
        <w:instrText xml:space="preserve"> REF _Ref101020635 \h </w:instrText>
      </w:r>
      <w:r>
        <w:fldChar w:fldCharType="separate"/>
      </w:r>
      <w:r w:rsidR="003E265F">
        <w:t xml:space="preserve">Figure </w:t>
      </w:r>
      <w:r w:rsidR="003E265F">
        <w:rPr>
          <w:noProof/>
        </w:rPr>
        <w:t>19</w:t>
      </w:r>
      <w:r>
        <w:fldChar w:fldCharType="end"/>
      </w:r>
      <w:r w:rsidR="000B21A8">
        <w:t xml:space="preserve">, and there are </w:t>
      </w:r>
      <w:r w:rsidR="006021C4">
        <w:t>no</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3E265F">
        <w:t xml:space="preserve">Figure </w:t>
      </w:r>
      <w:r w:rsidR="003E265F">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3E265F">
        <w:t xml:space="preserve">Figure </w:t>
      </w:r>
      <w:r w:rsidR="003E265F">
        <w:rPr>
          <w:noProof/>
        </w:rPr>
        <w:t>20</w:t>
      </w:r>
      <w:r w:rsidR="00DD5C68">
        <w:fldChar w:fldCharType="end"/>
      </w:r>
      <w:r w:rsidR="00DD5C68">
        <w:t>)</w:t>
      </w:r>
      <w:r w:rsidR="00254DFA">
        <w:t xml:space="preserve">, </w:t>
      </w:r>
      <w:r w:rsidR="006021C4">
        <w:t>apart from</w:t>
      </w:r>
      <w:r w:rsidR="00254DFA">
        <w:t xml:space="preserve"> the ‘Sign </w:t>
      </w:r>
      <w:proofErr w:type="spellStart"/>
      <w:r w:rsidR="00254DFA">
        <w:t>in’</w:t>
      </w:r>
      <w:proofErr w:type="spellEnd"/>
      <w:r w:rsidR="00254DFA">
        <w:t xml:space="preserve"> link </w:t>
      </w:r>
      <w:r w:rsidR="00340B72">
        <w:t xml:space="preserve">which </w:t>
      </w:r>
      <w:r w:rsidR="00254DFA">
        <w:t>ha</w:t>
      </w:r>
      <w:r w:rsidR="006A2D3D">
        <w:t>s</w:t>
      </w:r>
      <w:r w:rsidR="00254DFA">
        <w:t xml:space="preserve"> changed to ‘Login/SignUp’ in the final design</w:t>
      </w:r>
      <w:r w:rsidR="00B248B0">
        <w:t>, a</w:t>
      </w:r>
      <w:r w:rsidR="0016244C">
        <w:t>n</w:t>
      </w:r>
      <w:r w:rsidR="00B248B0">
        <w:t>d</w:t>
      </w:r>
      <w:r w:rsidR="00BE6B45">
        <w:t xml:space="preserve"> </w:t>
      </w:r>
      <w:r w:rsidR="001739ED">
        <w:t xml:space="preserve">I </w:t>
      </w:r>
      <w:r w:rsidR="00B248B0">
        <w:t xml:space="preserve">also </w:t>
      </w:r>
      <w:r w:rsidR="00E20279">
        <w:t xml:space="preserve">added </w:t>
      </w:r>
      <w:r w:rsidR="00BE6B45">
        <w:fldChar w:fldCharType="begin"/>
      </w:r>
      <w:r w:rsidR="00BE6B45">
        <w:instrText xml:space="preserve"> REF _Ref102231578 \h </w:instrText>
      </w:r>
      <w:r w:rsidR="00BE6B45">
        <w:fldChar w:fldCharType="separate"/>
      </w:r>
      <w:r w:rsidR="003E265F">
        <w:t xml:space="preserve">Figure </w:t>
      </w:r>
      <w:r w:rsidR="003E265F">
        <w:rPr>
          <w:noProof/>
        </w:rPr>
        <w:t>18</w:t>
      </w:r>
      <w:r w:rsidR="00BE6B45">
        <w:fldChar w:fldCharType="end"/>
      </w:r>
      <w:r w:rsidR="00BE6B45">
        <w:t xml:space="preserve"> to display if there were no instructions for the Lego Set</w:t>
      </w:r>
      <w:r w:rsidR="00E14870">
        <w:t>,</w:t>
      </w:r>
      <w:r w:rsidR="00BE6B45">
        <w:t xml:space="preserve"> as before there was no information informing the user of this.</w:t>
      </w:r>
    </w:p>
    <w:p w14:paraId="439DCA58" w14:textId="3C64CE22" w:rsidR="00CE54FB" w:rsidRDefault="00CE54FB" w:rsidP="00CE54FB">
      <w:pPr>
        <w:pStyle w:val="Heading4"/>
      </w:pPr>
      <w:r>
        <w:t>Set Number</w:t>
      </w:r>
      <w:r w:rsidR="00090B05">
        <w:t xml:space="preserve"> and Variant</w:t>
      </w:r>
      <w:r>
        <w:t xml:space="preserve"> Search</w:t>
      </w:r>
      <w:r w:rsidR="00AC4DF0">
        <w:t xml:space="preserve"> Errors</w:t>
      </w:r>
    </w:p>
    <w:p w14:paraId="1FE66A28" w14:textId="77777777" w:rsidR="0046354A" w:rsidRDefault="00CE54FB" w:rsidP="0046354A">
      <w:pPr>
        <w:keepNext/>
      </w:pPr>
      <w:r>
        <w:rPr>
          <w:noProof/>
        </w:rPr>
        <w:drawing>
          <wp:inline distT="0" distB="0" distL="0" distR="0" wp14:anchorId="2BEE5D13" wp14:editId="04B84916">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6BAC26F9" w:rsidR="00CE54FB" w:rsidRDefault="0046354A" w:rsidP="0046354A">
      <w:pPr>
        <w:pStyle w:val="Caption"/>
      </w:pPr>
      <w:bookmarkStart w:id="72" w:name="_Ref101193198"/>
      <w:r>
        <w:t xml:space="preserve">Figure </w:t>
      </w:r>
      <w:r w:rsidR="005E1DA2">
        <w:fldChar w:fldCharType="begin"/>
      </w:r>
      <w:r w:rsidR="005E1DA2">
        <w:instrText xml:space="preserve"> SEQ Figure \* ARABIC </w:instrText>
      </w:r>
      <w:r w:rsidR="005E1DA2">
        <w:fldChar w:fldCharType="separate"/>
      </w:r>
      <w:r w:rsidR="003E265F">
        <w:rPr>
          <w:noProof/>
        </w:rPr>
        <w:t>21</w:t>
      </w:r>
      <w:r w:rsidR="005E1DA2">
        <w:rPr>
          <w:noProof/>
        </w:rPr>
        <w:fldChar w:fldCharType="end"/>
      </w:r>
      <w:bookmarkEnd w:id="72"/>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6203F094">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43230"/>
                    </a:xfrm>
                    <a:prstGeom prst="rect">
                      <a:avLst/>
                    </a:prstGeom>
                  </pic:spPr>
                </pic:pic>
              </a:graphicData>
            </a:graphic>
          </wp:inline>
        </w:drawing>
      </w:r>
    </w:p>
    <w:p w14:paraId="4AA31292" w14:textId="65BA36B8" w:rsidR="00BD4B40" w:rsidRDefault="00BD3B90" w:rsidP="00BD3B90">
      <w:pPr>
        <w:pStyle w:val="Caption"/>
      </w:pPr>
      <w:bookmarkStart w:id="73" w:name="_Ref101303089"/>
      <w:r>
        <w:t xml:space="preserve">Figure </w:t>
      </w:r>
      <w:r w:rsidR="005E1DA2">
        <w:fldChar w:fldCharType="begin"/>
      </w:r>
      <w:r w:rsidR="005E1DA2">
        <w:instrText xml:space="preserve"> SEQ Figure \* ARABIC </w:instrText>
      </w:r>
      <w:r w:rsidR="005E1DA2">
        <w:fldChar w:fldCharType="separate"/>
      </w:r>
      <w:r w:rsidR="003E265F">
        <w:rPr>
          <w:noProof/>
        </w:rPr>
        <w:t>22</w:t>
      </w:r>
      <w:r w:rsidR="005E1DA2">
        <w:rPr>
          <w:noProof/>
        </w:rPr>
        <w:fldChar w:fldCharType="end"/>
      </w:r>
      <w:bookmarkEnd w:id="73"/>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44394B99">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12750"/>
                    </a:xfrm>
                    <a:prstGeom prst="rect">
                      <a:avLst/>
                    </a:prstGeom>
                  </pic:spPr>
                </pic:pic>
              </a:graphicData>
            </a:graphic>
          </wp:inline>
        </w:drawing>
      </w:r>
    </w:p>
    <w:p w14:paraId="1AA73F05" w14:textId="42393D50" w:rsidR="00BD4B40" w:rsidRDefault="00BD3B90" w:rsidP="00BD3B90">
      <w:pPr>
        <w:pStyle w:val="Caption"/>
      </w:pPr>
      <w:bookmarkStart w:id="74" w:name="_Ref101303235"/>
      <w:r>
        <w:t xml:space="preserve">Figure </w:t>
      </w:r>
      <w:r w:rsidR="005E1DA2">
        <w:fldChar w:fldCharType="begin"/>
      </w:r>
      <w:r w:rsidR="005E1DA2">
        <w:instrText xml:space="preserve"> SEQ Figure \* ARABIC </w:instrText>
      </w:r>
      <w:r w:rsidR="005E1DA2">
        <w:fldChar w:fldCharType="separate"/>
      </w:r>
      <w:r w:rsidR="003E265F">
        <w:rPr>
          <w:noProof/>
        </w:rPr>
        <w:t>23</w:t>
      </w:r>
      <w:r w:rsidR="005E1DA2">
        <w:rPr>
          <w:noProof/>
        </w:rPr>
        <w:fldChar w:fldCharType="end"/>
      </w:r>
      <w:bookmarkEnd w:id="74"/>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435AE1DC">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83870"/>
                    </a:xfrm>
                    <a:prstGeom prst="rect">
                      <a:avLst/>
                    </a:prstGeom>
                  </pic:spPr>
                </pic:pic>
              </a:graphicData>
            </a:graphic>
          </wp:inline>
        </w:drawing>
      </w:r>
    </w:p>
    <w:p w14:paraId="1B8AD1AE" w14:textId="45ECF7FF" w:rsidR="00BD4B40" w:rsidRPr="00BD4B40" w:rsidRDefault="00BD3B90" w:rsidP="00BD3B90">
      <w:pPr>
        <w:pStyle w:val="Caption"/>
      </w:pPr>
      <w:bookmarkStart w:id="75" w:name="_Ref101303243"/>
      <w:r>
        <w:t xml:space="preserve">Figure </w:t>
      </w:r>
      <w:r w:rsidR="005E1DA2">
        <w:fldChar w:fldCharType="begin"/>
      </w:r>
      <w:r w:rsidR="005E1DA2">
        <w:instrText xml:space="preserve"> SEQ Figure \* ARABIC </w:instrText>
      </w:r>
      <w:r w:rsidR="005E1DA2">
        <w:fldChar w:fldCharType="separate"/>
      </w:r>
      <w:r w:rsidR="003E265F">
        <w:rPr>
          <w:noProof/>
        </w:rPr>
        <w:t>24</w:t>
      </w:r>
      <w:r w:rsidR="005E1DA2">
        <w:rPr>
          <w:noProof/>
        </w:rPr>
        <w:fldChar w:fldCharType="end"/>
      </w:r>
      <w:bookmarkEnd w:id="75"/>
      <w:r w:rsidRPr="00325651">
        <w:t xml:space="preserve">: Set Number Search - Missing </w:t>
      </w:r>
      <w:r>
        <w:t xml:space="preserve">Both </w:t>
      </w:r>
      <w:r w:rsidRPr="00325651">
        <w:t xml:space="preserve">Set Number </w:t>
      </w:r>
      <w:r>
        <w:rPr>
          <w:noProof/>
        </w:rPr>
        <w:t>and Variant</w:t>
      </w:r>
    </w:p>
    <w:p w14:paraId="25D7B964" w14:textId="1B2C07A6" w:rsidR="007E3B8A" w:rsidRDefault="00C95884" w:rsidP="0046354A">
      <w:r>
        <w:t>I</w:t>
      </w:r>
      <w:r w:rsidR="00506F54">
        <w:t>f a user clicks the ‘Find Set’</w:t>
      </w:r>
      <w:r w:rsidR="0091132A">
        <w:t xml:space="preserve"> button</w:t>
      </w:r>
      <w:r>
        <w:t xml:space="preserve"> in the navbar on the </w:t>
      </w:r>
      <w:r>
        <w:fldChar w:fldCharType="begin"/>
      </w:r>
      <w:r>
        <w:instrText xml:space="preserve"> REF _Ref101018068 \h </w:instrText>
      </w:r>
      <w:r>
        <w:fldChar w:fldCharType="separate"/>
      </w:r>
      <w:r w:rsidR="003E265F">
        <w:t>Home Page</w:t>
      </w:r>
      <w:r>
        <w:fldChar w:fldCharType="end"/>
      </w:r>
      <w:r>
        <w:t xml:space="preserve"> (</w:t>
      </w:r>
      <w:r>
        <w:fldChar w:fldCharType="begin"/>
      </w:r>
      <w:r>
        <w:instrText xml:space="preserve"> REF _Ref101018068 \p \h </w:instrText>
      </w:r>
      <w:r>
        <w:fldChar w:fldCharType="separate"/>
      </w:r>
      <w:r w:rsidR="003E265F">
        <w:t>above</w:t>
      </w:r>
      <w:r>
        <w:fldChar w:fldCharType="end"/>
      </w:r>
      <w:r>
        <w:t xml:space="preserve">), </w:t>
      </w:r>
      <w:r>
        <w:fldChar w:fldCharType="begin"/>
      </w:r>
      <w:r>
        <w:instrText xml:space="preserve"> REF _Ref100934880 \h </w:instrText>
      </w:r>
      <w:r>
        <w:fldChar w:fldCharType="separate"/>
      </w:r>
      <w:r w:rsidR="003E265F">
        <w:t>Search Page</w:t>
      </w:r>
      <w:r>
        <w:fldChar w:fldCharType="end"/>
      </w:r>
      <w:r>
        <w:t xml:space="preserve"> (</w:t>
      </w:r>
      <w:r>
        <w:fldChar w:fldCharType="begin"/>
      </w:r>
      <w:r>
        <w:instrText xml:space="preserve"> REF _Ref100934880 \p \h </w:instrText>
      </w:r>
      <w:r>
        <w:fldChar w:fldCharType="separate"/>
      </w:r>
      <w:r w:rsidR="003E265F">
        <w:t>above</w:t>
      </w:r>
      <w:r>
        <w:fldChar w:fldCharType="end"/>
      </w:r>
      <w:r>
        <w:t xml:space="preserve">) and </w:t>
      </w:r>
      <w:r>
        <w:fldChar w:fldCharType="begin"/>
      </w:r>
      <w:r>
        <w:instrText xml:space="preserve"> REF _Ref100934557 \h </w:instrText>
      </w:r>
      <w:r>
        <w:fldChar w:fldCharType="separate"/>
      </w:r>
      <w:r w:rsidR="003E265F">
        <w:t>Set Page</w:t>
      </w:r>
      <w:r>
        <w:fldChar w:fldCharType="end"/>
      </w:r>
      <w:r>
        <w:t xml:space="preserve"> (</w:t>
      </w:r>
      <w:r>
        <w:fldChar w:fldCharType="begin"/>
      </w:r>
      <w:r>
        <w:instrText xml:space="preserve"> REF _Ref100934557 \p \h </w:instrText>
      </w:r>
      <w:r>
        <w:fldChar w:fldCharType="separate"/>
      </w:r>
      <w:r w:rsidR="003E265F">
        <w:t>abov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3E265F">
        <w:t xml:space="preserve">Figure </w:t>
      </w:r>
      <w:r w:rsidR="003E265F">
        <w:rPr>
          <w:noProof/>
        </w:rPr>
        <w:t>22</w:t>
      </w:r>
      <w:r w:rsidR="007E3B8A">
        <w:fldChar w:fldCharType="end"/>
      </w:r>
      <w:r w:rsidR="007E3B8A">
        <w:t>)</w:t>
      </w:r>
      <w:r w:rsidR="00C2051A">
        <w:t>, or</w:t>
      </w:r>
      <w:r w:rsidR="007E3B8A">
        <w:t xml:space="preserve"> </w:t>
      </w:r>
      <w:r w:rsidR="00C2051A">
        <w:t>i</w:t>
      </w:r>
      <w:r w:rsidR="007E3B8A">
        <w:t xml:space="preserve">f </w:t>
      </w:r>
      <w:r w:rsidR="0091132A">
        <w:t>the Set Variant 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3E265F">
        <w:t xml:space="preserve">Figure </w:t>
      </w:r>
      <w:r w:rsidR="003E265F">
        <w:rPr>
          <w:noProof/>
        </w:rPr>
        <w:t>23</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3E265F">
        <w:t xml:space="preserve">Figure </w:t>
      </w:r>
      <w:r w:rsidR="003E265F">
        <w:rPr>
          <w:noProof/>
        </w:rPr>
        <w:t>24</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3E265F">
        <w:t xml:space="preserve">Figure </w:t>
      </w:r>
      <w:r w:rsidR="003E265F">
        <w:rPr>
          <w:noProof/>
        </w:rPr>
        <w:t>22</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3E265F">
        <w:t xml:space="preserve">Figure </w:t>
      </w:r>
      <w:r w:rsidR="003E265F">
        <w:rPr>
          <w:noProof/>
        </w:rPr>
        <w:t>23</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5647AD0D"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3E265F">
        <w:t xml:space="preserve">Figure </w:t>
      </w:r>
      <w:r w:rsidR="003E265F">
        <w:rPr>
          <w:noProof/>
        </w:rPr>
        <w:t>21</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76" w:name="_Ref100955549"/>
      <w:r>
        <w:t>Piece Checklist Page</w:t>
      </w:r>
      <w:bookmarkEnd w:id="76"/>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2F16F76A" w:rsidR="002A5FF5" w:rsidRDefault="002A5FF5" w:rsidP="007720F2">
      <w:pPr>
        <w:pStyle w:val="Caption"/>
      </w:pPr>
      <w:bookmarkStart w:id="77" w:name="_Ref100955598"/>
      <w:bookmarkStart w:id="78" w:name="_Ref100956175"/>
      <w:r>
        <w:t xml:space="preserve">Figure </w:t>
      </w:r>
      <w:r w:rsidR="005E1DA2">
        <w:fldChar w:fldCharType="begin"/>
      </w:r>
      <w:r w:rsidR="005E1DA2">
        <w:instrText xml:space="preserve"> SEQ Figure \* ARABIC </w:instrText>
      </w:r>
      <w:r w:rsidR="005E1DA2">
        <w:fldChar w:fldCharType="separate"/>
      </w:r>
      <w:r w:rsidR="003E265F">
        <w:rPr>
          <w:noProof/>
        </w:rPr>
        <w:t>25</w:t>
      </w:r>
      <w:r w:rsidR="005E1DA2">
        <w:rPr>
          <w:noProof/>
        </w:rPr>
        <w:fldChar w:fldCharType="end"/>
      </w:r>
      <w:bookmarkEnd w:id="77"/>
      <w:r>
        <w:t xml:space="preserve">: </w:t>
      </w:r>
      <w:r w:rsidR="00A96BB9">
        <w:t xml:space="preserve">Initial </w:t>
      </w:r>
      <w:r>
        <w:t>Piece Checklist Page</w:t>
      </w:r>
      <w:bookmarkEnd w:id="78"/>
    </w:p>
    <w:p w14:paraId="0B62CC13" w14:textId="77777777" w:rsidR="00A5214F" w:rsidRDefault="00A5214F" w:rsidP="00A5214F">
      <w:pPr>
        <w:keepNext/>
      </w:pPr>
      <w:r w:rsidRPr="00A5214F">
        <w:rPr>
          <w:noProof/>
        </w:rPr>
        <w:drawing>
          <wp:inline distT="0" distB="0" distL="0" distR="0" wp14:anchorId="760C9E5E" wp14:editId="18BDCABA">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35"/>
                    <a:stretch>
                      <a:fillRect/>
                    </a:stretch>
                  </pic:blipFill>
                  <pic:spPr>
                    <a:xfrm>
                      <a:off x="0" y="0"/>
                      <a:ext cx="5731510" cy="3658235"/>
                    </a:xfrm>
                    <a:prstGeom prst="rect">
                      <a:avLst/>
                    </a:prstGeom>
                  </pic:spPr>
                </pic:pic>
              </a:graphicData>
            </a:graphic>
          </wp:inline>
        </w:drawing>
      </w:r>
    </w:p>
    <w:p w14:paraId="2D8AC385" w14:textId="622852DB" w:rsidR="00A5214F" w:rsidRDefault="00A5214F" w:rsidP="00A5214F">
      <w:pPr>
        <w:pStyle w:val="Caption"/>
        <w:rPr>
          <w:noProof/>
        </w:rPr>
      </w:pPr>
      <w:bookmarkStart w:id="79" w:name="_Ref101369637"/>
      <w:bookmarkStart w:id="80" w:name="_Ref101458819"/>
      <w:r>
        <w:t xml:space="preserve">Figure </w:t>
      </w:r>
      <w:r w:rsidR="005E1DA2">
        <w:fldChar w:fldCharType="begin"/>
      </w:r>
      <w:r w:rsidR="005E1DA2">
        <w:instrText xml:space="preserve"> SEQ Figure \* ARABIC </w:instrText>
      </w:r>
      <w:r w:rsidR="005E1DA2">
        <w:fldChar w:fldCharType="separate"/>
      </w:r>
      <w:r w:rsidR="003E265F">
        <w:rPr>
          <w:noProof/>
        </w:rPr>
        <w:t>26</w:t>
      </w:r>
      <w:r w:rsidR="005E1DA2">
        <w:rPr>
          <w:noProof/>
        </w:rPr>
        <w:fldChar w:fldCharType="end"/>
      </w:r>
      <w:bookmarkEnd w:id="79"/>
      <w:r>
        <w:t xml:space="preserve">: Piece </w:t>
      </w:r>
      <w:r>
        <w:rPr>
          <w:noProof/>
        </w:rPr>
        <w:t>Checklist Page</w:t>
      </w:r>
      <w:bookmarkEnd w:id="80"/>
    </w:p>
    <w:p w14:paraId="0369DCCC" w14:textId="77777777" w:rsidR="00A203BC" w:rsidRDefault="00A203BC" w:rsidP="00A203BC">
      <w:pPr>
        <w:keepNext/>
        <w:spacing w:after="0"/>
      </w:pPr>
      <w:r w:rsidRPr="00A203BC">
        <w:rPr>
          <w:noProof/>
        </w:rPr>
        <w:drawing>
          <wp:inline distT="0" distB="0" distL="0" distR="0" wp14:anchorId="1FF895D3" wp14:editId="4650C33A">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36"/>
                    <a:stretch>
                      <a:fillRect/>
                    </a:stretch>
                  </pic:blipFill>
                  <pic:spPr>
                    <a:xfrm>
                      <a:off x="0" y="0"/>
                      <a:ext cx="5731510" cy="709930"/>
                    </a:xfrm>
                    <a:prstGeom prst="rect">
                      <a:avLst/>
                    </a:prstGeom>
                  </pic:spPr>
                </pic:pic>
              </a:graphicData>
            </a:graphic>
          </wp:inline>
        </w:drawing>
      </w:r>
    </w:p>
    <w:p w14:paraId="53451C6A" w14:textId="5D53324B" w:rsidR="00A203BC" w:rsidRDefault="00A203BC" w:rsidP="00A203BC">
      <w:pPr>
        <w:pStyle w:val="Caption"/>
        <w:rPr>
          <w:noProof/>
        </w:rPr>
      </w:pPr>
      <w:bookmarkStart w:id="81" w:name="_Ref101370200"/>
      <w:r>
        <w:t xml:space="preserve">Figure </w:t>
      </w:r>
      <w:r w:rsidR="005E1DA2">
        <w:fldChar w:fldCharType="begin"/>
      </w:r>
      <w:r w:rsidR="005E1DA2">
        <w:instrText xml:space="preserve"> SEQ Figure \* ARABIC </w:instrText>
      </w:r>
      <w:r w:rsidR="005E1DA2">
        <w:fldChar w:fldCharType="separate"/>
      </w:r>
      <w:r w:rsidR="003E265F">
        <w:rPr>
          <w:noProof/>
        </w:rPr>
        <w:t>27</w:t>
      </w:r>
      <w:r w:rsidR="005E1DA2">
        <w:rPr>
          <w:noProof/>
        </w:rPr>
        <w:fldChar w:fldCharType="end"/>
      </w:r>
      <w:bookmarkEnd w:id="81"/>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26A373D5">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37"/>
                    <a:stretch>
                      <a:fillRect/>
                    </a:stretch>
                  </pic:blipFill>
                  <pic:spPr>
                    <a:xfrm>
                      <a:off x="0" y="0"/>
                      <a:ext cx="1210133" cy="3084758"/>
                    </a:xfrm>
                    <a:prstGeom prst="rect">
                      <a:avLst/>
                    </a:prstGeom>
                  </pic:spPr>
                </pic:pic>
              </a:graphicData>
            </a:graphic>
          </wp:inline>
        </w:drawing>
      </w:r>
    </w:p>
    <w:p w14:paraId="67936AE9" w14:textId="22E24889" w:rsidR="005F5908" w:rsidRDefault="005F5908" w:rsidP="005F5908">
      <w:pPr>
        <w:pStyle w:val="Caption"/>
        <w:rPr>
          <w:noProof/>
        </w:rPr>
      </w:pPr>
      <w:bookmarkStart w:id="82" w:name="_Ref101372239"/>
      <w:r>
        <w:t xml:space="preserve">Figure </w:t>
      </w:r>
      <w:r w:rsidR="005E1DA2">
        <w:fldChar w:fldCharType="begin"/>
      </w:r>
      <w:r w:rsidR="005E1DA2">
        <w:instrText xml:space="preserve"> SEQ Figure \* ARABIC </w:instrText>
      </w:r>
      <w:r w:rsidR="005E1DA2">
        <w:fldChar w:fldCharType="separate"/>
      </w:r>
      <w:r w:rsidR="003E265F">
        <w:rPr>
          <w:noProof/>
        </w:rPr>
        <w:t>28</w:t>
      </w:r>
      <w:r w:rsidR="005E1DA2">
        <w:rPr>
          <w:noProof/>
        </w:rPr>
        <w:fldChar w:fldCharType="end"/>
      </w:r>
      <w:bookmarkEnd w:id="82"/>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drawing>
          <wp:inline distT="0" distB="0" distL="0" distR="0" wp14:anchorId="3EF3A7A6" wp14:editId="70B7909D">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38"/>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31D04C5E" w:rsidR="005F5908" w:rsidRPr="005F5908" w:rsidRDefault="005F5908" w:rsidP="005F5908">
      <w:pPr>
        <w:pStyle w:val="Caption"/>
      </w:pPr>
      <w:bookmarkStart w:id="83" w:name="_Ref101372367"/>
      <w:r>
        <w:t xml:space="preserve">Figure </w:t>
      </w:r>
      <w:r w:rsidR="005E1DA2">
        <w:fldChar w:fldCharType="begin"/>
      </w:r>
      <w:r w:rsidR="005E1DA2">
        <w:instrText xml:space="preserve"> SEQ Figure \* ARABIC </w:instrText>
      </w:r>
      <w:r w:rsidR="005E1DA2">
        <w:fldChar w:fldCharType="separate"/>
      </w:r>
      <w:r w:rsidR="003E265F">
        <w:rPr>
          <w:noProof/>
        </w:rPr>
        <w:t>29</w:t>
      </w:r>
      <w:r w:rsidR="005E1DA2">
        <w:rPr>
          <w:noProof/>
        </w:rPr>
        <w:fldChar w:fldCharType="end"/>
      </w:r>
      <w:bookmarkEnd w:id="83"/>
      <w:r>
        <w:t>:</w:t>
      </w:r>
      <w:r w:rsidR="006A1D5A">
        <w:t xml:space="preserve"> Piece Checklist</w:t>
      </w:r>
      <w:r>
        <w:t xml:space="preserve"> Filter - Piece Type</w:t>
      </w:r>
    </w:p>
    <w:p w14:paraId="3AE9C0E5" w14:textId="1ADA4F4A" w:rsidR="003C1DED" w:rsidRDefault="003925EB" w:rsidP="003925EB">
      <w:r>
        <w:t xml:space="preserve">The </w:t>
      </w:r>
      <w:r w:rsidR="005975CC">
        <w:fldChar w:fldCharType="begin"/>
      </w:r>
      <w:r w:rsidR="005975CC">
        <w:instrText xml:space="preserve"> REF _Ref100955549 \h </w:instrText>
      </w:r>
      <w:r w:rsidR="005975CC">
        <w:fldChar w:fldCharType="separate"/>
      </w:r>
      <w:r w:rsidR="003E265F">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3E265F">
        <w:t xml:space="preserve">Figure </w:t>
      </w:r>
      <w:r w:rsidR="003E265F">
        <w:rPr>
          <w:noProof/>
        </w:rPr>
        <w:t>26</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3E265F">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3E265F">
        <w:t xml:space="preserve">Figure </w:t>
      </w:r>
      <w:r w:rsidR="003E265F">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4B183C0D" w:rsidR="001516BC" w:rsidRDefault="003925EB" w:rsidP="003925EB">
      <w:r>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3E265F">
        <w:t xml:space="preserve">Figure </w:t>
      </w:r>
      <w:r w:rsidR="003E265F">
        <w:rPr>
          <w:noProof/>
        </w:rPr>
        <w:t>35</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3E265F">
        <w:t>below</w:t>
      </w:r>
      <w:r w:rsidR="00A22AC8">
        <w:fldChar w:fldCharType="end"/>
      </w:r>
      <w:r w:rsidR="00A22AC8">
        <w:t>)</w:t>
      </w:r>
      <w:r w:rsidR="00A07088">
        <w:t xml:space="preserve">. </w:t>
      </w:r>
      <w:r w:rsidR="003F2D89">
        <w:t xml:space="preserve">There is a ‘shopping cart’ icon button that when clicked opens the Lego pieces </w:t>
      </w:r>
      <w:r w:rsidR="003F2D89" w:rsidRPr="008F5BA2">
        <w:t>page on the Rebrickable website</w:t>
      </w:r>
      <w:r w:rsidR="008235FE" w:rsidRPr="008F5BA2">
        <w:t xml:space="preserve"> </w:t>
      </w:r>
      <w:r w:rsidR="008235FE" w:rsidRPr="008F5BA2">
        <w:fldChar w:fldCharType="begin"/>
      </w:r>
      <w:r w:rsidR="008235FE" w:rsidRPr="008F5BA2">
        <w:instrText xml:space="preserve"> REF _Ref101371569 \r \h </w:instrText>
      </w:r>
      <w:r w:rsidR="008F5BA2">
        <w:instrText xml:space="preserve"> \* MERGEFORMAT </w:instrText>
      </w:r>
      <w:r w:rsidR="008235FE" w:rsidRPr="008F5BA2">
        <w:fldChar w:fldCharType="separate"/>
      </w:r>
      <w:r w:rsidR="003E265F">
        <w:t>[6]</w:t>
      </w:r>
      <w:r w:rsidR="008235FE" w:rsidRPr="008F5BA2">
        <w:fldChar w:fldCharType="end"/>
      </w:r>
      <w:r w:rsidR="008235FE" w:rsidRPr="008F5BA2">
        <w:t xml:space="preserve"> where the user can view a list of websites to buy the Lego Piece</w:t>
      </w:r>
      <w:r w:rsidR="005E4840" w:rsidRPr="008F5BA2">
        <w:t>.</w:t>
      </w:r>
      <w:r w:rsidR="00947070" w:rsidRPr="008F5BA2">
        <w:t xml:space="preserve"> I used</w:t>
      </w:r>
      <w:r w:rsidR="001B489E" w:rsidRPr="008F5BA2">
        <w:t xml:space="preserve">, </w:t>
      </w:r>
      <w:r w:rsidR="00947070" w:rsidRPr="008F5BA2">
        <w:t xml:space="preserve">this so if a user was missing a Lego piece </w:t>
      </w:r>
      <w:r w:rsidR="001B489E" w:rsidRPr="008F5BA2">
        <w:t xml:space="preserve">that is </w:t>
      </w:r>
      <w:r w:rsidR="00947070" w:rsidRPr="008F5BA2">
        <w:t>required to build a Lego Set</w:t>
      </w:r>
      <w:r w:rsidR="00196158" w:rsidRPr="008F5BA2">
        <w:t>,</w:t>
      </w:r>
      <w:r w:rsidR="00947070" w:rsidRPr="008F5BA2">
        <w:t xml:space="preserve"> they could then see</w:t>
      </w:r>
      <w:r w:rsidR="00196158" w:rsidRPr="008F5BA2">
        <w:t xml:space="preserve"> a list</w:t>
      </w:r>
      <w:r w:rsidR="00947070" w:rsidRPr="008F5BA2">
        <w:t xml:space="preserve"> </w:t>
      </w:r>
      <w:r w:rsidR="008F5BA2">
        <w:t xml:space="preserve">of </w:t>
      </w:r>
      <w:r w:rsidR="00947070" w:rsidRPr="008F5BA2">
        <w:t>websites where they could buy the missing piece.</w:t>
      </w:r>
    </w:p>
    <w:p w14:paraId="766D3022" w14:textId="1E819C57"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t>
      </w:r>
      <w:r w:rsidR="00E87B16">
        <w:t xml:space="preserve">field </w:t>
      </w:r>
      <w:r w:rsidR="007C6B86">
        <w:t xml:space="preserve">which is the number of this </w:t>
      </w:r>
      <w:r w:rsidR="007C6B86" w:rsidRPr="008F5BA2">
        <w:t>piece required to build the set</w:t>
      </w:r>
      <w:r w:rsidR="005F56CA" w:rsidRPr="008F5BA2">
        <w:t>.</w:t>
      </w:r>
      <w:r w:rsidR="00CA219C">
        <w:t xml:space="preserve"> </w:t>
      </w:r>
      <w:r w:rsidR="005F56CA" w:rsidRPr="008F5BA2">
        <w:t xml:space="preserve">There is </w:t>
      </w:r>
      <w:r w:rsidR="00C329B5">
        <w:t xml:space="preserve">a </w:t>
      </w:r>
      <w:r w:rsidR="005E1C25" w:rsidRPr="008F5BA2">
        <w:t xml:space="preserve">‘Quantity Found’ </w:t>
      </w:r>
      <w:r w:rsidR="001D244A">
        <w:t xml:space="preserve">field </w:t>
      </w:r>
      <w:r w:rsidR="007C6B86" w:rsidRPr="008F5BA2">
        <w:t xml:space="preserve">which is </w:t>
      </w:r>
      <w:r w:rsidR="00BE0BC7">
        <w:t xml:space="preserve">how many </w:t>
      </w:r>
      <w:r w:rsidR="00117CC4">
        <w:t xml:space="preserve">of this piece </w:t>
      </w:r>
      <w:r w:rsidR="004B6ED2" w:rsidRPr="008F5BA2">
        <w:t>the user</w:t>
      </w:r>
      <w:r w:rsidR="00F43705">
        <w:t xml:space="preserve"> ha</w:t>
      </w:r>
      <w:r w:rsidR="00D31CD2">
        <w:t xml:space="preserve">s </w:t>
      </w:r>
      <w:r w:rsidR="004B6ED2" w:rsidRPr="008F5BA2">
        <w:t>found</w:t>
      </w:r>
      <w:r w:rsidR="00BC4F3F">
        <w:t xml:space="preserve"> so far</w:t>
      </w:r>
      <w:r w:rsidR="00117CC4">
        <w:t>.</w:t>
      </w:r>
      <w:r w:rsidR="005F56CA">
        <w:t xml:space="preserve"> </w:t>
      </w:r>
      <w:r w:rsidR="00117CC4">
        <w:t>T</w:t>
      </w:r>
      <w:r w:rsidR="005F56CA">
        <w:t>his is initial</w:t>
      </w:r>
      <w:r w:rsidR="001F72BA">
        <w:t>ly</w:t>
      </w:r>
      <w:r w:rsidR="005F56CA">
        <w:t xml:space="preserve"> set as 0 unless the user has imported the checklist or is a logged-in user </w:t>
      </w:r>
      <w:r w:rsidR="00E929FA">
        <w:t>who has</w:t>
      </w:r>
      <w:r w:rsidR="005F56CA">
        <w:t xml:space="preserve"> previously saved the checklist to the database, as in these cases the ‘Quantity Found’ would be</w:t>
      </w:r>
      <w:r w:rsidR="009553D9">
        <w:t xml:space="preserve"> set as</w:t>
      </w:r>
      <w:r w:rsidR="005F56CA">
        <w:t xml:space="preserve"> the</w:t>
      </w:r>
      <w:r w:rsidR="009553D9">
        <w:t xml:space="preserve"> </w:t>
      </w:r>
      <w:r w:rsidR="00C329B5">
        <w:t xml:space="preserve">same value as the </w:t>
      </w:r>
      <w:r w:rsidR="009553D9">
        <w:t>import</w:t>
      </w:r>
      <w:r w:rsidR="00F6544D">
        <w:t>ed</w:t>
      </w:r>
      <w:r w:rsidR="009553D9">
        <w:t xml:space="preserve"> or saved</w:t>
      </w:r>
      <w:r w:rsidR="005F56CA">
        <w:t xml:space="preserve"> piece</w:t>
      </w:r>
      <w:r w:rsidR="00C329B5">
        <w:t>’</w:t>
      </w:r>
      <w:r w:rsidR="005F56CA">
        <w:t>s</w:t>
      </w:r>
      <w:r w:rsidR="00D14A23">
        <w:t xml:space="preserve"> value</w:t>
      </w:r>
      <w:r w:rsidR="004B6ED2">
        <w:t>.</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291FB4E7"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3E265F">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3E265F">
        <w:t>above</w:t>
      </w:r>
      <w:r w:rsidR="00E26A4B">
        <w:fldChar w:fldCharType="end"/>
      </w:r>
      <w:r w:rsidR="00E26A4B">
        <w:t>.</w:t>
      </w:r>
    </w:p>
    <w:p w14:paraId="064BEF14" w14:textId="2EA958C4" w:rsidR="003925EB" w:rsidRDefault="003925EB" w:rsidP="003925EB">
      <w:r w:rsidRPr="00AA70AD">
        <w:t xml:space="preserve">There is a scroll bar down the side of the page so users can scroll through this list of </w:t>
      </w:r>
      <w:r w:rsidRPr="00A64A09">
        <w:t>Lego Sets</w:t>
      </w:r>
      <w:r w:rsidR="00030BB1">
        <w:t>.</w:t>
      </w:r>
    </w:p>
    <w:p w14:paraId="68035269" w14:textId="538FE416" w:rsidR="0080487B" w:rsidRDefault="0080487B" w:rsidP="0080487B">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3E265F">
        <w:t>Home Page</w:t>
      </w:r>
      <w:r>
        <w:fldChar w:fldCharType="end"/>
      </w:r>
      <w:r>
        <w:t xml:space="preserve"> (section </w:t>
      </w:r>
      <w:r>
        <w:fldChar w:fldCharType="begin"/>
      </w:r>
      <w:r>
        <w:instrText xml:space="preserve"> REF _Ref101018068 \r \h </w:instrText>
      </w:r>
      <w:r>
        <w:fldChar w:fldCharType="separate"/>
      </w:r>
      <w:r w:rsidR="003E265F">
        <w:t>5.5.1</w:t>
      </w:r>
      <w:r>
        <w:fldChar w:fldCharType="end"/>
      </w:r>
      <w:r>
        <w:t xml:space="preserve">). Then there is the ‘Save Checklist’ link, </w:t>
      </w:r>
      <w:r w:rsidR="005120A9">
        <w:t>which</w:t>
      </w:r>
      <w:r>
        <w:t xml:space="preserve"> only appears to </w:t>
      </w:r>
      <w:r w:rsidR="00442844">
        <w:t xml:space="preserve">a </w:t>
      </w:r>
      <w:r>
        <w:t xml:space="preserve">logged-in user, </w:t>
      </w:r>
      <w:r w:rsidR="005120A9">
        <w:t>which</w:t>
      </w:r>
      <w:r>
        <w:t xml:space="preserve"> when clicked saves the user</w:t>
      </w:r>
      <w:r w:rsidR="005120A9">
        <w:t>'</w:t>
      </w:r>
      <w:r>
        <w:t>s progress on the checklist, and a light blue dismissible alert appears under the piece list header informing the user of this (</w:t>
      </w:r>
      <w:r>
        <w:fldChar w:fldCharType="begin"/>
      </w:r>
      <w:r>
        <w:instrText xml:space="preserve"> REF _Ref101370200 \h </w:instrText>
      </w:r>
      <w:r>
        <w:fldChar w:fldCharType="separate"/>
      </w:r>
      <w:r w:rsidR="003E265F">
        <w:t xml:space="preserve">Figure </w:t>
      </w:r>
      <w:r w:rsidR="003E265F">
        <w:rPr>
          <w:noProof/>
        </w:rPr>
        <w:t>27</w:t>
      </w:r>
      <w:r>
        <w:fldChar w:fldCharType="end"/>
      </w:r>
      <w:r>
        <w:t>). I used an alert here so it was clear to the user that the checklist was saved</w:t>
      </w:r>
      <w:r w:rsidR="00D55363">
        <w:t>,</w:t>
      </w:r>
      <w:r>
        <w:t xml:space="preserve"> it</w:t>
      </w:r>
      <w:r w:rsidR="00D55363">
        <w:t xml:space="preserve"> is</w:t>
      </w:r>
      <w:r>
        <w:t xml:space="preserve"> dismissible so the user can remove it once they have read it. There is an ‘Export Checklist’ link that exports the checklist to the user</w:t>
      </w:r>
      <w:r w:rsidR="005120A9">
        <w:t>'</w:t>
      </w:r>
      <w:r>
        <w:t>s device and a</w:t>
      </w:r>
      <w:r w:rsidR="005120A9">
        <w:t>n</w:t>
      </w:r>
      <w:r>
        <w:t xml:space="preserve"> ‘Import Checklist’ link that opens </w:t>
      </w:r>
      <w:r>
        <w:fldChar w:fldCharType="begin"/>
      </w:r>
      <w:r>
        <w:instrText xml:space="preserve"> REF _Ref101367895 \h </w:instrText>
      </w:r>
      <w:r>
        <w:fldChar w:fldCharType="separate"/>
      </w:r>
      <w:r w:rsidR="003E265F">
        <w:t xml:space="preserve">Figure </w:t>
      </w:r>
      <w:r w:rsidR="003E265F">
        <w:rPr>
          <w:noProof/>
        </w:rPr>
        <w:t>38</w:t>
      </w:r>
      <w:r w:rsidR="003E265F">
        <w:t>: Import Checklist Popup</w:t>
      </w:r>
      <w:r>
        <w:fldChar w:fldCharType="end"/>
      </w:r>
      <w:r>
        <w:t xml:space="preserve"> where users can import a previously exported checklist. There is then a link ‘Return to Set View’ which returns the user to the </w:t>
      </w:r>
      <w:r>
        <w:fldChar w:fldCharType="begin"/>
      </w:r>
      <w:r>
        <w:instrText xml:space="preserve"> REF _Ref100934557 \h </w:instrText>
      </w:r>
      <w:r>
        <w:fldChar w:fldCharType="separate"/>
      </w:r>
      <w:r w:rsidR="003E265F">
        <w:t>Set Page</w:t>
      </w:r>
      <w:r>
        <w:fldChar w:fldCharType="end"/>
      </w:r>
      <w:r>
        <w:t xml:space="preserve"> (</w:t>
      </w:r>
      <w:r>
        <w:fldChar w:fldCharType="begin"/>
      </w:r>
      <w:r>
        <w:instrText xml:space="preserve"> REF _Ref101301087 \h </w:instrText>
      </w:r>
      <w:r>
        <w:fldChar w:fldCharType="separate"/>
      </w:r>
      <w:r w:rsidR="003E265F">
        <w:t xml:space="preserve">Figure </w:t>
      </w:r>
      <w:r w:rsidR="003E265F">
        <w:rPr>
          <w:noProof/>
        </w:rPr>
        <w:t>17</w:t>
      </w:r>
      <w:r>
        <w:fldChar w:fldCharType="end"/>
      </w:r>
      <w:r>
        <w:t xml:space="preserve">) for this piece checklist. Finally, there is a ‘Logout’ navbar link which will appear as ‘Login/SignUp’ when the user is not logged into an account, and ‘Logout’ when they are. ‘Login/SignUp’ opens </w:t>
      </w:r>
      <w:r w:rsidR="00793830">
        <w:t xml:space="preserve">the </w:t>
      </w:r>
      <w:r w:rsidR="00793830">
        <w:fldChar w:fldCharType="begin"/>
      </w:r>
      <w:r w:rsidR="00793830">
        <w:instrText xml:space="preserve"> REF _Ref100934620 \h </w:instrText>
      </w:r>
      <w:r w:rsidR="00793830">
        <w:fldChar w:fldCharType="separate"/>
      </w:r>
      <w:r w:rsidR="003E265F">
        <w:t>Login and Sign-Up Popup</w:t>
      </w:r>
      <w:r w:rsidR="00793830">
        <w:fldChar w:fldCharType="end"/>
      </w:r>
      <w:r w:rsidR="00793830">
        <w:t xml:space="preserve"> with the Login Tab Selected (</w:t>
      </w:r>
      <w:r w:rsidR="00793830">
        <w:fldChar w:fldCharType="begin"/>
      </w:r>
      <w:r w:rsidR="00793830">
        <w:instrText xml:space="preserve"> REF _Ref101651502 \h </w:instrText>
      </w:r>
      <w:r w:rsidR="00793830">
        <w:fldChar w:fldCharType="separate"/>
      </w:r>
      <w:r w:rsidR="003E265F">
        <w:t xml:space="preserve">Figure </w:t>
      </w:r>
      <w:r w:rsidR="003E265F">
        <w:rPr>
          <w:noProof/>
        </w:rPr>
        <w:t>41</w:t>
      </w:r>
      <w:r w:rsidR="00793830">
        <w:fldChar w:fldCharType="end"/>
      </w:r>
      <w:r w:rsidR="00793830">
        <w:t xml:space="preserve">) </w:t>
      </w:r>
      <w:r>
        <w:t xml:space="preserve">and ‘Logout’ opens </w:t>
      </w:r>
      <w:r>
        <w:fldChar w:fldCharType="begin"/>
      </w:r>
      <w:r>
        <w:instrText xml:space="preserve"> REF _Ref101351405 \h </w:instrText>
      </w:r>
      <w:r>
        <w:fldChar w:fldCharType="separate"/>
      </w:r>
      <w:r w:rsidR="003E265F">
        <w:t xml:space="preserve">Figure </w:t>
      </w:r>
      <w:r w:rsidR="003E265F">
        <w:rPr>
          <w:noProof/>
        </w:rPr>
        <w:t>56</w:t>
      </w:r>
      <w:r w:rsidR="003E265F">
        <w:t>: Logout Popup</w:t>
      </w:r>
      <w:r>
        <w:fldChar w:fldCharType="end"/>
      </w:r>
      <w:r w:rsidRPr="00294381">
        <w:t>,</w:t>
      </w:r>
      <w:r>
        <w:t xml:space="preserve"> </w:t>
      </w:r>
      <w:r w:rsidRPr="00294381">
        <w:t>these are both explained later</w:t>
      </w:r>
      <w:r>
        <w:t>.</w:t>
      </w:r>
    </w:p>
    <w:p w14:paraId="4339D198" w14:textId="00CC85AB"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3E265F">
        <w:t xml:space="preserve">Figure </w:t>
      </w:r>
      <w:r w:rsidR="003E265F">
        <w:rPr>
          <w:noProof/>
        </w:rPr>
        <w:t>28</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3E265F">
        <w:t xml:space="preserve">Figure </w:t>
      </w:r>
      <w:r w:rsidR="003E265F">
        <w:rPr>
          <w:noProof/>
        </w:rPr>
        <w:t>29</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xml:space="preserve">, which I added so if users </w:t>
      </w:r>
      <w:r w:rsidR="004E087A">
        <w:t>want</w:t>
      </w:r>
      <w:r w:rsidR="00F77AF0">
        <w:t>ed to decrease a piece</w:t>
      </w:r>
      <w:r w:rsidR="00291318">
        <w:t xml:space="preserve">’s </w:t>
      </w:r>
      <w:r w:rsidR="00291318">
        <w:t xml:space="preserve">‘Quantity Found’ </w:t>
      </w:r>
      <w:r w:rsidR="00291318">
        <w:t xml:space="preserve">that is </w:t>
      </w:r>
      <w:r w:rsidR="004E087A">
        <w:t xml:space="preserve">maxed, </w:t>
      </w:r>
      <w:r w:rsidR="00F77AF0">
        <w:t xml:space="preserve">they could just view </w:t>
      </w:r>
      <w:r w:rsidR="00D20AD8">
        <w:t xml:space="preserve">all </w:t>
      </w:r>
      <w:r w:rsidR="00F77AF0">
        <w:t xml:space="preserve">pieces </w:t>
      </w:r>
      <w:r w:rsidR="00D20AD8">
        <w:t xml:space="preserve">with a maxed out ‘Quantity Found’ </w:t>
      </w:r>
      <w:r w:rsidR="00F77AF0">
        <w:t>to find it quicker.</w:t>
      </w:r>
    </w:p>
    <w:p w14:paraId="0CC27713" w14:textId="04C7538A"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3E265F">
        <w:t xml:space="preserve">Figure </w:t>
      </w:r>
      <w:r w:rsidR="003E265F">
        <w:rPr>
          <w:noProof/>
        </w:rPr>
        <w:t>36</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3E265F">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are currently viewing.</w:t>
      </w:r>
      <w:r w:rsidR="004943EE">
        <w:t xml:space="preserve"> </w:t>
      </w:r>
      <w:r w:rsidR="00351BB5">
        <w:t xml:space="preserve">Then there is ‘Pieces Found’ which to the right has how many pieces have fully been found out of the total number of different types and colours of pieces in the checklist. </w:t>
      </w:r>
      <w:r w:rsidR="001F72BA">
        <w:rPr>
          <w:highlight w:val="magenta"/>
        </w:rPr>
        <w:t>Does this mean</w:t>
      </w:r>
      <w:r w:rsidR="00351BB5" w:rsidRPr="00351BB5">
        <w:rPr>
          <w:highlight w:val="magenta"/>
        </w:rPr>
        <w:t xml:space="preserve"> mum red 4*4, blue 4*4, blue 2*4 </w:t>
      </w:r>
      <w:proofErr w:type="spellStart"/>
      <w:r w:rsidR="00351BB5" w:rsidRPr="00351BB5">
        <w:rPr>
          <w:highlight w:val="magenta"/>
        </w:rPr>
        <w:t>e.c.t.</w:t>
      </w:r>
      <w:proofErr w:type="spellEnd"/>
      <w:r w:rsidR="00351BB5" w:rsidRPr="00351BB5">
        <w:rPr>
          <w:highlight w:val="magenta"/>
        </w:rPr>
        <w:t xml:space="preserve"> does the above make sense?</w:t>
      </w:r>
    </w:p>
    <w:p w14:paraId="432EA873" w14:textId="4854073D" w:rsidR="00D76E17"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513F0D05" w14:textId="13851167"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3E265F">
        <w:t xml:space="preserve">Figure </w:t>
      </w:r>
      <w:r w:rsidR="003E265F">
        <w:rPr>
          <w:noProof/>
        </w:rPr>
        <w:t>25</w:t>
      </w:r>
      <w:r>
        <w:fldChar w:fldCharType="end"/>
      </w:r>
      <w:r>
        <w:t>) and the final design (</w:t>
      </w:r>
      <w:r>
        <w:fldChar w:fldCharType="begin"/>
      </w:r>
      <w:r>
        <w:instrText xml:space="preserve"> REF _Ref101369637 \h </w:instrText>
      </w:r>
      <w:r>
        <w:fldChar w:fldCharType="separate"/>
      </w:r>
      <w:r w:rsidR="003E265F">
        <w:t xml:space="preserve">Figure </w:t>
      </w:r>
      <w:r w:rsidR="003E265F">
        <w:rPr>
          <w:noProof/>
        </w:rPr>
        <w:t>26</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w:t>
      </w:r>
      <w:r w:rsidR="00922F6A">
        <w:t>P</w:t>
      </w:r>
      <w:r w:rsidR="002E32BE">
        <w:t>iece checklist</w:t>
      </w:r>
      <w:r w:rsidR="00922F6A">
        <w:t>’</w:t>
      </w:r>
      <w:r w:rsidR="002E32BE">
        <w:t>s</w:t>
      </w:r>
      <w:r w:rsidR="00222E9B">
        <w:t xml:space="preserve"> Lego</w:t>
      </w:r>
      <w:r w:rsidR="002E32BE">
        <w:t xml:space="preserve"> </w:t>
      </w:r>
      <w:r w:rsidR="00222E9B">
        <w:t>S</w:t>
      </w:r>
      <w:r w:rsidR="002E32BE">
        <w:t>et information page</w:t>
      </w:r>
      <w:r w:rsidR="00097DBE">
        <w:t xml:space="preserve"> (</w:t>
      </w:r>
      <w:r w:rsidR="00097DBE">
        <w:fldChar w:fldCharType="begin"/>
      </w:r>
      <w:r w:rsidR="00097DBE">
        <w:instrText xml:space="preserve"> REF _Ref101301087 \h </w:instrText>
      </w:r>
      <w:r w:rsidR="00097DBE">
        <w:fldChar w:fldCharType="separate"/>
      </w:r>
      <w:r w:rsidR="003E265F">
        <w:t xml:space="preserve">Figure </w:t>
      </w:r>
      <w:r w:rsidR="003E265F">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3E265F">
        <w:t xml:space="preserve">Figure </w:t>
      </w:r>
      <w:r w:rsidR="003E265F">
        <w:rPr>
          <w:noProof/>
        </w:rPr>
        <w:t>27</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6310A8E5" w:rsidR="002A5FF5" w:rsidRDefault="002A5FF5" w:rsidP="002A5FF5">
      <w:pPr>
        <w:pStyle w:val="Caption"/>
      </w:pPr>
      <w:bookmarkStart w:id="84" w:name="_Ref101199395"/>
      <w:r>
        <w:t xml:space="preserve">Figure </w:t>
      </w:r>
      <w:r w:rsidR="005E1DA2">
        <w:fldChar w:fldCharType="begin"/>
      </w:r>
      <w:r w:rsidR="005E1DA2">
        <w:instrText xml:space="preserve"> SEQ Figure \* ARABIC </w:instrText>
      </w:r>
      <w:r w:rsidR="005E1DA2">
        <w:fldChar w:fldCharType="separate"/>
      </w:r>
      <w:r w:rsidR="003E265F">
        <w:rPr>
          <w:noProof/>
        </w:rPr>
        <w:t>30</w:t>
      </w:r>
      <w:r w:rsidR="005E1DA2">
        <w:rPr>
          <w:noProof/>
        </w:rPr>
        <w:fldChar w:fldCharType="end"/>
      </w:r>
      <w:bookmarkEnd w:id="84"/>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33BDD166">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40"/>
                    <a:stretch>
                      <a:fillRect/>
                    </a:stretch>
                  </pic:blipFill>
                  <pic:spPr>
                    <a:xfrm>
                      <a:off x="0" y="0"/>
                      <a:ext cx="3774932" cy="1584724"/>
                    </a:xfrm>
                    <a:prstGeom prst="rect">
                      <a:avLst/>
                    </a:prstGeom>
                  </pic:spPr>
                </pic:pic>
              </a:graphicData>
            </a:graphic>
          </wp:inline>
        </w:drawing>
      </w:r>
    </w:p>
    <w:p w14:paraId="3BC2BEBE" w14:textId="4811B3A5" w:rsidR="008F7B51" w:rsidRDefault="008F7B51" w:rsidP="008F7B51">
      <w:pPr>
        <w:pStyle w:val="Caption"/>
      </w:pPr>
      <w:bookmarkStart w:id="85" w:name="_Ref101450100"/>
      <w:r>
        <w:t xml:space="preserve">Figure </w:t>
      </w:r>
      <w:r w:rsidR="005E1DA2">
        <w:fldChar w:fldCharType="begin"/>
      </w:r>
      <w:r w:rsidR="005E1DA2">
        <w:instrText xml:space="preserve"> SEQ Figure \* ARABIC </w:instrText>
      </w:r>
      <w:r w:rsidR="005E1DA2">
        <w:fldChar w:fldCharType="separate"/>
      </w:r>
      <w:r w:rsidR="003E265F">
        <w:rPr>
          <w:noProof/>
        </w:rPr>
        <w:t>31</w:t>
      </w:r>
      <w:r w:rsidR="005E1DA2">
        <w:rPr>
          <w:noProof/>
        </w:rPr>
        <w:fldChar w:fldCharType="end"/>
      </w:r>
      <w:bookmarkEnd w:id="85"/>
      <w:r>
        <w:t>: Exit Checklist without Saving Popup</w:t>
      </w:r>
    </w:p>
    <w:p w14:paraId="0CD4117E" w14:textId="77777777" w:rsidR="008F7B51" w:rsidRDefault="008F7B51" w:rsidP="008F7B51">
      <w:pPr>
        <w:keepNext/>
      </w:pPr>
      <w:r>
        <w:rPr>
          <w:noProof/>
        </w:rPr>
        <w:drawing>
          <wp:inline distT="0" distB="0" distL="0" distR="0" wp14:anchorId="5632EDC2" wp14:editId="3F837FA7">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1"/>
                    <a:stretch>
                      <a:fillRect/>
                    </a:stretch>
                  </pic:blipFill>
                  <pic:spPr>
                    <a:xfrm>
                      <a:off x="0" y="0"/>
                      <a:ext cx="3761434" cy="1556713"/>
                    </a:xfrm>
                    <a:prstGeom prst="rect">
                      <a:avLst/>
                    </a:prstGeom>
                  </pic:spPr>
                </pic:pic>
              </a:graphicData>
            </a:graphic>
          </wp:inline>
        </w:drawing>
      </w:r>
    </w:p>
    <w:p w14:paraId="02A7B2C2" w14:textId="25C288C1" w:rsidR="008F7B51" w:rsidRDefault="008F7B51" w:rsidP="008F7B51">
      <w:pPr>
        <w:pStyle w:val="Caption"/>
      </w:pPr>
      <w:bookmarkStart w:id="86" w:name="_Ref101450068"/>
      <w:r>
        <w:t xml:space="preserve">Figure </w:t>
      </w:r>
      <w:r w:rsidR="005E1DA2">
        <w:fldChar w:fldCharType="begin"/>
      </w:r>
      <w:r w:rsidR="005E1DA2">
        <w:instrText xml:space="preserve"> SEQ Figure \* ARABIC </w:instrText>
      </w:r>
      <w:r w:rsidR="005E1DA2">
        <w:fldChar w:fldCharType="separate"/>
      </w:r>
      <w:r w:rsidR="003E265F">
        <w:rPr>
          <w:noProof/>
        </w:rPr>
        <w:t>32</w:t>
      </w:r>
      <w:r w:rsidR="005E1DA2">
        <w:rPr>
          <w:noProof/>
        </w:rPr>
        <w:fldChar w:fldCharType="end"/>
      </w:r>
      <w:bookmarkEnd w:id="86"/>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drawing>
          <wp:inline distT="0" distB="0" distL="0" distR="0" wp14:anchorId="58585C82" wp14:editId="32D1A111">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2"/>
                    <a:stretch>
                      <a:fillRect/>
                    </a:stretch>
                  </pic:blipFill>
                  <pic:spPr>
                    <a:xfrm>
                      <a:off x="0" y="0"/>
                      <a:ext cx="3752018" cy="2068800"/>
                    </a:xfrm>
                    <a:prstGeom prst="rect">
                      <a:avLst/>
                    </a:prstGeom>
                  </pic:spPr>
                </pic:pic>
              </a:graphicData>
            </a:graphic>
          </wp:inline>
        </w:drawing>
      </w:r>
    </w:p>
    <w:p w14:paraId="0BF21158" w14:textId="267AD245" w:rsidR="008F7B51" w:rsidRDefault="008F7B51" w:rsidP="008F7B51">
      <w:pPr>
        <w:pStyle w:val="Caption"/>
      </w:pPr>
      <w:bookmarkStart w:id="87" w:name="_Ref101450070"/>
      <w:r>
        <w:t xml:space="preserve">Figure </w:t>
      </w:r>
      <w:r w:rsidR="005E1DA2">
        <w:fldChar w:fldCharType="begin"/>
      </w:r>
      <w:r w:rsidR="005E1DA2">
        <w:instrText xml:space="preserve"> SEQ Figure \* ARABIC </w:instrText>
      </w:r>
      <w:r w:rsidR="005E1DA2">
        <w:fldChar w:fldCharType="separate"/>
      </w:r>
      <w:r w:rsidR="003E265F">
        <w:rPr>
          <w:noProof/>
        </w:rPr>
        <w:t>33</w:t>
      </w:r>
      <w:r w:rsidR="005E1DA2">
        <w:rPr>
          <w:noProof/>
        </w:rPr>
        <w:fldChar w:fldCharType="end"/>
      </w:r>
      <w:bookmarkEnd w:id="87"/>
      <w:r>
        <w:t xml:space="preserve">: Logout </w:t>
      </w:r>
      <w:r w:rsidRPr="00D12D26">
        <w:t>without Saving Checklist Popup</w:t>
      </w:r>
    </w:p>
    <w:p w14:paraId="13EA5F09" w14:textId="77777777" w:rsidR="008F7B51" w:rsidRPr="008F7B51" w:rsidRDefault="008F7B51" w:rsidP="008F7B51"/>
    <w:p w14:paraId="5C8EA249" w14:textId="3DBD09D9" w:rsidR="002A5FF5" w:rsidRDefault="00B148EB" w:rsidP="00A90A1A">
      <w:r>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3E265F">
        <w:t xml:space="preserve">Figure </w:t>
      </w:r>
      <w:r w:rsidR="003E265F">
        <w:rPr>
          <w:noProof/>
        </w:rPr>
        <w:t>31</w:t>
      </w:r>
      <w:r w:rsidR="00CF061D">
        <w:fldChar w:fldCharType="end"/>
      </w:r>
      <w:r w:rsidR="00CF061D">
        <w:t>) a</w:t>
      </w:r>
      <w:r>
        <w:t xml:space="preserve">ppears asking the user if they want to leave without saving their changes, </w:t>
      </w:r>
      <w:r w:rsidR="00294890">
        <w:t>with a ‘Cancel’ button and ‘X’ in the top right corner, which both</w:t>
      </w:r>
      <w:r w:rsidR="00294890" w:rsidRPr="00024524">
        <w:t xml:space="preserve"> </w:t>
      </w:r>
      <w:r w:rsidR="00294890">
        <w:t>close the popup keeping the user on this page</w:t>
      </w:r>
      <w:r w:rsidR="00464569">
        <w:t>. There is</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73B7AF77" w:rsidR="00A91B53" w:rsidRDefault="00A91B53" w:rsidP="00A90A1A">
      <w:r>
        <w:t xml:space="preserve">If the user is trying to import a checklist using </w:t>
      </w:r>
      <w:r>
        <w:fldChar w:fldCharType="begin"/>
      </w:r>
      <w:r>
        <w:instrText xml:space="preserve"> REF _Ref101304806 \h </w:instrText>
      </w:r>
      <w:r>
        <w:fldChar w:fldCharType="separate"/>
      </w:r>
      <w:r w:rsidR="003E265F">
        <w:t xml:space="preserve">Figure </w:t>
      </w:r>
      <w:r w:rsidR="003E265F">
        <w:rPr>
          <w:noProof/>
        </w:rPr>
        <w:t>38</w:t>
      </w:r>
      <w:r>
        <w:fldChar w:fldCharType="end"/>
      </w:r>
      <w:r>
        <w:t xml:space="preserve"> (explained </w:t>
      </w:r>
      <w:r>
        <w:fldChar w:fldCharType="begin"/>
      </w:r>
      <w:r>
        <w:instrText xml:space="preserve"> REF _Ref101367895 \p \h </w:instrText>
      </w:r>
      <w:r>
        <w:fldChar w:fldCharType="separate"/>
      </w:r>
      <w:r w:rsidR="003E265F">
        <w:t>below</w:t>
      </w:r>
      <w:r>
        <w:fldChar w:fldCharType="end"/>
      </w:r>
      <w:r>
        <w:t xml:space="preserve">) and clicks the ‘Import’ button without saving changes to the checklist, a </w:t>
      </w:r>
      <w:r w:rsidR="00D46279">
        <w:t xml:space="preserve">second </w:t>
      </w:r>
      <w:r>
        <w:t xml:space="preserve">popup </w:t>
      </w:r>
      <w:r w:rsidR="007C1363">
        <w:t>(</w:t>
      </w:r>
      <w:r w:rsidR="007C1363">
        <w:fldChar w:fldCharType="begin"/>
      </w:r>
      <w:r w:rsidR="007C1363">
        <w:instrText xml:space="preserve"> REF _Ref101450068 \h </w:instrText>
      </w:r>
      <w:r w:rsidR="007C1363">
        <w:fldChar w:fldCharType="separate"/>
      </w:r>
      <w:r w:rsidR="003E265F">
        <w:t xml:space="preserve">Figure </w:t>
      </w:r>
      <w:r w:rsidR="003E265F">
        <w:rPr>
          <w:noProof/>
        </w:rPr>
        <w:t>32</w:t>
      </w:r>
      <w:r w:rsidR="007C1363">
        <w:fldChar w:fldCharType="end"/>
      </w:r>
      <w:r w:rsidR="007C1363">
        <w:t xml:space="preserve">) </w:t>
      </w:r>
      <w:r>
        <w:t>opens over the top of this popup.</w:t>
      </w:r>
      <w:r w:rsidR="007C1363">
        <w:t xml:space="preserve"> Th</w:t>
      </w:r>
      <w:r w:rsidR="00B23FA0">
        <w:t>e second</w:t>
      </w:r>
      <w:r w:rsidR="007C1363">
        <w:t xml:space="preserve"> popup informs the user the checklist is not saved, with a ‘Cancel’ button</w:t>
      </w:r>
      <w:r w:rsidR="00EC5611">
        <w:t xml:space="preserve"> and ‘X’ in the top right corner, which both</w:t>
      </w:r>
      <w:r w:rsidR="00EC5611" w:rsidRPr="00024524">
        <w:t xml:space="preserve"> </w:t>
      </w:r>
      <w:r w:rsidR="007C1363">
        <w:t>close the popup keeping the user on this page, a ‘Save &amp; Import’ button that saves the checklist progress before attempting the import and an ‘Import’ button which closes the popup and attempts the import.</w:t>
      </w:r>
    </w:p>
    <w:p w14:paraId="3325D2FF" w14:textId="07322AED" w:rsidR="00126025" w:rsidRDefault="00126025" w:rsidP="00A90A1A">
      <w:r>
        <w:t xml:space="preserve">If the user tries to logout after making changes to the checklist </w:t>
      </w:r>
      <w:r w:rsidR="00BE0199">
        <w:t xml:space="preserve">a </w:t>
      </w:r>
      <w:r>
        <w:t xml:space="preserve">popup </w:t>
      </w:r>
      <w:r>
        <w:fldChar w:fldCharType="begin"/>
      </w:r>
      <w:r>
        <w:instrText xml:space="preserve"> REF _Ref101450070 \h </w:instrText>
      </w:r>
      <w:r>
        <w:fldChar w:fldCharType="separate"/>
      </w:r>
      <w:r w:rsidR="003E265F">
        <w:t xml:space="preserve">Figure </w:t>
      </w:r>
      <w:r w:rsidR="003E265F">
        <w:rPr>
          <w:noProof/>
        </w:rPr>
        <w:t>33</w:t>
      </w:r>
      <w:r>
        <w:fldChar w:fldCharType="end"/>
      </w:r>
      <w:r>
        <w:t xml:space="preserve"> appears instead of </w:t>
      </w:r>
      <w:r>
        <w:fldChar w:fldCharType="begin"/>
      </w:r>
      <w:r>
        <w:instrText xml:space="preserve"> REF _Ref101350539 \h </w:instrText>
      </w:r>
      <w:r>
        <w:fldChar w:fldCharType="separate"/>
      </w:r>
      <w:r w:rsidR="003E265F">
        <w:t xml:space="preserve">Figure </w:t>
      </w:r>
      <w:r w:rsidR="003E265F">
        <w:rPr>
          <w:noProof/>
        </w:rPr>
        <w:t>56</w:t>
      </w:r>
      <w:r>
        <w:fldChar w:fldCharType="end"/>
      </w:r>
      <w:r>
        <w:t xml:space="preserve">. This popup is the same as </w:t>
      </w:r>
      <w:r>
        <w:fldChar w:fldCharType="begin"/>
      </w:r>
      <w:r>
        <w:instrText xml:space="preserve"> REF _Ref101350539 \h </w:instrText>
      </w:r>
      <w:r>
        <w:fldChar w:fldCharType="separate"/>
      </w:r>
      <w:r w:rsidR="003E265F">
        <w:t xml:space="preserve">Figure </w:t>
      </w:r>
      <w:r w:rsidR="003E265F">
        <w:rPr>
          <w:noProof/>
        </w:rPr>
        <w:t>56</w:t>
      </w:r>
      <w:r>
        <w:fldChar w:fldCharType="end"/>
      </w:r>
      <w:r>
        <w:t xml:space="preserve"> (see </w:t>
      </w:r>
      <w:r>
        <w:fldChar w:fldCharType="begin"/>
      </w:r>
      <w:r>
        <w:instrText xml:space="preserve"> REF _Ref101351405 \p \h </w:instrText>
      </w:r>
      <w:r>
        <w:fldChar w:fldCharType="separate"/>
      </w:r>
      <w:r w:rsidR="003E265F">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3E265F">
        <w:t>below</w:t>
      </w:r>
      <w:r>
        <w:fldChar w:fldCharType="end"/>
      </w:r>
      <w:r>
        <w:t>).</w:t>
      </w:r>
    </w:p>
    <w:p w14:paraId="0654432A" w14:textId="4E33AD33"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3E265F">
        <w:t xml:space="preserve">Figure </w:t>
      </w:r>
      <w:r w:rsidR="003E265F">
        <w:rPr>
          <w:noProof/>
        </w:rPr>
        <w:t>30</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3E265F">
        <w:t xml:space="preserve">Figure </w:t>
      </w:r>
      <w:r w:rsidR="003E265F">
        <w:rPr>
          <w:noProof/>
        </w:rPr>
        <w:t>31</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3E265F">
        <w:t xml:space="preserve">Figure </w:t>
      </w:r>
      <w:r w:rsidR="003E265F">
        <w:rPr>
          <w:noProof/>
        </w:rPr>
        <w:t>32</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3E265F">
        <w:t xml:space="preserve">Figure </w:t>
      </w:r>
      <w:r w:rsidR="003E265F">
        <w:rPr>
          <w:noProof/>
        </w:rPr>
        <w:t>33</w:t>
      </w:r>
      <w:r w:rsidR="00E81A73">
        <w:fldChar w:fldCharType="end"/>
      </w:r>
      <w:r w:rsidR="00E81A73">
        <w:t>)</w:t>
      </w:r>
      <w:r w:rsidR="00CF061D">
        <w:t xml:space="preserve"> I have added </w:t>
      </w:r>
      <w:r w:rsidR="00590BBE">
        <w:t xml:space="preserve">the </w:t>
      </w:r>
      <w:r w:rsidR="00CF061D">
        <w:t>option to save and continue on the popup</w:t>
      </w:r>
      <w:r w:rsidR="00D754A4">
        <w:t>,</w:t>
      </w:r>
      <w:r w:rsidR="00CF061D">
        <w:t xml:space="preserve">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3E265F">
        <w:t xml:space="preserve">Figure </w:t>
      </w:r>
      <w:r w:rsidR="003E265F">
        <w:rPr>
          <w:noProof/>
        </w:rPr>
        <w:t>32</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3E265F">
        <w:t xml:space="preserve">Figure </w:t>
      </w:r>
      <w:r w:rsidR="003E265F">
        <w:rPr>
          <w:noProof/>
        </w:rPr>
        <w:t>33</w:t>
      </w:r>
      <w:r w:rsidR="00CF061D">
        <w:fldChar w:fldCharType="end"/>
      </w:r>
      <w:r w:rsidR="00CF061D">
        <w:t>).</w:t>
      </w:r>
    </w:p>
    <w:p w14:paraId="0D12E24A" w14:textId="4DDCEFC1" w:rsidR="00841CFF" w:rsidRDefault="00841CFF" w:rsidP="00841CFF">
      <w:pPr>
        <w:pStyle w:val="Heading4"/>
      </w:pPr>
      <w:r>
        <w:t>Image Popup</w:t>
      </w:r>
      <w:r w:rsidR="00AD722F">
        <w:t>s</w:t>
      </w:r>
    </w:p>
    <w:p w14:paraId="790FF4DE" w14:textId="77777777" w:rsidR="00DA03BD" w:rsidRDefault="00DA03BD" w:rsidP="002703FF">
      <w:pPr>
        <w:keepNext/>
        <w:spacing w:after="0"/>
      </w:pPr>
      <w:r>
        <w:rPr>
          <w:noProof/>
        </w:rPr>
        <w:drawing>
          <wp:inline distT="0" distB="0" distL="0" distR="0" wp14:anchorId="659B88C9" wp14:editId="32FAF19A">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4DD4A28A" w:rsidR="00841CFF" w:rsidRDefault="00DA03BD" w:rsidP="00DA03BD">
      <w:pPr>
        <w:pStyle w:val="Caption"/>
        <w:rPr>
          <w:noProof/>
        </w:rPr>
      </w:pPr>
      <w:bookmarkStart w:id="88" w:name="_Ref100955090"/>
      <w:bookmarkStart w:id="89" w:name="_Ref101027062"/>
      <w:r>
        <w:t xml:space="preserve">Figure </w:t>
      </w:r>
      <w:r w:rsidR="005E1DA2">
        <w:fldChar w:fldCharType="begin"/>
      </w:r>
      <w:r w:rsidR="005E1DA2">
        <w:instrText xml:space="preserve"> SEQ Figure \* ARABIC </w:instrText>
      </w:r>
      <w:r w:rsidR="005E1DA2">
        <w:fldChar w:fldCharType="separate"/>
      </w:r>
      <w:r w:rsidR="003E265F">
        <w:rPr>
          <w:noProof/>
        </w:rPr>
        <w:t>34</w:t>
      </w:r>
      <w:r w:rsidR="005E1DA2">
        <w:rPr>
          <w:noProof/>
        </w:rPr>
        <w:fldChar w:fldCharType="end"/>
      </w:r>
      <w:bookmarkEnd w:id="88"/>
      <w:r>
        <w:t xml:space="preserve">: </w:t>
      </w:r>
      <w:r w:rsidR="00A96BB9">
        <w:t xml:space="preserve">Initial </w:t>
      </w:r>
      <w:r>
        <w:t xml:space="preserve">Popups for </w:t>
      </w:r>
      <w:r w:rsidRPr="00B5302F">
        <w:rPr>
          <w:noProof/>
        </w:rPr>
        <w:t>Piece</w:t>
      </w:r>
      <w:r>
        <w:rPr>
          <w:noProof/>
        </w:rPr>
        <w:t xml:space="preserve"> Images and Set Images</w:t>
      </w:r>
      <w:bookmarkEnd w:id="89"/>
    </w:p>
    <w:p w14:paraId="39025C20" w14:textId="77777777" w:rsidR="003F3322" w:rsidRDefault="003F3322" w:rsidP="003F3322">
      <w:pPr>
        <w:keepNext/>
      </w:pPr>
      <w:r w:rsidRPr="003F3322">
        <w:rPr>
          <w:noProof/>
        </w:rPr>
        <w:drawing>
          <wp:inline distT="0" distB="0" distL="0" distR="0" wp14:anchorId="171533A4" wp14:editId="1FAD86DD">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4"/>
                    <a:stretch>
                      <a:fillRect/>
                    </a:stretch>
                  </pic:blipFill>
                  <pic:spPr>
                    <a:xfrm>
                      <a:off x="0" y="0"/>
                      <a:ext cx="2130021" cy="2381598"/>
                    </a:xfrm>
                    <a:prstGeom prst="rect">
                      <a:avLst/>
                    </a:prstGeom>
                  </pic:spPr>
                </pic:pic>
              </a:graphicData>
            </a:graphic>
          </wp:inline>
        </w:drawing>
      </w:r>
    </w:p>
    <w:p w14:paraId="45877563" w14:textId="00C6F3A8" w:rsidR="003F3322" w:rsidRPr="003F3322" w:rsidRDefault="003F3322" w:rsidP="003F3322">
      <w:pPr>
        <w:pStyle w:val="Caption"/>
      </w:pPr>
      <w:bookmarkStart w:id="90" w:name="_Ref101301486"/>
      <w:bookmarkStart w:id="91" w:name="_Ref101371019"/>
      <w:r>
        <w:t xml:space="preserve">Figure </w:t>
      </w:r>
      <w:r w:rsidR="005E1DA2">
        <w:fldChar w:fldCharType="begin"/>
      </w:r>
      <w:r w:rsidR="005E1DA2">
        <w:instrText xml:space="preserve"> SEQ Figure \* ARABIC </w:instrText>
      </w:r>
      <w:r w:rsidR="005E1DA2">
        <w:fldChar w:fldCharType="separate"/>
      </w:r>
      <w:r w:rsidR="003E265F">
        <w:rPr>
          <w:noProof/>
        </w:rPr>
        <w:t>35</w:t>
      </w:r>
      <w:r w:rsidR="005E1DA2">
        <w:rPr>
          <w:noProof/>
        </w:rPr>
        <w:fldChar w:fldCharType="end"/>
      </w:r>
      <w:bookmarkEnd w:id="90"/>
      <w:r>
        <w:t>: Popup for Piece Image</w:t>
      </w:r>
      <w:bookmarkEnd w:id="91"/>
    </w:p>
    <w:p w14:paraId="10845984" w14:textId="607F75B0" w:rsidR="00810823" w:rsidRDefault="00810823" w:rsidP="00810823">
      <w:pPr>
        <w:keepNext/>
      </w:pPr>
      <w:r w:rsidRPr="00810823">
        <w:rPr>
          <w:noProof/>
        </w:rPr>
        <w:drawing>
          <wp:inline distT="0" distB="0" distL="0" distR="0" wp14:anchorId="1908586C" wp14:editId="1F738138">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5"/>
                    <a:stretch>
                      <a:fillRect/>
                    </a:stretch>
                  </pic:blipFill>
                  <pic:spPr>
                    <a:xfrm>
                      <a:off x="0" y="0"/>
                      <a:ext cx="2305050" cy="2346376"/>
                    </a:xfrm>
                    <a:prstGeom prst="rect">
                      <a:avLst/>
                    </a:prstGeom>
                  </pic:spPr>
                </pic:pic>
              </a:graphicData>
            </a:graphic>
          </wp:inline>
        </w:drawing>
      </w:r>
    </w:p>
    <w:p w14:paraId="2748ADA9" w14:textId="71A16C7C" w:rsidR="00810823" w:rsidRPr="00810823" w:rsidRDefault="00810823" w:rsidP="00810823">
      <w:pPr>
        <w:pStyle w:val="Caption"/>
      </w:pPr>
      <w:bookmarkStart w:id="92" w:name="_Ref101301494"/>
      <w:r>
        <w:t xml:space="preserve">Figure </w:t>
      </w:r>
      <w:r w:rsidR="005E1DA2">
        <w:fldChar w:fldCharType="begin"/>
      </w:r>
      <w:r w:rsidR="005E1DA2">
        <w:instrText xml:space="preserve"> SEQ Figure \* ARABIC </w:instrText>
      </w:r>
      <w:r w:rsidR="005E1DA2">
        <w:fldChar w:fldCharType="separate"/>
      </w:r>
      <w:r w:rsidR="003E265F">
        <w:rPr>
          <w:noProof/>
        </w:rPr>
        <w:t>36</w:t>
      </w:r>
      <w:r w:rsidR="005E1DA2">
        <w:rPr>
          <w:noProof/>
        </w:rPr>
        <w:fldChar w:fldCharType="end"/>
      </w:r>
      <w:bookmarkEnd w:id="92"/>
      <w:r>
        <w:t>: Popup for Set Image</w:t>
      </w:r>
    </w:p>
    <w:p w14:paraId="0356FADE" w14:textId="186CCA7B" w:rsidR="00DA03BD" w:rsidRDefault="003F3322" w:rsidP="00A90A1A">
      <w:r>
        <w:fldChar w:fldCharType="begin"/>
      </w:r>
      <w:r>
        <w:instrText xml:space="preserve"> REF _Ref101301486 \h </w:instrText>
      </w:r>
      <w:r>
        <w:fldChar w:fldCharType="separate"/>
      </w:r>
      <w:r w:rsidR="003E265F">
        <w:t xml:space="preserve">Figure </w:t>
      </w:r>
      <w:r w:rsidR="003E265F">
        <w:rPr>
          <w:noProof/>
        </w:rPr>
        <w:t>35</w:t>
      </w:r>
      <w:r>
        <w:fldChar w:fldCharType="end"/>
      </w:r>
      <w:r>
        <w:t xml:space="preserve"> and </w:t>
      </w:r>
      <w:r>
        <w:fldChar w:fldCharType="begin"/>
      </w:r>
      <w:r>
        <w:instrText xml:space="preserve"> REF _Ref101301494 \h </w:instrText>
      </w:r>
      <w:r>
        <w:fldChar w:fldCharType="separate"/>
      </w:r>
      <w:r w:rsidR="003E265F">
        <w:t xml:space="preserve">Figure </w:t>
      </w:r>
      <w:r w:rsidR="003E265F">
        <w:rPr>
          <w:noProof/>
        </w:rPr>
        <w:t>36</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3E265F">
        <w:t xml:space="preserve">Figure </w:t>
      </w:r>
      <w:r w:rsidR="003E265F">
        <w:rPr>
          <w:noProof/>
        </w:rPr>
        <w:t>35</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3E265F">
        <w:t xml:space="preserve">Figure </w:t>
      </w:r>
      <w:r w:rsidR="003E265F">
        <w:rPr>
          <w:noProof/>
        </w:rPr>
        <w:t>36</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67C3EA60" w:rsidR="00810823" w:rsidRDefault="00810823" w:rsidP="00A90A1A">
      <w:r>
        <w:fldChar w:fldCharType="begin"/>
      </w:r>
      <w:r>
        <w:instrText xml:space="preserve"> REF _Ref100955090 \h </w:instrText>
      </w:r>
      <w:r>
        <w:fldChar w:fldCharType="separate"/>
      </w:r>
      <w:r w:rsidR="003E265F">
        <w:t xml:space="preserve">Figure </w:t>
      </w:r>
      <w:r w:rsidR="003E265F">
        <w:rPr>
          <w:noProof/>
        </w:rPr>
        <w:t>34</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bookmarkStart w:id="93" w:name="_Ref101878468"/>
      <w:r>
        <w:t>Import Checklist Popup</w:t>
      </w:r>
      <w:bookmarkEnd w:id="93"/>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46">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2FF68DB1" w:rsidR="00A01367" w:rsidRDefault="00CE462A" w:rsidP="00CE462A">
      <w:pPr>
        <w:pStyle w:val="Caption"/>
      </w:pPr>
      <w:bookmarkStart w:id="94" w:name="_Ref100955355"/>
      <w:bookmarkStart w:id="95" w:name="_Ref100934957"/>
      <w:r>
        <w:t xml:space="preserve">Figure </w:t>
      </w:r>
      <w:r w:rsidR="005E1DA2">
        <w:fldChar w:fldCharType="begin"/>
      </w:r>
      <w:r w:rsidR="005E1DA2">
        <w:instrText xml:space="preserve"> SEQ Figure \* ARABIC </w:instrText>
      </w:r>
      <w:r w:rsidR="005E1DA2">
        <w:fldChar w:fldCharType="separate"/>
      </w:r>
      <w:r w:rsidR="003E265F">
        <w:rPr>
          <w:noProof/>
        </w:rPr>
        <w:t>37</w:t>
      </w:r>
      <w:r w:rsidR="005E1DA2">
        <w:rPr>
          <w:noProof/>
        </w:rPr>
        <w:fldChar w:fldCharType="end"/>
      </w:r>
      <w:bookmarkEnd w:id="94"/>
      <w:r>
        <w:t xml:space="preserve">: </w:t>
      </w:r>
      <w:r w:rsidR="00A96BB9">
        <w:t xml:space="preserve">Initial </w:t>
      </w:r>
      <w:r>
        <w:t>Import Checklist Popup</w:t>
      </w:r>
      <w:bookmarkEnd w:id="95"/>
    </w:p>
    <w:p w14:paraId="17D3F1C7" w14:textId="77777777" w:rsidR="00415E21" w:rsidRDefault="00D712D7" w:rsidP="00415E21">
      <w:pPr>
        <w:keepNext/>
      </w:pPr>
      <w:r w:rsidRPr="00D712D7">
        <w:rPr>
          <w:noProof/>
        </w:rPr>
        <w:drawing>
          <wp:inline distT="0" distB="0" distL="0" distR="0" wp14:anchorId="6C0778E8" wp14:editId="1CB8AB43">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47"/>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1F2312B9" w:rsidR="00D712D7" w:rsidRPr="00D712D7" w:rsidRDefault="00415E21" w:rsidP="00415E21">
      <w:pPr>
        <w:pStyle w:val="Caption"/>
      </w:pPr>
      <w:bookmarkStart w:id="96" w:name="_Ref101304806"/>
      <w:bookmarkStart w:id="97" w:name="_Ref101367895"/>
      <w:r>
        <w:t xml:space="preserve">Figure </w:t>
      </w:r>
      <w:r w:rsidR="005E1DA2">
        <w:fldChar w:fldCharType="begin"/>
      </w:r>
      <w:r w:rsidR="005E1DA2">
        <w:instrText xml:space="preserve"> SEQ Figure \* ARABIC </w:instrText>
      </w:r>
      <w:r w:rsidR="005E1DA2">
        <w:fldChar w:fldCharType="separate"/>
      </w:r>
      <w:r w:rsidR="003E265F">
        <w:rPr>
          <w:noProof/>
        </w:rPr>
        <w:t>38</w:t>
      </w:r>
      <w:r w:rsidR="005E1DA2">
        <w:rPr>
          <w:noProof/>
        </w:rPr>
        <w:fldChar w:fldCharType="end"/>
      </w:r>
      <w:bookmarkEnd w:id="96"/>
      <w:r>
        <w:t>: Import Checklist Popup</w:t>
      </w:r>
      <w:bookmarkEnd w:id="97"/>
    </w:p>
    <w:p w14:paraId="046488FF" w14:textId="77777777" w:rsidR="00B427DE" w:rsidRDefault="00B427DE" w:rsidP="00B427DE">
      <w:pPr>
        <w:keepNext/>
      </w:pPr>
      <w:r w:rsidRPr="00B427DE">
        <w:rPr>
          <w:noProof/>
        </w:rPr>
        <w:drawing>
          <wp:inline distT="0" distB="0" distL="0" distR="0" wp14:anchorId="0191329F" wp14:editId="3A4FB968">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48"/>
                    <a:stretch>
                      <a:fillRect/>
                    </a:stretch>
                  </pic:blipFill>
                  <pic:spPr>
                    <a:xfrm>
                      <a:off x="0" y="0"/>
                      <a:ext cx="4067743" cy="2181529"/>
                    </a:xfrm>
                    <a:prstGeom prst="rect">
                      <a:avLst/>
                    </a:prstGeom>
                  </pic:spPr>
                </pic:pic>
              </a:graphicData>
            </a:graphic>
          </wp:inline>
        </w:drawing>
      </w:r>
    </w:p>
    <w:p w14:paraId="2F0CA270" w14:textId="203452D1" w:rsidR="00D712D7" w:rsidRPr="00F7079F" w:rsidRDefault="00B427DE" w:rsidP="00B427DE">
      <w:pPr>
        <w:pStyle w:val="Caption"/>
      </w:pPr>
      <w:bookmarkStart w:id="98" w:name="_Ref101305514"/>
      <w:r>
        <w:t xml:space="preserve">Figure </w:t>
      </w:r>
      <w:r w:rsidR="005E1DA2">
        <w:fldChar w:fldCharType="begin"/>
      </w:r>
      <w:r w:rsidR="005E1DA2">
        <w:instrText xml:space="preserve"> SEQ Figure \* ARABIC </w:instrText>
      </w:r>
      <w:r w:rsidR="005E1DA2">
        <w:fldChar w:fldCharType="separate"/>
      </w:r>
      <w:r w:rsidR="003E265F">
        <w:rPr>
          <w:noProof/>
        </w:rPr>
        <w:t>39</w:t>
      </w:r>
      <w:r w:rsidR="005E1DA2">
        <w:rPr>
          <w:noProof/>
        </w:rPr>
        <w:fldChar w:fldCharType="end"/>
      </w:r>
      <w:bookmarkEnd w:id="98"/>
      <w:r>
        <w:t>: Import Checklist Error Alert Boxes</w:t>
      </w:r>
    </w:p>
    <w:p w14:paraId="72FAB4A0" w14:textId="66118C1D"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3E265F">
        <w:t xml:space="preserve">Figure </w:t>
      </w:r>
      <w:r w:rsidR="003E265F">
        <w:rPr>
          <w:noProof/>
        </w:rPr>
        <w:t>38</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the ‘Import Checklist’ link on the navbar of the</w:t>
      </w:r>
      <w:r w:rsidR="005F7815">
        <w:t xml:space="preserve"> </w:t>
      </w:r>
      <w:r w:rsidR="005F7815">
        <w:fldChar w:fldCharType="begin"/>
      </w:r>
      <w:r w:rsidR="005F7815">
        <w:instrText xml:space="preserve"> REF _Ref101018068 \h </w:instrText>
      </w:r>
      <w:r w:rsidR="005F7815">
        <w:fldChar w:fldCharType="separate"/>
      </w:r>
      <w:r w:rsidR="003E265F">
        <w:t>Home Page</w:t>
      </w:r>
      <w:r w:rsidR="005F7815">
        <w:fldChar w:fldCharType="end"/>
      </w:r>
      <w:r w:rsidR="005F7815">
        <w:t xml:space="preserve"> or the</w:t>
      </w:r>
      <w:r w:rsidR="00733B80">
        <w:t xml:space="preserve"> </w:t>
      </w:r>
      <w:r w:rsidR="00733B80">
        <w:fldChar w:fldCharType="begin"/>
      </w:r>
      <w:r w:rsidR="00733B80">
        <w:instrText xml:space="preserve"> REF _Ref100955549 \h </w:instrText>
      </w:r>
      <w:r w:rsidR="00733B80">
        <w:fldChar w:fldCharType="separate"/>
      </w:r>
      <w:r w:rsidR="003E265F">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3E265F">
        <w:t xml:space="preserve">Figure </w:t>
      </w:r>
      <w:r w:rsidR="003E265F">
        <w:rPr>
          <w:noProof/>
        </w:rPr>
        <w:t>26</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5494BD44"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3E265F">
        <w:t xml:space="preserve">Figure </w:t>
      </w:r>
      <w:r w:rsidR="003E265F">
        <w:rPr>
          <w:noProof/>
        </w:rPr>
        <w:t>17</w:t>
      </w:r>
      <w:r w:rsidR="003E265F">
        <w:t xml:space="preserve">: </w:t>
      </w:r>
      <w:r w:rsidR="003E265F"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3E265F">
        <w:t xml:space="preserve">Figure </w:t>
      </w:r>
      <w:r w:rsidR="003E265F">
        <w:rPr>
          <w:noProof/>
        </w:rPr>
        <w:t>26</w:t>
      </w:r>
      <w:r w:rsidR="003E265F">
        <w:t xml:space="preserve">: Piece </w:t>
      </w:r>
      <w:r w:rsidR="003E265F">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2A679800"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3E265F">
        <w:t xml:space="preserve">Figure </w:t>
      </w:r>
      <w:r w:rsidR="003E265F">
        <w:rPr>
          <w:noProof/>
        </w:rPr>
        <w:t>39</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2E2A91">
        <w:t>.</w:t>
      </w:r>
      <w:r w:rsidR="003050D9">
        <w:t xml:space="preserve"> </w:t>
      </w:r>
      <w:r w:rsidR="002E2A91">
        <w:t>T</w:t>
      </w:r>
      <w:r w:rsidR="003050D9">
        <w:t>hese alert boxes appear beneath the ‘Cho</w:t>
      </w:r>
      <w:r w:rsidR="00DA3DB0">
        <w:t>o</w:t>
      </w:r>
      <w:r w:rsidR="003050D9">
        <w:t>se File’ button</w:t>
      </w:r>
      <w:r w:rsidR="00DA3DB0">
        <w:t xml:space="preserve"> and the ‘Choose File’ button and </w:t>
      </w:r>
      <w:r w:rsidR="00CE4420">
        <w:t xml:space="preserve">the </w:t>
      </w:r>
      <w:r w:rsidR="00DA3DB0">
        <w:t xml:space="preserve">box adjacent are </w:t>
      </w:r>
      <w:r w:rsidR="00CE4420">
        <w:t xml:space="preserve">both </w:t>
      </w:r>
      <w:r w:rsidR="00DA3DB0">
        <w:t>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an error has occurred</w:t>
      </w:r>
      <w:r w:rsidR="007156C8">
        <w:t>,</w:t>
      </w:r>
      <w:r w:rsidR="009F727B" w:rsidRPr="00B2671D">
        <w:t xml:space="preserve">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2BF9147E" w14:textId="3EF78E10" w:rsidR="00CE462A" w:rsidRDefault="00583C4C" w:rsidP="00A90A1A">
      <w:r>
        <w:t>The ‘Cancel’ button and ‘X’ in the top right corner</w:t>
      </w:r>
      <w:r w:rsidR="00A64A09">
        <w:t>,</w:t>
      </w:r>
      <w:r>
        <w:t xml:space="preserve"> dismiss the popup</w:t>
      </w:r>
      <w:r w:rsidR="00CE7BED">
        <w:t>.</w:t>
      </w:r>
    </w:p>
    <w:p w14:paraId="4E97D437" w14:textId="61C500A9" w:rsidR="00804A35" w:rsidRPr="00A90A1A" w:rsidRDefault="00A60F59" w:rsidP="00A90A1A">
      <w:r>
        <w:t>The initial design for this popup (</w:t>
      </w:r>
      <w:r>
        <w:fldChar w:fldCharType="begin"/>
      </w:r>
      <w:r>
        <w:instrText xml:space="preserve"> REF _Ref100955355 \h </w:instrText>
      </w:r>
      <w:r>
        <w:fldChar w:fldCharType="separate"/>
      </w:r>
      <w:r w:rsidR="003E265F">
        <w:t xml:space="preserve">Figure </w:t>
      </w:r>
      <w:r w:rsidR="003E265F">
        <w:rPr>
          <w:noProof/>
        </w:rPr>
        <w:t>37</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3E265F">
        <w:t xml:space="preserve">Figure </w:t>
      </w:r>
      <w:r w:rsidR="003E265F">
        <w:rPr>
          <w:noProof/>
        </w:rPr>
        <w:t>38</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3E265F">
        <w:t xml:space="preserve">Figure </w:t>
      </w:r>
      <w:r w:rsidR="003E265F">
        <w:rPr>
          <w:noProof/>
        </w:rPr>
        <w:t>39</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3E265F">
        <w:t xml:space="preserve">Figure </w:t>
      </w:r>
      <w:r w:rsidR="003E265F">
        <w:rPr>
          <w:noProof/>
        </w:rPr>
        <w:t>39</w:t>
      </w:r>
      <w:r w:rsidR="00B63D16">
        <w:fldChar w:fldCharType="end"/>
      </w:r>
      <w:r w:rsidR="00B63D16">
        <w:t>)</w:t>
      </w:r>
      <w:r>
        <w:t>.</w:t>
      </w:r>
    </w:p>
    <w:p w14:paraId="5D95261B" w14:textId="26A87AFA" w:rsidR="007F7B0E" w:rsidRDefault="007F7B0E" w:rsidP="007F7B0E">
      <w:pPr>
        <w:pStyle w:val="Heading4"/>
      </w:pPr>
      <w:bookmarkStart w:id="99" w:name="_Ref100934620"/>
      <w:r>
        <w:t>Login and Sign</w:t>
      </w:r>
      <w:r w:rsidR="000C10B2">
        <w:t>-</w:t>
      </w:r>
      <w:r>
        <w:t>Up Popup</w:t>
      </w:r>
      <w:bookmarkEnd w:id="99"/>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49">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49CB7352" w:rsidR="00AA6A39" w:rsidRDefault="00807F71" w:rsidP="00142A66">
      <w:pPr>
        <w:pStyle w:val="Caption"/>
      </w:pPr>
      <w:bookmarkStart w:id="100" w:name="_Ref101717761"/>
      <w:bookmarkStart w:id="101" w:name="_Ref100934473"/>
      <w:r>
        <w:t xml:space="preserve">Figure </w:t>
      </w:r>
      <w:r w:rsidR="005E1DA2">
        <w:fldChar w:fldCharType="begin"/>
      </w:r>
      <w:r w:rsidR="005E1DA2">
        <w:instrText xml:space="preserve"> SEQ Figure \* ARABIC </w:instrText>
      </w:r>
      <w:r w:rsidR="005E1DA2">
        <w:fldChar w:fldCharType="separate"/>
      </w:r>
      <w:r w:rsidR="003E265F">
        <w:rPr>
          <w:noProof/>
        </w:rPr>
        <w:t>40</w:t>
      </w:r>
      <w:r w:rsidR="005E1DA2">
        <w:rPr>
          <w:noProof/>
        </w:rPr>
        <w:fldChar w:fldCharType="end"/>
      </w:r>
      <w:bookmarkEnd w:id="100"/>
      <w:r>
        <w:t xml:space="preserve">: </w:t>
      </w:r>
      <w:r w:rsidR="00A96BB9">
        <w:t xml:space="preserve">Initial </w:t>
      </w:r>
      <w:r>
        <w:t>Login</w:t>
      </w:r>
      <w:r w:rsidR="00985683">
        <w:t xml:space="preserve"> and Sign</w:t>
      </w:r>
      <w:r w:rsidR="00EF1162">
        <w:t xml:space="preserve"> </w:t>
      </w:r>
      <w:r w:rsidR="00985683">
        <w:t>Up</w:t>
      </w:r>
      <w:r>
        <w:t xml:space="preserve"> Popup</w:t>
      </w:r>
      <w:bookmarkEnd w:id="101"/>
      <w:r w:rsidR="00EF1162">
        <w:t xml:space="preserve"> </w:t>
      </w:r>
      <w:proofErr w:type="gramStart"/>
      <w:r w:rsidR="00EF1162">
        <w:t xml:space="preserve">–  </w:t>
      </w:r>
      <w:r w:rsidR="00985683">
        <w:t>Login</w:t>
      </w:r>
      <w:proofErr w:type="gramEnd"/>
      <w:r w:rsidR="00985683">
        <w:t xml:space="preserve"> Tab Selected</w:t>
      </w:r>
    </w:p>
    <w:p w14:paraId="4059388E" w14:textId="77777777" w:rsidR="007B6111" w:rsidRDefault="007B6111" w:rsidP="00142A66">
      <w:pPr>
        <w:keepNext/>
        <w:spacing w:after="0"/>
      </w:pPr>
      <w:r w:rsidRPr="007B6111">
        <w:rPr>
          <w:noProof/>
        </w:rPr>
        <w:drawing>
          <wp:inline distT="0" distB="0" distL="0" distR="0" wp14:anchorId="5A6C335E" wp14:editId="41035BBA">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50"/>
                    <a:stretch>
                      <a:fillRect/>
                    </a:stretch>
                  </pic:blipFill>
                  <pic:spPr>
                    <a:xfrm>
                      <a:off x="0" y="0"/>
                      <a:ext cx="3810000" cy="2771588"/>
                    </a:xfrm>
                    <a:prstGeom prst="rect">
                      <a:avLst/>
                    </a:prstGeom>
                  </pic:spPr>
                </pic:pic>
              </a:graphicData>
            </a:graphic>
          </wp:inline>
        </w:drawing>
      </w:r>
    </w:p>
    <w:p w14:paraId="6905D5D3" w14:textId="3FF47C7D" w:rsidR="00665DD4" w:rsidRDefault="007B6111" w:rsidP="007B6111">
      <w:pPr>
        <w:pStyle w:val="Caption"/>
      </w:pPr>
      <w:bookmarkStart w:id="102" w:name="_Ref101651502"/>
      <w:bookmarkStart w:id="103" w:name="_Ref101367816"/>
      <w:r>
        <w:t xml:space="preserve">Figure </w:t>
      </w:r>
      <w:r w:rsidR="005E1DA2">
        <w:fldChar w:fldCharType="begin"/>
      </w:r>
      <w:r w:rsidR="005E1DA2">
        <w:instrText xml:space="preserve"> SEQ Figure \* ARABIC </w:instrText>
      </w:r>
      <w:r w:rsidR="005E1DA2">
        <w:fldChar w:fldCharType="separate"/>
      </w:r>
      <w:r w:rsidR="003E265F">
        <w:rPr>
          <w:noProof/>
        </w:rPr>
        <w:t>41</w:t>
      </w:r>
      <w:r w:rsidR="005E1DA2">
        <w:rPr>
          <w:noProof/>
        </w:rPr>
        <w:fldChar w:fldCharType="end"/>
      </w:r>
      <w:bookmarkEnd w:id="102"/>
      <w:r>
        <w:t xml:space="preserve">: </w:t>
      </w:r>
      <w:bookmarkEnd w:id="103"/>
      <w:r w:rsidR="00EF1162">
        <w:t>Login and Sign-Up Popup – Login Tab Selected</w:t>
      </w:r>
    </w:p>
    <w:p w14:paraId="68A14F11" w14:textId="77777777" w:rsidR="002A52CC" w:rsidRDefault="002A52CC" w:rsidP="002A52CC">
      <w:pPr>
        <w:keepNext/>
        <w:spacing w:after="0"/>
      </w:pPr>
      <w:r w:rsidRPr="002A52CC">
        <w:rPr>
          <w:noProof/>
        </w:rPr>
        <w:drawing>
          <wp:inline distT="0" distB="0" distL="0" distR="0" wp14:anchorId="64F90EBD" wp14:editId="5FA8F88C">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1"/>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5CED17F3" w:rsidR="002A52CC" w:rsidRDefault="002A52CC" w:rsidP="002A52CC">
      <w:pPr>
        <w:pStyle w:val="Caption"/>
      </w:pPr>
      <w:bookmarkStart w:id="104" w:name="_Ref101711957"/>
      <w:r>
        <w:t xml:space="preserve">Figure </w:t>
      </w:r>
      <w:r w:rsidR="005E1DA2">
        <w:fldChar w:fldCharType="begin"/>
      </w:r>
      <w:r w:rsidR="005E1DA2">
        <w:instrText xml:space="preserve"> SEQ Figure \* ARABIC </w:instrText>
      </w:r>
      <w:r w:rsidR="005E1DA2">
        <w:fldChar w:fldCharType="separate"/>
      </w:r>
      <w:r w:rsidR="003E265F">
        <w:rPr>
          <w:noProof/>
        </w:rPr>
        <w:t>42</w:t>
      </w:r>
      <w:r w:rsidR="005E1DA2">
        <w:rPr>
          <w:noProof/>
        </w:rPr>
        <w:fldChar w:fldCharType="end"/>
      </w:r>
      <w:bookmarkEnd w:id="104"/>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drawing>
          <wp:inline distT="0" distB="0" distL="0" distR="0" wp14:anchorId="7B7C4C8E" wp14:editId="2A8B967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7911C4D8" w:rsidR="002A52CC" w:rsidRDefault="005C58E2" w:rsidP="005C58E2">
      <w:pPr>
        <w:pStyle w:val="Caption"/>
      </w:pPr>
      <w:bookmarkStart w:id="105" w:name="_Ref101711948"/>
      <w:r>
        <w:t xml:space="preserve">Figure </w:t>
      </w:r>
      <w:r w:rsidR="005E1DA2">
        <w:fldChar w:fldCharType="begin"/>
      </w:r>
      <w:r w:rsidR="005E1DA2">
        <w:instrText xml:space="preserve"> SEQ Figure \* ARABIC </w:instrText>
      </w:r>
      <w:r w:rsidR="005E1DA2">
        <w:fldChar w:fldCharType="separate"/>
      </w:r>
      <w:r w:rsidR="003E265F">
        <w:rPr>
          <w:noProof/>
        </w:rPr>
        <w:t>43</w:t>
      </w:r>
      <w:r w:rsidR="005E1DA2">
        <w:rPr>
          <w:noProof/>
        </w:rPr>
        <w:fldChar w:fldCharType="end"/>
      </w:r>
      <w:bookmarkEnd w:id="105"/>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57169181">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2"/>
                    <a:stretch>
                      <a:fillRect/>
                    </a:stretch>
                  </pic:blipFill>
                  <pic:spPr>
                    <a:xfrm>
                      <a:off x="0" y="0"/>
                      <a:ext cx="3532896" cy="2266682"/>
                    </a:xfrm>
                    <a:prstGeom prst="rect">
                      <a:avLst/>
                    </a:prstGeom>
                  </pic:spPr>
                </pic:pic>
              </a:graphicData>
            </a:graphic>
          </wp:inline>
        </w:drawing>
      </w:r>
    </w:p>
    <w:p w14:paraId="0BCEF653" w14:textId="5F89EC82" w:rsidR="001874C1" w:rsidRDefault="00EE5D62" w:rsidP="00EE5D62">
      <w:pPr>
        <w:pStyle w:val="Caption"/>
      </w:pPr>
      <w:bookmarkStart w:id="106" w:name="_Ref101712048"/>
      <w:r>
        <w:t xml:space="preserve">Figure </w:t>
      </w:r>
      <w:r w:rsidR="005E1DA2">
        <w:fldChar w:fldCharType="begin"/>
      </w:r>
      <w:r w:rsidR="005E1DA2">
        <w:instrText xml:space="preserve"> SEQ Figure \* ARABIC </w:instrText>
      </w:r>
      <w:r w:rsidR="005E1DA2">
        <w:fldChar w:fldCharType="separate"/>
      </w:r>
      <w:r w:rsidR="003E265F">
        <w:rPr>
          <w:noProof/>
        </w:rPr>
        <w:t>44</w:t>
      </w:r>
      <w:r w:rsidR="005E1DA2">
        <w:rPr>
          <w:noProof/>
        </w:rPr>
        <w:fldChar w:fldCharType="end"/>
      </w:r>
      <w:bookmarkEnd w:id="106"/>
      <w:r>
        <w:t>: Login Error</w:t>
      </w:r>
      <w:r w:rsidR="0081228A">
        <w:t xml:space="preserve"> </w:t>
      </w:r>
      <w:proofErr w:type="gramStart"/>
      <w:r w:rsidR="0081228A">
        <w:t xml:space="preserve">– </w:t>
      </w:r>
      <w:r>
        <w:t xml:space="preserve"> Email</w:t>
      </w:r>
      <w:proofErr w:type="gramEnd"/>
      <w:r>
        <w:t xml:space="preserve"> or Password incorrect</w:t>
      </w:r>
    </w:p>
    <w:p w14:paraId="67C4D717" w14:textId="58B2FB68" w:rsidR="00A362BF" w:rsidRDefault="00DA4DCC" w:rsidP="00DA4DCC">
      <w:r>
        <w:t xml:space="preserve">When the ‘Login/SignUp’ link is clicked in the black navbar on the </w:t>
      </w:r>
      <w:r>
        <w:fldChar w:fldCharType="begin"/>
      </w:r>
      <w:r>
        <w:instrText xml:space="preserve"> REF _Ref101018068 \h </w:instrText>
      </w:r>
      <w:r>
        <w:fldChar w:fldCharType="separate"/>
      </w:r>
      <w:r w:rsidR="003E265F">
        <w:t>Home Page</w:t>
      </w:r>
      <w:r>
        <w:fldChar w:fldCharType="end"/>
      </w:r>
      <w:r>
        <w:t xml:space="preserve">, the </w:t>
      </w:r>
      <w:r>
        <w:fldChar w:fldCharType="begin"/>
      </w:r>
      <w:r>
        <w:instrText xml:space="preserve"> REF _Ref100934880 \h </w:instrText>
      </w:r>
      <w:r>
        <w:fldChar w:fldCharType="separate"/>
      </w:r>
      <w:r w:rsidR="003E265F">
        <w:t>Search Page</w:t>
      </w:r>
      <w:r>
        <w:fldChar w:fldCharType="end"/>
      </w:r>
      <w:r>
        <w:t xml:space="preserve">, the </w:t>
      </w:r>
      <w:r>
        <w:fldChar w:fldCharType="begin"/>
      </w:r>
      <w:r>
        <w:instrText xml:space="preserve"> REF _Ref100934557 \h </w:instrText>
      </w:r>
      <w:r>
        <w:fldChar w:fldCharType="separate"/>
      </w:r>
      <w:r w:rsidR="003E265F">
        <w:t>Set Page</w:t>
      </w:r>
      <w:r>
        <w:fldChar w:fldCharType="end"/>
      </w:r>
      <w:r>
        <w:t xml:space="preserve"> or the </w:t>
      </w:r>
      <w:r>
        <w:fldChar w:fldCharType="begin"/>
      </w:r>
      <w:r>
        <w:instrText xml:space="preserve"> REF _Ref100955549 \h </w:instrText>
      </w:r>
      <w:r>
        <w:fldChar w:fldCharType="separate"/>
      </w:r>
      <w:r w:rsidR="003E265F">
        <w:t>Piece Checklist Page</w:t>
      </w:r>
      <w:r>
        <w:fldChar w:fldCharType="end"/>
      </w:r>
      <w:r>
        <w:t>, a popup (</w:t>
      </w:r>
      <w:r>
        <w:fldChar w:fldCharType="begin"/>
      </w:r>
      <w:r>
        <w:instrText xml:space="preserve"> REF _Ref101651502 \h </w:instrText>
      </w:r>
      <w:r>
        <w:fldChar w:fldCharType="separate"/>
      </w:r>
      <w:r w:rsidR="003E265F">
        <w:t xml:space="preserve">Figure </w:t>
      </w:r>
      <w:r w:rsidR="003E265F">
        <w:rPr>
          <w:noProof/>
        </w:rPr>
        <w:t>41</w:t>
      </w:r>
      <w:r>
        <w:fldChar w:fldCharType="end"/>
      </w:r>
      <w:r>
        <w:t>) appears where users can Login or create an account.</w:t>
      </w:r>
    </w:p>
    <w:p w14:paraId="54C656D3" w14:textId="02A34FC9"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3E265F">
        <w:t xml:space="preserve">Figure </w:t>
      </w:r>
      <w:r w:rsidR="003E265F">
        <w:rPr>
          <w:noProof/>
        </w:rPr>
        <w:t>41</w:t>
      </w:r>
      <w:r w:rsidR="00A362BF">
        <w:fldChar w:fldCharType="end"/>
      </w:r>
      <w:r w:rsidR="00A362BF">
        <w:t xml:space="preserve"> </w:t>
      </w:r>
      <w:r>
        <w:t>the</w:t>
      </w:r>
      <w:r w:rsidR="006F5862">
        <w:t>re is a</w:t>
      </w:r>
      <w:r>
        <w:t xml:space="preserve"> ‘Login’ tab </w:t>
      </w:r>
      <w:r w:rsidR="006F5862">
        <w:t xml:space="preserve">(which </w:t>
      </w:r>
      <w:r>
        <w:t>is selected</w:t>
      </w:r>
      <w:r w:rsidR="006F5862">
        <w:t>)</w:t>
      </w:r>
      <w:r>
        <w:t>, and the</w:t>
      </w:r>
      <w:r w:rsidR="006F5862">
        <w:t>re is</w:t>
      </w:r>
      <w:r>
        <w:t xml:space="preserve"> </w:t>
      </w:r>
      <w:r w:rsidR="003E1BFB">
        <w:t xml:space="preserve">a </w:t>
      </w:r>
      <w:r>
        <w:t>‘Sign Up’ tab</w:t>
      </w:r>
      <w:r w:rsidR="003E1BFB">
        <w:t xml:space="preserve"> adjacent, wh</w:t>
      </w:r>
      <w:r w:rsidR="00EF783B">
        <w:t>i</w:t>
      </w:r>
      <w:r w:rsidR="00CE4420">
        <w:t>c</w:t>
      </w:r>
      <w:r w:rsidR="003E1BFB">
        <w:t xml:space="preserve">h </w:t>
      </w:r>
      <w:r>
        <w:t>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3E265F" w:rsidRPr="006017B5">
        <w:t xml:space="preserve">Figure </w:t>
      </w:r>
      <w:r w:rsidR="003E265F">
        <w:rPr>
          <w:noProof/>
        </w:rPr>
        <w:t>46</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At the bottom of the popup is some text and a hyperlink ‘Sign Up’ which also opens the Sign-Up tab in the popup</w:t>
      </w:r>
      <w:r w:rsidR="0071719A">
        <w:t xml:space="preserve"> (</w:t>
      </w:r>
      <w:r w:rsidR="0071719A">
        <w:fldChar w:fldCharType="begin"/>
      </w:r>
      <w:r w:rsidR="0071719A">
        <w:instrText xml:space="preserve"> REF _Ref101717960 \h </w:instrText>
      </w:r>
      <w:r w:rsidR="0071719A">
        <w:fldChar w:fldCharType="separate"/>
      </w:r>
      <w:r w:rsidR="003E265F" w:rsidRPr="006017B5">
        <w:t xml:space="preserve">Figure </w:t>
      </w:r>
      <w:r w:rsidR="003E265F">
        <w:rPr>
          <w:noProof/>
        </w:rPr>
        <w:t>46</w:t>
      </w:r>
      <w:r w:rsidR="0071719A">
        <w:fldChar w:fldCharType="end"/>
      </w:r>
      <w:r w:rsidR="0071719A">
        <w:t>)</w:t>
      </w:r>
      <w:r w:rsidR="00120450">
        <w:t>.</w:t>
      </w:r>
    </w:p>
    <w:p w14:paraId="53946E33" w14:textId="79F85ABB" w:rsidR="00F706B1" w:rsidRDefault="00DA4DCC" w:rsidP="00F42D46">
      <w:r>
        <w:t>There is</w:t>
      </w:r>
      <w:r w:rsidR="00241D72">
        <w:t xml:space="preserve"> an ‘Email’ input box where the user must enter the email address connected to their account 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3E265F">
        <w:t>Entered Email Invalid Alerts</w:t>
      </w:r>
      <w:r>
        <w:fldChar w:fldCharType="end"/>
      </w:r>
      <w:r>
        <w:t xml:space="preserve"> </w:t>
      </w:r>
      <w:r>
        <w:fldChar w:fldCharType="begin"/>
      </w:r>
      <w:r>
        <w:instrText xml:space="preserve"> REF _Ref101649540 \p \h </w:instrText>
      </w:r>
      <w:r>
        <w:fldChar w:fldCharType="separate"/>
      </w:r>
      <w:r w:rsidR="003E265F">
        <w:t>below</w:t>
      </w:r>
      <w:r>
        <w:fldChar w:fldCharType="end"/>
      </w:r>
      <w:r>
        <w:t xml:space="preserve"> for more details). There is a</w:t>
      </w:r>
      <w:r w:rsidR="008B4CD0">
        <w:t>n</w:t>
      </w:r>
      <w:r>
        <w:t xml:space="preserve"> </w:t>
      </w:r>
      <w:r w:rsidR="008A68D2">
        <w:t>‘X’ in the top right corner</w:t>
      </w:r>
      <w:r>
        <w:t xml:space="preserve"> to dismiss the popup, and a ‘</w:t>
      </w:r>
      <w:r w:rsidR="00E41981">
        <w:t>Login</w:t>
      </w:r>
      <w:r>
        <w:t>’ button, that when clicked will check both the user’s entered email address</w:t>
      </w:r>
      <w:r w:rsidR="00CD0406">
        <w:t xml:space="preserve"> and password</w:t>
      </w:r>
      <w:r>
        <w:t>.</w:t>
      </w:r>
      <w:r w:rsidR="003C12AE">
        <w:t xml:space="preserve"> </w:t>
      </w:r>
      <w:r w:rsidR="00315CA5">
        <w:t xml:space="preserve">If the ‘Email’ or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3E265F">
        <w:t xml:space="preserve">Figure </w:t>
      </w:r>
      <w:r w:rsidR="003E265F">
        <w:rPr>
          <w:noProof/>
        </w:rPr>
        <w:t>42</w:t>
      </w:r>
      <w:r w:rsidR="00315CA5">
        <w:fldChar w:fldCharType="end"/>
      </w:r>
      <w:r w:rsidR="00315CA5">
        <w:t xml:space="preserve"> and </w:t>
      </w:r>
      <w:r w:rsidR="00315CA5">
        <w:fldChar w:fldCharType="begin"/>
      </w:r>
      <w:r w:rsidR="00315CA5">
        <w:instrText xml:space="preserve"> REF _Ref101711948 \h </w:instrText>
      </w:r>
      <w:r w:rsidR="00315CA5">
        <w:fldChar w:fldCharType="separate"/>
      </w:r>
      <w:r w:rsidR="003E265F">
        <w:t xml:space="preserve">Figure </w:t>
      </w:r>
      <w:r w:rsidR="003E265F">
        <w:rPr>
          <w:noProof/>
        </w:rPr>
        <w:t>43</w:t>
      </w:r>
      <w:r w:rsidR="00315CA5">
        <w:fldChar w:fldCharType="end"/>
      </w:r>
      <w:r w:rsidR="00315CA5">
        <w:t xml:space="preserve"> are shown respectfully.</w:t>
      </w:r>
    </w:p>
    <w:p w14:paraId="0E122983" w14:textId="763A3E87" w:rsidR="005743BA" w:rsidRDefault="00F42D46" w:rsidP="00CC0E0A">
      <w:r>
        <w:t xml:space="preserve">If the entered </w:t>
      </w:r>
      <w:r w:rsidR="00F706B1">
        <w:t xml:space="preserve">email address </w:t>
      </w:r>
      <w:r>
        <w:t>does not belong to an account,</w:t>
      </w:r>
      <w:r w:rsidR="006D1FB7">
        <w:t xml:space="preserve"> or </w:t>
      </w:r>
      <w:r w:rsidR="00CA23AB">
        <w:t xml:space="preserve">if </w:t>
      </w:r>
      <w:r w:rsidR="00F706B1">
        <w:t xml:space="preserve">it does </w:t>
      </w:r>
      <w:r w:rsidR="006D1FB7">
        <w:t xml:space="preserve">belong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rsidR="006D1FB7">
        <w:fldChar w:fldCharType="begin"/>
      </w:r>
      <w:r w:rsidR="006D1FB7">
        <w:instrText xml:space="preserve"> REF _Ref101712048 \h </w:instrText>
      </w:r>
      <w:r w:rsidR="006D1FB7">
        <w:fldChar w:fldCharType="separate"/>
      </w:r>
      <w:r w:rsidR="003E265F">
        <w:t xml:space="preserve">Figure </w:t>
      </w:r>
      <w:r w:rsidR="003E265F">
        <w:rPr>
          <w:noProof/>
        </w:rPr>
        <w:t>44</w:t>
      </w:r>
      <w:r w:rsidR="006D1FB7">
        <w:fldChar w:fldCharType="end"/>
      </w:r>
      <w:r>
        <w:t xml:space="preserve">) informing the user </w:t>
      </w:r>
      <w:r w:rsidR="006D1FB7">
        <w:t>the ‘Email’ or ‘Password’ is incorrect</w:t>
      </w:r>
      <w:r>
        <w:t xml:space="preserve"> and highlighting the ‘Email’ </w:t>
      </w:r>
      <w:r w:rsidR="006D1FB7">
        <w:t xml:space="preserve">and ‘Password’ </w:t>
      </w:r>
      <w:r>
        <w:t>input box</w:t>
      </w:r>
      <w:r w:rsidR="006D1FB7">
        <w:t>es in</w:t>
      </w:r>
      <w:r>
        <w:t xml:space="preserve"> red.</w:t>
      </w:r>
      <w:r w:rsidR="006D1FB7">
        <w:t xml:space="preserve"> </w:t>
      </w:r>
      <w:r w:rsidR="00503932">
        <w:t>Here I decided</w:t>
      </w:r>
      <w:r w:rsidR="006D1FB7">
        <w:t xml:space="preserve"> to use an ambiguous message </w:t>
      </w:r>
      <w:r w:rsidR="006B0686">
        <w:t>if</w:t>
      </w:r>
      <w:r w:rsidR="006D1FB7">
        <w:t xml:space="preserve"> the email or password w</w:t>
      </w:r>
      <w:r w:rsidR="00BF0031">
        <w:t>ere</w:t>
      </w:r>
      <w:r w:rsidR="006D1FB7">
        <w:t xml:space="preserve">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w:t>
      </w:r>
      <w:proofErr w:type="gramStart"/>
      <w:r w:rsidR="006D1FB7">
        <w:t>belongs</w:t>
      </w:r>
      <w:proofErr w:type="gramEnd"/>
      <w:r w:rsidR="006D1FB7">
        <w:t xml:space="preserve"> to an account</w:t>
      </w:r>
      <w:r w:rsidR="003F1BF5">
        <w:t xml:space="preserve"> or not</w:t>
      </w:r>
      <w:r w:rsidR="006D1FB7">
        <w:t>.</w:t>
      </w:r>
    </w:p>
    <w:p w14:paraId="5F5F711B" w14:textId="066BB587" w:rsidR="00CC0E0A" w:rsidRDefault="00016DE9" w:rsidP="00CC0E0A">
      <w:r>
        <w:t>Error a</w:t>
      </w:r>
      <w:r w:rsidR="00CC0E0A">
        <w:t xml:space="preserve">lerts and input boxes are highlighted red for errors so users can easily see this is an error. </w:t>
      </w:r>
    </w:p>
    <w:p w14:paraId="6B8313FD" w14:textId="30493668" w:rsidR="00CC0E0A" w:rsidRDefault="00CC0E0A" w:rsidP="00CC0E0A">
      <w:r>
        <w:t xml:space="preserve">If the </w:t>
      </w:r>
      <w:r w:rsidR="00412730">
        <w:t xml:space="preserve">entered email belongs to an account and the </w:t>
      </w:r>
      <w:r>
        <w:t xml:space="preserve">password entered </w:t>
      </w:r>
      <w:r w:rsidR="00412730">
        <w:t>matches the account</w:t>
      </w:r>
      <w:r w:rsidR="00EE574B">
        <w:t>'</w:t>
      </w:r>
      <w:r w:rsidR="00412730">
        <w:t>s stored password</w:t>
      </w:r>
      <w:r>
        <w:t>, then the user</w:t>
      </w:r>
      <w:r w:rsidR="00412730">
        <w:t xml:space="preserve"> is logged into their account</w:t>
      </w:r>
      <w:r>
        <w:t xml:space="preserve">. After this, the popup is closed, and the </w:t>
      </w:r>
      <w:r w:rsidR="00602AA6">
        <w:t xml:space="preserve">logged-in </w:t>
      </w:r>
      <w:r w:rsidR="00602AA6">
        <w:fldChar w:fldCharType="begin"/>
      </w:r>
      <w:r w:rsidR="00602AA6">
        <w:instrText xml:space="preserve"> REF _Ref101018068 \h </w:instrText>
      </w:r>
      <w:r w:rsidR="00602AA6">
        <w:fldChar w:fldCharType="separate"/>
      </w:r>
      <w:r w:rsidR="003E265F">
        <w:t>Home Page</w:t>
      </w:r>
      <w:r w:rsidR="00602AA6">
        <w:fldChar w:fldCharType="end"/>
      </w:r>
      <w:r w:rsidR="00602AA6">
        <w:t xml:space="preserve"> is shown (</w:t>
      </w:r>
      <w:r w:rsidR="00602AA6">
        <w:fldChar w:fldCharType="begin"/>
      </w:r>
      <w:r w:rsidR="00602AA6">
        <w:instrText xml:space="preserve"> REF _Ref101297449 \h </w:instrText>
      </w:r>
      <w:r w:rsidR="00602AA6">
        <w:fldChar w:fldCharType="separate"/>
      </w:r>
      <w:r w:rsidR="003E265F">
        <w:t xml:space="preserve">Figure </w:t>
      </w:r>
      <w:r w:rsidR="003E265F">
        <w:rPr>
          <w:noProof/>
        </w:rPr>
        <w:t>11</w:t>
      </w:r>
      <w:r w:rsidR="00602AA6">
        <w:fldChar w:fldCharType="end"/>
      </w:r>
      <w:r w:rsidR="00602AA6">
        <w:t>).</w:t>
      </w:r>
    </w:p>
    <w:p w14:paraId="0FA01045" w14:textId="3830D620" w:rsidR="0083394E" w:rsidRPr="00665DD4" w:rsidRDefault="00CC0E0A" w:rsidP="00665DD4">
      <w:r>
        <w:t>In the initial design</w:t>
      </w:r>
      <w:r w:rsidR="00275DF9">
        <w:t xml:space="preserve"> for the ‘Login’ tab</w:t>
      </w:r>
      <w:r>
        <w:t xml:space="preserve"> </w:t>
      </w:r>
      <w:r w:rsidR="00FE7857">
        <w:t>(</w:t>
      </w:r>
      <w:r w:rsidR="00FE7857">
        <w:fldChar w:fldCharType="begin"/>
      </w:r>
      <w:r w:rsidR="00FE7857">
        <w:instrText xml:space="preserve"> REF _Ref101717761 \h </w:instrText>
      </w:r>
      <w:r w:rsidR="00FE7857">
        <w:fldChar w:fldCharType="separate"/>
      </w:r>
      <w:r w:rsidR="003E265F">
        <w:t xml:space="preserve">Figure </w:t>
      </w:r>
      <w:r w:rsidR="003E265F">
        <w:rPr>
          <w:noProof/>
        </w:rPr>
        <w:t>40</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3E265F">
        <w:t xml:space="preserve">Figure </w:t>
      </w:r>
      <w:r w:rsidR="003E265F">
        <w:rPr>
          <w:noProof/>
        </w:rPr>
        <w:t>44</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602AA6">
        <w:fldChar w:fldCharType="begin"/>
      </w:r>
      <w:r w:rsidR="00602AA6">
        <w:instrText xml:space="preserve"> REF _Ref101018068 \h </w:instrText>
      </w:r>
      <w:r w:rsidR="00602AA6">
        <w:fldChar w:fldCharType="separate"/>
      </w:r>
      <w:r w:rsidR="003E265F">
        <w:t>Home Page</w:t>
      </w:r>
      <w:r w:rsidR="00602AA6">
        <w:fldChar w:fldCharType="end"/>
      </w:r>
      <w:r w:rsidR="00602AA6">
        <w:t xml:space="preserve"> displayed (</w:t>
      </w:r>
      <w:r w:rsidR="00602AA6">
        <w:fldChar w:fldCharType="begin"/>
      </w:r>
      <w:r w:rsidR="00602AA6">
        <w:instrText xml:space="preserve"> REF _Ref101297449 \h </w:instrText>
      </w:r>
      <w:r w:rsidR="00602AA6">
        <w:fldChar w:fldCharType="separate"/>
      </w:r>
      <w:r w:rsidR="003E265F">
        <w:t xml:space="preserve">Figure </w:t>
      </w:r>
      <w:r w:rsidR="003E265F">
        <w:rPr>
          <w:noProof/>
        </w:rPr>
        <w:t>11</w:t>
      </w:r>
      <w:r w:rsidR="00602AA6">
        <w:fldChar w:fldCharType="end"/>
      </w:r>
      <w:r w:rsidR="00602AA6">
        <w:t xml:space="preserve">) is different to the logged-out </w:t>
      </w:r>
      <w:r w:rsidR="00602AA6">
        <w:fldChar w:fldCharType="begin"/>
      </w:r>
      <w:r w:rsidR="00602AA6">
        <w:instrText xml:space="preserve"> REF _Ref101018068 \h </w:instrText>
      </w:r>
      <w:r w:rsidR="00602AA6">
        <w:fldChar w:fldCharType="separate"/>
      </w:r>
      <w:r w:rsidR="003E265F">
        <w:t>Home Page</w:t>
      </w:r>
      <w:r w:rsidR="00602AA6">
        <w:fldChar w:fldCharType="end"/>
      </w:r>
      <w:r w:rsidR="00460511">
        <w:t xml:space="preserve"> (</w:t>
      </w:r>
      <w:r w:rsidR="00602AA6">
        <w:fldChar w:fldCharType="begin"/>
      </w:r>
      <w:r w:rsidR="00602AA6">
        <w:instrText xml:space="preserve"> REF _Ref101296667 \h </w:instrText>
      </w:r>
      <w:r w:rsidR="00602AA6">
        <w:fldChar w:fldCharType="separate"/>
      </w:r>
      <w:r w:rsidR="003E265F">
        <w:t xml:space="preserve">Figure </w:t>
      </w:r>
      <w:r w:rsidR="003E265F">
        <w:rPr>
          <w:noProof/>
        </w:rPr>
        <w:t>9</w:t>
      </w:r>
      <w:r w:rsidR="00602AA6">
        <w:fldChar w:fldCharType="end"/>
      </w:r>
      <w:r w:rsidR="00460511">
        <w:t>).</w:t>
      </w:r>
    </w:p>
    <w:p w14:paraId="228DC831" w14:textId="77777777" w:rsidR="00807F71" w:rsidRDefault="00807F71" w:rsidP="00BA1DEE">
      <w:pPr>
        <w:keepNext/>
        <w:spacing w:after="0"/>
      </w:pPr>
      <w:r>
        <w:rPr>
          <w:noProof/>
        </w:rPr>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3"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3657DA62" w:rsidR="00807F71" w:rsidRDefault="00807F71" w:rsidP="00B750C8">
      <w:pPr>
        <w:pStyle w:val="Caption"/>
      </w:pPr>
      <w:bookmarkStart w:id="107" w:name="_Ref101651324"/>
      <w:r>
        <w:t xml:space="preserve">Figure </w:t>
      </w:r>
      <w:r w:rsidR="005E1DA2">
        <w:fldChar w:fldCharType="begin"/>
      </w:r>
      <w:r w:rsidR="005E1DA2">
        <w:instrText xml:space="preserve"> SEQ Figure \* ARABIC </w:instrText>
      </w:r>
      <w:r w:rsidR="005E1DA2">
        <w:fldChar w:fldCharType="separate"/>
      </w:r>
      <w:r w:rsidR="003E265F">
        <w:rPr>
          <w:noProof/>
        </w:rPr>
        <w:t>45</w:t>
      </w:r>
      <w:r w:rsidR="005E1DA2">
        <w:rPr>
          <w:noProof/>
        </w:rPr>
        <w:fldChar w:fldCharType="end"/>
      </w:r>
      <w:bookmarkEnd w:id="107"/>
      <w:r>
        <w:t>:</w:t>
      </w:r>
      <w:r w:rsidR="00CF31A6">
        <w:t xml:space="preserve"> Initial</w:t>
      </w:r>
      <w:r w:rsidR="00EF1162" w:rsidRPr="00EF1162">
        <w:t xml:space="preserve"> </w:t>
      </w:r>
      <w:r w:rsidR="00EF1162">
        <w:t>Login and Sign-Up Popup – Sign Up Tab Selected</w:t>
      </w:r>
    </w:p>
    <w:p w14:paraId="4E8CED93" w14:textId="77777777" w:rsidR="00B91313" w:rsidRDefault="00B91313" w:rsidP="00142A66">
      <w:pPr>
        <w:keepNext/>
        <w:spacing w:after="0"/>
      </w:pPr>
      <w:r w:rsidRPr="00B91313">
        <w:rPr>
          <w:noProof/>
        </w:rPr>
        <w:drawing>
          <wp:inline distT="0" distB="0" distL="0" distR="0" wp14:anchorId="326B2109" wp14:editId="79D84B58">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4">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24DFA08B" w:rsidR="00B8500D" w:rsidRDefault="00B91313" w:rsidP="00EF1162">
      <w:pPr>
        <w:pStyle w:val="Caption"/>
      </w:pPr>
      <w:bookmarkStart w:id="108" w:name="_Ref101717960"/>
      <w:r w:rsidRPr="006017B5">
        <w:t xml:space="preserve">Figure </w:t>
      </w:r>
      <w:r w:rsidR="005E1DA2">
        <w:fldChar w:fldCharType="begin"/>
      </w:r>
      <w:r w:rsidR="005E1DA2">
        <w:instrText xml:space="preserve"> SEQ Figure \* ARABIC </w:instrText>
      </w:r>
      <w:r w:rsidR="005E1DA2">
        <w:fldChar w:fldCharType="separate"/>
      </w:r>
      <w:r w:rsidR="003E265F">
        <w:rPr>
          <w:noProof/>
        </w:rPr>
        <w:t>46</w:t>
      </w:r>
      <w:r w:rsidR="005E1DA2">
        <w:rPr>
          <w:noProof/>
        </w:rPr>
        <w:fldChar w:fldCharType="end"/>
      </w:r>
      <w:bookmarkEnd w:id="108"/>
      <w:r>
        <w:t xml:space="preserve">: </w:t>
      </w:r>
      <w:r w:rsidR="00EF1162">
        <w:t>Login and Sign-Up Popup – Sign Up Tab Selected</w:t>
      </w:r>
    </w:p>
    <w:p w14:paraId="42376804" w14:textId="77777777" w:rsidR="00F1403E" w:rsidRDefault="00F1403E" w:rsidP="001A2925">
      <w:pPr>
        <w:keepNext/>
        <w:spacing w:after="0"/>
      </w:pPr>
      <w:r w:rsidRPr="00F1403E">
        <w:rPr>
          <w:noProof/>
        </w:rPr>
        <w:drawing>
          <wp:inline distT="0" distB="0" distL="0" distR="0" wp14:anchorId="131C6325" wp14:editId="565FB0E0">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55">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0109EF2C" w:rsidR="00F1403E" w:rsidRPr="00F1403E" w:rsidRDefault="00F1403E" w:rsidP="00F1403E">
      <w:pPr>
        <w:pStyle w:val="Caption"/>
      </w:pPr>
      <w:bookmarkStart w:id="109" w:name="_Ref101720129"/>
      <w:r>
        <w:t xml:space="preserve">Figure </w:t>
      </w:r>
      <w:r w:rsidR="005E1DA2">
        <w:fldChar w:fldCharType="begin"/>
      </w:r>
      <w:r w:rsidR="005E1DA2">
        <w:instrText xml:space="preserve"> SEQ Figure \* ARABIC </w:instrText>
      </w:r>
      <w:r w:rsidR="005E1DA2">
        <w:fldChar w:fldCharType="separate"/>
      </w:r>
      <w:r w:rsidR="003E265F">
        <w:rPr>
          <w:noProof/>
        </w:rPr>
        <w:t>47</w:t>
      </w:r>
      <w:r w:rsidR="005E1DA2">
        <w:rPr>
          <w:noProof/>
        </w:rPr>
        <w:fldChar w:fldCharType="end"/>
      </w:r>
      <w:bookmarkEnd w:id="109"/>
      <w:r>
        <w:t xml:space="preserve">: Sign Up Error – Passwords </w:t>
      </w:r>
      <w:r w:rsidR="001A2925">
        <w:t>Must M</w:t>
      </w:r>
      <w:r>
        <w:t>atch</w:t>
      </w:r>
    </w:p>
    <w:p w14:paraId="24BEFCCF" w14:textId="77777777" w:rsidR="00132608" w:rsidRDefault="00132608" w:rsidP="00132608">
      <w:pPr>
        <w:keepNext/>
        <w:spacing w:after="0"/>
      </w:pPr>
      <w:r w:rsidRPr="006305C0">
        <w:rPr>
          <w:noProof/>
        </w:rPr>
        <w:drawing>
          <wp:inline distT="0" distB="0" distL="0" distR="0" wp14:anchorId="5440CD9A" wp14:editId="49625BF0">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56"/>
                    <a:stretch>
                      <a:fillRect/>
                    </a:stretch>
                  </pic:blipFill>
                  <pic:spPr>
                    <a:xfrm>
                      <a:off x="0" y="0"/>
                      <a:ext cx="3434406" cy="1660090"/>
                    </a:xfrm>
                    <a:prstGeom prst="rect">
                      <a:avLst/>
                    </a:prstGeom>
                  </pic:spPr>
                </pic:pic>
              </a:graphicData>
            </a:graphic>
          </wp:inline>
        </w:drawing>
      </w:r>
    </w:p>
    <w:p w14:paraId="4DF5535C" w14:textId="5A69C022" w:rsidR="00132608" w:rsidRPr="006305C0" w:rsidRDefault="00132608" w:rsidP="00132608">
      <w:pPr>
        <w:pStyle w:val="Caption"/>
      </w:pPr>
      <w:bookmarkStart w:id="110" w:name="_Ref101720786"/>
      <w:r>
        <w:t xml:space="preserve">Figure </w:t>
      </w:r>
      <w:r w:rsidR="005E1DA2">
        <w:fldChar w:fldCharType="begin"/>
      </w:r>
      <w:r w:rsidR="005E1DA2">
        <w:instrText xml:space="preserve"> SEQ Figure \* ARABIC </w:instrText>
      </w:r>
      <w:r w:rsidR="005E1DA2">
        <w:fldChar w:fldCharType="separate"/>
      </w:r>
      <w:r w:rsidR="003E265F">
        <w:rPr>
          <w:noProof/>
        </w:rPr>
        <w:t>48</w:t>
      </w:r>
      <w:r w:rsidR="005E1DA2">
        <w:rPr>
          <w:noProof/>
        </w:rPr>
        <w:fldChar w:fldCharType="end"/>
      </w:r>
      <w:bookmarkEnd w:id="110"/>
      <w:r>
        <w:t xml:space="preserve">: </w:t>
      </w:r>
      <w:r w:rsidRPr="002863D1">
        <w:t>Sign Up Error –</w:t>
      </w:r>
      <w:r>
        <w:t xml:space="preserve"> Password Blank</w:t>
      </w:r>
    </w:p>
    <w:p w14:paraId="2D3F2993" w14:textId="77777777" w:rsidR="0081228A" w:rsidRDefault="0081228A" w:rsidP="00F1403E">
      <w:pPr>
        <w:keepNext/>
        <w:spacing w:after="0"/>
      </w:pPr>
      <w:r w:rsidRPr="0081228A">
        <w:rPr>
          <w:noProof/>
        </w:rPr>
        <w:drawing>
          <wp:inline distT="0" distB="0" distL="0" distR="0" wp14:anchorId="33C2C4A7" wp14:editId="10644C6C">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57">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22C6ECE7" w:rsidR="0081228A" w:rsidRDefault="0081228A" w:rsidP="0081228A">
      <w:pPr>
        <w:pStyle w:val="Caption"/>
      </w:pPr>
      <w:bookmarkStart w:id="111" w:name="_Ref101728426"/>
      <w:r>
        <w:t xml:space="preserve">Figure </w:t>
      </w:r>
      <w:r w:rsidR="005E1DA2">
        <w:fldChar w:fldCharType="begin"/>
      </w:r>
      <w:r w:rsidR="005E1DA2">
        <w:instrText xml:space="preserve"> SEQ Figure \* ARABIC </w:instrText>
      </w:r>
      <w:r w:rsidR="005E1DA2">
        <w:fldChar w:fldCharType="separate"/>
      </w:r>
      <w:r w:rsidR="003E265F">
        <w:rPr>
          <w:noProof/>
        </w:rPr>
        <w:t>49</w:t>
      </w:r>
      <w:r w:rsidR="005E1DA2">
        <w:rPr>
          <w:noProof/>
        </w:rPr>
        <w:fldChar w:fldCharType="end"/>
      </w:r>
      <w:bookmarkEnd w:id="111"/>
      <w:r>
        <w:t>:</w:t>
      </w:r>
      <w:r w:rsidR="007C580E">
        <w:t xml:space="preserve"> Sign Up Error</w:t>
      </w:r>
      <w:r>
        <w:t xml:space="preserve"> –</w:t>
      </w:r>
      <w:r w:rsidR="007C580E">
        <w:t xml:space="preserve"> </w:t>
      </w:r>
      <w:r w:rsidR="00532F8D">
        <w:t>Email Not Unique</w:t>
      </w:r>
    </w:p>
    <w:p w14:paraId="66BBF21D" w14:textId="77777777" w:rsidR="005108D5" w:rsidRDefault="005108D5" w:rsidP="005108D5">
      <w:pPr>
        <w:keepNext/>
      </w:pPr>
      <w:r w:rsidRPr="005108D5">
        <w:rPr>
          <w:noProof/>
        </w:rPr>
        <w:drawing>
          <wp:inline distT="0" distB="0" distL="0" distR="0" wp14:anchorId="56B63777" wp14:editId="11BB022F">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58"/>
                    <a:stretch>
                      <a:fillRect/>
                    </a:stretch>
                  </pic:blipFill>
                  <pic:spPr>
                    <a:xfrm>
                      <a:off x="0" y="0"/>
                      <a:ext cx="3485517" cy="1673356"/>
                    </a:xfrm>
                    <a:prstGeom prst="rect">
                      <a:avLst/>
                    </a:prstGeom>
                  </pic:spPr>
                </pic:pic>
              </a:graphicData>
            </a:graphic>
          </wp:inline>
        </w:drawing>
      </w:r>
    </w:p>
    <w:p w14:paraId="316A2F7E" w14:textId="186B7E1D" w:rsidR="005108D5" w:rsidRPr="005108D5" w:rsidRDefault="005108D5" w:rsidP="005108D5">
      <w:pPr>
        <w:pStyle w:val="Caption"/>
      </w:pPr>
      <w:bookmarkStart w:id="112" w:name="_Ref101728664"/>
      <w:r>
        <w:t xml:space="preserve">Figure </w:t>
      </w:r>
      <w:r w:rsidR="005E1DA2">
        <w:fldChar w:fldCharType="begin"/>
      </w:r>
      <w:r w:rsidR="005E1DA2">
        <w:instrText xml:space="preserve"> SEQ Figure \* ARABIC </w:instrText>
      </w:r>
      <w:r w:rsidR="005E1DA2">
        <w:fldChar w:fldCharType="separate"/>
      </w:r>
      <w:r w:rsidR="003E265F">
        <w:rPr>
          <w:noProof/>
        </w:rPr>
        <w:t>50</w:t>
      </w:r>
      <w:r w:rsidR="005E1DA2">
        <w:rPr>
          <w:noProof/>
        </w:rPr>
        <w:fldChar w:fldCharType="end"/>
      </w:r>
      <w:bookmarkEnd w:id="112"/>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drawing>
          <wp:inline distT="0" distB="0" distL="0" distR="0" wp14:anchorId="096A4FD6" wp14:editId="0C7F01DE">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59"/>
                    <a:stretch>
                      <a:fillRect/>
                    </a:stretch>
                  </pic:blipFill>
                  <pic:spPr>
                    <a:xfrm>
                      <a:off x="0" y="0"/>
                      <a:ext cx="3493709" cy="1563920"/>
                    </a:xfrm>
                    <a:prstGeom prst="rect">
                      <a:avLst/>
                    </a:prstGeom>
                  </pic:spPr>
                </pic:pic>
              </a:graphicData>
            </a:graphic>
          </wp:inline>
        </w:drawing>
      </w:r>
    </w:p>
    <w:p w14:paraId="306DC42F" w14:textId="7D9E0990" w:rsidR="00B12C6C" w:rsidRDefault="00B12C6C" w:rsidP="00B12C6C">
      <w:pPr>
        <w:pStyle w:val="Caption"/>
      </w:pPr>
      <w:bookmarkStart w:id="113" w:name="_Ref101729076"/>
      <w:r>
        <w:t xml:space="preserve">Figure </w:t>
      </w:r>
      <w:r w:rsidR="005E1DA2">
        <w:fldChar w:fldCharType="begin"/>
      </w:r>
      <w:r w:rsidR="005E1DA2">
        <w:instrText xml:space="preserve"> SEQ Figure \* ARABIC </w:instrText>
      </w:r>
      <w:r w:rsidR="005E1DA2">
        <w:fldChar w:fldCharType="separate"/>
      </w:r>
      <w:r w:rsidR="003E265F">
        <w:rPr>
          <w:noProof/>
        </w:rPr>
        <w:t>51</w:t>
      </w:r>
      <w:r w:rsidR="005E1DA2">
        <w:rPr>
          <w:noProof/>
        </w:rPr>
        <w:fldChar w:fldCharType="end"/>
      </w:r>
      <w:bookmarkEnd w:id="113"/>
      <w:r>
        <w:t>: Account Created Alert</w:t>
      </w:r>
    </w:p>
    <w:p w14:paraId="7177331C" w14:textId="1A151611" w:rsidR="009A76FD" w:rsidRDefault="009A76FD" w:rsidP="00204652">
      <w:r>
        <w:t xml:space="preserve">The ‘Sign Up’ tab </w:t>
      </w:r>
      <w:r w:rsidR="00C75BCF">
        <w:t>(</w:t>
      </w:r>
      <w:r>
        <w:fldChar w:fldCharType="begin"/>
      </w:r>
      <w:r>
        <w:instrText xml:space="preserve"> REF _Ref101717960 \h </w:instrText>
      </w:r>
      <w:r>
        <w:fldChar w:fldCharType="separate"/>
      </w:r>
      <w:r w:rsidR="003E265F" w:rsidRPr="006017B5">
        <w:t xml:space="preserve">Figure </w:t>
      </w:r>
      <w:r w:rsidR="003E265F">
        <w:rPr>
          <w:noProof/>
        </w:rPr>
        <w:t>46</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3E265F">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3E265F">
        <w:t xml:space="preserve">Figure </w:t>
      </w:r>
      <w:r w:rsidR="003E265F">
        <w:rPr>
          <w:noProof/>
        </w:rPr>
        <w:t>41</w:t>
      </w:r>
      <w:r w:rsidR="0071719A">
        <w:fldChar w:fldCharType="end"/>
      </w:r>
      <w:r w:rsidR="0071719A">
        <w:t>).</w:t>
      </w:r>
    </w:p>
    <w:p w14:paraId="1FC585F0" w14:textId="55FBFF92" w:rsidR="00204652" w:rsidRDefault="0071719A" w:rsidP="00204652">
      <w:r>
        <w:t>At the</w:t>
      </w:r>
      <w:r w:rsidR="00204652">
        <w:t xml:space="preserve"> top of the popup, in </w:t>
      </w:r>
      <w:r>
        <w:fldChar w:fldCharType="begin"/>
      </w:r>
      <w:r>
        <w:instrText xml:space="preserve"> REF _Ref101717960 \h </w:instrText>
      </w:r>
      <w:r>
        <w:fldChar w:fldCharType="separate"/>
      </w:r>
      <w:r w:rsidR="003E265F" w:rsidRPr="006017B5">
        <w:t xml:space="preserve">Figure </w:t>
      </w:r>
      <w:r w:rsidR="003E265F">
        <w:rPr>
          <w:noProof/>
        </w:rPr>
        <w:t>46</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3E265F">
        <w:t xml:space="preserve">Figure </w:t>
      </w:r>
      <w:r w:rsidR="003E265F">
        <w:rPr>
          <w:noProof/>
        </w:rPr>
        <w:t>41</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3E265F">
        <w:t xml:space="preserve">Figure </w:t>
      </w:r>
      <w:r w:rsidR="003E265F">
        <w:rPr>
          <w:noProof/>
        </w:rPr>
        <w:t>41</w:t>
      </w:r>
      <w:r w:rsidR="003004A1">
        <w:fldChar w:fldCharType="end"/>
      </w:r>
      <w:r w:rsidR="003004A1">
        <w:t>).</w:t>
      </w:r>
    </w:p>
    <w:p w14:paraId="79E41BF0" w14:textId="7A9AE75D"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 xml:space="preserve">I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3E265F">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3E265F">
        <w:t>below</w:t>
      </w:r>
      <w:r w:rsidR="00F1403E">
        <w:fldChar w:fldCharType="end"/>
      </w:r>
      <w:r w:rsidR="00F1403E">
        <w:t xml:space="preserve"> for more details).</w:t>
      </w:r>
    </w:p>
    <w:p w14:paraId="4923B503" w14:textId="3F474C93" w:rsidR="00F1403E" w:rsidRDefault="00F1403E" w:rsidP="00F1403E">
      <w:r>
        <w:t>There is a ‘Password’ input box where they can input a password for their account, and a ‘Confirm Password’ input box, which is used because in these input boxes text is hidden</w:t>
      </w:r>
      <w:r w:rsidR="00616662">
        <w:t>,</w:t>
      </w:r>
      <w:r>
        <w:t xml:space="preserve"> it checks the user entered the password they meant. If the text enter in the ‘Password’ and ‘Confirm Password’ input boxes do not match they are highlighted </w:t>
      </w:r>
      <w:proofErr w:type="gramStart"/>
      <w:r>
        <w:t>red</w:t>
      </w:r>
      <w:proofErr w:type="gramEnd"/>
      <w:r>
        <w:t xml:space="preserve"> and a red error alert box will appear </w:t>
      </w:r>
      <w:r w:rsidR="00444F17">
        <w:t>(</w:t>
      </w:r>
      <w:r w:rsidR="00444F17">
        <w:fldChar w:fldCharType="begin"/>
      </w:r>
      <w:r w:rsidR="00444F17">
        <w:instrText xml:space="preserve"> REF _Ref101720129 \h </w:instrText>
      </w:r>
      <w:r w:rsidR="00444F17">
        <w:fldChar w:fldCharType="separate"/>
      </w:r>
      <w:r w:rsidR="003E265F">
        <w:t xml:space="preserve">Figure </w:t>
      </w:r>
      <w:r w:rsidR="003E265F">
        <w:rPr>
          <w:noProof/>
        </w:rPr>
        <w:t>47</w:t>
      </w:r>
      <w:r w:rsidR="00444F17">
        <w:fldChar w:fldCharType="end"/>
      </w:r>
      <w:r w:rsidR="00444F17">
        <w:t>)</w:t>
      </w:r>
      <w:r>
        <w:t xml:space="preserve"> informing the user that they don’t match and disabling the ‘</w:t>
      </w:r>
      <w:r w:rsidR="004E7DA2">
        <w:t>Create Account</w:t>
      </w:r>
      <w:r>
        <w:t>’ button.</w:t>
      </w:r>
    </w:p>
    <w:p w14:paraId="07C6F62F" w14:textId="77777777" w:rsidR="00CE03C6" w:rsidRDefault="00204652" w:rsidP="00204652">
      <w:r>
        <w:t>There is an ‘X’ in the top right corner to dismiss the popup, and a ‘</w:t>
      </w:r>
      <w:r w:rsidR="00CE03C6">
        <w:t>Create Account’</w:t>
      </w:r>
      <w:r>
        <w:t xml:space="preserve"> button, that when clicked will check both the user’s entered email address and password.</w:t>
      </w:r>
    </w:p>
    <w:p w14:paraId="0C8C7C27" w14:textId="13825BA3" w:rsidR="00E32933" w:rsidRDefault="00204652" w:rsidP="00E32933">
      <w:r>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3E265F">
        <w:t xml:space="preserve">Figure </w:t>
      </w:r>
      <w:r w:rsidR="003E265F">
        <w:rPr>
          <w:noProof/>
        </w:rPr>
        <w:t>42</w:t>
      </w:r>
      <w:r>
        <w:fldChar w:fldCharType="end"/>
      </w:r>
      <w:r>
        <w:t xml:space="preserve"> and </w:t>
      </w:r>
      <w:r w:rsidR="00651569">
        <w:fldChar w:fldCharType="begin"/>
      </w:r>
      <w:r w:rsidR="00651569">
        <w:instrText xml:space="preserve"> REF _Ref101720786 \h </w:instrText>
      </w:r>
      <w:r w:rsidR="00651569">
        <w:fldChar w:fldCharType="separate"/>
      </w:r>
      <w:r w:rsidR="003E265F">
        <w:t xml:space="preserve">Figure </w:t>
      </w:r>
      <w:r w:rsidR="003E265F">
        <w:rPr>
          <w:noProof/>
        </w:rPr>
        <w:t>48</w:t>
      </w:r>
      <w:r w:rsidR="00651569">
        <w:fldChar w:fldCharType="end"/>
      </w:r>
      <w:r w:rsidR="00651569">
        <w:t xml:space="preserve"> </w:t>
      </w:r>
      <w:r>
        <w:t>are shown respectfully.</w:t>
      </w:r>
      <w:r w:rsidR="00104C2D">
        <w:t xml:space="preserve"> </w:t>
      </w:r>
      <w:r w:rsidR="005E59C0">
        <w:t>If the email entered belongs to another account, then an error alert box will appear (</w:t>
      </w:r>
      <w:r w:rsidR="005108D5">
        <w:fldChar w:fldCharType="begin"/>
      </w:r>
      <w:r w:rsidR="005108D5">
        <w:instrText xml:space="preserve"> REF _Ref101728426 \h </w:instrText>
      </w:r>
      <w:r w:rsidR="005108D5">
        <w:fldChar w:fldCharType="separate"/>
      </w:r>
      <w:r w:rsidR="003E265F">
        <w:t xml:space="preserve">Figure </w:t>
      </w:r>
      <w:r w:rsidR="003E265F">
        <w:rPr>
          <w:noProof/>
        </w:rPr>
        <w:t>49</w:t>
      </w:r>
      <w:r w:rsidR="005108D5">
        <w:fldChar w:fldCharType="end"/>
      </w:r>
      <w:r w:rsidR="005E59C0">
        <w:t xml:space="preserve">) informing the user of this and highlighting the ‘Email’ input box </w:t>
      </w:r>
      <w:r w:rsidR="00EE574B">
        <w:t xml:space="preserve">in </w:t>
      </w:r>
      <w:r w:rsidR="005E59C0">
        <w:t>red.</w:t>
      </w:r>
      <w:r w:rsidR="00104C2D">
        <w:t xml:space="preserve"> </w:t>
      </w:r>
      <w:r w:rsidR="00AD104C">
        <w:t>If the new password contains spaces, the ‘Password’ and ‘Confi</w:t>
      </w:r>
      <w:r w:rsidR="00A54C29">
        <w:t>r</w:t>
      </w:r>
      <w:r w:rsidR="00AD104C">
        <w:t>m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3E265F">
        <w:t xml:space="preserve">Figure </w:t>
      </w:r>
      <w:r w:rsidR="003E265F">
        <w:rPr>
          <w:noProof/>
        </w:rPr>
        <w:t>50</w:t>
      </w:r>
      <w:r w:rsidR="00B85B77">
        <w:fldChar w:fldCharType="end"/>
      </w:r>
      <w:r w:rsidR="005108D5">
        <w:t xml:space="preserve"> </w:t>
      </w:r>
      <w:r w:rsidR="00AD104C">
        <w:t>are shown.</w:t>
      </w:r>
      <w:r w:rsidR="00104C2D">
        <w:t xml:space="preserve"> </w:t>
      </w:r>
      <w:r w:rsidR="007568D9">
        <w:t xml:space="preserve">Error </w:t>
      </w:r>
      <w:r w:rsidR="00E32933">
        <w:t>alerts and input boxes are highlighted red for errors so users can easily see this is an error.</w:t>
      </w:r>
    </w:p>
    <w:p w14:paraId="0C318014" w14:textId="274DF1EF" w:rsidR="00493003" w:rsidRDefault="00F65EDD" w:rsidP="00493003">
      <w:r>
        <w:t xml:space="preserve">If the entered email </w:t>
      </w:r>
      <w:r w:rsidR="00104C2D">
        <w:t xml:space="preserve">address is valid and not in use </w:t>
      </w:r>
      <w:r>
        <w:t xml:space="preserve">and the </w:t>
      </w:r>
      <w:r w:rsidR="00104C2D">
        <w:t>‘</w:t>
      </w:r>
      <w:r w:rsidR="00E32933">
        <w:t>Password’ is not blank</w:t>
      </w:r>
      <w:r w:rsidR="00D758B3">
        <w:t xml:space="preserve"> 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3E265F">
        <w:t xml:space="preserve">Figure </w:t>
      </w:r>
      <w:r w:rsidR="003E265F">
        <w:rPr>
          <w:noProof/>
        </w:rPr>
        <w:t>41</w:t>
      </w:r>
      <w:r w:rsidR="00493003">
        <w:fldChar w:fldCharType="end"/>
      </w:r>
      <w:r w:rsidR="00493003">
        <w:t xml:space="preserve">) is displayed in the </w:t>
      </w:r>
      <w:r w:rsidR="00E32933">
        <w:t>popup</w:t>
      </w:r>
      <w:r w:rsidR="00493003">
        <w:t>, with a light green dismissible alert (</w:t>
      </w:r>
      <w:r w:rsidR="00493003">
        <w:fldChar w:fldCharType="begin"/>
      </w:r>
      <w:r w:rsidR="00493003">
        <w:instrText xml:space="preserve"> REF _Ref101729076 \h </w:instrText>
      </w:r>
      <w:r w:rsidR="00493003">
        <w:fldChar w:fldCharType="separate"/>
      </w:r>
      <w:r w:rsidR="003E265F">
        <w:t xml:space="preserve">Figure </w:t>
      </w:r>
      <w:r w:rsidR="003E265F">
        <w:rPr>
          <w:noProof/>
        </w:rPr>
        <w:t>51</w:t>
      </w:r>
      <w:r w:rsidR="00493003">
        <w:fldChar w:fldCharType="end"/>
      </w:r>
      <w:r w:rsidR="00493003">
        <w:t>) open</w:t>
      </w:r>
      <w:r w:rsidR="0081767F">
        <w:t>s</w:t>
      </w:r>
      <w:r w:rsidR="00493003">
        <w:t xml:space="preserve"> under the </w:t>
      </w:r>
      <w:r w:rsidR="004428C2">
        <w:t>popup header</w:t>
      </w:r>
      <w:r w:rsidR="00493003">
        <w:t>, informing the user that</w:t>
      </w:r>
      <w:r w:rsidR="004428C2">
        <w:t xml:space="preserve"> they</w:t>
      </w:r>
      <w:r w:rsidR="0081767F">
        <w:t xml:space="preserve"> have</w:t>
      </w:r>
      <w:r w:rsidR="004428C2">
        <w:t xml:space="preserve"> successfully created an account</w:t>
      </w:r>
      <w:r w:rsidR="00493003">
        <w:t>.</w:t>
      </w:r>
      <w:r w:rsidR="009D40B2">
        <w:t xml:space="preserve"> I chose to direct users to the ‘Login’ tab as if </w:t>
      </w:r>
      <w:r w:rsidR="0081767F">
        <w:t>a</w:t>
      </w:r>
      <w:r w:rsidR="009D40B2">
        <w:t xml:space="preserve"> user is creating an </w:t>
      </w:r>
      <w:proofErr w:type="gramStart"/>
      <w:r w:rsidR="009D40B2">
        <w:t>account</w:t>
      </w:r>
      <w:proofErr w:type="gramEnd"/>
      <w:r w:rsidR="009D40B2">
        <w:t xml:space="preserve"> it</w:t>
      </w:r>
      <w:r w:rsidR="00EE574B">
        <w:t>'</w:t>
      </w:r>
      <w:r w:rsidR="009D40B2">
        <w:t>s likely aft</w:t>
      </w:r>
      <w:r w:rsidR="00EE574B">
        <w:t>er</w:t>
      </w:r>
      <w:r w:rsidR="009D40B2">
        <w:t>wards</w:t>
      </w:r>
      <w:r w:rsidR="00EE574B">
        <w:t>,</w:t>
      </w:r>
      <w:r w:rsidR="009D40B2">
        <w:t xml:space="preserve"> they would like to</w:t>
      </w:r>
      <w:r w:rsidR="00597893">
        <w:t xml:space="preserve"> use it</w:t>
      </w:r>
      <w:r w:rsidR="009D40B2">
        <w:t>.</w:t>
      </w:r>
    </w:p>
    <w:p w14:paraId="4F87D5A2" w14:textId="22B7B0C9" w:rsidR="003A3C5C" w:rsidRDefault="00A527BB" w:rsidP="00E32933">
      <w:r>
        <w:t xml:space="preserve">In the initial design </w:t>
      </w:r>
      <w:r w:rsidR="005B06E2">
        <w:t>for the ‘Sign Up’ tab (</w:t>
      </w:r>
      <w:r w:rsidR="003A3C5C">
        <w:fldChar w:fldCharType="begin"/>
      </w:r>
      <w:r w:rsidR="003A3C5C">
        <w:instrText xml:space="preserve"> REF _Ref101651324 \h </w:instrText>
      </w:r>
      <w:r w:rsidR="003A3C5C">
        <w:fldChar w:fldCharType="separate"/>
      </w:r>
      <w:r w:rsidR="003E265F">
        <w:t xml:space="preserve">Figure </w:t>
      </w:r>
      <w:r w:rsidR="003E265F">
        <w:rPr>
          <w:noProof/>
        </w:rPr>
        <w:t>45</w:t>
      </w:r>
      <w:r w:rsidR="003A3C5C">
        <w:fldChar w:fldCharType="end"/>
      </w:r>
      <w:r w:rsidR="005B06E2">
        <w:t>)</w:t>
      </w:r>
      <w:r>
        <w:t xml:space="preserve"> I had planned to use popups to inform the user </w:t>
      </w:r>
      <w:r w:rsidR="003A3C5C">
        <w:t>that the ‘</w:t>
      </w:r>
      <w:r w:rsidR="000E2FBB">
        <w:t>Password’</w:t>
      </w:r>
      <w:r w:rsidR="003A3C5C">
        <w:t xml:space="preserve"> and ‘Confirm</w:t>
      </w:r>
      <w:r w:rsidR="000E2FBB">
        <w:t xml:space="preserve"> Password</w:t>
      </w:r>
      <w:r w:rsidR="003A3C5C">
        <w:t xml:space="preserve">’ did not match, the </w:t>
      </w:r>
      <w:r w:rsidR="000E2FBB">
        <w:t>email was already in use</w:t>
      </w:r>
      <w:r w:rsidR="003A3C5C">
        <w:t xml:space="preserve">, and their </w:t>
      </w:r>
      <w:r w:rsidR="000E2FBB">
        <w:t>account was created</w:t>
      </w:r>
      <w:r w:rsidR="003A3C5C">
        <w:t xml:space="preserve">. However, in the final design </w:t>
      </w:r>
      <w:r w:rsidR="005C069B">
        <w:t>(</w:t>
      </w:r>
      <w:r w:rsidR="008978AA">
        <w:fldChar w:fldCharType="begin"/>
      </w:r>
      <w:r w:rsidR="008978AA">
        <w:instrText xml:space="preserve"> REF _Ref101720129 \h </w:instrText>
      </w:r>
      <w:r w:rsidR="008978AA">
        <w:fldChar w:fldCharType="separate"/>
      </w:r>
      <w:r w:rsidR="003E265F">
        <w:t xml:space="preserve">Figure </w:t>
      </w:r>
      <w:r w:rsidR="003E265F">
        <w:rPr>
          <w:noProof/>
        </w:rPr>
        <w:t>47</w:t>
      </w:r>
      <w:r w:rsidR="008978AA">
        <w:fldChar w:fldCharType="end"/>
      </w:r>
      <w:r w:rsidR="008978AA">
        <w:t xml:space="preserve">, </w:t>
      </w:r>
      <w:r w:rsidR="008978AA">
        <w:fldChar w:fldCharType="begin"/>
      </w:r>
      <w:r w:rsidR="008978AA">
        <w:instrText xml:space="preserve"> REF _Ref101728426 \h </w:instrText>
      </w:r>
      <w:r w:rsidR="008978AA">
        <w:fldChar w:fldCharType="separate"/>
      </w:r>
      <w:r w:rsidR="003E265F">
        <w:t xml:space="preserve">Figure </w:t>
      </w:r>
      <w:r w:rsidR="003E265F">
        <w:rPr>
          <w:noProof/>
        </w:rPr>
        <w:t>49</w:t>
      </w:r>
      <w:r w:rsidR="008978AA">
        <w:fldChar w:fldCharType="end"/>
      </w:r>
      <w:r w:rsidR="008978AA">
        <w:t xml:space="preserve"> and </w:t>
      </w:r>
      <w:r w:rsidR="008978AA">
        <w:fldChar w:fldCharType="begin"/>
      </w:r>
      <w:r w:rsidR="008978AA">
        <w:instrText xml:space="preserve"> REF _Ref101729076 \h </w:instrText>
      </w:r>
      <w:r w:rsidR="008978AA">
        <w:fldChar w:fldCharType="separate"/>
      </w:r>
      <w:r w:rsidR="003E265F">
        <w:t xml:space="preserve">Figure </w:t>
      </w:r>
      <w:r w:rsidR="003E265F">
        <w:rPr>
          <w:noProof/>
        </w:rPr>
        <w:t>51</w:t>
      </w:r>
      <w:r w:rsidR="008978AA">
        <w:fldChar w:fldCharType="end"/>
      </w:r>
      <w:r w:rsidR="005C069B">
        <w:t xml:space="preserve">) </w:t>
      </w:r>
      <w:r w:rsidR="003A3C5C">
        <w:t xml:space="preserve">I chose to use error alert boxes for non-matching passwords, </w:t>
      </w:r>
      <w:r w:rsidR="00C17A86">
        <w:t>email not unique</w:t>
      </w:r>
      <w:r w:rsidR="003A3C5C">
        <w:t>, and a dismissible alert when a</w:t>
      </w:r>
      <w:r w:rsidR="00475491">
        <w:t>n</w:t>
      </w:r>
      <w:r w:rsidR="003A3C5C">
        <w:t xml:space="preserve"> </w:t>
      </w:r>
      <w:r w:rsidR="001F1D69">
        <w:t>account was created</w:t>
      </w:r>
      <w:r w:rsidR="003A3C5C">
        <w:t xml:space="preserve">. I made this decision so the </w:t>
      </w:r>
      <w:r w:rsidR="003A3C5C" w:rsidRPr="00B2671D">
        <w:t xml:space="preserve">user </w:t>
      </w:r>
      <w:r w:rsidR="003A3C5C">
        <w:t xml:space="preserve">wouldn’t have to </w:t>
      </w:r>
      <w:r w:rsidR="003A3C5C" w:rsidRPr="00B2671D">
        <w:t>spend time closing alert popup</w:t>
      </w:r>
      <w:r w:rsidR="003A3C5C">
        <w:t>s</w:t>
      </w:r>
      <w:r w:rsidR="003A3C5C" w:rsidRPr="00B2671D">
        <w:t xml:space="preserve"> breaking up their flow.</w:t>
      </w:r>
      <w:r w:rsidR="003A3C5C">
        <w:t xml:space="preserve"> </w:t>
      </w:r>
    </w:p>
    <w:p w14:paraId="06D8592E" w14:textId="338C3A7F" w:rsidR="000F3A02" w:rsidRDefault="00C36DB1" w:rsidP="005B2851">
      <w:r>
        <w:t>In the initial design</w:t>
      </w:r>
      <w:r w:rsidR="0045529F">
        <w:t xml:space="preserve"> of the whole popup</w:t>
      </w:r>
      <w:r>
        <w:t xml:space="preserve"> (</w:t>
      </w:r>
      <w:r>
        <w:fldChar w:fldCharType="begin"/>
      </w:r>
      <w:r>
        <w:instrText xml:space="preserve"> REF _Ref101717761 \h </w:instrText>
      </w:r>
      <w:r>
        <w:fldChar w:fldCharType="separate"/>
      </w:r>
      <w:r w:rsidR="003E265F">
        <w:t xml:space="preserve">Figure </w:t>
      </w:r>
      <w:r w:rsidR="003E265F">
        <w:rPr>
          <w:noProof/>
        </w:rPr>
        <w:t>40</w:t>
      </w:r>
      <w:r>
        <w:fldChar w:fldCharType="end"/>
      </w:r>
      <w:r>
        <w:t xml:space="preserve"> and </w:t>
      </w:r>
      <w:r>
        <w:fldChar w:fldCharType="begin"/>
      </w:r>
      <w:r>
        <w:instrText xml:space="preserve"> REF _Ref101651324 \h </w:instrText>
      </w:r>
      <w:r>
        <w:fldChar w:fldCharType="separate"/>
      </w:r>
      <w:r w:rsidR="003E265F">
        <w:t xml:space="preserve">Figure </w:t>
      </w:r>
      <w:r w:rsidR="003E265F">
        <w:rPr>
          <w:noProof/>
        </w:rPr>
        <w:t>45</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in the final design</w:t>
      </w:r>
      <w:r w:rsidR="00204652">
        <w:t xml:space="preserve"> (</w:t>
      </w:r>
      <w:r w:rsidR="00204652">
        <w:fldChar w:fldCharType="begin"/>
      </w:r>
      <w:r w:rsidR="00204652">
        <w:instrText xml:space="preserve"> REF _Ref101651502 \h </w:instrText>
      </w:r>
      <w:r w:rsidR="00204652">
        <w:fldChar w:fldCharType="separate"/>
      </w:r>
      <w:r w:rsidR="003E265F">
        <w:t xml:space="preserve">Figure </w:t>
      </w:r>
      <w:r w:rsidR="003E265F">
        <w:rPr>
          <w:noProof/>
        </w:rPr>
        <w:t>41</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3E265F" w:rsidRPr="006017B5">
        <w:t xml:space="preserve">Figure </w:t>
      </w:r>
      <w:r w:rsidR="003E265F">
        <w:rPr>
          <w:noProof/>
        </w:rPr>
        <w:t>46</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p>
    <w:p w14:paraId="031D18E7" w14:textId="38EA3CBC" w:rsidR="00872796" w:rsidRDefault="00872796" w:rsidP="00872796">
      <w:pPr>
        <w:pStyle w:val="Heading4"/>
      </w:pPr>
      <w:bookmarkStart w:id="114" w:name="_Ref101649540"/>
      <w:r>
        <w:t>Entered Email Invalid Alerts</w:t>
      </w:r>
      <w:bookmarkEnd w:id="114"/>
    </w:p>
    <w:p w14:paraId="49E2652A" w14:textId="77777777" w:rsidR="00010BE9" w:rsidRDefault="00010BE9" w:rsidP="00010BE9">
      <w:pPr>
        <w:keepNext/>
        <w:spacing w:after="0"/>
      </w:pPr>
      <w:bookmarkStart w:id="115" w:name="_Ref100935004"/>
      <w:r w:rsidRPr="00CD1841">
        <w:rPr>
          <w:noProof/>
        </w:rPr>
        <w:drawing>
          <wp:inline distT="0" distB="0" distL="0" distR="0" wp14:anchorId="0281B352" wp14:editId="2E54E420">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60">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11805125" w:rsidR="00010BE9" w:rsidRPr="00CD1841" w:rsidRDefault="00010BE9" w:rsidP="00010BE9">
      <w:pPr>
        <w:pStyle w:val="Caption"/>
      </w:pPr>
      <w:bookmarkStart w:id="116" w:name="_Ref101730914"/>
      <w:r>
        <w:t xml:space="preserve">Figure </w:t>
      </w:r>
      <w:r w:rsidR="005E1DA2">
        <w:fldChar w:fldCharType="begin"/>
      </w:r>
      <w:r w:rsidR="005E1DA2">
        <w:instrText xml:space="preserve"> SEQ Figure \* ARABIC </w:instrText>
      </w:r>
      <w:r w:rsidR="005E1DA2">
        <w:fldChar w:fldCharType="separate"/>
      </w:r>
      <w:r w:rsidR="003E265F">
        <w:rPr>
          <w:noProof/>
        </w:rPr>
        <w:t>52</w:t>
      </w:r>
      <w:r w:rsidR="005E1DA2">
        <w:rPr>
          <w:noProof/>
        </w:rPr>
        <w:fldChar w:fldCharType="end"/>
      </w:r>
      <w:bookmarkEnd w:id="116"/>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18FD8183">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1"/>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62DBF2D1" w:rsidR="00010BE9" w:rsidRDefault="00010BE9" w:rsidP="00010BE9">
      <w:pPr>
        <w:pStyle w:val="Caption"/>
        <w:rPr>
          <w:noProof/>
        </w:rPr>
      </w:pPr>
      <w:bookmarkStart w:id="117" w:name="_Ref101730941"/>
      <w:r>
        <w:t xml:space="preserve">Figure </w:t>
      </w:r>
      <w:r w:rsidR="005E1DA2">
        <w:fldChar w:fldCharType="begin"/>
      </w:r>
      <w:r w:rsidR="005E1DA2">
        <w:instrText xml:space="preserve"> SEQ Figure \* ARABIC </w:instrText>
      </w:r>
      <w:r w:rsidR="005E1DA2">
        <w:fldChar w:fldCharType="separate"/>
      </w:r>
      <w:r w:rsidR="003E265F">
        <w:rPr>
          <w:noProof/>
        </w:rPr>
        <w:t>53</w:t>
      </w:r>
      <w:r w:rsidR="005E1DA2">
        <w:rPr>
          <w:noProof/>
        </w:rPr>
        <w:fldChar w:fldCharType="end"/>
      </w:r>
      <w:bookmarkEnd w:id="117"/>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21616AD8">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2"/>
                    <a:stretch>
                      <a:fillRect/>
                    </a:stretch>
                  </pic:blipFill>
                  <pic:spPr>
                    <a:xfrm>
                      <a:off x="0" y="0"/>
                      <a:ext cx="3521452" cy="1022605"/>
                    </a:xfrm>
                    <a:prstGeom prst="rect">
                      <a:avLst/>
                    </a:prstGeom>
                  </pic:spPr>
                </pic:pic>
              </a:graphicData>
            </a:graphic>
          </wp:inline>
        </w:drawing>
      </w:r>
    </w:p>
    <w:p w14:paraId="1B8AD870" w14:textId="59960AF9" w:rsidR="00010BE9" w:rsidRDefault="00010BE9" w:rsidP="00010BE9">
      <w:pPr>
        <w:pStyle w:val="Caption"/>
      </w:pPr>
      <w:bookmarkStart w:id="118" w:name="_Ref101730999"/>
      <w:r>
        <w:t xml:space="preserve">Figure </w:t>
      </w:r>
      <w:r w:rsidR="005E1DA2">
        <w:fldChar w:fldCharType="begin"/>
      </w:r>
      <w:r w:rsidR="005E1DA2">
        <w:instrText xml:space="preserve"> SEQ Figure \* ARABIC </w:instrText>
      </w:r>
      <w:r w:rsidR="005E1DA2">
        <w:fldChar w:fldCharType="separate"/>
      </w:r>
      <w:r w:rsidR="003E265F">
        <w:rPr>
          <w:noProof/>
        </w:rPr>
        <w:t>54</w:t>
      </w:r>
      <w:r w:rsidR="005E1DA2">
        <w:rPr>
          <w:noProof/>
        </w:rPr>
        <w:fldChar w:fldCharType="end"/>
      </w:r>
      <w:bookmarkEnd w:id="118"/>
      <w:r>
        <w:t>: Login/SignUp Error Email not complete</w:t>
      </w:r>
    </w:p>
    <w:p w14:paraId="237B381F" w14:textId="356BC6C6" w:rsidR="009E7E4D" w:rsidRDefault="00A14FA2" w:rsidP="009E7E4D">
      <w:r>
        <w:t xml:space="preserve">If the user enters an email address in the input boxes in the </w:t>
      </w:r>
      <w:r>
        <w:fldChar w:fldCharType="begin"/>
      </w:r>
      <w:r>
        <w:instrText xml:space="preserve"> REF _Ref100934620 \h </w:instrText>
      </w:r>
      <w:r>
        <w:fldChar w:fldCharType="separate"/>
      </w:r>
      <w:r w:rsidR="003E265F">
        <w:t>Login and Sign-Up Popup</w:t>
      </w:r>
      <w:r>
        <w:fldChar w:fldCharType="end"/>
      </w:r>
      <w:r>
        <w:t xml:space="preserve"> (</w:t>
      </w:r>
      <w:r>
        <w:fldChar w:fldCharType="begin"/>
      </w:r>
      <w:r>
        <w:instrText xml:space="preserve"> REF _Ref101651502 \h </w:instrText>
      </w:r>
      <w:r>
        <w:fldChar w:fldCharType="separate"/>
      </w:r>
      <w:r w:rsidR="003E265F">
        <w:t xml:space="preserve">Figure </w:t>
      </w:r>
      <w:r w:rsidR="003E265F">
        <w:rPr>
          <w:noProof/>
        </w:rPr>
        <w:t>41</w:t>
      </w:r>
      <w:r>
        <w:fldChar w:fldCharType="end"/>
      </w:r>
      <w:r>
        <w:t xml:space="preserve"> and </w:t>
      </w:r>
      <w:r>
        <w:fldChar w:fldCharType="begin"/>
      </w:r>
      <w:r>
        <w:instrText xml:space="preserve"> REF _Ref101717960 \h </w:instrText>
      </w:r>
      <w:r>
        <w:fldChar w:fldCharType="separate"/>
      </w:r>
      <w:r w:rsidR="003E265F" w:rsidRPr="006017B5">
        <w:t xml:space="preserve">Figure </w:t>
      </w:r>
      <w:r w:rsidR="003E265F">
        <w:rPr>
          <w:noProof/>
        </w:rPr>
        <w:t>46</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3E265F">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3E265F">
        <w:t xml:space="preserve">Figure </w:t>
      </w:r>
      <w:r w:rsidR="003E265F">
        <w:rPr>
          <w:noProof/>
        </w:rPr>
        <w:t>94</w:t>
      </w:r>
      <w:r w:rsidR="00A5546B">
        <w:fldChar w:fldCharType="end"/>
      </w:r>
      <w:r w:rsidR="00A5546B">
        <w:t>)</w:t>
      </w:r>
      <w:r w:rsidR="006D2B2A">
        <w:t>, and this entered email is invalid a popup appears under the input box informing the user of this.</w:t>
      </w:r>
    </w:p>
    <w:p w14:paraId="625C7F39" w14:textId="5B8DF25F" w:rsidR="00AC01BE" w:rsidRPr="009E7E4D" w:rsidRDefault="00AC01BE" w:rsidP="009E7E4D">
      <w:r>
        <w:t xml:space="preserve">If the email is missing an ‘@’ symbol </w:t>
      </w:r>
      <w:r>
        <w:fldChar w:fldCharType="begin"/>
      </w:r>
      <w:r>
        <w:instrText xml:space="preserve"> REF _Ref101730914 \h </w:instrText>
      </w:r>
      <w:r>
        <w:fldChar w:fldCharType="separate"/>
      </w:r>
      <w:r w:rsidR="003E265F">
        <w:t xml:space="preserve">Figure </w:t>
      </w:r>
      <w:r w:rsidR="003E265F">
        <w:rPr>
          <w:noProof/>
        </w:rPr>
        <w:t>52</w:t>
      </w:r>
      <w:r>
        <w:fldChar w:fldCharType="end"/>
      </w:r>
      <w:r>
        <w:t xml:space="preserve"> informs the user of this, if it contains spaces </w:t>
      </w:r>
      <w:r>
        <w:fldChar w:fldCharType="begin"/>
      </w:r>
      <w:r>
        <w:instrText xml:space="preserve"> REF _Ref101730941 \h </w:instrText>
      </w:r>
      <w:r>
        <w:fldChar w:fldCharType="separate"/>
      </w:r>
      <w:r w:rsidR="003E265F">
        <w:t xml:space="preserve">Figure </w:t>
      </w:r>
      <w:r w:rsidR="003E265F">
        <w:rPr>
          <w:noProof/>
        </w:rPr>
        <w:t>53</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3E265F">
        <w:t xml:space="preserve">Figure </w:t>
      </w:r>
      <w:r w:rsidR="003E265F">
        <w:rPr>
          <w:noProof/>
        </w:rPr>
        <w:t>54</w:t>
      </w:r>
      <w:r w:rsidR="00491CDC">
        <w:fldChar w:fldCharType="end"/>
      </w:r>
      <w:r w:rsidR="00491CDC">
        <w:t xml:space="preserve"> informs the user.</w:t>
      </w:r>
    </w:p>
    <w:p w14:paraId="1179C8C0" w14:textId="7AAE3C7A" w:rsidR="005B2851" w:rsidRDefault="00A01367" w:rsidP="00A01367">
      <w:pPr>
        <w:pStyle w:val="Heading4"/>
      </w:pPr>
      <w:r>
        <w:t>Logout Popup</w:t>
      </w:r>
      <w:bookmarkEnd w:id="115"/>
    </w:p>
    <w:p w14:paraId="61766A93" w14:textId="77777777" w:rsidR="00FA373C" w:rsidRDefault="00C13322" w:rsidP="00FA373C">
      <w:pPr>
        <w:keepNext/>
        <w:spacing w:after="0"/>
      </w:pPr>
      <w:r>
        <w:rPr>
          <w:noProof/>
        </w:rPr>
        <w:drawing>
          <wp:inline distT="0" distB="0" distL="0" distR="0" wp14:anchorId="4CD08E5A" wp14:editId="28EF4B02">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469F4D19" w:rsidR="00A01367" w:rsidRDefault="00FA373C" w:rsidP="00FA373C">
      <w:pPr>
        <w:pStyle w:val="Caption"/>
      </w:pPr>
      <w:bookmarkStart w:id="119" w:name="_Ref100935690"/>
      <w:bookmarkStart w:id="120" w:name="_Ref100935019"/>
      <w:r>
        <w:t xml:space="preserve">Figure </w:t>
      </w:r>
      <w:r w:rsidR="005E1DA2">
        <w:fldChar w:fldCharType="begin"/>
      </w:r>
      <w:r w:rsidR="005E1DA2">
        <w:instrText xml:space="preserve"> SEQ Figure \* ARABIC </w:instrText>
      </w:r>
      <w:r w:rsidR="005E1DA2">
        <w:fldChar w:fldCharType="separate"/>
      </w:r>
      <w:r w:rsidR="003E265F">
        <w:rPr>
          <w:noProof/>
        </w:rPr>
        <w:t>55</w:t>
      </w:r>
      <w:r w:rsidR="005E1DA2">
        <w:rPr>
          <w:noProof/>
        </w:rPr>
        <w:fldChar w:fldCharType="end"/>
      </w:r>
      <w:bookmarkEnd w:id="119"/>
      <w:r>
        <w:t>:</w:t>
      </w:r>
      <w:r w:rsidR="00A96BB9" w:rsidRPr="00A96BB9">
        <w:t xml:space="preserve"> </w:t>
      </w:r>
      <w:r w:rsidR="00A96BB9">
        <w:t>Initial</w:t>
      </w:r>
      <w:r>
        <w:t xml:space="preserve"> Logout Popup</w:t>
      </w:r>
      <w:bookmarkEnd w:id="120"/>
    </w:p>
    <w:p w14:paraId="7567672E" w14:textId="77777777" w:rsidR="00D03D48" w:rsidRDefault="00D03D48" w:rsidP="00D03D48">
      <w:pPr>
        <w:keepNext/>
      </w:pPr>
      <w:r w:rsidRPr="00D03D48">
        <w:rPr>
          <w:noProof/>
        </w:rPr>
        <w:drawing>
          <wp:inline distT="0" distB="0" distL="0" distR="0" wp14:anchorId="77DF78B6" wp14:editId="4F1E12C3">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4"/>
                    <a:stretch>
                      <a:fillRect/>
                    </a:stretch>
                  </pic:blipFill>
                  <pic:spPr>
                    <a:xfrm>
                      <a:off x="0" y="0"/>
                      <a:ext cx="3617087" cy="1528650"/>
                    </a:xfrm>
                    <a:prstGeom prst="rect">
                      <a:avLst/>
                    </a:prstGeom>
                  </pic:spPr>
                </pic:pic>
              </a:graphicData>
            </a:graphic>
          </wp:inline>
        </w:drawing>
      </w:r>
    </w:p>
    <w:p w14:paraId="2494694A" w14:textId="5E00C635" w:rsidR="00D03D48" w:rsidRDefault="00D03D48" w:rsidP="00D03D48">
      <w:pPr>
        <w:pStyle w:val="Caption"/>
      </w:pPr>
      <w:bookmarkStart w:id="121" w:name="_Ref101350539"/>
      <w:bookmarkStart w:id="122" w:name="_Ref101351405"/>
      <w:r>
        <w:t xml:space="preserve">Figure </w:t>
      </w:r>
      <w:r w:rsidR="005E1DA2">
        <w:fldChar w:fldCharType="begin"/>
      </w:r>
      <w:r w:rsidR="005E1DA2">
        <w:instrText xml:space="preserve"> SEQ Figure \* ARABIC </w:instrText>
      </w:r>
      <w:r w:rsidR="005E1DA2">
        <w:fldChar w:fldCharType="separate"/>
      </w:r>
      <w:r w:rsidR="003E265F">
        <w:rPr>
          <w:noProof/>
        </w:rPr>
        <w:t>56</w:t>
      </w:r>
      <w:r w:rsidR="005E1DA2">
        <w:rPr>
          <w:noProof/>
        </w:rPr>
        <w:fldChar w:fldCharType="end"/>
      </w:r>
      <w:bookmarkEnd w:id="121"/>
      <w:r>
        <w:t>: Logout Popup</w:t>
      </w:r>
      <w:bookmarkEnd w:id="122"/>
    </w:p>
    <w:p w14:paraId="50EF2E6F" w14:textId="6565EE06" w:rsidR="00EF3D19" w:rsidRDefault="00EF3D19" w:rsidP="00EF3D19">
      <w:r>
        <w:t>The Logout Popup (</w:t>
      </w:r>
      <w:r>
        <w:fldChar w:fldCharType="begin"/>
      </w:r>
      <w:r>
        <w:instrText xml:space="preserve"> REF _Ref101350539 \h </w:instrText>
      </w:r>
      <w:r>
        <w:fldChar w:fldCharType="separate"/>
      </w:r>
      <w:r w:rsidR="003E265F">
        <w:t xml:space="preserve">Figure </w:t>
      </w:r>
      <w:r w:rsidR="003E265F">
        <w:rPr>
          <w:noProof/>
        </w:rPr>
        <w:t>56</w:t>
      </w:r>
      <w:r>
        <w:fldChar w:fldCharType="end"/>
      </w:r>
      <w:r>
        <w:t xml:space="preserve">) appears when a user clicks the ‘Logout’ link in the navbar on all pages (which is only visible when a user is logged in), this is used to confirm that the user wants to logout of their account and stops users </w:t>
      </w:r>
      <w:r w:rsidRPr="00FD4B78">
        <w:t>logging out by misclicking</w:t>
      </w:r>
      <w:r>
        <w:t>. If the user clicks</w:t>
      </w:r>
      <w:r w:rsidR="009A0572">
        <w:t xml:space="preserve"> the ‘Cancel’ button or ‘X’ in the top right corner, </w:t>
      </w:r>
      <w:r>
        <w:t>the popup is dismissed. If they click the ‘</w:t>
      </w:r>
      <w:r w:rsidR="00617EFB">
        <w:t>Logout</w:t>
      </w:r>
      <w:r>
        <w:t xml:space="preserve">’ button the </w:t>
      </w:r>
      <w:r w:rsidR="00617EFB">
        <w:t xml:space="preserve">user is logged out and </w:t>
      </w:r>
      <w:r>
        <w:t>return</w:t>
      </w:r>
      <w:r w:rsidR="00666EBF">
        <w:t>ed</w:t>
      </w:r>
      <w:r>
        <w:t xml:space="preserve"> to the </w:t>
      </w:r>
      <w:r w:rsidRPr="00024524">
        <w:t>Home Page (</w:t>
      </w:r>
      <w:r w:rsidR="00617EFB">
        <w:fldChar w:fldCharType="begin"/>
      </w:r>
      <w:r w:rsidR="00617EFB">
        <w:instrText xml:space="preserve"> REF _Ref101296667 \h </w:instrText>
      </w:r>
      <w:r w:rsidR="00617EFB">
        <w:fldChar w:fldCharType="separate"/>
      </w:r>
      <w:r w:rsidR="003E265F">
        <w:t xml:space="preserve">Figure </w:t>
      </w:r>
      <w:r w:rsidR="003E265F">
        <w:rPr>
          <w:noProof/>
        </w:rPr>
        <w:t>9</w:t>
      </w:r>
      <w:r w:rsidR="00617EFB">
        <w:fldChar w:fldCharType="end"/>
      </w:r>
      <w:r w:rsidR="00C56D39">
        <w:t>)</w:t>
      </w:r>
      <w:r>
        <w:t>.</w:t>
      </w:r>
    </w:p>
    <w:p w14:paraId="43CC9DFD" w14:textId="101C8FEB"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3E265F">
        <w:t xml:space="preserve">Figure </w:t>
      </w:r>
      <w:r w:rsidR="003E265F">
        <w:rPr>
          <w:noProof/>
        </w:rPr>
        <w:t>55</w:t>
      </w:r>
      <w:r w:rsidR="00040427">
        <w:fldChar w:fldCharType="end"/>
      </w:r>
      <w:r w:rsidR="0056729A">
        <w:t>)</w:t>
      </w:r>
      <w:r w:rsidR="009509A5">
        <w:t xml:space="preserve"> I had planned to show a popup informing users they have been logged out</w:t>
      </w:r>
      <w:r w:rsidR="00D06098">
        <w:t xml:space="preserve"> when the</w:t>
      </w:r>
      <w:r w:rsidR="003753AC">
        <w:t>y</w:t>
      </w:r>
      <w:r w:rsidR="00D06098">
        <w:t xml:space="preserve"> clicked the ‘Yes’ button (which I changed to ‘Logout’ as I felt this </w:t>
      </w:r>
      <w:r w:rsidR="003753AC">
        <w:t xml:space="preserve">explained </w:t>
      </w:r>
      <w:r w:rsidR="00D06098">
        <w:t>clear</w:t>
      </w:r>
      <w:r w:rsidR="00FD64E0">
        <w:t>ly</w:t>
      </w:r>
      <w:r w:rsidR="00D06098">
        <w:t xml:space="preserve"> what the button d</w:t>
      </w:r>
      <w:r w:rsidR="003753AC">
        <w:t>o</w:t>
      </w:r>
      <w:r w:rsidR="00AE6835">
        <w:t>es</w:t>
      </w:r>
      <w:r w:rsidR="00D06098">
        <w:t>), however</w:t>
      </w:r>
      <w:r w:rsidR="00FD64E0">
        <w:t>,</w:t>
      </w:r>
      <w:r w:rsidR="00D06098">
        <w:t xml:space="preserve"> </w:t>
      </w:r>
      <w:r w:rsidR="00805529">
        <w:t xml:space="preserve">I choose to not use this because I </w:t>
      </w:r>
      <w:r w:rsidR="002E70DB">
        <w:t xml:space="preserve">felt </w:t>
      </w:r>
      <w:r w:rsidR="003A3835">
        <w:t>it was already clear enough as the user is sent to the home page variant</w:t>
      </w:r>
      <w:r w:rsidR="00C31E57">
        <w:t xml:space="preserve"> (</w:t>
      </w:r>
      <w:r w:rsidR="00C31E57">
        <w:fldChar w:fldCharType="begin"/>
      </w:r>
      <w:r w:rsidR="00C31E57">
        <w:instrText xml:space="preserve"> REF _Ref101296667 \h </w:instrText>
      </w:r>
      <w:r w:rsidR="00C31E57">
        <w:fldChar w:fldCharType="separate"/>
      </w:r>
      <w:r w:rsidR="003E265F">
        <w:t xml:space="preserve">Figure </w:t>
      </w:r>
      <w:r w:rsidR="003E265F">
        <w:rPr>
          <w:noProof/>
        </w:rPr>
        <w:t>9</w:t>
      </w:r>
      <w:r w:rsidR="00C31E57">
        <w:fldChar w:fldCharType="end"/>
      </w:r>
      <w:r w:rsidR="00C31E57">
        <w:t>)</w:t>
      </w:r>
      <w:r w:rsidR="003A3835">
        <w:t xml:space="preserve"> that only appears to logged-out users</w:t>
      </w:r>
      <w:r w:rsidR="00B90677">
        <w:t>.</w:t>
      </w:r>
    </w:p>
    <w:p w14:paraId="6865AFD3" w14:textId="5DF93C51" w:rsidR="00A01367" w:rsidRDefault="005D76C9" w:rsidP="004A6235">
      <w:pPr>
        <w:pStyle w:val="Heading4"/>
      </w:pPr>
      <w:bookmarkStart w:id="123" w:name="_Ref100935125"/>
      <w:r>
        <w:t xml:space="preserve">Sets </w:t>
      </w:r>
      <w:r w:rsidR="00AF109B">
        <w:t>i</w:t>
      </w:r>
      <w:r>
        <w:t>n Progress Page</w:t>
      </w:r>
      <w:bookmarkEnd w:id="123"/>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70A59DC7" w:rsidR="005D76C9" w:rsidRDefault="005D76C9" w:rsidP="005D76C9">
      <w:pPr>
        <w:pStyle w:val="Caption"/>
      </w:pPr>
      <w:bookmarkStart w:id="124" w:name="_Ref101183294"/>
      <w:r>
        <w:t xml:space="preserve">Figure </w:t>
      </w:r>
      <w:r w:rsidR="005E1DA2">
        <w:fldChar w:fldCharType="begin"/>
      </w:r>
      <w:r w:rsidR="005E1DA2">
        <w:instrText xml:space="preserve"> SEQ Figure \* ARABIC </w:instrText>
      </w:r>
      <w:r w:rsidR="005E1DA2">
        <w:fldChar w:fldCharType="separate"/>
      </w:r>
      <w:r w:rsidR="003E265F">
        <w:rPr>
          <w:noProof/>
        </w:rPr>
        <w:t>57</w:t>
      </w:r>
      <w:r w:rsidR="005E1DA2">
        <w:rPr>
          <w:noProof/>
        </w:rPr>
        <w:fldChar w:fldCharType="end"/>
      </w:r>
      <w:bookmarkEnd w:id="124"/>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1C8D6AF4" w:rsidR="00322357" w:rsidRPr="00322357" w:rsidRDefault="005D76C9" w:rsidP="00FD57E8">
      <w:pPr>
        <w:pStyle w:val="Caption"/>
      </w:pPr>
      <w:bookmarkStart w:id="125" w:name="_Ref101183302"/>
      <w:r>
        <w:t xml:space="preserve">Figure </w:t>
      </w:r>
      <w:r w:rsidR="005E1DA2">
        <w:fldChar w:fldCharType="begin"/>
      </w:r>
      <w:r w:rsidR="005E1DA2">
        <w:instrText xml:space="preserve"> SEQ Figure \* ARABIC </w:instrText>
      </w:r>
      <w:r w:rsidR="005E1DA2">
        <w:fldChar w:fldCharType="separate"/>
      </w:r>
      <w:r w:rsidR="003E265F">
        <w:rPr>
          <w:noProof/>
        </w:rPr>
        <w:t>58</w:t>
      </w:r>
      <w:r w:rsidR="005E1DA2">
        <w:rPr>
          <w:noProof/>
        </w:rPr>
        <w:fldChar w:fldCharType="end"/>
      </w:r>
      <w:bookmarkEnd w:id="125"/>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drawing>
          <wp:inline distT="0" distB="0" distL="0" distR="0" wp14:anchorId="39249601" wp14:editId="57425309">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67">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3C800E9C" w:rsidR="00A01367" w:rsidRDefault="00F36449" w:rsidP="00F36449">
      <w:pPr>
        <w:pStyle w:val="Caption"/>
      </w:pPr>
      <w:bookmarkStart w:id="126" w:name="_Ref100937545"/>
      <w:r>
        <w:t xml:space="preserve">Figure </w:t>
      </w:r>
      <w:r w:rsidR="005E1DA2">
        <w:fldChar w:fldCharType="begin"/>
      </w:r>
      <w:r w:rsidR="005E1DA2">
        <w:instrText xml:space="preserve"> SEQ Figure \* ARABIC </w:instrText>
      </w:r>
      <w:r w:rsidR="005E1DA2">
        <w:fldChar w:fldCharType="separate"/>
      </w:r>
      <w:r w:rsidR="003E265F">
        <w:rPr>
          <w:noProof/>
        </w:rPr>
        <w:t>59</w:t>
      </w:r>
      <w:r w:rsidR="005E1DA2">
        <w:rPr>
          <w:noProof/>
        </w:rPr>
        <w:fldChar w:fldCharType="end"/>
      </w:r>
      <w:bookmarkEnd w:id="126"/>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drawing>
          <wp:inline distT="0" distB="0" distL="0" distR="0" wp14:anchorId="70E12B46" wp14:editId="31156B78">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59E7401D" w:rsidR="00322357" w:rsidRDefault="00322357" w:rsidP="00322357">
      <w:pPr>
        <w:pStyle w:val="Caption"/>
      </w:pPr>
      <w:bookmarkStart w:id="127" w:name="_Ref101457785"/>
      <w:r>
        <w:t xml:space="preserve">Figure </w:t>
      </w:r>
      <w:r w:rsidR="005E1DA2">
        <w:fldChar w:fldCharType="begin"/>
      </w:r>
      <w:r w:rsidR="005E1DA2">
        <w:instrText xml:space="preserve"> SEQ Figure \* ARABIC </w:instrText>
      </w:r>
      <w:r w:rsidR="005E1DA2">
        <w:fldChar w:fldCharType="separate"/>
      </w:r>
      <w:r w:rsidR="003E265F">
        <w:rPr>
          <w:noProof/>
        </w:rPr>
        <w:t>60</w:t>
      </w:r>
      <w:r w:rsidR="005E1DA2">
        <w:rPr>
          <w:noProof/>
        </w:rPr>
        <w:fldChar w:fldCharType="end"/>
      </w:r>
      <w:bookmarkEnd w:id="127"/>
      <w:r>
        <w:t xml:space="preserve">: </w:t>
      </w:r>
      <w:r w:rsidRPr="00210CF1">
        <w:t>Sets in Progress - Filter Bar Open</w:t>
      </w:r>
    </w:p>
    <w:p w14:paraId="194A5501" w14:textId="77777777" w:rsidR="008E35D5" w:rsidRDefault="008E35D5" w:rsidP="001B4E62">
      <w:pPr>
        <w:keepNext/>
        <w:spacing w:after="0"/>
      </w:pPr>
      <w:r w:rsidRPr="008E35D5">
        <w:rPr>
          <w:noProof/>
        </w:rPr>
        <w:drawing>
          <wp:inline distT="0" distB="0" distL="0" distR="0" wp14:anchorId="1C349F52" wp14:editId="39AB610F">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69"/>
                    <a:stretch>
                      <a:fillRect/>
                    </a:stretch>
                  </pic:blipFill>
                  <pic:spPr>
                    <a:xfrm>
                      <a:off x="0" y="0"/>
                      <a:ext cx="5731510" cy="3785870"/>
                    </a:xfrm>
                    <a:prstGeom prst="rect">
                      <a:avLst/>
                    </a:prstGeom>
                  </pic:spPr>
                </pic:pic>
              </a:graphicData>
            </a:graphic>
          </wp:inline>
        </w:drawing>
      </w:r>
    </w:p>
    <w:p w14:paraId="3C3368F8" w14:textId="3B17A7BE" w:rsidR="008E35D5" w:rsidRDefault="008E35D5" w:rsidP="008E35D5">
      <w:pPr>
        <w:pStyle w:val="Caption"/>
      </w:pPr>
      <w:bookmarkStart w:id="128" w:name="_Ref101457796"/>
      <w:r>
        <w:t xml:space="preserve">Figure </w:t>
      </w:r>
      <w:r w:rsidR="005E1DA2">
        <w:fldChar w:fldCharType="begin"/>
      </w:r>
      <w:r w:rsidR="005E1DA2">
        <w:instrText xml:space="preserve"> SEQ Figure \* ARABIC </w:instrText>
      </w:r>
      <w:r w:rsidR="005E1DA2">
        <w:fldChar w:fldCharType="separate"/>
      </w:r>
      <w:r w:rsidR="003E265F">
        <w:rPr>
          <w:noProof/>
        </w:rPr>
        <w:t>61</w:t>
      </w:r>
      <w:r w:rsidR="005E1DA2">
        <w:rPr>
          <w:noProof/>
        </w:rPr>
        <w:fldChar w:fldCharType="end"/>
      </w:r>
      <w:bookmarkEnd w:id="128"/>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drawing>
          <wp:inline distT="0" distB="0" distL="0" distR="0" wp14:anchorId="25272541" wp14:editId="1A644E1A">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70"/>
                    <a:stretch>
                      <a:fillRect/>
                    </a:stretch>
                  </pic:blipFill>
                  <pic:spPr>
                    <a:xfrm>
                      <a:off x="0" y="0"/>
                      <a:ext cx="3375877" cy="1581191"/>
                    </a:xfrm>
                    <a:prstGeom prst="rect">
                      <a:avLst/>
                    </a:prstGeom>
                  </pic:spPr>
                </pic:pic>
              </a:graphicData>
            </a:graphic>
          </wp:inline>
        </w:drawing>
      </w:r>
    </w:p>
    <w:p w14:paraId="2593155A" w14:textId="5B8A1750" w:rsidR="001B4E62" w:rsidRDefault="001B4E62" w:rsidP="001B4E62">
      <w:pPr>
        <w:pStyle w:val="Caption"/>
      </w:pPr>
      <w:bookmarkStart w:id="129" w:name="_Ref101458175"/>
      <w:r>
        <w:t xml:space="preserve">Figure </w:t>
      </w:r>
      <w:r w:rsidR="005E1DA2">
        <w:fldChar w:fldCharType="begin"/>
      </w:r>
      <w:r w:rsidR="005E1DA2">
        <w:instrText xml:space="preserve"> SEQ Figure \* ARABIC </w:instrText>
      </w:r>
      <w:r w:rsidR="005E1DA2">
        <w:fldChar w:fldCharType="separate"/>
      </w:r>
      <w:r w:rsidR="003E265F">
        <w:rPr>
          <w:noProof/>
        </w:rPr>
        <w:t>62</w:t>
      </w:r>
      <w:r w:rsidR="005E1DA2">
        <w:rPr>
          <w:noProof/>
        </w:rPr>
        <w:fldChar w:fldCharType="end"/>
      </w:r>
      <w:bookmarkEnd w:id="129"/>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74CCC8BA">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544830"/>
                    </a:xfrm>
                    <a:prstGeom prst="rect">
                      <a:avLst/>
                    </a:prstGeom>
                  </pic:spPr>
                </pic:pic>
              </a:graphicData>
            </a:graphic>
          </wp:inline>
        </w:drawing>
      </w:r>
    </w:p>
    <w:p w14:paraId="2E3DD7E7" w14:textId="27872914" w:rsidR="002D71FE" w:rsidRPr="002D71FE" w:rsidRDefault="002D71FE" w:rsidP="002D71FE">
      <w:pPr>
        <w:pStyle w:val="Caption"/>
      </w:pPr>
      <w:bookmarkStart w:id="130" w:name="_Ref101458725"/>
      <w:r>
        <w:t xml:space="preserve">Figure </w:t>
      </w:r>
      <w:r w:rsidR="005E1DA2">
        <w:fldChar w:fldCharType="begin"/>
      </w:r>
      <w:r w:rsidR="005E1DA2">
        <w:instrText xml:space="preserve"> SEQ Figure \* ARABIC </w:instrText>
      </w:r>
      <w:r w:rsidR="005E1DA2">
        <w:fldChar w:fldCharType="separate"/>
      </w:r>
      <w:r w:rsidR="003E265F">
        <w:rPr>
          <w:noProof/>
        </w:rPr>
        <w:t>63</w:t>
      </w:r>
      <w:r w:rsidR="005E1DA2">
        <w:rPr>
          <w:noProof/>
        </w:rPr>
        <w:fldChar w:fldCharType="end"/>
      </w:r>
      <w:bookmarkEnd w:id="130"/>
      <w:r>
        <w:t>: Deleted Set from Sets in Progress Alert</w:t>
      </w:r>
    </w:p>
    <w:p w14:paraId="3089E83C" w14:textId="4A5CA1E1"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3E265F">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3E265F">
        <w:t xml:space="preserve">Figure </w:t>
      </w:r>
      <w:r w:rsidR="003E265F">
        <w:rPr>
          <w:noProof/>
        </w:rPr>
        <w:t>60</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3E265F">
        <w:t xml:space="preserve">Figure </w:t>
      </w:r>
      <w:r w:rsidR="003E265F">
        <w:rPr>
          <w:noProof/>
        </w:rPr>
        <w:t>61</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3E265F">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3E265F">
        <w:t xml:space="preserve">Figure </w:t>
      </w:r>
      <w:r w:rsidR="003E265F">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1EF4971F" w:rsidR="00F57C58" w:rsidRDefault="00EB6373" w:rsidP="00AE6A44">
      <w:proofErr w:type="gramStart"/>
      <w:r>
        <w:t>Similar to</w:t>
      </w:r>
      <w:proofErr w:type="gramEnd"/>
      <w:r>
        <w:t xml:space="preserve"> the </w:t>
      </w:r>
      <w:r>
        <w:fldChar w:fldCharType="begin"/>
      </w:r>
      <w:r>
        <w:instrText xml:space="preserve"> REF _Ref100934880 \h </w:instrText>
      </w:r>
      <w:r>
        <w:fldChar w:fldCharType="separate"/>
      </w:r>
      <w:r w:rsidR="003E265F">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3E265F">
        <w:t xml:space="preserve">Figure </w:t>
      </w:r>
      <w:r w:rsidR="003E265F">
        <w:rPr>
          <w:noProof/>
        </w:rPr>
        <w:t>36</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3E265F">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3E265F">
        <w:t xml:space="preserve">Figure </w:t>
      </w:r>
      <w:r w:rsidR="003E265F">
        <w:rPr>
          <w:noProof/>
        </w:rPr>
        <w:t>74</w:t>
      </w:r>
      <w:r w:rsidR="00A84A7A">
        <w:fldChar w:fldCharType="end"/>
      </w:r>
      <w:r w:rsidR="00A84A7A">
        <w:t>)</w:t>
      </w:r>
      <w:r w:rsidR="000E44E2">
        <w:t xml:space="preserve"> to add a set to a setlist.</w:t>
      </w:r>
    </w:p>
    <w:p w14:paraId="7526398B" w14:textId="38002B92"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3E265F">
        <w:t xml:space="preserve">Figure </w:t>
      </w:r>
      <w:r w:rsidR="003E265F">
        <w:rPr>
          <w:noProof/>
        </w:rPr>
        <w:t>62</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3E265F">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3E265F">
        <w:t xml:space="preserve">Figure </w:t>
      </w:r>
      <w:r w:rsidR="003E265F">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There is a </w:t>
      </w:r>
      <w:r w:rsidR="00EE1ED9">
        <w:t>‘C</w:t>
      </w:r>
      <w:r w:rsidRPr="00024524">
        <w:t>ancel</w:t>
      </w:r>
      <w:r w:rsidR="00EE1ED9">
        <w:t>’</w:t>
      </w:r>
      <w:r w:rsidRPr="00024524">
        <w:t xml:space="preserve"> button</w:t>
      </w:r>
      <w:r w:rsidR="00493639">
        <w:t xml:space="preserve"> and ‘X’ in the top right corner, which </w:t>
      </w:r>
      <w:r w:rsidR="00C7754F">
        <w:t>both</w:t>
      </w:r>
      <w:r w:rsidRPr="00024524">
        <w:t xml:space="preserve"> dismiss the popup </w:t>
      </w:r>
      <w:r w:rsidR="00493639">
        <w:t>when clicked. 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3E265F">
        <w:t xml:space="preserve">Figure </w:t>
      </w:r>
      <w:r w:rsidR="003E265F">
        <w:rPr>
          <w:noProof/>
        </w:rPr>
        <w:t>63</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3E265F">
        <w:t xml:space="preserve">Figure </w:t>
      </w:r>
      <w:r w:rsidR="003E265F">
        <w:rPr>
          <w:noProof/>
        </w:rPr>
        <w:t>17</w:t>
      </w:r>
      <w:r w:rsidR="002B4705">
        <w:fldChar w:fldCharType="end"/>
      </w:r>
      <w:r w:rsidR="002B4705">
        <w:t>).</w:t>
      </w:r>
    </w:p>
    <w:p w14:paraId="347C42AA" w14:textId="796DEE54"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3E265F">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3E265F">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6629271E"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3E265F">
        <w:t xml:space="preserve">Figure </w:t>
      </w:r>
      <w:r w:rsidR="003E265F">
        <w:rPr>
          <w:noProof/>
        </w:rPr>
        <w:t>17</w:t>
      </w:r>
      <w:r w:rsidR="003E265F">
        <w:t xml:space="preserve">: </w:t>
      </w:r>
      <w:r w:rsidR="003E265F" w:rsidRPr="00FE068D">
        <w:t>Lego Set Information Page</w:t>
      </w:r>
      <w:r w:rsidR="001742F5">
        <w:fldChar w:fldCharType="end"/>
      </w:r>
      <w:r w:rsidR="001742F5">
        <w:t xml:space="preserve"> will</w:t>
      </w:r>
      <w:r>
        <w:t xml:space="preserve"> open displaying the selected set</w:t>
      </w:r>
      <w:r w:rsidR="00E916BA">
        <w:t xml:space="preserve">. </w:t>
      </w:r>
      <w:r w:rsidR="00E916BA" w:rsidRPr="005B65B1">
        <w:t xml:space="preserve">If they </w:t>
      </w:r>
      <w:r w:rsidR="00E916BA">
        <w:t xml:space="preserve">then </w:t>
      </w:r>
      <w:r w:rsidR="00E916BA" w:rsidRPr="005B65B1">
        <w:t>click the ‘View Piece Checklist’</w:t>
      </w:r>
      <w:r w:rsidR="00E916BA">
        <w:t xml:space="preserve"> link on that pag</w:t>
      </w:r>
      <w:r w:rsidR="003B2589">
        <w:t xml:space="preserve">e </w:t>
      </w:r>
      <w:r w:rsidR="003B2589">
        <w:fldChar w:fldCharType="begin"/>
      </w:r>
      <w:r w:rsidR="003B2589">
        <w:instrText xml:space="preserve"> REF _Ref101458819 \h </w:instrText>
      </w:r>
      <w:r w:rsidR="003B2589">
        <w:fldChar w:fldCharType="separate"/>
      </w:r>
      <w:r w:rsidR="003E265F">
        <w:t xml:space="preserve">Figure </w:t>
      </w:r>
      <w:r w:rsidR="003E265F">
        <w:rPr>
          <w:noProof/>
        </w:rPr>
        <w:t>26</w:t>
      </w:r>
      <w:r w:rsidR="003E265F">
        <w:t xml:space="preserve">: Piece </w:t>
      </w:r>
      <w:r w:rsidR="003E265F">
        <w:rPr>
          <w:noProof/>
        </w:rPr>
        <w:t>Checklist Page</w:t>
      </w:r>
      <w:r w:rsidR="003B2589">
        <w:fldChar w:fldCharType="end"/>
      </w:r>
      <w:r w:rsidR="003B2589">
        <w:t xml:space="preserve"> w</w:t>
      </w:r>
      <w:r w:rsidR="00E916BA">
        <w:t xml:space="preserve">ill be </w:t>
      </w:r>
      <w:r w:rsidR="00E916BA" w:rsidRPr="001E29BE">
        <w:rPr>
          <w:highlight w:val="magenta"/>
        </w:rPr>
        <w:t xml:space="preserve">opened showing </w:t>
      </w:r>
      <w:r w:rsidR="00663E5A" w:rsidRPr="001E29BE">
        <w:rPr>
          <w:highlight w:val="magenta"/>
        </w:rPr>
        <w:t>the saved progress of the Set</w:t>
      </w:r>
      <w:r w:rsidR="00E916BA" w:rsidRPr="001E29BE">
        <w:rPr>
          <w:highlight w:val="magenta"/>
        </w:rPr>
        <w:t xml:space="preserve">, with the piece quantities found matching those </w:t>
      </w:r>
      <w:r w:rsidR="00663E5A" w:rsidRPr="001E29BE">
        <w:rPr>
          <w:highlight w:val="magenta"/>
        </w:rPr>
        <w:t>saved previously</w:t>
      </w:r>
      <w:r w:rsidR="00E916BA" w:rsidRPr="001E29BE">
        <w:rPr>
          <w:highlight w:val="magenta"/>
        </w:rPr>
        <w:t>.</w:t>
      </w:r>
    </w:p>
    <w:p w14:paraId="1320BE8A" w14:textId="1E6581D1" w:rsidR="00F363E5" w:rsidRDefault="00F363E5" w:rsidP="00F363E5">
      <w:r>
        <w:t>At the top of the page is a black navbar containing the website's name</w:t>
      </w:r>
      <w:r w:rsidR="00CC2C96">
        <w:t>,</w:t>
      </w:r>
      <w:r>
        <w:t xml:space="preserve"> so it’s clear to users what website they are on, which when clicked acts as a link returning the user to the </w:t>
      </w:r>
      <w:r>
        <w:fldChar w:fldCharType="begin"/>
      </w:r>
      <w:r>
        <w:instrText xml:space="preserve"> REF _Ref101018068 \h </w:instrText>
      </w:r>
      <w:r>
        <w:fldChar w:fldCharType="separate"/>
      </w:r>
      <w:r w:rsidR="003E265F">
        <w:t>Home Page</w:t>
      </w:r>
      <w:r>
        <w:fldChar w:fldCharType="end"/>
      </w:r>
      <w:r>
        <w:t>. Next to this is some text informing the user they are viewing their Sets in Progress</w:t>
      </w:r>
      <w:r w:rsidR="001E0D45">
        <w:t xml:space="preserve">. There </w:t>
      </w:r>
      <w:r w:rsidR="001E0D45" w:rsidRPr="00294381">
        <w:t>is a navbar link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3E265F">
        <w:t xml:space="preserve">Figure </w:t>
      </w:r>
      <w:r w:rsidR="003E265F">
        <w:rPr>
          <w:noProof/>
        </w:rPr>
        <w:t>60</w:t>
      </w:r>
      <w:r w:rsidR="001E0D45">
        <w:fldChar w:fldCharType="end"/>
      </w:r>
      <w:r w:rsidR="001E0D45">
        <w:t xml:space="preserve">), </w:t>
      </w:r>
      <w:r w:rsidR="001E0D45" w:rsidRPr="00294381">
        <w:t>closing</w:t>
      </w:r>
      <w:r w:rsidR="001E0D45">
        <w:t xml:space="preserve"> the </w:t>
      </w:r>
      <w:proofErr w:type="gramStart"/>
      <w:r w:rsidR="001E0D45">
        <w:t>sort</w:t>
      </w:r>
      <w:proofErr w:type="gramEnd"/>
      <w:r w:rsidR="001E0D45">
        <w:t xml:space="preserve"> bar (shown open in </w:t>
      </w:r>
      <w:r w:rsidR="001E0D45">
        <w:fldChar w:fldCharType="begin"/>
      </w:r>
      <w:r w:rsidR="001E0D45">
        <w:instrText xml:space="preserve"> REF _Ref101457796 \h </w:instrText>
      </w:r>
      <w:r w:rsidR="001E0D45">
        <w:fldChar w:fldCharType="separate"/>
      </w:r>
      <w:r w:rsidR="003E265F">
        <w:t xml:space="preserve">Figure </w:t>
      </w:r>
      <w:r w:rsidR="003E265F">
        <w:rPr>
          <w:noProof/>
        </w:rPr>
        <w:t>61</w:t>
      </w:r>
      <w:r w:rsidR="001E0D45">
        <w:fldChar w:fldCharType="end"/>
      </w:r>
      <w:r w:rsidR="001E0D45">
        <w:t xml:space="preserve">) if it is open. Likewise, the ‘Sort’ navbar link opens a </w:t>
      </w:r>
      <w:proofErr w:type="gramStart"/>
      <w:r w:rsidR="001E0D45">
        <w:t>sort</w:t>
      </w:r>
      <w:proofErr w:type="gramEnd"/>
      <w:r w:rsidR="001E0D45">
        <w:t xml:space="preserve"> bar underneath the navbar shown open in </w:t>
      </w:r>
      <w:r w:rsidR="001E0D45">
        <w:fldChar w:fldCharType="begin"/>
      </w:r>
      <w:r w:rsidR="001E0D45">
        <w:instrText xml:space="preserve"> REF _Ref101457796 \h </w:instrText>
      </w:r>
      <w:r w:rsidR="001E0D45">
        <w:fldChar w:fldCharType="separate"/>
      </w:r>
      <w:r w:rsidR="003E265F">
        <w:t xml:space="preserve">Figure </w:t>
      </w:r>
      <w:r w:rsidR="003E265F">
        <w:rPr>
          <w:noProof/>
        </w:rPr>
        <w:t>61</w:t>
      </w:r>
      <w:r w:rsidR="001E0D45">
        <w:fldChar w:fldCharType="end"/>
      </w:r>
      <w:r w:rsidR="001E0D45">
        <w:t>, closing the filter bar if it is open.</w:t>
      </w:r>
      <w:r>
        <w:t xml:space="preserve"> </w:t>
      </w:r>
      <w:r w:rsidR="001E0D45">
        <w:t>T</w:t>
      </w:r>
      <w:r>
        <w:t xml:space="preserve">hen there is a link ‘Search for a Lego Set’ which opens the </w:t>
      </w:r>
      <w:r>
        <w:fldChar w:fldCharType="begin"/>
      </w:r>
      <w:r>
        <w:instrText xml:space="preserve"> REF _Ref100934880 \h </w:instrText>
      </w:r>
      <w:r>
        <w:fldChar w:fldCharType="separate"/>
      </w:r>
      <w:r w:rsidR="003E265F">
        <w:t>Search Page</w:t>
      </w:r>
      <w:r>
        <w:fldChar w:fldCharType="end"/>
      </w:r>
      <w:r>
        <w:t xml:space="preserve"> (</w:t>
      </w:r>
      <w:r>
        <w:fldChar w:fldCharType="begin"/>
      </w:r>
      <w:r>
        <w:instrText xml:space="preserve"> REF _Ref100934880 \p \h </w:instrText>
      </w:r>
      <w:r>
        <w:fldChar w:fldCharType="separate"/>
      </w:r>
      <w:r w:rsidR="003E265F">
        <w:t>above</w:t>
      </w:r>
      <w:r>
        <w:fldChar w:fldCharType="end"/>
      </w:r>
      <w:r>
        <w:t>).</w:t>
      </w:r>
      <w:r w:rsidR="00A55354">
        <w:t xml:space="preserve"> </w:t>
      </w:r>
      <w:r>
        <w:t xml:space="preserve">Finally, there is a ‘Logout’ navbar link that opens </w:t>
      </w:r>
      <w:r>
        <w:fldChar w:fldCharType="begin"/>
      </w:r>
      <w:r>
        <w:instrText xml:space="preserve"> REF _Ref101351405 \h </w:instrText>
      </w:r>
      <w:r>
        <w:fldChar w:fldCharType="separate"/>
      </w:r>
      <w:r w:rsidR="003E265F">
        <w:t xml:space="preserve">Figure </w:t>
      </w:r>
      <w:r w:rsidR="003E265F">
        <w:rPr>
          <w:noProof/>
        </w:rPr>
        <w:t>56</w:t>
      </w:r>
      <w:r w:rsidR="003E265F">
        <w:t>: Logout Popup</w:t>
      </w:r>
      <w:r>
        <w:fldChar w:fldCharType="end"/>
      </w:r>
      <w:r w:rsidRPr="00294381">
        <w:t xml:space="preserve"> explained </w:t>
      </w:r>
      <w:r>
        <w:t>above.</w:t>
      </w:r>
    </w:p>
    <w:p w14:paraId="256E7198" w14:textId="7DA96FF6" w:rsidR="004045B8" w:rsidRDefault="0043234C" w:rsidP="000E44E2">
      <w:r>
        <w:t xml:space="preserve">The filter bar </w:t>
      </w:r>
      <w:r w:rsidR="00155DB5">
        <w:t>(</w:t>
      </w:r>
      <w:r w:rsidR="00155DB5">
        <w:fldChar w:fldCharType="begin"/>
      </w:r>
      <w:r w:rsidR="00155DB5">
        <w:instrText xml:space="preserve"> REF _Ref101457785 \h </w:instrText>
      </w:r>
      <w:r w:rsidR="00155DB5">
        <w:fldChar w:fldCharType="separate"/>
      </w:r>
      <w:r w:rsidR="003E265F">
        <w:t xml:space="preserve">Figure </w:t>
      </w:r>
      <w:r w:rsidR="003E265F">
        <w:rPr>
          <w:noProof/>
        </w:rPr>
        <w:t>60</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3E265F">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3E265F">
        <w:t>[1]</w:t>
      </w:r>
      <w:r w:rsidR="003E3E0F">
        <w:fldChar w:fldCharType="end"/>
      </w:r>
      <w:r w:rsidR="003E3E0F">
        <w:t>.</w:t>
      </w:r>
    </w:p>
    <w:p w14:paraId="6FE69D53" w14:textId="3B715D25" w:rsidR="000B187D" w:rsidRDefault="000E44E2" w:rsidP="000E44E2">
      <w:r>
        <w:t xml:space="preserve">The </w:t>
      </w:r>
      <w:proofErr w:type="gramStart"/>
      <w:r>
        <w:t>sort</w:t>
      </w:r>
      <w:proofErr w:type="gramEnd"/>
      <w:r>
        <w:t xml:space="preserve"> bar </w:t>
      </w:r>
      <w:r w:rsidR="00155DB5">
        <w:t>(</w:t>
      </w:r>
      <w:r w:rsidR="00155DB5">
        <w:fldChar w:fldCharType="begin"/>
      </w:r>
      <w:r w:rsidR="00155DB5">
        <w:instrText xml:space="preserve"> REF _Ref101457796 \h </w:instrText>
      </w:r>
      <w:r w:rsidR="00155DB5">
        <w:fldChar w:fldCharType="separate"/>
      </w:r>
      <w:r w:rsidR="003E265F">
        <w:t xml:space="preserve">Figure </w:t>
      </w:r>
      <w:r w:rsidR="003E265F">
        <w:rPr>
          <w:noProof/>
        </w:rPr>
        <w:t>61</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3E265F">
        <w:t>Search Page</w:t>
      </w:r>
      <w:r w:rsidR="000B187D">
        <w:fldChar w:fldCharType="end"/>
      </w:r>
      <w:r w:rsidR="000B187D">
        <w:t xml:space="preserve"> but sort</w:t>
      </w:r>
      <w:r w:rsidR="00093E0A">
        <w:t>s</w:t>
      </w:r>
      <w:r w:rsidR="000B187D">
        <w:t xml:space="preserve"> a user’s Sets in Progress instead</w:t>
      </w:r>
      <w:r w:rsidR="00B5598C">
        <w:t>.</w:t>
      </w:r>
    </w:p>
    <w:p w14:paraId="7CBC4CAD" w14:textId="38D08BE1" w:rsidR="003C2DA9"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5971B129"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3E265F">
        <w:t xml:space="preserve">Figure </w:t>
      </w:r>
      <w:r w:rsidR="003E265F">
        <w:rPr>
          <w:noProof/>
        </w:rPr>
        <w:t>57</w:t>
      </w:r>
      <w:r>
        <w:fldChar w:fldCharType="end"/>
      </w:r>
      <w:r>
        <w:t xml:space="preserve"> and </w:t>
      </w:r>
      <w:r>
        <w:fldChar w:fldCharType="begin"/>
      </w:r>
      <w:r>
        <w:instrText xml:space="preserve"> REF _Ref101183302 \h </w:instrText>
      </w:r>
      <w:r>
        <w:fldChar w:fldCharType="separate"/>
      </w:r>
      <w:r w:rsidR="003E265F">
        <w:t xml:space="preserve">Figure </w:t>
      </w:r>
      <w:r w:rsidR="003E265F">
        <w:rPr>
          <w:noProof/>
        </w:rPr>
        <w:t>58</w:t>
      </w:r>
      <w:r>
        <w:fldChar w:fldCharType="end"/>
      </w:r>
      <w:r>
        <w:t>) and the final design (</w:t>
      </w:r>
      <w:r>
        <w:fldChar w:fldCharType="begin"/>
      </w:r>
      <w:r>
        <w:instrText xml:space="preserve"> REF _Ref101457785 \h </w:instrText>
      </w:r>
      <w:r>
        <w:fldChar w:fldCharType="separate"/>
      </w:r>
      <w:r w:rsidR="003E265F">
        <w:t xml:space="preserve">Figure </w:t>
      </w:r>
      <w:r w:rsidR="003E265F">
        <w:rPr>
          <w:noProof/>
        </w:rPr>
        <w:t>60</w:t>
      </w:r>
      <w:r>
        <w:fldChar w:fldCharType="end"/>
      </w:r>
      <w:r>
        <w:t xml:space="preserve"> and </w:t>
      </w:r>
      <w:r>
        <w:fldChar w:fldCharType="begin"/>
      </w:r>
      <w:r>
        <w:instrText xml:space="preserve"> REF _Ref101457796 \h </w:instrText>
      </w:r>
      <w:r>
        <w:fldChar w:fldCharType="separate"/>
      </w:r>
      <w:r w:rsidR="003E265F">
        <w:t xml:space="preserve">Figure </w:t>
      </w:r>
      <w:r w:rsidR="003E265F">
        <w:rPr>
          <w:noProof/>
        </w:rPr>
        <w:t>61</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3E265F">
        <w:t xml:space="preserve">Figure </w:t>
      </w:r>
      <w:r w:rsidR="003E265F">
        <w:rPr>
          <w:noProof/>
        </w:rPr>
        <w:t>62</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3E265F">
        <w:t xml:space="preserve">Figure </w:t>
      </w:r>
      <w:r w:rsidR="003E265F">
        <w:rPr>
          <w:noProof/>
        </w:rPr>
        <w:t>59</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3E265F">
        <w:t xml:space="preserve">Figure </w:t>
      </w:r>
      <w:r w:rsidR="003E265F">
        <w:rPr>
          <w:noProof/>
        </w:rPr>
        <w:t>63</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31" w:name="_Ref100935105"/>
      <w:r>
        <w:t>Set Lists Page</w:t>
      </w:r>
      <w:bookmarkEnd w:id="131"/>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269259ED" w:rsidR="003D76CE" w:rsidRDefault="003543AD" w:rsidP="003543AD">
      <w:pPr>
        <w:pStyle w:val="Caption"/>
      </w:pPr>
      <w:bookmarkStart w:id="132" w:name="_Ref101201674"/>
      <w:bookmarkStart w:id="133" w:name="_Ref100939105"/>
      <w:r>
        <w:t xml:space="preserve">Figure </w:t>
      </w:r>
      <w:r w:rsidR="005E1DA2">
        <w:fldChar w:fldCharType="begin"/>
      </w:r>
      <w:r w:rsidR="005E1DA2">
        <w:instrText xml:space="preserve"> SEQ Figure \* ARABIC </w:instrText>
      </w:r>
      <w:r w:rsidR="005E1DA2">
        <w:fldChar w:fldCharType="separate"/>
      </w:r>
      <w:r w:rsidR="003E265F">
        <w:rPr>
          <w:noProof/>
        </w:rPr>
        <w:t>64</w:t>
      </w:r>
      <w:r w:rsidR="005E1DA2">
        <w:rPr>
          <w:noProof/>
        </w:rPr>
        <w:fldChar w:fldCharType="end"/>
      </w:r>
      <w:bookmarkEnd w:id="132"/>
      <w:r>
        <w:t xml:space="preserve">: </w:t>
      </w:r>
      <w:bookmarkStart w:id="134" w:name="_Ref101201663"/>
      <w:r w:rsidR="00A96BB9">
        <w:t xml:space="preserve">Initial </w:t>
      </w:r>
      <w:r>
        <w:t>Set Lists Page</w:t>
      </w:r>
      <w:bookmarkEnd w:id="133"/>
      <w:bookmarkEnd w:id="134"/>
    </w:p>
    <w:p w14:paraId="5C0A940A" w14:textId="77777777" w:rsidR="00B22EF1" w:rsidRDefault="00B22EF1" w:rsidP="00B22EF1">
      <w:pPr>
        <w:keepNext/>
        <w:spacing w:after="0"/>
      </w:pPr>
      <w:r w:rsidRPr="00B22EF1">
        <w:rPr>
          <w:noProof/>
        </w:rPr>
        <w:drawing>
          <wp:inline distT="0" distB="0" distL="0" distR="0" wp14:anchorId="007CA484" wp14:editId="5CE96FE4">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3"/>
                    <a:stretch>
                      <a:fillRect/>
                    </a:stretch>
                  </pic:blipFill>
                  <pic:spPr>
                    <a:xfrm>
                      <a:off x="0" y="0"/>
                      <a:ext cx="5731510" cy="3754755"/>
                    </a:xfrm>
                    <a:prstGeom prst="rect">
                      <a:avLst/>
                    </a:prstGeom>
                  </pic:spPr>
                </pic:pic>
              </a:graphicData>
            </a:graphic>
          </wp:inline>
        </w:drawing>
      </w:r>
    </w:p>
    <w:p w14:paraId="157C078E" w14:textId="3397C17F" w:rsidR="00B22EF1" w:rsidRDefault="00B22EF1" w:rsidP="00B22EF1">
      <w:pPr>
        <w:pStyle w:val="Caption"/>
      </w:pPr>
      <w:bookmarkStart w:id="135" w:name="_Ref101634320"/>
      <w:r>
        <w:t xml:space="preserve">Figure </w:t>
      </w:r>
      <w:r w:rsidR="005E1DA2">
        <w:fldChar w:fldCharType="begin"/>
      </w:r>
      <w:r w:rsidR="005E1DA2">
        <w:instrText xml:space="preserve"> SEQ Figure \* ARABIC </w:instrText>
      </w:r>
      <w:r w:rsidR="005E1DA2">
        <w:fldChar w:fldCharType="separate"/>
      </w:r>
      <w:r w:rsidR="003E265F">
        <w:rPr>
          <w:noProof/>
        </w:rPr>
        <w:t>65</w:t>
      </w:r>
      <w:r w:rsidR="005E1DA2">
        <w:rPr>
          <w:noProof/>
        </w:rPr>
        <w:fldChar w:fldCharType="end"/>
      </w:r>
      <w:bookmarkEnd w:id="135"/>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drawing>
          <wp:inline distT="0" distB="0" distL="0" distR="0" wp14:anchorId="2BB263D6" wp14:editId="205D5153">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4"/>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5857BBE7" w:rsidR="00B22EF1" w:rsidRPr="00B22EF1" w:rsidRDefault="007317F5" w:rsidP="007317F5">
      <w:pPr>
        <w:pStyle w:val="Caption"/>
      </w:pPr>
      <w:bookmarkStart w:id="136" w:name="_Ref101634325"/>
      <w:r>
        <w:t xml:space="preserve">Figure </w:t>
      </w:r>
      <w:r w:rsidR="005E1DA2">
        <w:fldChar w:fldCharType="begin"/>
      </w:r>
      <w:r w:rsidR="005E1DA2">
        <w:instrText xml:space="preserve"> SEQ Figure \* ARABIC </w:instrText>
      </w:r>
      <w:r w:rsidR="005E1DA2">
        <w:fldChar w:fldCharType="separate"/>
      </w:r>
      <w:r w:rsidR="003E265F">
        <w:rPr>
          <w:noProof/>
        </w:rPr>
        <w:t>66</w:t>
      </w:r>
      <w:r w:rsidR="005E1DA2">
        <w:rPr>
          <w:noProof/>
        </w:rPr>
        <w:fldChar w:fldCharType="end"/>
      </w:r>
      <w:bookmarkEnd w:id="136"/>
      <w:r>
        <w:t>: Set Lists Page - Sort Bar Open</w:t>
      </w:r>
    </w:p>
    <w:p w14:paraId="7C09AD31" w14:textId="4CB8E6C0"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3E265F">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3E265F">
        <w:t xml:space="preserve">Figure </w:t>
      </w:r>
      <w:r w:rsidR="003E265F">
        <w:rPr>
          <w:noProof/>
        </w:rPr>
        <w:t>65</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3E265F">
        <w:t xml:space="preserve">Figure </w:t>
      </w:r>
      <w:r w:rsidR="003E265F">
        <w:rPr>
          <w:noProof/>
        </w:rPr>
        <w:t>66</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3E265F">
        <w:t>Home Page</w:t>
      </w:r>
      <w:r>
        <w:fldChar w:fldCharType="end"/>
      </w:r>
      <w:r>
        <w:t xml:space="preserve"> </w:t>
      </w:r>
      <w:r w:rsidR="00FD73F6">
        <w:t>(</w:t>
      </w:r>
      <w:r w:rsidR="00FD73F6">
        <w:fldChar w:fldCharType="begin"/>
      </w:r>
      <w:r w:rsidR="00FD73F6">
        <w:instrText xml:space="preserve"> REF _Ref101297449 \h </w:instrText>
      </w:r>
      <w:r w:rsidR="00FD73F6">
        <w:fldChar w:fldCharType="separate"/>
      </w:r>
      <w:r w:rsidR="003E265F">
        <w:t xml:space="preserve">Figure </w:t>
      </w:r>
      <w:r w:rsidR="003E265F">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3E265F">
        <w:t>Set List Page</w:t>
      </w:r>
      <w:r w:rsidR="0017266B">
        <w:fldChar w:fldCharType="end"/>
      </w:r>
      <w:r>
        <w:t>. On</w:t>
      </w:r>
      <w:r w:rsidR="0075181D">
        <w:t xml:space="preserve"> this page, users can</w:t>
      </w:r>
      <w:r>
        <w:t xml:space="preserve"> </w:t>
      </w:r>
      <w:r w:rsidR="00CD091F">
        <w:t>view their Setlists saved to the database.</w:t>
      </w:r>
    </w:p>
    <w:p w14:paraId="0E2BAB1E" w14:textId="148F8273" w:rsidR="000C057C" w:rsidRDefault="000F7D24" w:rsidP="000C057C">
      <w:proofErr w:type="gramStart"/>
      <w:r>
        <w:t>Similar to</w:t>
      </w:r>
      <w:proofErr w:type="gramEnd"/>
      <w:r>
        <w:t xml:space="preserve"> the </w:t>
      </w:r>
      <w:r>
        <w:fldChar w:fldCharType="begin"/>
      </w:r>
      <w:r>
        <w:instrText xml:space="preserve"> REF _Ref100934880 \h </w:instrText>
      </w:r>
      <w:r>
        <w:fldChar w:fldCharType="separate"/>
      </w:r>
      <w:r w:rsidR="003E265F">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75181D">
        <w:t>are</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3E265F">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3E265F">
        <w:t>above</w:t>
      </w:r>
      <w:r w:rsidR="000C057C">
        <w:fldChar w:fldCharType="end"/>
      </w:r>
      <w:r w:rsidR="000C057C">
        <w:t>) will open displaying the selected setlist.</w:t>
      </w:r>
    </w:p>
    <w:p w14:paraId="0E632CB0" w14:textId="29543D5B"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3E265F">
        <w:t xml:space="preserve">Figure </w:t>
      </w:r>
      <w:r w:rsidR="003E265F">
        <w:rPr>
          <w:noProof/>
        </w:rPr>
        <w:t>84</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3E265F">
        <w:t xml:space="preserve">Figure </w:t>
      </w:r>
      <w:r w:rsidR="003E265F">
        <w:rPr>
          <w:noProof/>
        </w:rPr>
        <w:t>88</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6CDD30BA"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3E265F">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3E265F">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263E8369" w:rsidR="000F7D24" w:rsidRDefault="000F7D24" w:rsidP="000F7D24">
      <w:r>
        <w:t>At the top of the page is a black navbar containing the website</w:t>
      </w:r>
      <w:r w:rsidR="0075181D">
        <w:t>'</w:t>
      </w:r>
      <w:r>
        <w:t xml:space="preserve">s name so it’s clear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3E265F">
        <w:t>Home Page</w:t>
      </w:r>
      <w:r>
        <w:fldChar w:fldCharType="end"/>
      </w:r>
      <w:r w:rsidR="00820C91">
        <w:t xml:space="preserve"> (</w:t>
      </w:r>
      <w:r w:rsidR="00820C91">
        <w:fldChar w:fldCharType="begin"/>
      </w:r>
      <w:r w:rsidR="00820C91">
        <w:instrText xml:space="preserve"> REF _Ref101018068 \p \h </w:instrText>
      </w:r>
      <w:r w:rsidR="00820C91">
        <w:fldChar w:fldCharType="separate"/>
      </w:r>
      <w:r w:rsidR="003E265F">
        <w:t>above</w:t>
      </w:r>
      <w:r w:rsidR="00820C91">
        <w:fldChar w:fldCharType="end"/>
      </w:r>
      <w:r w:rsidR="00820C91">
        <w:t>).</w:t>
      </w:r>
      <w:r w:rsidR="00765D0E">
        <w:t xml:space="preserve"> There </w:t>
      </w:r>
      <w:r w:rsidR="00765D0E" w:rsidRPr="00294381">
        <w:t>is a navbar link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3E265F">
        <w:t xml:space="preserve">Figure </w:t>
      </w:r>
      <w:r w:rsidR="003E265F">
        <w:rPr>
          <w:noProof/>
        </w:rPr>
        <w:t>65</w:t>
      </w:r>
      <w:r w:rsidR="00765D0E">
        <w:fldChar w:fldCharType="end"/>
      </w:r>
      <w:r w:rsidR="00765D0E">
        <w:t xml:space="preserve">), </w:t>
      </w:r>
      <w:r w:rsidR="00765D0E" w:rsidRPr="00294381">
        <w:t>closing</w:t>
      </w:r>
      <w:r w:rsidR="00765D0E">
        <w:t xml:space="preserve"> the </w:t>
      </w:r>
      <w:proofErr w:type="gramStart"/>
      <w:r w:rsidR="00765D0E">
        <w:t>sort</w:t>
      </w:r>
      <w:proofErr w:type="gramEnd"/>
      <w:r w:rsidR="00765D0E">
        <w:t xml:space="preserve"> bar (shown open in </w:t>
      </w:r>
      <w:r w:rsidR="00765D0E">
        <w:fldChar w:fldCharType="begin"/>
      </w:r>
      <w:r w:rsidR="00765D0E">
        <w:instrText xml:space="preserve"> REF _Ref101634325 \h </w:instrText>
      </w:r>
      <w:r w:rsidR="00765D0E">
        <w:fldChar w:fldCharType="separate"/>
      </w:r>
      <w:r w:rsidR="003E265F">
        <w:t xml:space="preserve">Figure </w:t>
      </w:r>
      <w:r w:rsidR="003E265F">
        <w:rPr>
          <w:noProof/>
        </w:rPr>
        <w:t>66</w:t>
      </w:r>
      <w:r w:rsidR="00765D0E">
        <w:fldChar w:fldCharType="end"/>
      </w:r>
      <w:r w:rsidR="00765D0E">
        <w:t xml:space="preserve">) if it is open. Likewise, the ‘Sort’ navbar link opens a </w:t>
      </w:r>
      <w:proofErr w:type="gramStart"/>
      <w:r w:rsidR="00765D0E">
        <w:t>sort</w:t>
      </w:r>
      <w:proofErr w:type="gramEnd"/>
      <w:r w:rsidR="00765D0E">
        <w:t xml:space="preserve"> bar underneath the navbar shown open in (</w:t>
      </w:r>
      <w:r w:rsidR="00765D0E">
        <w:fldChar w:fldCharType="begin"/>
      </w:r>
      <w:r w:rsidR="00765D0E">
        <w:instrText xml:space="preserve"> REF _Ref101634325 \h </w:instrText>
      </w:r>
      <w:r w:rsidR="00765D0E">
        <w:fldChar w:fldCharType="separate"/>
      </w:r>
      <w:r w:rsidR="003E265F">
        <w:t xml:space="preserve">Figure </w:t>
      </w:r>
      <w:r w:rsidR="003E265F">
        <w:rPr>
          <w:noProof/>
        </w:rPr>
        <w:t>66</w:t>
      </w:r>
      <w:r w:rsidR="00765D0E">
        <w:fldChar w:fldCharType="end"/>
      </w:r>
      <w:r w:rsidR="00765D0E">
        <w:t>), closing the filter bar if it is open.</w:t>
      </w:r>
      <w:r w:rsidR="00820C91">
        <w:t xml:space="preserve"> </w:t>
      </w:r>
      <w:r w:rsidR="00B94FCB">
        <w:t xml:space="preserve">Next to this, </w:t>
      </w:r>
      <w:r>
        <w:t>there is a link ‘</w:t>
      </w:r>
      <w:r w:rsidR="00B94FCB">
        <w:t>Add New Set List’</w:t>
      </w:r>
      <w:r>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3E265F"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3E265F">
        <w:t xml:space="preserve">Figure </w:t>
      </w:r>
      <w:r w:rsidR="003E265F">
        <w:rPr>
          <w:noProof/>
        </w:rPr>
        <w:t>69</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Lego Set’ which opens the </w:t>
      </w:r>
      <w:r w:rsidR="00765D0E">
        <w:fldChar w:fldCharType="begin"/>
      </w:r>
      <w:r w:rsidR="00765D0E">
        <w:instrText xml:space="preserve"> REF _Ref100934880 \h </w:instrText>
      </w:r>
      <w:r w:rsidR="00765D0E">
        <w:fldChar w:fldCharType="separate"/>
      </w:r>
      <w:r w:rsidR="003E265F">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3E265F">
        <w:t>above</w:t>
      </w:r>
      <w:r w:rsidR="00765D0E">
        <w:fldChar w:fldCharType="end"/>
      </w:r>
      <w:r w:rsidR="00765D0E">
        <w:t xml:space="preserve">). </w:t>
      </w:r>
      <w:r>
        <w:t xml:space="preserve">Finally, there is a ‘Logout’ navbar link </w:t>
      </w:r>
      <w:r w:rsidR="0075181D">
        <w:t>that</w:t>
      </w:r>
      <w:r>
        <w:t xml:space="preserve"> </w:t>
      </w:r>
      <w:r w:rsidR="00B85EE3">
        <w:t xml:space="preserve">opens </w:t>
      </w:r>
      <w:r w:rsidR="00B85EE3">
        <w:fldChar w:fldCharType="begin"/>
      </w:r>
      <w:r w:rsidR="00B85EE3">
        <w:instrText xml:space="preserve"> REF _Ref101351405 \h </w:instrText>
      </w:r>
      <w:r w:rsidR="00B85EE3">
        <w:fldChar w:fldCharType="separate"/>
      </w:r>
      <w:r w:rsidR="003E265F">
        <w:t xml:space="preserve">Figure </w:t>
      </w:r>
      <w:r w:rsidR="003E265F">
        <w:rPr>
          <w:noProof/>
        </w:rPr>
        <w:t>56</w:t>
      </w:r>
      <w:r w:rsidR="003E265F">
        <w:t>: Logout Popup</w:t>
      </w:r>
      <w:r w:rsidR="00B85EE3">
        <w:fldChar w:fldCharType="end"/>
      </w:r>
      <w:r w:rsidRPr="00294381">
        <w:t xml:space="preserve"> explained </w:t>
      </w:r>
      <w:r>
        <w:t>above</w:t>
      </w:r>
      <w:r w:rsidR="00C93C41">
        <w:t>.</w:t>
      </w:r>
    </w:p>
    <w:p w14:paraId="748CE09B" w14:textId="3580D393"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3E265F">
        <w:t xml:space="preserve">Figure </w:t>
      </w:r>
      <w:r w:rsidR="003E265F">
        <w:rPr>
          <w:noProof/>
        </w:rPr>
        <w:t>65</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3ADBFDA0" w:rsidR="00D81976" w:rsidRDefault="00D47C1D" w:rsidP="000F7D24">
      <w:r>
        <w:t xml:space="preserve">The </w:t>
      </w:r>
      <w:proofErr w:type="gramStart"/>
      <w:r>
        <w:t>sort</w:t>
      </w:r>
      <w:proofErr w:type="gramEnd"/>
      <w:r>
        <w:t xml:space="preserve"> bar (</w:t>
      </w:r>
      <w:r>
        <w:fldChar w:fldCharType="begin"/>
      </w:r>
      <w:r>
        <w:instrText xml:space="preserve"> REF _Ref101634325 \h </w:instrText>
      </w:r>
      <w:r>
        <w:fldChar w:fldCharType="separate"/>
      </w:r>
      <w:r w:rsidR="003E265F">
        <w:t xml:space="preserve">Figure </w:t>
      </w:r>
      <w:r w:rsidR="003E265F">
        <w:rPr>
          <w:noProof/>
        </w:rPr>
        <w:t>66</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w:t>
      </w:r>
      <w:r w:rsidR="00824554">
        <w:t>,</w:t>
      </w:r>
      <w:r w:rsidR="00D81976">
        <w:t xml:space="preserve">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3E265F">
        <w:t xml:space="preserve">Figure </w:t>
      </w:r>
      <w:r w:rsidR="003E265F">
        <w:rPr>
          <w:noProof/>
        </w:rPr>
        <w:t>66</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2E114241" w14:textId="470B94CA" w:rsidR="00CE3640" w:rsidRDefault="000F7D24" w:rsidP="003D76CE">
      <w:r w:rsidRPr="00A16BF4">
        <w:t>The breadcrumb trail, also in the footer, has the current page in white text, with the previous pages to the right with hyperlinks to those pages. I added this so a user can see their position on the user journey.</w:t>
      </w:r>
    </w:p>
    <w:p w14:paraId="1850CC8C" w14:textId="15EB42A3" w:rsidR="00BC55B3" w:rsidRDefault="00BC55B3" w:rsidP="003D76CE">
      <w:r>
        <w:t>There are a few differences between the initial design (</w:t>
      </w:r>
      <w:r>
        <w:fldChar w:fldCharType="begin"/>
      </w:r>
      <w:r>
        <w:instrText xml:space="preserve"> REF _Ref101201674 \h </w:instrText>
      </w:r>
      <w:r>
        <w:fldChar w:fldCharType="separate"/>
      </w:r>
      <w:r w:rsidR="003E265F">
        <w:t xml:space="preserve">Figure </w:t>
      </w:r>
      <w:r w:rsidR="003E265F">
        <w:rPr>
          <w:noProof/>
        </w:rPr>
        <w:t>64</w:t>
      </w:r>
      <w:r>
        <w:fldChar w:fldCharType="end"/>
      </w:r>
      <w:r>
        <w:t>) and the final design (</w:t>
      </w:r>
      <w:r>
        <w:fldChar w:fldCharType="begin"/>
      </w:r>
      <w:r>
        <w:instrText xml:space="preserve"> REF _Ref101634320 \h </w:instrText>
      </w:r>
      <w:r>
        <w:fldChar w:fldCharType="separate"/>
      </w:r>
      <w:r w:rsidR="003E265F">
        <w:t xml:space="preserve">Figure </w:t>
      </w:r>
      <w:r w:rsidR="003E265F">
        <w:rPr>
          <w:noProof/>
        </w:rPr>
        <w:t>65</w:t>
      </w:r>
      <w:r>
        <w:fldChar w:fldCharType="end"/>
      </w:r>
      <w:r>
        <w:t xml:space="preserve"> and </w:t>
      </w:r>
      <w:r>
        <w:fldChar w:fldCharType="begin"/>
      </w:r>
      <w:r>
        <w:instrText xml:space="preserve"> REF _Ref101634325 \h </w:instrText>
      </w:r>
      <w:r>
        <w:fldChar w:fldCharType="separate"/>
      </w:r>
      <w:r w:rsidR="003E265F">
        <w:t xml:space="preserve">Figure </w:t>
      </w:r>
      <w:r w:rsidR="003E265F">
        <w:rPr>
          <w:noProof/>
        </w:rPr>
        <w:t>66</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w:t>
      </w:r>
      <w:proofErr w:type="gramStart"/>
      <w:r w:rsidR="00A7370E">
        <w:t>sort</w:t>
      </w:r>
      <w:proofErr w:type="gramEnd"/>
      <w:r w:rsidR="00A7370E">
        <w:t xml:space="preserve"> bar (see open in </w:t>
      </w:r>
      <w:r w:rsidR="00A7370E">
        <w:fldChar w:fldCharType="begin"/>
      </w:r>
      <w:r w:rsidR="00A7370E">
        <w:instrText xml:space="preserve"> REF _Ref101634325 \h </w:instrText>
      </w:r>
      <w:r w:rsidR="00A7370E">
        <w:fldChar w:fldCharType="separate"/>
      </w:r>
      <w:r w:rsidR="003E265F">
        <w:t xml:space="preserve">Figure </w:t>
      </w:r>
      <w:r w:rsidR="003E265F">
        <w:rPr>
          <w:noProof/>
        </w:rPr>
        <w:t>66</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37" w:name="_Ref100936744"/>
      <w:r>
        <w:t>Create New Set List</w:t>
      </w:r>
      <w:r w:rsidR="0064103F">
        <w:t xml:space="preserve"> Popup</w:t>
      </w:r>
      <w:bookmarkEnd w:id="137"/>
    </w:p>
    <w:p w14:paraId="6A395159" w14:textId="77777777" w:rsidR="00D04B7C" w:rsidRDefault="00D04B7C" w:rsidP="003543AD">
      <w:pPr>
        <w:keepNext/>
        <w:spacing w:after="0"/>
      </w:pPr>
      <w:r>
        <w:rPr>
          <w:noProof/>
        </w:rPr>
        <w:drawing>
          <wp:inline distT="0" distB="0" distL="0" distR="0" wp14:anchorId="342E524A" wp14:editId="55EA2856">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5">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1C83D320" w:rsidR="00D04B7C" w:rsidRDefault="00D04B7C" w:rsidP="00D04B7C">
      <w:pPr>
        <w:pStyle w:val="Caption"/>
      </w:pPr>
      <w:bookmarkStart w:id="138" w:name="_Ref100936664"/>
      <w:r>
        <w:t xml:space="preserve">Figure </w:t>
      </w:r>
      <w:r w:rsidR="005E1DA2">
        <w:fldChar w:fldCharType="begin"/>
      </w:r>
      <w:r w:rsidR="005E1DA2">
        <w:instrText xml:space="preserve"> SEQ Figure \* ARABIC </w:instrText>
      </w:r>
      <w:r w:rsidR="005E1DA2">
        <w:fldChar w:fldCharType="separate"/>
      </w:r>
      <w:r w:rsidR="003E265F">
        <w:rPr>
          <w:noProof/>
        </w:rPr>
        <w:t>67</w:t>
      </w:r>
      <w:r w:rsidR="005E1DA2">
        <w:rPr>
          <w:noProof/>
        </w:rPr>
        <w:fldChar w:fldCharType="end"/>
      </w:r>
      <w:bookmarkEnd w:id="138"/>
      <w:r>
        <w:t xml:space="preserve">: </w:t>
      </w:r>
      <w:bookmarkStart w:id="139" w:name="_Ref100936653"/>
      <w:r w:rsidR="00A96BB9">
        <w:t xml:space="preserve">Initial </w:t>
      </w:r>
      <w:r>
        <w:t>Create New Set List Popup</w:t>
      </w:r>
      <w:bookmarkEnd w:id="139"/>
    </w:p>
    <w:p w14:paraId="2147A7F6" w14:textId="77777777" w:rsidR="008F7483" w:rsidRDefault="004617F9" w:rsidP="008D2686">
      <w:pPr>
        <w:keepNext/>
        <w:spacing w:after="0"/>
      </w:pPr>
      <w:r>
        <w:rPr>
          <w:noProof/>
        </w:rPr>
        <w:drawing>
          <wp:inline distT="0" distB="0" distL="0" distR="0" wp14:anchorId="4B3B0567" wp14:editId="17BF2161">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5">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64301CC3" w:rsidR="004617F9" w:rsidRPr="004617F9" w:rsidRDefault="008F7483" w:rsidP="008F7483">
      <w:pPr>
        <w:pStyle w:val="Caption"/>
      </w:pPr>
      <w:bookmarkStart w:id="140" w:name="_Ref101624289"/>
      <w:r>
        <w:t xml:space="preserve">Figure </w:t>
      </w:r>
      <w:r w:rsidR="005E1DA2">
        <w:fldChar w:fldCharType="begin"/>
      </w:r>
      <w:r w:rsidR="005E1DA2">
        <w:instrText xml:space="preserve"> SEQ Figure \* ARABIC </w:instrText>
      </w:r>
      <w:r w:rsidR="005E1DA2">
        <w:fldChar w:fldCharType="separate"/>
      </w:r>
      <w:r w:rsidR="003E265F">
        <w:rPr>
          <w:noProof/>
        </w:rPr>
        <w:t>68</w:t>
      </w:r>
      <w:r w:rsidR="005E1DA2">
        <w:rPr>
          <w:noProof/>
        </w:rPr>
        <w:fldChar w:fldCharType="end"/>
      </w:r>
      <w:bookmarkEnd w:id="140"/>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drawing>
          <wp:inline distT="0" distB="0" distL="0" distR="0" wp14:anchorId="526352F4" wp14:editId="02B8E91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76"/>
                    <a:stretch>
                      <a:fillRect/>
                    </a:stretch>
                  </pic:blipFill>
                  <pic:spPr>
                    <a:xfrm>
                      <a:off x="0" y="0"/>
                      <a:ext cx="3617138" cy="1987991"/>
                    </a:xfrm>
                    <a:prstGeom prst="rect">
                      <a:avLst/>
                    </a:prstGeom>
                  </pic:spPr>
                </pic:pic>
              </a:graphicData>
            </a:graphic>
          </wp:inline>
        </w:drawing>
      </w:r>
    </w:p>
    <w:p w14:paraId="68F2B45A" w14:textId="04F89251" w:rsidR="004617F9" w:rsidRPr="004617F9" w:rsidRDefault="004617F9" w:rsidP="004617F9">
      <w:pPr>
        <w:pStyle w:val="Caption"/>
      </w:pPr>
      <w:bookmarkStart w:id="141" w:name="_Ref101609445"/>
      <w:r>
        <w:t xml:space="preserve">Figure </w:t>
      </w:r>
      <w:r w:rsidR="005E1DA2">
        <w:fldChar w:fldCharType="begin"/>
      </w:r>
      <w:r w:rsidR="005E1DA2">
        <w:instrText xml:space="preserve"> SEQ Figure \* ARABIC </w:instrText>
      </w:r>
      <w:r w:rsidR="005E1DA2">
        <w:fldChar w:fldCharType="separate"/>
      </w:r>
      <w:r w:rsidR="003E265F">
        <w:rPr>
          <w:noProof/>
        </w:rPr>
        <w:t>69</w:t>
      </w:r>
      <w:r w:rsidR="005E1DA2">
        <w:rPr>
          <w:noProof/>
        </w:rPr>
        <w:fldChar w:fldCharType="end"/>
      </w:r>
      <w:bookmarkEnd w:id="141"/>
      <w:r>
        <w:t>:</w:t>
      </w:r>
      <w:r w:rsidRPr="00640157">
        <w:t xml:space="preserve"> </w:t>
      </w:r>
      <w:bookmarkStart w:id="142" w:name="_Ref101609442"/>
      <w:r w:rsidRPr="00640157">
        <w:t>Create New Set List Popup</w:t>
      </w:r>
      <w:bookmarkEnd w:id="142"/>
    </w:p>
    <w:p w14:paraId="25E83DA7" w14:textId="77777777" w:rsidR="008D2686" w:rsidRDefault="004617F9" w:rsidP="008D2686">
      <w:pPr>
        <w:keepNext/>
        <w:spacing w:after="0"/>
      </w:pPr>
      <w:r w:rsidRPr="004617F9">
        <w:rPr>
          <w:noProof/>
        </w:rPr>
        <w:drawing>
          <wp:inline distT="0" distB="0" distL="0" distR="0" wp14:anchorId="2AC3A31E" wp14:editId="7666E11F">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77"/>
                    <a:stretch>
                      <a:fillRect/>
                    </a:stretch>
                  </pic:blipFill>
                  <pic:spPr>
                    <a:xfrm>
                      <a:off x="0" y="0"/>
                      <a:ext cx="3357281" cy="1298906"/>
                    </a:xfrm>
                    <a:prstGeom prst="rect">
                      <a:avLst/>
                    </a:prstGeom>
                  </pic:spPr>
                </pic:pic>
              </a:graphicData>
            </a:graphic>
          </wp:inline>
        </w:drawing>
      </w:r>
    </w:p>
    <w:p w14:paraId="1DE1C1FC" w14:textId="2D2A7877" w:rsidR="004617F9" w:rsidRDefault="008D2686" w:rsidP="008D2686">
      <w:pPr>
        <w:pStyle w:val="Caption"/>
      </w:pPr>
      <w:bookmarkStart w:id="143" w:name="_Ref101622765"/>
      <w:r>
        <w:t xml:space="preserve">Figure </w:t>
      </w:r>
      <w:r w:rsidR="005E1DA2">
        <w:fldChar w:fldCharType="begin"/>
      </w:r>
      <w:r w:rsidR="005E1DA2">
        <w:instrText xml:space="preserve"> SEQ Figure \* ARABIC </w:instrText>
      </w:r>
      <w:r w:rsidR="005E1DA2">
        <w:fldChar w:fldCharType="separate"/>
      </w:r>
      <w:r w:rsidR="003E265F">
        <w:rPr>
          <w:noProof/>
        </w:rPr>
        <w:t>70</w:t>
      </w:r>
      <w:r w:rsidR="005E1DA2">
        <w:rPr>
          <w:noProof/>
        </w:rPr>
        <w:fldChar w:fldCharType="end"/>
      </w:r>
      <w:bookmarkEnd w:id="143"/>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0721778B">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335280"/>
                    </a:xfrm>
                    <a:prstGeom prst="rect">
                      <a:avLst/>
                    </a:prstGeom>
                  </pic:spPr>
                </pic:pic>
              </a:graphicData>
            </a:graphic>
          </wp:inline>
        </w:drawing>
      </w:r>
    </w:p>
    <w:p w14:paraId="00A66EF9" w14:textId="40E9DC4C" w:rsidR="005C759F" w:rsidRDefault="00AD0AF9" w:rsidP="00AD0AF9">
      <w:pPr>
        <w:pStyle w:val="Caption"/>
      </w:pPr>
      <w:bookmarkStart w:id="144" w:name="_Ref101623362"/>
      <w:r>
        <w:t xml:space="preserve">Figure </w:t>
      </w:r>
      <w:r w:rsidR="005E1DA2">
        <w:fldChar w:fldCharType="begin"/>
      </w:r>
      <w:r w:rsidR="005E1DA2">
        <w:instrText xml:space="preserve"> SEQ Figure \* ARABIC </w:instrText>
      </w:r>
      <w:r w:rsidR="005E1DA2">
        <w:fldChar w:fldCharType="separate"/>
      </w:r>
      <w:r w:rsidR="003E265F">
        <w:rPr>
          <w:noProof/>
        </w:rPr>
        <w:t>71</w:t>
      </w:r>
      <w:r w:rsidR="005E1DA2">
        <w:rPr>
          <w:noProof/>
        </w:rPr>
        <w:fldChar w:fldCharType="end"/>
      </w:r>
      <w:bookmarkEnd w:id="144"/>
      <w:r>
        <w:t>: Created New Set List Alert</w:t>
      </w:r>
    </w:p>
    <w:p w14:paraId="4320ACD0" w14:textId="77777777" w:rsidR="009964EB" w:rsidRDefault="009964EB" w:rsidP="009964EB">
      <w:pPr>
        <w:keepNext/>
        <w:spacing w:after="0"/>
      </w:pPr>
      <w:r w:rsidRPr="009964EB">
        <w:rPr>
          <w:noProof/>
        </w:rPr>
        <w:drawing>
          <wp:inline distT="0" distB="0" distL="0" distR="0" wp14:anchorId="11F6C088" wp14:editId="55A97243">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79">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71CE6AF4" w:rsidR="009964EB" w:rsidRPr="009964EB" w:rsidRDefault="009964EB" w:rsidP="009964EB">
      <w:pPr>
        <w:pStyle w:val="Caption"/>
      </w:pPr>
      <w:bookmarkStart w:id="145" w:name="_Ref101623707"/>
      <w:r>
        <w:t xml:space="preserve">Figure </w:t>
      </w:r>
      <w:r w:rsidR="005E1DA2">
        <w:fldChar w:fldCharType="begin"/>
      </w:r>
      <w:r w:rsidR="005E1DA2">
        <w:instrText xml:space="preserve"> SEQ Figure \* ARABIC </w:instrText>
      </w:r>
      <w:r w:rsidR="005E1DA2">
        <w:fldChar w:fldCharType="separate"/>
      </w:r>
      <w:r w:rsidR="003E265F">
        <w:rPr>
          <w:noProof/>
        </w:rPr>
        <w:t>72</w:t>
      </w:r>
      <w:r w:rsidR="005E1DA2">
        <w:rPr>
          <w:noProof/>
        </w:rPr>
        <w:fldChar w:fldCharType="end"/>
      </w:r>
      <w:bookmarkEnd w:id="145"/>
      <w:r>
        <w:t>: Small Created New Set List Alert on Add Set to a List Popup</w:t>
      </w:r>
    </w:p>
    <w:p w14:paraId="29B68EA3" w14:textId="79219A8A"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3E265F"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3E265F">
        <w:t xml:space="preserve">Figure </w:t>
      </w:r>
      <w:r w:rsidR="003E265F">
        <w:rPr>
          <w:noProof/>
        </w:rPr>
        <w:t>69</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3E265F">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3E265F">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3E265F">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3E265F">
        <w:t xml:space="preserve">Figure </w:t>
      </w:r>
      <w:r w:rsidR="003E265F">
        <w:rPr>
          <w:noProof/>
        </w:rPr>
        <w:t>74</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3E265F">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3C72927F"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3E265F">
        <w:t xml:space="preserve">Figure </w:t>
      </w:r>
      <w:r w:rsidR="003E265F">
        <w:rPr>
          <w:noProof/>
        </w:rPr>
        <w:t>70</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6EFAC838" w:rsidR="00537E7E" w:rsidRDefault="00537E7E" w:rsidP="00537E7E">
      <w:r>
        <w:t xml:space="preserve">If the user clicks the ‘Cancel’ button or ‘X’ in the top right corner, the popup is dismissed. There is a tick box which </w:t>
      </w:r>
      <w:proofErr w:type="gramStart"/>
      <w:r>
        <w:t>has to</w:t>
      </w:r>
      <w:proofErr w:type="gramEnd"/>
      <w:r>
        <w:t xml:space="preserve">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3E265F">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3E265F">
        <w:t xml:space="preserve">Figure </w:t>
      </w:r>
      <w:r w:rsidR="003E265F">
        <w:rPr>
          <w:noProof/>
        </w:rPr>
        <w:t>71</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3E265F">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3E265F">
        <w:t xml:space="preserve">Figure </w:t>
      </w:r>
      <w:r w:rsidR="003E265F">
        <w:rPr>
          <w:noProof/>
        </w:rPr>
        <w:t>72</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3E265F">
        <w:t>Add Set to a Set List Popup</w:t>
      </w:r>
      <w:r w:rsidR="002703C2">
        <w:fldChar w:fldCharType="end"/>
      </w:r>
      <w:r w:rsidR="002703C2">
        <w:t xml:space="preserve"> header</w:t>
      </w:r>
      <w:r w:rsidR="007B1776">
        <w:t>, with the 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3E265F">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3E265F">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67FA348F"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3E265F">
        <w:t xml:space="preserve">Figure </w:t>
      </w:r>
      <w:r w:rsidR="003E265F">
        <w:rPr>
          <w:noProof/>
        </w:rPr>
        <w:t>67</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3E265F">
        <w:t xml:space="preserve">Figure </w:t>
      </w:r>
      <w:r w:rsidR="003E265F">
        <w:rPr>
          <w:noProof/>
        </w:rPr>
        <w:t>69</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3E265F">
        <w:t xml:space="preserve">Figure </w:t>
      </w:r>
      <w:r w:rsidR="003E265F">
        <w:rPr>
          <w:noProof/>
        </w:rPr>
        <w:t>68</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3E265F">
        <w:t xml:space="preserve">Figure </w:t>
      </w:r>
      <w:r w:rsidR="003E265F">
        <w:rPr>
          <w:noProof/>
        </w:rPr>
        <w:t>70</w:t>
      </w:r>
      <w:r w:rsidR="00AA0FB7">
        <w:fldChar w:fldCharType="end"/>
      </w:r>
      <w:r w:rsidR="00AA0FB7">
        <w:t xml:space="preserve">) </w:t>
      </w:r>
      <w:r w:rsidR="00547363" w:rsidRPr="00B2671D">
        <w:t>this makes it clear to the user that an error has occurred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3E265F">
        <w:t xml:space="preserve">Figure </w:t>
      </w:r>
      <w:r w:rsidR="003E265F">
        <w:rPr>
          <w:noProof/>
        </w:rPr>
        <w:t>71</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3E265F">
        <w:t xml:space="preserve">Figure </w:t>
      </w:r>
      <w:r w:rsidR="003E265F">
        <w:rPr>
          <w:noProof/>
        </w:rPr>
        <w:t>72</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46" w:name="_Ref101623514"/>
      <w:r>
        <w:t>Add Set to a Set List Popup</w:t>
      </w:r>
      <w:bookmarkEnd w:id="146"/>
    </w:p>
    <w:p w14:paraId="28AE5DC4" w14:textId="77777777" w:rsidR="00452AAA" w:rsidRDefault="00452AAA" w:rsidP="00452AAA">
      <w:pPr>
        <w:keepNext/>
        <w:spacing w:after="0"/>
      </w:pPr>
      <w:r>
        <w:rPr>
          <w:noProof/>
        </w:rPr>
        <w:drawing>
          <wp:inline distT="0" distB="0" distL="0" distR="0" wp14:anchorId="070B5278" wp14:editId="2439C1EC">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80">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20A8570E" w:rsidR="00452AAA" w:rsidRDefault="00452AAA" w:rsidP="00452AAA">
      <w:pPr>
        <w:pStyle w:val="Caption"/>
      </w:pPr>
      <w:bookmarkStart w:id="147" w:name="_Ref100936386"/>
      <w:r>
        <w:t xml:space="preserve">Figure </w:t>
      </w:r>
      <w:r w:rsidR="005E1DA2">
        <w:fldChar w:fldCharType="begin"/>
      </w:r>
      <w:r w:rsidR="005E1DA2">
        <w:instrText xml:space="preserve"> SEQ Figure \* ARABIC </w:instrText>
      </w:r>
      <w:r w:rsidR="005E1DA2">
        <w:fldChar w:fldCharType="separate"/>
      </w:r>
      <w:r w:rsidR="003E265F">
        <w:rPr>
          <w:noProof/>
        </w:rPr>
        <w:t>73</w:t>
      </w:r>
      <w:r w:rsidR="005E1DA2">
        <w:rPr>
          <w:noProof/>
        </w:rPr>
        <w:fldChar w:fldCharType="end"/>
      </w:r>
      <w:bookmarkEnd w:id="147"/>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drawing>
          <wp:inline distT="0" distB="0" distL="0" distR="0" wp14:anchorId="022D90C9" wp14:editId="321E39EF">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1"/>
                    <a:stretch>
                      <a:fillRect/>
                    </a:stretch>
                  </pic:blipFill>
                  <pic:spPr>
                    <a:xfrm>
                      <a:off x="0" y="0"/>
                      <a:ext cx="3780240" cy="2190139"/>
                    </a:xfrm>
                    <a:prstGeom prst="rect">
                      <a:avLst/>
                    </a:prstGeom>
                  </pic:spPr>
                </pic:pic>
              </a:graphicData>
            </a:graphic>
          </wp:inline>
        </w:drawing>
      </w:r>
    </w:p>
    <w:p w14:paraId="414A2155" w14:textId="19E286AA" w:rsidR="00A84A7A" w:rsidRDefault="00A84A7A" w:rsidP="00A84A7A">
      <w:pPr>
        <w:pStyle w:val="Caption"/>
      </w:pPr>
      <w:bookmarkStart w:id="148" w:name="_Ref101458038"/>
      <w:r>
        <w:t xml:space="preserve">Figure </w:t>
      </w:r>
      <w:r w:rsidR="005E1DA2">
        <w:fldChar w:fldCharType="begin"/>
      </w:r>
      <w:r w:rsidR="005E1DA2">
        <w:instrText xml:space="preserve"> SEQ Figure \* ARABIC </w:instrText>
      </w:r>
      <w:r w:rsidR="005E1DA2">
        <w:fldChar w:fldCharType="separate"/>
      </w:r>
      <w:r w:rsidR="003E265F">
        <w:rPr>
          <w:noProof/>
        </w:rPr>
        <w:t>74</w:t>
      </w:r>
      <w:r w:rsidR="005E1DA2">
        <w:rPr>
          <w:noProof/>
        </w:rPr>
        <w:fldChar w:fldCharType="end"/>
      </w:r>
      <w:bookmarkEnd w:id="148"/>
      <w:r>
        <w:t xml:space="preserve">: </w:t>
      </w:r>
      <w:bookmarkStart w:id="149" w:name="_Ref101622258"/>
      <w:r>
        <w:t>Add Set to Set List Popup</w:t>
      </w:r>
      <w:bookmarkEnd w:id="149"/>
    </w:p>
    <w:p w14:paraId="2F603B62" w14:textId="77777777" w:rsidR="00D964A0" w:rsidRDefault="00D964A0" w:rsidP="00D964A0">
      <w:pPr>
        <w:keepNext/>
        <w:spacing w:after="0"/>
      </w:pPr>
      <w:r w:rsidRPr="00D964A0">
        <w:rPr>
          <w:noProof/>
        </w:rPr>
        <w:drawing>
          <wp:inline distT="0" distB="0" distL="0" distR="0" wp14:anchorId="6F9DEA5B" wp14:editId="2004975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60045"/>
                    </a:xfrm>
                    <a:prstGeom prst="rect">
                      <a:avLst/>
                    </a:prstGeom>
                  </pic:spPr>
                </pic:pic>
              </a:graphicData>
            </a:graphic>
          </wp:inline>
        </w:drawing>
      </w:r>
    </w:p>
    <w:p w14:paraId="61F30615" w14:textId="5F31566F" w:rsidR="00D964A0" w:rsidRPr="00D964A0" w:rsidRDefault="00D964A0" w:rsidP="00D964A0">
      <w:pPr>
        <w:pStyle w:val="Caption"/>
      </w:pPr>
      <w:bookmarkStart w:id="150" w:name="_Ref101560844"/>
      <w:r>
        <w:t xml:space="preserve">Figure </w:t>
      </w:r>
      <w:r w:rsidR="005E1DA2">
        <w:fldChar w:fldCharType="begin"/>
      </w:r>
      <w:r w:rsidR="005E1DA2">
        <w:instrText xml:space="preserve"> SEQ Figure \* ARABIC </w:instrText>
      </w:r>
      <w:r w:rsidR="005E1DA2">
        <w:fldChar w:fldCharType="separate"/>
      </w:r>
      <w:r w:rsidR="003E265F">
        <w:rPr>
          <w:noProof/>
        </w:rPr>
        <w:t>75</w:t>
      </w:r>
      <w:r w:rsidR="005E1DA2">
        <w:rPr>
          <w:noProof/>
        </w:rPr>
        <w:fldChar w:fldCharType="end"/>
      </w:r>
      <w:bookmarkEnd w:id="150"/>
      <w:r>
        <w:t>: Added Set to Set List Alert</w:t>
      </w:r>
    </w:p>
    <w:p w14:paraId="433BAC5E" w14:textId="36FEA1A5"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3E265F">
        <w:t xml:space="preserve">Figure </w:t>
      </w:r>
      <w:r w:rsidR="003E265F">
        <w:rPr>
          <w:noProof/>
        </w:rPr>
        <w:t>74</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3E265F">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3E265F">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3E265F">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3E265F">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2F8629F6"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3E265F">
        <w:t xml:space="preserve">Figure </w:t>
      </w:r>
      <w:r w:rsidR="003E265F">
        <w:rPr>
          <w:noProof/>
        </w:rPr>
        <w:t>75</w:t>
      </w:r>
      <w:r w:rsidR="008D11A9">
        <w:fldChar w:fldCharType="end"/>
      </w:r>
      <w:r w:rsidR="008D11A9">
        <w:t xml:space="preserve">) </w:t>
      </w:r>
      <w:r w:rsidR="00DD6837">
        <w:t xml:space="preserve">appears under the navbars and headers informing the user the set </w:t>
      </w:r>
      <w:r w:rsidR="00B76F15">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71D4F896"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3E265F"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3E265F">
        <w:t xml:space="preserve">Figure </w:t>
      </w:r>
      <w:r w:rsidR="003E265F">
        <w:rPr>
          <w:noProof/>
        </w:rPr>
        <w:t>69</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216C8266" w14:textId="0C548802" w:rsidR="003E6937" w:rsidRDefault="00DD6837" w:rsidP="00DD6837">
      <w:bookmarkStart w:id="151"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3E265F">
        <w:t xml:space="preserve">Figure </w:t>
      </w:r>
      <w:r w:rsidR="003E265F">
        <w:rPr>
          <w:noProof/>
        </w:rPr>
        <w:t>73</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3E265F">
        <w:t xml:space="preserve">Figure </w:t>
      </w:r>
      <w:r w:rsidR="003E265F">
        <w:rPr>
          <w:noProof/>
        </w:rPr>
        <w:t>74</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proofErr w:type="spellStart"/>
      <w:r w:rsidR="0001738A">
        <w:t>set_number</w:t>
      </w:r>
      <w:proofErr w:type="spellEnd"/>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3E265F">
        <w:t xml:space="preserve">Figure </w:t>
      </w:r>
      <w:r w:rsidR="003E265F">
        <w:rPr>
          <w:noProof/>
        </w:rPr>
        <w:t>75</w:t>
      </w:r>
      <w:r w:rsidR="00D52455">
        <w:fldChar w:fldCharType="end"/>
      </w:r>
      <w:r w:rsidR="00D52455">
        <w:t xml:space="preserve">) </w:t>
      </w:r>
      <w:r w:rsidRPr="00A120AF">
        <w:t xml:space="preserve">in the final design, so it was clear to users </w:t>
      </w:r>
      <w:r w:rsidR="00D52455">
        <w:t xml:space="preserve">that a set was added to a </w:t>
      </w:r>
      <w:proofErr w:type="gramStart"/>
      <w:r w:rsidR="00D52455">
        <w:t>setlist</w:t>
      </w:r>
      <w:proofErr w:type="gramEnd"/>
      <w:r w:rsidR="00D52455">
        <w:t xml:space="preserve"> and which set and setlist these were</w:t>
      </w:r>
      <w:r w:rsidRPr="00A120AF">
        <w:t>.</w:t>
      </w:r>
    </w:p>
    <w:p w14:paraId="051B3FC2" w14:textId="416522A7" w:rsidR="00C13322" w:rsidRDefault="003D76CE" w:rsidP="003D76CE">
      <w:pPr>
        <w:pStyle w:val="Heading4"/>
      </w:pPr>
      <w:bookmarkStart w:id="152" w:name="_Ref101560305"/>
      <w:r>
        <w:t>Set List Page</w:t>
      </w:r>
      <w:bookmarkEnd w:id="151"/>
      <w:bookmarkEnd w:id="152"/>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3755F5BC" w:rsidR="003D76CE" w:rsidRDefault="003D76CE" w:rsidP="003D76CE">
      <w:pPr>
        <w:pStyle w:val="Caption"/>
      </w:pPr>
      <w:bookmarkStart w:id="153" w:name="_Ref101200250"/>
      <w:r>
        <w:t xml:space="preserve">Figure </w:t>
      </w:r>
      <w:r w:rsidR="005E1DA2">
        <w:fldChar w:fldCharType="begin"/>
      </w:r>
      <w:r w:rsidR="005E1DA2">
        <w:instrText xml:space="preserve"> SEQ Figure \* ARABIC </w:instrText>
      </w:r>
      <w:r w:rsidR="005E1DA2">
        <w:fldChar w:fldCharType="separate"/>
      </w:r>
      <w:r w:rsidR="003E265F">
        <w:rPr>
          <w:noProof/>
        </w:rPr>
        <w:t>76</w:t>
      </w:r>
      <w:r w:rsidR="005E1DA2">
        <w:rPr>
          <w:noProof/>
        </w:rPr>
        <w:fldChar w:fldCharType="end"/>
      </w:r>
      <w:bookmarkEnd w:id="153"/>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507FC541" w:rsidR="0072291E" w:rsidRDefault="003D76CE" w:rsidP="00DF0336">
      <w:pPr>
        <w:pStyle w:val="Caption"/>
      </w:pPr>
      <w:bookmarkStart w:id="154" w:name="_Ref101200275"/>
      <w:r>
        <w:t xml:space="preserve">Figure </w:t>
      </w:r>
      <w:r w:rsidR="005E1DA2">
        <w:fldChar w:fldCharType="begin"/>
      </w:r>
      <w:r w:rsidR="005E1DA2">
        <w:instrText xml:space="preserve"> SEQ Figure \* ARABIC </w:instrText>
      </w:r>
      <w:r w:rsidR="005E1DA2">
        <w:fldChar w:fldCharType="separate"/>
      </w:r>
      <w:r w:rsidR="003E265F">
        <w:rPr>
          <w:noProof/>
        </w:rPr>
        <w:t>77</w:t>
      </w:r>
      <w:r w:rsidR="005E1DA2">
        <w:rPr>
          <w:noProof/>
        </w:rPr>
        <w:fldChar w:fldCharType="end"/>
      </w:r>
      <w:bookmarkEnd w:id="154"/>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30CCE3DE">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85">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67F94B2C" w:rsidR="00B60E67" w:rsidRDefault="00FA3B46" w:rsidP="00897157">
      <w:pPr>
        <w:pStyle w:val="Caption"/>
      </w:pPr>
      <w:bookmarkStart w:id="155" w:name="_Ref100937270"/>
      <w:r>
        <w:t xml:space="preserve">Figure </w:t>
      </w:r>
      <w:r w:rsidR="005E1DA2">
        <w:fldChar w:fldCharType="begin"/>
      </w:r>
      <w:r w:rsidR="005E1DA2">
        <w:instrText xml:space="preserve"> SEQ Figure \* ARABIC </w:instrText>
      </w:r>
      <w:r w:rsidR="005E1DA2">
        <w:fldChar w:fldCharType="separate"/>
      </w:r>
      <w:r w:rsidR="003E265F">
        <w:rPr>
          <w:noProof/>
        </w:rPr>
        <w:t>78</w:t>
      </w:r>
      <w:r w:rsidR="005E1DA2">
        <w:rPr>
          <w:noProof/>
        </w:rPr>
        <w:fldChar w:fldCharType="end"/>
      </w:r>
      <w:bookmarkEnd w:id="155"/>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drawing>
          <wp:inline distT="0" distB="0" distL="0" distR="0" wp14:anchorId="1BB9D781" wp14:editId="7A8CC996">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86"/>
                    <a:stretch>
                      <a:fillRect/>
                    </a:stretch>
                  </pic:blipFill>
                  <pic:spPr>
                    <a:xfrm>
                      <a:off x="0" y="0"/>
                      <a:ext cx="5731510" cy="3779520"/>
                    </a:xfrm>
                    <a:prstGeom prst="rect">
                      <a:avLst/>
                    </a:prstGeom>
                  </pic:spPr>
                </pic:pic>
              </a:graphicData>
            </a:graphic>
          </wp:inline>
        </w:drawing>
      </w:r>
    </w:p>
    <w:p w14:paraId="64959384" w14:textId="385E94D9" w:rsidR="002609BB" w:rsidRDefault="002609BB" w:rsidP="002609BB">
      <w:pPr>
        <w:pStyle w:val="Caption"/>
      </w:pPr>
      <w:bookmarkStart w:id="156" w:name="_Ref101464225"/>
      <w:r>
        <w:t xml:space="preserve">Figure </w:t>
      </w:r>
      <w:r w:rsidR="005E1DA2">
        <w:fldChar w:fldCharType="begin"/>
      </w:r>
      <w:r w:rsidR="005E1DA2">
        <w:instrText xml:space="preserve"> SEQ Figure \* ARABIC </w:instrText>
      </w:r>
      <w:r w:rsidR="005E1DA2">
        <w:fldChar w:fldCharType="separate"/>
      </w:r>
      <w:r w:rsidR="003E265F">
        <w:rPr>
          <w:noProof/>
        </w:rPr>
        <w:t>79</w:t>
      </w:r>
      <w:r w:rsidR="005E1DA2">
        <w:rPr>
          <w:noProof/>
        </w:rPr>
        <w:fldChar w:fldCharType="end"/>
      </w:r>
      <w:bookmarkEnd w:id="156"/>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drawing>
          <wp:inline distT="0" distB="0" distL="0" distR="0" wp14:anchorId="5C8DAA20" wp14:editId="7805ACD0">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87"/>
                    <a:stretch>
                      <a:fillRect/>
                    </a:stretch>
                  </pic:blipFill>
                  <pic:spPr>
                    <a:xfrm>
                      <a:off x="0" y="0"/>
                      <a:ext cx="5731510" cy="3772535"/>
                    </a:xfrm>
                    <a:prstGeom prst="rect">
                      <a:avLst/>
                    </a:prstGeom>
                  </pic:spPr>
                </pic:pic>
              </a:graphicData>
            </a:graphic>
          </wp:inline>
        </w:drawing>
      </w:r>
    </w:p>
    <w:p w14:paraId="5B0D01B9" w14:textId="071E51DE" w:rsidR="002609BB" w:rsidRDefault="002609BB" w:rsidP="002609BB">
      <w:pPr>
        <w:pStyle w:val="Caption"/>
      </w:pPr>
      <w:bookmarkStart w:id="157" w:name="_Ref101464234"/>
      <w:r>
        <w:t xml:space="preserve">Figure </w:t>
      </w:r>
      <w:r w:rsidR="005E1DA2">
        <w:fldChar w:fldCharType="begin"/>
      </w:r>
      <w:r w:rsidR="005E1DA2">
        <w:instrText xml:space="preserve"> SEQ Figure \* ARABIC </w:instrText>
      </w:r>
      <w:r w:rsidR="005E1DA2">
        <w:fldChar w:fldCharType="separate"/>
      </w:r>
      <w:r w:rsidR="003E265F">
        <w:rPr>
          <w:noProof/>
        </w:rPr>
        <w:t>80</w:t>
      </w:r>
      <w:r w:rsidR="005E1DA2">
        <w:rPr>
          <w:noProof/>
        </w:rPr>
        <w:fldChar w:fldCharType="end"/>
      </w:r>
      <w:bookmarkEnd w:id="157"/>
      <w:r>
        <w:t xml:space="preserve">: </w:t>
      </w:r>
      <w:r w:rsidRPr="004B7F30">
        <w:t>Set List - Sort Bar Open</w:t>
      </w:r>
    </w:p>
    <w:p w14:paraId="37DFE9F0" w14:textId="77777777" w:rsidR="00794A66" w:rsidRDefault="00794A66" w:rsidP="00794A66">
      <w:pPr>
        <w:keepNext/>
        <w:spacing w:after="0"/>
      </w:pPr>
      <w:r w:rsidRPr="00794A66">
        <w:rPr>
          <w:noProof/>
        </w:rPr>
        <w:drawing>
          <wp:inline distT="0" distB="0" distL="0" distR="0" wp14:anchorId="2E0E02A0" wp14:editId="7F782D9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88"/>
                    <a:stretch>
                      <a:fillRect/>
                    </a:stretch>
                  </pic:blipFill>
                  <pic:spPr>
                    <a:xfrm>
                      <a:off x="0" y="0"/>
                      <a:ext cx="3803009" cy="1787869"/>
                    </a:xfrm>
                    <a:prstGeom prst="rect">
                      <a:avLst/>
                    </a:prstGeom>
                  </pic:spPr>
                </pic:pic>
              </a:graphicData>
            </a:graphic>
          </wp:inline>
        </w:drawing>
      </w:r>
    </w:p>
    <w:p w14:paraId="0A7EEBC1" w14:textId="68167534" w:rsidR="00794A66" w:rsidRDefault="00794A66" w:rsidP="00794A66">
      <w:pPr>
        <w:pStyle w:val="Caption"/>
      </w:pPr>
      <w:bookmarkStart w:id="158" w:name="_Ref101472245"/>
      <w:r>
        <w:t xml:space="preserve">Figure </w:t>
      </w:r>
      <w:r w:rsidR="005E1DA2">
        <w:fldChar w:fldCharType="begin"/>
      </w:r>
      <w:r w:rsidR="005E1DA2">
        <w:instrText xml:space="preserve"> SEQ Figure \* ARABIC </w:instrText>
      </w:r>
      <w:r w:rsidR="005E1DA2">
        <w:fldChar w:fldCharType="separate"/>
      </w:r>
      <w:r w:rsidR="003E265F">
        <w:rPr>
          <w:noProof/>
        </w:rPr>
        <w:t>81</w:t>
      </w:r>
      <w:r w:rsidR="005E1DA2">
        <w:rPr>
          <w:noProof/>
        </w:rPr>
        <w:fldChar w:fldCharType="end"/>
      </w:r>
      <w:bookmarkEnd w:id="158"/>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74B0A7ED">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544830"/>
                    </a:xfrm>
                    <a:prstGeom prst="rect">
                      <a:avLst/>
                    </a:prstGeom>
                  </pic:spPr>
                </pic:pic>
              </a:graphicData>
            </a:graphic>
          </wp:inline>
        </w:drawing>
      </w:r>
    </w:p>
    <w:p w14:paraId="61A6FF0E" w14:textId="05264C50" w:rsidR="00C27806" w:rsidRPr="00C27806" w:rsidRDefault="00C27806" w:rsidP="00C27806">
      <w:pPr>
        <w:pStyle w:val="Caption"/>
      </w:pPr>
      <w:bookmarkStart w:id="159" w:name="_Ref101472601"/>
      <w:r>
        <w:t xml:space="preserve">Figure </w:t>
      </w:r>
      <w:r w:rsidR="005E1DA2">
        <w:fldChar w:fldCharType="begin"/>
      </w:r>
      <w:r w:rsidR="005E1DA2">
        <w:instrText xml:space="preserve"> SEQ Figure \* ARABIC </w:instrText>
      </w:r>
      <w:r w:rsidR="005E1DA2">
        <w:fldChar w:fldCharType="separate"/>
      </w:r>
      <w:r w:rsidR="003E265F">
        <w:rPr>
          <w:noProof/>
        </w:rPr>
        <w:t>82</w:t>
      </w:r>
      <w:r w:rsidR="005E1DA2">
        <w:rPr>
          <w:noProof/>
        </w:rPr>
        <w:fldChar w:fldCharType="end"/>
      </w:r>
      <w:bookmarkEnd w:id="159"/>
      <w:r>
        <w:t>: Deleted Set from Set List Alert</w:t>
      </w:r>
    </w:p>
    <w:p w14:paraId="7C7699D5" w14:textId="2390F3BC" w:rsidR="00B17D0A" w:rsidRDefault="00B17D0A" w:rsidP="00B17D0A">
      <w:bookmarkStart w:id="160" w:name="_Ref100939358"/>
      <w:r w:rsidRPr="007A5AB9">
        <w:t xml:space="preserve">The </w:t>
      </w:r>
      <w:r w:rsidR="00576107">
        <w:fldChar w:fldCharType="begin"/>
      </w:r>
      <w:r w:rsidR="00576107">
        <w:instrText xml:space="preserve"> REF _Ref101560305 \h </w:instrText>
      </w:r>
      <w:r w:rsidR="00576107">
        <w:fldChar w:fldCharType="separate"/>
      </w:r>
      <w:r w:rsidR="003E265F">
        <w:t>Set List Page</w:t>
      </w:r>
      <w:r w:rsidR="00576107">
        <w:fldChar w:fldCharType="end"/>
      </w:r>
      <w:r w:rsidR="00576107">
        <w:t xml:space="preserve"> (</w:t>
      </w:r>
      <w:r>
        <w:fldChar w:fldCharType="begin"/>
      </w:r>
      <w:r>
        <w:instrText xml:space="preserve"> REF _Ref101464225 \h </w:instrText>
      </w:r>
      <w:r>
        <w:fldChar w:fldCharType="separate"/>
      </w:r>
      <w:r w:rsidR="003E265F">
        <w:t xml:space="preserve">Figure </w:t>
      </w:r>
      <w:r w:rsidR="003E265F">
        <w:rPr>
          <w:noProof/>
        </w:rPr>
        <w:t>79</w:t>
      </w:r>
      <w:r>
        <w:fldChar w:fldCharType="end"/>
      </w:r>
      <w:r>
        <w:t xml:space="preserve"> and </w:t>
      </w:r>
      <w:r>
        <w:fldChar w:fldCharType="begin"/>
      </w:r>
      <w:r>
        <w:instrText xml:space="preserve"> REF _Ref101464234 \h </w:instrText>
      </w:r>
      <w:r>
        <w:fldChar w:fldCharType="separate"/>
      </w:r>
      <w:r w:rsidR="003E265F">
        <w:t xml:space="preserve">Figure </w:t>
      </w:r>
      <w:r w:rsidR="003E265F">
        <w:rPr>
          <w:noProof/>
        </w:rPr>
        <w:t>80</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Pr="007A5AB9">
        <w:fldChar w:fldCharType="begin"/>
      </w:r>
      <w:r w:rsidRPr="007A5AB9">
        <w:instrText xml:space="preserve"> REF _Ref101018068 \h  \* MERGEFORMAT </w:instrText>
      </w:r>
      <w:r w:rsidRPr="007A5AB9">
        <w:fldChar w:fldCharType="separate"/>
      </w:r>
      <w:r w:rsidR="003E265F">
        <w:t>Home Page</w:t>
      </w:r>
      <w:r w:rsidRPr="007A5AB9">
        <w:fldChar w:fldCharType="end"/>
      </w:r>
      <w:r w:rsidR="000C77F6">
        <w:t xml:space="preserve"> (</w:t>
      </w:r>
      <w:r w:rsidR="000C77F6">
        <w:fldChar w:fldCharType="begin"/>
      </w:r>
      <w:r w:rsidR="000C77F6">
        <w:instrText xml:space="preserve"> REF _Ref101297449 \h </w:instrText>
      </w:r>
      <w:r w:rsidR="000C77F6">
        <w:fldChar w:fldCharType="separate"/>
      </w:r>
      <w:r w:rsidR="003E265F">
        <w:t xml:space="preserve">Figure </w:t>
      </w:r>
      <w:r w:rsidR="003E265F">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3E265F">
        <w:t>Set Lists Page</w:t>
      </w:r>
      <w:r w:rsidR="00FD1E87">
        <w:fldChar w:fldCharType="end"/>
      </w:r>
      <w:r w:rsidR="00804480">
        <w:t xml:space="preserve"> </w:t>
      </w:r>
      <w:r>
        <w:t>(</w:t>
      </w:r>
      <w:r>
        <w:fldChar w:fldCharType="begin"/>
      </w:r>
      <w:r>
        <w:instrText xml:space="preserve"> REF _Ref100939105 \h </w:instrText>
      </w:r>
      <w:r>
        <w:fldChar w:fldCharType="separate"/>
      </w:r>
      <w:r w:rsidR="003E265F">
        <w:t xml:space="preserve">Figure </w:t>
      </w:r>
      <w:r w:rsidR="003E265F">
        <w:rPr>
          <w:noProof/>
        </w:rPr>
        <w:t>64</w:t>
      </w:r>
      <w:r w:rsidR="003E265F">
        <w:t>: Initial Set Lists Page</w:t>
      </w:r>
      <w:r>
        <w:fldChar w:fldCharType="end"/>
      </w:r>
      <w:r>
        <w:t>)</w:t>
      </w:r>
      <w:r w:rsidRPr="007A5AB9">
        <w:t>.</w:t>
      </w:r>
      <w:r>
        <w:t xml:space="preserve"> On this page, users can search the sets that they have added to the Setlist, to find a Set they wish to view.</w:t>
      </w:r>
    </w:p>
    <w:p w14:paraId="6CF88C45" w14:textId="730B7A5B" w:rsidR="00B17D0A" w:rsidRDefault="00B17D0A" w:rsidP="00B17D0A">
      <w:proofErr w:type="gramStart"/>
      <w:r>
        <w:t>Similar to</w:t>
      </w:r>
      <w:proofErr w:type="gramEnd"/>
      <w:r>
        <w:t xml:space="preserve"> the </w:t>
      </w:r>
      <w:r>
        <w:fldChar w:fldCharType="begin"/>
      </w:r>
      <w:r>
        <w:instrText xml:space="preserve"> REF _Ref100934880 \h </w:instrText>
      </w:r>
      <w:r>
        <w:fldChar w:fldCharType="separate"/>
      </w:r>
      <w:r w:rsidR="003E265F">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3E265F">
        <w:t xml:space="preserve">Figure </w:t>
      </w:r>
      <w:r w:rsidR="003E265F">
        <w:rPr>
          <w:noProof/>
        </w:rPr>
        <w:t>36</w:t>
      </w:r>
      <w:r>
        <w:fldChar w:fldCharType="end"/>
      </w:r>
      <w:r>
        <w:t xml:space="preserve"> to view the image enlarged (see more detail </w:t>
      </w:r>
      <w:r>
        <w:fldChar w:fldCharType="begin"/>
      </w:r>
      <w:r>
        <w:instrText xml:space="preserve"> REF _Ref101027062 \p \h </w:instrText>
      </w:r>
      <w:r>
        <w:fldChar w:fldCharType="separate"/>
      </w:r>
      <w:r w:rsidR="003E265F">
        <w:t>above</w:t>
      </w:r>
      <w:r>
        <w:fldChar w:fldCharType="end"/>
      </w:r>
      <w:r>
        <w:t xml:space="preserve">). If the user clicks a Set’s set number, which is a hyperlink, </w:t>
      </w:r>
      <w:r>
        <w:fldChar w:fldCharType="begin"/>
      </w:r>
      <w:r>
        <w:instrText xml:space="preserve"> REF _Ref101368054 \h </w:instrText>
      </w:r>
      <w:r>
        <w:fldChar w:fldCharType="separate"/>
      </w:r>
      <w:r w:rsidR="003E265F">
        <w:t xml:space="preserve">Figure </w:t>
      </w:r>
      <w:r w:rsidR="003E265F">
        <w:rPr>
          <w:noProof/>
        </w:rPr>
        <w:t>17</w:t>
      </w:r>
      <w:r w:rsidR="003E265F">
        <w:t xml:space="preserve">: </w:t>
      </w:r>
      <w:r w:rsidR="003E265F" w:rsidRPr="00FE068D">
        <w:t>Lego Set Information Page</w:t>
      </w:r>
      <w:r>
        <w:fldChar w:fldCharType="end"/>
      </w:r>
      <w:r>
        <w:t xml:space="preserve"> will open displaying the selected set.</w:t>
      </w:r>
    </w:p>
    <w:p w14:paraId="162A11B4" w14:textId="38DFDA52" w:rsidR="00B17D0A" w:rsidRDefault="00B17D0A" w:rsidP="00B17D0A">
      <w:r>
        <w:t>There is a ‘plus’ icon button that when clicked opens a</w:t>
      </w:r>
      <w:r w:rsidRPr="005057CA">
        <w:t xml:space="preserve"> </w:t>
      </w:r>
      <w:r>
        <w:t>popup (</w:t>
      </w:r>
      <w:r>
        <w:fldChar w:fldCharType="begin"/>
      </w:r>
      <w:r>
        <w:instrText xml:space="preserve"> REF _Ref101458038 \h </w:instrText>
      </w:r>
      <w:r>
        <w:fldChar w:fldCharType="separate"/>
      </w:r>
      <w:r w:rsidR="003E265F">
        <w:t xml:space="preserve">Figure </w:t>
      </w:r>
      <w:r w:rsidR="003E265F">
        <w:rPr>
          <w:noProof/>
        </w:rPr>
        <w:t>74</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 a </w:t>
      </w:r>
      <w:r>
        <w:t>popup (</w:t>
      </w:r>
      <w:r>
        <w:fldChar w:fldCharType="begin"/>
      </w:r>
      <w:r>
        <w:instrText xml:space="preserve"> REF _Ref101472245 \h </w:instrText>
      </w:r>
      <w:r>
        <w:fldChar w:fldCharType="separate"/>
      </w:r>
      <w:r w:rsidR="003E265F">
        <w:t xml:space="preserve">Figure </w:t>
      </w:r>
      <w:r w:rsidR="003E265F">
        <w:rPr>
          <w:noProof/>
        </w:rPr>
        <w:t>81</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is replaced with the name of the set that will be deleted and ‘</w:t>
      </w:r>
      <w:proofErr w:type="gramStart"/>
      <w:r>
        <w:t>star wars</w:t>
      </w:r>
      <w:proofErr w:type="gramEnd"/>
      <w:r>
        <w:t xml:space="preserve">’ with the setlist name. The second set name is a hyperlink to the </w:t>
      </w:r>
      <w:r>
        <w:fldChar w:fldCharType="begin"/>
      </w:r>
      <w:r>
        <w:instrText xml:space="preserve"> REF _Ref100934557 \h </w:instrText>
      </w:r>
      <w:r>
        <w:fldChar w:fldCharType="separate"/>
      </w:r>
      <w:r w:rsidR="003E265F">
        <w:t>Set Page</w:t>
      </w:r>
      <w:r>
        <w:fldChar w:fldCharType="end"/>
      </w:r>
      <w:r>
        <w:t xml:space="preserve"> (</w:t>
      </w:r>
      <w:r>
        <w:fldChar w:fldCharType="begin"/>
      </w:r>
      <w:r>
        <w:instrText xml:space="preserve"> REF _Ref101301087 \h </w:instrText>
      </w:r>
      <w:r>
        <w:fldChar w:fldCharType="separate"/>
      </w:r>
      <w:r w:rsidR="003E265F">
        <w:t xml:space="preserve">Figure </w:t>
      </w:r>
      <w:r w:rsidR="003E265F">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3E265F">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rsidRPr="00024524">
        <w:t xml:space="preserve">There is a </w:t>
      </w:r>
      <w:r w:rsidR="00C7754F">
        <w:t>‘C</w:t>
      </w:r>
      <w:r w:rsidR="00C7754F" w:rsidRPr="00024524">
        <w:t>ancel</w:t>
      </w:r>
      <w:r w:rsidR="00C7754F">
        <w:t>’</w:t>
      </w:r>
      <w:r w:rsidR="00C7754F" w:rsidRPr="00024524">
        <w:t xml:space="preserve"> button</w:t>
      </w:r>
      <w:r w:rsidR="00C7754F">
        <w:t xml:space="preserve"> and ‘X’ in the top right corner, which both</w:t>
      </w:r>
      <w:r w:rsidR="00C7754F" w:rsidRPr="00024524">
        <w:t xml:space="preserve"> dismiss the popup </w:t>
      </w:r>
      <w:r w:rsidR="00C7754F">
        <w:t>when clicked. 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3E265F">
        <w:t xml:space="preserve">Figure </w:t>
      </w:r>
      <w:r w:rsidR="003E265F">
        <w:rPr>
          <w:noProof/>
        </w:rPr>
        <w:t>82</w:t>
      </w:r>
      <w:r w:rsidR="00E23F4F">
        <w:fldChar w:fldCharType="end"/>
      </w:r>
      <w:r w:rsidR="00E23F4F">
        <w:t xml:space="preserve">) </w:t>
      </w:r>
      <w:r>
        <w:t>appears under the list of sets header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3E265F">
        <w:t xml:space="preserve">Figure </w:t>
      </w:r>
      <w:r w:rsidR="003E265F">
        <w:rPr>
          <w:noProof/>
        </w:rPr>
        <w:t>17</w:t>
      </w:r>
      <w:r>
        <w:fldChar w:fldCharType="end"/>
      </w:r>
      <w:r>
        <w:t>).</w:t>
      </w:r>
    </w:p>
    <w:p w14:paraId="66F5E9C0" w14:textId="7568F360"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3E265F">
        <w:t>Search Page</w:t>
      </w:r>
      <w:r>
        <w:fldChar w:fldCharType="end"/>
      </w:r>
      <w:r>
        <w:t xml:space="preserve"> </w:t>
      </w:r>
      <w:r>
        <w:fldChar w:fldCharType="begin"/>
      </w:r>
      <w:r>
        <w:instrText xml:space="preserve"> REF _Ref100934880 \p \h </w:instrText>
      </w:r>
      <w:r>
        <w:fldChar w:fldCharType="separate"/>
      </w:r>
      <w:r w:rsidR="003E265F">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2F31381C" w:rsidR="004317ED" w:rsidRDefault="00B17D0A" w:rsidP="004317ED">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3E265F">
        <w:t>Home Page</w:t>
      </w:r>
      <w:r>
        <w:fldChar w:fldCharType="end"/>
      </w:r>
      <w:r>
        <w:t>. Next to this is the name of the setlist the user is currently viewing, I added this, so it was clear to users which setlist they are viewing.</w:t>
      </w:r>
      <w:r w:rsidR="00ED576C">
        <w:t xml:space="preserve"> There </w:t>
      </w:r>
      <w:r w:rsidR="00ED576C" w:rsidRPr="00294381">
        <w:t>is a navbar link ‘Filter’ which opens a filter bar underneath the navbar</w:t>
      </w:r>
      <w:r w:rsidR="00ED576C">
        <w:t xml:space="preserve"> (shown open in </w:t>
      </w:r>
      <w:r w:rsidR="00ED576C">
        <w:fldChar w:fldCharType="begin"/>
      </w:r>
      <w:r w:rsidR="00ED576C">
        <w:instrText xml:space="preserve"> REF _Ref101464225 \h </w:instrText>
      </w:r>
      <w:r w:rsidR="00ED576C">
        <w:fldChar w:fldCharType="separate"/>
      </w:r>
      <w:r w:rsidR="003E265F">
        <w:t xml:space="preserve">Figure </w:t>
      </w:r>
      <w:r w:rsidR="003E265F">
        <w:rPr>
          <w:noProof/>
        </w:rPr>
        <w:t>79</w:t>
      </w:r>
      <w:r w:rsidR="00ED576C">
        <w:fldChar w:fldCharType="end"/>
      </w:r>
      <w:r w:rsidR="00ED576C">
        <w:t xml:space="preserve">), </w:t>
      </w:r>
      <w:r w:rsidR="00ED576C" w:rsidRPr="00294381">
        <w:t>closing</w:t>
      </w:r>
      <w:r w:rsidR="00ED576C">
        <w:t xml:space="preserve"> the </w:t>
      </w:r>
      <w:proofErr w:type="gramStart"/>
      <w:r w:rsidR="00ED576C">
        <w:t>sort</w:t>
      </w:r>
      <w:proofErr w:type="gramEnd"/>
      <w:r w:rsidR="00ED576C">
        <w:t xml:space="preserve"> bar (shown open in </w:t>
      </w:r>
      <w:r w:rsidR="00ED576C">
        <w:fldChar w:fldCharType="begin"/>
      </w:r>
      <w:r w:rsidR="00ED576C">
        <w:instrText xml:space="preserve"> REF _Ref101464234 \h </w:instrText>
      </w:r>
      <w:r w:rsidR="00ED576C">
        <w:fldChar w:fldCharType="separate"/>
      </w:r>
      <w:r w:rsidR="003E265F">
        <w:t xml:space="preserve">Figure </w:t>
      </w:r>
      <w:r w:rsidR="003E265F">
        <w:rPr>
          <w:noProof/>
        </w:rPr>
        <w:t>80</w:t>
      </w:r>
      <w:r w:rsidR="00ED576C">
        <w:fldChar w:fldCharType="end"/>
      </w:r>
      <w:r w:rsidR="00ED576C">
        <w:t xml:space="preserve">) if it is open. Likewise, the ‘Sort’ navbar link opens a </w:t>
      </w:r>
      <w:proofErr w:type="gramStart"/>
      <w:r w:rsidR="00ED576C">
        <w:t>sort</w:t>
      </w:r>
      <w:proofErr w:type="gramEnd"/>
      <w:r w:rsidR="00ED576C">
        <w:t xml:space="preserve"> bar underneath the navbar shown open in </w:t>
      </w:r>
      <w:r w:rsidR="00ED576C">
        <w:fldChar w:fldCharType="begin"/>
      </w:r>
      <w:r w:rsidR="00ED576C">
        <w:instrText xml:space="preserve"> REF _Ref101464234 \h </w:instrText>
      </w:r>
      <w:r w:rsidR="00ED576C">
        <w:fldChar w:fldCharType="separate"/>
      </w:r>
      <w:r w:rsidR="003E265F">
        <w:t xml:space="preserve">Figure </w:t>
      </w:r>
      <w:r w:rsidR="003E265F">
        <w:rPr>
          <w:noProof/>
        </w:rPr>
        <w:t>80</w:t>
      </w:r>
      <w:r w:rsidR="00ED576C">
        <w:fldChar w:fldCharType="end"/>
      </w:r>
      <w:r w:rsidR="00ED576C">
        <w:t>, closing the filter bar if it is open.</w:t>
      </w:r>
      <w:r>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3E265F">
        <w:t xml:space="preserve">Figure </w:t>
      </w:r>
      <w:r w:rsidR="003E265F">
        <w:rPr>
          <w:noProof/>
        </w:rPr>
        <w:t>84</w:t>
      </w:r>
      <w:r w:rsidR="000C77F6">
        <w:fldChar w:fldCharType="end"/>
      </w:r>
      <w:r w:rsidR="000C77F6">
        <w:t xml:space="preserve">) </w:t>
      </w:r>
      <w:r>
        <w:t>that allows the user to change the name of the Setlist, and a ‘Delete’ link that opens a popup (</w:t>
      </w:r>
      <w:r>
        <w:fldChar w:fldCharType="begin"/>
      </w:r>
      <w:r>
        <w:instrText xml:space="preserve"> REF _Ref100937751 \h </w:instrText>
      </w:r>
      <w:r>
        <w:fldChar w:fldCharType="separate"/>
      </w:r>
      <w:r w:rsidR="003E265F">
        <w:t xml:space="preserve">Figure </w:t>
      </w:r>
      <w:r w:rsidR="003E265F">
        <w:rPr>
          <w:noProof/>
        </w:rPr>
        <w:t>87</w:t>
      </w:r>
      <w:r>
        <w:fldChar w:fldCharType="end"/>
      </w:r>
      <w:r>
        <w:t xml:space="preserve"> initial) to allow users to delete the Setlist.</w:t>
      </w:r>
      <w:r w:rsidRPr="00097DBE">
        <w:t xml:space="preserve"> </w:t>
      </w:r>
      <w:r>
        <w:t xml:space="preserve">There is then a link ‘Return to Set Lists’ which returns the user to </w:t>
      </w:r>
      <w:r w:rsidR="003B4A55">
        <w:t xml:space="preserve">the </w:t>
      </w:r>
      <w:r>
        <w:fldChar w:fldCharType="begin"/>
      </w:r>
      <w:r>
        <w:instrText xml:space="preserve"> REF _Ref100935105 \h </w:instrText>
      </w:r>
      <w:r>
        <w:fldChar w:fldCharType="separate"/>
      </w:r>
      <w:r w:rsidR="003E265F">
        <w:t>Set Lists Page</w:t>
      </w:r>
      <w:r>
        <w:fldChar w:fldCharType="end"/>
      </w:r>
      <w:r>
        <w:t xml:space="preserve"> (see </w:t>
      </w:r>
      <w:r>
        <w:fldChar w:fldCharType="begin"/>
      </w:r>
      <w:r>
        <w:instrText xml:space="preserve"> REF _Ref100935105 \p \h </w:instrText>
      </w:r>
      <w:r>
        <w:fldChar w:fldCharType="separate"/>
      </w:r>
      <w:r w:rsidR="003E265F">
        <w:t>above</w:t>
      </w:r>
      <w:r>
        <w:fldChar w:fldCharType="end"/>
      </w:r>
      <w:r>
        <w:t>).</w:t>
      </w:r>
      <w:r w:rsidR="000B1A99">
        <w:t xml:space="preserve"> </w:t>
      </w:r>
      <w:r w:rsidR="004317ED">
        <w:t xml:space="preserve">Finally, there is a ‘Logout’ navbar link that opens </w:t>
      </w:r>
      <w:r w:rsidR="004317ED">
        <w:fldChar w:fldCharType="begin"/>
      </w:r>
      <w:r w:rsidR="004317ED">
        <w:instrText xml:space="preserve"> REF _Ref101351405 \h </w:instrText>
      </w:r>
      <w:r w:rsidR="004317ED">
        <w:fldChar w:fldCharType="separate"/>
      </w:r>
      <w:r w:rsidR="003E265F">
        <w:t xml:space="preserve">Figure </w:t>
      </w:r>
      <w:r w:rsidR="003E265F">
        <w:rPr>
          <w:noProof/>
        </w:rPr>
        <w:t>56</w:t>
      </w:r>
      <w:r w:rsidR="003E265F">
        <w:t>: Logout Popup</w:t>
      </w:r>
      <w:r w:rsidR="004317ED">
        <w:fldChar w:fldCharType="end"/>
      </w:r>
      <w:r w:rsidR="004317ED" w:rsidRPr="00294381">
        <w:t xml:space="preserve"> explained </w:t>
      </w:r>
      <w:r w:rsidR="004317ED">
        <w:t>above.</w:t>
      </w:r>
    </w:p>
    <w:p w14:paraId="11A5F02C" w14:textId="79D3E645" w:rsidR="00B17D0A" w:rsidRDefault="00B17D0A" w:rsidP="00B17D0A">
      <w:r>
        <w:t>The filter bar (</w:t>
      </w:r>
      <w:r>
        <w:fldChar w:fldCharType="begin"/>
      </w:r>
      <w:r>
        <w:instrText xml:space="preserve"> REF _Ref101464225 \h </w:instrText>
      </w:r>
      <w:r>
        <w:fldChar w:fldCharType="separate"/>
      </w:r>
      <w:r w:rsidR="003E265F">
        <w:t xml:space="preserve">Figure </w:t>
      </w:r>
      <w:r w:rsidR="003E265F">
        <w:rPr>
          <w:noProof/>
        </w:rPr>
        <w:t>79</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3E265F">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3E265F">
        <w:t>[1]</w:t>
      </w:r>
      <w:r>
        <w:fldChar w:fldCharType="end"/>
      </w:r>
      <w:r>
        <w:t>.</w:t>
      </w:r>
    </w:p>
    <w:p w14:paraId="25FB8FFE" w14:textId="267003AB" w:rsidR="00B17D0A" w:rsidRDefault="00B17D0A" w:rsidP="00B17D0A">
      <w:r>
        <w:t xml:space="preserve">The </w:t>
      </w:r>
      <w:proofErr w:type="gramStart"/>
      <w:r>
        <w:t>sort</w:t>
      </w:r>
      <w:proofErr w:type="gramEnd"/>
      <w:r>
        <w:t xml:space="preserve"> bar (</w:t>
      </w:r>
      <w:r>
        <w:fldChar w:fldCharType="begin"/>
      </w:r>
      <w:r>
        <w:instrText xml:space="preserve"> REF _Ref101464234 \h </w:instrText>
      </w:r>
      <w:r>
        <w:fldChar w:fldCharType="separate"/>
      </w:r>
      <w:r w:rsidR="003E265F">
        <w:t xml:space="preserve">Figure </w:t>
      </w:r>
      <w:r w:rsidR="003E265F">
        <w:rPr>
          <w:noProof/>
        </w:rPr>
        <w:t>80</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3E265F">
        <w:t>Search Page</w:t>
      </w:r>
      <w:r>
        <w:fldChar w:fldCharType="end"/>
      </w:r>
      <w:r>
        <w:t xml:space="preserve"> but sorts a user’s setlist instead.</w:t>
      </w:r>
    </w:p>
    <w:p w14:paraId="3ECFCC1B" w14:textId="77777777" w:rsidR="00B17D0A" w:rsidRDefault="00B17D0A" w:rsidP="00B17D0A">
      <w:r w:rsidRPr="00A02DD2">
        <w:t>The breadcrumb trail, also in the footer, has the current page in white text, with the previous pages to the right with hyperlinks to those pages. I added this so a user can see their position on the user journey.</w:t>
      </w:r>
    </w:p>
    <w:p w14:paraId="44D5F090" w14:textId="3C26AAF5"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3E265F">
        <w:t xml:space="preserve">Figure </w:t>
      </w:r>
      <w:r w:rsidR="003E265F">
        <w:rPr>
          <w:noProof/>
        </w:rPr>
        <w:t>76</w:t>
      </w:r>
      <w:r>
        <w:fldChar w:fldCharType="end"/>
      </w:r>
      <w:r>
        <w:t xml:space="preserve"> and </w:t>
      </w:r>
      <w:r>
        <w:fldChar w:fldCharType="begin"/>
      </w:r>
      <w:r>
        <w:instrText xml:space="preserve"> REF _Ref101200275 \h </w:instrText>
      </w:r>
      <w:r>
        <w:fldChar w:fldCharType="separate"/>
      </w:r>
      <w:r w:rsidR="003E265F">
        <w:t xml:space="preserve">Figure </w:t>
      </w:r>
      <w:r w:rsidR="003E265F">
        <w:rPr>
          <w:noProof/>
        </w:rPr>
        <w:t>77</w:t>
      </w:r>
      <w:r>
        <w:fldChar w:fldCharType="end"/>
      </w:r>
      <w:r>
        <w:t>) and the final design (</w:t>
      </w:r>
      <w:r>
        <w:fldChar w:fldCharType="begin"/>
      </w:r>
      <w:r>
        <w:instrText xml:space="preserve"> REF _Ref101464225 \h </w:instrText>
      </w:r>
      <w:r>
        <w:fldChar w:fldCharType="separate"/>
      </w:r>
      <w:r w:rsidR="003E265F">
        <w:t xml:space="preserve">Figure </w:t>
      </w:r>
      <w:r w:rsidR="003E265F">
        <w:rPr>
          <w:noProof/>
        </w:rPr>
        <w:t>79</w:t>
      </w:r>
      <w:r>
        <w:fldChar w:fldCharType="end"/>
      </w:r>
      <w:r>
        <w:t xml:space="preserve"> and </w:t>
      </w:r>
      <w:r>
        <w:fldChar w:fldCharType="begin"/>
      </w:r>
      <w:r>
        <w:instrText xml:space="preserve"> REF _Ref101464234 \h </w:instrText>
      </w:r>
      <w:r>
        <w:fldChar w:fldCharType="separate"/>
      </w:r>
      <w:r w:rsidR="003E265F">
        <w:t xml:space="preserve">Figure </w:t>
      </w:r>
      <w:r w:rsidR="003E265F">
        <w:rPr>
          <w:noProof/>
        </w:rPr>
        <w:t>80</w:t>
      </w:r>
      <w:r>
        <w:fldChar w:fldCharType="end"/>
      </w:r>
      <w:r>
        <w:t xml:space="preserve">), however, I added the ‘Return to Set Lists’ link, as apart from the breadcrumb link there was no other way to easily return to this to the user’s </w:t>
      </w:r>
      <w:r>
        <w:fldChar w:fldCharType="begin"/>
      </w:r>
      <w:r>
        <w:instrText xml:space="preserve"> REF _Ref100935105 \h </w:instrText>
      </w:r>
      <w:r>
        <w:fldChar w:fldCharType="separate"/>
      </w:r>
      <w:r w:rsidR="003E265F">
        <w:t>Set Lists Page</w:t>
      </w:r>
      <w:r>
        <w:fldChar w:fldCharType="end"/>
      </w:r>
      <w:r>
        <w:t xml:space="preserve"> (see </w:t>
      </w:r>
      <w:r>
        <w:fldChar w:fldCharType="begin"/>
      </w:r>
      <w:r>
        <w:instrText xml:space="preserve"> REF _Ref100935105 \p \h </w:instrText>
      </w:r>
      <w:r>
        <w:fldChar w:fldCharType="separate"/>
      </w:r>
      <w:r w:rsidR="003E265F">
        <w:t>above</w:t>
      </w:r>
      <w:r>
        <w:fldChar w:fldCharType="end"/>
      </w:r>
      <w:r>
        <w:t>). I added a hyperlink to the set number in the final delete popup design (</w:t>
      </w:r>
      <w:r>
        <w:fldChar w:fldCharType="begin"/>
      </w:r>
      <w:r>
        <w:instrText xml:space="preserve"> REF _Ref101472245 \h </w:instrText>
      </w:r>
      <w:r>
        <w:fldChar w:fldCharType="separate"/>
      </w:r>
      <w:r w:rsidR="003E265F">
        <w:t xml:space="preserve">Figure </w:t>
      </w:r>
      <w:r w:rsidR="003E265F">
        <w:rPr>
          <w:noProof/>
        </w:rPr>
        <w:t>81</w:t>
      </w:r>
      <w:r>
        <w:fldChar w:fldCharType="end"/>
      </w:r>
      <w:r>
        <w:t>) for the reasons explained above, whereas it is not in the initial design (</w:t>
      </w:r>
      <w:r>
        <w:fldChar w:fldCharType="begin"/>
      </w:r>
      <w:r>
        <w:instrText xml:space="preserve"> REF _Ref100937270 \h </w:instrText>
      </w:r>
      <w:r>
        <w:fldChar w:fldCharType="separate"/>
      </w:r>
      <w:r w:rsidR="003E265F">
        <w:t xml:space="preserve">Figure </w:t>
      </w:r>
      <w:r w:rsidR="003E265F">
        <w:rPr>
          <w:noProof/>
        </w:rPr>
        <w:t>78</w:t>
      </w:r>
      <w:r>
        <w:fldChar w:fldCharType="end"/>
      </w:r>
      <w:r>
        <w:t>). I also added the Deleted Set Alert (</w:t>
      </w:r>
      <w:r>
        <w:fldChar w:fldCharType="begin"/>
      </w:r>
      <w:r>
        <w:instrText xml:space="preserve"> REF _Ref101472601 \h </w:instrText>
      </w:r>
      <w:r>
        <w:fldChar w:fldCharType="separate"/>
      </w:r>
      <w:r w:rsidR="003E265F">
        <w:t xml:space="preserve">Figure </w:t>
      </w:r>
      <w:r w:rsidR="003E265F">
        <w:rPr>
          <w:noProof/>
        </w:rPr>
        <w:t>82</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t>Edit Set List Popup</w:t>
      </w:r>
      <w:bookmarkEnd w:id="160"/>
    </w:p>
    <w:p w14:paraId="50C877CF" w14:textId="38590EE4" w:rsidR="00FA3B46" w:rsidRDefault="0072291E" w:rsidP="00FA3B46">
      <w:pPr>
        <w:keepNext/>
        <w:spacing w:after="0"/>
      </w:pPr>
      <w:r>
        <w:rPr>
          <w:noProof/>
        </w:rPr>
        <w:drawing>
          <wp:inline distT="0" distB="0" distL="0" distR="0" wp14:anchorId="1944CEF1" wp14:editId="50622D8E">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89">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6E171032" w:rsidR="00FA3B46" w:rsidRDefault="00FA3B46" w:rsidP="00E9001E">
      <w:pPr>
        <w:pStyle w:val="Caption"/>
      </w:pPr>
      <w:bookmarkStart w:id="161" w:name="_Ref100939812"/>
      <w:r>
        <w:t xml:space="preserve">Figure </w:t>
      </w:r>
      <w:r w:rsidR="005E1DA2">
        <w:fldChar w:fldCharType="begin"/>
      </w:r>
      <w:r w:rsidR="005E1DA2">
        <w:instrText xml:space="preserve"> SEQ Figure \* ARABIC </w:instrText>
      </w:r>
      <w:r w:rsidR="005E1DA2">
        <w:fldChar w:fldCharType="separate"/>
      </w:r>
      <w:r w:rsidR="003E265F">
        <w:rPr>
          <w:noProof/>
        </w:rPr>
        <w:t>83</w:t>
      </w:r>
      <w:r w:rsidR="005E1DA2">
        <w:rPr>
          <w:noProof/>
        </w:rPr>
        <w:fldChar w:fldCharType="end"/>
      </w:r>
      <w:bookmarkEnd w:id="161"/>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drawing>
          <wp:inline distT="0" distB="0" distL="0" distR="0" wp14:anchorId="1561E781" wp14:editId="6E8C60F0">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90">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5D6E3B45" w:rsidR="00B12C6C" w:rsidRDefault="00B12C6C" w:rsidP="00B12C6C">
      <w:pPr>
        <w:pStyle w:val="Caption"/>
      </w:pPr>
      <w:bookmarkStart w:id="162" w:name="_Ref101545328"/>
      <w:r>
        <w:t xml:space="preserve">Figure </w:t>
      </w:r>
      <w:r w:rsidR="005E1DA2">
        <w:fldChar w:fldCharType="begin"/>
      </w:r>
      <w:r w:rsidR="005E1DA2">
        <w:instrText xml:space="preserve"> SEQ Figure \* ARABIC </w:instrText>
      </w:r>
      <w:r w:rsidR="005E1DA2">
        <w:fldChar w:fldCharType="separate"/>
      </w:r>
      <w:r w:rsidR="003E265F">
        <w:rPr>
          <w:noProof/>
        </w:rPr>
        <w:t>84</w:t>
      </w:r>
      <w:r w:rsidR="005E1DA2">
        <w:rPr>
          <w:noProof/>
        </w:rPr>
        <w:fldChar w:fldCharType="end"/>
      </w:r>
      <w:bookmarkEnd w:id="162"/>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8C6C4B">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91"/>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2B648021" w:rsidR="00B12C6C" w:rsidRDefault="00B12C6C" w:rsidP="00B12C6C">
      <w:pPr>
        <w:pStyle w:val="Caption"/>
      </w:pPr>
      <w:bookmarkStart w:id="163" w:name="_Ref101550397"/>
      <w:r>
        <w:t xml:space="preserve">Figure </w:t>
      </w:r>
      <w:r w:rsidR="005E1DA2">
        <w:fldChar w:fldCharType="begin"/>
      </w:r>
      <w:r w:rsidR="005E1DA2">
        <w:instrText xml:space="preserve"> SEQ Figure \* ARABIC </w:instrText>
      </w:r>
      <w:r w:rsidR="005E1DA2">
        <w:fldChar w:fldCharType="separate"/>
      </w:r>
      <w:r w:rsidR="003E265F">
        <w:rPr>
          <w:noProof/>
        </w:rPr>
        <w:t>85</w:t>
      </w:r>
      <w:r w:rsidR="005E1DA2">
        <w:rPr>
          <w:noProof/>
        </w:rPr>
        <w:fldChar w:fldCharType="end"/>
      </w:r>
      <w:bookmarkEnd w:id="163"/>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5D1A17FC">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26E21859" w:rsidR="00B12C6C" w:rsidRPr="00B12C6C" w:rsidRDefault="00B12C6C" w:rsidP="00B12C6C">
      <w:pPr>
        <w:pStyle w:val="Caption"/>
      </w:pPr>
      <w:bookmarkStart w:id="164" w:name="_Ref101559780"/>
      <w:r>
        <w:t xml:space="preserve">Figure </w:t>
      </w:r>
      <w:r w:rsidR="005E1DA2">
        <w:fldChar w:fldCharType="begin"/>
      </w:r>
      <w:r w:rsidR="005E1DA2">
        <w:instrText xml:space="preserve"> SEQ Figure \* ARABIC </w:instrText>
      </w:r>
      <w:r w:rsidR="005E1DA2">
        <w:fldChar w:fldCharType="separate"/>
      </w:r>
      <w:r w:rsidR="003E265F">
        <w:rPr>
          <w:noProof/>
        </w:rPr>
        <w:t>86</w:t>
      </w:r>
      <w:r w:rsidR="005E1DA2">
        <w:rPr>
          <w:noProof/>
        </w:rPr>
        <w:fldChar w:fldCharType="end"/>
      </w:r>
      <w:bookmarkEnd w:id="164"/>
      <w:r>
        <w:t>: Set List Edited Alert</w:t>
      </w:r>
    </w:p>
    <w:p w14:paraId="5CCB8545" w14:textId="22D395F8"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3E265F">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3E265F">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3E265F">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3E265F">
        <w:t xml:space="preserve">Figure </w:t>
      </w:r>
      <w:r w:rsidR="003E265F">
        <w:rPr>
          <w:noProof/>
        </w:rPr>
        <w:t>84</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w:t>
      </w:r>
      <w:proofErr w:type="gramStart"/>
      <w:r w:rsidR="003A686F">
        <w:t>star wars</w:t>
      </w:r>
      <w:proofErr w:type="gramEnd"/>
      <w:r w:rsidR="003A686F">
        <w:t>’ is the old name of the setlist.</w:t>
      </w:r>
      <w:r w:rsidR="006250B7">
        <w:t xml:space="preserve"> If the new list name entered matches one of th</w:t>
      </w:r>
      <w:r w:rsidR="00921256">
        <w:t xml:space="preserve">is </w:t>
      </w:r>
      <w:r w:rsidR="006250B7">
        <w:t>user</w:t>
      </w:r>
      <w:r w:rsidR="003B4A55">
        <w:t>'</w:t>
      </w:r>
      <w:r w:rsidR="006250B7">
        <w:t>s saved setlist names then an error alert box will appear (</w:t>
      </w:r>
      <w:r w:rsidR="006250B7">
        <w:fldChar w:fldCharType="begin"/>
      </w:r>
      <w:r w:rsidR="006250B7">
        <w:instrText xml:space="preserve"> REF _Ref101550397 \h </w:instrText>
      </w:r>
      <w:r w:rsidR="006250B7">
        <w:fldChar w:fldCharType="separate"/>
      </w:r>
      <w:r w:rsidR="003E265F">
        <w:t xml:space="preserve">Figure </w:t>
      </w:r>
      <w:r w:rsidR="003E265F">
        <w:rPr>
          <w:noProof/>
        </w:rPr>
        <w:t>85</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27F676E7" w:rsidR="00254569" w:rsidRDefault="00294890" w:rsidP="00FA3B46">
      <w:r>
        <w:t>If the user clicks the ‘Cancel’ button or ‘X’ in the top right corner, the popup is dismissed.</w:t>
      </w:r>
      <w:r w:rsidR="00B13D44">
        <w:t xml:space="preserve"> </w:t>
      </w:r>
      <w:r w:rsidR="003A686F">
        <w:t xml:space="preserve">There is a </w:t>
      </w:r>
      <w:r w:rsidR="006250B7">
        <w:t>tick box</w:t>
      </w:r>
      <w:r w:rsidR="003A686F">
        <w:t xml:space="preserve"> </w:t>
      </w:r>
      <w:r w:rsidR="00E8259F">
        <w:t>which</w:t>
      </w:r>
      <w:r w:rsidR="003A686F">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3E265F">
        <w:t xml:space="preserve">Figure </w:t>
      </w:r>
      <w:r w:rsidR="003E265F">
        <w:rPr>
          <w:noProof/>
        </w:rPr>
        <w:t>86</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2A44F126"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3E265F">
        <w:t xml:space="preserve">Figure </w:t>
      </w:r>
      <w:r w:rsidR="003E265F">
        <w:rPr>
          <w:noProof/>
        </w:rPr>
        <w:t>83</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3E265F">
        <w:t xml:space="preserve">Figure </w:t>
      </w:r>
      <w:r w:rsidR="003E265F">
        <w:rPr>
          <w:noProof/>
        </w:rPr>
        <w:t>84</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3E265F">
        <w:t xml:space="preserve">Figure </w:t>
      </w:r>
      <w:r w:rsidR="003E265F">
        <w:rPr>
          <w:noProof/>
        </w:rPr>
        <w:t>85</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3E265F">
        <w:t xml:space="preserve">Figure </w:t>
      </w:r>
      <w:r w:rsidR="003E265F">
        <w:rPr>
          <w:noProof/>
        </w:rPr>
        <w:t>86</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t>Delete Set List Popup</w:t>
      </w:r>
    </w:p>
    <w:p w14:paraId="0B1AC0FF" w14:textId="77777777" w:rsidR="005F227D" w:rsidRDefault="005F227D" w:rsidP="005F227D">
      <w:pPr>
        <w:keepNext/>
        <w:spacing w:after="0"/>
      </w:pPr>
      <w:r>
        <w:rPr>
          <w:noProof/>
        </w:rPr>
        <w:drawing>
          <wp:inline distT="0" distB="0" distL="0" distR="0" wp14:anchorId="03DC3EB2" wp14:editId="3110B68A">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3">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517F0EF2" w:rsidR="005F227D" w:rsidRDefault="005F227D" w:rsidP="005F227D">
      <w:pPr>
        <w:pStyle w:val="Caption"/>
      </w:pPr>
      <w:bookmarkStart w:id="165" w:name="_Ref100937751"/>
      <w:r>
        <w:t xml:space="preserve">Figure </w:t>
      </w:r>
      <w:r w:rsidR="005E1DA2">
        <w:fldChar w:fldCharType="begin"/>
      </w:r>
      <w:r w:rsidR="005E1DA2">
        <w:instrText xml:space="preserve"> SEQ Figure \* ARABIC </w:instrText>
      </w:r>
      <w:r w:rsidR="005E1DA2">
        <w:fldChar w:fldCharType="separate"/>
      </w:r>
      <w:r w:rsidR="003E265F">
        <w:rPr>
          <w:noProof/>
        </w:rPr>
        <w:t>87</w:t>
      </w:r>
      <w:r w:rsidR="005E1DA2">
        <w:rPr>
          <w:noProof/>
        </w:rPr>
        <w:fldChar w:fldCharType="end"/>
      </w:r>
      <w:bookmarkEnd w:id="165"/>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7D4A959">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4"/>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1CF36360" w:rsidR="00EE1ED9" w:rsidRDefault="00D04658" w:rsidP="00D04658">
      <w:pPr>
        <w:pStyle w:val="Caption"/>
      </w:pPr>
      <w:bookmarkStart w:id="166" w:name="_Ref101620195"/>
      <w:r>
        <w:t xml:space="preserve">Figure </w:t>
      </w:r>
      <w:r w:rsidR="005E1DA2">
        <w:fldChar w:fldCharType="begin"/>
      </w:r>
      <w:r w:rsidR="005E1DA2">
        <w:instrText xml:space="preserve"> SEQ Figure \* ARABIC </w:instrText>
      </w:r>
      <w:r w:rsidR="005E1DA2">
        <w:fldChar w:fldCharType="separate"/>
      </w:r>
      <w:r w:rsidR="003E265F">
        <w:rPr>
          <w:noProof/>
        </w:rPr>
        <w:t>88</w:t>
      </w:r>
      <w:r w:rsidR="005E1DA2">
        <w:rPr>
          <w:noProof/>
        </w:rPr>
        <w:fldChar w:fldCharType="end"/>
      </w:r>
      <w:bookmarkEnd w:id="166"/>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593BB80A">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24B7606E" w:rsidR="00D04658" w:rsidRPr="00D04658" w:rsidRDefault="00D04658" w:rsidP="00D04658">
      <w:pPr>
        <w:pStyle w:val="Caption"/>
      </w:pPr>
      <w:bookmarkStart w:id="167" w:name="_Ref101620157"/>
      <w:r>
        <w:t xml:space="preserve">Figure </w:t>
      </w:r>
      <w:r w:rsidR="005E1DA2">
        <w:fldChar w:fldCharType="begin"/>
      </w:r>
      <w:r w:rsidR="005E1DA2">
        <w:instrText xml:space="preserve"> SEQ Figure \* ARABIC </w:instrText>
      </w:r>
      <w:r w:rsidR="005E1DA2">
        <w:fldChar w:fldCharType="separate"/>
      </w:r>
      <w:r w:rsidR="003E265F">
        <w:rPr>
          <w:noProof/>
        </w:rPr>
        <w:t>89</w:t>
      </w:r>
      <w:r w:rsidR="005E1DA2">
        <w:rPr>
          <w:noProof/>
        </w:rPr>
        <w:fldChar w:fldCharType="end"/>
      </w:r>
      <w:bookmarkEnd w:id="167"/>
      <w:r>
        <w:t>: Deleted Set List Alert</w:t>
      </w:r>
    </w:p>
    <w:p w14:paraId="0BDFD661" w14:textId="7C3C6A80"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3E265F">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3E265F">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3E265F">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3E265F">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3E265F">
        <w:t xml:space="preserve">Figure </w:t>
      </w:r>
      <w:r w:rsidR="003E265F">
        <w:rPr>
          <w:noProof/>
        </w:rPr>
        <w:t>88</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If the user clicks the ‘Cancel’ button or ‘X’ in the top right corner, the popup is dismissed. 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3E265F">
        <w:t>Set Lists Page</w:t>
      </w:r>
      <w:r w:rsidR="00F86BD3">
        <w:fldChar w:fldCharType="end"/>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3E265F">
        <w:t xml:space="preserve">Figure </w:t>
      </w:r>
      <w:r w:rsidR="003E265F">
        <w:rPr>
          <w:noProof/>
        </w:rPr>
        <w:t>89</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34D7BA6F" w:rsidR="00B17E74" w:rsidRDefault="00D313B1" w:rsidP="00FA3B46">
      <w:r w:rsidRPr="00A120AF">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3E265F">
        <w:t xml:space="preserve">Figure </w:t>
      </w:r>
      <w:r w:rsidR="003E265F">
        <w:rPr>
          <w:noProof/>
        </w:rPr>
        <w:t>87</w:t>
      </w:r>
      <w:r>
        <w:fldChar w:fldCharType="end"/>
      </w:r>
      <w:r>
        <w:t>)</w:t>
      </w:r>
      <w:r w:rsidRPr="00A120AF">
        <w:t xml:space="preserve"> and the final design </w:t>
      </w:r>
      <w:r>
        <w:t>(</w:t>
      </w:r>
      <w:r>
        <w:fldChar w:fldCharType="begin"/>
      </w:r>
      <w:r>
        <w:instrText xml:space="preserve"> REF _Ref101620195 \h </w:instrText>
      </w:r>
      <w:r>
        <w:fldChar w:fldCharType="separate"/>
      </w:r>
      <w:r w:rsidR="003E265F">
        <w:t xml:space="preserve">Figure </w:t>
      </w:r>
      <w:r w:rsidR="003E265F">
        <w:rPr>
          <w:noProof/>
        </w:rPr>
        <w:t>88</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3E265F">
        <w:t xml:space="preserve">Figure </w:t>
      </w:r>
      <w:r w:rsidR="003E265F">
        <w:rPr>
          <w:noProof/>
        </w:rPr>
        <w:t>89</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68" w:name="_Ref100935230"/>
      <w:r>
        <w:t>Profile Page</w:t>
      </w:r>
      <w:bookmarkEnd w:id="168"/>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6C8D2ABB" w:rsidR="00D72E35" w:rsidRDefault="00D72E35" w:rsidP="00D72E35">
      <w:pPr>
        <w:pStyle w:val="Caption"/>
      </w:pPr>
      <w:bookmarkStart w:id="169" w:name="_Ref101708466"/>
      <w:r>
        <w:t xml:space="preserve">Figure </w:t>
      </w:r>
      <w:r w:rsidR="005E1DA2">
        <w:fldChar w:fldCharType="begin"/>
      </w:r>
      <w:r w:rsidR="005E1DA2">
        <w:instrText xml:space="preserve"> SEQ Figure \* ARABIC </w:instrText>
      </w:r>
      <w:r w:rsidR="005E1DA2">
        <w:fldChar w:fldCharType="separate"/>
      </w:r>
      <w:r w:rsidR="003E265F">
        <w:rPr>
          <w:noProof/>
        </w:rPr>
        <w:t>90</w:t>
      </w:r>
      <w:r w:rsidR="005E1DA2">
        <w:rPr>
          <w:noProof/>
        </w:rPr>
        <w:fldChar w:fldCharType="end"/>
      </w:r>
      <w:bookmarkEnd w:id="169"/>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6BCDDE91" w:rsidR="00D72E35" w:rsidRPr="00D72E35" w:rsidRDefault="00D72E35" w:rsidP="00D72E35">
      <w:pPr>
        <w:pStyle w:val="Caption"/>
      </w:pPr>
      <w:bookmarkStart w:id="170" w:name="_Ref101708471"/>
      <w:r>
        <w:t xml:space="preserve">Figure </w:t>
      </w:r>
      <w:r w:rsidR="005E1DA2">
        <w:fldChar w:fldCharType="begin"/>
      </w:r>
      <w:r w:rsidR="005E1DA2">
        <w:instrText xml:space="preserve"> SEQ Figure \* ARABIC </w:instrText>
      </w:r>
      <w:r w:rsidR="005E1DA2">
        <w:fldChar w:fldCharType="separate"/>
      </w:r>
      <w:r w:rsidR="003E265F">
        <w:rPr>
          <w:noProof/>
        </w:rPr>
        <w:t>91</w:t>
      </w:r>
      <w:r w:rsidR="005E1DA2">
        <w:rPr>
          <w:noProof/>
        </w:rPr>
        <w:fldChar w:fldCharType="end"/>
      </w:r>
      <w:bookmarkEnd w:id="170"/>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rPr>
          <w:noProof/>
        </w:rPr>
        <w:drawing>
          <wp:inline distT="0" distB="0" distL="0" distR="0" wp14:anchorId="042A32D7" wp14:editId="01B0C363">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8"/>
                    <a:stretch>
                      <a:fillRect/>
                    </a:stretch>
                  </pic:blipFill>
                  <pic:spPr>
                    <a:xfrm>
                      <a:off x="0" y="0"/>
                      <a:ext cx="5731510" cy="3768725"/>
                    </a:xfrm>
                    <a:prstGeom prst="rect">
                      <a:avLst/>
                    </a:prstGeom>
                  </pic:spPr>
                </pic:pic>
              </a:graphicData>
            </a:graphic>
          </wp:inline>
        </w:drawing>
      </w:r>
    </w:p>
    <w:p w14:paraId="0DC99FCD" w14:textId="757C5039" w:rsidR="00A45D17" w:rsidRDefault="00292722" w:rsidP="00292722">
      <w:pPr>
        <w:pStyle w:val="Caption"/>
      </w:pPr>
      <w:bookmarkStart w:id="171" w:name="_Ref101661890"/>
      <w:r>
        <w:t xml:space="preserve">Figure </w:t>
      </w:r>
      <w:r w:rsidR="005E1DA2">
        <w:fldChar w:fldCharType="begin"/>
      </w:r>
      <w:r w:rsidR="005E1DA2">
        <w:instrText xml:space="preserve"> SEQ Figure \* ARABIC </w:instrText>
      </w:r>
      <w:r w:rsidR="005E1DA2">
        <w:fldChar w:fldCharType="separate"/>
      </w:r>
      <w:r w:rsidR="003E265F">
        <w:rPr>
          <w:noProof/>
        </w:rPr>
        <w:t>92</w:t>
      </w:r>
      <w:r w:rsidR="005E1DA2">
        <w:rPr>
          <w:noProof/>
        </w:rPr>
        <w:fldChar w:fldCharType="end"/>
      </w:r>
      <w:bookmarkEnd w:id="171"/>
      <w:r>
        <w:t xml:space="preserve">: </w:t>
      </w:r>
      <w:bookmarkStart w:id="172" w:name="_Ref101696891"/>
      <w:r>
        <w:t>Profile Page</w:t>
      </w:r>
      <w:bookmarkEnd w:id="172"/>
    </w:p>
    <w:p w14:paraId="632EF2BC" w14:textId="4CBF3BE8" w:rsidR="009523E5" w:rsidRDefault="00CB0C61" w:rsidP="00CB0C61">
      <w:r>
        <w:t xml:space="preserve">The </w:t>
      </w:r>
      <w:r>
        <w:fldChar w:fldCharType="begin"/>
      </w:r>
      <w:r>
        <w:instrText xml:space="preserve"> REF _Ref101696891 \h </w:instrText>
      </w:r>
      <w:r>
        <w:fldChar w:fldCharType="separate"/>
      </w:r>
      <w:r w:rsidR="003E265F">
        <w:t>Profile Page</w:t>
      </w:r>
      <w:r>
        <w:fldChar w:fldCharType="end"/>
      </w:r>
      <w:r>
        <w:t xml:space="preserve"> (</w:t>
      </w:r>
      <w:r>
        <w:fldChar w:fldCharType="begin"/>
      </w:r>
      <w:r>
        <w:instrText xml:space="preserve"> REF _Ref101661890 \h </w:instrText>
      </w:r>
      <w:r>
        <w:fldChar w:fldCharType="separate"/>
      </w:r>
      <w:r w:rsidR="003E265F">
        <w:t xml:space="preserve">Figure </w:t>
      </w:r>
      <w:r w:rsidR="003E265F">
        <w:rPr>
          <w:noProof/>
        </w:rPr>
        <w:t>92</w:t>
      </w:r>
      <w:r>
        <w:fldChar w:fldCharType="end"/>
      </w:r>
      <w:r>
        <w:t xml:space="preserve">) can be accessed by a user, who is logged in, by clicking the ‘Profile’ link on the secondary navbar on the </w:t>
      </w:r>
      <w:r>
        <w:fldChar w:fldCharType="begin"/>
      </w:r>
      <w:r>
        <w:instrText xml:space="preserve"> REF _Ref101018068 \h </w:instrText>
      </w:r>
      <w:r>
        <w:fldChar w:fldCharType="separate"/>
      </w:r>
      <w:r w:rsidR="003E265F">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3E265F">
        <w:t xml:space="preserve">Figure </w:t>
      </w:r>
      <w:r w:rsidR="003E265F">
        <w:rPr>
          <w:noProof/>
        </w:rPr>
        <w:t>11</w:t>
      </w:r>
      <w:r w:rsidR="00FD73F6">
        <w:fldChar w:fldCharType="end"/>
      </w:r>
      <w:r w:rsidR="00FD73F6">
        <w:t>)</w:t>
      </w:r>
      <w:r w:rsidR="00727739">
        <w:t xml:space="preserve">. On this page, users can view their account Email address, and </w:t>
      </w:r>
      <w:r w:rsidR="00EE574B">
        <w:t>can</w:t>
      </w:r>
      <w:r w:rsidR="00727739">
        <w:t xml:space="preserve"> change their email and password, as well as the option to delete their account.</w:t>
      </w:r>
    </w:p>
    <w:p w14:paraId="3BF614A3" w14:textId="15ADE922"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3E265F">
        <w:t xml:space="preserve">Figure </w:t>
      </w:r>
      <w:r w:rsidR="003E265F">
        <w:rPr>
          <w:noProof/>
        </w:rPr>
        <w:t>94</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3E265F">
        <w:t xml:space="preserve">Figure </w:t>
      </w:r>
      <w:r w:rsidR="003E265F">
        <w:rPr>
          <w:noProof/>
        </w:rPr>
        <w:t>101</w:t>
      </w:r>
      <w:r w:rsidR="00302089">
        <w:rPr>
          <w:iCs/>
        </w:rPr>
        <w:fldChar w:fldCharType="end"/>
      </w:r>
      <w:r w:rsidR="003005CF">
        <w:rPr>
          <w:iCs/>
        </w:rPr>
        <w:t>) where the user can change their password.</w:t>
      </w:r>
    </w:p>
    <w:p w14:paraId="566F1A37" w14:textId="2CABA0AB" w:rsidR="00150649" w:rsidRPr="0014621A" w:rsidRDefault="00EB7396" w:rsidP="00CB0C61">
      <w:pPr>
        <w:rPr>
          <w:iCs/>
        </w:rPr>
      </w:pPr>
      <w:r>
        <w:rPr>
          <w:iCs/>
        </w:rPr>
        <w:t xml:space="preserve">There is a red link ‘Delete your account’ which opens a popup where a user can then delete their account. I decided to make this link red so users were warned </w:t>
      </w:r>
      <w:r w:rsidR="00150649" w:rsidRPr="00150649">
        <w:rPr>
          <w:iCs/>
          <w:highlight w:val="red"/>
        </w:rPr>
        <w:t>that clicking it would do something</w:t>
      </w:r>
    </w:p>
    <w:p w14:paraId="2D73D634" w14:textId="1B118811" w:rsidR="00CB0C61" w:rsidRDefault="00CB0C61" w:rsidP="00CB0C61">
      <w:r>
        <w:t xml:space="preserve">At the top of the page is a black navbar containing the website's name so it’s clear to users what website they are on. Then there are 2 number boxes where users can enter a Lego set number and variant number (at least 1) and a ‘Find Set’ button that will search for the Lego Set and return </w:t>
      </w:r>
      <w:r>
        <w:fldChar w:fldCharType="begin"/>
      </w:r>
      <w:r>
        <w:instrText xml:space="preserve"> REF _Ref101301087 \h </w:instrText>
      </w:r>
      <w:r>
        <w:fldChar w:fldCharType="separate"/>
      </w:r>
      <w:r w:rsidR="003E265F">
        <w:t xml:space="preserve">Figure </w:t>
      </w:r>
      <w:r w:rsidR="003E265F">
        <w:rPr>
          <w:noProof/>
        </w:rPr>
        <w:t>17</w:t>
      </w:r>
      <w:r>
        <w:fldChar w:fldCharType="end"/>
      </w:r>
      <w:r>
        <w:t xml:space="preserve"> or </w:t>
      </w:r>
      <w:r>
        <w:fldChar w:fldCharType="begin"/>
      </w:r>
      <w:r>
        <w:instrText xml:space="preserve"> REF _Ref101302017 \h </w:instrText>
      </w:r>
      <w:r>
        <w:fldChar w:fldCharType="separate"/>
      </w:r>
      <w:r w:rsidR="003E265F">
        <w:t xml:space="preserve">Figure </w:t>
      </w:r>
      <w:r w:rsidR="003E265F">
        <w:rPr>
          <w:noProof/>
        </w:rPr>
        <w:t>20</w:t>
      </w:r>
      <w:r>
        <w:fldChar w:fldCharType="end"/>
      </w:r>
      <w:r>
        <w:t xml:space="preserve">, these are explained in </w:t>
      </w:r>
      <w:r>
        <w:fldChar w:fldCharType="begin"/>
      </w:r>
      <w:r>
        <w:instrText xml:space="preserve"> REF _Ref100934557 \h </w:instrText>
      </w:r>
      <w:r>
        <w:fldChar w:fldCharType="separate"/>
      </w:r>
      <w:r w:rsidR="003E265F">
        <w:t>Set Page</w:t>
      </w:r>
      <w:r>
        <w:fldChar w:fldCharType="end"/>
      </w:r>
      <w:r>
        <w:t xml:space="preserve"> </w:t>
      </w:r>
      <w:r>
        <w:fldChar w:fldCharType="begin"/>
      </w:r>
      <w:r>
        <w:instrText xml:space="preserve"> REF _Ref100934557 \p \h </w:instrText>
      </w:r>
      <w:r>
        <w:fldChar w:fldCharType="separate"/>
      </w:r>
      <w:r w:rsidR="003E265F">
        <w:t>above</w:t>
      </w:r>
      <w:r>
        <w:fldChar w:fldCharType="end"/>
      </w:r>
      <w:r>
        <w:t xml:space="preserve">. </w:t>
      </w:r>
      <w:r w:rsidR="00B861EA">
        <w:t xml:space="preserve">Finally, there is a ‘Logout’ navbar link that opens </w:t>
      </w:r>
      <w:r w:rsidR="00B861EA">
        <w:fldChar w:fldCharType="begin"/>
      </w:r>
      <w:r w:rsidR="00B861EA">
        <w:instrText xml:space="preserve"> REF _Ref101351405 \h </w:instrText>
      </w:r>
      <w:r w:rsidR="00B861EA">
        <w:fldChar w:fldCharType="separate"/>
      </w:r>
      <w:r w:rsidR="003E265F">
        <w:t xml:space="preserve">Figure </w:t>
      </w:r>
      <w:r w:rsidR="003E265F">
        <w:rPr>
          <w:noProof/>
        </w:rPr>
        <w:t>56</w:t>
      </w:r>
      <w:r w:rsidR="003E265F">
        <w:t>: Logout Popup</w:t>
      </w:r>
      <w:r w:rsidR="00B861EA">
        <w:fldChar w:fldCharType="end"/>
      </w:r>
      <w:r w:rsidR="00B861EA" w:rsidRPr="00294381">
        <w:t xml:space="preserve"> explained </w:t>
      </w:r>
      <w:r w:rsidR="00B861EA">
        <w:t>above.</w:t>
      </w:r>
    </w:p>
    <w:p w14:paraId="4FED66A0" w14:textId="221B7AB6" w:rsidR="00CB0C61" w:rsidRDefault="00CB0C61" w:rsidP="00CB0C61">
      <w:r>
        <w:t xml:space="preserve">Underneath the navbar is a secondary navbar with a ‘Search’ link that opens the </w:t>
      </w:r>
      <w:r>
        <w:fldChar w:fldCharType="begin"/>
      </w:r>
      <w:r>
        <w:instrText xml:space="preserve"> REF _Ref100934880 \h </w:instrText>
      </w:r>
      <w:r>
        <w:fldChar w:fldCharType="separate"/>
      </w:r>
      <w:r w:rsidR="003E265F">
        <w:t>Search Page</w:t>
      </w:r>
      <w:r>
        <w:fldChar w:fldCharType="end"/>
      </w:r>
      <w:r>
        <w:t xml:space="preserve"> (</w:t>
      </w:r>
      <w:r>
        <w:fldChar w:fldCharType="begin"/>
      </w:r>
      <w:r>
        <w:instrText xml:space="preserve"> REF _Ref100934880 \p \h </w:instrText>
      </w:r>
      <w:r>
        <w:fldChar w:fldCharType="separate"/>
      </w:r>
      <w:r w:rsidR="003E265F">
        <w:t>above</w:t>
      </w:r>
      <w:r>
        <w:fldChar w:fldCharType="end"/>
      </w:r>
      <w:r>
        <w:t>)</w:t>
      </w:r>
      <w:r w:rsidR="00D35009">
        <w:t xml:space="preserve">, a link so users can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3E265F">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3E265F">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3E265F">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3E265F">
        <w:t>above</w:t>
      </w:r>
      <w:r w:rsidR="00D35009">
        <w:fldChar w:fldCharType="end"/>
      </w:r>
      <w:r w:rsidR="00D35009" w:rsidRPr="002F2E16">
        <w:t>)</w:t>
      </w:r>
      <w:r w:rsidR="00D35009">
        <w:t>.</w:t>
      </w:r>
    </w:p>
    <w:p w14:paraId="6186EAE1" w14:textId="77777777" w:rsidR="00CB0C61" w:rsidRDefault="00CB0C61" w:rsidP="00CB0C61">
      <w:r>
        <w:t>The breadcrumb trail, in the footer at the bottom of the page, has the current page in white text, informing them of their current position in the user journey.</w:t>
      </w:r>
    </w:p>
    <w:p w14:paraId="5241829B" w14:textId="736C0960" w:rsidR="00FA6AA1" w:rsidRPr="00FA6AA1" w:rsidRDefault="004277BB" w:rsidP="00FA6AA1">
      <w:r>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3E265F">
        <w:t xml:space="preserve">Figure </w:t>
      </w:r>
      <w:r w:rsidR="003E265F">
        <w:rPr>
          <w:noProof/>
        </w:rPr>
        <w:t>90</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3E265F">
        <w:t xml:space="preserve">Figure </w:t>
      </w:r>
      <w:r w:rsidR="003E265F">
        <w:rPr>
          <w:noProof/>
        </w:rPr>
        <w:t>91</w:t>
      </w:r>
      <w:r w:rsidR="00033E41">
        <w:fldChar w:fldCharType="end"/>
      </w:r>
      <w:r w:rsidR="00033E41">
        <w:t>)</w:t>
      </w:r>
      <w:r w:rsidR="00D33EA0">
        <w:t xml:space="preserve"> </w:t>
      </w:r>
      <w:r>
        <w:t>information on</w:t>
      </w:r>
      <w:r w:rsidR="00D33EA0">
        <w:t xml:space="preserve"> whether the </w:t>
      </w:r>
      <w:r>
        <w:t xml:space="preserve">users </w:t>
      </w:r>
      <w:r w:rsidR="00D33EA0">
        <w:t>ha</w:t>
      </w:r>
      <w:r w:rsidR="00930E07">
        <w:t>ve</w:t>
      </w:r>
      <w:r w:rsidR="00D33EA0">
        <w:t xml:space="preserve"> a linked </w:t>
      </w:r>
      <w:r>
        <w:t>‘Google Account’</w:t>
      </w:r>
      <w:r w:rsidR="00D33EA0">
        <w:t xml:space="preserve"> or not, however, in </w:t>
      </w:r>
      <w:r w:rsidR="00033E41">
        <w:t>t</w:t>
      </w:r>
      <w:r w:rsidR="00CB0C61">
        <w:t xml:space="preserve">he final design </w:t>
      </w:r>
      <w:r w:rsidR="00033E41">
        <w:t>(</w:t>
      </w:r>
      <w:r>
        <w:fldChar w:fldCharType="begin"/>
      </w:r>
      <w:r>
        <w:instrText xml:space="preserve"> REF _Ref101661890 \h </w:instrText>
      </w:r>
      <w:r>
        <w:fldChar w:fldCharType="separate"/>
      </w:r>
      <w:r w:rsidR="003E265F">
        <w:t xml:space="preserve">Figure </w:t>
      </w:r>
      <w:r w:rsidR="003E265F">
        <w:rPr>
          <w:noProof/>
        </w:rPr>
        <w:t>92</w:t>
      </w:r>
      <w:r>
        <w:fldChar w:fldCharType="end"/>
      </w:r>
      <w:r w:rsidR="00033E41">
        <w:t xml:space="preserve">) </w:t>
      </w:r>
      <w:r w:rsidR="00D33EA0">
        <w:t xml:space="preserve">I removed this as I decided against using a ‘Google Account’ to </w:t>
      </w:r>
      <w:proofErr w:type="spellStart"/>
      <w:r w:rsidR="00D33EA0">
        <w:t>SignUp</w:t>
      </w:r>
      <w:proofErr w:type="spellEnd"/>
      <w:r w:rsidR="00D33EA0">
        <w:t xml:space="preserve"> and Login to an account, which I explained </w:t>
      </w:r>
      <w:r w:rsidR="00D33EA0">
        <w:fldChar w:fldCharType="begin"/>
      </w:r>
      <w:r w:rsidR="00D33EA0">
        <w:instrText xml:space="preserve"> REF _Ref100934620 \p \h </w:instrText>
      </w:r>
      <w:r w:rsidR="00D33EA0">
        <w:fldChar w:fldCharType="separate"/>
      </w:r>
      <w:r w:rsidR="003E265F">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3E265F">
        <w:t>Login and Sign-Up Popup</w:t>
      </w:r>
      <w:r w:rsidR="00D33EA0">
        <w:fldChar w:fldCharType="end"/>
      </w:r>
      <w:r w:rsidR="00D33EA0">
        <w:t xml:space="preserve"> section.</w:t>
      </w:r>
      <w:r w:rsidR="00D35009">
        <w:t xml:space="preserve"> Also, as I removed the option of linking a ‘Google Account’ the user must have a password set to login, and therefore I removed the text informing the user if their password was set in the final design. I additionally added the </w:t>
      </w:r>
      <w:r w:rsidR="00D762A5">
        <w:t xml:space="preserve">set number search and </w:t>
      </w:r>
      <w:r w:rsidR="00D35009">
        <w:t>second</w:t>
      </w:r>
      <w:r w:rsidR="00D762A5">
        <w:t xml:space="preserve"> navbar in the final </w:t>
      </w:r>
      <w:proofErr w:type="gramStart"/>
      <w:r w:rsidR="00D762A5">
        <w:t>design</w:t>
      </w:r>
      <w:proofErr w:type="gramEnd"/>
      <w:r w:rsidR="00D762A5">
        <w:t xml:space="preserve"> so user</w:t>
      </w:r>
      <w:r w:rsidR="00CD3BB3">
        <w:t>s</w:t>
      </w:r>
      <w:r w:rsidR="00D762A5">
        <w:t xml:space="preserve"> ha</w:t>
      </w:r>
      <w:r w:rsidR="00930E07">
        <w:t>ve</w:t>
      </w:r>
      <w:r w:rsidR="00D762A5">
        <w:t xml:space="preserve"> more accessibility to access other pages without having to return to the </w:t>
      </w:r>
      <w:r w:rsidR="005A7413">
        <w:fldChar w:fldCharType="begin"/>
      </w:r>
      <w:r w:rsidR="005A7413">
        <w:instrText xml:space="preserve"> REF _Ref101018068 \h </w:instrText>
      </w:r>
      <w:r w:rsidR="005A7413">
        <w:fldChar w:fldCharType="separate"/>
      </w:r>
      <w:r w:rsidR="003E265F">
        <w:t>Home Page</w:t>
      </w:r>
      <w:r w:rsidR="005A7413">
        <w:fldChar w:fldCharType="end"/>
      </w:r>
      <w:r w:rsidR="00156A02">
        <w:t xml:space="preserve"> (</w:t>
      </w:r>
      <w:r w:rsidR="00156A02">
        <w:fldChar w:fldCharType="begin"/>
      </w:r>
      <w:r w:rsidR="00156A02">
        <w:instrText xml:space="preserve"> REF _Ref101297449 \h </w:instrText>
      </w:r>
      <w:r w:rsidR="00156A02">
        <w:fldChar w:fldCharType="separate"/>
      </w:r>
      <w:r w:rsidR="003E265F">
        <w:t xml:space="preserve">Figure </w:t>
      </w:r>
      <w:r w:rsidR="003E265F">
        <w:rPr>
          <w:noProof/>
        </w:rPr>
        <w:t>11</w:t>
      </w:r>
      <w:r w:rsidR="00156A02">
        <w:fldChar w:fldCharType="end"/>
      </w:r>
      <w:r w:rsidR="00156A02">
        <w:t>)</w:t>
      </w:r>
      <w:r w:rsidR="00D762A5">
        <w:t xml:space="preserve"> first.</w:t>
      </w:r>
    </w:p>
    <w:p w14:paraId="179A7AC6" w14:textId="51570731" w:rsidR="00613564" w:rsidRDefault="00613564" w:rsidP="00613564">
      <w:pPr>
        <w:pStyle w:val="Heading4"/>
      </w:pPr>
      <w:bookmarkStart w:id="173" w:name="_Ref101730808"/>
      <w:r>
        <w:t>Change Email Popup</w:t>
      </w:r>
      <w:bookmarkEnd w:id="173"/>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1855F293" w:rsidR="00613564" w:rsidRDefault="00613564" w:rsidP="00613564">
      <w:pPr>
        <w:pStyle w:val="Caption"/>
      </w:pPr>
      <w:bookmarkStart w:id="174" w:name="_Ref101650390"/>
      <w:r>
        <w:t xml:space="preserve">Figure </w:t>
      </w:r>
      <w:r w:rsidR="005E1DA2">
        <w:fldChar w:fldCharType="begin"/>
      </w:r>
      <w:r w:rsidR="005E1DA2">
        <w:instrText xml:space="preserve"> SEQ Figure \* ARABIC </w:instrText>
      </w:r>
      <w:r w:rsidR="005E1DA2">
        <w:fldChar w:fldCharType="separate"/>
      </w:r>
      <w:r w:rsidR="003E265F">
        <w:rPr>
          <w:noProof/>
        </w:rPr>
        <w:t>93</w:t>
      </w:r>
      <w:r w:rsidR="005E1DA2">
        <w:rPr>
          <w:noProof/>
        </w:rPr>
        <w:fldChar w:fldCharType="end"/>
      </w:r>
      <w:bookmarkEnd w:id="174"/>
      <w:r>
        <w:t xml:space="preserve">: </w:t>
      </w:r>
      <w:r w:rsidR="00A96BB9">
        <w:t xml:space="preserve">Initial </w:t>
      </w:r>
      <w:r>
        <w:t>Change Email Popup</w:t>
      </w:r>
    </w:p>
    <w:p w14:paraId="1F61A410" w14:textId="77777777" w:rsidR="009721B5" w:rsidRDefault="009721B5" w:rsidP="009721B5">
      <w:pPr>
        <w:keepNext/>
        <w:spacing w:after="0"/>
      </w:pPr>
      <w:r w:rsidRPr="009721B5">
        <w:rPr>
          <w:noProof/>
        </w:rPr>
        <w:drawing>
          <wp:inline distT="0" distB="0" distL="0" distR="0" wp14:anchorId="4AEB5EE3" wp14:editId="2F203141">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100"/>
                    <a:stretch>
                      <a:fillRect/>
                    </a:stretch>
                  </pic:blipFill>
                  <pic:spPr>
                    <a:xfrm>
                      <a:off x="0" y="0"/>
                      <a:ext cx="3294360" cy="1934782"/>
                    </a:xfrm>
                    <a:prstGeom prst="rect">
                      <a:avLst/>
                    </a:prstGeom>
                  </pic:spPr>
                </pic:pic>
              </a:graphicData>
            </a:graphic>
          </wp:inline>
        </w:drawing>
      </w:r>
    </w:p>
    <w:p w14:paraId="1CD08BCD" w14:textId="15ADCA95" w:rsidR="00613564" w:rsidRDefault="009721B5" w:rsidP="009721B5">
      <w:pPr>
        <w:pStyle w:val="Caption"/>
      </w:pPr>
      <w:bookmarkStart w:id="175" w:name="_Ref101649010"/>
      <w:r>
        <w:t xml:space="preserve">Figure </w:t>
      </w:r>
      <w:r w:rsidR="005E1DA2">
        <w:fldChar w:fldCharType="begin"/>
      </w:r>
      <w:r w:rsidR="005E1DA2">
        <w:instrText xml:space="preserve"> SEQ Figure \* ARABIC </w:instrText>
      </w:r>
      <w:r w:rsidR="005E1DA2">
        <w:fldChar w:fldCharType="separate"/>
      </w:r>
      <w:r w:rsidR="003E265F">
        <w:rPr>
          <w:noProof/>
        </w:rPr>
        <w:t>94</w:t>
      </w:r>
      <w:r w:rsidR="005E1DA2">
        <w:rPr>
          <w:noProof/>
        </w:rPr>
        <w:fldChar w:fldCharType="end"/>
      </w:r>
      <w:bookmarkEnd w:id="175"/>
      <w:r>
        <w:t>: Change Email Popup</w:t>
      </w:r>
    </w:p>
    <w:p w14:paraId="1E44C0FF" w14:textId="77777777" w:rsidR="009D3CB9" w:rsidRDefault="009D3CB9" w:rsidP="009D3CB9">
      <w:pPr>
        <w:keepNext/>
        <w:spacing w:after="0"/>
      </w:pPr>
      <w:r w:rsidRPr="009D3CB9">
        <w:rPr>
          <w:noProof/>
        </w:rPr>
        <w:drawing>
          <wp:inline distT="0" distB="0" distL="0" distR="0" wp14:anchorId="47C800F3" wp14:editId="49E9D0D2">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101"/>
                    <a:stretch>
                      <a:fillRect/>
                    </a:stretch>
                  </pic:blipFill>
                  <pic:spPr>
                    <a:xfrm>
                      <a:off x="0" y="0"/>
                      <a:ext cx="3195342" cy="911012"/>
                    </a:xfrm>
                    <a:prstGeom prst="rect">
                      <a:avLst/>
                    </a:prstGeom>
                  </pic:spPr>
                </pic:pic>
              </a:graphicData>
            </a:graphic>
          </wp:inline>
        </w:drawing>
      </w:r>
    </w:p>
    <w:p w14:paraId="7AEE62C1" w14:textId="16DE6896" w:rsidR="00E92A9C" w:rsidRDefault="009D3CB9" w:rsidP="009D3CB9">
      <w:pPr>
        <w:pStyle w:val="Caption"/>
      </w:pPr>
      <w:bookmarkStart w:id="176" w:name="_Ref101649617"/>
      <w:bookmarkStart w:id="177" w:name="_Ref101649467"/>
      <w:r>
        <w:t xml:space="preserve">Figure </w:t>
      </w:r>
      <w:r w:rsidR="005E1DA2">
        <w:fldChar w:fldCharType="begin"/>
      </w:r>
      <w:r w:rsidR="005E1DA2">
        <w:instrText xml:space="preserve"> SEQ Figure \* ARABIC </w:instrText>
      </w:r>
      <w:r w:rsidR="005E1DA2">
        <w:fldChar w:fldCharType="separate"/>
      </w:r>
      <w:r w:rsidR="003E265F">
        <w:rPr>
          <w:noProof/>
        </w:rPr>
        <w:t>95</w:t>
      </w:r>
      <w:r w:rsidR="005E1DA2">
        <w:rPr>
          <w:noProof/>
        </w:rPr>
        <w:fldChar w:fldCharType="end"/>
      </w:r>
      <w:bookmarkEnd w:id="176"/>
      <w:r>
        <w:t>: Chang</w:t>
      </w:r>
      <w:r w:rsidR="00B26825">
        <w:t>e</w:t>
      </w:r>
      <w:r>
        <w:t xml:space="preserve"> Email Error - Password Incorrect</w:t>
      </w:r>
      <w:bookmarkEnd w:id="177"/>
    </w:p>
    <w:p w14:paraId="2BB5E748" w14:textId="77777777" w:rsidR="00CA1DF2" w:rsidRDefault="00CA1DF2" w:rsidP="00CA1DF2">
      <w:pPr>
        <w:keepNext/>
        <w:spacing w:after="0"/>
      </w:pPr>
      <w:r w:rsidRPr="00CA1DF2">
        <w:rPr>
          <w:noProof/>
        </w:rPr>
        <w:drawing>
          <wp:inline distT="0" distB="0" distL="0" distR="0" wp14:anchorId="510C5D84" wp14:editId="314D9D21">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2"/>
                    <a:stretch>
                      <a:fillRect/>
                    </a:stretch>
                  </pic:blipFill>
                  <pic:spPr>
                    <a:xfrm>
                      <a:off x="0" y="0"/>
                      <a:ext cx="3188967" cy="941118"/>
                    </a:xfrm>
                    <a:prstGeom prst="rect">
                      <a:avLst/>
                    </a:prstGeom>
                  </pic:spPr>
                </pic:pic>
              </a:graphicData>
            </a:graphic>
          </wp:inline>
        </w:drawing>
      </w:r>
    </w:p>
    <w:p w14:paraId="6938F7DA" w14:textId="1420B14D" w:rsidR="00CA1DF2" w:rsidRDefault="00CA1DF2" w:rsidP="00CA1DF2">
      <w:pPr>
        <w:pStyle w:val="Caption"/>
      </w:pPr>
      <w:bookmarkStart w:id="178" w:name="_Ref101649879"/>
      <w:r>
        <w:t xml:space="preserve">Figure </w:t>
      </w:r>
      <w:r w:rsidR="005E1DA2">
        <w:fldChar w:fldCharType="begin"/>
      </w:r>
      <w:r w:rsidR="005E1DA2">
        <w:instrText xml:space="preserve"> SEQ Figure \* ARABIC </w:instrText>
      </w:r>
      <w:r w:rsidR="005E1DA2">
        <w:fldChar w:fldCharType="separate"/>
      </w:r>
      <w:r w:rsidR="003E265F">
        <w:rPr>
          <w:noProof/>
        </w:rPr>
        <w:t>96</w:t>
      </w:r>
      <w:r w:rsidR="005E1DA2">
        <w:rPr>
          <w:noProof/>
        </w:rPr>
        <w:fldChar w:fldCharType="end"/>
      </w:r>
      <w:bookmarkEnd w:id="178"/>
      <w:r>
        <w:t>: Change Email Error - New Email Not Unique</w:t>
      </w:r>
    </w:p>
    <w:p w14:paraId="15E69C72" w14:textId="77777777" w:rsidR="00037C0F" w:rsidRDefault="006606C5" w:rsidP="00037C0F">
      <w:pPr>
        <w:keepNext/>
        <w:spacing w:after="0"/>
      </w:pPr>
      <w:r w:rsidRPr="006606C5">
        <w:rPr>
          <w:noProof/>
        </w:rPr>
        <w:drawing>
          <wp:inline distT="0" distB="0" distL="0" distR="0" wp14:anchorId="3B2291D9" wp14:editId="48233C7C">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3"/>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26EFD8E6" w:rsidR="006606C5" w:rsidRDefault="00037C0F" w:rsidP="00037C0F">
      <w:pPr>
        <w:pStyle w:val="Caption"/>
      </w:pPr>
      <w:bookmarkStart w:id="179" w:name="_Ref101649964"/>
      <w:r>
        <w:t xml:space="preserve">Figure </w:t>
      </w:r>
      <w:r w:rsidR="005E1DA2">
        <w:fldChar w:fldCharType="begin"/>
      </w:r>
      <w:r w:rsidR="005E1DA2">
        <w:instrText xml:space="preserve"> SEQ Figure \* ARABIC </w:instrText>
      </w:r>
      <w:r w:rsidR="005E1DA2">
        <w:fldChar w:fldCharType="separate"/>
      </w:r>
      <w:r w:rsidR="003E265F">
        <w:rPr>
          <w:noProof/>
        </w:rPr>
        <w:t>97</w:t>
      </w:r>
      <w:r w:rsidR="005E1DA2">
        <w:rPr>
          <w:noProof/>
        </w:rPr>
        <w:fldChar w:fldCharType="end"/>
      </w:r>
      <w:bookmarkEnd w:id="179"/>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rPr>
          <w:noProof/>
        </w:rPr>
        <w:drawing>
          <wp:inline distT="0" distB="0" distL="0" distR="0" wp14:anchorId="7FE0E8DF" wp14:editId="79D4BE57">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3"/>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4446204E" w:rsidR="006606C5" w:rsidRPr="006606C5" w:rsidRDefault="00037C0F" w:rsidP="00037C0F">
      <w:pPr>
        <w:pStyle w:val="Caption"/>
      </w:pPr>
      <w:bookmarkStart w:id="180" w:name="_Ref101649966"/>
      <w:r>
        <w:t xml:space="preserve">Figure </w:t>
      </w:r>
      <w:r w:rsidR="005E1DA2">
        <w:fldChar w:fldCharType="begin"/>
      </w:r>
      <w:r w:rsidR="005E1DA2">
        <w:instrText xml:space="preserve"> SEQ Figure \* ARABIC </w:instrText>
      </w:r>
      <w:r w:rsidR="005E1DA2">
        <w:fldChar w:fldCharType="separate"/>
      </w:r>
      <w:r w:rsidR="003E265F">
        <w:rPr>
          <w:noProof/>
        </w:rPr>
        <w:t>98</w:t>
      </w:r>
      <w:r w:rsidR="005E1DA2">
        <w:rPr>
          <w:noProof/>
        </w:rPr>
        <w:fldChar w:fldCharType="end"/>
      </w:r>
      <w:bookmarkEnd w:id="180"/>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rPr>
          <w:noProof/>
        </w:rPr>
        <w:drawing>
          <wp:inline distT="0" distB="0" distL="0" distR="0" wp14:anchorId="464D91F2" wp14:editId="5142356D">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06705"/>
                    </a:xfrm>
                    <a:prstGeom prst="rect">
                      <a:avLst/>
                    </a:prstGeom>
                  </pic:spPr>
                </pic:pic>
              </a:graphicData>
            </a:graphic>
          </wp:inline>
        </w:drawing>
      </w:r>
    </w:p>
    <w:p w14:paraId="547BDC30" w14:textId="742DB5AF" w:rsidR="00E92A9C" w:rsidRDefault="009D3CB9" w:rsidP="009D3CB9">
      <w:pPr>
        <w:pStyle w:val="Caption"/>
        <w:rPr>
          <w:noProof/>
        </w:rPr>
      </w:pPr>
      <w:bookmarkStart w:id="181" w:name="_Ref101650327"/>
      <w:r>
        <w:t xml:space="preserve">Figure </w:t>
      </w:r>
      <w:r w:rsidR="005E1DA2">
        <w:fldChar w:fldCharType="begin"/>
      </w:r>
      <w:r w:rsidR="005E1DA2">
        <w:instrText xml:space="preserve"> SEQ Figure \* ARABIC </w:instrText>
      </w:r>
      <w:r w:rsidR="005E1DA2">
        <w:fldChar w:fldCharType="separate"/>
      </w:r>
      <w:r w:rsidR="003E265F">
        <w:rPr>
          <w:noProof/>
        </w:rPr>
        <w:t>99</w:t>
      </w:r>
      <w:r w:rsidR="005E1DA2">
        <w:rPr>
          <w:noProof/>
        </w:rPr>
        <w:fldChar w:fldCharType="end"/>
      </w:r>
      <w:bookmarkEnd w:id="181"/>
      <w:r>
        <w:t xml:space="preserve">: Email Address Changed </w:t>
      </w:r>
      <w:r>
        <w:rPr>
          <w:noProof/>
        </w:rPr>
        <w:t>Alert</w:t>
      </w:r>
    </w:p>
    <w:p w14:paraId="20CD92EE" w14:textId="62DC99C5" w:rsidR="00CE0CDC" w:rsidRDefault="00CE0CDC" w:rsidP="00CE0CDC">
      <w:r>
        <w:t xml:space="preserve">When the ‘Change Email’ link is clicked on the </w:t>
      </w:r>
      <w:r>
        <w:fldChar w:fldCharType="begin"/>
      </w:r>
      <w:r>
        <w:instrText xml:space="preserve"> REF _Ref100935230 \h </w:instrText>
      </w:r>
      <w:r>
        <w:fldChar w:fldCharType="separate"/>
      </w:r>
      <w:r w:rsidR="003E265F">
        <w:t>Profile Page</w:t>
      </w:r>
      <w:r>
        <w:fldChar w:fldCharType="end"/>
      </w:r>
      <w:r>
        <w:t>, a popup (</w:t>
      </w:r>
      <w:r>
        <w:fldChar w:fldCharType="begin"/>
      </w:r>
      <w:r>
        <w:instrText xml:space="preserve"> REF _Ref101649010 \h </w:instrText>
      </w:r>
      <w:r>
        <w:fldChar w:fldCharType="separate"/>
      </w:r>
      <w:r w:rsidR="003E265F">
        <w:t xml:space="preserve">Figure </w:t>
      </w:r>
      <w:r w:rsidR="003E265F">
        <w:rPr>
          <w:noProof/>
        </w:rPr>
        <w:t>94</w:t>
      </w:r>
      <w:r>
        <w:fldChar w:fldCharType="end"/>
      </w:r>
      <w:r>
        <w:t xml:space="preserve">) appears where the user can change their email address. There is a </w:t>
      </w:r>
      <w:r w:rsidR="00064A3C">
        <w:t xml:space="preserve">‘Password’ input box </w:t>
      </w:r>
      <w:r>
        <w:t xml:space="preserve">where the user must enter their password, to be able to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3E265F">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3E265F">
        <w:t>above</w:t>
      </w:r>
      <w:r w:rsidR="00C420A2">
        <w:fldChar w:fldCharType="end"/>
      </w:r>
      <w:r w:rsidR="00C420A2">
        <w:t xml:space="preserve"> for more details).</w:t>
      </w:r>
      <w:r w:rsidR="00F36AF9">
        <w:t xml:space="preserve"> </w:t>
      </w:r>
      <w:r w:rsidR="003F4AFB">
        <w:t xml:space="preserve">There is a ‘Cancel’ button </w:t>
      </w:r>
      <w:r w:rsidR="00EE7DFF">
        <w:t>and ‘X’ in the top right corner that both</w:t>
      </w:r>
      <w:r w:rsidR="003F4AFB">
        <w:t xml:space="preserve"> dismiss the popup, and</w:t>
      </w:r>
      <w:r w:rsidR="00B82ACE">
        <w:t xml:space="preserve"> a ‘Change </w:t>
      </w:r>
      <w:r w:rsidR="005323DB">
        <w:t>E</w:t>
      </w:r>
      <w:r w:rsidR="00B82ACE">
        <w:t>mail’ button, that when clicked will check both the user</w:t>
      </w:r>
      <w:r w:rsidR="00962BA6">
        <w:t>’</w:t>
      </w:r>
      <w:r w:rsidR="00B82ACE">
        <w:t>s entered password and new email address</w:t>
      </w:r>
      <w:r w:rsidR="00E43C88">
        <w:t>.</w:t>
      </w:r>
    </w:p>
    <w:p w14:paraId="70F65941" w14:textId="132EF360" w:rsidR="00E43C88" w:rsidRDefault="00E43C88" w:rsidP="00E43C88">
      <w:r>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3E265F">
        <w:t xml:space="preserve">Figure </w:t>
      </w:r>
      <w:r w:rsidR="003E265F">
        <w:rPr>
          <w:noProof/>
        </w:rPr>
        <w:t>95</w:t>
      </w:r>
      <w:r w:rsidR="002956A7">
        <w:fldChar w:fldCharType="end"/>
      </w:r>
      <w:r w:rsidR="002956A7">
        <w:t>)</w:t>
      </w:r>
      <w:r w:rsidR="00F36AF9">
        <w:t xml:space="preserve"> </w:t>
      </w:r>
      <w:r>
        <w:t xml:space="preserve">informing the user </w:t>
      </w:r>
      <w:r w:rsidR="00B82A59">
        <w:t xml:space="preserve">that </w:t>
      </w:r>
      <w:r w:rsidR="0083727B">
        <w:t xml:space="preserve">the entered password is incorrect </w:t>
      </w:r>
      <w:r>
        <w:t xml:space="preserve">and highlighting the </w:t>
      </w:r>
      <w:r w:rsidR="00064A3C">
        <w:t xml:space="preserve">‘Password’ input box </w:t>
      </w:r>
      <w:r w:rsidR="00962BA6">
        <w:t xml:space="preserve">in </w:t>
      </w:r>
      <w:r>
        <w:t>red</w:t>
      </w:r>
      <w:r w:rsidR="007F0FB2">
        <w:t>.</w:t>
      </w:r>
      <w:r w:rsidR="00BD087D">
        <w:t xml:space="preserve"> If the email entered belongs to another </w:t>
      </w:r>
      <w:r w:rsidR="00AE2EA0">
        <w:t>account,</w:t>
      </w:r>
      <w:r w:rsidR="00BD087D">
        <w:t xml:space="preserve"> then an error alert box will appear </w:t>
      </w:r>
      <w:r w:rsidR="007167E0">
        <w:t>(</w:t>
      </w:r>
      <w:r w:rsidR="007167E0">
        <w:fldChar w:fldCharType="begin"/>
      </w:r>
      <w:r w:rsidR="007167E0">
        <w:instrText xml:space="preserve"> REF _Ref101649879 \h </w:instrText>
      </w:r>
      <w:r w:rsidR="007167E0">
        <w:fldChar w:fldCharType="separate"/>
      </w:r>
      <w:r w:rsidR="003E265F">
        <w:t xml:space="preserve">Figure </w:t>
      </w:r>
      <w:r w:rsidR="003E265F">
        <w:rPr>
          <w:noProof/>
        </w:rPr>
        <w:t>96</w:t>
      </w:r>
      <w:r w:rsidR="007167E0">
        <w:fldChar w:fldCharType="end"/>
      </w:r>
      <w:r w:rsidR="007167E0">
        <w:t xml:space="preserve">) </w:t>
      </w:r>
      <w:r w:rsidR="00BD087D">
        <w:t xml:space="preserve">informing the user of this and highlighting the </w:t>
      </w:r>
      <w:r w:rsidR="00064A3C">
        <w:t xml:space="preserve">‘New Email’ input box </w:t>
      </w:r>
      <w:r w:rsidR="00CD3BB3">
        <w:t xml:space="preserve">in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3E265F">
        <w:t xml:space="preserve">Figure </w:t>
      </w:r>
      <w:r w:rsidR="003E265F">
        <w:rPr>
          <w:noProof/>
        </w:rPr>
        <w:t>97</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3E265F">
        <w:t xml:space="preserve">Figure </w:t>
      </w:r>
      <w:r w:rsidR="003E265F">
        <w:rPr>
          <w:noProof/>
        </w:rPr>
        <w:t>98</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257E16FE"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3E265F">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3E265F">
        <w:t xml:space="preserve">Figure </w:t>
      </w:r>
      <w:r w:rsidR="003E265F">
        <w:rPr>
          <w:noProof/>
        </w:rPr>
        <w:t>92</w:t>
      </w:r>
      <w:r w:rsidR="003B56CC">
        <w:fldChar w:fldCharType="end"/>
      </w:r>
      <w:r w:rsidR="003B56CC">
        <w:t>)</w:t>
      </w:r>
      <w:r w:rsidR="00756093">
        <w:t xml:space="preserve"> is shown with the email input box displaying the user</w:t>
      </w:r>
      <w:r w:rsidR="005C5627">
        <w:t>'s</w:t>
      </w:r>
      <w:r w:rsidR="00756093">
        <w:t xml:space="preserve"> new email, and </w:t>
      </w:r>
      <w:r w:rsidR="000646C3">
        <w:t xml:space="preserve">with a light green dismissible alert </w:t>
      </w:r>
      <w:r w:rsidR="007B0BC5">
        <w:t>(</w:t>
      </w:r>
      <w:r w:rsidR="007B0BC5">
        <w:fldChar w:fldCharType="begin"/>
      </w:r>
      <w:r w:rsidR="007B0BC5">
        <w:instrText xml:space="preserve"> REF _Ref101650327 \h </w:instrText>
      </w:r>
      <w:r w:rsidR="007B0BC5">
        <w:fldChar w:fldCharType="separate"/>
      </w:r>
      <w:r w:rsidR="003E265F">
        <w:t xml:space="preserve">Figure </w:t>
      </w:r>
      <w:r w:rsidR="003E265F">
        <w:rPr>
          <w:noProof/>
        </w:rPr>
        <w:t>99</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752EB873"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3E265F">
        <w:t xml:space="preserve">Figure </w:t>
      </w:r>
      <w:r w:rsidR="003E265F">
        <w:rPr>
          <w:noProof/>
        </w:rPr>
        <w:t>93</w:t>
      </w:r>
      <w:r w:rsidR="005357F1">
        <w:fldChar w:fldCharType="end"/>
      </w:r>
      <w:r w:rsidR="005357F1">
        <w:t xml:space="preserve">) I had planned to use popups to inform the user the entered Password was </w:t>
      </w:r>
      <w:proofErr w:type="gramStart"/>
      <w:r w:rsidR="00B00B47">
        <w:t>incorrect</w:t>
      </w:r>
      <w:r w:rsidR="00852A15">
        <w:t>,</w:t>
      </w:r>
      <w:proofErr w:type="gramEnd"/>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3E265F">
        <w:t xml:space="preserve">Figure </w:t>
      </w:r>
      <w:r w:rsidR="003E265F">
        <w:rPr>
          <w:noProof/>
        </w:rPr>
        <w:t>95</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3E265F">
        <w:t xml:space="preserve">Figure </w:t>
      </w:r>
      <w:r w:rsidR="003E265F">
        <w:rPr>
          <w:noProof/>
        </w:rPr>
        <w:t>96</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3E265F">
        <w:t xml:space="preserve">Figure </w:t>
      </w:r>
      <w:r w:rsidR="003E265F">
        <w:rPr>
          <w:noProof/>
        </w:rPr>
        <w:t>99</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2320F77C" w:rsidR="00613564" w:rsidRPr="00613564" w:rsidRDefault="00613564" w:rsidP="00613564">
      <w:pPr>
        <w:pStyle w:val="Caption"/>
      </w:pPr>
      <w:bookmarkStart w:id="182" w:name="_Ref101660779"/>
      <w:r>
        <w:t xml:space="preserve">Figure </w:t>
      </w:r>
      <w:r w:rsidR="005E1DA2">
        <w:fldChar w:fldCharType="begin"/>
      </w:r>
      <w:r w:rsidR="005E1DA2">
        <w:instrText xml:space="preserve"> SEQ Figure \* ARABIC </w:instrText>
      </w:r>
      <w:r w:rsidR="005E1DA2">
        <w:fldChar w:fldCharType="separate"/>
      </w:r>
      <w:r w:rsidR="003E265F">
        <w:rPr>
          <w:noProof/>
        </w:rPr>
        <w:t>100</w:t>
      </w:r>
      <w:r w:rsidR="005E1DA2">
        <w:rPr>
          <w:noProof/>
        </w:rPr>
        <w:fldChar w:fldCharType="end"/>
      </w:r>
      <w:bookmarkEnd w:id="182"/>
      <w:r>
        <w:t xml:space="preserve">: </w:t>
      </w:r>
      <w:r w:rsidR="00A96BB9">
        <w:t xml:space="preserve">Initial </w:t>
      </w:r>
      <w:r>
        <w:t>Change Password Popup</w:t>
      </w:r>
    </w:p>
    <w:p w14:paraId="7A434DF8" w14:textId="77777777" w:rsidR="0063190F" w:rsidRDefault="0063190F" w:rsidP="0063190F">
      <w:pPr>
        <w:keepNext/>
        <w:spacing w:after="0"/>
      </w:pPr>
      <w:r w:rsidRPr="0063190F">
        <w:rPr>
          <w:noProof/>
        </w:rPr>
        <w:drawing>
          <wp:inline distT="0" distB="0" distL="0" distR="0" wp14:anchorId="7D3046BF" wp14:editId="6989D166">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06"/>
                    <a:stretch>
                      <a:fillRect/>
                    </a:stretch>
                  </pic:blipFill>
                  <pic:spPr>
                    <a:xfrm>
                      <a:off x="0" y="0"/>
                      <a:ext cx="3435839" cy="2558170"/>
                    </a:xfrm>
                    <a:prstGeom prst="rect">
                      <a:avLst/>
                    </a:prstGeom>
                  </pic:spPr>
                </pic:pic>
              </a:graphicData>
            </a:graphic>
          </wp:inline>
        </w:drawing>
      </w:r>
    </w:p>
    <w:p w14:paraId="62D39648" w14:textId="32FCA3DB" w:rsidR="00613564" w:rsidRDefault="0063190F" w:rsidP="0063190F">
      <w:pPr>
        <w:pStyle w:val="Caption"/>
      </w:pPr>
      <w:bookmarkStart w:id="183" w:name="_Ref101659182"/>
      <w:r>
        <w:t xml:space="preserve">Figure </w:t>
      </w:r>
      <w:r w:rsidR="005E1DA2">
        <w:fldChar w:fldCharType="begin"/>
      </w:r>
      <w:r w:rsidR="005E1DA2">
        <w:instrText xml:space="preserve"> SEQ Figure \* ARABIC </w:instrText>
      </w:r>
      <w:r w:rsidR="005E1DA2">
        <w:fldChar w:fldCharType="separate"/>
      </w:r>
      <w:r w:rsidR="003E265F">
        <w:rPr>
          <w:noProof/>
        </w:rPr>
        <w:t>101</w:t>
      </w:r>
      <w:r w:rsidR="005E1DA2">
        <w:rPr>
          <w:noProof/>
        </w:rPr>
        <w:fldChar w:fldCharType="end"/>
      </w:r>
      <w:bookmarkEnd w:id="183"/>
      <w:r>
        <w:t xml:space="preserve">: Change </w:t>
      </w:r>
      <w:r w:rsidR="00E9439D">
        <w:t>Password</w:t>
      </w:r>
      <w:r>
        <w:t xml:space="preserve"> Popup</w:t>
      </w:r>
    </w:p>
    <w:p w14:paraId="7BDBA3FF" w14:textId="77777777" w:rsidR="008454AA" w:rsidRDefault="008454AA" w:rsidP="008454AA">
      <w:pPr>
        <w:keepNext/>
        <w:spacing w:after="0"/>
      </w:pPr>
      <w:r w:rsidRPr="005860F7">
        <w:rPr>
          <w:noProof/>
        </w:rPr>
        <w:drawing>
          <wp:inline distT="0" distB="0" distL="0" distR="0" wp14:anchorId="39CD6770" wp14:editId="5BDF7100">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07">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0438E913" w:rsidR="008454AA" w:rsidRDefault="008454AA" w:rsidP="008454AA">
      <w:pPr>
        <w:pStyle w:val="Caption"/>
      </w:pPr>
      <w:bookmarkStart w:id="184" w:name="_Ref101659828"/>
      <w:r>
        <w:t xml:space="preserve">Figure </w:t>
      </w:r>
      <w:r w:rsidR="005E1DA2">
        <w:fldChar w:fldCharType="begin"/>
      </w:r>
      <w:r w:rsidR="005E1DA2">
        <w:instrText xml:space="preserve"> SEQ Figure \* ARABIC </w:instrText>
      </w:r>
      <w:r w:rsidR="005E1DA2">
        <w:fldChar w:fldCharType="separate"/>
      </w:r>
      <w:r w:rsidR="003E265F">
        <w:rPr>
          <w:noProof/>
        </w:rPr>
        <w:t>102</w:t>
      </w:r>
      <w:r w:rsidR="005E1DA2">
        <w:rPr>
          <w:noProof/>
        </w:rPr>
        <w:fldChar w:fldCharType="end"/>
      </w:r>
      <w:bookmarkEnd w:id="184"/>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rPr>
          <w:noProof/>
        </w:rPr>
        <w:drawing>
          <wp:inline distT="0" distB="0" distL="0" distR="0" wp14:anchorId="270647A8" wp14:editId="6EE8D36C">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8"/>
                    <a:stretch>
                      <a:fillRect/>
                    </a:stretch>
                  </pic:blipFill>
                  <pic:spPr>
                    <a:xfrm>
                      <a:off x="0" y="0"/>
                      <a:ext cx="3229557" cy="949067"/>
                    </a:xfrm>
                    <a:prstGeom prst="rect">
                      <a:avLst/>
                    </a:prstGeom>
                  </pic:spPr>
                </pic:pic>
              </a:graphicData>
            </a:graphic>
          </wp:inline>
        </w:drawing>
      </w:r>
    </w:p>
    <w:p w14:paraId="6DF5D311" w14:textId="0DC2CF91" w:rsidR="000A4D02" w:rsidRDefault="000A4D02" w:rsidP="000A4D02">
      <w:pPr>
        <w:pStyle w:val="Caption"/>
      </w:pPr>
      <w:bookmarkStart w:id="185" w:name="_Ref101660179"/>
      <w:r>
        <w:t xml:space="preserve">Figure </w:t>
      </w:r>
      <w:r w:rsidR="005E1DA2">
        <w:fldChar w:fldCharType="begin"/>
      </w:r>
      <w:r w:rsidR="005E1DA2">
        <w:instrText xml:space="preserve"> SEQ Figure \* ARABIC </w:instrText>
      </w:r>
      <w:r w:rsidR="005E1DA2">
        <w:fldChar w:fldCharType="separate"/>
      </w:r>
      <w:r w:rsidR="003E265F">
        <w:rPr>
          <w:noProof/>
        </w:rPr>
        <w:t>103</w:t>
      </w:r>
      <w:r w:rsidR="005E1DA2">
        <w:rPr>
          <w:noProof/>
        </w:rPr>
        <w:fldChar w:fldCharType="end"/>
      </w:r>
      <w:bookmarkEnd w:id="185"/>
      <w:r>
        <w:t xml:space="preserve">: Change Password Error - Password </w:t>
      </w:r>
      <w:r>
        <w:rPr>
          <w:noProof/>
        </w:rPr>
        <w:t>Incorrect</w:t>
      </w:r>
    </w:p>
    <w:p w14:paraId="2A68911F" w14:textId="77777777" w:rsidR="000F7486" w:rsidRDefault="000F7486" w:rsidP="000F7486">
      <w:pPr>
        <w:keepNext/>
        <w:spacing w:after="0"/>
      </w:pPr>
      <w:r w:rsidRPr="006606C5">
        <w:rPr>
          <w:noProof/>
        </w:rPr>
        <w:drawing>
          <wp:inline distT="0" distB="0" distL="0" distR="0" wp14:anchorId="603DE427" wp14:editId="41669871">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3"/>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19F30C71" w:rsidR="000F7486" w:rsidRDefault="000F7486" w:rsidP="000F7486">
      <w:pPr>
        <w:pStyle w:val="Caption"/>
      </w:pPr>
      <w:bookmarkStart w:id="186" w:name="_Ref101660251"/>
      <w:r>
        <w:t xml:space="preserve">Figure </w:t>
      </w:r>
      <w:r w:rsidR="005E1DA2">
        <w:fldChar w:fldCharType="begin"/>
      </w:r>
      <w:r w:rsidR="005E1DA2">
        <w:instrText xml:space="preserve"> SEQ Figure \* ARABIC </w:instrText>
      </w:r>
      <w:r w:rsidR="005E1DA2">
        <w:fldChar w:fldCharType="separate"/>
      </w:r>
      <w:r w:rsidR="003E265F">
        <w:rPr>
          <w:noProof/>
        </w:rPr>
        <w:t>104</w:t>
      </w:r>
      <w:r w:rsidR="005E1DA2">
        <w:rPr>
          <w:noProof/>
        </w:rPr>
        <w:fldChar w:fldCharType="end"/>
      </w:r>
      <w:bookmarkEnd w:id="186"/>
      <w:r>
        <w:t>: Change Password Error - Password Blank</w:t>
      </w:r>
    </w:p>
    <w:p w14:paraId="13AE6B97" w14:textId="77777777" w:rsidR="00416B9E" w:rsidRDefault="00416B9E" w:rsidP="00416B9E">
      <w:pPr>
        <w:keepNext/>
        <w:spacing w:after="0"/>
      </w:pPr>
      <w:r w:rsidRPr="00416B9E">
        <w:rPr>
          <w:noProof/>
        </w:rPr>
        <w:drawing>
          <wp:inline distT="0" distB="0" distL="0" distR="0" wp14:anchorId="53D77D12" wp14:editId="2B87B49F">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09"/>
                    <a:stretch>
                      <a:fillRect/>
                    </a:stretch>
                  </pic:blipFill>
                  <pic:spPr>
                    <a:xfrm>
                      <a:off x="0" y="0"/>
                      <a:ext cx="3305884" cy="1517227"/>
                    </a:xfrm>
                    <a:prstGeom prst="rect">
                      <a:avLst/>
                    </a:prstGeom>
                  </pic:spPr>
                </pic:pic>
              </a:graphicData>
            </a:graphic>
          </wp:inline>
        </w:drawing>
      </w:r>
    </w:p>
    <w:p w14:paraId="227191CB" w14:textId="3D054A4D" w:rsidR="00FB45C2" w:rsidRDefault="00416B9E" w:rsidP="00416B9E">
      <w:pPr>
        <w:pStyle w:val="Caption"/>
      </w:pPr>
      <w:bookmarkStart w:id="187" w:name="_Ref101660260"/>
      <w:r>
        <w:t xml:space="preserve">Figure </w:t>
      </w:r>
      <w:r w:rsidR="005E1DA2">
        <w:fldChar w:fldCharType="begin"/>
      </w:r>
      <w:r w:rsidR="005E1DA2">
        <w:instrText xml:space="preserve"> SEQ Figure \* ARABIC </w:instrText>
      </w:r>
      <w:r w:rsidR="005E1DA2">
        <w:fldChar w:fldCharType="separate"/>
      </w:r>
      <w:r w:rsidR="003E265F">
        <w:rPr>
          <w:noProof/>
        </w:rPr>
        <w:t>105</w:t>
      </w:r>
      <w:r w:rsidR="005E1DA2">
        <w:rPr>
          <w:noProof/>
        </w:rPr>
        <w:fldChar w:fldCharType="end"/>
      </w:r>
      <w:bookmarkEnd w:id="187"/>
      <w:r>
        <w:t>: Change Password Error - New Password Blank</w:t>
      </w:r>
    </w:p>
    <w:p w14:paraId="0083E2FA" w14:textId="77777777" w:rsidR="00F35160" w:rsidRDefault="00F35160" w:rsidP="00F35160">
      <w:pPr>
        <w:keepNext/>
        <w:spacing w:after="0"/>
      </w:pPr>
      <w:r w:rsidRPr="00F35160">
        <w:rPr>
          <w:noProof/>
        </w:rPr>
        <w:drawing>
          <wp:inline distT="0" distB="0" distL="0" distR="0" wp14:anchorId="2598D8B6" wp14:editId="37126D9F">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10"/>
                    <a:stretch>
                      <a:fillRect/>
                    </a:stretch>
                  </pic:blipFill>
                  <pic:spPr>
                    <a:xfrm>
                      <a:off x="0" y="0"/>
                      <a:ext cx="3213279" cy="1446318"/>
                    </a:xfrm>
                    <a:prstGeom prst="rect">
                      <a:avLst/>
                    </a:prstGeom>
                  </pic:spPr>
                </pic:pic>
              </a:graphicData>
            </a:graphic>
          </wp:inline>
        </w:drawing>
      </w:r>
    </w:p>
    <w:p w14:paraId="371F4DE6" w14:textId="0D93C6E1" w:rsidR="00F35160" w:rsidRPr="00F35160" w:rsidRDefault="00F35160" w:rsidP="00F35160">
      <w:pPr>
        <w:pStyle w:val="Caption"/>
      </w:pPr>
      <w:bookmarkStart w:id="188" w:name="_Ref101719596"/>
      <w:r>
        <w:t xml:space="preserve">Figure </w:t>
      </w:r>
      <w:r w:rsidR="005E1DA2">
        <w:fldChar w:fldCharType="begin"/>
      </w:r>
      <w:r w:rsidR="005E1DA2">
        <w:instrText xml:space="preserve"> SEQ Figure \* ARABIC </w:instrText>
      </w:r>
      <w:r w:rsidR="005E1DA2">
        <w:fldChar w:fldCharType="separate"/>
      </w:r>
      <w:r w:rsidR="003E265F">
        <w:rPr>
          <w:noProof/>
        </w:rPr>
        <w:t>106</w:t>
      </w:r>
      <w:r w:rsidR="005E1DA2">
        <w:rPr>
          <w:noProof/>
        </w:rPr>
        <w:fldChar w:fldCharType="end"/>
      </w:r>
      <w:bookmarkEnd w:id="188"/>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rPr>
          <w:noProof/>
        </w:rPr>
        <w:drawing>
          <wp:inline distT="0" distB="0" distL="0" distR="0" wp14:anchorId="4BDAC41A" wp14:editId="6145B98E">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311150"/>
                    </a:xfrm>
                    <a:prstGeom prst="rect">
                      <a:avLst/>
                    </a:prstGeom>
                  </pic:spPr>
                </pic:pic>
              </a:graphicData>
            </a:graphic>
          </wp:inline>
        </w:drawing>
      </w:r>
    </w:p>
    <w:p w14:paraId="28FCBCA4" w14:textId="12A39CE2" w:rsidR="00644445" w:rsidRPr="00644445" w:rsidRDefault="00644445" w:rsidP="00644445">
      <w:pPr>
        <w:pStyle w:val="Caption"/>
      </w:pPr>
      <w:bookmarkStart w:id="189" w:name="_Ref101660767"/>
      <w:r>
        <w:t xml:space="preserve">Figure </w:t>
      </w:r>
      <w:r w:rsidR="005E1DA2">
        <w:fldChar w:fldCharType="begin"/>
      </w:r>
      <w:r w:rsidR="005E1DA2">
        <w:instrText xml:space="preserve"> SEQ Figure \* ARABIC </w:instrText>
      </w:r>
      <w:r w:rsidR="005E1DA2">
        <w:fldChar w:fldCharType="separate"/>
      </w:r>
      <w:r w:rsidR="003E265F">
        <w:rPr>
          <w:noProof/>
        </w:rPr>
        <w:t>107</w:t>
      </w:r>
      <w:r w:rsidR="005E1DA2">
        <w:rPr>
          <w:noProof/>
        </w:rPr>
        <w:fldChar w:fldCharType="end"/>
      </w:r>
      <w:bookmarkEnd w:id="189"/>
      <w:r>
        <w:t>: Password Changed Alert</w:t>
      </w:r>
    </w:p>
    <w:p w14:paraId="37575DD5" w14:textId="34C368E2" w:rsidR="008B70BA"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3E265F">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3E265F">
        <w:t xml:space="preserve">Figure </w:t>
      </w:r>
      <w:r w:rsidR="003E265F">
        <w:rPr>
          <w:noProof/>
        </w:rPr>
        <w:t>101</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 xml:space="preserve">box, which is used because </w:t>
      </w:r>
      <w:r w:rsidR="00B563EA">
        <w:t>in these input boxes text is hidden it checks the user entered the password they meant</w:t>
      </w:r>
      <w:r w:rsidR="003C2123">
        <w:t>.</w:t>
      </w:r>
      <w:r w:rsidR="00EB396E">
        <w:t xml:space="preserve"> If the text enter in the ‘New Password’ and ‘Confirm Password’ input boxes do not match </w:t>
      </w:r>
      <w:r w:rsidR="00A12202">
        <w:t xml:space="preserve">they are highlighted </w:t>
      </w:r>
      <w:proofErr w:type="gramStart"/>
      <w:r w:rsidR="00A12202">
        <w:t>red</w:t>
      </w:r>
      <w:proofErr w:type="gramEnd"/>
      <w:r w:rsidR="00A12202">
        <w:t xml:space="preserve">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3E265F">
        <w:t xml:space="preserve">Figure </w:t>
      </w:r>
      <w:r w:rsidR="003E265F">
        <w:rPr>
          <w:noProof/>
        </w:rPr>
        <w:t>102</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t xml:space="preserve">There is a ‘Cancel’ button </w:t>
      </w:r>
      <w:r w:rsidR="0093078F">
        <w:t>and ‘X’ in the top right corner that both</w:t>
      </w:r>
      <w:r>
        <w:t xml:space="preserve"> dismiss the popup, and a ‘Change </w:t>
      </w:r>
      <w:r w:rsidR="0086160F">
        <w:t xml:space="preserve">Password’ </w:t>
      </w:r>
      <w:r>
        <w:t>button, that when clicked will check both the user</w:t>
      </w:r>
      <w:r w:rsidR="00C75302">
        <w:t>’</w:t>
      </w:r>
      <w:r>
        <w:t xml:space="preserve">s entered </w:t>
      </w:r>
      <w:r w:rsidR="0086160F">
        <w:t xml:space="preserve">current </w:t>
      </w:r>
      <w:r>
        <w:t>password and new</w:t>
      </w:r>
      <w:r w:rsidR="0086160F">
        <w:t xml:space="preserve"> password</w:t>
      </w:r>
      <w:r>
        <w:t>.</w:t>
      </w:r>
    </w:p>
    <w:p w14:paraId="0CC5D499" w14:textId="4511F8AC" w:rsidR="008B70BA" w:rsidRDefault="008B70BA" w:rsidP="008B70BA">
      <w:r>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3E265F">
        <w:t xml:space="preserve">Figure </w:t>
      </w:r>
      <w:r w:rsidR="003E265F">
        <w:rPr>
          <w:noProof/>
        </w:rPr>
        <w:t>103</w:t>
      </w:r>
      <w:r w:rsidR="001B246D">
        <w:fldChar w:fldCharType="end"/>
      </w:r>
      <w:r w:rsidR="001B246D">
        <w:t>)</w:t>
      </w:r>
      <w:r>
        <w:t xml:space="preserve"> informing the </w:t>
      </w:r>
      <w:proofErr w:type="gramStart"/>
      <w:r>
        <w:t>user</w:t>
      </w:r>
      <w:proofErr w:type="gramEnd"/>
      <w:r>
        <w:t xml:space="preserve">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3E265F">
        <w:t xml:space="preserve">Figure </w:t>
      </w:r>
      <w:r w:rsidR="003E265F">
        <w:rPr>
          <w:noProof/>
        </w:rPr>
        <w:t>104</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3E265F">
        <w:t xml:space="preserve">Figure </w:t>
      </w:r>
      <w:r w:rsidR="003E265F">
        <w:rPr>
          <w:noProof/>
        </w:rPr>
        <w:t>105</w:t>
      </w:r>
      <w:r w:rsidR="009518E9">
        <w:fldChar w:fldCharType="end"/>
      </w:r>
      <w:r>
        <w:t xml:space="preserve"> are shown respectfully.</w:t>
      </w:r>
      <w:r w:rsidR="00D26AD8">
        <w:t xml:space="preserve"> </w:t>
      </w:r>
      <w:r w:rsidR="00F25647">
        <w:t xml:space="preserve">If the new password contains spaces, the ‘New Password’ and ‘Current Password’ input boxes are highlighted red and the red alert boxes in </w:t>
      </w:r>
      <w:r w:rsidR="00F25647">
        <w:fldChar w:fldCharType="begin"/>
      </w:r>
      <w:r w:rsidR="00F25647">
        <w:instrText xml:space="preserve"> REF _Ref101719596 \h </w:instrText>
      </w:r>
      <w:r w:rsidR="00F25647">
        <w:fldChar w:fldCharType="separate"/>
      </w:r>
      <w:r w:rsidR="003E265F">
        <w:t xml:space="preserve">Figure </w:t>
      </w:r>
      <w:r w:rsidR="003E265F">
        <w:rPr>
          <w:noProof/>
        </w:rPr>
        <w:t>106</w:t>
      </w:r>
      <w:r w:rsidR="00F25647">
        <w:fldChar w:fldCharType="end"/>
      </w:r>
      <w:r w:rsidR="00F25647">
        <w:t xml:space="preserve"> are shown. </w:t>
      </w:r>
      <w:r>
        <w:t xml:space="preserve">Red alerts and </w:t>
      </w:r>
      <w:r w:rsidR="00DC1D6C">
        <w:t>input box</w:t>
      </w:r>
      <w:r>
        <w:t xml:space="preserve">es are highlighted red for errors so users can easily see this is an error. </w:t>
      </w:r>
    </w:p>
    <w:p w14:paraId="1C79BB3D" w14:textId="4006E77E"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password is changed.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3E265F">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3E265F">
        <w:t xml:space="preserve">Figure </w:t>
      </w:r>
      <w:r w:rsidR="003E265F">
        <w:rPr>
          <w:noProof/>
        </w:rPr>
        <w:t>92</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3E265F">
        <w:t xml:space="preserve">Figure </w:t>
      </w:r>
      <w:r w:rsidR="003E265F">
        <w:rPr>
          <w:noProof/>
        </w:rPr>
        <w:t>107</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1C6A0A2B"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3E265F">
        <w:t xml:space="preserve">Figure </w:t>
      </w:r>
      <w:r w:rsidR="003E265F">
        <w:rPr>
          <w:noProof/>
        </w:rPr>
        <w:t>100</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3E265F">
        <w:t xml:space="preserve">Figure </w:t>
      </w:r>
      <w:r w:rsidR="003E265F">
        <w:rPr>
          <w:noProof/>
        </w:rPr>
        <w:t>102</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3E265F">
        <w:t xml:space="preserve">Figure </w:t>
      </w:r>
      <w:r w:rsidR="003E265F">
        <w:rPr>
          <w:noProof/>
        </w:rPr>
        <w:t>103</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3E265F">
        <w:t xml:space="preserve">Figure </w:t>
      </w:r>
      <w:r w:rsidR="003E265F">
        <w:rPr>
          <w:noProof/>
        </w:rPr>
        <w:t>107</w:t>
      </w:r>
      <w:r w:rsidR="00B74BC2">
        <w:fldChar w:fldCharType="end"/>
      </w:r>
      <w:r w:rsidR="00846263">
        <w:t xml:space="preserve">) </w:t>
      </w:r>
      <w:r>
        <w:t xml:space="preserve">I chose to use error 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0028C698">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12">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6A194ABC" w:rsidR="00675563" w:rsidRDefault="00675563" w:rsidP="00675563">
      <w:pPr>
        <w:pStyle w:val="Caption"/>
      </w:pPr>
      <w:bookmarkStart w:id="190" w:name="_Ref100954330"/>
      <w:r>
        <w:t xml:space="preserve">Figure </w:t>
      </w:r>
      <w:r w:rsidR="005E1DA2">
        <w:fldChar w:fldCharType="begin"/>
      </w:r>
      <w:r w:rsidR="005E1DA2">
        <w:instrText xml:space="preserve"> SEQ Figure \* ARABIC </w:instrText>
      </w:r>
      <w:r w:rsidR="005E1DA2">
        <w:fldChar w:fldCharType="separate"/>
      </w:r>
      <w:r w:rsidR="003E265F">
        <w:rPr>
          <w:noProof/>
        </w:rPr>
        <w:t>108</w:t>
      </w:r>
      <w:r w:rsidR="005E1DA2">
        <w:rPr>
          <w:noProof/>
        </w:rPr>
        <w:fldChar w:fldCharType="end"/>
      </w:r>
      <w:bookmarkEnd w:id="190"/>
      <w:r>
        <w:t xml:space="preserve">: </w:t>
      </w:r>
      <w:r w:rsidR="00A96BB9">
        <w:t xml:space="preserve">Initial </w:t>
      </w:r>
      <w:r>
        <w:t>Delete Account Popup</w:t>
      </w:r>
    </w:p>
    <w:p w14:paraId="2A16F5C9" w14:textId="77777777" w:rsidR="00B5244E" w:rsidRDefault="00B5244E" w:rsidP="00B5244E">
      <w:pPr>
        <w:keepNext/>
        <w:spacing w:after="0"/>
      </w:pPr>
      <w:r w:rsidRPr="00B5244E">
        <w:rPr>
          <w:noProof/>
        </w:rPr>
        <w:drawing>
          <wp:inline distT="0" distB="0" distL="0" distR="0" wp14:anchorId="7F9327ED" wp14:editId="3F7808E7">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3"/>
                    <a:stretch>
                      <a:fillRect/>
                    </a:stretch>
                  </pic:blipFill>
                  <pic:spPr>
                    <a:xfrm>
                      <a:off x="0" y="0"/>
                      <a:ext cx="3166813" cy="2620161"/>
                    </a:xfrm>
                    <a:prstGeom prst="rect">
                      <a:avLst/>
                    </a:prstGeom>
                  </pic:spPr>
                </pic:pic>
              </a:graphicData>
            </a:graphic>
          </wp:inline>
        </w:drawing>
      </w:r>
    </w:p>
    <w:p w14:paraId="1F51B73E" w14:textId="20AF6213" w:rsidR="00D554B4" w:rsidRDefault="00B5244E" w:rsidP="00B5244E">
      <w:pPr>
        <w:pStyle w:val="Caption"/>
      </w:pPr>
      <w:bookmarkStart w:id="191" w:name="_Ref101643413"/>
      <w:bookmarkStart w:id="192" w:name="_Ref101643815"/>
      <w:r>
        <w:t xml:space="preserve">Figure </w:t>
      </w:r>
      <w:r w:rsidR="005E1DA2">
        <w:fldChar w:fldCharType="begin"/>
      </w:r>
      <w:r w:rsidR="005E1DA2">
        <w:instrText xml:space="preserve"> SEQ Figure \* ARABIC </w:instrText>
      </w:r>
      <w:r w:rsidR="005E1DA2">
        <w:fldChar w:fldCharType="separate"/>
      </w:r>
      <w:r w:rsidR="003E265F">
        <w:rPr>
          <w:noProof/>
        </w:rPr>
        <w:t>109</w:t>
      </w:r>
      <w:r w:rsidR="005E1DA2">
        <w:rPr>
          <w:noProof/>
        </w:rPr>
        <w:fldChar w:fldCharType="end"/>
      </w:r>
      <w:bookmarkEnd w:id="191"/>
      <w:r>
        <w:t>: Delete Account Popup</w:t>
      </w:r>
      <w:bookmarkEnd w:id="192"/>
    </w:p>
    <w:p w14:paraId="1AAD3BCE" w14:textId="77777777" w:rsidR="00E025F2" w:rsidRDefault="00E025F2" w:rsidP="00E025F2">
      <w:pPr>
        <w:keepNext/>
        <w:spacing w:after="0"/>
      </w:pPr>
      <w:r w:rsidRPr="00E025F2">
        <w:rPr>
          <w:noProof/>
        </w:rPr>
        <w:drawing>
          <wp:inline distT="0" distB="0" distL="0" distR="0" wp14:anchorId="127038BB" wp14:editId="59DBFB48">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4">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64C733AB" w:rsidR="00E025F2" w:rsidRPr="00E025F2" w:rsidRDefault="00E025F2" w:rsidP="00E025F2">
      <w:pPr>
        <w:pStyle w:val="Caption"/>
      </w:pPr>
      <w:bookmarkStart w:id="193" w:name="_Ref101643668"/>
      <w:r>
        <w:t xml:space="preserve">Figure </w:t>
      </w:r>
      <w:r w:rsidR="005E1DA2">
        <w:fldChar w:fldCharType="begin"/>
      </w:r>
      <w:r w:rsidR="005E1DA2">
        <w:instrText xml:space="preserve"> SEQ Figure \* ARABIC </w:instrText>
      </w:r>
      <w:r w:rsidR="005E1DA2">
        <w:fldChar w:fldCharType="separate"/>
      </w:r>
      <w:r w:rsidR="003E265F">
        <w:rPr>
          <w:noProof/>
        </w:rPr>
        <w:t>110</w:t>
      </w:r>
      <w:r w:rsidR="005E1DA2">
        <w:rPr>
          <w:noProof/>
        </w:rPr>
        <w:fldChar w:fldCharType="end"/>
      </w:r>
      <w:bookmarkEnd w:id="193"/>
      <w:r>
        <w:t>: Delete Account Error Password Incorrect</w:t>
      </w:r>
    </w:p>
    <w:p w14:paraId="2B48E67E" w14:textId="173B61C0" w:rsidR="006C30A9"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3E265F">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3E265F">
        <w:t xml:space="preserve">Figure </w:t>
      </w:r>
      <w:r w:rsidR="003E265F">
        <w:rPr>
          <w:noProof/>
        </w:rPr>
        <w:t>109</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FB7105">
        <w:fldChar w:fldCharType="begin"/>
      </w:r>
      <w:r w:rsidR="00FB7105">
        <w:instrText xml:space="preserve"> REF _Ref101018068 \h </w:instrText>
      </w:r>
      <w:r w:rsidR="00FB7105">
        <w:fldChar w:fldCharType="separate"/>
      </w:r>
      <w:r w:rsidR="003E265F">
        <w:t>Home Page</w:t>
      </w:r>
      <w:r w:rsidR="00FB7105">
        <w:fldChar w:fldCharType="end"/>
      </w:r>
      <w:r w:rsidR="00FB7105">
        <w:t xml:space="preserve"> (</w:t>
      </w:r>
      <w:r w:rsidR="00FB7105">
        <w:fldChar w:fldCharType="begin"/>
      </w:r>
      <w:r w:rsidR="00FB7105">
        <w:instrText xml:space="preserve"> REF _Ref101296667 \h </w:instrText>
      </w:r>
      <w:r w:rsidR="00FB7105">
        <w:fldChar w:fldCharType="separate"/>
      </w:r>
      <w:r w:rsidR="003E265F">
        <w:t xml:space="preserve">Figure </w:t>
      </w:r>
      <w:r w:rsidR="003E265F">
        <w:rPr>
          <w:noProof/>
        </w:rPr>
        <w:t>9</w:t>
      </w:r>
      <w:r w:rsidR="00FB7105">
        <w:fldChar w:fldCharType="end"/>
      </w:r>
      <w:r w:rsidR="00FB7105">
        <w:t>)</w:t>
      </w:r>
      <w:r w:rsidR="00133BF8">
        <w:t>. If the password entered is incorrect then an error alert box will appear (</w:t>
      </w:r>
      <w:r w:rsidR="00133BF8">
        <w:fldChar w:fldCharType="begin"/>
      </w:r>
      <w:r w:rsidR="00133BF8">
        <w:instrText xml:space="preserve"> REF _Ref101643668 \h </w:instrText>
      </w:r>
      <w:r w:rsidR="00133BF8">
        <w:fldChar w:fldCharType="separate"/>
      </w:r>
      <w:r w:rsidR="003E265F">
        <w:t xml:space="preserve">Figure </w:t>
      </w:r>
      <w:r w:rsidR="003E265F">
        <w:rPr>
          <w:noProof/>
        </w:rPr>
        <w:t>110</w:t>
      </w:r>
      <w:r w:rsidR="00133BF8">
        <w:fldChar w:fldCharType="end"/>
      </w:r>
      <w:r w:rsidR="00133BF8">
        <w:t xml:space="preserve">) informing the </w:t>
      </w:r>
      <w:proofErr w:type="gramStart"/>
      <w:r w:rsidR="002956A7">
        <w:t>user</w:t>
      </w:r>
      <w:proofErr w:type="gramEnd"/>
      <w:r w:rsidR="002956A7">
        <w:t xml:space="preserve">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r w:rsidR="00320457" w:rsidRPr="00320457">
        <w:t xml:space="preserve"> </w:t>
      </w:r>
      <w:r w:rsidR="00320457">
        <w:t xml:space="preserve">There is also a </w:t>
      </w:r>
      <w:r w:rsidR="003F4AFB">
        <w:t>‘C</w:t>
      </w:r>
      <w:r w:rsidR="00320457">
        <w:t>ancel</w:t>
      </w:r>
      <w:r w:rsidR="003F4AFB">
        <w:t>’</w:t>
      </w:r>
      <w:r w:rsidR="00320457">
        <w:t xml:space="preserve"> button to dismiss the popup.</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 xml:space="preserve">by </w:t>
      </w:r>
      <w:proofErr w:type="gramStart"/>
      <w:r w:rsidR="00670F64">
        <w:t>misclicking</w:t>
      </w:r>
      <w:proofErr w:type="gramEnd"/>
      <w:r>
        <w:t xml:space="preserve"> and the tick box ensures the user </w:t>
      </w:r>
      <w:r w:rsidR="00A64A09" w:rsidRPr="001C7431">
        <w:t>understands</w:t>
      </w:r>
      <w:r>
        <w:t xml:space="preserve"> they are deleting their account</w:t>
      </w:r>
      <w:r w:rsidR="00670F64">
        <w:t xml:space="preserve">. </w:t>
      </w:r>
    </w:p>
    <w:p w14:paraId="5E461AFA" w14:textId="102084F6" w:rsidR="0025375C" w:rsidRDefault="00320457" w:rsidP="00613564">
      <w:r>
        <w:t>In the initial design (</w:t>
      </w:r>
      <w:r>
        <w:fldChar w:fldCharType="begin"/>
      </w:r>
      <w:r>
        <w:instrText xml:space="preserve"> REF _Ref100954330 \h </w:instrText>
      </w:r>
      <w:r>
        <w:fldChar w:fldCharType="separate"/>
      </w:r>
      <w:r w:rsidR="003E265F">
        <w:t xml:space="preserve">Figure </w:t>
      </w:r>
      <w:r w:rsidR="003E265F">
        <w:rPr>
          <w:noProof/>
        </w:rPr>
        <w:t>108</w:t>
      </w:r>
      <w:r>
        <w:fldChar w:fldCharType="end"/>
      </w:r>
      <w:r>
        <w:t xml:space="preserve">) users only had to click a tick box to delete their account, however, I felt this was insecure and so I add the </w:t>
      </w:r>
      <w:r w:rsidR="000A2BE3">
        <w:t>‘P</w:t>
      </w:r>
      <w:r w:rsidR="0025375C">
        <w:t>assword</w:t>
      </w:r>
      <w:r w:rsidR="000A2BE3">
        <w:t>’</w:t>
      </w:r>
      <w:r w:rsidR="0025375C">
        <w:t xml:space="preserve"> </w:t>
      </w:r>
      <w:proofErr w:type="spellStart"/>
      <w:r w:rsidR="000A2BE3">
        <w:t>tick</w:t>
      </w:r>
      <w:r w:rsidR="0025375C">
        <w:t>box</w:t>
      </w:r>
      <w:proofErr w:type="spellEnd"/>
      <w:r>
        <w:t xml:space="preserve"> in the final design (</w:t>
      </w:r>
      <w:r>
        <w:fldChar w:fldCharType="begin"/>
      </w:r>
      <w:r>
        <w:instrText xml:space="preserve"> REF _Ref101643413 \h </w:instrText>
      </w:r>
      <w:r>
        <w:fldChar w:fldCharType="separate"/>
      </w:r>
      <w:r w:rsidR="003E265F">
        <w:t xml:space="preserve">Figure </w:t>
      </w:r>
      <w:r w:rsidR="003E265F">
        <w:rPr>
          <w:noProof/>
        </w:rPr>
        <w:t>109</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94" w:name="_Ref101641888"/>
      <w:r>
        <w:t xml:space="preserve">Access </w:t>
      </w:r>
      <w:r w:rsidR="00744DA2">
        <w:t>Denied</w:t>
      </w:r>
      <w:r w:rsidR="00213773">
        <w:t xml:space="preserve"> Page</w:t>
      </w:r>
      <w:bookmarkEnd w:id="194"/>
    </w:p>
    <w:p w14:paraId="150DC125" w14:textId="77777777" w:rsidR="00B60BE4" w:rsidRDefault="00B60BE4" w:rsidP="00213773">
      <w:pPr>
        <w:keepNext/>
        <w:spacing w:after="0"/>
      </w:pPr>
      <w:r w:rsidRPr="00B60BE4">
        <w:rPr>
          <w:noProof/>
        </w:rPr>
        <w:drawing>
          <wp:inline distT="0" distB="0" distL="0" distR="0" wp14:anchorId="492AC79A" wp14:editId="4BA06CD1">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2F5DF126" w:rsidR="00395F8F" w:rsidRDefault="00B60BE4" w:rsidP="00B60BE4">
      <w:pPr>
        <w:pStyle w:val="Caption"/>
      </w:pPr>
      <w:bookmarkStart w:id="195" w:name="_Ref101641914"/>
      <w:r>
        <w:t xml:space="preserve">Figure </w:t>
      </w:r>
      <w:r w:rsidR="005E1DA2">
        <w:fldChar w:fldCharType="begin"/>
      </w:r>
      <w:r w:rsidR="005E1DA2">
        <w:instrText xml:space="preserve"> SEQ Figure \* ARABIC </w:instrText>
      </w:r>
      <w:r w:rsidR="005E1DA2">
        <w:fldChar w:fldCharType="separate"/>
      </w:r>
      <w:r w:rsidR="003E265F">
        <w:rPr>
          <w:noProof/>
        </w:rPr>
        <w:t>111</w:t>
      </w:r>
      <w:r w:rsidR="005E1DA2">
        <w:rPr>
          <w:noProof/>
        </w:rPr>
        <w:fldChar w:fldCharType="end"/>
      </w:r>
      <w:bookmarkEnd w:id="195"/>
      <w:r>
        <w:t>: Access Denied</w:t>
      </w:r>
      <w:r>
        <w:rPr>
          <w:noProof/>
        </w:rPr>
        <w:t xml:space="preserve"> Page</w:t>
      </w:r>
    </w:p>
    <w:p w14:paraId="0CD20EC0" w14:textId="00907509" w:rsidR="00B60BE4" w:rsidRDefault="00B60BE4" w:rsidP="00395F8F">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3E265F">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3E265F">
        <w:t xml:space="preserve">Figure </w:t>
      </w:r>
      <w:r w:rsidR="003E265F">
        <w:rPr>
          <w:noProof/>
        </w:rPr>
        <w:t>111</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4F4AC4">
        <w:fldChar w:fldCharType="begin"/>
      </w:r>
      <w:r w:rsidR="004F4AC4">
        <w:instrText xml:space="preserve"> REF _Ref101018068 \h </w:instrText>
      </w:r>
      <w:r w:rsidR="004F4AC4">
        <w:fldChar w:fldCharType="separate"/>
      </w:r>
      <w:r w:rsidR="003E265F">
        <w:t>Home Page</w:t>
      </w:r>
      <w:r w:rsidR="004F4AC4">
        <w:fldChar w:fldCharType="end"/>
      </w:r>
      <w:r w:rsidR="004F4AC4">
        <w:t xml:space="preserve"> (</w:t>
      </w:r>
      <w:r w:rsidR="004F4AC4">
        <w:fldChar w:fldCharType="begin"/>
      </w:r>
      <w:r w:rsidR="004F4AC4">
        <w:instrText xml:space="preserve"> REF _Ref101296667 \h </w:instrText>
      </w:r>
      <w:r w:rsidR="004F4AC4">
        <w:fldChar w:fldCharType="separate"/>
      </w:r>
      <w:r w:rsidR="003E265F">
        <w:t xml:space="preserve">Figure </w:t>
      </w:r>
      <w:r w:rsidR="003E265F">
        <w:rPr>
          <w:noProof/>
        </w:rPr>
        <w:t>9</w:t>
      </w:r>
      <w:r w:rsidR="004F4AC4">
        <w:fldChar w:fldCharType="end"/>
      </w:r>
      <w:r w:rsidR="004F4AC4">
        <w:t>), so user</w:t>
      </w:r>
      <w:r w:rsidR="00D77025">
        <w:t>s</w:t>
      </w:r>
      <w:r w:rsidR="004F4AC4">
        <w:t xml:space="preserve"> can quickly return to a page they have access to.</w:t>
      </w:r>
    </w:p>
    <w:p w14:paraId="2D2B965F" w14:textId="4166C105" w:rsidR="008147A6" w:rsidRPr="008D0A1B" w:rsidRDefault="008D0A1B" w:rsidP="00395F8F">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3E265F">
        <w:t>Home Page</w:t>
      </w:r>
      <w:r>
        <w:fldChar w:fldCharType="end"/>
      </w:r>
      <w:r>
        <w:t xml:space="preserve"> (</w:t>
      </w:r>
      <w:r>
        <w:fldChar w:fldCharType="begin"/>
      </w:r>
      <w:r>
        <w:instrText xml:space="preserve"> REF _Ref101018068 \p \h </w:instrText>
      </w:r>
      <w:r>
        <w:fldChar w:fldCharType="separate"/>
      </w:r>
      <w:r w:rsidR="003E265F">
        <w:t>above</w:t>
      </w:r>
      <w:r>
        <w:fldChar w:fldCharType="end"/>
      </w:r>
      <w:r>
        <w:t xml:space="preserve">). Then there are 2 number boxes </w:t>
      </w:r>
      <w:r w:rsidRPr="00A65B4A">
        <w:t xml:space="preserve">where users can enter a Lego set number and variant number (at least 1) and a </w:t>
      </w:r>
      <w:r>
        <w:t>‘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3E265F">
        <w:t xml:space="preserve">Figure </w:t>
      </w:r>
      <w:r w:rsidR="003E265F">
        <w:rPr>
          <w:noProof/>
        </w:rPr>
        <w:t>17</w:t>
      </w:r>
      <w:r>
        <w:fldChar w:fldCharType="end"/>
      </w:r>
      <w:r>
        <w:t xml:space="preserve"> or </w:t>
      </w:r>
      <w:r>
        <w:fldChar w:fldCharType="begin"/>
      </w:r>
      <w:r>
        <w:instrText xml:space="preserve"> REF _Ref101302017 \h </w:instrText>
      </w:r>
      <w:r>
        <w:fldChar w:fldCharType="separate"/>
      </w:r>
      <w:r w:rsidR="003E265F">
        <w:t xml:space="preserve">Figure </w:t>
      </w:r>
      <w:r w:rsidR="003E265F">
        <w:rPr>
          <w:noProof/>
        </w:rPr>
        <w:t>20</w:t>
      </w:r>
      <w:r>
        <w:fldChar w:fldCharType="end"/>
      </w:r>
      <w:r>
        <w:t xml:space="preserve">, these are explained in </w:t>
      </w:r>
      <w:r>
        <w:fldChar w:fldCharType="begin"/>
      </w:r>
      <w:r>
        <w:instrText xml:space="preserve"> REF _Ref100934557 \h </w:instrText>
      </w:r>
      <w:r>
        <w:fldChar w:fldCharType="separate"/>
      </w:r>
      <w:r w:rsidR="003E265F">
        <w:t>Set Page</w:t>
      </w:r>
      <w:r>
        <w:fldChar w:fldCharType="end"/>
      </w:r>
      <w:r>
        <w:t xml:space="preserve"> </w:t>
      </w:r>
      <w:r>
        <w:fldChar w:fldCharType="begin"/>
      </w:r>
      <w:r>
        <w:instrText xml:space="preserve"> REF _Ref100934557 \p \h </w:instrText>
      </w:r>
      <w:r>
        <w:fldChar w:fldCharType="separate"/>
      </w:r>
      <w:r w:rsidR="003E265F">
        <w:t>above</w:t>
      </w:r>
      <w:r>
        <w:fldChar w:fldCharType="end"/>
      </w:r>
      <w:r w:rsidR="000C7E6E">
        <w:t>, which</w:t>
      </w:r>
      <w:r w:rsidR="00012807">
        <w:t xml:space="preserve"> I added this here so user could easily find a set and go back to a valid page. </w:t>
      </w:r>
      <w:r w:rsidR="008147A6">
        <w:t xml:space="preserve">Finally, there is a ‘Login/SignUp’ link which opens </w:t>
      </w:r>
      <w:r w:rsidR="009F4B93">
        <w:t xml:space="preserve">the </w:t>
      </w:r>
      <w:r w:rsidR="009F4B93">
        <w:fldChar w:fldCharType="begin"/>
      </w:r>
      <w:r w:rsidR="009F4B93">
        <w:instrText xml:space="preserve"> REF _Ref100934620 \h </w:instrText>
      </w:r>
      <w:r w:rsidR="009F4B93">
        <w:fldChar w:fldCharType="separate"/>
      </w:r>
      <w:r w:rsidR="003E265F">
        <w:t>Login and Sign-Up Popup</w:t>
      </w:r>
      <w:r w:rsidR="009F4B93">
        <w:fldChar w:fldCharType="end"/>
      </w:r>
      <w:r w:rsidR="009F4B93">
        <w:t xml:space="preserve"> with the Login Tab Selected (</w:t>
      </w:r>
      <w:r w:rsidR="009F4B93">
        <w:fldChar w:fldCharType="begin"/>
      </w:r>
      <w:r w:rsidR="009F4B93">
        <w:instrText xml:space="preserve"> REF _Ref101651502 \h </w:instrText>
      </w:r>
      <w:r w:rsidR="009F4B93">
        <w:fldChar w:fldCharType="separate"/>
      </w:r>
      <w:r w:rsidR="003E265F">
        <w:t xml:space="preserve">Figure </w:t>
      </w:r>
      <w:r w:rsidR="003E265F">
        <w:rPr>
          <w:noProof/>
        </w:rPr>
        <w:t>41</w:t>
      </w:r>
      <w:r w:rsidR="009F4B93">
        <w:fldChar w:fldCharType="end"/>
      </w:r>
      <w:r w:rsidR="009F4B93">
        <w:t xml:space="preserve">) </w:t>
      </w:r>
      <w:r w:rsidR="008147A6">
        <w:t xml:space="preserve">explained </w:t>
      </w:r>
      <w:r w:rsidR="008147A6">
        <w:fldChar w:fldCharType="begin"/>
      </w:r>
      <w:r w:rsidR="008147A6">
        <w:instrText xml:space="preserve"> REF _Ref100934620 \p \h </w:instrText>
      </w:r>
      <w:r w:rsidR="008147A6">
        <w:fldChar w:fldCharType="separate"/>
      </w:r>
      <w:r w:rsidR="003E265F">
        <w:t>above</w:t>
      </w:r>
      <w:r w:rsidR="008147A6">
        <w:fldChar w:fldCharType="end"/>
      </w:r>
      <w:r w:rsidR="008147A6">
        <w:t>, so user</w:t>
      </w:r>
      <w:r w:rsidR="0055035B">
        <w:t>s</w:t>
      </w:r>
      <w:r w:rsidR="008147A6">
        <w:t xml:space="preserve"> can easily login</w:t>
      </w:r>
      <w:r w:rsidR="0055035B">
        <w:t xml:space="preserve"> an</w:t>
      </w:r>
      <w:r w:rsidR="00D77025">
        <w:t>d</w:t>
      </w:r>
      <w:r w:rsidR="0055035B">
        <w:t xml:space="preserve"> access the page that is currently denied.</w:t>
      </w:r>
    </w:p>
    <w:p w14:paraId="33CCDDDF" w14:textId="0A3A5F1A" w:rsidR="00F96F4C" w:rsidRPr="00395F8F" w:rsidRDefault="00F96F4C" w:rsidP="00395F8F">
      <w:r w:rsidRPr="00A02DD2">
        <w:t>The breadcrumb trail, also in the footer, has the current page in white text, with the previous pages to the right with hyperlinks to those pages. I added this so a user can see their position on the user journey.</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709B6444">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16"/>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7760AEDE" w:rsidR="00426950" w:rsidRDefault="00D301CB" w:rsidP="00D301CB">
      <w:pPr>
        <w:pStyle w:val="Caption"/>
      </w:pPr>
      <w:bookmarkStart w:id="196" w:name="_Ref101450631"/>
      <w:r>
        <w:t xml:space="preserve">Figure </w:t>
      </w:r>
      <w:r w:rsidR="005E1DA2">
        <w:fldChar w:fldCharType="begin"/>
      </w:r>
      <w:r w:rsidR="005E1DA2">
        <w:instrText xml:space="preserve"> SEQ Figure \* ARABIC </w:instrText>
      </w:r>
      <w:r w:rsidR="005E1DA2">
        <w:fldChar w:fldCharType="separate"/>
      </w:r>
      <w:r w:rsidR="003E265F">
        <w:rPr>
          <w:noProof/>
        </w:rPr>
        <w:t>112</w:t>
      </w:r>
      <w:r w:rsidR="005E1DA2">
        <w:rPr>
          <w:noProof/>
        </w:rPr>
        <w:fldChar w:fldCharType="end"/>
      </w:r>
      <w:bookmarkEnd w:id="196"/>
      <w:r>
        <w:t>: Loading Popup</w:t>
      </w:r>
    </w:p>
    <w:p w14:paraId="29841E79" w14:textId="771FC5A8" w:rsidR="00D301CB" w:rsidRPr="00D301CB" w:rsidRDefault="00A91B53" w:rsidP="00D301CB">
      <w:r>
        <w:t>The loading popup (</w:t>
      </w:r>
      <w:r>
        <w:fldChar w:fldCharType="begin"/>
      </w:r>
      <w:r>
        <w:instrText xml:space="preserve"> REF _Ref101450631 \h </w:instrText>
      </w:r>
      <w:r>
        <w:fldChar w:fldCharType="separate"/>
      </w:r>
      <w:r w:rsidR="003E265F">
        <w:t xml:space="preserve">Figure </w:t>
      </w:r>
      <w:r w:rsidR="003E265F">
        <w:rPr>
          <w:noProof/>
        </w:rPr>
        <w:t>112</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326FB43D" w14:textId="77777777" w:rsidR="00625C41" w:rsidRDefault="007C1E33" w:rsidP="007C1E33">
      <w:pPr>
        <w:pStyle w:val="Heading2"/>
      </w:pPr>
      <w:r w:rsidRPr="007C1E33">
        <w:t>Implementation</w:t>
      </w:r>
    </w:p>
    <w:p w14:paraId="70335152" w14:textId="1A43C2F6" w:rsidR="00104139" w:rsidRDefault="00104139" w:rsidP="00104139">
      <w:pPr>
        <w:pStyle w:val="Heading3"/>
      </w:pPr>
      <w:bookmarkStart w:id="197" w:name="_Ref101821891"/>
      <w:r>
        <w:t>Retrieving and Reading Data from</w:t>
      </w:r>
      <w:r w:rsidR="00C14ECF">
        <w:t xml:space="preserve"> the</w:t>
      </w:r>
      <w:r>
        <w:t xml:space="preserve"> APIs</w:t>
      </w:r>
      <w:bookmarkEnd w:id="197"/>
    </w:p>
    <w:p w14:paraId="34C73AFB" w14:textId="1B1BA8ED" w:rsidR="00555FF3" w:rsidRDefault="00057728" w:rsidP="00104139">
      <w:r>
        <w:t xml:space="preserve">To retrieve information on Lego Sets </w:t>
      </w:r>
      <w:r w:rsidR="00C04033">
        <w:t>from</w:t>
      </w:r>
      <w:r>
        <w:t xml:space="preserve"> the Rebrickable API </w:t>
      </w:r>
      <w:r>
        <w:fldChar w:fldCharType="begin"/>
      </w:r>
      <w:r>
        <w:instrText xml:space="preserve"> REF _Ref88054215 \r \h </w:instrText>
      </w:r>
      <w:r>
        <w:fldChar w:fldCharType="separate"/>
      </w:r>
      <w:r w:rsidR="003E265F">
        <w:t>[1]</w:t>
      </w:r>
      <w:r>
        <w:fldChar w:fldCharType="end"/>
      </w:r>
      <w:r w:rsidR="00C04033">
        <w:t xml:space="preserve">, the system </w:t>
      </w:r>
      <w:proofErr w:type="gramStart"/>
      <w:r w:rsidR="00C04033">
        <w:t>has to</w:t>
      </w:r>
      <w:proofErr w:type="gramEnd"/>
      <w:r w:rsidR="00C04033">
        <w:t xml:space="preserve"> perform </w:t>
      </w:r>
      <w:r w:rsidR="00F01AE4">
        <w:t xml:space="preserve">an </w:t>
      </w:r>
      <w:r w:rsidR="00C04033">
        <w:t xml:space="preserve">HTTP request with </w:t>
      </w:r>
      <w:r w:rsidR="00EE660F">
        <w:t>a</w:t>
      </w:r>
      <w:r w:rsidR="00C04033">
        <w:t xml:space="preserve"> URI</w:t>
      </w:r>
      <w:r w:rsidR="00EE660F">
        <w:t>. The URI</w:t>
      </w:r>
      <w:r w:rsidR="00C04033">
        <w:t xml:space="preserve"> </w:t>
      </w:r>
      <w:r w:rsidR="00EE660F">
        <w:t>contains</w:t>
      </w:r>
      <w:r w:rsidR="006320A1">
        <w:t xml:space="preserve"> the API’s URL,</w:t>
      </w:r>
      <w:r w:rsidR="00C04033">
        <w:t xml:space="preserve"> information on what </w:t>
      </w:r>
      <w:r w:rsidR="009C0368">
        <w:t xml:space="preserve">data to </w:t>
      </w:r>
      <w:r w:rsidR="00C04033">
        <w:t xml:space="preserve">retrieve and </w:t>
      </w:r>
      <w:r w:rsidR="009C0368">
        <w:t xml:space="preserve">an </w:t>
      </w:r>
      <w:r w:rsidR="00C04033">
        <w:t>API key</w:t>
      </w:r>
      <w:r w:rsidR="006E3696">
        <w:t>.</w:t>
      </w:r>
    </w:p>
    <w:p w14:paraId="39B5130B" w14:textId="3D9D7C7A" w:rsidR="00043AE9" w:rsidRDefault="00555FF3" w:rsidP="00104139">
      <w:r>
        <w:t xml:space="preserve">The </w:t>
      </w:r>
      <w:r>
        <w:t>information on what data to retrieve</w:t>
      </w:r>
      <w:r>
        <w:t xml:space="preserve"> </w:t>
      </w:r>
      <w:r w:rsidR="006320A1">
        <w:t xml:space="preserve">is written using the Rebrickable API </w:t>
      </w:r>
      <w:r>
        <w:t>d</w:t>
      </w:r>
      <w:r w:rsidR="006320A1">
        <w:t xml:space="preserve">ocumentation </w:t>
      </w:r>
      <w:r w:rsidR="006320A1">
        <w:fldChar w:fldCharType="begin"/>
      </w:r>
      <w:r w:rsidR="006320A1">
        <w:instrText xml:space="preserve"> REF _Ref88054200 \r \h </w:instrText>
      </w:r>
      <w:r w:rsidR="006320A1">
        <w:fldChar w:fldCharType="separate"/>
      </w:r>
      <w:r w:rsidR="003E265F">
        <w:t>[2]</w:t>
      </w:r>
      <w:r w:rsidR="006320A1">
        <w:fldChar w:fldCharType="end"/>
      </w:r>
      <w:r>
        <w:t xml:space="preserve"> or the Brickset API </w:t>
      </w:r>
      <w:r w:rsidR="008C04A6">
        <w:t>d</w:t>
      </w:r>
      <w:r w:rsidR="008C04A6">
        <w:t>ocumentation</w:t>
      </w:r>
      <w:r w:rsidR="0060598C">
        <w:t xml:space="preserve"> </w:t>
      </w:r>
      <w:r w:rsidR="008C0B57">
        <w:fldChar w:fldCharType="begin"/>
      </w:r>
      <w:r w:rsidR="008C0B57">
        <w:instrText xml:space="preserve"> REF _Ref101371421 \r \h </w:instrText>
      </w:r>
      <w:r w:rsidR="008C0B57">
        <w:fldChar w:fldCharType="separate"/>
      </w:r>
      <w:r w:rsidR="003E265F">
        <w:t>[7]</w:t>
      </w:r>
      <w:r w:rsidR="008C0B57">
        <w:fldChar w:fldCharType="end"/>
      </w:r>
      <w:r w:rsidR="00C04033">
        <w:t>.</w:t>
      </w:r>
    </w:p>
    <w:p w14:paraId="3E42DDDC" w14:textId="40714D4B" w:rsidR="00906A12" w:rsidRDefault="00356ED5" w:rsidP="00104139">
      <w:r>
        <w:t>T</w:t>
      </w:r>
      <w:r w:rsidR="00906A12">
        <w:t>he</w:t>
      </w:r>
      <w:r w:rsidR="009C0368">
        <w:t xml:space="preserve"> </w:t>
      </w:r>
      <w:r w:rsidR="00906A12">
        <w:t>RestTemplate</w:t>
      </w:r>
      <w:r w:rsidR="003E1B0F">
        <w:t xml:space="preserve"> class </w:t>
      </w:r>
      <w:r w:rsidR="003E1B0F">
        <w:fldChar w:fldCharType="begin"/>
      </w:r>
      <w:r w:rsidR="003E1B0F">
        <w:instrText xml:space="preserve"> REF _Ref101783910 \r \h </w:instrText>
      </w:r>
      <w:r w:rsidR="003E1B0F">
        <w:fldChar w:fldCharType="separate"/>
      </w:r>
      <w:r w:rsidR="003E265F">
        <w:t>[10]</w:t>
      </w:r>
      <w:r w:rsidR="003E1B0F">
        <w:fldChar w:fldCharType="end"/>
      </w:r>
      <w:r w:rsidR="00906A12">
        <w:t xml:space="preserve"> </w:t>
      </w:r>
      <w:r>
        <w:t xml:space="preserve">is then used </w:t>
      </w:r>
      <w:r w:rsidR="00906A12">
        <w:t xml:space="preserve">to perform </w:t>
      </w:r>
      <w:r w:rsidR="001356D9">
        <w:t>a</w:t>
      </w:r>
      <w:r w:rsidR="00D01B9C">
        <w:t>n</w:t>
      </w:r>
      <w:r w:rsidR="001356D9">
        <w:t xml:space="preserve"> </w:t>
      </w:r>
      <w:r w:rsidR="00906A12">
        <w:t xml:space="preserve">HTTP request </w:t>
      </w:r>
      <w:r w:rsidR="00382ECE">
        <w:t xml:space="preserve">to an API using the created </w:t>
      </w:r>
      <w:r w:rsidR="00906A12">
        <w:t>URI</w:t>
      </w:r>
      <w:r w:rsidR="00382ECE">
        <w:t>. This is achieved</w:t>
      </w:r>
      <w:r w:rsidR="00906A12">
        <w:t xml:space="preserve"> using the method ‘getForObject’, which returns a JSON </w:t>
      </w:r>
      <w:r w:rsidR="00EB26F2">
        <w:t>tree</w:t>
      </w:r>
      <w:r w:rsidR="00906A12">
        <w:t xml:space="preserve"> with the requested data</w:t>
      </w:r>
      <w:r w:rsidR="007C1423">
        <w:t>, which is saved as a String</w:t>
      </w:r>
      <w:r w:rsidR="00906A12">
        <w:t>.</w:t>
      </w:r>
      <w:r w:rsidR="0040078C">
        <w:t xml:space="preserve"> I use </w:t>
      </w:r>
      <w:r w:rsidR="0019074A">
        <w:t xml:space="preserve">this to retrieve Lego Set and Piece information from the Rebrickable API </w:t>
      </w:r>
      <w:r w:rsidR="0019074A">
        <w:fldChar w:fldCharType="begin"/>
      </w:r>
      <w:r w:rsidR="0019074A">
        <w:instrText xml:space="preserve"> REF _Ref88054215 \r \h </w:instrText>
      </w:r>
      <w:r w:rsidR="0019074A">
        <w:fldChar w:fldCharType="separate"/>
      </w:r>
      <w:r w:rsidR="003E265F">
        <w:t>[1]</w:t>
      </w:r>
      <w:r w:rsidR="0019074A">
        <w:fldChar w:fldCharType="end"/>
      </w:r>
      <w:r w:rsidR="0019074A">
        <w:t xml:space="preserve"> and when </w:t>
      </w:r>
      <w:r w:rsidR="002972DE">
        <w:t>retrieving</w:t>
      </w:r>
      <w:r w:rsidR="0019074A">
        <w:t xml:space="preserve"> </w:t>
      </w:r>
      <w:r w:rsidR="0040078C">
        <w:t>Lego Set instruction booklets from the Brickset</w:t>
      </w:r>
      <w:r w:rsidR="0033750D">
        <w:t xml:space="preserve"> API</w:t>
      </w:r>
      <w:r w:rsidR="0040078C">
        <w:t xml:space="preserve"> </w:t>
      </w:r>
      <w:r w:rsidR="0040078C">
        <w:fldChar w:fldCharType="begin"/>
      </w:r>
      <w:r w:rsidR="0040078C">
        <w:instrText xml:space="preserve"> REF _Ref101371421 \r \h </w:instrText>
      </w:r>
      <w:r w:rsidR="0040078C">
        <w:fldChar w:fldCharType="separate"/>
      </w:r>
      <w:r w:rsidR="003E265F">
        <w:t>[7]</w:t>
      </w:r>
      <w:r w:rsidR="0040078C">
        <w:fldChar w:fldCharType="end"/>
      </w:r>
      <w:r w:rsidR="00A86FB9">
        <w:t>.</w:t>
      </w:r>
    </w:p>
    <w:p w14:paraId="3A5B00DA" w14:textId="355F1B18" w:rsidR="00630491" w:rsidRDefault="0040078C" w:rsidP="00104139">
      <w:r>
        <w:t xml:space="preserve">To read </w:t>
      </w:r>
      <w:r w:rsidR="00F01AE4">
        <w:t xml:space="preserve">the </w:t>
      </w:r>
      <w:r w:rsidR="006B72A0">
        <w:t xml:space="preserve">String that contains the </w:t>
      </w:r>
      <w:r>
        <w:t xml:space="preserve">JSON </w:t>
      </w:r>
      <w:r w:rsidR="00EB26F2">
        <w:t>tree</w:t>
      </w:r>
      <w:r>
        <w:t xml:space="preserve"> </w:t>
      </w:r>
      <w:r w:rsidR="006B72A0">
        <w:t xml:space="preserve">holding </w:t>
      </w:r>
      <w:r w:rsidR="00F01AE4">
        <w:t xml:space="preserve">the </w:t>
      </w:r>
      <w:r w:rsidR="00014804">
        <w:t>data returned from an API</w:t>
      </w:r>
      <w:r w:rsidR="00557845">
        <w:t>, I</w:t>
      </w:r>
      <w:r w:rsidR="00014804">
        <w:t xml:space="preserve"> </w:t>
      </w:r>
      <w:r>
        <w:t>used</w:t>
      </w:r>
      <w:r w:rsidR="00557845">
        <w:t xml:space="preserve"> </w:t>
      </w:r>
      <w:r w:rsidR="001611FC" w:rsidRPr="001611FC">
        <w:t xml:space="preserve">Jackson-core </w:t>
      </w:r>
      <w:r w:rsidR="009D137E">
        <w:fldChar w:fldCharType="begin"/>
      </w:r>
      <w:r w:rsidR="009D137E">
        <w:instrText xml:space="preserve"> REF _Ref101784525 \r \h </w:instrText>
      </w:r>
      <w:r w:rsidR="009D137E">
        <w:fldChar w:fldCharType="separate"/>
      </w:r>
      <w:r w:rsidR="003E265F">
        <w:t>[11]</w:t>
      </w:r>
      <w:r w:rsidR="009D137E">
        <w:fldChar w:fldCharType="end"/>
      </w:r>
      <w:r w:rsidR="001611FC" w:rsidRPr="001611FC">
        <w:t xml:space="preserve"> and Jackson-databind </w:t>
      </w:r>
      <w:r w:rsidR="009D137E">
        <w:fldChar w:fldCharType="begin"/>
      </w:r>
      <w:r w:rsidR="009D137E">
        <w:instrText xml:space="preserve"> REF _Ref101784535 \r \h </w:instrText>
      </w:r>
      <w:r w:rsidR="009D137E">
        <w:fldChar w:fldCharType="separate"/>
      </w:r>
      <w:r w:rsidR="003E265F">
        <w:t>[12]</w:t>
      </w:r>
      <w:r w:rsidR="009D137E">
        <w:fldChar w:fldCharType="end"/>
      </w:r>
      <w:r w:rsidR="001611FC">
        <w:t xml:space="preserve"> </w:t>
      </w:r>
      <w:r w:rsidR="001611FC" w:rsidRPr="001611FC">
        <w:t>libraries</w:t>
      </w:r>
      <w:r w:rsidR="00652691">
        <w:t>.</w:t>
      </w:r>
      <w:r w:rsidR="009F44ED">
        <w:t xml:space="preserve"> </w:t>
      </w:r>
      <w:r w:rsidR="00D743BB">
        <w:t xml:space="preserve">Using </w:t>
      </w:r>
      <w:r w:rsidR="00352BCC">
        <w:t xml:space="preserve">the </w:t>
      </w:r>
      <w:r w:rsidR="00D743BB">
        <w:t xml:space="preserve">‘ObjectMapper’ </w:t>
      </w:r>
      <w:r w:rsidR="00352BCC">
        <w:t xml:space="preserve">class </w:t>
      </w:r>
      <w:r w:rsidR="00D743BB">
        <w:t xml:space="preserve">and its method ‘readTree’ with the </w:t>
      </w:r>
      <w:r w:rsidR="00352BCC">
        <w:t xml:space="preserve">JSON </w:t>
      </w:r>
      <w:r w:rsidR="00640EBB">
        <w:t>S</w:t>
      </w:r>
      <w:r w:rsidR="00352BCC">
        <w:t>tring</w:t>
      </w:r>
      <w:r w:rsidR="00D743BB">
        <w:t xml:space="preserve"> as a parameter</w:t>
      </w:r>
      <w:r w:rsidR="00352BCC">
        <w:t xml:space="preserve">, </w:t>
      </w:r>
      <w:r w:rsidR="00B11695">
        <w:t xml:space="preserve">it </w:t>
      </w:r>
      <w:r w:rsidR="003F5AEB">
        <w:t>retrieves</w:t>
      </w:r>
      <w:r w:rsidR="00352BCC">
        <w:t xml:space="preserve"> a ‘J</w:t>
      </w:r>
      <w:r w:rsidR="003F5AEB">
        <w:t>son</w:t>
      </w:r>
      <w:r w:rsidR="00352BCC">
        <w:t xml:space="preserve">Node’ which is the </w:t>
      </w:r>
      <w:r w:rsidR="002A3BA4">
        <w:t>root</w:t>
      </w:r>
      <w:r w:rsidR="00352BCC">
        <w:t xml:space="preserve"> node in the JSON</w:t>
      </w:r>
      <w:r w:rsidR="002A3BA4">
        <w:t xml:space="preserve"> tree</w:t>
      </w:r>
      <w:r w:rsidR="00352BCC">
        <w:t xml:space="preserve">. </w:t>
      </w:r>
      <w:r w:rsidR="003F5AEB">
        <w:t xml:space="preserve">Then using the ‘path’ method on a ‘JsonNode’ </w:t>
      </w:r>
      <w:r w:rsidR="00EB26F2">
        <w:t xml:space="preserve">with a </w:t>
      </w:r>
      <w:r w:rsidR="00AD6455">
        <w:t xml:space="preserve">String </w:t>
      </w:r>
      <w:r w:rsidR="00EB26F2">
        <w:t xml:space="preserve">parameter returns a ‘JsonNode’ </w:t>
      </w:r>
      <w:r w:rsidR="00EE2488">
        <w:t xml:space="preserve">node </w:t>
      </w:r>
      <w:r w:rsidR="00412639">
        <w:t>that is a child of the</w:t>
      </w:r>
      <w:r w:rsidR="00EE2488">
        <w:t xml:space="preserve"> root node, where its name matches the </w:t>
      </w:r>
      <w:r w:rsidR="00AD6455">
        <w:t xml:space="preserve">String </w:t>
      </w:r>
      <w:r w:rsidR="00791653">
        <w:t>parameter</w:t>
      </w:r>
      <w:r w:rsidR="00580B07">
        <w:t>, for example</w:t>
      </w:r>
      <w:r w:rsidR="00CA23AB">
        <w:t>,</w:t>
      </w:r>
      <w:r w:rsidR="00580B07">
        <w:t xml:space="preserve"> ‘</w:t>
      </w:r>
      <w:proofErr w:type="spellStart"/>
      <w:r w:rsidR="00580B07">
        <w:t>set_num</w:t>
      </w:r>
      <w:proofErr w:type="spellEnd"/>
      <w:r w:rsidR="00580B07">
        <w:t>’.</w:t>
      </w:r>
    </w:p>
    <w:p w14:paraId="35681803" w14:textId="05154FF5" w:rsidR="005F3A7E" w:rsidRDefault="00630491" w:rsidP="00104139">
      <w:r>
        <w:t xml:space="preserve">If a ‘JsonNode’ has no child then it can be transformed into a datatype (‘String’, ‘int’, ‘boolean’ etc.) which means information </w:t>
      </w:r>
      <w:r w:rsidR="00DE5493">
        <w:t xml:space="preserve">received from an API can </w:t>
      </w:r>
      <w:r>
        <w:t xml:space="preserve">be </w:t>
      </w:r>
      <w:r w:rsidR="00DE5493">
        <w:t xml:space="preserve">read, like a Lego Set’s </w:t>
      </w:r>
      <w:r w:rsidR="003D2DA7">
        <w:t>number</w:t>
      </w:r>
      <w:r>
        <w:t>,</w:t>
      </w:r>
      <w:r w:rsidR="003D2DA7">
        <w:t xml:space="preserve"> name</w:t>
      </w:r>
      <w:r>
        <w:t xml:space="preserve"> </w:t>
      </w:r>
      <w:r w:rsidR="003D2DA7">
        <w:t>a</w:t>
      </w:r>
      <w:r>
        <w:t xml:space="preserve">nd </w:t>
      </w:r>
      <w:r w:rsidR="003D2DA7">
        <w:t>y</w:t>
      </w:r>
      <w:r>
        <w:t xml:space="preserve">ear </w:t>
      </w:r>
      <w:r w:rsidR="003D2DA7">
        <w:t>r</w:t>
      </w:r>
      <w:r>
        <w:t>eleased</w:t>
      </w:r>
      <w:r w:rsidR="00B15B5E">
        <w:t xml:space="preserve"> etc</w:t>
      </w:r>
      <w:r>
        <w:t>.</w:t>
      </w:r>
    </w:p>
    <w:p w14:paraId="3E249AB7" w14:textId="21B49E61" w:rsidR="00694982" w:rsidRDefault="00694982" w:rsidP="00694982">
      <w:r>
        <w:t xml:space="preserve">A ‘JsonNode’ can also be an array of JSON trees, and to retrieve data from each tree the ‘JsonNode’ is iterated by every ‘JsonNode’ it contains. For example, when searching for a Lego Set using the Rebrickable API </w:t>
      </w:r>
      <w:r>
        <w:fldChar w:fldCharType="begin"/>
      </w:r>
      <w:r>
        <w:instrText xml:space="preserve"> REF _Ref88054215 \r \h </w:instrText>
      </w:r>
      <w:r>
        <w:fldChar w:fldCharType="separate"/>
      </w:r>
      <w:r w:rsidR="003E265F">
        <w:t>[1]</w:t>
      </w:r>
      <w:r>
        <w:fldChar w:fldCharType="end"/>
      </w:r>
      <w:r>
        <w:t xml:space="preserve"> the list of Lego sets is returned as a JSON array and is iterated through to get all data in this array.</w:t>
      </w:r>
    </w:p>
    <w:p w14:paraId="3B4ECDA3" w14:textId="6C22B345" w:rsidR="00630491" w:rsidRDefault="005F3A7E" w:rsidP="00104139">
      <w:r>
        <w:t xml:space="preserve">If </w:t>
      </w:r>
      <w:r w:rsidR="00AD6EC0">
        <w:t xml:space="preserve">the </w:t>
      </w:r>
      <w:r w:rsidR="0088771E">
        <w:t>data received</w:t>
      </w:r>
      <w:r>
        <w:t>,</w:t>
      </w:r>
      <w:r w:rsidR="0088771E">
        <w:t xml:space="preserve"> now stored </w:t>
      </w:r>
      <w:r>
        <w:t xml:space="preserve">in </w:t>
      </w:r>
      <w:r w:rsidR="0088771E">
        <w:t>variables</w:t>
      </w:r>
      <w:r>
        <w:t>,</w:t>
      </w:r>
      <w:r w:rsidR="0088771E">
        <w:t xml:space="preserve"> is </w:t>
      </w:r>
      <w:r>
        <w:t xml:space="preserve">from the Rebrickable API </w:t>
      </w:r>
      <w:r>
        <w:fldChar w:fldCharType="begin"/>
      </w:r>
      <w:r>
        <w:instrText xml:space="preserve"> REF _Ref88054215 \r \h </w:instrText>
      </w:r>
      <w:r>
        <w:fldChar w:fldCharType="separate"/>
      </w:r>
      <w:r w:rsidR="003E265F">
        <w:t>[1]</w:t>
      </w:r>
      <w:r>
        <w:fldChar w:fldCharType="end"/>
      </w:r>
      <w:r>
        <w:t xml:space="preserve"> </w:t>
      </w:r>
      <w:r w:rsidR="0088771E">
        <w:t xml:space="preserve">then </w:t>
      </w:r>
      <w:r>
        <w:t xml:space="preserve">this information is </w:t>
      </w:r>
      <w:r w:rsidR="0088771E">
        <w:t>added to an instance of the relevant class the data is for ‘Set’</w:t>
      </w:r>
      <w:r>
        <w:t>, ‘Piece’</w:t>
      </w:r>
      <w:r w:rsidR="001C6636">
        <w:t>, ‘PieceType’</w:t>
      </w:r>
      <w:r>
        <w:t xml:space="preserve"> or ‘Theme’, which are </w:t>
      </w:r>
      <w:r w:rsidRPr="00213183">
        <w:t xml:space="preserve">explained </w:t>
      </w:r>
      <w:r w:rsidRPr="00213183">
        <w:fldChar w:fldCharType="begin"/>
      </w:r>
      <w:r w:rsidRPr="00213183">
        <w:instrText xml:space="preserve"> REF _Ref101793686 \p \h </w:instrText>
      </w:r>
      <w:r w:rsidR="00DA44FB" w:rsidRPr="00213183">
        <w:instrText xml:space="preserve"> \* MERGEFORMAT </w:instrText>
      </w:r>
      <w:r w:rsidRPr="00213183">
        <w:fldChar w:fldCharType="separate"/>
      </w:r>
      <w:r w:rsidR="003E265F">
        <w:t>above</w:t>
      </w:r>
      <w:r w:rsidRPr="00213183">
        <w:fldChar w:fldCharType="end"/>
      </w:r>
      <w:r w:rsidRPr="00213183">
        <w:t xml:space="preserve"> in the </w:t>
      </w:r>
      <w:r w:rsidRPr="00213183">
        <w:fldChar w:fldCharType="begin"/>
      </w:r>
      <w:r w:rsidRPr="00213183">
        <w:instrText xml:space="preserve"> REF _Ref101793699 \h </w:instrText>
      </w:r>
      <w:r w:rsidR="00DA44FB" w:rsidRPr="00213183">
        <w:instrText xml:space="preserve"> \* MERGEFORMAT </w:instrText>
      </w:r>
      <w:r w:rsidRPr="00213183">
        <w:fldChar w:fldCharType="separate"/>
      </w:r>
      <w:r w:rsidR="003E265F">
        <w:t>Class Diagram</w:t>
      </w:r>
      <w:r w:rsidRPr="00213183">
        <w:fldChar w:fldCharType="end"/>
      </w:r>
      <w:r w:rsidRPr="00213183">
        <w:t xml:space="preserve"> in the </w:t>
      </w:r>
      <w:r w:rsidRPr="00213183">
        <w:fldChar w:fldCharType="begin"/>
      </w:r>
      <w:r w:rsidRPr="00213183">
        <w:instrText xml:space="preserve"> REF _Ref101793706 \h </w:instrText>
      </w:r>
      <w:r w:rsidR="00DA44FB" w:rsidRPr="00213183">
        <w:instrText xml:space="preserve"> \* MERGEFORMAT </w:instrText>
      </w:r>
      <w:r w:rsidRPr="00213183">
        <w:fldChar w:fldCharType="separate"/>
      </w:r>
      <w:r w:rsidR="003E265F">
        <w:t>Design</w:t>
      </w:r>
      <w:r w:rsidRPr="00213183">
        <w:fldChar w:fldCharType="end"/>
      </w:r>
      <w:r w:rsidRPr="00213183">
        <w:t xml:space="preserve"> section </w:t>
      </w:r>
      <w:r w:rsidR="00213183">
        <w:t>and</w:t>
      </w:r>
      <w:r w:rsidRPr="00213183">
        <w:t xml:space="preserve"> the</w:t>
      </w:r>
      <w:r w:rsidR="00213183">
        <w:t>ir implementation in the</w:t>
      </w:r>
      <w:r w:rsidRPr="00213183">
        <w:t xml:space="preserve"> </w:t>
      </w:r>
      <w:r w:rsidRPr="00213183">
        <w:fldChar w:fldCharType="begin"/>
      </w:r>
      <w:r w:rsidRPr="00213183">
        <w:instrText xml:space="preserve"> REF _Ref101793730 \h </w:instrText>
      </w:r>
      <w:r w:rsidR="00DA44FB" w:rsidRPr="00213183">
        <w:instrText xml:space="preserve"> \* MERGEFORMAT </w:instrText>
      </w:r>
      <w:r w:rsidRPr="00213183">
        <w:fldChar w:fldCharType="separate"/>
      </w:r>
      <w:r w:rsidR="003E265F">
        <w:t>Classes</w:t>
      </w:r>
      <w:r w:rsidRPr="00213183">
        <w:fldChar w:fldCharType="end"/>
      </w:r>
      <w:r w:rsidRPr="00213183">
        <w:t xml:space="preserve"> section </w:t>
      </w:r>
      <w:r w:rsidRPr="00213183">
        <w:fldChar w:fldCharType="begin"/>
      </w:r>
      <w:r w:rsidRPr="00213183">
        <w:instrText xml:space="preserve"> REF _Ref101793730 \p \h </w:instrText>
      </w:r>
      <w:r w:rsidR="00DA44FB" w:rsidRPr="00213183">
        <w:instrText xml:space="preserve"> \* MERGEFORMAT </w:instrText>
      </w:r>
      <w:r w:rsidRPr="00213183">
        <w:fldChar w:fldCharType="separate"/>
      </w:r>
      <w:r w:rsidR="003E265F">
        <w:t>below</w:t>
      </w:r>
      <w:r w:rsidRPr="00213183">
        <w:fldChar w:fldCharType="end"/>
      </w:r>
      <w:r w:rsidRPr="00213183">
        <w:t>.</w:t>
      </w:r>
    </w:p>
    <w:p w14:paraId="02772096" w14:textId="06BF56DC" w:rsidR="0040078C" w:rsidRDefault="00D82736" w:rsidP="00FA49C2">
      <w:pPr>
        <w:tabs>
          <w:tab w:val="left" w:pos="2670"/>
        </w:tabs>
      </w:pPr>
      <w:r>
        <w:t>If the data</w:t>
      </w:r>
      <w:r w:rsidR="00AD6EC0">
        <w:t xml:space="preserve"> </w:t>
      </w:r>
      <w:r w:rsidR="00AD6EC0">
        <w:t>received</w:t>
      </w:r>
      <w:r>
        <w:t xml:space="preserve"> is</w:t>
      </w:r>
      <w:r w:rsidR="002D6BB0">
        <w:t xml:space="preserve"> for</w:t>
      </w:r>
      <w:r>
        <w:t xml:space="preserve"> </w:t>
      </w:r>
      <w:r w:rsidR="007E49BB">
        <w:t>I</w:t>
      </w:r>
      <w:r>
        <w:t xml:space="preserve">nstruction </w:t>
      </w:r>
      <w:r w:rsidR="007E49BB">
        <w:t>B</w:t>
      </w:r>
      <w:r>
        <w:t xml:space="preserve">ooklets for a Lego Set, retrieved from the Brickset API </w:t>
      </w:r>
      <w:r>
        <w:fldChar w:fldCharType="begin"/>
      </w:r>
      <w:r>
        <w:instrText xml:space="preserve"> REF _Ref101371421 \r \h </w:instrText>
      </w:r>
      <w:r>
        <w:fldChar w:fldCharType="separate"/>
      </w:r>
      <w:r w:rsidR="003E265F">
        <w:t>[7]</w:t>
      </w:r>
      <w:r>
        <w:fldChar w:fldCharType="end"/>
      </w:r>
      <w:r>
        <w:t xml:space="preserve">, then </w:t>
      </w:r>
      <w:r w:rsidR="00694982">
        <w:t xml:space="preserve">the data from each ‘JsonNode’ in the JSON array is stored </w:t>
      </w:r>
      <w:r w:rsidR="00804821">
        <w:t>as</w:t>
      </w:r>
      <w:r w:rsidR="00694982">
        <w:t xml:space="preserve"> a list of </w:t>
      </w:r>
      <w:r w:rsidR="00804821">
        <w:t>S</w:t>
      </w:r>
      <w:r w:rsidR="00694982">
        <w:t xml:space="preserve">tring </w:t>
      </w:r>
      <w:r w:rsidR="00774E11">
        <w:t>A</w:t>
      </w:r>
      <w:r w:rsidR="00694982">
        <w:t xml:space="preserve">rrays that </w:t>
      </w:r>
      <w:r w:rsidR="00D16019">
        <w:t>contain</w:t>
      </w:r>
      <w:r w:rsidR="00694982">
        <w:t xml:space="preserve"> the URL </w:t>
      </w:r>
      <w:r w:rsidR="00EA5F57">
        <w:t xml:space="preserve">to the PDF instruction booklet and a description for the </w:t>
      </w:r>
      <w:r w:rsidR="002D348D">
        <w:t>instructions</w:t>
      </w:r>
      <w:r w:rsidR="00EA5F57">
        <w:t>.</w:t>
      </w:r>
      <w:r w:rsidR="008C598D">
        <w:t xml:space="preserve"> This list is then displa</w:t>
      </w:r>
      <w:r w:rsidR="00EA62FF">
        <w:t>yed to a user as</w:t>
      </w:r>
      <w:r w:rsidR="008C598D">
        <w:t xml:space="preserve"> the list of Lego set instructions on the </w:t>
      </w:r>
      <w:r w:rsidR="008C598D">
        <w:fldChar w:fldCharType="begin"/>
      </w:r>
      <w:r w:rsidR="008C598D">
        <w:instrText xml:space="preserve"> REF _Ref100934557 \h </w:instrText>
      </w:r>
      <w:r w:rsidR="008C598D">
        <w:fldChar w:fldCharType="separate"/>
      </w:r>
      <w:r w:rsidR="003E265F">
        <w:t>Set Page</w:t>
      </w:r>
      <w:r w:rsidR="008C598D">
        <w:fldChar w:fldCharType="end"/>
      </w:r>
      <w:r w:rsidR="008C598D">
        <w:t xml:space="preserve"> (</w:t>
      </w:r>
      <w:r w:rsidR="008C598D">
        <w:fldChar w:fldCharType="begin"/>
      </w:r>
      <w:r w:rsidR="008C598D">
        <w:instrText xml:space="preserve"> REF _Ref101301087 \h </w:instrText>
      </w:r>
      <w:r w:rsidR="008C598D">
        <w:fldChar w:fldCharType="separate"/>
      </w:r>
      <w:r w:rsidR="003E265F">
        <w:t xml:space="preserve">Figure </w:t>
      </w:r>
      <w:r w:rsidR="003E265F">
        <w:rPr>
          <w:noProof/>
        </w:rPr>
        <w:t>17</w:t>
      </w:r>
      <w:r w:rsidR="008C598D">
        <w:fldChar w:fldCharType="end"/>
      </w:r>
      <w:r w:rsidR="008C598D">
        <w:t xml:space="preserve"> </w:t>
      </w:r>
      <w:r w:rsidR="008C598D">
        <w:fldChar w:fldCharType="begin"/>
      </w:r>
      <w:r w:rsidR="008C598D">
        <w:instrText xml:space="preserve"> REF _Ref101368054 \p \h </w:instrText>
      </w:r>
      <w:r w:rsidR="008C598D">
        <w:fldChar w:fldCharType="separate"/>
      </w:r>
      <w:r w:rsidR="003E265F">
        <w:t>above</w:t>
      </w:r>
      <w:r w:rsidR="008C598D">
        <w:fldChar w:fldCharType="end"/>
      </w:r>
      <w:r w:rsidR="008C598D">
        <w:t>)</w:t>
      </w:r>
      <w:r w:rsidR="00461F6A">
        <w:t>.</w:t>
      </w:r>
    </w:p>
    <w:p w14:paraId="7EF69319" w14:textId="4BBA978B" w:rsidR="007560F1" w:rsidRDefault="007560F1" w:rsidP="007560F1">
      <w:pPr>
        <w:pStyle w:val="Heading3"/>
      </w:pPr>
      <w:bookmarkStart w:id="198" w:name="_Ref101793730"/>
      <w:r>
        <w:t>Classes</w:t>
      </w:r>
      <w:bookmarkEnd w:id="198"/>
    </w:p>
    <w:p w14:paraId="6CFD1B2E" w14:textId="1C40A994" w:rsidR="0089269A" w:rsidRDefault="001144F1" w:rsidP="001144F1">
      <w:pPr>
        <w:pStyle w:val="Heading4"/>
      </w:pPr>
      <w:bookmarkStart w:id="199" w:name="_Ref102137037"/>
      <w:r>
        <w:t>Set Class</w:t>
      </w:r>
      <w:bookmarkEnd w:id="199"/>
    </w:p>
    <w:p w14:paraId="6340F9F9" w14:textId="39B0D562" w:rsidR="002B68A2" w:rsidRDefault="00365DB6" w:rsidP="00D804FD">
      <w:r>
        <w:t>I i</w:t>
      </w:r>
      <w:r w:rsidR="00D62533">
        <w:t>mplement</w:t>
      </w:r>
      <w:r w:rsidR="007710ED">
        <w:t>ed</w:t>
      </w:r>
      <w:r w:rsidR="00D62533">
        <w:t xml:space="preserve"> </w:t>
      </w:r>
      <w:r>
        <w:t xml:space="preserve">the </w:t>
      </w:r>
      <w:r>
        <w:fldChar w:fldCharType="begin"/>
      </w:r>
      <w:r>
        <w:instrText xml:space="preserve"> REF _Ref102137037 \h </w:instrText>
      </w:r>
      <w:r>
        <w:fldChar w:fldCharType="separate"/>
      </w:r>
      <w:r w:rsidR="003E265F">
        <w:t>Set Class</w:t>
      </w:r>
      <w:r>
        <w:fldChar w:fldCharType="end"/>
      </w:r>
      <w:r>
        <w:t xml:space="preserve"> </w:t>
      </w:r>
      <w:r w:rsidR="007710ED">
        <w:t xml:space="preserve">in Java to match the design explained in </w:t>
      </w:r>
      <w:r w:rsidR="006F2E97">
        <w:t xml:space="preserve">the </w:t>
      </w:r>
      <w:r w:rsidR="007710ED">
        <w:fldChar w:fldCharType="begin"/>
      </w:r>
      <w:r w:rsidR="007710ED">
        <w:instrText xml:space="preserve"> REF _Ref102138155 \r \h </w:instrText>
      </w:r>
      <w:r w:rsidR="007710ED">
        <w:fldChar w:fldCharType="separate"/>
      </w:r>
      <w:r w:rsidR="003E265F">
        <w:t>5.4</w:t>
      </w:r>
      <w:r w:rsidR="007710ED">
        <w:fldChar w:fldCharType="end"/>
      </w:r>
      <w:r w:rsidR="007710ED">
        <w:t xml:space="preserve"> </w:t>
      </w:r>
      <w:r w:rsidR="007710ED">
        <w:fldChar w:fldCharType="begin"/>
      </w:r>
      <w:r w:rsidR="007710ED">
        <w:instrText xml:space="preserve"> REF _Ref102138135 \h </w:instrText>
      </w:r>
      <w:r w:rsidR="007710ED">
        <w:fldChar w:fldCharType="separate"/>
      </w:r>
      <w:r w:rsidR="003E265F">
        <w:t>Class Diagram</w:t>
      </w:r>
      <w:r w:rsidR="007710ED">
        <w:fldChar w:fldCharType="end"/>
      </w:r>
      <w:r w:rsidR="007710ED">
        <w:t xml:space="preserve"> section </w:t>
      </w:r>
      <w:r w:rsidR="007710ED">
        <w:fldChar w:fldCharType="begin"/>
      </w:r>
      <w:r w:rsidR="007710ED">
        <w:instrText xml:space="preserve"> REF _Ref102138164 \p \h </w:instrText>
      </w:r>
      <w:r w:rsidR="007710ED">
        <w:fldChar w:fldCharType="separate"/>
      </w:r>
      <w:r w:rsidR="003E265F">
        <w:t>above</w:t>
      </w:r>
      <w:r w:rsidR="007710ED">
        <w:fldChar w:fldCharType="end"/>
      </w:r>
      <w:r w:rsidR="007710ED">
        <w:t>.</w:t>
      </w:r>
      <w:r w:rsidR="0019475E">
        <w:t xml:space="preserve"> I added </w:t>
      </w:r>
      <w:r w:rsidR="006B1B85">
        <w:t xml:space="preserve">Hibernate </w:t>
      </w:r>
      <w:r w:rsidR="006B1B85">
        <w:fldChar w:fldCharType="begin"/>
      </w:r>
      <w:r w:rsidR="006B1B85">
        <w:instrText xml:space="preserve"> REF _Ref100771127 \r \h </w:instrText>
      </w:r>
      <w:r w:rsidR="006B1B85">
        <w:fldChar w:fldCharType="separate"/>
      </w:r>
      <w:r w:rsidR="003E265F">
        <w:t>[8]</w:t>
      </w:r>
      <w:r w:rsidR="006B1B85">
        <w:fldChar w:fldCharType="end"/>
      </w:r>
      <w:r w:rsidR="006B1B85">
        <w:t xml:space="preserve"> and JPA </w:t>
      </w:r>
      <w:r w:rsidR="006B1B85">
        <w:fldChar w:fldCharType="begin"/>
      </w:r>
      <w:r w:rsidR="006B1B85">
        <w:instrText xml:space="preserve"> REF _Ref102140969 \r \h </w:instrText>
      </w:r>
      <w:r w:rsidR="006B1B85">
        <w:fldChar w:fldCharType="separate"/>
      </w:r>
      <w:r w:rsidR="003E265F">
        <w:t>[9]</w:t>
      </w:r>
      <w:r w:rsidR="006B1B85">
        <w:fldChar w:fldCharType="end"/>
      </w:r>
      <w:r w:rsidR="006B1B85">
        <w:t xml:space="preserve"> annotations to this class to generate the </w:t>
      </w:r>
      <w:proofErr w:type="spellStart"/>
      <w:r w:rsidR="006B1B85" w:rsidRPr="008A19A6">
        <w:rPr>
          <w:highlight w:val="yellow"/>
        </w:rPr>
        <w:t>SetInfo</w:t>
      </w:r>
      <w:proofErr w:type="spellEnd"/>
      <w:r w:rsidR="006B1B85" w:rsidRPr="008A19A6">
        <w:rPr>
          <w:highlight w:val="yellow"/>
        </w:rPr>
        <w:t xml:space="preserve"> table</w:t>
      </w:r>
      <w:r w:rsidR="006B1B85">
        <w:t xml:space="preserve"> in the database, which is explained </w:t>
      </w:r>
      <w:r w:rsidR="006B1B85">
        <w:fldChar w:fldCharType="begin"/>
      </w:r>
      <w:r w:rsidR="006B1B85">
        <w:instrText xml:space="preserve"> REF _Ref102134076 \p \h </w:instrText>
      </w:r>
      <w:r w:rsidR="006B1B85">
        <w:fldChar w:fldCharType="separate"/>
      </w:r>
      <w:r w:rsidR="003E265F">
        <w:t>below</w:t>
      </w:r>
      <w:r w:rsidR="006B1B85">
        <w:fldChar w:fldCharType="end"/>
      </w:r>
      <w:r w:rsidR="006B1B85">
        <w:t xml:space="preserve"> in </w:t>
      </w:r>
      <w:r w:rsidR="00922D2E">
        <w:fldChar w:fldCharType="begin"/>
      </w:r>
      <w:r w:rsidR="00922D2E">
        <w:instrText xml:space="preserve"> REF _Ref102141249 \r \h </w:instrText>
      </w:r>
      <w:r w:rsidR="00922D2E">
        <w:fldChar w:fldCharType="separate"/>
      </w:r>
      <w:r w:rsidR="003E265F">
        <w:t>6.6</w:t>
      </w:r>
      <w:r w:rsidR="00922D2E">
        <w:fldChar w:fldCharType="end"/>
      </w:r>
      <w:r w:rsidR="00922D2E">
        <w:t xml:space="preserve"> </w:t>
      </w:r>
      <w:r w:rsidR="00922D2E">
        <w:fldChar w:fldCharType="begin"/>
      </w:r>
      <w:r w:rsidR="00922D2E">
        <w:instrText xml:space="preserve"> REF _Ref102141249 \h </w:instrText>
      </w:r>
      <w:r w:rsidR="00922D2E">
        <w:fldChar w:fldCharType="separate"/>
      </w:r>
      <w:r w:rsidR="003E265F">
        <w:t>Database Implementation</w:t>
      </w:r>
      <w:r w:rsidR="00922D2E">
        <w:fldChar w:fldCharType="end"/>
      </w:r>
      <w:r w:rsidR="00922D2E">
        <w:t>.</w:t>
      </w:r>
    </w:p>
    <w:p w14:paraId="77B653F3" w14:textId="09DA795B" w:rsidR="00D804FD" w:rsidRPr="00D804FD" w:rsidRDefault="002B68A2" w:rsidP="00D804FD">
      <w:r>
        <w:t xml:space="preserve">The </w:t>
      </w:r>
      <w:r w:rsidR="00D61D86">
        <w:t xml:space="preserve">class </w:t>
      </w:r>
      <w:r w:rsidR="00D52074">
        <w:t xml:space="preserve">constructors </w:t>
      </w:r>
      <w:r w:rsidR="00D61D86">
        <w:t xml:space="preserve">create an instance of the </w:t>
      </w:r>
      <w:r w:rsidR="00300D6C">
        <w:t xml:space="preserve">Set </w:t>
      </w:r>
      <w:r w:rsidR="00D61D86">
        <w:t xml:space="preserve">class with only the values inputted (see </w:t>
      </w:r>
      <w:r w:rsidR="00D61D86">
        <w:fldChar w:fldCharType="begin"/>
      </w:r>
      <w:r w:rsidR="00D61D86">
        <w:instrText xml:space="preserve"> REF _Ref88718288 \h </w:instrText>
      </w:r>
      <w:r w:rsidR="00D61D86">
        <w:fldChar w:fldCharType="separate"/>
      </w:r>
      <w:r w:rsidR="003E265F">
        <w:t xml:space="preserve">Figure </w:t>
      </w:r>
      <w:r w:rsidR="003E265F">
        <w:rPr>
          <w:noProof/>
        </w:rPr>
        <w:t>7</w:t>
      </w:r>
      <w:r w:rsidR="00D61D86">
        <w:fldChar w:fldCharType="end"/>
      </w:r>
      <w:r w:rsidR="00D61D86">
        <w:t xml:space="preserve">) </w:t>
      </w:r>
      <w:r w:rsidR="00BF5D09">
        <w:t xml:space="preserve">to the </w:t>
      </w:r>
      <w:r w:rsidR="00D316B1">
        <w:t xml:space="preserve">constructors </w:t>
      </w:r>
      <w:r w:rsidR="00BF5D09">
        <w:t>initialised</w:t>
      </w:r>
      <w:r w:rsidR="00300D6C">
        <w:t>.</w:t>
      </w:r>
      <w:r w:rsidR="00E76CED">
        <w:t xml:space="preserve"> The</w:t>
      </w:r>
      <w:r>
        <w:t xml:space="preserve"> getter and setter</w:t>
      </w:r>
      <w:r w:rsidR="00E76CED">
        <w:t xml:space="preserve"> functions</w:t>
      </w:r>
      <w:r>
        <w:t xml:space="preserve"> in this class are basic </w:t>
      </w:r>
      <w:r w:rsidR="00E76CED">
        <w:t>and only set and retrieve values.</w:t>
      </w:r>
    </w:p>
    <w:p w14:paraId="021F6F5C" w14:textId="28BF9288" w:rsidR="001144F1" w:rsidRDefault="001144F1" w:rsidP="001144F1">
      <w:pPr>
        <w:pStyle w:val="Heading4"/>
      </w:pPr>
      <w:bookmarkStart w:id="200" w:name="_Ref102137047"/>
      <w:r>
        <w:t>Piece Class</w:t>
      </w:r>
      <w:bookmarkEnd w:id="200"/>
    </w:p>
    <w:p w14:paraId="17149A1A" w14:textId="4AF03012" w:rsidR="00F3554D" w:rsidRDefault="00F3554D" w:rsidP="00F3554D">
      <w:r>
        <w:t>I implemented the</w:t>
      </w:r>
      <w:r>
        <w:t xml:space="preserve"> </w:t>
      </w:r>
      <w:r>
        <w:fldChar w:fldCharType="begin"/>
      </w:r>
      <w:r>
        <w:instrText xml:space="preserve"> REF _Ref102137047 \h </w:instrText>
      </w:r>
      <w:r>
        <w:fldChar w:fldCharType="separate"/>
      </w:r>
      <w:r w:rsidR="003E265F">
        <w:t>Piece Class</w:t>
      </w:r>
      <w:r>
        <w:fldChar w:fldCharType="end"/>
      </w:r>
      <w:r>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3E265F">
        <w:t>5.4</w:t>
      </w:r>
      <w:r>
        <w:fldChar w:fldCharType="end"/>
      </w:r>
      <w:r>
        <w:t xml:space="preserve"> </w:t>
      </w:r>
      <w:r>
        <w:fldChar w:fldCharType="begin"/>
      </w:r>
      <w:r>
        <w:instrText xml:space="preserve"> REF _Ref102138135 \h </w:instrText>
      </w:r>
      <w:r>
        <w:fldChar w:fldCharType="separate"/>
      </w:r>
      <w:r w:rsidR="003E265F">
        <w:t>Class Diagram</w:t>
      </w:r>
      <w:r>
        <w:fldChar w:fldCharType="end"/>
      </w:r>
      <w:r>
        <w:t xml:space="preserve"> section </w:t>
      </w:r>
      <w:r>
        <w:fldChar w:fldCharType="begin"/>
      </w:r>
      <w:r>
        <w:instrText xml:space="preserve"> REF _Ref102138164 \p \h </w:instrText>
      </w:r>
      <w:r>
        <w:fldChar w:fldCharType="separate"/>
      </w:r>
      <w:r w:rsidR="003E265F">
        <w:t>above</w:t>
      </w:r>
      <w:r>
        <w:fldChar w:fldCharType="end"/>
      </w:r>
      <w:r>
        <w:t>.</w:t>
      </w:r>
    </w:p>
    <w:p w14:paraId="58652B9E" w14:textId="098577AE" w:rsidR="00D804FD" w:rsidRPr="00D804FD" w:rsidRDefault="00F3554D" w:rsidP="00D804FD">
      <w:r>
        <w:t xml:space="preserve">The class </w:t>
      </w:r>
      <w:r w:rsidR="00773140">
        <w:t xml:space="preserve">constructors </w:t>
      </w:r>
      <w:r>
        <w:t xml:space="preserve">create an instance of the </w:t>
      </w:r>
      <w:r w:rsidR="008E3D59">
        <w:t>Piece</w:t>
      </w:r>
      <w:r>
        <w:t xml:space="preserve"> class with only the values inputted (see </w:t>
      </w:r>
      <w:r>
        <w:fldChar w:fldCharType="begin"/>
      </w:r>
      <w:r>
        <w:instrText xml:space="preserve"> REF _Ref88718288 \h </w:instrText>
      </w:r>
      <w:r>
        <w:fldChar w:fldCharType="separate"/>
      </w:r>
      <w:r w:rsidR="003E265F">
        <w:t xml:space="preserve">Figure </w:t>
      </w:r>
      <w:r w:rsidR="003E265F">
        <w:rPr>
          <w:noProof/>
        </w:rPr>
        <w:t>7</w:t>
      </w:r>
      <w:r>
        <w:fldChar w:fldCharType="end"/>
      </w:r>
      <w:r>
        <w:t>)</w:t>
      </w:r>
      <w:r w:rsidR="00A16EFA">
        <w:t xml:space="preserve"> to the </w:t>
      </w:r>
      <w:r w:rsidR="00D316B1">
        <w:t xml:space="preserve">constructors </w:t>
      </w:r>
      <w:r w:rsidR="00BF5D09">
        <w:t>initialised</w:t>
      </w:r>
      <w:r>
        <w:t>. The getter and setter functions in this class are basic and only set and retrieve values.</w:t>
      </w:r>
    </w:p>
    <w:p w14:paraId="154FDFC8" w14:textId="3C473FCA" w:rsidR="001144F1" w:rsidRDefault="001144F1" w:rsidP="001144F1">
      <w:pPr>
        <w:pStyle w:val="Heading4"/>
      </w:pPr>
      <w:bookmarkStart w:id="201" w:name="_Ref102142115"/>
      <w:r>
        <w:t>SetInSetList Class</w:t>
      </w:r>
      <w:bookmarkEnd w:id="201"/>
    </w:p>
    <w:p w14:paraId="43925540" w14:textId="6790F809" w:rsidR="004B2FFC" w:rsidRDefault="004B2FFC" w:rsidP="004B2FFC">
      <w:r>
        <w:t>I implemented the</w:t>
      </w:r>
      <w:r w:rsidR="00291622">
        <w:t xml:space="preserve"> </w:t>
      </w:r>
      <w:r w:rsidR="00291622">
        <w:fldChar w:fldCharType="begin"/>
      </w:r>
      <w:r w:rsidR="00291622">
        <w:instrText xml:space="preserve"> REF _Ref102142115 \h </w:instrText>
      </w:r>
      <w:r w:rsidR="00291622">
        <w:fldChar w:fldCharType="separate"/>
      </w:r>
      <w:r w:rsidR="003E265F">
        <w:t>SetInSetList Class</w:t>
      </w:r>
      <w:r w:rsidR="00291622">
        <w:fldChar w:fldCharType="end"/>
      </w:r>
      <w:r w:rsidR="00291622">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3E265F">
        <w:t>5.4</w:t>
      </w:r>
      <w:r>
        <w:fldChar w:fldCharType="end"/>
      </w:r>
      <w:r>
        <w:t xml:space="preserve"> </w:t>
      </w:r>
      <w:r>
        <w:fldChar w:fldCharType="begin"/>
      </w:r>
      <w:r>
        <w:instrText xml:space="preserve"> REF _Ref102138135 \h </w:instrText>
      </w:r>
      <w:r>
        <w:fldChar w:fldCharType="separate"/>
      </w:r>
      <w:r w:rsidR="003E265F">
        <w:t>Class Diagram</w:t>
      </w:r>
      <w:r>
        <w:fldChar w:fldCharType="end"/>
      </w:r>
      <w:r>
        <w:t xml:space="preserve"> section </w:t>
      </w:r>
      <w:r>
        <w:fldChar w:fldCharType="begin"/>
      </w:r>
      <w:r>
        <w:instrText xml:space="preserve"> REF _Ref102138164 \p \h </w:instrText>
      </w:r>
      <w:r>
        <w:fldChar w:fldCharType="separate"/>
      </w:r>
      <w:r w:rsidR="003E265F">
        <w:t>above</w:t>
      </w:r>
      <w:r>
        <w:fldChar w:fldCharType="end"/>
      </w:r>
      <w:r>
        <w:t xml:space="preserve">. I added Hibernate </w:t>
      </w:r>
      <w:r>
        <w:fldChar w:fldCharType="begin"/>
      </w:r>
      <w:r>
        <w:instrText xml:space="preserve"> REF _Ref100771127 \r \h </w:instrText>
      </w:r>
      <w:r>
        <w:fldChar w:fldCharType="separate"/>
      </w:r>
      <w:r w:rsidR="003E265F">
        <w:t>[8]</w:t>
      </w:r>
      <w:r>
        <w:fldChar w:fldCharType="end"/>
      </w:r>
      <w:r>
        <w:t xml:space="preserve"> and JPA </w:t>
      </w:r>
      <w:r>
        <w:fldChar w:fldCharType="begin"/>
      </w:r>
      <w:r>
        <w:instrText xml:space="preserve"> REF _Ref102140969 \r \h </w:instrText>
      </w:r>
      <w:r>
        <w:fldChar w:fldCharType="separate"/>
      </w:r>
      <w:r w:rsidR="003E265F">
        <w:t>[9]</w:t>
      </w:r>
      <w:r>
        <w:fldChar w:fldCharType="end"/>
      </w:r>
      <w:r>
        <w:t xml:space="preserve"> annotations to this class to generate the </w:t>
      </w:r>
      <w:r w:rsidRPr="008A19A6">
        <w:rPr>
          <w:highlight w:val="yellow"/>
        </w:rPr>
        <w:t>Set</w:t>
      </w:r>
      <w:r w:rsidR="005F2756">
        <w:rPr>
          <w:highlight w:val="yellow"/>
        </w:rPr>
        <w:t>sInSetList</w:t>
      </w:r>
      <w:r w:rsidRPr="008A19A6">
        <w:rPr>
          <w:highlight w:val="yellow"/>
        </w:rPr>
        <w:t xml:space="preserve"> table</w:t>
      </w:r>
      <w:r>
        <w:t xml:space="preserve"> in the database, which is explained </w:t>
      </w:r>
      <w:r>
        <w:fldChar w:fldCharType="begin"/>
      </w:r>
      <w:r>
        <w:instrText xml:space="preserve"> REF _Ref102134076 \p \h </w:instrText>
      </w:r>
      <w:r>
        <w:fldChar w:fldCharType="separate"/>
      </w:r>
      <w:r w:rsidR="003E265F">
        <w:t>below</w:t>
      </w:r>
      <w:r>
        <w:fldChar w:fldCharType="end"/>
      </w:r>
      <w:r>
        <w:t xml:space="preserve"> in </w:t>
      </w:r>
      <w:r>
        <w:fldChar w:fldCharType="begin"/>
      </w:r>
      <w:r>
        <w:instrText xml:space="preserve"> REF _Ref102141249 \r \h </w:instrText>
      </w:r>
      <w:r>
        <w:fldChar w:fldCharType="separate"/>
      </w:r>
      <w:r w:rsidR="003E265F">
        <w:t>6.6</w:t>
      </w:r>
      <w:r>
        <w:fldChar w:fldCharType="end"/>
      </w:r>
      <w:r>
        <w:t xml:space="preserve"> </w:t>
      </w:r>
      <w:r>
        <w:fldChar w:fldCharType="begin"/>
      </w:r>
      <w:r>
        <w:instrText xml:space="preserve"> REF _Ref102141249 \h </w:instrText>
      </w:r>
      <w:r>
        <w:fldChar w:fldCharType="separate"/>
      </w:r>
      <w:r w:rsidR="003E265F">
        <w:t>Database Implementation</w:t>
      </w:r>
      <w:r>
        <w:fldChar w:fldCharType="end"/>
      </w:r>
      <w:r>
        <w:t>.</w:t>
      </w:r>
      <w:r w:rsidR="002E21D4">
        <w:t xml:space="preserve"> The ‘</w:t>
      </w:r>
      <w:r w:rsidR="002E21D4" w:rsidRPr="002E21D4">
        <w:t>setInSetListId</w:t>
      </w:r>
      <w:r w:rsidR="002E21D4">
        <w:t xml:space="preserve">’ variable in this class is auto-generated, also explained in </w:t>
      </w:r>
      <w:r w:rsidR="002E21D4">
        <w:fldChar w:fldCharType="begin"/>
      </w:r>
      <w:r w:rsidR="002E21D4">
        <w:instrText xml:space="preserve"> REF _Ref102141249 \h </w:instrText>
      </w:r>
      <w:r w:rsidR="002E21D4">
        <w:fldChar w:fldCharType="separate"/>
      </w:r>
      <w:r w:rsidR="003E265F">
        <w:t>Database Implementation</w:t>
      </w:r>
      <w:r w:rsidR="002E21D4">
        <w:fldChar w:fldCharType="end"/>
      </w:r>
      <w:r w:rsidR="002E21D4">
        <w:t>.</w:t>
      </w:r>
    </w:p>
    <w:p w14:paraId="1466F7BC" w14:textId="6835DB7C" w:rsidR="00D804FD" w:rsidRPr="00D804FD" w:rsidRDefault="004B2FFC" w:rsidP="00D804FD">
      <w:r>
        <w:t xml:space="preserve">The class </w:t>
      </w:r>
      <w:r w:rsidR="00127215">
        <w:t xml:space="preserve">constructors </w:t>
      </w:r>
      <w:r>
        <w:t>create an instance of the Set</w:t>
      </w:r>
      <w:r w:rsidR="00991937">
        <w:t>InSetList</w:t>
      </w:r>
      <w:r>
        <w:t xml:space="preserve"> class with only the values inputted (see </w:t>
      </w:r>
      <w:r>
        <w:fldChar w:fldCharType="begin"/>
      </w:r>
      <w:r>
        <w:instrText xml:space="preserve"> REF _Ref88718288 \h </w:instrText>
      </w:r>
      <w:r>
        <w:fldChar w:fldCharType="separate"/>
      </w:r>
      <w:r w:rsidR="003E265F">
        <w:t xml:space="preserve">Figure </w:t>
      </w:r>
      <w:r w:rsidR="003E265F">
        <w:rPr>
          <w:noProof/>
        </w:rPr>
        <w:t>7</w:t>
      </w:r>
      <w:r>
        <w:fldChar w:fldCharType="end"/>
      </w:r>
      <w:r>
        <w:t xml:space="preserve">) to the </w:t>
      </w:r>
      <w:r w:rsidR="00D316B1">
        <w:t>constructor</w:t>
      </w:r>
      <w:r w:rsidR="00D316B1">
        <w:t>s</w:t>
      </w:r>
      <w:r w:rsidR="00D316B1">
        <w:t xml:space="preserve"> </w:t>
      </w:r>
      <w:r>
        <w:t xml:space="preserve">initialised. The getter function in this class </w:t>
      </w:r>
      <w:r w:rsidR="00630F6A">
        <w:t>is</w:t>
      </w:r>
      <w:r>
        <w:t xml:space="preserve"> basic and only retrieve</w:t>
      </w:r>
      <w:r w:rsidR="00630F6A">
        <w:t>s</w:t>
      </w:r>
      <w:r>
        <w:t xml:space="preserve"> </w:t>
      </w:r>
      <w:r w:rsidR="00630F6A">
        <w:t xml:space="preserve">the instance of the </w:t>
      </w:r>
      <w:r w:rsidR="00630F6A">
        <w:fldChar w:fldCharType="begin"/>
      </w:r>
      <w:r w:rsidR="00630F6A">
        <w:instrText xml:space="preserve"> REF _Ref102137037 \h </w:instrText>
      </w:r>
      <w:r w:rsidR="00630F6A">
        <w:fldChar w:fldCharType="separate"/>
      </w:r>
      <w:r w:rsidR="003E265F">
        <w:t>Set Class</w:t>
      </w:r>
      <w:r w:rsidR="00630F6A">
        <w:fldChar w:fldCharType="end"/>
      </w:r>
      <w:r w:rsidR="00630F6A">
        <w:t xml:space="preserve"> this cl</w:t>
      </w:r>
      <w:r w:rsidR="00881B6C">
        <w:t>ass contains</w:t>
      </w:r>
      <w:r>
        <w:t>.</w:t>
      </w:r>
    </w:p>
    <w:p w14:paraId="0A857D03" w14:textId="4A2C48DF" w:rsidR="001144F1" w:rsidRDefault="001144F1" w:rsidP="001144F1">
      <w:pPr>
        <w:pStyle w:val="Heading4"/>
      </w:pPr>
      <w:bookmarkStart w:id="202" w:name="_Ref102137852"/>
      <w:r>
        <w:t>Set_list Class</w:t>
      </w:r>
      <w:bookmarkEnd w:id="202"/>
    </w:p>
    <w:p w14:paraId="0A42B97D" w14:textId="2AB1F452" w:rsidR="004840F7" w:rsidRDefault="004840F7" w:rsidP="004840F7">
      <w:r>
        <w:t xml:space="preserve">I implemented </w:t>
      </w:r>
      <w:r w:rsidR="00E57743">
        <w:t xml:space="preserve">the </w:t>
      </w:r>
      <w:r w:rsidR="00E57743">
        <w:fldChar w:fldCharType="begin"/>
      </w:r>
      <w:r w:rsidR="00E57743">
        <w:instrText xml:space="preserve"> REF _Ref102137852 \h </w:instrText>
      </w:r>
      <w:r w:rsidR="00E57743">
        <w:fldChar w:fldCharType="separate"/>
      </w:r>
      <w:r w:rsidR="003E265F">
        <w:t>Set_list Class</w:t>
      </w:r>
      <w:r w:rsidR="00E57743">
        <w:fldChar w:fldCharType="end"/>
      </w:r>
      <w:r>
        <w:t xml:space="preserve"> in Java to match the design explained in </w:t>
      </w:r>
      <w:r w:rsidR="006F2E97">
        <w:t xml:space="preserve">the </w:t>
      </w:r>
      <w:r>
        <w:fldChar w:fldCharType="begin"/>
      </w:r>
      <w:r>
        <w:instrText xml:space="preserve"> REF _Ref102138155 \r \h </w:instrText>
      </w:r>
      <w:r>
        <w:fldChar w:fldCharType="separate"/>
      </w:r>
      <w:r w:rsidR="003E265F">
        <w:t>5.4</w:t>
      </w:r>
      <w:r>
        <w:fldChar w:fldCharType="end"/>
      </w:r>
      <w:r>
        <w:t xml:space="preserve"> </w:t>
      </w:r>
      <w:r>
        <w:fldChar w:fldCharType="begin"/>
      </w:r>
      <w:r>
        <w:instrText xml:space="preserve"> REF _Ref102138135 \h </w:instrText>
      </w:r>
      <w:r>
        <w:fldChar w:fldCharType="separate"/>
      </w:r>
      <w:r w:rsidR="003E265F">
        <w:t>Class Diagram</w:t>
      </w:r>
      <w:r>
        <w:fldChar w:fldCharType="end"/>
      </w:r>
      <w:r>
        <w:t xml:space="preserve"> section </w:t>
      </w:r>
      <w:r>
        <w:fldChar w:fldCharType="begin"/>
      </w:r>
      <w:r>
        <w:instrText xml:space="preserve"> REF _Ref102138164 \p \h </w:instrText>
      </w:r>
      <w:r>
        <w:fldChar w:fldCharType="separate"/>
      </w:r>
      <w:r w:rsidR="003E265F">
        <w:t>above</w:t>
      </w:r>
      <w:r>
        <w:fldChar w:fldCharType="end"/>
      </w:r>
      <w:r>
        <w:t xml:space="preserve">. I added Hibernate </w:t>
      </w:r>
      <w:r>
        <w:fldChar w:fldCharType="begin"/>
      </w:r>
      <w:r>
        <w:instrText xml:space="preserve"> REF _Ref100771127 \r \h </w:instrText>
      </w:r>
      <w:r>
        <w:fldChar w:fldCharType="separate"/>
      </w:r>
      <w:r w:rsidR="003E265F">
        <w:t>[8]</w:t>
      </w:r>
      <w:r>
        <w:fldChar w:fldCharType="end"/>
      </w:r>
      <w:r>
        <w:t xml:space="preserve"> and JPA </w:t>
      </w:r>
      <w:r>
        <w:fldChar w:fldCharType="begin"/>
      </w:r>
      <w:r>
        <w:instrText xml:space="preserve"> REF _Ref102140969 \r \h </w:instrText>
      </w:r>
      <w:r>
        <w:fldChar w:fldCharType="separate"/>
      </w:r>
      <w:r w:rsidR="003E265F">
        <w:t>[9]</w:t>
      </w:r>
      <w:r>
        <w:fldChar w:fldCharType="end"/>
      </w:r>
      <w:r>
        <w:t xml:space="preserve"> annotations to this class to generate the </w:t>
      </w:r>
      <w:r w:rsidRPr="008A19A6">
        <w:rPr>
          <w:highlight w:val="yellow"/>
        </w:rPr>
        <w:t>Set</w:t>
      </w:r>
      <w:r w:rsidR="00EF60B6">
        <w:rPr>
          <w:highlight w:val="yellow"/>
        </w:rPr>
        <w:t>_l</w:t>
      </w:r>
      <w:r>
        <w:rPr>
          <w:highlight w:val="yellow"/>
        </w:rPr>
        <w:t>ist</w:t>
      </w:r>
      <w:r w:rsidRPr="008A19A6">
        <w:rPr>
          <w:highlight w:val="yellow"/>
        </w:rPr>
        <w:t xml:space="preserve"> table</w:t>
      </w:r>
      <w:r>
        <w:t xml:space="preserve"> in the database, which is explained </w:t>
      </w:r>
      <w:r>
        <w:fldChar w:fldCharType="begin"/>
      </w:r>
      <w:r>
        <w:instrText xml:space="preserve"> REF _Ref102134076 \p \h </w:instrText>
      </w:r>
      <w:r>
        <w:fldChar w:fldCharType="separate"/>
      </w:r>
      <w:r w:rsidR="003E265F">
        <w:t>below</w:t>
      </w:r>
      <w:r>
        <w:fldChar w:fldCharType="end"/>
      </w:r>
      <w:r>
        <w:t xml:space="preserve"> in </w:t>
      </w:r>
      <w:r>
        <w:fldChar w:fldCharType="begin"/>
      </w:r>
      <w:r>
        <w:instrText xml:space="preserve"> REF _Ref102141249 \r \h </w:instrText>
      </w:r>
      <w:r>
        <w:fldChar w:fldCharType="separate"/>
      </w:r>
      <w:r w:rsidR="003E265F">
        <w:t>6.6</w:t>
      </w:r>
      <w:r>
        <w:fldChar w:fldCharType="end"/>
      </w:r>
      <w:r>
        <w:t xml:space="preserve"> </w:t>
      </w:r>
      <w:r>
        <w:fldChar w:fldCharType="begin"/>
      </w:r>
      <w:r>
        <w:instrText xml:space="preserve"> REF _Ref102141249 \h </w:instrText>
      </w:r>
      <w:r>
        <w:fldChar w:fldCharType="separate"/>
      </w:r>
      <w:r w:rsidR="003E265F">
        <w:t>Database Implementation</w:t>
      </w:r>
      <w:r>
        <w:fldChar w:fldCharType="end"/>
      </w:r>
      <w:r>
        <w:t>. The ‘</w:t>
      </w:r>
      <w:r w:rsidR="00E57743" w:rsidRPr="00E57743">
        <w:t>setListId</w:t>
      </w:r>
      <w:r>
        <w:t xml:space="preserve">’ variable in this class is auto-generated, also explained in </w:t>
      </w:r>
      <w:r>
        <w:fldChar w:fldCharType="begin"/>
      </w:r>
      <w:r>
        <w:instrText xml:space="preserve"> REF _Ref102141249 \h </w:instrText>
      </w:r>
      <w:r>
        <w:fldChar w:fldCharType="separate"/>
      </w:r>
      <w:r w:rsidR="003E265F">
        <w:t>Database Implementation</w:t>
      </w:r>
      <w:r>
        <w:fldChar w:fldCharType="end"/>
      </w:r>
      <w:r>
        <w:t>.</w:t>
      </w:r>
    </w:p>
    <w:p w14:paraId="6E998D1C" w14:textId="749D1AD5" w:rsidR="006D0BDC" w:rsidRPr="00D804FD" w:rsidRDefault="004840F7" w:rsidP="00D804FD">
      <w:r>
        <w:t>The class constructors create an instance of the Set</w:t>
      </w:r>
      <w:r w:rsidR="00991937">
        <w:t>_list</w:t>
      </w:r>
      <w:r>
        <w:t xml:space="preserve"> class with only the values inputted (see </w:t>
      </w:r>
      <w:r>
        <w:fldChar w:fldCharType="begin"/>
      </w:r>
      <w:r>
        <w:instrText xml:space="preserve"> REF _Ref88718288 \h </w:instrText>
      </w:r>
      <w:r>
        <w:fldChar w:fldCharType="separate"/>
      </w:r>
      <w:r w:rsidR="003E265F">
        <w:t xml:space="preserve">Figure </w:t>
      </w:r>
      <w:r w:rsidR="003E265F">
        <w:rPr>
          <w:noProof/>
        </w:rPr>
        <w:t>7</w:t>
      </w:r>
      <w:r>
        <w:fldChar w:fldCharType="end"/>
      </w:r>
      <w:r>
        <w:t xml:space="preserve">) to the </w:t>
      </w:r>
      <w:r w:rsidR="00D316B1">
        <w:t xml:space="preserve">constructors </w:t>
      </w:r>
      <w:r>
        <w:t>initialised</w:t>
      </w:r>
      <w:r w:rsidR="009E4461">
        <w:t>, apart from the ‘</w:t>
      </w:r>
      <w:r w:rsidR="009E4461" w:rsidRPr="009E4461">
        <w:t>lastChangedDateTime</w:t>
      </w:r>
      <w:r w:rsidR="009E4461">
        <w:t xml:space="preserve">’ which </w:t>
      </w:r>
      <w:r w:rsidR="0059707C">
        <w:t xml:space="preserve">is set as the current date and time this class is </w:t>
      </w:r>
      <w:r w:rsidR="00CC2C3A">
        <w:t>initialised</w:t>
      </w:r>
      <w:r>
        <w:t xml:space="preserve">. </w:t>
      </w:r>
      <w:r w:rsidR="00E0158B">
        <w:t>The getter and setter functions in this class are basic and only set and retrieve values.</w:t>
      </w:r>
      <w:r w:rsidR="00484A5A">
        <w:t xml:space="preserve"> The ‘</w:t>
      </w:r>
      <w:proofErr w:type="gramStart"/>
      <w:r w:rsidR="00484A5A" w:rsidRPr="00484A5A">
        <w:t>updateDateTime</w:t>
      </w:r>
      <w:r w:rsidR="00484A5A">
        <w:t>(</w:t>
      </w:r>
      <w:proofErr w:type="gramEnd"/>
      <w:r w:rsidR="00484A5A">
        <w:t xml:space="preserve">)’ </w:t>
      </w:r>
      <w:r w:rsidR="009157F4">
        <w:t xml:space="preserve"> function </w:t>
      </w:r>
      <w:r w:rsidR="00B67A85">
        <w:t>updates the ‘</w:t>
      </w:r>
      <w:r w:rsidR="00B67A85">
        <w:t>lastChangedDateTime</w:t>
      </w:r>
      <w:r w:rsidR="00B67A85">
        <w:t>’ to the current date and time.</w:t>
      </w:r>
      <w:r w:rsidR="009157F4">
        <w:t xml:space="preserve"> The ‘</w:t>
      </w:r>
      <w:proofErr w:type="gramStart"/>
      <w:r w:rsidR="009157F4">
        <w:t>addSet(</w:t>
      </w:r>
      <w:proofErr w:type="gramEnd"/>
      <w:r w:rsidR="009157F4">
        <w:t xml:space="preserve">)’ function adds an instance of the </w:t>
      </w:r>
      <w:r w:rsidR="009157F4">
        <w:fldChar w:fldCharType="begin"/>
      </w:r>
      <w:r w:rsidR="009157F4">
        <w:instrText xml:space="preserve"> REF _Ref102142115 \h </w:instrText>
      </w:r>
      <w:r w:rsidR="009157F4">
        <w:fldChar w:fldCharType="separate"/>
      </w:r>
      <w:r w:rsidR="003E265F">
        <w:t>SetInSetList Class</w:t>
      </w:r>
      <w:r w:rsidR="009157F4">
        <w:fldChar w:fldCharType="end"/>
      </w:r>
      <w:r w:rsidR="009157F4">
        <w:t xml:space="preserve"> to the list ‘setsInSetList’, and increases ‘totalSets’ by 1, and ‘</w:t>
      </w:r>
      <w:r w:rsidR="00A436A2">
        <w:t>removeSet</w:t>
      </w:r>
      <w:r w:rsidR="009157F4">
        <w:t>()</w:t>
      </w:r>
      <w:r w:rsidR="00A436A2">
        <w:t>’</w:t>
      </w:r>
      <w:r w:rsidR="009157F4">
        <w:t xml:space="preserve"> decreases ‘totalSets’ by 1.</w:t>
      </w:r>
      <w:r w:rsidR="00BE3286">
        <w:t xml:space="preserve"> </w:t>
      </w:r>
      <w:r w:rsidR="006D0BDC">
        <w:t>The ‘</w:t>
      </w:r>
      <w:proofErr w:type="gramStart"/>
      <w:r w:rsidR="006D0BDC">
        <w:t>contains</w:t>
      </w:r>
      <w:r w:rsidR="00931E0F">
        <w:t>(</w:t>
      </w:r>
      <w:proofErr w:type="gramEnd"/>
      <w:r w:rsidR="00931E0F">
        <w:t>)’</w:t>
      </w:r>
      <w:r w:rsidR="006D0BDC">
        <w:t xml:space="preserve"> function</w:t>
      </w:r>
      <w:r w:rsidR="00F33AD7">
        <w:t xml:space="preserve"> takes a String ‘</w:t>
      </w:r>
      <w:proofErr w:type="spellStart"/>
      <w:r w:rsidR="00F33AD7">
        <w:t>set_number</w:t>
      </w:r>
      <w:proofErr w:type="spellEnd"/>
      <w:r w:rsidR="00F33AD7">
        <w:t xml:space="preserve">’ as input, and iterates through all the </w:t>
      </w:r>
      <w:proofErr w:type="spellStart"/>
      <w:r w:rsidR="00F33AD7">
        <w:t>SetInSetLists</w:t>
      </w:r>
      <w:proofErr w:type="spellEnd"/>
      <w:r w:rsidR="00F33AD7">
        <w:t xml:space="preserve"> in the list ‘setsInSetList’, checking if any of these have the same Set Number, and thus the Setlist contains that Lego Set.</w:t>
      </w:r>
    </w:p>
    <w:p w14:paraId="7654D775" w14:textId="010061DA" w:rsidR="001144F1" w:rsidRDefault="001144F1" w:rsidP="001144F1">
      <w:pPr>
        <w:pStyle w:val="Heading4"/>
      </w:pPr>
      <w:bookmarkStart w:id="203" w:name="_Ref102137916"/>
      <w:r>
        <w:t>SetInProgress Class</w:t>
      </w:r>
      <w:bookmarkEnd w:id="203"/>
    </w:p>
    <w:p w14:paraId="62CFE76E" w14:textId="35E62DD4" w:rsidR="00DA45DE" w:rsidRDefault="00DA45DE" w:rsidP="00DA45DE">
      <w:r>
        <w:t>I implemented the</w:t>
      </w:r>
      <w:r w:rsidR="00B708C7">
        <w:t xml:space="preserve"> </w:t>
      </w:r>
      <w:r w:rsidR="00B708C7">
        <w:fldChar w:fldCharType="begin"/>
      </w:r>
      <w:r w:rsidR="00B708C7">
        <w:instrText xml:space="preserve"> REF _Ref102137916 \h </w:instrText>
      </w:r>
      <w:r w:rsidR="00B708C7">
        <w:fldChar w:fldCharType="separate"/>
      </w:r>
      <w:r w:rsidR="003E265F">
        <w:t>SetInProgress Class</w:t>
      </w:r>
      <w:r w:rsidR="00B708C7">
        <w:fldChar w:fldCharType="end"/>
      </w:r>
      <w:r w:rsidR="00B708C7">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3E265F">
        <w:t>5.4</w:t>
      </w:r>
      <w:r>
        <w:fldChar w:fldCharType="end"/>
      </w:r>
      <w:r>
        <w:t xml:space="preserve"> </w:t>
      </w:r>
      <w:r>
        <w:fldChar w:fldCharType="begin"/>
      </w:r>
      <w:r>
        <w:instrText xml:space="preserve"> REF _Ref102138135 \h </w:instrText>
      </w:r>
      <w:r>
        <w:fldChar w:fldCharType="separate"/>
      </w:r>
      <w:r w:rsidR="003E265F">
        <w:t>Class Diagram</w:t>
      </w:r>
      <w:r>
        <w:fldChar w:fldCharType="end"/>
      </w:r>
      <w:r>
        <w:t xml:space="preserve"> section </w:t>
      </w:r>
      <w:r>
        <w:fldChar w:fldCharType="begin"/>
      </w:r>
      <w:r>
        <w:instrText xml:space="preserve"> REF _Ref102138164 \p \h </w:instrText>
      </w:r>
      <w:r>
        <w:fldChar w:fldCharType="separate"/>
      </w:r>
      <w:r w:rsidR="003E265F">
        <w:t>above</w:t>
      </w:r>
      <w:r>
        <w:fldChar w:fldCharType="end"/>
      </w:r>
      <w:r>
        <w:t xml:space="preserve">. I added Hibernate </w:t>
      </w:r>
      <w:r>
        <w:fldChar w:fldCharType="begin"/>
      </w:r>
      <w:r>
        <w:instrText xml:space="preserve"> REF _Ref100771127 \r \h </w:instrText>
      </w:r>
      <w:r>
        <w:fldChar w:fldCharType="separate"/>
      </w:r>
      <w:r w:rsidR="003E265F">
        <w:t>[8]</w:t>
      </w:r>
      <w:r>
        <w:fldChar w:fldCharType="end"/>
      </w:r>
      <w:r>
        <w:t xml:space="preserve"> and JPA </w:t>
      </w:r>
      <w:r>
        <w:fldChar w:fldCharType="begin"/>
      </w:r>
      <w:r>
        <w:instrText xml:space="preserve"> REF _Ref102140969 \r \h </w:instrText>
      </w:r>
      <w:r>
        <w:fldChar w:fldCharType="separate"/>
      </w:r>
      <w:r w:rsidR="003E265F">
        <w:t>[9]</w:t>
      </w:r>
      <w:r>
        <w:fldChar w:fldCharType="end"/>
      </w:r>
      <w:r>
        <w:t xml:space="preserve"> annotations to this class to generate the </w:t>
      </w:r>
      <w:r w:rsidRPr="008A19A6">
        <w:rPr>
          <w:highlight w:val="yellow"/>
        </w:rPr>
        <w:t>Set</w:t>
      </w:r>
      <w:r w:rsidR="00B708C7">
        <w:rPr>
          <w:highlight w:val="yellow"/>
        </w:rPr>
        <w:t>InProgress</w:t>
      </w:r>
      <w:r w:rsidRPr="008A19A6">
        <w:rPr>
          <w:highlight w:val="yellow"/>
        </w:rPr>
        <w:t xml:space="preserve"> table</w:t>
      </w:r>
      <w:r>
        <w:t xml:space="preserve"> in the database, which is explained </w:t>
      </w:r>
      <w:r>
        <w:fldChar w:fldCharType="begin"/>
      </w:r>
      <w:r>
        <w:instrText xml:space="preserve"> REF _Ref102134076 \p \h </w:instrText>
      </w:r>
      <w:r>
        <w:fldChar w:fldCharType="separate"/>
      </w:r>
      <w:r w:rsidR="003E265F">
        <w:t>below</w:t>
      </w:r>
      <w:r>
        <w:fldChar w:fldCharType="end"/>
      </w:r>
      <w:r>
        <w:t xml:space="preserve"> in </w:t>
      </w:r>
      <w:r>
        <w:fldChar w:fldCharType="begin"/>
      </w:r>
      <w:r>
        <w:instrText xml:space="preserve"> REF _Ref102141249 \r \h </w:instrText>
      </w:r>
      <w:r>
        <w:fldChar w:fldCharType="separate"/>
      </w:r>
      <w:r w:rsidR="003E265F">
        <w:t>6.6</w:t>
      </w:r>
      <w:r>
        <w:fldChar w:fldCharType="end"/>
      </w:r>
      <w:r>
        <w:t xml:space="preserve"> </w:t>
      </w:r>
      <w:r>
        <w:fldChar w:fldCharType="begin"/>
      </w:r>
      <w:r>
        <w:instrText xml:space="preserve"> REF _Ref102141249 \h </w:instrText>
      </w:r>
      <w:r>
        <w:fldChar w:fldCharType="separate"/>
      </w:r>
      <w:r w:rsidR="003E265F">
        <w:t>Database Implementation</w:t>
      </w:r>
      <w:r>
        <w:fldChar w:fldCharType="end"/>
      </w:r>
      <w:r>
        <w:t xml:space="preserve">. The </w:t>
      </w:r>
      <w:r w:rsidR="00F72497">
        <w:t>‘</w:t>
      </w:r>
      <w:r w:rsidR="00F72497" w:rsidRPr="00F72497">
        <w:t>setInProgressId</w:t>
      </w:r>
      <w:r>
        <w:t xml:space="preserve">’ variable in this class is auto-generated, also explained in </w:t>
      </w:r>
      <w:r>
        <w:fldChar w:fldCharType="begin"/>
      </w:r>
      <w:r>
        <w:instrText xml:space="preserve"> REF _Ref102141249 \h </w:instrText>
      </w:r>
      <w:r>
        <w:fldChar w:fldCharType="separate"/>
      </w:r>
      <w:r w:rsidR="003E265F">
        <w:t>Database Implementation</w:t>
      </w:r>
      <w:r>
        <w:fldChar w:fldCharType="end"/>
      </w:r>
      <w:r>
        <w:t>.</w:t>
      </w:r>
    </w:p>
    <w:p w14:paraId="06B69694" w14:textId="264016F9" w:rsidR="00D804FD" w:rsidRPr="00D804FD" w:rsidRDefault="00DA45DE" w:rsidP="00DA45DE">
      <w:r>
        <w:t>The class constructors create an instance of the Set</w:t>
      </w:r>
      <w:r w:rsidR="00760A71">
        <w:t>InProgress</w:t>
      </w:r>
      <w:r>
        <w:t xml:space="preserve"> class with only the values inputted (see </w:t>
      </w:r>
      <w:r>
        <w:fldChar w:fldCharType="begin"/>
      </w:r>
      <w:r>
        <w:instrText xml:space="preserve"> REF _Ref88718288 \h </w:instrText>
      </w:r>
      <w:r>
        <w:fldChar w:fldCharType="separate"/>
      </w:r>
      <w:r w:rsidR="003E265F">
        <w:t xml:space="preserve">Figure </w:t>
      </w:r>
      <w:r w:rsidR="003E265F">
        <w:rPr>
          <w:noProof/>
        </w:rPr>
        <w:t>7</w:t>
      </w:r>
      <w:r>
        <w:fldChar w:fldCharType="end"/>
      </w:r>
      <w:r>
        <w:t xml:space="preserve">) to the </w:t>
      </w:r>
      <w:r w:rsidR="00D316B1">
        <w:t xml:space="preserve">constructors </w:t>
      </w:r>
      <w:r>
        <w:t>initialised, apart from the ‘</w:t>
      </w:r>
      <w:r w:rsidRPr="009E4461">
        <w:t>lastChangedDateTime</w:t>
      </w:r>
      <w:r>
        <w:t>’ which is set as the current date and time this class is initialised. The getter and setter functions in this class are basic and only set and retrieve values. The ‘</w:t>
      </w:r>
      <w:proofErr w:type="gramStart"/>
      <w:r w:rsidRPr="00484A5A">
        <w:t>updateDateTime</w:t>
      </w:r>
      <w:r>
        <w:t>(</w:t>
      </w:r>
      <w:proofErr w:type="gramEnd"/>
      <w:r>
        <w:t>)’  function updates the ‘lastChangedDateTime’ to the current date and time.</w:t>
      </w:r>
    </w:p>
    <w:p w14:paraId="6E886DF3" w14:textId="25BB6FF4" w:rsidR="001144F1" w:rsidRDefault="001144F1" w:rsidP="001144F1">
      <w:pPr>
        <w:pStyle w:val="Heading4"/>
      </w:pPr>
      <w:bookmarkStart w:id="204" w:name="_Ref102149765"/>
      <w:r>
        <w:t>PieceFound Class</w:t>
      </w:r>
      <w:bookmarkEnd w:id="204"/>
    </w:p>
    <w:p w14:paraId="606D1C31" w14:textId="7D1F8A4F" w:rsidR="00F10AAE" w:rsidRDefault="00F10AAE" w:rsidP="00F10AAE">
      <w:r>
        <w:t>I implemented the</w:t>
      </w:r>
      <w:r w:rsidR="00A62C69">
        <w:t xml:space="preserve"> </w:t>
      </w:r>
      <w:r w:rsidR="00A62C69">
        <w:fldChar w:fldCharType="begin"/>
      </w:r>
      <w:r w:rsidR="00A62C69">
        <w:instrText xml:space="preserve"> REF _Ref102149765 \h </w:instrText>
      </w:r>
      <w:r w:rsidR="00A62C69">
        <w:fldChar w:fldCharType="separate"/>
      </w:r>
      <w:r w:rsidR="003E265F">
        <w:t>PieceFound Class</w:t>
      </w:r>
      <w:r w:rsidR="00A62C69">
        <w:fldChar w:fldCharType="end"/>
      </w:r>
      <w:r w:rsidR="00A62C69">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3E265F">
        <w:t>5.4</w:t>
      </w:r>
      <w:r>
        <w:fldChar w:fldCharType="end"/>
      </w:r>
      <w:r>
        <w:t xml:space="preserve"> </w:t>
      </w:r>
      <w:r>
        <w:fldChar w:fldCharType="begin"/>
      </w:r>
      <w:r>
        <w:instrText xml:space="preserve"> REF _Ref102138135 \h </w:instrText>
      </w:r>
      <w:r>
        <w:fldChar w:fldCharType="separate"/>
      </w:r>
      <w:r w:rsidR="003E265F">
        <w:t>Class Diagram</w:t>
      </w:r>
      <w:r>
        <w:fldChar w:fldCharType="end"/>
      </w:r>
      <w:r>
        <w:t xml:space="preserve"> section </w:t>
      </w:r>
      <w:r>
        <w:fldChar w:fldCharType="begin"/>
      </w:r>
      <w:r>
        <w:instrText xml:space="preserve"> REF _Ref102138164 \p \h </w:instrText>
      </w:r>
      <w:r>
        <w:fldChar w:fldCharType="separate"/>
      </w:r>
      <w:r w:rsidR="003E265F">
        <w:t>above</w:t>
      </w:r>
      <w:r>
        <w:fldChar w:fldCharType="end"/>
      </w:r>
      <w:r>
        <w:t xml:space="preserve">. I added Hibernate </w:t>
      </w:r>
      <w:r>
        <w:fldChar w:fldCharType="begin"/>
      </w:r>
      <w:r>
        <w:instrText xml:space="preserve"> REF _Ref100771127 \r \h </w:instrText>
      </w:r>
      <w:r>
        <w:fldChar w:fldCharType="separate"/>
      </w:r>
      <w:r w:rsidR="003E265F">
        <w:t>[8]</w:t>
      </w:r>
      <w:r>
        <w:fldChar w:fldCharType="end"/>
      </w:r>
      <w:r>
        <w:t xml:space="preserve"> and JPA </w:t>
      </w:r>
      <w:r>
        <w:fldChar w:fldCharType="begin"/>
      </w:r>
      <w:r>
        <w:instrText xml:space="preserve"> REF _Ref102140969 \r \h </w:instrText>
      </w:r>
      <w:r>
        <w:fldChar w:fldCharType="separate"/>
      </w:r>
      <w:r w:rsidR="003E265F">
        <w:t>[9]</w:t>
      </w:r>
      <w:r>
        <w:fldChar w:fldCharType="end"/>
      </w:r>
      <w:r>
        <w:t xml:space="preserve"> annotations to this class to generate the </w:t>
      </w:r>
      <w:r>
        <w:rPr>
          <w:highlight w:val="yellow"/>
        </w:rPr>
        <w:t>P</w:t>
      </w:r>
      <w:r w:rsidR="00451F34">
        <w:rPr>
          <w:highlight w:val="yellow"/>
        </w:rPr>
        <w:t>ieceFound</w:t>
      </w:r>
      <w:r w:rsidRPr="008A19A6">
        <w:rPr>
          <w:highlight w:val="yellow"/>
        </w:rPr>
        <w:t xml:space="preserve"> table</w:t>
      </w:r>
      <w:r>
        <w:t xml:space="preserve"> in the database, which is explained </w:t>
      </w:r>
      <w:r>
        <w:fldChar w:fldCharType="begin"/>
      </w:r>
      <w:r>
        <w:instrText xml:space="preserve"> REF _Ref102134076 \p \h </w:instrText>
      </w:r>
      <w:r>
        <w:fldChar w:fldCharType="separate"/>
      </w:r>
      <w:r w:rsidR="003E265F">
        <w:t>below</w:t>
      </w:r>
      <w:r>
        <w:fldChar w:fldCharType="end"/>
      </w:r>
      <w:r>
        <w:t xml:space="preserve"> in </w:t>
      </w:r>
      <w:r>
        <w:fldChar w:fldCharType="begin"/>
      </w:r>
      <w:r>
        <w:instrText xml:space="preserve"> REF _Ref102141249 \r \h </w:instrText>
      </w:r>
      <w:r>
        <w:fldChar w:fldCharType="separate"/>
      </w:r>
      <w:r w:rsidR="003E265F">
        <w:t>6.6</w:t>
      </w:r>
      <w:r>
        <w:fldChar w:fldCharType="end"/>
      </w:r>
      <w:r>
        <w:t xml:space="preserve"> </w:t>
      </w:r>
      <w:r>
        <w:fldChar w:fldCharType="begin"/>
      </w:r>
      <w:r>
        <w:instrText xml:space="preserve"> REF _Ref102141249 \h </w:instrText>
      </w:r>
      <w:r>
        <w:fldChar w:fldCharType="separate"/>
      </w:r>
      <w:r w:rsidR="003E265F">
        <w:t>Database Implementation</w:t>
      </w:r>
      <w:r>
        <w:fldChar w:fldCharType="end"/>
      </w:r>
      <w:r>
        <w:t>. The ‘</w:t>
      </w:r>
      <w:r w:rsidR="000216C5" w:rsidRPr="000216C5">
        <w:t>pieceFoundId</w:t>
      </w:r>
      <w:r>
        <w:t xml:space="preserve">’ variable in this class is auto-generated, also explained in </w:t>
      </w:r>
      <w:r>
        <w:fldChar w:fldCharType="begin"/>
      </w:r>
      <w:r>
        <w:instrText xml:space="preserve"> REF _Ref102141249 \h </w:instrText>
      </w:r>
      <w:r>
        <w:fldChar w:fldCharType="separate"/>
      </w:r>
      <w:r w:rsidR="003E265F">
        <w:t>Database Implementation</w:t>
      </w:r>
      <w:r>
        <w:fldChar w:fldCharType="end"/>
      </w:r>
      <w:r>
        <w:t>.</w:t>
      </w:r>
    </w:p>
    <w:p w14:paraId="22C2ADDC" w14:textId="5ACAD84C" w:rsidR="00D804FD" w:rsidRPr="00D804FD" w:rsidRDefault="00F10AAE" w:rsidP="00D804FD">
      <w:r>
        <w:t xml:space="preserve">The class constructors create an instance of the </w:t>
      </w:r>
      <w:r w:rsidR="00BF5E94">
        <w:t>PieceFound</w:t>
      </w:r>
      <w:r>
        <w:t xml:space="preserve"> class with only the values inputted (see </w:t>
      </w:r>
      <w:r>
        <w:fldChar w:fldCharType="begin"/>
      </w:r>
      <w:r>
        <w:instrText xml:space="preserve"> REF _Ref88718288 \h </w:instrText>
      </w:r>
      <w:r>
        <w:fldChar w:fldCharType="separate"/>
      </w:r>
      <w:r w:rsidR="003E265F">
        <w:t xml:space="preserve">Figure </w:t>
      </w:r>
      <w:r w:rsidR="003E265F">
        <w:rPr>
          <w:noProof/>
        </w:rPr>
        <w:t>7</w:t>
      </w:r>
      <w:r>
        <w:fldChar w:fldCharType="end"/>
      </w:r>
      <w:r>
        <w:t xml:space="preserve">) to the </w:t>
      </w:r>
      <w:r w:rsidR="00D316B1">
        <w:t xml:space="preserve">constructors </w:t>
      </w:r>
      <w:r>
        <w:t>initialised. The getter setter functions in this class are basic and only retrieve values.</w:t>
      </w:r>
    </w:p>
    <w:p w14:paraId="22ED1F78" w14:textId="21949452" w:rsidR="001144F1" w:rsidRDefault="001144F1" w:rsidP="001144F1">
      <w:pPr>
        <w:pStyle w:val="Heading4"/>
      </w:pPr>
      <w:bookmarkStart w:id="205" w:name="_Ref102150849"/>
      <w:r>
        <w:t>Account Class</w:t>
      </w:r>
      <w:bookmarkEnd w:id="205"/>
    </w:p>
    <w:p w14:paraId="2E9104B7" w14:textId="5BB5D8E0" w:rsidR="00F10AAE" w:rsidRDefault="00F10AAE" w:rsidP="00F10AAE">
      <w:r>
        <w:t xml:space="preserve">I implemented </w:t>
      </w:r>
      <w:r w:rsidR="00E55BAB">
        <w:t xml:space="preserve">the </w:t>
      </w:r>
      <w:r w:rsidR="00E55BAB">
        <w:fldChar w:fldCharType="begin"/>
      </w:r>
      <w:r w:rsidR="00E55BAB">
        <w:instrText xml:space="preserve"> REF _Ref102150849 \h </w:instrText>
      </w:r>
      <w:r w:rsidR="00E55BAB">
        <w:fldChar w:fldCharType="separate"/>
      </w:r>
      <w:r w:rsidR="003E265F">
        <w:t>Account Class</w:t>
      </w:r>
      <w:r w:rsidR="00E55BAB">
        <w:fldChar w:fldCharType="end"/>
      </w:r>
      <w:r w:rsidR="00E55BAB">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3E265F">
        <w:t>5.4</w:t>
      </w:r>
      <w:r>
        <w:fldChar w:fldCharType="end"/>
      </w:r>
      <w:r>
        <w:t xml:space="preserve"> </w:t>
      </w:r>
      <w:r>
        <w:fldChar w:fldCharType="begin"/>
      </w:r>
      <w:r>
        <w:instrText xml:space="preserve"> REF _Ref102138135 \h </w:instrText>
      </w:r>
      <w:r>
        <w:fldChar w:fldCharType="separate"/>
      </w:r>
      <w:r w:rsidR="003E265F">
        <w:t>Class Diagram</w:t>
      </w:r>
      <w:r>
        <w:fldChar w:fldCharType="end"/>
      </w:r>
      <w:r>
        <w:t xml:space="preserve"> section </w:t>
      </w:r>
      <w:r>
        <w:fldChar w:fldCharType="begin"/>
      </w:r>
      <w:r>
        <w:instrText xml:space="preserve"> REF _Ref102138164 \p \h </w:instrText>
      </w:r>
      <w:r>
        <w:fldChar w:fldCharType="separate"/>
      </w:r>
      <w:r w:rsidR="003E265F">
        <w:t>above</w:t>
      </w:r>
      <w:r>
        <w:fldChar w:fldCharType="end"/>
      </w:r>
      <w:r>
        <w:t xml:space="preserve">. I added Hibernate </w:t>
      </w:r>
      <w:r>
        <w:fldChar w:fldCharType="begin"/>
      </w:r>
      <w:r>
        <w:instrText xml:space="preserve"> REF _Ref100771127 \r \h </w:instrText>
      </w:r>
      <w:r>
        <w:fldChar w:fldCharType="separate"/>
      </w:r>
      <w:r w:rsidR="003E265F">
        <w:t>[8]</w:t>
      </w:r>
      <w:r>
        <w:fldChar w:fldCharType="end"/>
      </w:r>
      <w:r>
        <w:t xml:space="preserve"> and JPA </w:t>
      </w:r>
      <w:r>
        <w:fldChar w:fldCharType="begin"/>
      </w:r>
      <w:r>
        <w:instrText xml:space="preserve"> REF _Ref102140969 \r \h </w:instrText>
      </w:r>
      <w:r>
        <w:fldChar w:fldCharType="separate"/>
      </w:r>
      <w:r w:rsidR="003E265F">
        <w:t>[9]</w:t>
      </w:r>
      <w:r>
        <w:fldChar w:fldCharType="end"/>
      </w:r>
      <w:r>
        <w:t xml:space="preserve"> annotations to this class to generate the </w:t>
      </w:r>
      <w:r w:rsidR="00CF3740">
        <w:rPr>
          <w:highlight w:val="yellow"/>
        </w:rPr>
        <w:t xml:space="preserve">Account </w:t>
      </w:r>
      <w:r w:rsidRPr="008A19A6">
        <w:rPr>
          <w:highlight w:val="yellow"/>
        </w:rPr>
        <w:t>table</w:t>
      </w:r>
      <w:r>
        <w:t xml:space="preserve"> in the database, which is explained </w:t>
      </w:r>
      <w:r>
        <w:fldChar w:fldCharType="begin"/>
      </w:r>
      <w:r>
        <w:instrText xml:space="preserve"> REF _Ref102134076 \p \h </w:instrText>
      </w:r>
      <w:r>
        <w:fldChar w:fldCharType="separate"/>
      </w:r>
      <w:r w:rsidR="003E265F">
        <w:t>below</w:t>
      </w:r>
      <w:r>
        <w:fldChar w:fldCharType="end"/>
      </w:r>
      <w:r>
        <w:t xml:space="preserve"> in </w:t>
      </w:r>
      <w:r>
        <w:fldChar w:fldCharType="begin"/>
      </w:r>
      <w:r>
        <w:instrText xml:space="preserve"> REF _Ref102141249 \r \h </w:instrText>
      </w:r>
      <w:r>
        <w:fldChar w:fldCharType="separate"/>
      </w:r>
      <w:r w:rsidR="003E265F">
        <w:t>6.6</w:t>
      </w:r>
      <w:r>
        <w:fldChar w:fldCharType="end"/>
      </w:r>
      <w:r>
        <w:t xml:space="preserve"> </w:t>
      </w:r>
      <w:r>
        <w:fldChar w:fldCharType="begin"/>
      </w:r>
      <w:r>
        <w:instrText xml:space="preserve"> REF _Ref102141249 \h </w:instrText>
      </w:r>
      <w:r>
        <w:fldChar w:fldCharType="separate"/>
      </w:r>
      <w:r w:rsidR="003E265F">
        <w:t>Database Implementation</w:t>
      </w:r>
      <w:r>
        <w:fldChar w:fldCharType="end"/>
      </w:r>
      <w:r>
        <w:t>. The ‘</w:t>
      </w:r>
      <w:r w:rsidR="00C07BCA">
        <w:t>account</w:t>
      </w:r>
      <w:r w:rsidRPr="00F72497">
        <w:t>Id</w:t>
      </w:r>
      <w:r>
        <w:t xml:space="preserve">’ variable in this class is auto-generated, also explained in </w:t>
      </w:r>
      <w:r>
        <w:fldChar w:fldCharType="begin"/>
      </w:r>
      <w:r>
        <w:instrText xml:space="preserve"> REF _Ref102141249 \h </w:instrText>
      </w:r>
      <w:r>
        <w:fldChar w:fldCharType="separate"/>
      </w:r>
      <w:r w:rsidR="003E265F">
        <w:t>Database Implementation</w:t>
      </w:r>
      <w:r>
        <w:fldChar w:fldCharType="end"/>
      </w:r>
      <w:r>
        <w:t>.</w:t>
      </w:r>
    </w:p>
    <w:p w14:paraId="5C0AE33E" w14:textId="4450D2F4" w:rsidR="00D804FD" w:rsidRPr="00D804FD" w:rsidRDefault="00F10AAE" w:rsidP="00D804FD">
      <w:r>
        <w:t xml:space="preserve">The class constructors create an instance of the </w:t>
      </w:r>
      <w:r w:rsidR="00BB75B5">
        <w:t>Account</w:t>
      </w:r>
      <w:r>
        <w:t xml:space="preserve"> class with only the values inputted (see </w:t>
      </w:r>
      <w:r>
        <w:fldChar w:fldCharType="begin"/>
      </w:r>
      <w:r>
        <w:instrText xml:space="preserve"> REF _Ref88718288 \h </w:instrText>
      </w:r>
      <w:r>
        <w:fldChar w:fldCharType="separate"/>
      </w:r>
      <w:r w:rsidR="003E265F">
        <w:t xml:space="preserve">Figure </w:t>
      </w:r>
      <w:r w:rsidR="003E265F">
        <w:rPr>
          <w:noProof/>
        </w:rPr>
        <w:t>7</w:t>
      </w:r>
      <w:r>
        <w:fldChar w:fldCharType="end"/>
      </w:r>
      <w:r>
        <w:t xml:space="preserve">) to the </w:t>
      </w:r>
      <w:r w:rsidR="00D316B1">
        <w:t xml:space="preserve">constructors </w:t>
      </w:r>
      <w:r>
        <w:t>initialised. The getter and setter functions in this class are basic and only set and retrieve values.</w:t>
      </w:r>
    </w:p>
    <w:p w14:paraId="18B52CC4" w14:textId="02EEEC55" w:rsidR="001144F1" w:rsidRDefault="001144F1" w:rsidP="001144F1">
      <w:pPr>
        <w:pStyle w:val="Heading4"/>
      </w:pPr>
      <w:bookmarkStart w:id="206" w:name="_Ref102152675"/>
      <w:r>
        <w:t>Theme Class</w:t>
      </w:r>
      <w:bookmarkEnd w:id="206"/>
    </w:p>
    <w:p w14:paraId="0C25DF51" w14:textId="2009897B" w:rsidR="00F10AAE" w:rsidRDefault="00F10AAE" w:rsidP="00F10AAE">
      <w:r>
        <w:t xml:space="preserve">I implemented the </w:t>
      </w:r>
      <w:r w:rsidR="00541EE3">
        <w:fldChar w:fldCharType="begin"/>
      </w:r>
      <w:r w:rsidR="00541EE3">
        <w:instrText xml:space="preserve"> REF _Ref102152675 \h </w:instrText>
      </w:r>
      <w:r w:rsidR="00541EE3">
        <w:fldChar w:fldCharType="separate"/>
      </w:r>
      <w:r w:rsidR="003E265F">
        <w:t>Theme Class</w:t>
      </w:r>
      <w:r w:rsidR="00541EE3">
        <w:fldChar w:fldCharType="end"/>
      </w:r>
      <w:r w:rsidR="00541EE3">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3E265F">
        <w:t>5.4</w:t>
      </w:r>
      <w:r>
        <w:fldChar w:fldCharType="end"/>
      </w:r>
      <w:r>
        <w:t xml:space="preserve"> </w:t>
      </w:r>
      <w:r>
        <w:fldChar w:fldCharType="begin"/>
      </w:r>
      <w:r>
        <w:instrText xml:space="preserve"> REF _Ref102138135 \h </w:instrText>
      </w:r>
      <w:r>
        <w:fldChar w:fldCharType="separate"/>
      </w:r>
      <w:r w:rsidR="003E265F">
        <w:t>Class Diagram</w:t>
      </w:r>
      <w:r>
        <w:fldChar w:fldCharType="end"/>
      </w:r>
      <w:r>
        <w:t xml:space="preserve"> section </w:t>
      </w:r>
      <w:r>
        <w:fldChar w:fldCharType="begin"/>
      </w:r>
      <w:r>
        <w:instrText xml:space="preserve"> REF _Ref102138164 \p \h </w:instrText>
      </w:r>
      <w:r>
        <w:fldChar w:fldCharType="separate"/>
      </w:r>
      <w:r w:rsidR="003E265F">
        <w:t>above</w:t>
      </w:r>
      <w:r>
        <w:fldChar w:fldCharType="end"/>
      </w:r>
      <w:r>
        <w:t xml:space="preserve">. I added Hibernate </w:t>
      </w:r>
      <w:r>
        <w:fldChar w:fldCharType="begin"/>
      </w:r>
      <w:r>
        <w:instrText xml:space="preserve"> REF _Ref100771127 \r \h </w:instrText>
      </w:r>
      <w:r>
        <w:fldChar w:fldCharType="separate"/>
      </w:r>
      <w:r w:rsidR="003E265F">
        <w:t>[8]</w:t>
      </w:r>
      <w:r>
        <w:fldChar w:fldCharType="end"/>
      </w:r>
      <w:r>
        <w:t xml:space="preserve"> and JPA </w:t>
      </w:r>
      <w:r>
        <w:fldChar w:fldCharType="begin"/>
      </w:r>
      <w:r>
        <w:instrText xml:space="preserve"> REF _Ref102140969 \r \h </w:instrText>
      </w:r>
      <w:r>
        <w:fldChar w:fldCharType="separate"/>
      </w:r>
      <w:r w:rsidR="003E265F">
        <w:t>[9]</w:t>
      </w:r>
      <w:r>
        <w:fldChar w:fldCharType="end"/>
      </w:r>
      <w:r>
        <w:t xml:space="preserve"> annotations to this class to generate the </w:t>
      </w:r>
      <w:r w:rsidR="00541EE3">
        <w:rPr>
          <w:highlight w:val="yellow"/>
        </w:rPr>
        <w:t>Theme t</w:t>
      </w:r>
      <w:r w:rsidRPr="008A19A6">
        <w:rPr>
          <w:highlight w:val="yellow"/>
        </w:rPr>
        <w:t>able</w:t>
      </w:r>
      <w:r>
        <w:t xml:space="preserve"> in the database, which is explained </w:t>
      </w:r>
      <w:r>
        <w:fldChar w:fldCharType="begin"/>
      </w:r>
      <w:r>
        <w:instrText xml:space="preserve"> REF _Ref102134076 \p \h </w:instrText>
      </w:r>
      <w:r>
        <w:fldChar w:fldCharType="separate"/>
      </w:r>
      <w:r w:rsidR="003E265F">
        <w:t>below</w:t>
      </w:r>
      <w:r>
        <w:fldChar w:fldCharType="end"/>
      </w:r>
      <w:r>
        <w:t xml:space="preserve"> in </w:t>
      </w:r>
      <w:r>
        <w:fldChar w:fldCharType="begin"/>
      </w:r>
      <w:r>
        <w:instrText xml:space="preserve"> REF _Ref102141249 \r \h </w:instrText>
      </w:r>
      <w:r>
        <w:fldChar w:fldCharType="separate"/>
      </w:r>
      <w:r w:rsidR="003E265F">
        <w:t>6.6</w:t>
      </w:r>
      <w:r>
        <w:fldChar w:fldCharType="end"/>
      </w:r>
      <w:r>
        <w:t xml:space="preserve"> </w:t>
      </w:r>
      <w:r>
        <w:fldChar w:fldCharType="begin"/>
      </w:r>
      <w:r>
        <w:instrText xml:space="preserve"> REF _Ref102141249 \h </w:instrText>
      </w:r>
      <w:r>
        <w:fldChar w:fldCharType="separate"/>
      </w:r>
      <w:r w:rsidR="003E265F">
        <w:t>Database Implementation</w:t>
      </w:r>
      <w:r>
        <w:fldChar w:fldCharType="end"/>
      </w:r>
      <w:r>
        <w:t>.</w:t>
      </w:r>
    </w:p>
    <w:p w14:paraId="6B632EC7" w14:textId="2C7010EF" w:rsidR="001144F1" w:rsidRPr="001144F1" w:rsidRDefault="00F10AAE" w:rsidP="001144F1">
      <w:r>
        <w:t xml:space="preserve">The class constructors create an instance of the SetInProgress class with only the values inputted (see </w:t>
      </w:r>
      <w:r>
        <w:fldChar w:fldCharType="begin"/>
      </w:r>
      <w:r>
        <w:instrText xml:space="preserve"> REF _Ref88718288 \h </w:instrText>
      </w:r>
      <w:r>
        <w:fldChar w:fldCharType="separate"/>
      </w:r>
      <w:r w:rsidR="003E265F">
        <w:t xml:space="preserve">Figure </w:t>
      </w:r>
      <w:r w:rsidR="003E265F">
        <w:rPr>
          <w:noProof/>
        </w:rPr>
        <w:t>7</w:t>
      </w:r>
      <w:r>
        <w:fldChar w:fldCharType="end"/>
      </w:r>
      <w:r>
        <w:t xml:space="preserve">) to the </w:t>
      </w:r>
      <w:r w:rsidR="00D316B1">
        <w:t xml:space="preserve">constructors </w:t>
      </w:r>
      <w:r>
        <w:t>initialised. The getter and setter functions in this class are basic and only set and retrieve values.</w:t>
      </w:r>
    </w:p>
    <w:p w14:paraId="544B68D2" w14:textId="58547E89" w:rsidR="007560F1" w:rsidRPr="007560F1" w:rsidRDefault="007560F1" w:rsidP="007560F1">
      <w:pPr>
        <w:pStyle w:val="Heading3"/>
      </w:pPr>
      <w:r>
        <w:t>Controllers</w:t>
      </w:r>
    </w:p>
    <w:p w14:paraId="14C9FAD3" w14:textId="3CC9717E" w:rsidR="003573A4" w:rsidRDefault="00FB7411" w:rsidP="003573A4">
      <w:r>
        <w:t>Controllers</w:t>
      </w:r>
      <w:r w:rsidR="00F55F1C">
        <w:t xml:space="preserve"> contain methods which</w:t>
      </w:r>
      <w:r>
        <w:t xml:space="preserve"> handle URL requests </w:t>
      </w:r>
      <w:r w:rsidR="00F55F1C">
        <w:t xml:space="preserve">to </w:t>
      </w:r>
      <w:r w:rsidR="00D06398">
        <w:t>load the JSPs</w:t>
      </w:r>
      <w:r w:rsidR="0039602F">
        <w:t xml:space="preserve"> </w:t>
      </w:r>
      <w:r w:rsidR="00D06398">
        <w:t>that display my website pages to user</w:t>
      </w:r>
      <w:r w:rsidR="006F2E97">
        <w:t>s</w:t>
      </w:r>
      <w:r w:rsidR="001E4783">
        <w:t xml:space="preserve"> and </w:t>
      </w:r>
      <w:r w:rsidR="001E4783">
        <w:t xml:space="preserve">update data </w:t>
      </w:r>
      <w:r w:rsidR="001E4783">
        <w:t>i</w:t>
      </w:r>
      <w:r w:rsidR="001E4783">
        <w:t xml:space="preserve">n the database. </w:t>
      </w:r>
      <w:r w:rsidR="002C6D68">
        <w:t xml:space="preserve">Controllers can also </w:t>
      </w:r>
      <w:r w:rsidR="00376800">
        <w:t>send</w:t>
      </w:r>
      <w:r w:rsidR="002C6D68">
        <w:t xml:space="preserve"> variables containing data </w:t>
      </w:r>
      <w:bookmarkStart w:id="207" w:name="_Ref101959291"/>
      <w:r w:rsidR="007E7C34">
        <w:t xml:space="preserve">for </w:t>
      </w:r>
      <w:r w:rsidR="00904345">
        <w:t xml:space="preserve">a </w:t>
      </w:r>
      <w:r w:rsidR="007E7C34">
        <w:t>JSP</w:t>
      </w:r>
      <w:r w:rsidR="00904345">
        <w:t xml:space="preserve"> </w:t>
      </w:r>
      <w:r w:rsidR="007E7C34">
        <w:t>to use</w:t>
      </w:r>
      <w:r w:rsidR="00376800">
        <w:t>, which</w:t>
      </w:r>
      <w:r w:rsidR="007E7C34">
        <w:t xml:space="preserve"> are added </w:t>
      </w:r>
      <w:r w:rsidR="00904345">
        <w:t>to the JSP</w:t>
      </w:r>
      <w:r w:rsidR="007E7C34">
        <w:t xml:space="preserve"> a</w:t>
      </w:r>
      <w:r w:rsidR="00904345">
        <w:t xml:space="preserve">s </w:t>
      </w:r>
      <w:r w:rsidR="007E7C34">
        <w:t>Model Attribute</w:t>
      </w:r>
      <w:r w:rsidR="00376800">
        <w:t>s</w:t>
      </w:r>
      <w:r w:rsidR="009F0357">
        <w:t>,</w:t>
      </w:r>
      <w:r w:rsidR="00794A6F">
        <w:t xml:space="preserve"> are</w:t>
      </w:r>
      <w:r w:rsidR="002C7243">
        <w:t xml:space="preserve"> accessed by </w:t>
      </w:r>
      <w:r w:rsidR="00707082">
        <w:t>J</w:t>
      </w:r>
      <w:r w:rsidR="002C7243">
        <w:t xml:space="preserve">SPs </w:t>
      </w:r>
      <w:r w:rsidR="009F0357">
        <w:t xml:space="preserve">to use via </w:t>
      </w:r>
      <w:r w:rsidR="00794A6F">
        <w:t xml:space="preserve">code explained in </w:t>
      </w:r>
      <w:r w:rsidR="00F82E37">
        <w:t xml:space="preserve">the </w:t>
      </w:r>
      <w:r w:rsidR="00794A6F">
        <w:fldChar w:fldCharType="begin"/>
      </w:r>
      <w:r w:rsidR="00794A6F">
        <w:instrText xml:space="preserve"> REF _Ref101798927 \r \h </w:instrText>
      </w:r>
      <w:r w:rsidR="00794A6F">
        <w:fldChar w:fldCharType="separate"/>
      </w:r>
      <w:r w:rsidR="003E265F">
        <w:t>6.5</w:t>
      </w:r>
      <w:r w:rsidR="00794A6F">
        <w:fldChar w:fldCharType="end"/>
      </w:r>
      <w:r w:rsidR="006A75D7">
        <w:t xml:space="preserve"> </w:t>
      </w:r>
      <w:r w:rsidR="006A75D7">
        <w:fldChar w:fldCharType="begin"/>
      </w:r>
      <w:r w:rsidR="006A75D7">
        <w:instrText xml:space="preserve"> REF _Ref102166636 \h </w:instrText>
      </w:r>
      <w:r w:rsidR="006A75D7">
        <w:fldChar w:fldCharType="separate"/>
      </w:r>
      <w:r w:rsidR="003E265F">
        <w:t>User Interface Implementation</w:t>
      </w:r>
      <w:r w:rsidR="006A75D7">
        <w:fldChar w:fldCharType="end"/>
      </w:r>
      <w:r w:rsidR="006A75D7">
        <w:t xml:space="preserve"> </w:t>
      </w:r>
      <w:r w:rsidR="00794A6F">
        <w:t>section.</w:t>
      </w:r>
    </w:p>
    <w:p w14:paraId="5C1B7712" w14:textId="20D47C53" w:rsidR="0062213F" w:rsidRDefault="003573A4" w:rsidP="0062213F">
      <w:r>
        <w:t>Controller methods can also send a URL request for another controller</w:t>
      </w:r>
      <w:r w:rsidR="00B8523C">
        <w:t xml:space="preserve"> m</w:t>
      </w:r>
      <w:r w:rsidR="000B02BB">
        <w:t>ethod</w:t>
      </w:r>
      <w:r>
        <w:t>, which changes the page URL to this Redirect URL</w:t>
      </w:r>
      <w:r w:rsidR="006878EB">
        <w:t xml:space="preserve">. </w:t>
      </w:r>
      <w:r w:rsidR="00B8523C">
        <w:t xml:space="preserve">Users can also send </w:t>
      </w:r>
      <w:r w:rsidR="000B02BB">
        <w:t xml:space="preserve">variables </w:t>
      </w:r>
      <w:r w:rsidR="00B8523C">
        <w:t xml:space="preserve">to the JSP loaded </w:t>
      </w:r>
      <w:r w:rsidR="000B02BB">
        <w:t xml:space="preserve">by </w:t>
      </w:r>
      <w:r w:rsidR="00B8523C">
        <w:t xml:space="preserve">the </w:t>
      </w:r>
      <w:r w:rsidR="000B02BB">
        <w:t xml:space="preserve">redirected controller </w:t>
      </w:r>
      <w:r w:rsidR="00B8523C">
        <w:t>method</w:t>
      </w:r>
      <w:r w:rsidR="000B02BB">
        <w:t xml:space="preserve">, </w:t>
      </w:r>
      <w:r w:rsidR="00120117">
        <w:t xml:space="preserve">these are called </w:t>
      </w:r>
      <w:r w:rsidR="0062213F">
        <w:t>Redirect Attributes</w:t>
      </w:r>
      <w:r w:rsidR="00120117">
        <w:t xml:space="preserve"> and work similar</w:t>
      </w:r>
      <w:r w:rsidR="00402600">
        <w:t>ly</w:t>
      </w:r>
      <w:r w:rsidR="00120117">
        <w:t xml:space="preserve"> to Model Attributes except they are applied </w:t>
      </w:r>
      <w:r w:rsidR="003E36C0">
        <w:t>after</w:t>
      </w:r>
      <w:r w:rsidR="00120117">
        <w:t xml:space="preserve"> the Redirect</w:t>
      </w:r>
      <w:r w:rsidR="003E36C0">
        <w:t>.</w:t>
      </w:r>
    </w:p>
    <w:p w14:paraId="34B044B4" w14:textId="77777777" w:rsidR="00170293" w:rsidRDefault="00170293" w:rsidP="0062213F"/>
    <w:p w14:paraId="4023F696" w14:textId="3EB7A1EC" w:rsidR="009D77B6" w:rsidRPr="006A3B2A" w:rsidRDefault="00EA3935" w:rsidP="00EA3935">
      <w:bookmarkStart w:id="208" w:name="_Ref102062852"/>
      <w:r w:rsidRPr="006A3B2A">
        <w:t>The</w:t>
      </w:r>
      <w:r w:rsidR="0075364C" w:rsidRPr="006A3B2A">
        <w:t xml:space="preserve"> C</w:t>
      </w:r>
      <w:r w:rsidRPr="006A3B2A">
        <w:t>ontrollers</w:t>
      </w:r>
      <w:r w:rsidR="0075364C" w:rsidRPr="006A3B2A">
        <w:t xml:space="preserve"> in my System are Explained Below</w:t>
      </w:r>
      <w:r w:rsidRPr="006A3B2A">
        <w:t>:</w:t>
      </w:r>
    </w:p>
    <w:p w14:paraId="69A9A9F3" w14:textId="09FC9128" w:rsidR="00C972D1" w:rsidRDefault="00C972D1" w:rsidP="006964C7">
      <w:pPr>
        <w:pStyle w:val="Heading4"/>
      </w:pPr>
      <w:bookmarkStart w:id="209" w:name="_Ref102138355"/>
      <w:r>
        <w:t>Main Controller</w:t>
      </w:r>
      <w:bookmarkEnd w:id="207"/>
      <w:bookmarkEnd w:id="208"/>
      <w:bookmarkEnd w:id="209"/>
    </w:p>
    <w:p w14:paraId="39596860" w14:textId="0D9F510C" w:rsidR="00F34E50" w:rsidRDefault="00B94FF4" w:rsidP="000D0361">
      <w:r>
        <w:t xml:space="preserve">This controller loads the </w:t>
      </w:r>
      <w:r w:rsidR="003D74FF">
        <w:fldChar w:fldCharType="begin"/>
      </w:r>
      <w:r w:rsidR="003D74FF">
        <w:instrText xml:space="preserve"> REF _Ref101018068 \h </w:instrText>
      </w:r>
      <w:r w:rsidR="003D74FF">
        <w:fldChar w:fldCharType="separate"/>
      </w:r>
      <w:r w:rsidR="003E265F">
        <w:t>Home Page</w:t>
      </w:r>
      <w:r w:rsidR="003D74FF">
        <w:fldChar w:fldCharType="end"/>
      </w:r>
      <w:r w:rsidR="003D74FF">
        <w:t>, and if a user is logged</w:t>
      </w:r>
      <w:r w:rsidR="00F82E37">
        <w:t xml:space="preserve"> </w:t>
      </w:r>
      <w:r w:rsidR="003D74FF">
        <w:t xml:space="preserve">in </w:t>
      </w:r>
      <w:r w:rsidR="00ED0B84">
        <w:t xml:space="preserve">this </w:t>
      </w:r>
      <w:r w:rsidR="003D74FF">
        <w:t xml:space="preserve">adds their last changed </w:t>
      </w:r>
      <w:r w:rsidR="00ED0B84">
        <w:t xml:space="preserve">3 </w:t>
      </w:r>
      <w:r w:rsidR="003B45F3">
        <w:t>changed</w:t>
      </w:r>
      <w:r w:rsidR="00ED0B84">
        <w:t xml:space="preserve"> setl</w:t>
      </w:r>
      <w:r w:rsidR="003B45F3">
        <w:t>i</w:t>
      </w:r>
      <w:r w:rsidR="00ED0B84">
        <w:t>sts and last 3 saved sets in progress</w:t>
      </w:r>
      <w:r w:rsidR="00872DCE">
        <w:t xml:space="preserve"> as Model Attributes</w:t>
      </w:r>
      <w:r w:rsidR="00ED0B84">
        <w:t xml:space="preserve"> </w:t>
      </w:r>
      <w:r w:rsidR="003B45F3">
        <w:t>so</w:t>
      </w:r>
      <w:r w:rsidR="00ED0B84">
        <w:t xml:space="preserve"> they can view these on this page.</w:t>
      </w:r>
    </w:p>
    <w:p w14:paraId="5AE2CEAF" w14:textId="4A200669" w:rsidR="00515EF2" w:rsidRDefault="00515EF2" w:rsidP="000D0361"/>
    <w:p w14:paraId="49A2C721" w14:textId="7D20D086" w:rsidR="00515EF2" w:rsidRDefault="00515EF2" w:rsidP="000D0361">
      <w:r>
        <w:t xml:space="preserve">The </w:t>
      </w:r>
      <w:r w:rsidR="00E119D7">
        <w:t>‘</w:t>
      </w:r>
      <w:r>
        <w:t>onStartUp</w:t>
      </w:r>
      <w:r w:rsidR="00E119D7">
        <w:t>’</w:t>
      </w:r>
      <w:r>
        <w:t xml:space="preserve"> method</w:t>
      </w:r>
      <w:r w:rsidR="00E119D7">
        <w:t xml:space="preserve"> in this controller,</w:t>
      </w:r>
      <w:r>
        <w:t xml:space="preserve"> is run every time the system starts and calls the runs the </w:t>
      </w:r>
      <w:r>
        <w:fldChar w:fldCharType="begin"/>
      </w:r>
      <w:r>
        <w:instrText xml:space="preserve"> REF _Ref101959395 \h </w:instrText>
      </w:r>
      <w:r>
        <w:fldChar w:fldCharType="separate"/>
      </w:r>
      <w:r w:rsidR="003E265F">
        <w:t>Theme Controller</w:t>
      </w:r>
      <w:r>
        <w:fldChar w:fldCharType="end"/>
      </w:r>
      <w:r>
        <w:t xml:space="preserve"> and </w:t>
      </w:r>
      <w:r>
        <w:fldChar w:fldCharType="begin"/>
      </w:r>
      <w:r>
        <w:instrText xml:space="preserve"> REF _Ref101959398 \h </w:instrText>
      </w:r>
      <w:r>
        <w:fldChar w:fldCharType="separate"/>
      </w:r>
      <w:r w:rsidR="003E265F">
        <w:t>Piece Type Controller</w:t>
      </w:r>
      <w:r>
        <w:fldChar w:fldCharType="end"/>
      </w:r>
      <w:r>
        <w:t xml:space="preserve"> to create Hash Maps for all Theme ids and Theme name</w:t>
      </w:r>
      <w:r w:rsidR="00F82E37">
        <w:t>s</w:t>
      </w:r>
      <w:r>
        <w:t>, and Piece Type ids and Piece Type Names.</w:t>
      </w:r>
    </w:p>
    <w:p w14:paraId="1FC8FC27" w14:textId="26EC7883" w:rsidR="00C972D1" w:rsidRDefault="00C972D1" w:rsidP="006964C7">
      <w:pPr>
        <w:pStyle w:val="Heading4"/>
      </w:pPr>
      <w:bookmarkStart w:id="210" w:name="_Ref101983501"/>
      <w:r>
        <w:t>Set Controller</w:t>
      </w:r>
      <w:bookmarkEnd w:id="210"/>
    </w:p>
    <w:p w14:paraId="5D41D957" w14:textId="77777777" w:rsidR="00586F59" w:rsidRDefault="00E54DD6" w:rsidP="00A447D3">
      <w:r>
        <w:t>The Set Controller handles views that</w:t>
      </w:r>
      <w:r w:rsidR="00586F59">
        <w:t xml:space="preserve"> involve</w:t>
      </w:r>
      <w:r>
        <w:t xml:space="preserve"> Lego Sets</w:t>
      </w:r>
      <w:r w:rsidR="0009689A">
        <w:t>.</w:t>
      </w:r>
    </w:p>
    <w:p w14:paraId="1B0EBCF8" w14:textId="0D0499AE" w:rsidR="006B0C46" w:rsidRDefault="0009689A" w:rsidP="00A447D3">
      <w:r>
        <w:t xml:space="preserve">This controller interacts with the Rebrickable API </w:t>
      </w:r>
      <w:r>
        <w:fldChar w:fldCharType="begin"/>
      </w:r>
      <w:r>
        <w:instrText xml:space="preserve"> REF _Ref88054215 \r \h </w:instrText>
      </w:r>
      <w:r>
        <w:fldChar w:fldCharType="separate"/>
      </w:r>
      <w:r w:rsidR="003E265F">
        <w:t>[1]</w:t>
      </w:r>
      <w:r>
        <w:fldChar w:fldCharType="end"/>
      </w:r>
      <w:r>
        <w:t xml:space="preserve"> to retrieve information on a Lego Set </w:t>
      </w:r>
      <w:r w:rsidR="00586F59">
        <w:t>using</w:t>
      </w:r>
      <w:r>
        <w:t xml:space="preserve"> </w:t>
      </w:r>
      <w:r w:rsidR="00D42FB3">
        <w:t>the Set’s</w:t>
      </w:r>
      <w:r>
        <w:t xml:space="preserve"> ‘Set Number’</w:t>
      </w:r>
      <w:r w:rsidR="00586F59">
        <w:t>,</w:t>
      </w:r>
      <w:r w:rsidR="00D42FB3">
        <w:t xml:space="preserve"> and then reads the data returned</w:t>
      </w:r>
      <w:r w:rsidR="00633053">
        <w:t>,</w:t>
      </w:r>
      <w:r w:rsidR="00D42FB3">
        <w:t xml:space="preserve"> </w:t>
      </w:r>
      <w:r w:rsidR="00633053">
        <w:t xml:space="preserve">this is achieved via the implementation explained </w:t>
      </w:r>
      <w:r w:rsidR="00633053">
        <w:fldChar w:fldCharType="begin"/>
      </w:r>
      <w:r w:rsidR="00633053">
        <w:instrText xml:space="preserve"> REF _Ref101821891 \p \h </w:instrText>
      </w:r>
      <w:r w:rsidR="00633053">
        <w:fldChar w:fldCharType="separate"/>
      </w:r>
      <w:r w:rsidR="003E265F">
        <w:t>above</w:t>
      </w:r>
      <w:r w:rsidR="00633053">
        <w:fldChar w:fldCharType="end"/>
      </w:r>
      <w:r w:rsidR="00633053">
        <w:t xml:space="preserve"> in </w:t>
      </w:r>
      <w:r w:rsidR="00633053">
        <w:fldChar w:fldCharType="begin"/>
      </w:r>
      <w:r w:rsidR="00633053">
        <w:instrText xml:space="preserve"> REF _Ref101821891 \w \h </w:instrText>
      </w:r>
      <w:r w:rsidR="00633053">
        <w:fldChar w:fldCharType="separate"/>
      </w:r>
      <w:r w:rsidR="003E265F">
        <w:t>6.1</w:t>
      </w:r>
      <w:r w:rsidR="00633053">
        <w:fldChar w:fldCharType="end"/>
      </w:r>
      <w:r w:rsidR="00633053">
        <w:t xml:space="preserve"> </w:t>
      </w:r>
      <w:r w:rsidR="00633053">
        <w:fldChar w:fldCharType="begin"/>
      </w:r>
      <w:r w:rsidR="00633053">
        <w:instrText xml:space="preserve"> REF _Ref101821891 \h </w:instrText>
      </w:r>
      <w:r w:rsidR="00633053">
        <w:fldChar w:fldCharType="separate"/>
      </w:r>
      <w:r w:rsidR="003E265F">
        <w:t>Retrieving and Reading Data from the APIs</w:t>
      </w:r>
      <w:r w:rsidR="00633053">
        <w:fldChar w:fldCharType="end"/>
      </w:r>
      <w:r w:rsidR="00D42FB3">
        <w:t>.</w:t>
      </w:r>
      <w:r w:rsidR="00693847">
        <w:t xml:space="preserve"> </w:t>
      </w:r>
      <w:r w:rsidR="00D42FB3">
        <w:t xml:space="preserve">This data </w:t>
      </w:r>
      <w:r w:rsidR="00586F59">
        <w:t>is then added to</w:t>
      </w:r>
      <w:r w:rsidR="003258ED">
        <w:t xml:space="preserve"> an instance of the</w:t>
      </w:r>
      <w:r w:rsidR="00C76237">
        <w:t xml:space="preserve"> </w:t>
      </w:r>
      <w:r w:rsidR="00C76237">
        <w:fldChar w:fldCharType="begin"/>
      </w:r>
      <w:r w:rsidR="00C76237">
        <w:instrText xml:space="preserve"> REF _Ref102137037 \h </w:instrText>
      </w:r>
      <w:r w:rsidR="00C76237">
        <w:fldChar w:fldCharType="separate"/>
      </w:r>
      <w:r w:rsidR="003E265F">
        <w:t>Set Class</w:t>
      </w:r>
      <w:r w:rsidR="00C76237">
        <w:fldChar w:fldCharType="end"/>
      </w:r>
      <w:r w:rsidR="000A3A0D">
        <w:t xml:space="preserve">. This controller then interacts with the </w:t>
      </w:r>
      <w:r w:rsidR="000A3A0D">
        <w:fldChar w:fldCharType="begin"/>
      </w:r>
      <w:r w:rsidR="000A3A0D">
        <w:instrText xml:space="preserve"> REF _Ref101975325 \h </w:instrText>
      </w:r>
      <w:r w:rsidR="000A3A0D">
        <w:fldChar w:fldCharType="separate"/>
      </w:r>
      <w:r w:rsidR="003E265F">
        <w:t>Piece Controller</w:t>
      </w:r>
      <w:r w:rsidR="000A3A0D">
        <w:fldChar w:fldCharType="end"/>
      </w:r>
      <w:r w:rsidR="004A0F17">
        <w:t xml:space="preserve"> (</w:t>
      </w:r>
      <w:r w:rsidR="004A0F17">
        <w:fldChar w:fldCharType="begin"/>
      </w:r>
      <w:r w:rsidR="004A0F17">
        <w:instrText xml:space="preserve"> REF _Ref101975325 \p \h </w:instrText>
      </w:r>
      <w:r w:rsidR="004A0F17">
        <w:fldChar w:fldCharType="separate"/>
      </w:r>
      <w:r w:rsidR="003E265F">
        <w:t>below</w:t>
      </w:r>
      <w:r w:rsidR="004A0F17">
        <w:fldChar w:fldCharType="end"/>
      </w:r>
      <w:r w:rsidR="004A0F17">
        <w:t>)</w:t>
      </w:r>
      <w:r w:rsidR="000A3A0D">
        <w:t xml:space="preserve"> to retrieve a list of the </w:t>
      </w:r>
      <w:r w:rsidR="00C76237">
        <w:fldChar w:fldCharType="begin"/>
      </w:r>
      <w:r w:rsidR="00C76237">
        <w:instrText xml:space="preserve"> REF _Ref102137047 \h </w:instrText>
      </w:r>
      <w:r w:rsidR="00C76237">
        <w:fldChar w:fldCharType="separate"/>
      </w:r>
      <w:r w:rsidR="003E265F">
        <w:t>Piece Class</w:t>
      </w:r>
      <w:r w:rsidR="00C76237">
        <w:fldChar w:fldCharType="end"/>
      </w:r>
      <w:r w:rsidR="00C76237">
        <w:t xml:space="preserve"> </w:t>
      </w:r>
      <w:r w:rsidR="000A3A0D">
        <w:t>and adds this list to the set class</w:t>
      </w:r>
      <w:r w:rsidR="00AA312B">
        <w:t>. T</w:t>
      </w:r>
      <w:r w:rsidR="003258ED">
        <w:t>h</w:t>
      </w:r>
      <w:r w:rsidR="000A3A0D">
        <w:t>en this</w:t>
      </w:r>
      <w:r w:rsidR="003258ED">
        <w:t xml:space="preserve"> </w:t>
      </w:r>
      <w:r w:rsidR="00AA312B">
        <w:t xml:space="preserve">instance of the Set </w:t>
      </w:r>
      <w:r w:rsidR="003258ED">
        <w:t>class is then added to</w:t>
      </w:r>
      <w:r w:rsidR="00586F59">
        <w:t xml:space="preserve"> the </w:t>
      </w:r>
      <w:r w:rsidR="00C76237">
        <w:t xml:space="preserve">JSP for the </w:t>
      </w:r>
      <w:r w:rsidR="00E049FA">
        <w:fldChar w:fldCharType="begin"/>
      </w:r>
      <w:r w:rsidR="00E049FA">
        <w:instrText xml:space="preserve"> REF _Ref100934557 \h </w:instrText>
      </w:r>
      <w:r w:rsidR="00E049FA">
        <w:fldChar w:fldCharType="separate"/>
      </w:r>
      <w:r w:rsidR="003E265F">
        <w:t>Set Page</w:t>
      </w:r>
      <w:r w:rsidR="00E049FA">
        <w:fldChar w:fldCharType="end"/>
      </w:r>
      <w:r w:rsidR="002D2593">
        <w:t xml:space="preserve"> </w:t>
      </w:r>
      <w:r w:rsidR="00AA312B">
        <w:t xml:space="preserve">as a Model Attribute, </w:t>
      </w:r>
      <w:r w:rsidR="00586F59">
        <w:t xml:space="preserve">so it can </w:t>
      </w:r>
      <w:r w:rsidR="00AA312B">
        <w:t xml:space="preserve">then </w:t>
      </w:r>
      <w:r w:rsidR="00586F59">
        <w:t>b</w:t>
      </w:r>
      <w:r w:rsidR="00AA312B">
        <w:t>e displayed to</w:t>
      </w:r>
      <w:r w:rsidR="00586F59">
        <w:t xml:space="preserve"> the user</w:t>
      </w:r>
      <w:r w:rsidR="005C5796">
        <w:t xml:space="preserve"> on the </w:t>
      </w:r>
      <w:r w:rsidR="005C5796">
        <w:fldChar w:fldCharType="begin"/>
      </w:r>
      <w:r w:rsidR="005C5796">
        <w:instrText xml:space="preserve"> REF _Ref100934557 \h </w:instrText>
      </w:r>
      <w:r w:rsidR="005C5796">
        <w:fldChar w:fldCharType="separate"/>
      </w:r>
      <w:r w:rsidR="003E265F">
        <w:t>Set Page</w:t>
      </w:r>
      <w:r w:rsidR="005C5796">
        <w:fldChar w:fldCharType="end"/>
      </w:r>
      <w:r w:rsidR="00AA312B">
        <w:t xml:space="preserve"> using code explained in </w:t>
      </w:r>
      <w:r w:rsidR="00F82E37">
        <w:t>the</w:t>
      </w:r>
      <w:r w:rsidR="006A75D7">
        <w:t xml:space="preserve"> </w:t>
      </w:r>
      <w:r w:rsidR="006A75D7">
        <w:fldChar w:fldCharType="begin"/>
      </w:r>
      <w:r w:rsidR="006A75D7">
        <w:instrText xml:space="preserve"> REF _Ref102166636 \h </w:instrText>
      </w:r>
      <w:r w:rsidR="006A75D7">
        <w:fldChar w:fldCharType="separate"/>
      </w:r>
      <w:r w:rsidR="003E265F">
        <w:t>User Interface Implementation</w:t>
      </w:r>
      <w:r w:rsidR="006A75D7">
        <w:fldChar w:fldCharType="end"/>
      </w:r>
      <w:r w:rsidR="006A75D7">
        <w:t xml:space="preserve"> </w:t>
      </w:r>
      <w:r w:rsidR="00AA312B">
        <w:t>section</w:t>
      </w:r>
      <w:r w:rsidR="00586F59">
        <w:t>.</w:t>
      </w:r>
    </w:p>
    <w:p w14:paraId="60AA328C" w14:textId="7C676157" w:rsidR="00CA5BD5" w:rsidRDefault="006B0C46" w:rsidP="00A447D3">
      <w:r>
        <w:t>It can also retrieve a list of Lego Sets from the API</w:t>
      </w:r>
      <w:r w:rsidR="00301D0B">
        <w:t xml:space="preserve"> using the method explained </w:t>
      </w:r>
      <w:r w:rsidR="00301D0B">
        <w:fldChar w:fldCharType="begin"/>
      </w:r>
      <w:r w:rsidR="00301D0B">
        <w:instrText xml:space="preserve"> REF _Ref101821891 \p \h </w:instrText>
      </w:r>
      <w:r w:rsidR="00301D0B">
        <w:fldChar w:fldCharType="separate"/>
      </w:r>
      <w:r w:rsidR="003E265F">
        <w:t>above</w:t>
      </w:r>
      <w:r w:rsidR="00301D0B">
        <w:fldChar w:fldCharType="end"/>
      </w:r>
      <w:r>
        <w:t>. The request sent to</w:t>
      </w:r>
      <w:r w:rsidR="00E460A9">
        <w:t xml:space="preserve"> the API to</w:t>
      </w:r>
      <w:r>
        <w:t xml:space="preserve"> retrieve these sets can have additional parameters that can sort and filter the returned sets</w:t>
      </w:r>
      <w:r w:rsidR="00E460A9">
        <w:t xml:space="preserve">, which are </w:t>
      </w:r>
      <w:r w:rsidR="00251C5D">
        <w:t>decided</w:t>
      </w:r>
      <w:r w:rsidR="00E460A9">
        <w:t xml:space="preserve"> by the user on the </w:t>
      </w:r>
      <w:r w:rsidR="00E460A9">
        <w:fldChar w:fldCharType="begin"/>
      </w:r>
      <w:r w:rsidR="00E460A9">
        <w:instrText xml:space="preserve"> REF _Ref100934880 \h </w:instrText>
      </w:r>
      <w:r w:rsidR="00E460A9">
        <w:fldChar w:fldCharType="separate"/>
      </w:r>
      <w:r w:rsidR="003E265F">
        <w:t>Search Page</w:t>
      </w:r>
      <w:r w:rsidR="00E460A9">
        <w:fldChar w:fldCharType="end"/>
      </w:r>
      <w:r w:rsidR="00E460A9">
        <w:t xml:space="preserve"> (</w:t>
      </w:r>
      <w:r w:rsidR="00E460A9">
        <w:fldChar w:fldCharType="begin"/>
      </w:r>
      <w:r w:rsidR="00E460A9">
        <w:instrText xml:space="preserve"> REF _Ref101299243 \h </w:instrText>
      </w:r>
      <w:r w:rsidR="00E460A9">
        <w:fldChar w:fldCharType="separate"/>
      </w:r>
      <w:r w:rsidR="003E265F">
        <w:t xml:space="preserve">Figure </w:t>
      </w:r>
      <w:r w:rsidR="003E265F">
        <w:rPr>
          <w:noProof/>
        </w:rPr>
        <w:t>14</w:t>
      </w:r>
      <w:r w:rsidR="00E460A9">
        <w:fldChar w:fldCharType="end"/>
      </w:r>
      <w:r w:rsidR="00E460A9">
        <w:t xml:space="preserve"> and </w:t>
      </w:r>
      <w:r w:rsidR="00E460A9">
        <w:fldChar w:fldCharType="begin"/>
      </w:r>
      <w:r w:rsidR="00E460A9">
        <w:instrText xml:space="preserve"> REF _Ref101299246 \h </w:instrText>
      </w:r>
      <w:r w:rsidR="00E460A9">
        <w:fldChar w:fldCharType="separate"/>
      </w:r>
      <w:r w:rsidR="003E265F">
        <w:t xml:space="preserve">Figure </w:t>
      </w:r>
      <w:r w:rsidR="003E265F">
        <w:rPr>
          <w:noProof/>
        </w:rPr>
        <w:t>15</w:t>
      </w:r>
      <w:r w:rsidR="00E460A9">
        <w:fldChar w:fldCharType="end"/>
      </w:r>
      <w:r w:rsidR="00E460A9">
        <w:t>)</w:t>
      </w:r>
      <w:r w:rsidR="001F21D6">
        <w:t xml:space="preserve">, and how the user can add these is explained </w:t>
      </w:r>
      <w:r w:rsidR="001F21D6">
        <w:fldChar w:fldCharType="begin"/>
      </w:r>
      <w:r w:rsidR="001F21D6">
        <w:instrText xml:space="preserve"> REF _Ref100934880 \p \h </w:instrText>
      </w:r>
      <w:r w:rsidR="001F21D6">
        <w:fldChar w:fldCharType="separate"/>
      </w:r>
      <w:r w:rsidR="003E265F">
        <w:t>above</w:t>
      </w:r>
      <w:r w:rsidR="001F21D6">
        <w:fldChar w:fldCharType="end"/>
      </w:r>
      <w:r w:rsidR="001F21D6">
        <w:t xml:space="preserve"> in the </w:t>
      </w:r>
      <w:r w:rsidR="001F21D6">
        <w:fldChar w:fldCharType="begin"/>
      </w:r>
      <w:r w:rsidR="001F21D6">
        <w:instrText xml:space="preserve"> REF _Ref101794716 \h </w:instrText>
      </w:r>
      <w:r w:rsidR="001F21D6">
        <w:fldChar w:fldCharType="separate"/>
      </w:r>
      <w:r w:rsidR="003E265F">
        <w:t>User Interface Design</w:t>
      </w:r>
      <w:r w:rsidR="001F21D6">
        <w:fldChar w:fldCharType="end"/>
      </w:r>
      <w:r w:rsidR="001F21D6">
        <w:t xml:space="preserve"> section.</w:t>
      </w:r>
      <w:r w:rsidR="00732469">
        <w:t xml:space="preserve"> These Lego sets</w:t>
      </w:r>
      <w:r w:rsidR="00613D91">
        <w:t xml:space="preserve"> are each added to an instance of the </w:t>
      </w:r>
      <w:r w:rsidR="00E049FA">
        <w:fldChar w:fldCharType="begin"/>
      </w:r>
      <w:r w:rsidR="00E049FA">
        <w:instrText xml:space="preserve"> REF _Ref102137037 \h </w:instrText>
      </w:r>
      <w:r w:rsidR="00E049FA">
        <w:fldChar w:fldCharType="separate"/>
      </w:r>
      <w:r w:rsidR="003E265F">
        <w:t>Set Class</w:t>
      </w:r>
      <w:r w:rsidR="00E049FA">
        <w:fldChar w:fldCharType="end"/>
      </w:r>
      <w:r w:rsidR="00E049FA">
        <w:t xml:space="preserve"> </w:t>
      </w:r>
      <w:r w:rsidR="00613D91">
        <w:t xml:space="preserve">and then to a </w:t>
      </w:r>
      <w:r w:rsidR="002101C4">
        <w:t xml:space="preserve">Java </w:t>
      </w:r>
      <w:r w:rsidR="00613D91">
        <w:t>list</w:t>
      </w:r>
      <w:r w:rsidR="008E3D64">
        <w:t xml:space="preserve"> of type Set</w:t>
      </w:r>
      <w:r w:rsidR="005C5796">
        <w:t xml:space="preserve">. This list along with the Hash Map of all Themes (see </w:t>
      </w:r>
      <w:r w:rsidR="005C5796">
        <w:fldChar w:fldCharType="begin"/>
      </w:r>
      <w:r w:rsidR="005C5796">
        <w:instrText xml:space="preserve"> REF _Ref101959395 \r \h </w:instrText>
      </w:r>
      <w:r w:rsidR="005C5796">
        <w:fldChar w:fldCharType="separate"/>
      </w:r>
      <w:r w:rsidR="003E265F">
        <w:t>6.3.4</w:t>
      </w:r>
      <w:r w:rsidR="005C5796">
        <w:fldChar w:fldCharType="end"/>
      </w:r>
      <w:r w:rsidR="005C5796">
        <w:t xml:space="preserve"> </w:t>
      </w:r>
      <w:r w:rsidR="005C5796">
        <w:fldChar w:fldCharType="begin"/>
      </w:r>
      <w:r w:rsidR="005C5796">
        <w:instrText xml:space="preserve"> REF _Ref101959395 \h </w:instrText>
      </w:r>
      <w:r w:rsidR="005C5796">
        <w:fldChar w:fldCharType="separate"/>
      </w:r>
      <w:r w:rsidR="003E265F">
        <w:t>Theme Controller</w:t>
      </w:r>
      <w:r w:rsidR="005C5796">
        <w:fldChar w:fldCharType="end"/>
      </w:r>
      <w:r w:rsidR="005C5796">
        <w:t xml:space="preserve"> </w:t>
      </w:r>
      <w:r w:rsidR="005C5796">
        <w:fldChar w:fldCharType="begin"/>
      </w:r>
      <w:r w:rsidR="005C5796">
        <w:instrText xml:space="preserve"> REF _Ref101959395 \p \h </w:instrText>
      </w:r>
      <w:r w:rsidR="005C5796">
        <w:fldChar w:fldCharType="separate"/>
      </w:r>
      <w:r w:rsidR="003E265F">
        <w:t>below</w:t>
      </w:r>
      <w:r w:rsidR="005C5796">
        <w:fldChar w:fldCharType="end"/>
      </w:r>
      <w:r w:rsidR="005C5796">
        <w:t xml:space="preserve">) are added to </w:t>
      </w:r>
      <w:r w:rsidR="00E049FA">
        <w:t xml:space="preserve">the JSP for the </w:t>
      </w:r>
      <w:r w:rsidR="00E049FA">
        <w:fldChar w:fldCharType="begin"/>
      </w:r>
      <w:r w:rsidR="00E049FA">
        <w:instrText xml:space="preserve"> REF _Ref100934880 \h </w:instrText>
      </w:r>
      <w:r w:rsidR="00E049FA">
        <w:fldChar w:fldCharType="separate"/>
      </w:r>
      <w:r w:rsidR="003E265F">
        <w:t>Search Page</w:t>
      </w:r>
      <w:r w:rsidR="00E049FA">
        <w:fldChar w:fldCharType="end"/>
      </w:r>
      <w:r w:rsidR="00E049FA">
        <w:t xml:space="preserve"> </w:t>
      </w:r>
      <w:r w:rsidR="005C5796">
        <w:t>as Model Attributes</w:t>
      </w:r>
      <w:r w:rsidR="001F5959">
        <w:t>.</w:t>
      </w:r>
      <w:r w:rsidR="00774C87">
        <w:t xml:space="preserve"> </w:t>
      </w:r>
      <w:r w:rsidR="001F5959">
        <w:t>The list of sets is added</w:t>
      </w:r>
      <w:r w:rsidR="00DA64CF">
        <w:t xml:space="preserve"> so </w:t>
      </w:r>
      <w:r w:rsidR="001F5959">
        <w:t xml:space="preserve">they </w:t>
      </w:r>
      <w:r w:rsidR="00DA64CF">
        <w:t xml:space="preserve">can then be displayed to the user on the </w:t>
      </w:r>
      <w:r w:rsidR="00DA64CF">
        <w:fldChar w:fldCharType="begin"/>
      </w:r>
      <w:r w:rsidR="00DA64CF">
        <w:instrText xml:space="preserve"> REF _Ref100934880 \h </w:instrText>
      </w:r>
      <w:r w:rsidR="00DA64CF">
        <w:fldChar w:fldCharType="separate"/>
      </w:r>
      <w:r w:rsidR="003E265F">
        <w:t>Search Page</w:t>
      </w:r>
      <w:r w:rsidR="00DA64CF">
        <w:fldChar w:fldCharType="end"/>
      </w:r>
      <w:r w:rsidR="001F5959">
        <w:t>, and the Theme Hash Map so that all Themes can be displayed to the user, so they can select one to filter the Sets by.</w:t>
      </w:r>
    </w:p>
    <w:p w14:paraId="1FD97DD7" w14:textId="0AC925FB" w:rsidR="00D11CD3" w:rsidRDefault="00586F59" w:rsidP="00A447D3">
      <w:r>
        <w:t xml:space="preserve">This controller can also retrieve </w:t>
      </w:r>
      <w:r w:rsidR="00BA1026">
        <w:t>i</w:t>
      </w:r>
      <w:r>
        <w:t>nstruction booklet</w:t>
      </w:r>
      <w:r w:rsidR="00BA1026">
        <w:t>s</w:t>
      </w:r>
      <w:r w:rsidR="00F127E3">
        <w:t xml:space="preserve"> </w:t>
      </w:r>
      <w:r w:rsidR="00BA1026">
        <w:t xml:space="preserve">for a </w:t>
      </w:r>
      <w:r w:rsidR="00BA1026">
        <w:t xml:space="preserve">Lego Set </w:t>
      </w:r>
      <w:r>
        <w:t xml:space="preserve">from the </w:t>
      </w:r>
      <w:r w:rsidR="00F127E3">
        <w:t xml:space="preserve">Brickset API </w:t>
      </w:r>
      <w:r w:rsidR="00F127E3">
        <w:fldChar w:fldCharType="begin"/>
      </w:r>
      <w:r w:rsidR="00F127E3">
        <w:instrText xml:space="preserve"> REF _Ref101371421 \r \h </w:instrText>
      </w:r>
      <w:r w:rsidR="00F127E3">
        <w:fldChar w:fldCharType="separate"/>
      </w:r>
      <w:r w:rsidR="003E265F">
        <w:t>[7]</w:t>
      </w:r>
      <w:r w:rsidR="00F127E3">
        <w:fldChar w:fldCharType="end"/>
      </w:r>
      <w:r w:rsidR="00556CBA">
        <w:t xml:space="preserve">, </w:t>
      </w:r>
      <w:r w:rsidR="00556CBA">
        <w:t xml:space="preserve">via the method explained </w:t>
      </w:r>
      <w:r w:rsidR="00556CBA">
        <w:fldChar w:fldCharType="begin"/>
      </w:r>
      <w:r w:rsidR="00556CBA">
        <w:instrText xml:space="preserve"> REF _Ref101821891 \p \h </w:instrText>
      </w:r>
      <w:r w:rsidR="00556CBA">
        <w:fldChar w:fldCharType="separate"/>
      </w:r>
      <w:r w:rsidR="003E265F">
        <w:t>above</w:t>
      </w:r>
      <w:r w:rsidR="00556CBA">
        <w:fldChar w:fldCharType="end"/>
      </w:r>
      <w:r w:rsidR="00556CBA">
        <w:t>,</w:t>
      </w:r>
      <w:r w:rsidR="00BA1026">
        <w:t xml:space="preserve"> so that these can be added to the </w:t>
      </w:r>
      <w:r w:rsidR="00E049FA">
        <w:t xml:space="preserve">JSP for the </w:t>
      </w:r>
      <w:r w:rsidR="00E049FA">
        <w:rPr>
          <w:highlight w:val="yellow"/>
        </w:rPr>
        <w:fldChar w:fldCharType="begin"/>
      </w:r>
      <w:r w:rsidR="00E049FA">
        <w:instrText xml:space="preserve"> REF _Ref100934557 \h </w:instrText>
      </w:r>
      <w:r w:rsidR="00E049FA">
        <w:rPr>
          <w:highlight w:val="yellow"/>
        </w:rPr>
      </w:r>
      <w:r w:rsidR="00E049FA">
        <w:rPr>
          <w:highlight w:val="yellow"/>
        </w:rPr>
        <w:fldChar w:fldCharType="separate"/>
      </w:r>
      <w:r w:rsidR="003E265F">
        <w:t>Set Page</w:t>
      </w:r>
      <w:r w:rsidR="00E049FA">
        <w:rPr>
          <w:highlight w:val="yellow"/>
        </w:rPr>
        <w:fldChar w:fldCharType="end"/>
      </w:r>
      <w:r w:rsidR="009E14FB">
        <w:t xml:space="preserve"> </w:t>
      </w:r>
      <w:r w:rsidR="00556CBA">
        <w:t>as Model Attributes</w:t>
      </w:r>
      <w:r w:rsidR="009E14FB">
        <w:t xml:space="preserve">, and are displayed on the </w:t>
      </w:r>
      <w:r w:rsidR="009E14FB">
        <w:t>Lego Sets Page (</w:t>
      </w:r>
      <w:r w:rsidR="009E14FB">
        <w:fldChar w:fldCharType="begin"/>
      </w:r>
      <w:r w:rsidR="009E14FB">
        <w:instrText xml:space="preserve"> REF _Ref101301087 \h </w:instrText>
      </w:r>
      <w:r w:rsidR="009E14FB">
        <w:fldChar w:fldCharType="separate"/>
      </w:r>
      <w:r w:rsidR="003E265F">
        <w:t xml:space="preserve">Figure </w:t>
      </w:r>
      <w:r w:rsidR="003E265F">
        <w:rPr>
          <w:noProof/>
        </w:rPr>
        <w:t>17</w:t>
      </w:r>
      <w:r w:rsidR="009E14FB">
        <w:fldChar w:fldCharType="end"/>
      </w:r>
      <w:r w:rsidR="009E14FB">
        <w:t xml:space="preserve">) </w:t>
      </w:r>
      <w:r w:rsidR="009E14FB">
        <w:t xml:space="preserve">where </w:t>
      </w:r>
      <w:r w:rsidR="00B859A5">
        <w:t>the user can access the</w:t>
      </w:r>
      <w:r w:rsidR="009E14FB">
        <w:t>se instructions</w:t>
      </w:r>
      <w:r w:rsidR="00B859A5">
        <w:t>.</w:t>
      </w:r>
    </w:p>
    <w:p w14:paraId="3F55A878" w14:textId="526A0D03" w:rsidR="0089700B" w:rsidRDefault="00D11CD3" w:rsidP="00A447D3">
      <w:r>
        <w:t>This set also handles the importing of a Lego Set Checklist</w:t>
      </w:r>
      <w:r w:rsidR="00846835">
        <w:t>,</w:t>
      </w:r>
      <w:r>
        <w:t xml:space="preserve"> which is explained </w:t>
      </w:r>
      <w:r>
        <w:fldChar w:fldCharType="begin"/>
      </w:r>
      <w:r>
        <w:instrText xml:space="preserve"> REF _Ref101975490 \p \h </w:instrText>
      </w:r>
      <w:r>
        <w:fldChar w:fldCharType="separate"/>
      </w:r>
      <w:r w:rsidR="003E265F">
        <w:t>below</w:t>
      </w:r>
      <w:r>
        <w:fldChar w:fldCharType="end"/>
      </w:r>
      <w:r>
        <w:t xml:space="preserve"> in </w:t>
      </w:r>
      <w:r w:rsidR="00F82E37">
        <w:t xml:space="preserve">the </w:t>
      </w:r>
      <w:r>
        <w:fldChar w:fldCharType="begin"/>
      </w:r>
      <w:r>
        <w:instrText xml:space="preserve"> REF _Ref101975517 \r \h </w:instrText>
      </w:r>
      <w:r>
        <w:fldChar w:fldCharType="separate"/>
      </w:r>
      <w:r w:rsidR="003E265F">
        <w:t>6.4.2</w:t>
      </w:r>
      <w:r>
        <w:fldChar w:fldCharType="end"/>
      </w:r>
      <w:r>
        <w:t xml:space="preserve"> </w:t>
      </w:r>
      <w:r>
        <w:fldChar w:fldCharType="begin"/>
      </w:r>
      <w:r>
        <w:instrText xml:space="preserve"> REF _Ref101975517 \h </w:instrText>
      </w:r>
      <w:r>
        <w:fldChar w:fldCharType="separate"/>
      </w:r>
      <w:r w:rsidR="003E265F">
        <w:t>Import CSV</w:t>
      </w:r>
      <w:r>
        <w:fldChar w:fldCharType="end"/>
      </w:r>
      <w:r w:rsidR="00846835">
        <w:t xml:space="preserve"> section</w:t>
      </w:r>
      <w:r w:rsidR="003A6B71">
        <w:t>.</w:t>
      </w:r>
    </w:p>
    <w:p w14:paraId="28B761FB" w14:textId="63A39E09" w:rsidR="004F7ACE" w:rsidRDefault="00CA47F8" w:rsidP="00A447D3">
      <w:r>
        <w:t xml:space="preserve">This Controller also </w:t>
      </w:r>
      <w:r w:rsidR="00A34488">
        <w:t xml:space="preserve">has a method which </w:t>
      </w:r>
      <w:r>
        <w:t xml:space="preserve">handles the displaying of </w:t>
      </w:r>
      <w:r w:rsidR="00C12B02">
        <w:t xml:space="preserve">a </w:t>
      </w:r>
      <w:r>
        <w:t>logged-in user</w:t>
      </w:r>
      <w:r w:rsidR="00C12B02">
        <w:t>'</w:t>
      </w:r>
      <w:r>
        <w:t>s setlists</w:t>
      </w:r>
      <w:r w:rsidR="00B47C23">
        <w:t xml:space="preserve"> on the </w:t>
      </w:r>
      <w:r w:rsidR="00B47C23">
        <w:fldChar w:fldCharType="begin"/>
      </w:r>
      <w:r w:rsidR="00B47C23">
        <w:instrText xml:space="preserve"> REF _Ref101560305 \h </w:instrText>
      </w:r>
      <w:r w:rsidR="00B47C23">
        <w:fldChar w:fldCharType="separate"/>
      </w:r>
      <w:r w:rsidR="003E265F">
        <w:t>Set List Page</w:t>
      </w:r>
      <w:r w:rsidR="00B47C23">
        <w:fldChar w:fldCharType="end"/>
      </w:r>
      <w:r w:rsidR="00B47C23">
        <w:t xml:space="preserve"> (</w:t>
      </w:r>
      <w:r w:rsidR="00B47C23">
        <w:fldChar w:fldCharType="begin"/>
      </w:r>
      <w:r w:rsidR="00B47C23">
        <w:instrText xml:space="preserve"> REF _Ref101634320 \h </w:instrText>
      </w:r>
      <w:r w:rsidR="00B47C23">
        <w:fldChar w:fldCharType="separate"/>
      </w:r>
      <w:r w:rsidR="003E265F">
        <w:t xml:space="preserve">Figure </w:t>
      </w:r>
      <w:r w:rsidR="003E265F">
        <w:rPr>
          <w:noProof/>
        </w:rPr>
        <w:t>65</w:t>
      </w:r>
      <w:r w:rsidR="00B47C23">
        <w:fldChar w:fldCharType="end"/>
      </w:r>
      <w:r w:rsidR="00B47C23">
        <w:t xml:space="preserve"> and </w:t>
      </w:r>
      <w:r w:rsidR="00B47C23">
        <w:fldChar w:fldCharType="begin"/>
      </w:r>
      <w:r w:rsidR="00B47C23">
        <w:instrText xml:space="preserve"> REF _Ref101634325 \h </w:instrText>
      </w:r>
      <w:r w:rsidR="00B47C23">
        <w:fldChar w:fldCharType="separate"/>
      </w:r>
      <w:r w:rsidR="003E265F">
        <w:t xml:space="preserve">Figure </w:t>
      </w:r>
      <w:r w:rsidR="003E265F">
        <w:rPr>
          <w:noProof/>
        </w:rPr>
        <w:t>66</w:t>
      </w:r>
      <w:r w:rsidR="00B47C23">
        <w:fldChar w:fldCharType="end"/>
      </w:r>
      <w:r w:rsidR="00B47C23">
        <w:t>)</w:t>
      </w:r>
      <w:r w:rsidR="00A34488">
        <w:t xml:space="preserve">. </w:t>
      </w:r>
      <w:r w:rsidR="00872DCE">
        <w:t>It has a Session Attribute ‘set_lists’ which is a list of all the user</w:t>
      </w:r>
      <w:r w:rsidR="00C12B02">
        <w:t>'</w:t>
      </w:r>
      <w:r w:rsidR="00872DCE">
        <w:t>s setli</w:t>
      </w:r>
      <w:r w:rsidR="0043075D">
        <w:t>s</w:t>
      </w:r>
      <w:r w:rsidR="00872DCE">
        <w:t xml:space="preserve">ts, which </w:t>
      </w:r>
      <w:r w:rsidR="00FF5DA0">
        <w:t xml:space="preserve">is </w:t>
      </w:r>
      <w:r w:rsidR="00872DCE">
        <w:t>added as a Session Attribute</w:t>
      </w:r>
      <w:r w:rsidR="002266C4">
        <w:t xml:space="preserve"> when a user </w:t>
      </w:r>
      <w:r w:rsidR="00B125B2">
        <w:t>logs in</w:t>
      </w:r>
      <w:r w:rsidR="002266C4">
        <w:t>to their account</w:t>
      </w:r>
      <w:r w:rsidR="00CB773E">
        <w:t xml:space="preserve"> (see </w:t>
      </w:r>
      <w:r w:rsidR="00CB773E">
        <w:fldChar w:fldCharType="begin"/>
      </w:r>
      <w:r w:rsidR="00CB773E">
        <w:instrText xml:space="preserve"> REF _Ref102055529 \h </w:instrText>
      </w:r>
      <w:r w:rsidR="00CB773E">
        <w:fldChar w:fldCharType="separate"/>
      </w:r>
      <w:r w:rsidR="003E265F">
        <w:t>Database Controller</w:t>
      </w:r>
      <w:r w:rsidR="00CB773E">
        <w:fldChar w:fldCharType="end"/>
      </w:r>
      <w:r w:rsidR="00CB773E">
        <w:t xml:space="preserve"> </w:t>
      </w:r>
      <w:r w:rsidR="00CB773E">
        <w:fldChar w:fldCharType="begin"/>
      </w:r>
      <w:r w:rsidR="00CB773E">
        <w:instrText xml:space="preserve"> REF _Ref102055529 \p \h </w:instrText>
      </w:r>
      <w:r w:rsidR="00CB773E">
        <w:fldChar w:fldCharType="separate"/>
      </w:r>
      <w:r w:rsidR="003E265F">
        <w:t>below</w:t>
      </w:r>
      <w:r w:rsidR="00CB773E">
        <w:fldChar w:fldCharType="end"/>
      </w:r>
      <w:r w:rsidR="00CB773E">
        <w:t>)</w:t>
      </w:r>
      <w:r w:rsidR="00F07927">
        <w:t>. As this is a Session Attribute it does not need to be added</w:t>
      </w:r>
      <w:r w:rsidR="00FF5DA0">
        <w:t xml:space="preserve"> again</w:t>
      </w:r>
      <w:r w:rsidR="00F07927">
        <w:t xml:space="preserve"> as a Model Attribute, however, the number of setlists is added as a Model Attribute, and is used when </w:t>
      </w:r>
      <w:r w:rsidR="000409CF">
        <w:t>iterating</w:t>
      </w:r>
      <w:r w:rsidR="00F07927">
        <w:t xml:space="preserve"> through all the setlists when filtering them, </w:t>
      </w:r>
      <w:r w:rsidR="00F07927" w:rsidRPr="00F07927">
        <w:rPr>
          <w:highlight w:val="yellow"/>
        </w:rPr>
        <w:t xml:space="preserve">see </w:t>
      </w:r>
      <w:r w:rsidR="00F07927" w:rsidRPr="00CB0F35">
        <w:rPr>
          <w:highlight w:val="yellow"/>
        </w:rPr>
        <w:fldChar w:fldCharType="begin"/>
      </w:r>
      <w:r w:rsidR="00F07927" w:rsidRPr="00CB0F35">
        <w:rPr>
          <w:highlight w:val="yellow"/>
        </w:rPr>
        <w:instrText xml:space="preserve"> REF _Ref101798927 \r \h </w:instrText>
      </w:r>
      <w:r w:rsidR="00F07927" w:rsidRPr="00CB0F35">
        <w:rPr>
          <w:highlight w:val="yellow"/>
        </w:rPr>
      </w:r>
      <w:r w:rsidR="00F07927" w:rsidRPr="00CB0F35">
        <w:rPr>
          <w:highlight w:val="yellow"/>
        </w:rPr>
        <w:instrText xml:space="preserve"> \* MERGEFORMAT </w:instrText>
      </w:r>
      <w:r w:rsidR="00F07927" w:rsidRPr="00CB0F35">
        <w:rPr>
          <w:highlight w:val="yellow"/>
        </w:rPr>
        <w:fldChar w:fldCharType="separate"/>
      </w:r>
      <w:r w:rsidR="003E265F">
        <w:rPr>
          <w:highlight w:val="yellow"/>
        </w:rPr>
        <w:t>6.5</w:t>
      </w:r>
      <w:r w:rsidR="00F07927" w:rsidRPr="00CB0F35">
        <w:rPr>
          <w:highlight w:val="yellow"/>
        </w:rPr>
        <w:fldChar w:fldCharType="end"/>
      </w:r>
      <w:r w:rsidR="00CB0F35" w:rsidRPr="00CB0F35">
        <w:rPr>
          <w:highlight w:val="yellow"/>
        </w:rPr>
        <w:t xml:space="preserve"> </w:t>
      </w:r>
      <w:r w:rsidR="00CB0F35" w:rsidRPr="00CB0F35">
        <w:rPr>
          <w:highlight w:val="yellow"/>
        </w:rPr>
        <w:fldChar w:fldCharType="begin"/>
      </w:r>
      <w:r w:rsidR="00CB0F35" w:rsidRPr="00CB0F35">
        <w:rPr>
          <w:highlight w:val="yellow"/>
        </w:rPr>
        <w:instrText xml:space="preserve"> REF _Ref102166636 \h </w:instrText>
      </w:r>
      <w:r w:rsidR="00CB0F35" w:rsidRPr="00CB0F35">
        <w:rPr>
          <w:highlight w:val="yellow"/>
        </w:rPr>
      </w:r>
      <w:r w:rsidR="00CB0F35">
        <w:rPr>
          <w:highlight w:val="yellow"/>
        </w:rPr>
        <w:instrText xml:space="preserve"> \* MERGEFORMAT </w:instrText>
      </w:r>
      <w:r w:rsidR="00CB0F35" w:rsidRPr="00CB0F35">
        <w:rPr>
          <w:highlight w:val="yellow"/>
        </w:rPr>
        <w:fldChar w:fldCharType="separate"/>
      </w:r>
      <w:r w:rsidR="003E265F" w:rsidRPr="003E265F">
        <w:rPr>
          <w:highlight w:val="yellow"/>
        </w:rPr>
        <w:t>User Interface Implementation</w:t>
      </w:r>
      <w:r w:rsidR="00CB0F35" w:rsidRPr="00CB0F35">
        <w:rPr>
          <w:highlight w:val="yellow"/>
        </w:rPr>
        <w:fldChar w:fldCharType="end"/>
      </w:r>
      <w:r w:rsidR="00F07927" w:rsidRPr="00F07927">
        <w:rPr>
          <w:highlight w:val="yellow"/>
        </w:rPr>
        <w:t>.</w:t>
      </w:r>
      <w:r w:rsidR="000409CF">
        <w:t xml:space="preserve"> </w:t>
      </w:r>
      <w:r w:rsidR="00784C05">
        <w:t>This method also handles the sort</w:t>
      </w:r>
      <w:r w:rsidR="00BA49AA">
        <w:t>ing of</w:t>
      </w:r>
      <w:r w:rsidR="00784C05">
        <w:t xml:space="preserve"> </w:t>
      </w:r>
      <w:r w:rsidR="00784C05">
        <w:t xml:space="preserve">setlists </w:t>
      </w:r>
      <w:r w:rsidR="00784C05">
        <w:t xml:space="preserve">by a </w:t>
      </w:r>
      <w:proofErr w:type="gramStart"/>
      <w:r w:rsidR="00784C05">
        <w:t>sort</w:t>
      </w:r>
      <w:proofErr w:type="gramEnd"/>
      <w:r w:rsidR="00784C05">
        <w:t xml:space="preserve"> a user has selected on th</w:t>
      </w:r>
      <w:r w:rsidR="00784C05">
        <w:t xml:space="preserve">e </w:t>
      </w:r>
      <w:r w:rsidR="0034269B">
        <w:fldChar w:fldCharType="begin"/>
      </w:r>
      <w:r w:rsidR="0034269B">
        <w:instrText xml:space="preserve"> REF _Ref101560305 \h </w:instrText>
      </w:r>
      <w:r w:rsidR="0034269B">
        <w:fldChar w:fldCharType="separate"/>
      </w:r>
      <w:r w:rsidR="003E265F">
        <w:t>Set List Page</w:t>
      </w:r>
      <w:r w:rsidR="0034269B">
        <w:fldChar w:fldCharType="end"/>
      </w:r>
      <w:r w:rsidR="00784C05">
        <w:t xml:space="preserve"> a</w:t>
      </w:r>
      <w:r w:rsidR="00784C05">
        <w:t xml:space="preserve">nd parsed into the method. To does this by sorting the </w:t>
      </w:r>
      <w:r w:rsidR="00FE71BE">
        <w:t>set</w:t>
      </w:r>
      <w:r w:rsidR="006D35BD">
        <w:t>list</w:t>
      </w:r>
      <w:r w:rsidR="00FE71BE">
        <w:t xml:space="preserve">s </w:t>
      </w:r>
      <w:r w:rsidR="00784C05">
        <w:t>by the parsed sort and</w:t>
      </w:r>
      <w:r w:rsidR="00FE71BE">
        <w:t xml:space="preserve"> because this is a Session Attribute it is updated here and does not have to be added again</w:t>
      </w:r>
      <w:r w:rsidR="00784C05">
        <w:t>. This method can also have filters</w:t>
      </w:r>
      <w:r w:rsidR="00120F6A">
        <w:t>,</w:t>
      </w:r>
      <w:r w:rsidR="00784C05">
        <w:t xml:space="preserve"> that are currently applied to</w:t>
      </w:r>
      <w:r w:rsidR="00E73016">
        <w:t xml:space="preserve"> the</w:t>
      </w:r>
      <w:r w:rsidR="00784C05">
        <w:t xml:space="preserve"> </w:t>
      </w:r>
      <w:r w:rsidR="00A8343C">
        <w:t>setlist</w:t>
      </w:r>
      <w:r w:rsidR="00E73016">
        <w:t>s</w:t>
      </w:r>
      <w:r w:rsidR="00120F6A">
        <w:t>,</w:t>
      </w:r>
      <w:r w:rsidR="00A8343C">
        <w:t xml:space="preserve"> </w:t>
      </w:r>
      <w:r w:rsidR="00784C05">
        <w:t xml:space="preserve">parsed into the method, which </w:t>
      </w:r>
      <w:r w:rsidR="00016659">
        <w:t>is</w:t>
      </w:r>
      <w:r w:rsidR="00784C05">
        <w:t xml:space="preserve"> then added as Model Attributes so that once a sort </w:t>
      </w:r>
      <w:r w:rsidR="00F8253C">
        <w:t xml:space="preserve">has been </w:t>
      </w:r>
      <w:r w:rsidR="00784C05">
        <w:t xml:space="preserve">applied to the </w:t>
      </w:r>
      <w:r w:rsidR="007A5EA1">
        <w:t>set</w:t>
      </w:r>
      <w:r w:rsidR="00784C05">
        <w:t>list</w:t>
      </w:r>
      <w:r w:rsidR="007A5EA1">
        <w:t>s</w:t>
      </w:r>
      <w:r w:rsidR="00784C05">
        <w:t xml:space="preserve"> </w:t>
      </w:r>
      <w:r w:rsidR="009D5ED6">
        <w:t>and</w:t>
      </w:r>
      <w:r w:rsidR="00784C05">
        <w:t xml:space="preserve"> displayed </w:t>
      </w:r>
      <w:r w:rsidR="009D5ED6">
        <w:t xml:space="preserve">on the </w:t>
      </w:r>
      <w:r w:rsidR="009D5ED6">
        <w:fldChar w:fldCharType="begin"/>
      </w:r>
      <w:r w:rsidR="009D5ED6">
        <w:instrText xml:space="preserve"> REF _Ref101560305 \h </w:instrText>
      </w:r>
      <w:r w:rsidR="009D5ED6">
        <w:fldChar w:fldCharType="separate"/>
      </w:r>
      <w:r w:rsidR="003E265F">
        <w:t>Set List Page</w:t>
      </w:r>
      <w:r w:rsidR="009D5ED6">
        <w:fldChar w:fldCharType="end"/>
      </w:r>
      <w:r w:rsidR="00434669">
        <w:t>,</w:t>
      </w:r>
      <w:r w:rsidR="009D5ED6">
        <w:t xml:space="preserve"> </w:t>
      </w:r>
      <w:r w:rsidR="00784C05">
        <w:t>the previous filter</w:t>
      </w:r>
      <w:r w:rsidR="0073637D">
        <w:t>s</w:t>
      </w:r>
      <w:r w:rsidR="00784C05">
        <w:t xml:space="preserve"> can </w:t>
      </w:r>
      <w:r w:rsidR="00296E5A">
        <w:t xml:space="preserve">then </w:t>
      </w:r>
      <w:r w:rsidR="00784C05">
        <w:t xml:space="preserve">be </w:t>
      </w:r>
      <w:r w:rsidR="00296E5A">
        <w:t>re</w:t>
      </w:r>
      <w:r w:rsidR="00784C05">
        <w:t>applied</w:t>
      </w:r>
      <w:r w:rsidR="00A0696A">
        <w:t xml:space="preserve"> </w:t>
      </w:r>
      <w:r w:rsidR="00E049FA">
        <w:t>via the JSP for this page</w:t>
      </w:r>
      <w:r w:rsidR="00784C05">
        <w:t>.</w:t>
      </w:r>
    </w:p>
    <w:p w14:paraId="646409AF" w14:textId="5225AE08" w:rsidR="00C972D1" w:rsidRDefault="00C972D1" w:rsidP="006964C7">
      <w:pPr>
        <w:pStyle w:val="Heading4"/>
      </w:pPr>
      <w:bookmarkStart w:id="211" w:name="_Ref101975325"/>
      <w:r>
        <w:t>Piece Controller</w:t>
      </w:r>
      <w:bookmarkEnd w:id="211"/>
    </w:p>
    <w:p w14:paraId="457A886C" w14:textId="4012A7D2" w:rsidR="00D34DE5" w:rsidRDefault="0089700B" w:rsidP="00A447D3">
      <w:r>
        <w:t xml:space="preserve">The </w:t>
      </w:r>
      <w:r>
        <w:t>Piece</w:t>
      </w:r>
      <w:r>
        <w:t xml:space="preserve"> Controller handles</w:t>
      </w:r>
      <w:r w:rsidR="001F77E6">
        <w:t xml:space="preserve"> the </w:t>
      </w:r>
      <w:r w:rsidR="00D34DE5">
        <w:t xml:space="preserve">retrieval </w:t>
      </w:r>
      <w:r w:rsidR="001F77E6">
        <w:t xml:space="preserve">of pieces in a Lego Set, as well as, controlling the </w:t>
      </w:r>
      <w:r w:rsidR="001F77E6">
        <w:fldChar w:fldCharType="begin"/>
      </w:r>
      <w:r w:rsidR="001F77E6">
        <w:instrText xml:space="preserve"> REF _Ref100955549 \h </w:instrText>
      </w:r>
      <w:r w:rsidR="001F77E6">
        <w:fldChar w:fldCharType="separate"/>
      </w:r>
      <w:r w:rsidR="003E265F">
        <w:t>Piece Checklist Page</w:t>
      </w:r>
      <w:r w:rsidR="001F77E6">
        <w:fldChar w:fldCharType="end"/>
      </w:r>
      <w:r w:rsidR="00841DBF">
        <w:t>.</w:t>
      </w:r>
    </w:p>
    <w:p w14:paraId="0942EB9C" w14:textId="6E8E1558" w:rsidR="0089700B" w:rsidRDefault="00D34DE5" w:rsidP="00A447D3">
      <w:r>
        <w:t xml:space="preserve">This controller interacts with the Rebrickable API </w:t>
      </w:r>
      <w:r>
        <w:fldChar w:fldCharType="begin"/>
      </w:r>
      <w:r>
        <w:instrText xml:space="preserve"> REF _Ref88054215 \r \h </w:instrText>
      </w:r>
      <w:r>
        <w:fldChar w:fldCharType="separate"/>
      </w:r>
      <w:r w:rsidR="003E265F">
        <w:t>[1]</w:t>
      </w:r>
      <w:r>
        <w:fldChar w:fldCharType="end"/>
      </w:r>
      <w:r>
        <w:t xml:space="preserve"> to retrieve information on </w:t>
      </w:r>
      <w:r>
        <w:t>all</w:t>
      </w:r>
      <w:r>
        <w:t xml:space="preserve"> </w:t>
      </w:r>
      <w:r>
        <w:t>Pieces</w:t>
      </w:r>
      <w:r>
        <w:t xml:space="preserve"> </w:t>
      </w:r>
      <w:r>
        <w:t xml:space="preserve">in a Lego Set </w:t>
      </w:r>
      <w:r>
        <w:t xml:space="preserve">using </w:t>
      </w:r>
      <w:r>
        <w:t xml:space="preserve">the Set’s </w:t>
      </w:r>
      <w:r>
        <w:t>‘Set Number’</w:t>
      </w:r>
      <w:r w:rsidR="000338E1">
        <w:t xml:space="preserve">, </w:t>
      </w:r>
      <w:r w:rsidR="000338E1">
        <w:t xml:space="preserve">and then reads the data returned, this is achieved via the implementation explained </w:t>
      </w:r>
      <w:r w:rsidR="000338E1">
        <w:fldChar w:fldCharType="begin"/>
      </w:r>
      <w:r w:rsidR="000338E1">
        <w:instrText xml:space="preserve"> REF _Ref101821891 \p \h </w:instrText>
      </w:r>
      <w:r w:rsidR="000338E1">
        <w:fldChar w:fldCharType="separate"/>
      </w:r>
      <w:r w:rsidR="003E265F">
        <w:t>above</w:t>
      </w:r>
      <w:r w:rsidR="000338E1">
        <w:fldChar w:fldCharType="end"/>
      </w:r>
      <w:r w:rsidR="000338E1">
        <w:t xml:space="preserve"> in </w:t>
      </w:r>
      <w:r w:rsidR="000338E1">
        <w:fldChar w:fldCharType="begin"/>
      </w:r>
      <w:r w:rsidR="000338E1">
        <w:instrText xml:space="preserve"> REF _Ref101821891 \w \h </w:instrText>
      </w:r>
      <w:r w:rsidR="000338E1">
        <w:fldChar w:fldCharType="separate"/>
      </w:r>
      <w:r w:rsidR="003E265F">
        <w:t>6.1</w:t>
      </w:r>
      <w:r w:rsidR="000338E1">
        <w:fldChar w:fldCharType="end"/>
      </w:r>
      <w:r w:rsidR="000338E1">
        <w:t xml:space="preserve"> </w:t>
      </w:r>
      <w:r w:rsidR="000338E1">
        <w:fldChar w:fldCharType="begin"/>
      </w:r>
      <w:r w:rsidR="000338E1">
        <w:instrText xml:space="preserve"> REF _Ref101821891 \h </w:instrText>
      </w:r>
      <w:r w:rsidR="000338E1">
        <w:fldChar w:fldCharType="separate"/>
      </w:r>
      <w:r w:rsidR="003E265F">
        <w:t>Retrieving and Reading Data from the APIs</w:t>
      </w:r>
      <w:r w:rsidR="000338E1">
        <w:fldChar w:fldCharType="end"/>
      </w:r>
      <w:r w:rsidR="000338E1">
        <w:t xml:space="preserve">. </w:t>
      </w:r>
      <w:r w:rsidR="006C32F4">
        <w:t>E</w:t>
      </w:r>
      <w:r>
        <w:t>ach piece</w:t>
      </w:r>
      <w:r w:rsidR="006C32F4">
        <w:t>’</w:t>
      </w:r>
      <w:r>
        <w:t>s</w:t>
      </w:r>
      <w:r w:rsidR="006C32F4">
        <w:t xml:space="preserve"> information</w:t>
      </w:r>
      <w:r>
        <w:t xml:space="preserve"> </w:t>
      </w:r>
      <w:r>
        <w:t xml:space="preserve">is </w:t>
      </w:r>
      <w:r w:rsidR="006C32F4">
        <w:t xml:space="preserve">added </w:t>
      </w:r>
      <w:r>
        <w:t>to an instance of the</w:t>
      </w:r>
      <w:r w:rsidR="001A5990">
        <w:t xml:space="preserve"> </w:t>
      </w:r>
      <w:r w:rsidR="001A5990">
        <w:fldChar w:fldCharType="begin"/>
      </w:r>
      <w:r w:rsidR="001A5990">
        <w:instrText xml:space="preserve"> REF _Ref102137047 \h </w:instrText>
      </w:r>
      <w:r w:rsidR="001A5990">
        <w:fldChar w:fldCharType="separate"/>
      </w:r>
      <w:r w:rsidR="003E265F">
        <w:t>Piece Class</w:t>
      </w:r>
      <w:r w:rsidR="001A5990">
        <w:fldChar w:fldCharType="end"/>
      </w:r>
      <w:r w:rsidR="001A5990">
        <w:t xml:space="preserve"> </w:t>
      </w:r>
      <w:r w:rsidR="006C32F4">
        <w:t xml:space="preserve">and then added to a list of </w:t>
      </w:r>
      <w:r w:rsidR="00F82E37">
        <w:t xml:space="preserve">the </w:t>
      </w:r>
      <w:proofErr w:type="gramStart"/>
      <w:r w:rsidR="006C32F4">
        <w:t>type</w:t>
      </w:r>
      <w:proofErr w:type="gramEnd"/>
      <w:r w:rsidR="006C32F4">
        <w:t xml:space="preserve"> Piece Class.</w:t>
      </w:r>
      <w:r w:rsidR="00101EE8">
        <w:t xml:space="preserve"> The controller also retrieves all the pieces needed to build any </w:t>
      </w:r>
      <w:r w:rsidR="008E7B9E">
        <w:t>M</w:t>
      </w:r>
      <w:r w:rsidR="00101EE8">
        <w:t>inifigures in the Lego Set and adds these pieces to the Piece List.</w:t>
      </w:r>
      <w:r w:rsidR="00527ADD">
        <w:t xml:space="preserve"> This Piece List is then returned to the </w:t>
      </w:r>
      <w:r w:rsidR="00527ADD">
        <w:fldChar w:fldCharType="begin"/>
      </w:r>
      <w:r w:rsidR="00527ADD">
        <w:instrText xml:space="preserve"> REF _Ref101983501 \h </w:instrText>
      </w:r>
      <w:r w:rsidR="00527ADD">
        <w:fldChar w:fldCharType="separate"/>
      </w:r>
      <w:r w:rsidR="003E265F">
        <w:t>Set Controller</w:t>
      </w:r>
      <w:r w:rsidR="00527ADD">
        <w:fldChar w:fldCharType="end"/>
      </w:r>
      <w:r w:rsidR="00527ADD">
        <w:t xml:space="preserve"> (</w:t>
      </w:r>
      <w:r w:rsidR="00527ADD">
        <w:fldChar w:fldCharType="begin"/>
      </w:r>
      <w:r w:rsidR="00527ADD">
        <w:instrText xml:space="preserve"> REF _Ref101983501 \p \h </w:instrText>
      </w:r>
      <w:r w:rsidR="00527ADD">
        <w:fldChar w:fldCharType="separate"/>
      </w:r>
      <w:r w:rsidR="003E265F">
        <w:t>above</w:t>
      </w:r>
      <w:r w:rsidR="00527ADD">
        <w:fldChar w:fldCharType="end"/>
      </w:r>
      <w:r w:rsidR="00527ADD">
        <w:t xml:space="preserve">) so it can be added to the instance of the Set Class that contains </w:t>
      </w:r>
      <w:r w:rsidR="0048018F">
        <w:t>information</w:t>
      </w:r>
      <w:r w:rsidR="00527ADD">
        <w:t xml:space="preserve"> </w:t>
      </w:r>
      <w:r w:rsidR="008E7B9E">
        <w:t xml:space="preserve">on </w:t>
      </w:r>
      <w:r w:rsidR="00527ADD">
        <w:t xml:space="preserve">the Lego set </w:t>
      </w:r>
      <w:r w:rsidR="008E7B9E">
        <w:t xml:space="preserve">that </w:t>
      </w:r>
      <w:r w:rsidR="00527ADD">
        <w:t>these</w:t>
      </w:r>
      <w:r w:rsidR="00EB0C2A">
        <w:t xml:space="preserve"> pieces</w:t>
      </w:r>
      <w:r w:rsidR="00527ADD">
        <w:t xml:space="preserve"> are for.</w:t>
      </w:r>
    </w:p>
    <w:p w14:paraId="49F1B522" w14:textId="2926C0A5" w:rsidR="00784C05" w:rsidRDefault="00E97DED" w:rsidP="00A447D3">
      <w:r>
        <w:t xml:space="preserve">This controller </w:t>
      </w:r>
      <w:r w:rsidR="005C4B57">
        <w:t xml:space="preserve">has a method that </w:t>
      </w:r>
      <w:r>
        <w:t xml:space="preserve">handles URL requests for the </w:t>
      </w:r>
      <w:r w:rsidR="005C4B57">
        <w:fldChar w:fldCharType="begin"/>
      </w:r>
      <w:r w:rsidR="005C4B57">
        <w:instrText xml:space="preserve"> REF _Ref100955549 \h </w:instrText>
      </w:r>
      <w:r w:rsidR="005C4B57">
        <w:fldChar w:fldCharType="separate"/>
      </w:r>
      <w:r w:rsidR="003E265F">
        <w:t>Piece Checklist Page</w:t>
      </w:r>
      <w:r w:rsidR="005C4B57">
        <w:fldChar w:fldCharType="end"/>
      </w:r>
      <w:r w:rsidR="005C4B57">
        <w:t xml:space="preserve"> </w:t>
      </w:r>
      <w:r>
        <w:t>(</w:t>
      </w:r>
      <w:r>
        <w:fldChar w:fldCharType="begin"/>
      </w:r>
      <w:r>
        <w:instrText xml:space="preserve"> REF _Ref101369637 \h </w:instrText>
      </w:r>
      <w:r>
        <w:fldChar w:fldCharType="separate"/>
      </w:r>
      <w:r w:rsidR="003E265F">
        <w:t xml:space="preserve">Figure </w:t>
      </w:r>
      <w:r w:rsidR="003E265F">
        <w:rPr>
          <w:noProof/>
        </w:rPr>
        <w:t>26</w:t>
      </w:r>
      <w:r>
        <w:fldChar w:fldCharType="end"/>
      </w:r>
      <w:r>
        <w:t>)</w:t>
      </w:r>
      <w:r w:rsidR="006F1967">
        <w:t xml:space="preserve">, adding </w:t>
      </w:r>
      <w:r w:rsidR="007725F1">
        <w:t xml:space="preserve">the </w:t>
      </w:r>
      <w:r w:rsidR="006F1967">
        <w:t>Model Attribute of the instance of the Set Class the user wants to view a checklist for.</w:t>
      </w:r>
      <w:r w:rsidR="00CD5BCF">
        <w:t xml:space="preserve"> It also adds two Model Attributes which are both Java lists of Strings</w:t>
      </w:r>
      <w:r w:rsidR="003643FC">
        <w:t xml:space="preserve">. These lists contain all the Lego Piece Colours and piece types in the Lego Set, and these lists are created by </w:t>
      </w:r>
      <w:r w:rsidR="002A5DD9">
        <w:t>iterating</w:t>
      </w:r>
      <w:r w:rsidR="003643FC">
        <w:t xml:space="preserve"> through all pieces and adding their colour and piece type to the respective list if it does not already contain that colour or piece type.</w:t>
      </w:r>
      <w:r w:rsidR="0051087F">
        <w:t xml:space="preserve"> These lists are added so that on the </w:t>
      </w:r>
      <w:r w:rsidR="0051087F">
        <w:fldChar w:fldCharType="begin"/>
      </w:r>
      <w:r w:rsidR="0051087F">
        <w:instrText xml:space="preserve"> REF _Ref100955549 \h </w:instrText>
      </w:r>
      <w:r w:rsidR="0051087F">
        <w:fldChar w:fldCharType="separate"/>
      </w:r>
      <w:r w:rsidR="003E265F">
        <w:t>Piece Checklist Page</w:t>
      </w:r>
      <w:r w:rsidR="0051087F">
        <w:fldChar w:fldCharType="end"/>
      </w:r>
      <w:r w:rsidR="0051087F">
        <w:t xml:space="preserve"> a user can filter the pieces by colour and piece type, and how this is implemented is explained </w:t>
      </w:r>
      <w:r w:rsidR="0051087F">
        <w:fldChar w:fldCharType="begin"/>
      </w:r>
      <w:r w:rsidR="0051087F">
        <w:instrText xml:space="preserve"> REF _Ref101798927 \p \h </w:instrText>
      </w:r>
      <w:r w:rsidR="0051087F">
        <w:fldChar w:fldCharType="separate"/>
      </w:r>
      <w:r w:rsidR="003E265F">
        <w:t>below</w:t>
      </w:r>
      <w:r w:rsidR="0051087F">
        <w:fldChar w:fldCharType="end"/>
      </w:r>
      <w:r w:rsidR="0051087F">
        <w:t xml:space="preserve"> in </w:t>
      </w:r>
      <w:r w:rsidR="0051087F">
        <w:fldChar w:fldCharType="begin"/>
      </w:r>
      <w:r w:rsidR="0051087F">
        <w:instrText xml:space="preserve"> REF _Ref101798927 \r \h </w:instrText>
      </w:r>
      <w:r w:rsidR="0051087F">
        <w:fldChar w:fldCharType="separate"/>
      </w:r>
      <w:r w:rsidR="003E265F">
        <w:t>6.5</w:t>
      </w:r>
      <w:r w:rsidR="0051087F">
        <w:fldChar w:fldCharType="end"/>
      </w:r>
      <w:r w:rsidR="006A75D7">
        <w:t xml:space="preserve"> </w:t>
      </w:r>
      <w:r w:rsidR="006A75D7">
        <w:fldChar w:fldCharType="begin"/>
      </w:r>
      <w:r w:rsidR="006A75D7">
        <w:instrText xml:space="preserve"> REF _Ref102166636 \h </w:instrText>
      </w:r>
      <w:r w:rsidR="006A75D7">
        <w:fldChar w:fldCharType="separate"/>
      </w:r>
      <w:r w:rsidR="003E265F">
        <w:t>User Interface Implementation</w:t>
      </w:r>
      <w:r w:rsidR="006A75D7">
        <w:fldChar w:fldCharType="end"/>
      </w:r>
      <w:r w:rsidR="006A75D7">
        <w:t>.</w:t>
      </w:r>
    </w:p>
    <w:p w14:paraId="5C8DC891" w14:textId="2423AC56" w:rsidR="0009709B" w:rsidRDefault="003C6741" w:rsidP="00A447D3">
      <w:r>
        <w:t xml:space="preserve">This </w:t>
      </w:r>
      <w:r w:rsidR="005C4B57">
        <w:t xml:space="preserve">method also </w:t>
      </w:r>
      <w:r>
        <w:t xml:space="preserve">handles </w:t>
      </w:r>
      <w:r w:rsidR="005C4B57">
        <w:t>the</w:t>
      </w:r>
      <w:r>
        <w:t xml:space="preserve"> </w:t>
      </w:r>
      <w:r w:rsidR="005C4B57">
        <w:t>sorts</w:t>
      </w:r>
      <w:r w:rsidR="006D53D1">
        <w:t xml:space="preserve"> for</w:t>
      </w:r>
      <w:r w:rsidR="005C4B57">
        <w:t xml:space="preserve"> </w:t>
      </w:r>
      <w:r w:rsidR="005C4B57">
        <w:t>the Set</w:t>
      </w:r>
      <w:r w:rsidR="005C4B57">
        <w:t>’</w:t>
      </w:r>
      <w:r w:rsidR="005C4B57">
        <w:t>s Piece List</w:t>
      </w:r>
      <w:r w:rsidR="005C4B57">
        <w:t xml:space="preserve"> by a </w:t>
      </w:r>
      <w:proofErr w:type="gramStart"/>
      <w:r w:rsidR="005C4B57">
        <w:t>sort</w:t>
      </w:r>
      <w:proofErr w:type="gramEnd"/>
      <w:r>
        <w:t xml:space="preserve"> a user has selected </w:t>
      </w:r>
      <w:r w:rsidR="005C4B57">
        <w:t xml:space="preserve">on the </w:t>
      </w:r>
      <w:r w:rsidR="005C4B57">
        <w:fldChar w:fldCharType="begin"/>
      </w:r>
      <w:r w:rsidR="005C4B57">
        <w:instrText xml:space="preserve"> REF _Ref100955549 \h </w:instrText>
      </w:r>
      <w:r w:rsidR="005C4B57">
        <w:fldChar w:fldCharType="separate"/>
      </w:r>
      <w:r w:rsidR="003E265F">
        <w:t>Piece Checklist Page</w:t>
      </w:r>
      <w:r w:rsidR="005C4B57">
        <w:fldChar w:fldCharType="end"/>
      </w:r>
      <w:r w:rsidR="008B0C0C">
        <w:t xml:space="preserve"> and parsed into the method</w:t>
      </w:r>
      <w:r w:rsidR="006D53D1">
        <w:t>. To does this</w:t>
      </w:r>
      <w:r w:rsidR="005C4B57">
        <w:t xml:space="preserve"> </w:t>
      </w:r>
      <w:r>
        <w:t>by sorting the Set</w:t>
      </w:r>
      <w:r w:rsidR="0034269B">
        <w:t xml:space="preserve">’s </w:t>
      </w:r>
      <w:r>
        <w:t xml:space="preserve">Piece List </w:t>
      </w:r>
      <w:r w:rsidR="006D53D1">
        <w:t xml:space="preserve">by the parsed sort </w:t>
      </w:r>
      <w:r>
        <w:t>and then adding this updated</w:t>
      </w:r>
      <w:r w:rsidR="0035721D">
        <w:t xml:space="preserve"> list to the Set Class, and then adding</w:t>
      </w:r>
      <w:r>
        <w:t xml:space="preserve"> </w:t>
      </w:r>
      <w:r w:rsidR="0035721D">
        <w:t>the fully updated S</w:t>
      </w:r>
      <w:r>
        <w:t xml:space="preserve">et </w:t>
      </w:r>
      <w:r w:rsidR="0035721D">
        <w:t xml:space="preserve">instance as a Model </w:t>
      </w:r>
      <w:r w:rsidR="00EB3674">
        <w:t>Attribute</w:t>
      </w:r>
      <w:r w:rsidR="0035721D">
        <w:t xml:space="preserve"> so when the list of Lego pieces </w:t>
      </w:r>
      <w:r w:rsidR="00144CE2">
        <w:t>is</w:t>
      </w:r>
      <w:r w:rsidR="0035721D">
        <w:t xml:space="preserve"> displayed on the </w:t>
      </w:r>
      <w:r w:rsidR="0035721D">
        <w:fldChar w:fldCharType="begin"/>
      </w:r>
      <w:r w:rsidR="0035721D">
        <w:instrText xml:space="preserve"> REF _Ref100955549 \h </w:instrText>
      </w:r>
      <w:r w:rsidR="0035721D">
        <w:fldChar w:fldCharType="separate"/>
      </w:r>
      <w:r w:rsidR="003E265F">
        <w:t>Piece Checklist Page</w:t>
      </w:r>
      <w:r w:rsidR="0035721D">
        <w:fldChar w:fldCharType="end"/>
      </w:r>
      <w:r w:rsidR="0035721D">
        <w:t>, they are in their sorted order</w:t>
      </w:r>
      <w:r>
        <w:t>.</w:t>
      </w:r>
      <w:r w:rsidR="008B0C0C">
        <w:t xml:space="preserve"> This</w:t>
      </w:r>
      <w:r w:rsidR="00EB3674">
        <w:t xml:space="preserve"> method can also have filters that are currently applied to a Checklist parsed into the method, </w:t>
      </w:r>
      <w:r w:rsidR="000C1F91">
        <w:t xml:space="preserve">which </w:t>
      </w:r>
      <w:r w:rsidR="00144CE2">
        <w:t>is</w:t>
      </w:r>
      <w:r w:rsidR="000C1F91">
        <w:t xml:space="preserve"> then added as Model Attributes </w:t>
      </w:r>
      <w:r w:rsidR="00EB3674">
        <w:t xml:space="preserve">so </w:t>
      </w:r>
      <w:r w:rsidR="000C1F91">
        <w:t>that once</w:t>
      </w:r>
      <w:r w:rsidR="00EB3674">
        <w:t xml:space="preserve"> a sort </w:t>
      </w:r>
      <w:r w:rsidR="0084424B">
        <w:t xml:space="preserve">has been </w:t>
      </w:r>
      <w:r w:rsidR="00EB3674">
        <w:t xml:space="preserve">applied </w:t>
      </w:r>
      <w:r w:rsidR="000C1F91">
        <w:t xml:space="preserve">to </w:t>
      </w:r>
      <w:r w:rsidR="00EB3674">
        <w:t>the</w:t>
      </w:r>
      <w:r w:rsidR="000C1F91">
        <w:t xml:space="preserve"> piece list </w:t>
      </w:r>
      <w:r w:rsidR="00107E51">
        <w:t xml:space="preserve">and displayed on </w:t>
      </w:r>
      <w:r w:rsidR="00107E51">
        <w:t xml:space="preserve">the </w:t>
      </w:r>
      <w:r w:rsidR="00107E51">
        <w:fldChar w:fldCharType="begin"/>
      </w:r>
      <w:r w:rsidR="00107E51">
        <w:instrText xml:space="preserve"> REF _Ref100955549 \h </w:instrText>
      </w:r>
      <w:r w:rsidR="00107E51">
        <w:fldChar w:fldCharType="separate"/>
      </w:r>
      <w:r w:rsidR="003E265F">
        <w:t>Piece Checklist Page</w:t>
      </w:r>
      <w:r w:rsidR="00107E51">
        <w:fldChar w:fldCharType="end"/>
      </w:r>
      <w:r w:rsidR="00C415EE">
        <w:t>,</w:t>
      </w:r>
      <w:r w:rsidR="00107E51">
        <w:t xml:space="preserve"> </w:t>
      </w:r>
      <w:r w:rsidR="00107E51">
        <w:t>the previous filters can then be reapplied</w:t>
      </w:r>
      <w:r w:rsidR="001A5990">
        <w:t xml:space="preserve"> via the JSP for this page.</w:t>
      </w:r>
      <w:r w:rsidR="00BF0660">
        <w:t xml:space="preserve"> </w:t>
      </w:r>
      <w:r w:rsidR="008953BB">
        <w:t xml:space="preserve">A </w:t>
      </w:r>
      <w:r w:rsidR="00144CE2">
        <w:t xml:space="preserve">comma-separated </w:t>
      </w:r>
      <w:r w:rsidR="008953BB">
        <w:t xml:space="preserve">list of </w:t>
      </w:r>
      <w:r w:rsidR="00144CE2">
        <w:t>each Piece’s ‘Q</w:t>
      </w:r>
      <w:r w:rsidR="008953BB">
        <w:t>uantit</w:t>
      </w:r>
      <w:r w:rsidR="00144CE2">
        <w:t>y F</w:t>
      </w:r>
      <w:r w:rsidR="008953BB">
        <w:t>ound</w:t>
      </w:r>
      <w:r w:rsidR="00144CE2">
        <w:t>’</w:t>
      </w:r>
      <w:r w:rsidR="008953BB">
        <w:t xml:space="preserve"> is also parsed when applying a sort, these are in the same order the list is currently in, and the Piece classes ‘quantity_checked’ field on each piece is updated to match this before a sort is performed so that the ‘Quantity Found’ of each piece remains the same after a sort</w:t>
      </w:r>
      <w:r w:rsidR="00BF0660">
        <w:t>.</w:t>
      </w:r>
    </w:p>
    <w:p w14:paraId="70926252" w14:textId="3C994AE3" w:rsidR="00CB0D7A" w:rsidRDefault="0009709B" w:rsidP="00A447D3">
      <w:r>
        <w:t xml:space="preserve">This set also handles the </w:t>
      </w:r>
      <w:r w:rsidR="00A13A9A">
        <w:t>exporting</w:t>
      </w:r>
      <w:r>
        <w:t xml:space="preserve"> of </w:t>
      </w:r>
      <w:r w:rsidR="00A13A9A">
        <w:t>the Pieces in a Lego Set C</w:t>
      </w:r>
      <w:r>
        <w:t>hecklist</w:t>
      </w:r>
      <w:r w:rsidR="00846835">
        <w:t>,</w:t>
      </w:r>
      <w:r>
        <w:t xml:space="preserve"> which is explained </w:t>
      </w:r>
      <w:r w:rsidR="00A13A9A">
        <w:fldChar w:fldCharType="begin"/>
      </w:r>
      <w:r w:rsidR="00A13A9A">
        <w:instrText xml:space="preserve"> REF _Ref101975490 \p \h </w:instrText>
      </w:r>
      <w:r w:rsidR="00A13A9A">
        <w:fldChar w:fldCharType="separate"/>
      </w:r>
      <w:r w:rsidR="003E265F">
        <w:t>below</w:t>
      </w:r>
      <w:r w:rsidR="00A13A9A">
        <w:fldChar w:fldCharType="end"/>
      </w:r>
      <w:r w:rsidR="00A13A9A">
        <w:t xml:space="preserve"> </w:t>
      </w:r>
      <w:r>
        <w:t>in</w:t>
      </w:r>
      <w:r w:rsidR="00A13A9A">
        <w:t xml:space="preserve"> </w:t>
      </w:r>
      <w:r w:rsidR="00144CE2">
        <w:t xml:space="preserve">the </w:t>
      </w:r>
      <w:r w:rsidR="00A13A9A">
        <w:fldChar w:fldCharType="begin"/>
      </w:r>
      <w:r w:rsidR="00A13A9A">
        <w:instrText xml:space="preserve"> REF _Ref101975490 \r \h </w:instrText>
      </w:r>
      <w:r w:rsidR="00A13A9A">
        <w:fldChar w:fldCharType="separate"/>
      </w:r>
      <w:r w:rsidR="003E265F">
        <w:t>6.4.1</w:t>
      </w:r>
      <w:r w:rsidR="00A13A9A">
        <w:fldChar w:fldCharType="end"/>
      </w:r>
      <w:r w:rsidR="00A13A9A">
        <w:t xml:space="preserve"> </w:t>
      </w:r>
      <w:r w:rsidR="00A13A9A">
        <w:fldChar w:fldCharType="begin"/>
      </w:r>
      <w:r w:rsidR="00A13A9A">
        <w:instrText xml:space="preserve"> REF _Ref101975490 \h </w:instrText>
      </w:r>
      <w:r w:rsidR="00A13A9A">
        <w:fldChar w:fldCharType="separate"/>
      </w:r>
      <w:r w:rsidR="003E265F">
        <w:t>Exporting CSV</w:t>
      </w:r>
      <w:r w:rsidR="00A13A9A">
        <w:fldChar w:fldCharType="end"/>
      </w:r>
      <w:r w:rsidR="00091F81">
        <w:t xml:space="preserve"> section</w:t>
      </w:r>
      <w:r>
        <w:t>.</w:t>
      </w:r>
    </w:p>
    <w:p w14:paraId="7E4B5475" w14:textId="77777777" w:rsidR="00CB0D7A" w:rsidRPr="00A447D3" w:rsidRDefault="00CB0D7A" w:rsidP="00A447D3"/>
    <w:p w14:paraId="2EC1BB20" w14:textId="6F40E608" w:rsidR="00C972D1" w:rsidRDefault="00C972D1" w:rsidP="006964C7">
      <w:pPr>
        <w:pStyle w:val="Heading4"/>
      </w:pPr>
      <w:bookmarkStart w:id="212" w:name="_Ref101959395"/>
      <w:r>
        <w:t>Theme Controller</w:t>
      </w:r>
      <w:bookmarkEnd w:id="212"/>
    </w:p>
    <w:p w14:paraId="6E8D32BB" w14:textId="3840CDA5" w:rsidR="00F136F0" w:rsidRDefault="00D545B6" w:rsidP="006C5A5B">
      <w:r>
        <w:t>Th</w:t>
      </w:r>
      <w:r w:rsidR="00EB4D89">
        <w:t>e Theme</w:t>
      </w:r>
      <w:r>
        <w:t xml:space="preserve"> </w:t>
      </w:r>
      <w:r w:rsidR="00EB4D89">
        <w:t>C</w:t>
      </w:r>
      <w:r>
        <w:t xml:space="preserve">ontroller is run on </w:t>
      </w:r>
      <w:r w:rsidR="00575473">
        <w:t>start-up</w:t>
      </w:r>
      <w:r w:rsidR="00EB4D89" w:rsidRPr="00EB4D89">
        <w:t xml:space="preserve">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3E265F">
        <w:t>Main Controller</w:t>
      </w:r>
      <w:r w:rsidR="00DC02AE">
        <w:fldChar w:fldCharType="end"/>
      </w:r>
      <w:r w:rsidR="00DC02AE">
        <w:t xml:space="preserve"> </w:t>
      </w:r>
      <w:r>
        <w:t xml:space="preserve">and connects to the Rebrickable API </w:t>
      </w:r>
      <w:r w:rsidR="00D01FDA">
        <w:fldChar w:fldCharType="begin"/>
      </w:r>
      <w:r w:rsidR="00D01FDA">
        <w:instrText xml:space="preserve"> REF _Ref88054215 \r \h </w:instrText>
      </w:r>
      <w:r w:rsidR="00D01FDA">
        <w:fldChar w:fldCharType="separate"/>
      </w:r>
      <w:r w:rsidR="003E265F">
        <w:t>[1]</w:t>
      </w:r>
      <w:r w:rsidR="00D01FDA">
        <w:fldChar w:fldCharType="end"/>
      </w:r>
      <w:r w:rsidR="00D01FDA">
        <w:t xml:space="preserve"> to get all the Lego Set Themes</w:t>
      </w:r>
      <w:r w:rsidR="00C55374">
        <w:t xml:space="preserve">. Each theme’s unique ‘id’, ‘name’ and </w:t>
      </w:r>
      <w:r w:rsidR="006C5A5B">
        <w:t>‘</w:t>
      </w:r>
      <w:r w:rsidR="00C55374">
        <w:t>parent</w:t>
      </w:r>
      <w:r w:rsidR="006C5A5B">
        <w:t>_</w:t>
      </w:r>
      <w:r w:rsidR="00C55374">
        <w:t xml:space="preserve">id’ </w:t>
      </w:r>
      <w:r w:rsidR="006C5A5B">
        <w:t xml:space="preserve">which the Theme that this </w:t>
      </w:r>
      <w:r w:rsidR="00144CE2">
        <w:t>t</w:t>
      </w:r>
      <w:r w:rsidR="006C5A5B">
        <w:t xml:space="preserve">heme </w:t>
      </w:r>
      <w:r w:rsidR="000D2E32">
        <w:t>is</w:t>
      </w:r>
      <w:r w:rsidR="006C5A5B">
        <w:t xml:space="preserve"> a sub-theme for </w:t>
      </w:r>
      <w:r w:rsidR="00C55374">
        <w:t>(</w:t>
      </w:r>
      <w:proofErr w:type="gramStart"/>
      <w:r w:rsidR="00C55374">
        <w:t>e.g.</w:t>
      </w:r>
      <w:proofErr w:type="gramEnd"/>
      <w:r w:rsidR="00C55374">
        <w:t xml:space="preserve"> Lego City is the parent of Police)</w:t>
      </w:r>
      <w:r w:rsidR="009734D5">
        <w:t xml:space="preserve"> and adds these to an instance of the ‘Theme’ class described </w:t>
      </w:r>
      <w:r w:rsidR="009734D5" w:rsidRPr="009734D5">
        <w:rPr>
          <w:highlight w:val="yellow"/>
        </w:rPr>
        <w:t xml:space="preserve">above add </w:t>
      </w:r>
      <w:r w:rsidR="00144CE2">
        <w:rPr>
          <w:highlight w:val="yellow"/>
        </w:rPr>
        <w:t xml:space="preserve">a </w:t>
      </w:r>
      <w:r w:rsidR="009734D5" w:rsidRPr="009734D5">
        <w:rPr>
          <w:highlight w:val="yellow"/>
        </w:rPr>
        <w:t>link when added</w:t>
      </w:r>
      <w:r w:rsidR="00E5639E">
        <w:t>, and adds the Theme to a Hash Map of these with the Theme ‘id’ as the identifier</w:t>
      </w:r>
      <w:r w:rsidR="00F66AF8">
        <w:t>.</w:t>
      </w:r>
    </w:p>
    <w:p w14:paraId="27C5C335" w14:textId="08D025C4" w:rsidR="00BB43BA" w:rsidRPr="00BB43BA" w:rsidRDefault="00F66AF8" w:rsidP="006C5A5B">
      <w:r>
        <w:t xml:space="preserve">Once all the themes are added to the Hash Map the system goes through </w:t>
      </w:r>
      <w:r w:rsidR="006C5A5B">
        <w:t xml:space="preserve">all the themes and checks to see if the theme's </w:t>
      </w:r>
      <w:r w:rsidR="00187DEE">
        <w:t>‘</w:t>
      </w:r>
      <w:r w:rsidR="006C5A5B">
        <w:t>parent_id</w:t>
      </w:r>
      <w:r w:rsidR="00187DEE">
        <w:t>’</w:t>
      </w:r>
      <w:r w:rsidR="006C5A5B">
        <w:t xml:space="preserve"> is 0, meaning </w:t>
      </w:r>
      <w:r w:rsidR="00187DEE">
        <w:t>there</w:t>
      </w:r>
      <w:r w:rsidR="006C5A5B">
        <w:t xml:space="preserve"> is no parent</w:t>
      </w:r>
      <w:r w:rsidR="00187DEE">
        <w:t xml:space="preserve"> theme.</w:t>
      </w:r>
      <w:r w:rsidR="006C5A5B">
        <w:t xml:space="preserve"> If it is not</w:t>
      </w:r>
      <w:r w:rsidR="00182131">
        <w:t xml:space="preserve"> 0</w:t>
      </w:r>
      <w:r w:rsidR="00961111">
        <w:t xml:space="preserve"> </w:t>
      </w:r>
      <w:r w:rsidR="00671D70">
        <w:t>the parent themes name is added in front of the child the</w:t>
      </w:r>
      <w:r w:rsidR="001E2790">
        <w:t>m</w:t>
      </w:r>
      <w:r w:rsidR="00671D70">
        <w:t>e name with a ‘&gt;’ so that it is identifiable where each theme name is separated, then the parent theme is checked to so if its own ‘parent_id’ is 0 and if it is not that theme name is added. This goes on until the ‘parent_id’ is 0</w:t>
      </w:r>
      <w:r w:rsidR="00C45D24">
        <w:t xml:space="preserve">, and then the full name of the </w:t>
      </w:r>
      <w:r w:rsidR="001E2790">
        <w:t>o</w:t>
      </w:r>
      <w:r w:rsidR="00C45D24">
        <w:t xml:space="preserve">riginal theme is set and </w:t>
      </w:r>
      <w:r w:rsidR="001E2790">
        <w:t xml:space="preserve">its </w:t>
      </w:r>
      <w:r w:rsidR="00C45D24">
        <w:t>‘parent_id’ can be set as 0.</w:t>
      </w:r>
      <w:r w:rsidR="001E2790">
        <w:t xml:space="preserve"> This is then repeated for all the Lego Set themes.</w:t>
      </w:r>
    </w:p>
    <w:p w14:paraId="638C005B" w14:textId="7F255A1D" w:rsidR="00E85C43" w:rsidRPr="00F136F0" w:rsidRDefault="00F136F0" w:rsidP="00E85C43">
      <w:pPr>
        <w:rPr>
          <w:vertAlign w:val="subscript"/>
        </w:rPr>
      </w:pPr>
      <w:r>
        <w:t xml:space="preserve">This is done so that when Lego Sets are received from the </w:t>
      </w:r>
      <w:r w:rsidR="0052423D">
        <w:t>Rebrickable</w:t>
      </w:r>
      <w:r>
        <w:t xml:space="preserve"> API </w:t>
      </w:r>
      <w:r>
        <w:fldChar w:fldCharType="begin"/>
      </w:r>
      <w:r>
        <w:instrText xml:space="preserve"> REF _Ref88054215 \r \h </w:instrText>
      </w:r>
      <w:r>
        <w:fldChar w:fldCharType="separate"/>
      </w:r>
      <w:r w:rsidR="003E265F">
        <w:t>[1]</w:t>
      </w:r>
      <w:r>
        <w:fldChar w:fldCharType="end"/>
      </w:r>
      <w:r>
        <w:t xml:space="preserve">, the system does not have to call the API again with each set’s ‘theme_id’ to find out the theme name, but can instead use the hash map which speeds up the program and </w:t>
      </w:r>
      <w:r w:rsidR="00E85C43">
        <w:t>stops</w:t>
      </w:r>
      <w:r w:rsidR="00E85C43">
        <w:t xml:space="preserve"> the Rebrickable API Server </w:t>
      </w:r>
      <w:r w:rsidR="00E85C43">
        <w:t>from timing-</w:t>
      </w:r>
      <w:r w:rsidR="00E85C43">
        <w:t>out as there are too many requests</w:t>
      </w:r>
      <w:r w:rsidR="00E85C43">
        <w:t>.</w:t>
      </w:r>
    </w:p>
    <w:p w14:paraId="01081E1C" w14:textId="36E4274C" w:rsidR="00C972D1" w:rsidRDefault="00C972D1" w:rsidP="006964C7">
      <w:pPr>
        <w:pStyle w:val="Heading4"/>
      </w:pPr>
      <w:bookmarkStart w:id="213" w:name="_Ref101959398"/>
      <w:r>
        <w:t>Piece Type Controller</w:t>
      </w:r>
      <w:bookmarkEnd w:id="213"/>
    </w:p>
    <w:p w14:paraId="11F29ED5" w14:textId="0EFA9895" w:rsidR="00AD3CC9" w:rsidRPr="00BB43BA" w:rsidRDefault="00AD3CC9" w:rsidP="005B5C78">
      <w:r>
        <w:t xml:space="preserve">This </w:t>
      </w:r>
      <w:r w:rsidR="00EB4D89">
        <w:t>Piece Type C</w:t>
      </w:r>
      <w:r>
        <w:t xml:space="preserve">ontroller is run on start-up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3E265F">
        <w:t>Main Controller</w:t>
      </w:r>
      <w:r w:rsidR="00DC02AE">
        <w:fldChar w:fldCharType="end"/>
      </w:r>
      <w:r w:rsidR="00DC02AE">
        <w:t xml:space="preserve"> </w:t>
      </w:r>
      <w:r>
        <w:t xml:space="preserve">and connects to the Rebrickable API </w:t>
      </w:r>
      <w:r>
        <w:fldChar w:fldCharType="begin"/>
      </w:r>
      <w:r>
        <w:instrText xml:space="preserve"> REF _Ref88054215 \r \h </w:instrText>
      </w:r>
      <w:r>
        <w:fldChar w:fldCharType="separate"/>
      </w:r>
      <w:r w:rsidR="003E265F">
        <w:t>[1]</w:t>
      </w:r>
      <w:r>
        <w:fldChar w:fldCharType="end"/>
      </w:r>
      <w:r>
        <w:t xml:space="preserve"> to get all the</w:t>
      </w:r>
      <w:r w:rsidR="00EF0179">
        <w:t xml:space="preserve"> different types of Lego Pieces</w:t>
      </w:r>
      <w:r>
        <w:t xml:space="preserve">. Each </w:t>
      </w:r>
      <w:r w:rsidR="007876B3">
        <w:t>piece’s</w:t>
      </w:r>
      <w:r>
        <w:t xml:space="preserve"> unique ‘id’</w:t>
      </w:r>
      <w:r w:rsidR="005A62D8">
        <w:t xml:space="preserve"> and</w:t>
      </w:r>
      <w:r>
        <w:t xml:space="preserve"> ‘name’ </w:t>
      </w:r>
      <w:r w:rsidR="005B5C78">
        <w:t>are</w:t>
      </w:r>
      <w:r>
        <w:t xml:space="preserve"> </w:t>
      </w:r>
      <w:r w:rsidR="005B5C78">
        <w:t xml:space="preserve">added </w:t>
      </w:r>
      <w:r>
        <w:t xml:space="preserve">to </w:t>
      </w:r>
      <w:r w:rsidR="005B5C78">
        <w:t>a</w:t>
      </w:r>
      <w:r>
        <w:t xml:space="preserve"> Hash Map </w:t>
      </w:r>
      <w:r w:rsidR="005B5C78">
        <w:t>containing will contain all the Piece Types. The ‘id’ is used as the unique identifier for the Hash Map and the ‘name’ as the data.</w:t>
      </w:r>
    </w:p>
    <w:p w14:paraId="69C4629A" w14:textId="559C1D98" w:rsidR="00A447D3" w:rsidRPr="00993BA9" w:rsidRDefault="00AD3CC9" w:rsidP="00A447D3">
      <w:pPr>
        <w:rPr>
          <w:vertAlign w:val="subscript"/>
        </w:rPr>
      </w:pPr>
      <w:r>
        <w:t xml:space="preserve">This is done so that when Lego </w:t>
      </w:r>
      <w:r w:rsidR="001B20BF">
        <w:t>Pieces</w:t>
      </w:r>
      <w:r>
        <w:t xml:space="preserve"> are received from the </w:t>
      </w:r>
      <w:r w:rsidR="0052423D">
        <w:t>Rebrickable</w:t>
      </w:r>
      <w:r>
        <w:t xml:space="preserve"> API </w:t>
      </w:r>
      <w:r>
        <w:fldChar w:fldCharType="begin"/>
      </w:r>
      <w:r>
        <w:instrText xml:space="preserve"> REF _Ref88054215 \r \h </w:instrText>
      </w:r>
      <w:r>
        <w:fldChar w:fldCharType="separate"/>
      </w:r>
      <w:r w:rsidR="003E265F">
        <w:t>[1]</w:t>
      </w:r>
      <w:r>
        <w:fldChar w:fldCharType="end"/>
      </w:r>
      <w:r>
        <w:t xml:space="preserve">, the system does not have to call the API again with each </w:t>
      </w:r>
      <w:r w:rsidR="001B20BF">
        <w:t>piece</w:t>
      </w:r>
      <w:r>
        <w:t>’s ‘</w:t>
      </w:r>
      <w:r w:rsidR="001B20BF">
        <w:t>pieceType</w:t>
      </w:r>
      <w:r>
        <w:t>_id’ to find out the name</w:t>
      </w:r>
      <w:r w:rsidR="001B20BF">
        <w:t xml:space="preserve"> of the piece type</w:t>
      </w:r>
      <w:r>
        <w:t xml:space="preserve">, but can instead use the hash map which speeds up the program </w:t>
      </w:r>
      <w:r w:rsidR="002A1393">
        <w:t>and stops the Rebrickable API Server from timing-out as there are too many requests.</w:t>
      </w:r>
    </w:p>
    <w:p w14:paraId="126174ED" w14:textId="7CB13B3A" w:rsidR="00C972D1" w:rsidRDefault="00C972D1" w:rsidP="006964C7">
      <w:pPr>
        <w:pStyle w:val="Heading4"/>
      </w:pPr>
      <w:bookmarkStart w:id="214" w:name="_Ref102055529"/>
      <w:r>
        <w:t>Database Controller</w:t>
      </w:r>
      <w:bookmarkEnd w:id="214"/>
    </w:p>
    <w:p w14:paraId="392C0DC5" w14:textId="77777777" w:rsidR="00063E3C" w:rsidRDefault="00C8501F" w:rsidP="000D0361">
      <w:r>
        <w:t>This controller handles all database functions between the views and database.</w:t>
      </w:r>
      <w:r w:rsidR="006C567E">
        <w:t xml:space="preserve"> It handles the displaying of all pages a logged-in user tries to view</w:t>
      </w:r>
      <w:r w:rsidR="00063E3C">
        <w:t>.</w:t>
      </w:r>
    </w:p>
    <w:p w14:paraId="1AC2E2A2" w14:textId="0BCDF3D0" w:rsidR="003D5FB6" w:rsidRDefault="00557232" w:rsidP="000D0361">
      <w:r>
        <w:t xml:space="preserve">This handles </w:t>
      </w:r>
      <w:r w:rsidR="00290009">
        <w:t xml:space="preserve">account </w:t>
      </w:r>
      <w:r w:rsidR="00327CC5">
        <w:t>functions</w:t>
      </w:r>
      <w:r w:rsidR="00327CC5">
        <w:t xml:space="preserve"> to </w:t>
      </w:r>
      <w:r>
        <w:t>sign-up</w:t>
      </w:r>
      <w:r w:rsidR="00327CC5">
        <w:t>,</w:t>
      </w:r>
      <w:r>
        <w:t xml:space="preserve"> login</w:t>
      </w:r>
      <w:r w:rsidR="00327CC5">
        <w:t>,</w:t>
      </w:r>
      <w:r w:rsidR="0002570C">
        <w:t xml:space="preserve"> </w:t>
      </w:r>
      <w:r w:rsidR="0002570C">
        <w:t>logout</w:t>
      </w:r>
      <w:r w:rsidR="0002570C">
        <w:t>,</w:t>
      </w:r>
      <w:r w:rsidR="00A73723">
        <w:t xml:space="preserve"> </w:t>
      </w:r>
      <w:r w:rsidR="00327CC5">
        <w:t>delete an account</w:t>
      </w:r>
      <w:r w:rsidR="00327CC5">
        <w:t xml:space="preserve">, </w:t>
      </w:r>
      <w:r w:rsidR="005025F5">
        <w:t xml:space="preserve">and </w:t>
      </w:r>
      <w:r w:rsidR="00327CC5">
        <w:t>chang</w:t>
      </w:r>
      <w:r w:rsidR="00327CC5">
        <w:t>e</w:t>
      </w:r>
      <w:r w:rsidR="00327CC5">
        <w:t xml:space="preserve"> </w:t>
      </w:r>
      <w:r w:rsidR="00327CC5">
        <w:t xml:space="preserve">an </w:t>
      </w:r>
      <w:r w:rsidR="00327CC5">
        <w:t>account email and password</w:t>
      </w:r>
      <w:r w:rsidR="0007663F">
        <w:t>.</w:t>
      </w:r>
      <w:r w:rsidR="00327CC5">
        <w:t xml:space="preserve"> </w:t>
      </w:r>
      <w:r w:rsidR="00BC11CB">
        <w:t xml:space="preserve">It </w:t>
      </w:r>
      <w:r w:rsidR="00327CC5">
        <w:t xml:space="preserve">also </w:t>
      </w:r>
      <w:r w:rsidR="00BC11CB">
        <w:t>handles URL request</w:t>
      </w:r>
      <w:r w:rsidR="00A66A5C">
        <w:t>s</w:t>
      </w:r>
      <w:r w:rsidR="00BC11CB">
        <w:t xml:space="preserve"> for </w:t>
      </w:r>
      <w:r w:rsidR="00327CC5">
        <w:t xml:space="preserve">the </w:t>
      </w:r>
      <w:r w:rsidR="00327CC5">
        <w:fldChar w:fldCharType="begin"/>
      </w:r>
      <w:r w:rsidR="00327CC5">
        <w:instrText xml:space="preserve"> REF _Ref100935230 \h </w:instrText>
      </w:r>
      <w:r w:rsidR="00327CC5">
        <w:fldChar w:fldCharType="separate"/>
      </w:r>
      <w:r w:rsidR="003E265F">
        <w:t>Profile Page</w:t>
      </w:r>
      <w:r w:rsidR="00327CC5">
        <w:fldChar w:fldCharType="end"/>
      </w:r>
      <w:r w:rsidR="00327CC5">
        <w:t xml:space="preserve"> (</w:t>
      </w:r>
      <w:r w:rsidR="00327CC5">
        <w:fldChar w:fldCharType="begin"/>
      </w:r>
      <w:r w:rsidR="00327CC5">
        <w:instrText xml:space="preserve"> REF _Ref101661890 \h </w:instrText>
      </w:r>
      <w:r w:rsidR="00327CC5">
        <w:fldChar w:fldCharType="separate"/>
      </w:r>
      <w:r w:rsidR="003E265F">
        <w:t xml:space="preserve">Figure </w:t>
      </w:r>
      <w:r w:rsidR="003E265F">
        <w:rPr>
          <w:noProof/>
        </w:rPr>
        <w:t>92</w:t>
      </w:r>
      <w:r w:rsidR="00327CC5">
        <w:fldChar w:fldCharType="end"/>
      </w:r>
      <w:r w:rsidR="00327CC5">
        <w:t>) for a logged-in user.</w:t>
      </w:r>
    </w:p>
    <w:p w14:paraId="6E5F1556" w14:textId="31D9D00E" w:rsidR="009836DD" w:rsidRDefault="001275E1" w:rsidP="009B28EF">
      <w:r>
        <w:t>When creating a</w:t>
      </w:r>
      <w:r w:rsidR="007C1DE1">
        <w:t xml:space="preserve"> user </w:t>
      </w:r>
      <w:r w:rsidR="009B28EF">
        <w:t>account,</w:t>
      </w:r>
      <w:r>
        <w:t xml:space="preserve"> </w:t>
      </w:r>
      <w:r w:rsidR="006F7791">
        <w:t xml:space="preserve">the </w:t>
      </w:r>
      <w:r w:rsidR="003639C1">
        <w:t>controller uses the ‘Account V</w:t>
      </w:r>
      <w:r w:rsidR="006F7791">
        <w:t>alidator</w:t>
      </w:r>
      <w:r w:rsidR="003639C1">
        <w:t>’ to</w:t>
      </w:r>
      <w:r w:rsidR="006F7791">
        <w:t xml:space="preserve"> check</w:t>
      </w:r>
      <w:r w:rsidR="003639C1">
        <w:t xml:space="preserve"> the email and </w:t>
      </w:r>
      <w:r w:rsidR="00016659">
        <w:t xml:space="preserve">the </w:t>
      </w:r>
      <w:r w:rsidR="003639C1">
        <w:t>password entered can be used to create an account. The validator checks</w:t>
      </w:r>
      <w:r w:rsidR="006F7791">
        <w:t xml:space="preserve"> that no other user has an account with the entered email address, the password contains no spaces and if the email address and password entered are</w:t>
      </w:r>
      <w:r w:rsidR="00936A07">
        <w:t xml:space="preserve"> not</w:t>
      </w:r>
      <w:r w:rsidR="006F7791">
        <w:t xml:space="preserve"> blank.</w:t>
      </w:r>
      <w:r w:rsidR="00936A07">
        <w:t xml:space="preserve"> If any of these conditions are not true </w:t>
      </w:r>
      <w:r w:rsidR="003D5FB6">
        <w:t>the validator returns these errors to the Database Controller</w:t>
      </w:r>
      <w:r w:rsidR="009D673A">
        <w:t xml:space="preserve">, which redirects the user back to the </w:t>
      </w:r>
      <w:r w:rsidR="009D673A">
        <w:fldChar w:fldCharType="begin"/>
      </w:r>
      <w:r w:rsidR="009D673A">
        <w:instrText xml:space="preserve"> REF _Ref101018068 \h </w:instrText>
      </w:r>
      <w:r w:rsidR="009D673A">
        <w:fldChar w:fldCharType="separate"/>
      </w:r>
      <w:r w:rsidR="003E265F">
        <w:t>Home Page</w:t>
      </w:r>
      <w:r w:rsidR="009D673A">
        <w:fldChar w:fldCharType="end"/>
      </w:r>
      <w:r w:rsidR="009D673A">
        <w:t xml:space="preserve"> (</w:t>
      </w:r>
      <w:r w:rsidR="009D673A">
        <w:fldChar w:fldCharType="begin"/>
      </w:r>
      <w:r w:rsidR="009D673A">
        <w:instrText xml:space="preserve"> REF _Ref101296667 \h </w:instrText>
      </w:r>
      <w:r w:rsidR="009D673A">
        <w:fldChar w:fldCharType="separate"/>
      </w:r>
      <w:r w:rsidR="003E265F">
        <w:t xml:space="preserve">Figure </w:t>
      </w:r>
      <w:r w:rsidR="003E265F">
        <w:rPr>
          <w:noProof/>
        </w:rPr>
        <w:t>9</w:t>
      </w:r>
      <w:r w:rsidR="009D673A">
        <w:fldChar w:fldCharType="end"/>
      </w:r>
      <w:r w:rsidR="009D673A">
        <w:t>)</w:t>
      </w:r>
      <w:r w:rsidR="00E21464">
        <w:t xml:space="preserve"> via the</w:t>
      </w:r>
      <w:r w:rsidR="007E241C">
        <w:t xml:space="preserve"> </w:t>
      </w:r>
      <w:r w:rsidR="007E241C">
        <w:fldChar w:fldCharType="begin"/>
      </w:r>
      <w:r w:rsidR="007E241C">
        <w:instrText xml:space="preserve"> REF _Ref102138355 \h </w:instrText>
      </w:r>
      <w:r w:rsidR="007E241C">
        <w:fldChar w:fldCharType="separate"/>
      </w:r>
      <w:r w:rsidR="003E265F">
        <w:t>Main Controller</w:t>
      </w:r>
      <w:r w:rsidR="007E241C">
        <w:fldChar w:fldCharType="end"/>
      </w:r>
      <w:r w:rsidR="007E241C">
        <w:t>.</w:t>
      </w:r>
      <w:r w:rsidR="00D56E8A">
        <w:t xml:space="preserve"> </w:t>
      </w:r>
      <w:r w:rsidR="00242D43">
        <w:t xml:space="preserve">The </w:t>
      </w:r>
      <w:r w:rsidR="0062213F">
        <w:t>errors with creating an account are added as Redirect Attributes</w:t>
      </w:r>
      <w:r w:rsidR="000578D2">
        <w:t xml:space="preserve">. Another Redirect Attribute is also added that informs the JSP for this page there was an error, so the JSP opens the </w:t>
      </w:r>
      <w:r w:rsidR="009D673A">
        <w:fldChar w:fldCharType="begin"/>
      </w:r>
      <w:r w:rsidR="009D673A">
        <w:instrText xml:space="preserve"> REF _Ref100934620 \h </w:instrText>
      </w:r>
      <w:r w:rsidR="009D673A">
        <w:fldChar w:fldCharType="separate"/>
      </w:r>
      <w:r w:rsidR="003E265F">
        <w:t>Login and Sign-Up Popup</w:t>
      </w:r>
      <w:r w:rsidR="009D673A">
        <w:fldChar w:fldCharType="end"/>
      </w:r>
      <w:r w:rsidR="009D673A">
        <w:t xml:space="preserve"> </w:t>
      </w:r>
      <w:r w:rsidR="000578D2">
        <w:t xml:space="preserve">with </w:t>
      </w:r>
      <w:r w:rsidR="009D673A">
        <w:t xml:space="preserve">the Sign-Up tab </w:t>
      </w:r>
      <w:r w:rsidR="00BC5868">
        <w:t>selected</w:t>
      </w:r>
      <w:r w:rsidR="000578D2">
        <w:t xml:space="preserve"> (</w:t>
      </w:r>
      <w:r w:rsidR="00C407B7">
        <w:fldChar w:fldCharType="begin"/>
      </w:r>
      <w:r w:rsidR="00C407B7">
        <w:instrText xml:space="preserve"> REF _Ref101717960 \h </w:instrText>
      </w:r>
      <w:r w:rsidR="00C407B7">
        <w:fldChar w:fldCharType="separate"/>
      </w:r>
      <w:r w:rsidR="003E265F" w:rsidRPr="006017B5">
        <w:t xml:space="preserve">Figure </w:t>
      </w:r>
      <w:r w:rsidR="003E265F">
        <w:rPr>
          <w:noProof/>
        </w:rPr>
        <w:t>46</w:t>
      </w:r>
      <w:r w:rsidR="00C407B7">
        <w:fldChar w:fldCharType="end"/>
      </w:r>
      <w:r w:rsidR="000578D2">
        <w:t xml:space="preserve">), </w:t>
      </w:r>
      <w:r w:rsidR="00B36C3E">
        <w:t>this is done so the user can view the errors</w:t>
      </w:r>
      <w:r w:rsidR="000578D2">
        <w:t>.</w:t>
      </w:r>
      <w:r w:rsidR="0011508A">
        <w:t xml:space="preserve"> If there are no errors </w:t>
      </w:r>
      <w:r w:rsidR="00011B3C">
        <w:t xml:space="preserve">a new account is created and stored </w:t>
      </w:r>
      <w:r w:rsidR="00016659">
        <w:t>in</w:t>
      </w:r>
      <w:r w:rsidR="00011B3C">
        <w:t xml:space="preserve"> the database with the password hashed and salted </w:t>
      </w:r>
      <w:r w:rsidR="002606EA">
        <w:t xml:space="preserve">(see </w:t>
      </w:r>
      <w:r w:rsidR="002606EA">
        <w:fldChar w:fldCharType="begin"/>
      </w:r>
      <w:r w:rsidR="002606EA">
        <w:instrText xml:space="preserve"> REF _Ref102076380 \r \h </w:instrText>
      </w:r>
      <w:r w:rsidR="002606EA">
        <w:fldChar w:fldCharType="separate"/>
      </w:r>
      <w:r w:rsidR="003E265F">
        <w:t>6.7</w:t>
      </w:r>
      <w:r w:rsidR="002606EA">
        <w:fldChar w:fldCharType="end"/>
      </w:r>
      <w:r w:rsidR="002606EA">
        <w:t xml:space="preserve"> </w:t>
      </w:r>
      <w:r w:rsidR="002606EA">
        <w:fldChar w:fldCharType="begin"/>
      </w:r>
      <w:r w:rsidR="002606EA">
        <w:instrText xml:space="preserve"> REF _Ref102076380 \h </w:instrText>
      </w:r>
      <w:r w:rsidR="002606EA">
        <w:fldChar w:fldCharType="separate"/>
      </w:r>
      <w:r w:rsidR="003E265F">
        <w:t>Password Hashing and Salt</w:t>
      </w:r>
      <w:r w:rsidR="002606EA">
        <w:fldChar w:fldCharType="end"/>
      </w:r>
      <w:r w:rsidR="002606EA">
        <w:t>).</w:t>
      </w:r>
      <w:r w:rsidR="006058A9">
        <w:t xml:space="preserve"> A new s</w:t>
      </w:r>
      <w:r w:rsidR="00970F6B">
        <w:t>e</w:t>
      </w:r>
      <w:r w:rsidR="006058A9">
        <w:t>tlist is also created for the user account with the name ‘Sets Owned List’ and saved to the database</w:t>
      </w:r>
      <w:r w:rsidR="00BE0897">
        <w:t>. T</w:t>
      </w:r>
      <w:r w:rsidR="005B3792">
        <w:t xml:space="preserve">he user is </w:t>
      </w:r>
      <w:r w:rsidR="00BE0897">
        <w:t xml:space="preserve">then </w:t>
      </w:r>
      <w:r w:rsidR="005B3792">
        <w:t xml:space="preserve">redirected to the </w:t>
      </w:r>
      <w:r w:rsidR="009836DD" w:rsidRPr="004F59D4">
        <w:fldChar w:fldCharType="begin"/>
      </w:r>
      <w:r w:rsidR="009836DD" w:rsidRPr="004F59D4">
        <w:instrText xml:space="preserve"> REF _Ref101018068 \h </w:instrText>
      </w:r>
      <w:r w:rsidR="009836DD" w:rsidRPr="004F59D4">
        <w:instrText xml:space="preserve"> \* MERGEFORMAT </w:instrText>
      </w:r>
      <w:r w:rsidR="009836DD" w:rsidRPr="004F59D4">
        <w:fldChar w:fldCharType="separate"/>
      </w:r>
      <w:r w:rsidR="003E265F">
        <w:t>Home Page</w:t>
      </w:r>
      <w:r w:rsidR="009836DD" w:rsidRPr="004F59D4">
        <w:fldChar w:fldCharType="end"/>
      </w:r>
      <w:r w:rsidR="009836DD" w:rsidRPr="004F59D4">
        <w:t xml:space="preserve"> (</w:t>
      </w:r>
      <w:r w:rsidR="009836DD" w:rsidRPr="004F59D4">
        <w:fldChar w:fldCharType="begin"/>
      </w:r>
      <w:r w:rsidR="009836DD" w:rsidRPr="004F59D4">
        <w:instrText xml:space="preserve"> REF _Ref101296667 \h </w:instrText>
      </w:r>
      <w:r w:rsidR="009836DD" w:rsidRPr="004F59D4">
        <w:instrText xml:space="preserve"> \* MERGEFORMAT </w:instrText>
      </w:r>
      <w:r w:rsidR="009836DD" w:rsidRPr="004F59D4">
        <w:fldChar w:fldCharType="separate"/>
      </w:r>
      <w:r w:rsidR="003E265F">
        <w:t xml:space="preserve">Figure </w:t>
      </w:r>
      <w:r w:rsidR="003E265F">
        <w:rPr>
          <w:noProof/>
        </w:rPr>
        <w:t>9</w:t>
      </w:r>
      <w:r w:rsidR="009836DD" w:rsidRPr="004F59D4">
        <w:fldChar w:fldCharType="end"/>
      </w:r>
      <w:r w:rsidR="009836DD" w:rsidRPr="004F59D4">
        <w:t>)</w:t>
      </w:r>
      <w:r w:rsidR="009836DD" w:rsidRPr="009836DD">
        <w:t xml:space="preserve"> </w:t>
      </w:r>
      <w:r w:rsidR="009836DD">
        <w:t xml:space="preserve">with a </w:t>
      </w:r>
      <w:r w:rsidR="000836E5">
        <w:t>Redirect Attribute</w:t>
      </w:r>
      <w:r w:rsidR="000836E5">
        <w:t xml:space="preserve"> </w:t>
      </w:r>
      <w:r w:rsidR="007675C5">
        <w:t>informing</w:t>
      </w:r>
      <w:r w:rsidR="000836E5">
        <w:t xml:space="preserve"> this page</w:t>
      </w:r>
      <w:r w:rsidR="00016659">
        <w:t>’</w:t>
      </w:r>
      <w:r w:rsidR="000836E5">
        <w:t>s JSP</w:t>
      </w:r>
      <w:r w:rsidR="007675C5">
        <w:t xml:space="preserve"> that</w:t>
      </w:r>
      <w:r w:rsidR="000836E5">
        <w:t xml:space="preserve"> an account was created</w:t>
      </w:r>
      <w:r w:rsidR="00AF4F47">
        <w:t>. As this Redirect Attribute is present</w:t>
      </w:r>
      <w:r w:rsidR="006A667C">
        <w:t>,</w:t>
      </w:r>
      <w:r w:rsidR="00AF4F47">
        <w:t xml:space="preserve"> the</w:t>
      </w:r>
      <w:r w:rsidR="000836E5">
        <w:t xml:space="preserve"> JSP opens</w:t>
      </w:r>
      <w:r w:rsidR="009836DD">
        <w:t xml:space="preserve"> </w:t>
      </w:r>
      <w:r w:rsidR="009836DD" w:rsidRPr="004F59D4">
        <w:t xml:space="preserve">the </w:t>
      </w:r>
      <w:r w:rsidR="009836DD" w:rsidRPr="004F59D4">
        <w:fldChar w:fldCharType="begin"/>
      </w:r>
      <w:r w:rsidR="009836DD" w:rsidRPr="004F59D4">
        <w:instrText xml:space="preserve"> REF _Ref100934620 \h </w:instrText>
      </w:r>
      <w:r w:rsidR="009836DD" w:rsidRPr="004F59D4">
        <w:instrText xml:space="preserve"> \* MERGEFORMAT </w:instrText>
      </w:r>
      <w:r w:rsidR="009836DD" w:rsidRPr="004F59D4">
        <w:fldChar w:fldCharType="separate"/>
      </w:r>
      <w:r w:rsidR="003E265F">
        <w:t>Login and Sign-Up Popup</w:t>
      </w:r>
      <w:r w:rsidR="009836DD" w:rsidRPr="004F59D4">
        <w:fldChar w:fldCharType="end"/>
      </w:r>
      <w:r w:rsidR="009836DD" w:rsidRPr="004F59D4">
        <w:t xml:space="preserve"> </w:t>
      </w:r>
      <w:r w:rsidR="000836E5">
        <w:t xml:space="preserve">with </w:t>
      </w:r>
      <w:r w:rsidR="009836DD" w:rsidRPr="004F59D4">
        <w:t>the Login tab selected (</w:t>
      </w:r>
      <w:r w:rsidR="009836DD" w:rsidRPr="004F59D4">
        <w:fldChar w:fldCharType="begin"/>
      </w:r>
      <w:r w:rsidR="009836DD" w:rsidRPr="004F59D4">
        <w:instrText xml:space="preserve"> REF _Ref101717761 \h </w:instrText>
      </w:r>
      <w:r w:rsidR="009836DD" w:rsidRPr="004F59D4">
        <w:instrText xml:space="preserve"> \* MERGEFORMAT </w:instrText>
      </w:r>
      <w:r w:rsidR="009836DD" w:rsidRPr="004F59D4">
        <w:fldChar w:fldCharType="separate"/>
      </w:r>
      <w:r w:rsidR="003E265F">
        <w:t xml:space="preserve">Figure </w:t>
      </w:r>
      <w:r w:rsidR="003E265F">
        <w:rPr>
          <w:noProof/>
        </w:rPr>
        <w:t>40</w:t>
      </w:r>
      <w:r w:rsidR="009836DD" w:rsidRPr="004F59D4">
        <w:fldChar w:fldCharType="end"/>
      </w:r>
      <w:r w:rsidR="009836DD" w:rsidRPr="004F59D4">
        <w:t>)</w:t>
      </w:r>
      <w:r w:rsidR="009836DD">
        <w:t>, with an alert bar informing the user they have created an account (</w:t>
      </w:r>
      <w:r w:rsidR="009836DD">
        <w:fldChar w:fldCharType="begin"/>
      </w:r>
      <w:r w:rsidR="009836DD">
        <w:instrText xml:space="preserve"> REF _Ref101729076 \h </w:instrText>
      </w:r>
      <w:r w:rsidR="009836DD">
        <w:fldChar w:fldCharType="separate"/>
      </w:r>
      <w:r w:rsidR="003E265F">
        <w:t xml:space="preserve">Figure </w:t>
      </w:r>
      <w:r w:rsidR="003E265F">
        <w:rPr>
          <w:noProof/>
        </w:rPr>
        <w:t>51</w:t>
      </w:r>
      <w:r w:rsidR="009836DD">
        <w:fldChar w:fldCharType="end"/>
      </w:r>
      <w:r w:rsidR="009836DD">
        <w:t>).</w:t>
      </w:r>
    </w:p>
    <w:p w14:paraId="7E03545B" w14:textId="77777777" w:rsidR="00B1013C" w:rsidRDefault="009B28EF" w:rsidP="000D0361">
      <w:r>
        <w:t xml:space="preserve">When </w:t>
      </w:r>
      <w:r w:rsidR="007C1DE1">
        <w:t xml:space="preserve">attempting to log into an </w:t>
      </w:r>
      <w:r>
        <w:t xml:space="preserve">account, the controller uses the ‘Account Validator’ to check the email entered </w:t>
      </w:r>
      <w:r w:rsidR="008777E5">
        <w:t xml:space="preserve">belongs to </w:t>
      </w:r>
      <w:r>
        <w:t>an account</w:t>
      </w:r>
      <w:r w:rsidR="008777E5">
        <w:t xml:space="preserve"> </w:t>
      </w:r>
      <w:r w:rsidR="008777E5">
        <w:t xml:space="preserve">and </w:t>
      </w:r>
      <w:r w:rsidR="008777E5">
        <w:t xml:space="preserve">the </w:t>
      </w:r>
      <w:r w:rsidR="008777E5">
        <w:t>password</w:t>
      </w:r>
      <w:r w:rsidR="008777E5">
        <w:t xml:space="preserve"> matches the saved password</w:t>
      </w:r>
      <w:r>
        <w:t xml:space="preserve">. </w:t>
      </w:r>
    </w:p>
    <w:p w14:paraId="7F1A7CEB" w14:textId="67772D2F" w:rsidR="00B1013C" w:rsidRDefault="009B28EF" w:rsidP="000D0361">
      <w:r>
        <w:t xml:space="preserve">The validator checks </w:t>
      </w:r>
      <w:r w:rsidR="004D7774">
        <w:t xml:space="preserve">if </w:t>
      </w:r>
      <w:r>
        <w:t>the entered email address</w:t>
      </w:r>
      <w:r w:rsidR="004D7774">
        <w:t xml:space="preserve"> and password entered are blank</w:t>
      </w:r>
      <w:r w:rsidR="00B1013C">
        <w:t xml:space="preserve"> and if </w:t>
      </w:r>
      <w:r w:rsidR="001A0B71">
        <w:t xml:space="preserve">the </w:t>
      </w:r>
      <w:r w:rsidR="004D7774">
        <w:t>email address</w:t>
      </w:r>
      <w:r w:rsidR="00F27882">
        <w:t xml:space="preserve"> belongs to an account</w:t>
      </w:r>
      <w:r w:rsidR="00F72E83">
        <w:t xml:space="preserve"> and if it does </w:t>
      </w:r>
      <w:r w:rsidR="00143CA9">
        <w:t>th</w:t>
      </w:r>
      <w:r w:rsidR="00F72E83">
        <w:t>at</w:t>
      </w:r>
      <w:r w:rsidR="00143CA9">
        <w:t xml:space="preserve"> account</w:t>
      </w:r>
      <w:r w:rsidR="001A0B71">
        <w:t>’</w:t>
      </w:r>
      <w:r w:rsidR="00143CA9">
        <w:t xml:space="preserve">s hashed password and salt are received from the database, </w:t>
      </w:r>
      <w:r w:rsidR="00F72E83">
        <w:t>after which</w:t>
      </w:r>
      <w:r w:rsidR="00143CA9">
        <w:t xml:space="preserve"> the entered password is hashed and </w:t>
      </w:r>
      <w:r w:rsidR="00F72E83">
        <w:t xml:space="preserve">salted with </w:t>
      </w:r>
      <w:r w:rsidR="00143CA9">
        <w:t xml:space="preserve">the same </w:t>
      </w:r>
      <w:r w:rsidR="00F72E83">
        <w:t xml:space="preserve">has and </w:t>
      </w:r>
      <w:r w:rsidR="00143CA9">
        <w:t>salt as the account</w:t>
      </w:r>
      <w:r w:rsidR="00F72E83">
        <w:t>’</w:t>
      </w:r>
      <w:r w:rsidR="00143CA9">
        <w:t>s password before the</w:t>
      </w:r>
      <w:r w:rsidR="00F72E83">
        <w:t xml:space="preserve"> two hashed and salted passwords </w:t>
      </w:r>
      <w:r w:rsidR="00143CA9">
        <w:t>are compared</w:t>
      </w:r>
      <w:r>
        <w:t>.</w:t>
      </w:r>
    </w:p>
    <w:p w14:paraId="7794650A" w14:textId="43282B51" w:rsidR="009B28EF" w:rsidRDefault="009B28EF" w:rsidP="000D0361">
      <w:r>
        <w:t xml:space="preserve"> </w:t>
      </w:r>
      <w:r w:rsidR="00E25997">
        <w:t xml:space="preserve">If </w:t>
      </w:r>
      <w:r w:rsidR="004D7774">
        <w:t>the email</w:t>
      </w:r>
      <w:r w:rsidR="00E24B97">
        <w:t xml:space="preserve"> and password are blank, the email does not belong to an a</w:t>
      </w:r>
      <w:r w:rsidR="004714C2">
        <w:t>c</w:t>
      </w:r>
      <w:r w:rsidR="00E24B97">
        <w:t>count or the password is incorrect, the</w:t>
      </w:r>
      <w:r w:rsidR="004D7774">
        <w:t xml:space="preserve"> </w:t>
      </w:r>
      <w:r w:rsidR="00E25997">
        <w:t xml:space="preserve">validator returns these errors to the Database Controller, which redirects </w:t>
      </w:r>
      <w:r w:rsidR="00E25997" w:rsidRPr="004F59D4">
        <w:t xml:space="preserve">the user back to the </w:t>
      </w:r>
      <w:r w:rsidR="00E25997" w:rsidRPr="004F59D4">
        <w:fldChar w:fldCharType="begin"/>
      </w:r>
      <w:r w:rsidR="00E25997" w:rsidRPr="004F59D4">
        <w:instrText xml:space="preserve"> REF _Ref101018068 \h </w:instrText>
      </w:r>
      <w:r w:rsidR="004714C2" w:rsidRPr="004F59D4">
        <w:instrText xml:space="preserve"> \* MERGEFORMAT </w:instrText>
      </w:r>
      <w:r w:rsidR="00E25997" w:rsidRPr="004F59D4">
        <w:fldChar w:fldCharType="separate"/>
      </w:r>
      <w:r w:rsidR="003E265F">
        <w:t>Home Page</w:t>
      </w:r>
      <w:r w:rsidR="00E25997" w:rsidRPr="004F59D4">
        <w:fldChar w:fldCharType="end"/>
      </w:r>
      <w:r w:rsidR="00E25997" w:rsidRPr="004F59D4">
        <w:t xml:space="preserve"> (</w:t>
      </w:r>
      <w:r w:rsidR="00E25997" w:rsidRPr="004F59D4">
        <w:fldChar w:fldCharType="begin"/>
      </w:r>
      <w:r w:rsidR="00E25997" w:rsidRPr="004F59D4">
        <w:instrText xml:space="preserve"> REF _Ref101296667 \h </w:instrText>
      </w:r>
      <w:r w:rsidR="004714C2" w:rsidRPr="004F59D4">
        <w:instrText xml:space="preserve"> \* MERGEFORMAT </w:instrText>
      </w:r>
      <w:r w:rsidR="00E25997" w:rsidRPr="004F59D4">
        <w:fldChar w:fldCharType="separate"/>
      </w:r>
      <w:r w:rsidR="003E265F">
        <w:t xml:space="preserve">Figure </w:t>
      </w:r>
      <w:r w:rsidR="003E265F">
        <w:rPr>
          <w:noProof/>
        </w:rPr>
        <w:t>9</w:t>
      </w:r>
      <w:r w:rsidR="00E25997" w:rsidRPr="004F59D4">
        <w:fldChar w:fldCharType="end"/>
      </w:r>
      <w:r w:rsidR="00E25997" w:rsidRPr="004F59D4">
        <w:t>) via the</w:t>
      </w:r>
      <w:r w:rsidR="00C767F8">
        <w:t xml:space="preserve"> </w:t>
      </w:r>
      <w:r w:rsidR="00C767F8">
        <w:fldChar w:fldCharType="begin"/>
      </w:r>
      <w:r w:rsidR="00C767F8">
        <w:instrText xml:space="preserve"> REF _Ref102138355 \h </w:instrText>
      </w:r>
      <w:r w:rsidR="00C767F8">
        <w:fldChar w:fldCharType="separate"/>
      </w:r>
      <w:r w:rsidR="003E265F">
        <w:t>Main Controller</w:t>
      </w:r>
      <w:r w:rsidR="00C767F8">
        <w:fldChar w:fldCharType="end"/>
      </w:r>
      <w:r w:rsidR="00C767F8">
        <w:t xml:space="preserve">. </w:t>
      </w:r>
      <w:r w:rsidR="00E25997" w:rsidRPr="004F59D4">
        <w:t xml:space="preserve">The errors with </w:t>
      </w:r>
      <w:r w:rsidR="00060041" w:rsidRPr="004F59D4">
        <w:t>logging</w:t>
      </w:r>
      <w:r w:rsidR="00DD3B84">
        <w:t xml:space="preserve"> </w:t>
      </w:r>
      <w:r w:rsidR="00060041" w:rsidRPr="004F59D4">
        <w:t xml:space="preserve">in </w:t>
      </w:r>
      <w:r w:rsidR="00E25997" w:rsidRPr="004F59D4">
        <w:t xml:space="preserve">are added as Redirect Attributes. Another Redirect Attribute is also added that informs the JSP for this page there was an error, so the JSP opens the </w:t>
      </w:r>
      <w:r w:rsidR="00E25997" w:rsidRPr="004F59D4">
        <w:fldChar w:fldCharType="begin"/>
      </w:r>
      <w:r w:rsidR="00E25997" w:rsidRPr="004F59D4">
        <w:instrText xml:space="preserve"> REF _Ref100934620 \h </w:instrText>
      </w:r>
      <w:r w:rsidR="004714C2" w:rsidRPr="004F59D4">
        <w:instrText xml:space="preserve"> \* MERGEFORMAT </w:instrText>
      </w:r>
      <w:r w:rsidR="00E25997" w:rsidRPr="004F59D4">
        <w:fldChar w:fldCharType="separate"/>
      </w:r>
      <w:r w:rsidR="003E265F">
        <w:t>Login and Sign-Up Popup</w:t>
      </w:r>
      <w:r w:rsidR="00E25997" w:rsidRPr="004F59D4">
        <w:fldChar w:fldCharType="end"/>
      </w:r>
      <w:r w:rsidR="00E25997" w:rsidRPr="004F59D4">
        <w:t xml:space="preserve"> with the </w:t>
      </w:r>
      <w:r w:rsidR="00060041" w:rsidRPr="004F59D4">
        <w:t>Login</w:t>
      </w:r>
      <w:r w:rsidR="00E25997" w:rsidRPr="004F59D4">
        <w:t xml:space="preserve"> tab selected </w:t>
      </w:r>
      <w:r w:rsidR="00996C6B" w:rsidRPr="004F59D4">
        <w:t>(</w:t>
      </w:r>
      <w:r w:rsidR="00996C6B" w:rsidRPr="004F59D4">
        <w:fldChar w:fldCharType="begin"/>
      </w:r>
      <w:r w:rsidR="00996C6B" w:rsidRPr="004F59D4">
        <w:instrText xml:space="preserve"> REF _Ref101717761 \h </w:instrText>
      </w:r>
      <w:r w:rsidR="004714C2" w:rsidRPr="004F59D4">
        <w:instrText xml:space="preserve"> \* MERGEFORMAT </w:instrText>
      </w:r>
      <w:r w:rsidR="00996C6B" w:rsidRPr="004F59D4">
        <w:fldChar w:fldCharType="separate"/>
      </w:r>
      <w:r w:rsidR="003E265F">
        <w:t xml:space="preserve">Figure </w:t>
      </w:r>
      <w:r w:rsidR="003E265F">
        <w:rPr>
          <w:noProof/>
        </w:rPr>
        <w:t>40</w:t>
      </w:r>
      <w:r w:rsidR="00996C6B" w:rsidRPr="004F59D4">
        <w:fldChar w:fldCharType="end"/>
      </w:r>
      <w:r w:rsidR="00996C6B" w:rsidRPr="004F59D4">
        <w:t xml:space="preserve">), </w:t>
      </w:r>
      <w:r w:rsidR="00E25997" w:rsidRPr="004F59D4">
        <w:t>this is done so the user can view the errors.</w:t>
      </w:r>
      <w:r w:rsidR="00673DE4">
        <w:t xml:space="preserve"> </w:t>
      </w:r>
      <w:r w:rsidR="00E25997" w:rsidRPr="004F59D4">
        <w:t>If there are no errors</w:t>
      </w:r>
      <w:r w:rsidR="00F23EEA">
        <w:t xml:space="preserve"> the user</w:t>
      </w:r>
      <w:r w:rsidR="00DD3B84">
        <w:t>'</w:t>
      </w:r>
      <w:r w:rsidR="00F23EEA">
        <w:t xml:space="preserve">s email address is added as a Session Attribute ‘accountLoggedIn’ so that JSPs and controllers know if </w:t>
      </w:r>
      <w:r w:rsidR="001D5768">
        <w:t>the user is</w:t>
      </w:r>
      <w:r w:rsidR="00F23EEA">
        <w:t xml:space="preserve"> logged</w:t>
      </w:r>
      <w:r w:rsidR="00DD3B84">
        <w:t xml:space="preserve"> </w:t>
      </w:r>
      <w:r w:rsidR="00F23EEA">
        <w:t xml:space="preserve">in and </w:t>
      </w:r>
      <w:r w:rsidR="001D5768">
        <w:t xml:space="preserve">which </w:t>
      </w:r>
      <w:proofErr w:type="gramStart"/>
      <w:r w:rsidR="001D5768">
        <w:t>account</w:t>
      </w:r>
      <w:proofErr w:type="gramEnd"/>
      <w:r w:rsidR="001D5768">
        <w:t xml:space="preserve"> it is</w:t>
      </w:r>
      <w:r w:rsidR="00E25997" w:rsidRPr="004F59D4">
        <w:t xml:space="preserve">. </w:t>
      </w:r>
      <w:r w:rsidR="0049642D">
        <w:t xml:space="preserve">The account user’s setlists are retrieved from the database as a list of </w:t>
      </w:r>
      <w:r w:rsidR="00A631D9">
        <w:t>the</w:t>
      </w:r>
      <w:r w:rsidR="008559DA">
        <w:t xml:space="preserve"> </w:t>
      </w:r>
      <w:r w:rsidR="008559DA">
        <w:rPr>
          <w:highlight w:val="yellow"/>
        </w:rPr>
        <w:fldChar w:fldCharType="begin"/>
      </w:r>
      <w:r w:rsidR="008559DA">
        <w:instrText xml:space="preserve"> REF _Ref102137852 \h </w:instrText>
      </w:r>
      <w:r w:rsidR="008559DA">
        <w:rPr>
          <w:highlight w:val="yellow"/>
        </w:rPr>
      </w:r>
      <w:r w:rsidR="008559DA">
        <w:rPr>
          <w:highlight w:val="yellow"/>
        </w:rPr>
        <w:fldChar w:fldCharType="separate"/>
      </w:r>
      <w:r w:rsidR="003E265F">
        <w:t>Set_list Class</w:t>
      </w:r>
      <w:r w:rsidR="008559DA">
        <w:rPr>
          <w:highlight w:val="yellow"/>
        </w:rPr>
        <w:fldChar w:fldCharType="end"/>
      </w:r>
      <w:r w:rsidR="0049642D">
        <w:t xml:space="preserve"> and added as a Session Attribute </w:t>
      </w:r>
      <w:r w:rsidR="00EA2826">
        <w:t xml:space="preserve">‘set_lists’ </w:t>
      </w:r>
      <w:r w:rsidR="0049642D">
        <w:t xml:space="preserve">so that they don’t have to </w:t>
      </w:r>
      <w:r w:rsidR="007475B9">
        <w:t>be retrieved from the database every time the user needs to select one to add a Set to a Setlist (</w:t>
      </w:r>
      <w:r w:rsidR="007475B9">
        <w:fldChar w:fldCharType="begin"/>
      </w:r>
      <w:r w:rsidR="007475B9">
        <w:instrText xml:space="preserve"> REF _Ref101458038 \h </w:instrText>
      </w:r>
      <w:r w:rsidR="007475B9">
        <w:fldChar w:fldCharType="separate"/>
      </w:r>
      <w:r w:rsidR="003E265F">
        <w:t xml:space="preserve">Figure </w:t>
      </w:r>
      <w:r w:rsidR="003E265F">
        <w:rPr>
          <w:noProof/>
        </w:rPr>
        <w:t>74</w:t>
      </w:r>
      <w:r w:rsidR="007475B9">
        <w:fldChar w:fldCharType="end"/>
      </w:r>
      <w:r w:rsidR="007475B9">
        <w:t>).</w:t>
      </w:r>
      <w:r w:rsidR="00E25997" w:rsidRPr="004F59D4">
        <w:t xml:space="preserve"> </w:t>
      </w:r>
      <w:r w:rsidR="007475B9">
        <w:t xml:space="preserve">Finally, </w:t>
      </w:r>
      <w:r w:rsidR="00E25997" w:rsidRPr="004F59D4">
        <w:t xml:space="preserve">the user is redirected to the logged-in </w:t>
      </w:r>
      <w:r w:rsidR="00E25997" w:rsidRPr="004F59D4">
        <w:fldChar w:fldCharType="begin"/>
      </w:r>
      <w:r w:rsidR="00E25997" w:rsidRPr="004F59D4">
        <w:instrText xml:space="preserve"> REF _Ref101018068 \h </w:instrText>
      </w:r>
      <w:r w:rsidR="004714C2" w:rsidRPr="004F59D4">
        <w:instrText xml:space="preserve"> \* MERGEFORMAT </w:instrText>
      </w:r>
      <w:r w:rsidR="00E25997" w:rsidRPr="004F59D4">
        <w:fldChar w:fldCharType="separate"/>
      </w:r>
      <w:r w:rsidR="003E265F">
        <w:t>Home Page</w:t>
      </w:r>
      <w:r w:rsidR="00E25997" w:rsidRPr="004F59D4">
        <w:fldChar w:fldCharType="end"/>
      </w:r>
      <w:r w:rsidR="00E25997" w:rsidRPr="004F59D4">
        <w:t xml:space="preserve"> (</w:t>
      </w:r>
      <w:r w:rsidR="00E25997" w:rsidRPr="004F59D4">
        <w:fldChar w:fldCharType="begin"/>
      </w:r>
      <w:r w:rsidR="00E25997" w:rsidRPr="004F59D4">
        <w:instrText xml:space="preserve"> REF _Ref101297449 \h </w:instrText>
      </w:r>
      <w:r w:rsidR="004714C2" w:rsidRPr="004F59D4">
        <w:instrText xml:space="preserve"> \* MERGEFORMAT </w:instrText>
      </w:r>
      <w:r w:rsidR="00E25997" w:rsidRPr="004F59D4">
        <w:fldChar w:fldCharType="separate"/>
      </w:r>
      <w:r w:rsidR="003E265F">
        <w:t xml:space="preserve">Figure </w:t>
      </w:r>
      <w:r w:rsidR="003E265F">
        <w:rPr>
          <w:noProof/>
        </w:rPr>
        <w:t>11</w:t>
      </w:r>
      <w:r w:rsidR="00E25997" w:rsidRPr="004F59D4">
        <w:fldChar w:fldCharType="end"/>
      </w:r>
      <w:r w:rsidR="00E25997" w:rsidRPr="004F59D4">
        <w:t>).</w:t>
      </w:r>
    </w:p>
    <w:p w14:paraId="051BECF9" w14:textId="4AD947F5" w:rsidR="009B28EF" w:rsidRDefault="00905600" w:rsidP="002D4BB5">
      <w:r>
        <w:t xml:space="preserve">The method that </w:t>
      </w:r>
      <w:proofErr w:type="gramStart"/>
      <w:r>
        <w:t>controllers</w:t>
      </w:r>
      <w:proofErr w:type="gramEnd"/>
      <w:r>
        <w:t xml:space="preserve"> log</w:t>
      </w:r>
      <w:r w:rsidR="00A93E14">
        <w:t>s</w:t>
      </w:r>
      <w:r w:rsidR="00DD3B84">
        <w:t xml:space="preserve"> users </w:t>
      </w:r>
      <w:r>
        <w:t xml:space="preserve">out of </w:t>
      </w:r>
      <w:r w:rsidR="00DD3B84">
        <w:t xml:space="preserve">their </w:t>
      </w:r>
      <w:r>
        <w:t>account</w:t>
      </w:r>
      <w:r w:rsidR="00624205">
        <w:t xml:space="preserve"> first</w:t>
      </w:r>
      <w:r w:rsidR="00492FEF">
        <w:t>ly</w:t>
      </w:r>
      <w:r>
        <w:t xml:space="preserve"> removes the Session Attributes ‘</w:t>
      </w:r>
      <w:r w:rsidR="009818E2" w:rsidRPr="009818E2">
        <w:t>accountLoggedIn</w:t>
      </w:r>
      <w:r>
        <w:t>’</w:t>
      </w:r>
      <w:r w:rsidR="00EA2826">
        <w:t xml:space="preserve"> and ‘</w:t>
      </w:r>
      <w:r w:rsidR="00EA2826">
        <w:t>set_lists</w:t>
      </w:r>
      <w:r w:rsidR="00EA2826">
        <w:t>’</w:t>
      </w:r>
      <w:r w:rsidR="009B137F">
        <w:t xml:space="preserve"> </w:t>
      </w:r>
      <w:r w:rsidR="004E4B34">
        <w:t>so that the system knows that there is now no account logged</w:t>
      </w:r>
      <w:r w:rsidR="00DD3B84">
        <w:t xml:space="preserve"> </w:t>
      </w:r>
      <w:r w:rsidR="004E4B34">
        <w:t>in and other users cannot access the previously logged-in user</w:t>
      </w:r>
      <w:r w:rsidR="00C361B6">
        <w:t>'</w:t>
      </w:r>
      <w:r w:rsidR="004E4B34">
        <w:t>s setlists.</w:t>
      </w:r>
      <w:r w:rsidR="00023B7B">
        <w:t xml:space="preserve"> The user is then redirected </w:t>
      </w:r>
      <w:r w:rsidR="00023B7B">
        <w:t xml:space="preserve">to the </w:t>
      </w:r>
      <w:r w:rsidR="00023B7B">
        <w:fldChar w:fldCharType="begin"/>
      </w:r>
      <w:r w:rsidR="00023B7B">
        <w:instrText xml:space="preserve"> REF _Ref101018068 \h </w:instrText>
      </w:r>
      <w:r w:rsidR="00023B7B">
        <w:fldChar w:fldCharType="separate"/>
      </w:r>
      <w:r w:rsidR="003E265F">
        <w:t>Home Page</w:t>
      </w:r>
      <w:r w:rsidR="00023B7B">
        <w:fldChar w:fldCharType="end"/>
      </w:r>
      <w:r w:rsidR="00023B7B">
        <w:t xml:space="preserve"> (</w:t>
      </w:r>
      <w:r w:rsidR="00023B7B">
        <w:fldChar w:fldCharType="begin"/>
      </w:r>
      <w:r w:rsidR="00023B7B">
        <w:instrText xml:space="preserve"> REF _Ref101296667 \h </w:instrText>
      </w:r>
      <w:r w:rsidR="00023B7B">
        <w:fldChar w:fldCharType="separate"/>
      </w:r>
      <w:r w:rsidR="003E265F">
        <w:t xml:space="preserve">Figure </w:t>
      </w:r>
      <w:r w:rsidR="003E265F">
        <w:rPr>
          <w:noProof/>
        </w:rPr>
        <w:t>9</w:t>
      </w:r>
      <w:r w:rsidR="00023B7B">
        <w:fldChar w:fldCharType="end"/>
      </w:r>
      <w:r w:rsidR="00023B7B">
        <w:t>) via th</w:t>
      </w:r>
      <w:r w:rsidR="002D4BB5">
        <w:t xml:space="preserve">e </w:t>
      </w:r>
      <w:r w:rsidR="002D4BB5">
        <w:fldChar w:fldCharType="begin"/>
      </w:r>
      <w:r w:rsidR="002D4BB5">
        <w:instrText xml:space="preserve"> REF _Ref102138355 \h </w:instrText>
      </w:r>
      <w:r w:rsidR="002D4BB5">
        <w:fldChar w:fldCharType="separate"/>
      </w:r>
      <w:r w:rsidR="003E265F">
        <w:t>Main Controller</w:t>
      </w:r>
      <w:r w:rsidR="002D4BB5">
        <w:fldChar w:fldCharType="end"/>
      </w:r>
      <w:r w:rsidR="002D4BB5">
        <w:t>.</w:t>
      </w:r>
    </w:p>
    <w:p w14:paraId="1931B9A2" w14:textId="1BE4688F" w:rsidR="00BB290B" w:rsidRDefault="00BB290B" w:rsidP="000D0361">
      <w:r>
        <w:t>To change an email, change a password or delete an account the ‘Account Validator’ is again used to check that the user’s current password entered is correct</w:t>
      </w:r>
      <w:r w:rsidR="009F33B0">
        <w:t>.</w:t>
      </w:r>
      <w:r w:rsidR="008E6F13">
        <w:t xml:space="preserve"> Changing an email also uses the </w:t>
      </w:r>
      <w:r w:rsidR="008E6F13">
        <w:t>‘Account Validator’</w:t>
      </w:r>
      <w:r w:rsidR="008E6F13">
        <w:t xml:space="preserve"> to check the </w:t>
      </w:r>
      <w:r w:rsidR="00453FA9">
        <w:t xml:space="preserve">email entered is unique, and when changing </w:t>
      </w:r>
      <w:r w:rsidR="00C361B6">
        <w:t xml:space="preserve">the account </w:t>
      </w:r>
      <w:r w:rsidR="00453FA9">
        <w:t xml:space="preserve">password </w:t>
      </w:r>
      <w:r w:rsidR="00B47F84">
        <w:t xml:space="preserve">checks </w:t>
      </w:r>
      <w:r w:rsidR="00453FA9">
        <w:t xml:space="preserve">the </w:t>
      </w:r>
      <w:r w:rsidR="00B47F84">
        <w:t xml:space="preserve">entered </w:t>
      </w:r>
      <w:r w:rsidR="00453FA9">
        <w:t>new password is valid.</w:t>
      </w:r>
      <w:r w:rsidR="00334B33">
        <w:t xml:space="preserve"> If there are any errors the user is</w:t>
      </w:r>
      <w:r w:rsidR="002B3EC6">
        <w:t xml:space="preserve"> redirect</w:t>
      </w:r>
      <w:r w:rsidR="00334B33">
        <w:t>ed</w:t>
      </w:r>
      <w:r w:rsidR="002B3EC6">
        <w:t xml:space="preserve"> back to the Profile Page (</w:t>
      </w:r>
      <w:r w:rsidR="002B3EC6">
        <w:fldChar w:fldCharType="begin"/>
      </w:r>
      <w:r w:rsidR="002B3EC6">
        <w:instrText xml:space="preserve"> REF _Ref101661890 \h </w:instrText>
      </w:r>
      <w:r w:rsidR="002B3EC6">
        <w:fldChar w:fldCharType="separate"/>
      </w:r>
      <w:r w:rsidR="003E265F">
        <w:t xml:space="preserve">Figure </w:t>
      </w:r>
      <w:r w:rsidR="003E265F">
        <w:rPr>
          <w:noProof/>
        </w:rPr>
        <w:t>92</w:t>
      </w:r>
      <w:r w:rsidR="002B3EC6">
        <w:fldChar w:fldCharType="end"/>
      </w:r>
      <w:r w:rsidR="002B3EC6">
        <w:t>), with a Redirect Attribute</w:t>
      </w:r>
      <w:r w:rsidR="005952D0">
        <w:t>s</w:t>
      </w:r>
      <w:r w:rsidR="002B3EC6">
        <w:t xml:space="preserve"> containing the</w:t>
      </w:r>
      <w:r w:rsidR="005952D0">
        <w:t>se</w:t>
      </w:r>
      <w:r w:rsidR="002B3EC6">
        <w:t xml:space="preserve"> error</w:t>
      </w:r>
      <w:r w:rsidR="005952D0">
        <w:t>s.</w:t>
      </w:r>
      <w:r w:rsidR="004E521F">
        <w:t xml:space="preserve"> </w:t>
      </w:r>
      <w:r w:rsidR="0020178A">
        <w:t>When changing a</w:t>
      </w:r>
      <w:r w:rsidR="001978DF">
        <w:t>n</w:t>
      </w:r>
      <w:r w:rsidR="0020178A">
        <w:t xml:space="preserve"> email if the password entered is correct and </w:t>
      </w:r>
      <w:r w:rsidR="0064696D">
        <w:t xml:space="preserve">the new </w:t>
      </w:r>
      <w:r w:rsidR="0020178A">
        <w:t>email is</w:t>
      </w:r>
      <w:r w:rsidR="0064696D">
        <w:t xml:space="preserve"> valid</w:t>
      </w:r>
      <w:r w:rsidR="0020178A">
        <w:t>, then the user’s account’s email is changed, and the</w:t>
      </w:r>
      <w:r w:rsidR="006402AA">
        <w:t>ir</w:t>
      </w:r>
      <w:r w:rsidR="0020178A">
        <w:t xml:space="preserve"> account is resaved to the database</w:t>
      </w:r>
      <w:r w:rsidR="00013566">
        <w:t xml:space="preserve">. </w:t>
      </w:r>
      <w:r w:rsidR="0064696D">
        <w:t xml:space="preserve">When changing a </w:t>
      </w:r>
      <w:r w:rsidR="0064696D">
        <w:t>password</w:t>
      </w:r>
      <w:r w:rsidR="0064696D">
        <w:t xml:space="preserve"> if the </w:t>
      </w:r>
      <w:r w:rsidR="0064696D">
        <w:t xml:space="preserve">current </w:t>
      </w:r>
      <w:r w:rsidR="0064696D">
        <w:t xml:space="preserve">password entered is correct and </w:t>
      </w:r>
      <w:r w:rsidR="006402AA">
        <w:t>the new password</w:t>
      </w:r>
      <w:r w:rsidR="0064696D">
        <w:t xml:space="preserve"> is</w:t>
      </w:r>
      <w:r w:rsidR="006402AA">
        <w:t xml:space="preserve"> valid</w:t>
      </w:r>
      <w:r w:rsidR="0064696D">
        <w:t xml:space="preserve">, then the user’s account’s </w:t>
      </w:r>
      <w:r w:rsidR="006402AA">
        <w:t xml:space="preserve">password </w:t>
      </w:r>
      <w:r w:rsidR="0064696D">
        <w:t>is changed, and the</w:t>
      </w:r>
      <w:r w:rsidR="006402AA">
        <w:t>ir</w:t>
      </w:r>
      <w:r w:rsidR="0064696D">
        <w:t xml:space="preserve"> account is resaved to the database. </w:t>
      </w:r>
      <w:r w:rsidR="000C7580">
        <w:t xml:space="preserve">After changing </w:t>
      </w:r>
      <w:r w:rsidR="001978DF">
        <w:t xml:space="preserve">an </w:t>
      </w:r>
      <w:r w:rsidR="000C7580">
        <w:t xml:space="preserve">email or </w:t>
      </w:r>
      <w:r w:rsidR="001978DF">
        <w:t xml:space="preserve">a </w:t>
      </w:r>
      <w:r w:rsidR="000C7580">
        <w:t>password the user</w:t>
      </w:r>
      <w:r w:rsidR="00600F10">
        <w:t xml:space="preserve"> </w:t>
      </w:r>
      <w:r w:rsidR="000C7580">
        <w:t xml:space="preserve">is </w:t>
      </w:r>
      <w:r w:rsidR="00600F10">
        <w:t xml:space="preserve">redirected </w:t>
      </w:r>
      <w:r w:rsidR="000C7580">
        <w:t>to the Profile Page (</w:t>
      </w:r>
      <w:r w:rsidR="000C7580">
        <w:fldChar w:fldCharType="begin"/>
      </w:r>
      <w:r w:rsidR="000C7580">
        <w:instrText xml:space="preserve"> REF _Ref101661890 \h </w:instrText>
      </w:r>
      <w:r w:rsidR="000C7580">
        <w:fldChar w:fldCharType="separate"/>
      </w:r>
      <w:r w:rsidR="003E265F">
        <w:t xml:space="preserve">Figure </w:t>
      </w:r>
      <w:r w:rsidR="003E265F">
        <w:rPr>
          <w:noProof/>
        </w:rPr>
        <w:t>92</w:t>
      </w:r>
      <w:r w:rsidR="000C7580">
        <w:fldChar w:fldCharType="end"/>
      </w:r>
      <w:r w:rsidR="000C7580">
        <w:t>),</w:t>
      </w:r>
      <w:r w:rsidR="000C7580">
        <w:t xml:space="preserve"> with a Redirect Attribute used to inform the page’s JSP that one of these w</w:t>
      </w:r>
      <w:r w:rsidR="00D72EFD">
        <w:t>as</w:t>
      </w:r>
      <w:r w:rsidR="000C7580">
        <w:t xml:space="preserve"> changed so the appropriate alert bar can be displayed (</w:t>
      </w:r>
      <w:r w:rsidR="000C7580">
        <w:fldChar w:fldCharType="begin"/>
      </w:r>
      <w:r w:rsidR="000C7580">
        <w:instrText xml:space="preserve"> REF _Ref101650327 \h </w:instrText>
      </w:r>
      <w:r w:rsidR="000C7580">
        <w:fldChar w:fldCharType="separate"/>
      </w:r>
      <w:r w:rsidR="003E265F">
        <w:t xml:space="preserve">Figure </w:t>
      </w:r>
      <w:r w:rsidR="003E265F">
        <w:rPr>
          <w:noProof/>
        </w:rPr>
        <w:t>99</w:t>
      </w:r>
      <w:r w:rsidR="000C7580">
        <w:fldChar w:fldCharType="end"/>
      </w:r>
      <w:r w:rsidR="000C7580">
        <w:t xml:space="preserve"> and </w:t>
      </w:r>
      <w:r w:rsidR="000C7580">
        <w:fldChar w:fldCharType="begin"/>
      </w:r>
      <w:r w:rsidR="000C7580">
        <w:instrText xml:space="preserve"> REF _Ref101660767 \h </w:instrText>
      </w:r>
      <w:r w:rsidR="000C7580">
        <w:fldChar w:fldCharType="separate"/>
      </w:r>
      <w:r w:rsidR="003E265F">
        <w:t xml:space="preserve">Figure </w:t>
      </w:r>
      <w:r w:rsidR="003E265F">
        <w:rPr>
          <w:noProof/>
        </w:rPr>
        <w:t>107</w:t>
      </w:r>
      <w:r w:rsidR="000C7580">
        <w:fldChar w:fldCharType="end"/>
      </w:r>
      <w:r w:rsidR="000C7580">
        <w:t>).</w:t>
      </w:r>
      <w:r w:rsidR="00943C63">
        <w:t xml:space="preserve"> If the password entered is correct when a user </w:t>
      </w:r>
      <w:r w:rsidR="00943C63">
        <w:t>wants to</w:t>
      </w:r>
      <w:r w:rsidR="00943C63">
        <w:t xml:space="preserve"> delete their account</w:t>
      </w:r>
      <w:r w:rsidR="00541A25">
        <w:t xml:space="preserve">, </w:t>
      </w:r>
      <w:r w:rsidR="00064469">
        <w:t xml:space="preserve">then </w:t>
      </w:r>
      <w:r w:rsidR="00D61A2F">
        <w:t xml:space="preserve">the user’s </w:t>
      </w:r>
      <w:r w:rsidR="00D72EFD">
        <w:t>a</w:t>
      </w:r>
      <w:r w:rsidR="00D61A2F">
        <w:t xml:space="preserve">ccount is deleted </w:t>
      </w:r>
      <w:r w:rsidR="006C7402">
        <w:t xml:space="preserve">from the database with other related rows in other tables deleted too (see </w:t>
      </w:r>
      <w:r w:rsidR="006C7402">
        <w:fldChar w:fldCharType="begin"/>
      </w:r>
      <w:r w:rsidR="006C7402">
        <w:instrText xml:space="preserve"> REF _Ref102134076 \r \h </w:instrText>
      </w:r>
      <w:r w:rsidR="006C7402">
        <w:fldChar w:fldCharType="separate"/>
      </w:r>
      <w:r w:rsidR="003E265F">
        <w:t>6.6</w:t>
      </w:r>
      <w:r w:rsidR="006C7402">
        <w:fldChar w:fldCharType="end"/>
      </w:r>
      <w:r w:rsidR="006C7402">
        <w:t xml:space="preserve"> </w:t>
      </w:r>
      <w:r w:rsidR="006C7402">
        <w:fldChar w:fldCharType="begin"/>
      </w:r>
      <w:r w:rsidR="006C7402">
        <w:instrText xml:space="preserve"> REF _Ref102134076 \h </w:instrText>
      </w:r>
      <w:r w:rsidR="006C7402">
        <w:fldChar w:fldCharType="separate"/>
      </w:r>
      <w:r w:rsidR="003E265F">
        <w:t>Database</w:t>
      </w:r>
      <w:r w:rsidR="006C7402">
        <w:fldChar w:fldCharType="end"/>
      </w:r>
      <w:r w:rsidR="006C7402">
        <w:t>)</w:t>
      </w:r>
      <w:r w:rsidR="008144B0">
        <w:t>,</w:t>
      </w:r>
      <w:r w:rsidR="00D61A2F">
        <w:t xml:space="preserve"> then </w:t>
      </w:r>
      <w:r w:rsidR="008144B0">
        <w:t xml:space="preserve">the user is </w:t>
      </w:r>
      <w:r w:rsidR="00D61A2F">
        <w:t>redirected to the Logout controller method so the account’s Session Attributes can be removed and the user returned to the Home Page (</w:t>
      </w:r>
      <w:r w:rsidR="00D61A2F">
        <w:fldChar w:fldCharType="begin"/>
      </w:r>
      <w:r w:rsidR="00D61A2F">
        <w:instrText xml:space="preserve"> REF _Ref101296667 \h </w:instrText>
      </w:r>
      <w:r w:rsidR="00D61A2F">
        <w:fldChar w:fldCharType="separate"/>
      </w:r>
      <w:r w:rsidR="003E265F">
        <w:t xml:space="preserve">Figure </w:t>
      </w:r>
      <w:r w:rsidR="003E265F">
        <w:rPr>
          <w:noProof/>
        </w:rPr>
        <w:t>9</w:t>
      </w:r>
      <w:r w:rsidR="00D61A2F">
        <w:fldChar w:fldCharType="end"/>
      </w:r>
      <w:r w:rsidR="00640DAB">
        <w:t>).</w:t>
      </w:r>
    </w:p>
    <w:p w14:paraId="444D8902" w14:textId="3A9E9427" w:rsidR="00C8501F" w:rsidRDefault="00A011F6" w:rsidP="000D0361">
      <w:r>
        <w:t xml:space="preserve">This controller also retrieves </w:t>
      </w:r>
      <w:r w:rsidR="00290009">
        <w:t>a</w:t>
      </w:r>
      <w:r>
        <w:t xml:space="preserve"> logged-in </w:t>
      </w:r>
      <w:r w:rsidR="00290009">
        <w:t>user</w:t>
      </w:r>
      <w:r w:rsidR="00144CE2">
        <w:t>'</w:t>
      </w:r>
      <w:r w:rsidR="00290009">
        <w:t>s setlists</w:t>
      </w:r>
      <w:r>
        <w:t xml:space="preserve"> </w:t>
      </w:r>
      <w:r w:rsidR="00F926F5">
        <w:t>from the database</w:t>
      </w:r>
      <w:r w:rsidR="009C3DD8">
        <w:t xml:space="preserve">, as a list of type </w:t>
      </w:r>
      <w:r w:rsidR="008559DA">
        <w:rPr>
          <w:highlight w:val="yellow"/>
        </w:rPr>
        <w:fldChar w:fldCharType="begin"/>
      </w:r>
      <w:r w:rsidR="008559DA">
        <w:instrText xml:space="preserve"> REF _Ref102137852 \h </w:instrText>
      </w:r>
      <w:r w:rsidR="008559DA">
        <w:rPr>
          <w:highlight w:val="yellow"/>
        </w:rPr>
      </w:r>
      <w:r w:rsidR="008559DA">
        <w:rPr>
          <w:highlight w:val="yellow"/>
        </w:rPr>
        <w:fldChar w:fldCharType="separate"/>
      </w:r>
      <w:r w:rsidR="003E265F">
        <w:t>Set_list Class</w:t>
      </w:r>
      <w:r w:rsidR="008559DA">
        <w:rPr>
          <w:highlight w:val="yellow"/>
        </w:rPr>
        <w:fldChar w:fldCharType="end"/>
      </w:r>
      <w:r w:rsidR="009C3DD8">
        <w:t>,</w:t>
      </w:r>
      <w:r w:rsidR="00F926F5">
        <w:t xml:space="preserve"> </w:t>
      </w:r>
      <w:r w:rsidR="008F7F7C">
        <w:t>and</w:t>
      </w:r>
      <w:r w:rsidR="0021292E">
        <w:t xml:space="preserve"> adds </w:t>
      </w:r>
      <w:r w:rsidR="009C3DD8">
        <w:t>this</w:t>
      </w:r>
      <w:r w:rsidR="0021292E">
        <w:t xml:space="preserve"> as </w:t>
      </w:r>
      <w:r w:rsidR="009C3DD8">
        <w:t xml:space="preserve">a </w:t>
      </w:r>
      <w:r w:rsidR="0021292E">
        <w:t>Model Attribute so they can be</w:t>
      </w:r>
      <w:r w:rsidR="008F7F7C">
        <w:t xml:space="preserve"> display</w:t>
      </w:r>
      <w:r w:rsidR="0021292E">
        <w:t>ed</w:t>
      </w:r>
      <w:r w:rsidR="008F7F7C">
        <w:t xml:space="preserve"> </w:t>
      </w:r>
      <w:r w:rsidR="004E3DD8">
        <w:t>o</w:t>
      </w:r>
      <w:r w:rsidR="008F7F7C">
        <w:t>n</w:t>
      </w:r>
      <w:r w:rsidR="00915E5A">
        <w:t xml:space="preserve"> the</w:t>
      </w:r>
      <w:r>
        <w:t xml:space="preserve"> </w:t>
      </w:r>
      <w:r>
        <w:fldChar w:fldCharType="begin"/>
      </w:r>
      <w:r>
        <w:instrText xml:space="preserve"> REF _Ref100935105 \h </w:instrText>
      </w:r>
      <w:r>
        <w:fldChar w:fldCharType="separate"/>
      </w:r>
      <w:r w:rsidR="003E265F">
        <w:t>Set Lists Page</w:t>
      </w:r>
      <w:r>
        <w:fldChar w:fldCharType="end"/>
      </w:r>
      <w:r>
        <w:t xml:space="preserve"> </w:t>
      </w:r>
      <w:r w:rsidR="004E3DD8">
        <w:t>(</w:t>
      </w:r>
      <w:r w:rsidR="004E3DD8">
        <w:fldChar w:fldCharType="begin"/>
      </w:r>
      <w:r w:rsidR="004E3DD8">
        <w:instrText xml:space="preserve"> REF _Ref101634320 \h </w:instrText>
      </w:r>
      <w:r w:rsidR="004E3DD8">
        <w:fldChar w:fldCharType="separate"/>
      </w:r>
      <w:r w:rsidR="003E265F">
        <w:t xml:space="preserve">Figure </w:t>
      </w:r>
      <w:r w:rsidR="003E265F">
        <w:rPr>
          <w:noProof/>
        </w:rPr>
        <w:t>65</w:t>
      </w:r>
      <w:r w:rsidR="004E3DD8">
        <w:fldChar w:fldCharType="end"/>
      </w:r>
      <w:r w:rsidR="004E3DD8">
        <w:t xml:space="preserve"> and </w:t>
      </w:r>
      <w:r w:rsidR="004E3DD8">
        <w:fldChar w:fldCharType="begin"/>
      </w:r>
      <w:r w:rsidR="004E3DD8">
        <w:instrText xml:space="preserve"> REF _Ref101634325 \h </w:instrText>
      </w:r>
      <w:r w:rsidR="004E3DD8">
        <w:fldChar w:fldCharType="separate"/>
      </w:r>
      <w:r w:rsidR="003E265F">
        <w:t xml:space="preserve">Figure </w:t>
      </w:r>
      <w:r w:rsidR="003E265F">
        <w:rPr>
          <w:noProof/>
        </w:rPr>
        <w:t>66</w:t>
      </w:r>
      <w:r w:rsidR="004E3DD8">
        <w:fldChar w:fldCharType="end"/>
      </w:r>
      <w:r w:rsidR="004E3DD8">
        <w:t>)</w:t>
      </w:r>
      <w:r w:rsidR="0021292E">
        <w:t>. I</w:t>
      </w:r>
      <w:r w:rsidR="004E3DD8">
        <w:t xml:space="preserve">t can also retrieve all Lego sets in a setlist </w:t>
      </w:r>
      <w:r w:rsidR="009C3DD8">
        <w:t xml:space="preserve">from the database, as a list of type </w:t>
      </w:r>
      <w:r w:rsidR="008559DA">
        <w:rPr>
          <w:highlight w:val="yellow"/>
        </w:rPr>
        <w:fldChar w:fldCharType="begin"/>
      </w:r>
      <w:r w:rsidR="008559DA">
        <w:instrText xml:space="preserve"> REF _Ref102137037 \h </w:instrText>
      </w:r>
      <w:r w:rsidR="008559DA">
        <w:rPr>
          <w:highlight w:val="yellow"/>
        </w:rPr>
      </w:r>
      <w:r w:rsidR="008559DA">
        <w:rPr>
          <w:highlight w:val="yellow"/>
        </w:rPr>
        <w:fldChar w:fldCharType="separate"/>
      </w:r>
      <w:r w:rsidR="003E265F">
        <w:t>Set Class</w:t>
      </w:r>
      <w:r w:rsidR="008559DA">
        <w:rPr>
          <w:highlight w:val="yellow"/>
        </w:rPr>
        <w:fldChar w:fldCharType="end"/>
      </w:r>
      <w:r w:rsidR="009C3DD8">
        <w:t xml:space="preserve">, </w:t>
      </w:r>
      <w:r w:rsidR="00F00439">
        <w:t>and adds this as a Model Attribute</w:t>
      </w:r>
      <w:r w:rsidR="00F00439">
        <w:t xml:space="preserve"> so they can be </w:t>
      </w:r>
      <w:r w:rsidR="008E69CA">
        <w:t>displayed</w:t>
      </w:r>
      <w:r w:rsidR="004E3DD8">
        <w:t xml:space="preserve"> on the (</w:t>
      </w:r>
      <w:r w:rsidR="004E3DD8">
        <w:fldChar w:fldCharType="begin"/>
      </w:r>
      <w:r w:rsidR="004E3DD8">
        <w:instrText xml:space="preserve"> REF _Ref101464225 \h </w:instrText>
      </w:r>
      <w:r w:rsidR="004E3DD8">
        <w:fldChar w:fldCharType="separate"/>
      </w:r>
      <w:r w:rsidR="003E265F">
        <w:t xml:space="preserve">Figure </w:t>
      </w:r>
      <w:r w:rsidR="003E265F">
        <w:rPr>
          <w:noProof/>
        </w:rPr>
        <w:t>79</w:t>
      </w:r>
      <w:r w:rsidR="004E3DD8">
        <w:fldChar w:fldCharType="end"/>
      </w:r>
      <w:r w:rsidR="004E3DD8">
        <w:t xml:space="preserve"> and </w:t>
      </w:r>
      <w:r w:rsidR="004E3DD8">
        <w:fldChar w:fldCharType="begin"/>
      </w:r>
      <w:r w:rsidR="004E3DD8">
        <w:instrText xml:space="preserve"> REF _Ref101464234 \h </w:instrText>
      </w:r>
      <w:r w:rsidR="004E3DD8">
        <w:fldChar w:fldCharType="separate"/>
      </w:r>
      <w:r w:rsidR="003E265F">
        <w:t xml:space="preserve">Figure </w:t>
      </w:r>
      <w:r w:rsidR="003E265F">
        <w:rPr>
          <w:noProof/>
        </w:rPr>
        <w:t>80</w:t>
      </w:r>
      <w:r w:rsidR="004E3DD8">
        <w:fldChar w:fldCharType="end"/>
      </w:r>
      <w:r w:rsidR="004E3DD8">
        <w:t>)</w:t>
      </w:r>
      <w:r w:rsidR="008E69CA">
        <w:t>. The controller can</w:t>
      </w:r>
      <w:r w:rsidR="00290009">
        <w:t xml:space="preserve"> </w:t>
      </w:r>
      <w:r w:rsidR="00DF40E5">
        <w:t xml:space="preserve">add </w:t>
      </w:r>
      <w:r w:rsidR="00290009">
        <w:t>and</w:t>
      </w:r>
      <w:r w:rsidR="008E69CA">
        <w:t xml:space="preserve"> delete </w:t>
      </w:r>
      <w:r w:rsidR="00290009">
        <w:t>setlists</w:t>
      </w:r>
      <w:r w:rsidR="00DF40E5">
        <w:t xml:space="preserve"> from the database and</w:t>
      </w:r>
      <w:r w:rsidR="006F35D9">
        <w:t xml:space="preserve"> chang</w:t>
      </w:r>
      <w:r w:rsidR="008E69CA">
        <w:t xml:space="preserve">e </w:t>
      </w:r>
      <w:r w:rsidR="00DF40E5">
        <w:t xml:space="preserve">the names of </w:t>
      </w:r>
      <w:r w:rsidR="008E69CA">
        <w:t>setlist</w:t>
      </w:r>
      <w:r w:rsidR="00DF40E5">
        <w:t xml:space="preserve">s, </w:t>
      </w:r>
      <w:r w:rsidR="00DF40E5" w:rsidRPr="00DF40E5">
        <w:t>furthermore</w:t>
      </w:r>
      <w:r w:rsidR="00DF40E5">
        <w:t xml:space="preserve">, it can add and remove </w:t>
      </w:r>
      <w:r w:rsidR="00D72EFD">
        <w:t xml:space="preserve">Lego </w:t>
      </w:r>
      <w:r w:rsidR="007F3DC4">
        <w:t>S</w:t>
      </w:r>
      <w:r w:rsidR="008E69CA">
        <w:t xml:space="preserve">ets from </w:t>
      </w:r>
      <w:r w:rsidR="00DF40E5">
        <w:t xml:space="preserve">a </w:t>
      </w:r>
      <w:r w:rsidR="008E69CA">
        <w:t>setlist</w:t>
      </w:r>
      <w:r w:rsidR="009861E6">
        <w:t xml:space="preserve"> and update the database to show this</w:t>
      </w:r>
      <w:r w:rsidR="005041F0">
        <w:t>.</w:t>
      </w:r>
    </w:p>
    <w:p w14:paraId="570E4F70" w14:textId="372CA996" w:rsidR="00B4435F" w:rsidRDefault="00575968" w:rsidP="000D0361">
      <w:r>
        <w:t>This controller can get logged-in user</w:t>
      </w:r>
      <w:r w:rsidR="004B1F08">
        <w:t>’</w:t>
      </w:r>
      <w:r>
        <w:t>s</w:t>
      </w:r>
      <w:r w:rsidR="00213FC5">
        <w:t xml:space="preserve"> </w:t>
      </w:r>
      <w:r>
        <w:t xml:space="preserve">Sets in Progress </w:t>
      </w:r>
      <w:r w:rsidR="004B1F08">
        <w:t>from the database</w:t>
      </w:r>
      <w:r w:rsidR="004B1F08">
        <w:t xml:space="preserve">, as a list of the type </w:t>
      </w:r>
      <w:r w:rsidR="008559DA">
        <w:rPr>
          <w:highlight w:val="yellow"/>
        </w:rPr>
        <w:fldChar w:fldCharType="begin"/>
      </w:r>
      <w:r w:rsidR="008559DA">
        <w:instrText xml:space="preserve"> REF _Ref102137916 \h </w:instrText>
      </w:r>
      <w:r w:rsidR="008559DA">
        <w:rPr>
          <w:highlight w:val="yellow"/>
        </w:rPr>
      </w:r>
      <w:r w:rsidR="008559DA">
        <w:rPr>
          <w:highlight w:val="yellow"/>
        </w:rPr>
        <w:fldChar w:fldCharType="separate"/>
      </w:r>
      <w:r w:rsidR="003E265F">
        <w:t>SetInProgress Class</w:t>
      </w:r>
      <w:r w:rsidR="008559DA">
        <w:rPr>
          <w:highlight w:val="yellow"/>
        </w:rPr>
        <w:fldChar w:fldCharType="end"/>
      </w:r>
      <w:r w:rsidR="004B1F08">
        <w:t>, and adds this as a Model Attribute so they can be displayed</w:t>
      </w:r>
      <w:r w:rsidR="00B60E2F">
        <w:t xml:space="preserve"> on the </w:t>
      </w:r>
      <w:r w:rsidR="00B60E2F">
        <w:fldChar w:fldCharType="begin"/>
      </w:r>
      <w:r w:rsidR="00B60E2F">
        <w:instrText xml:space="preserve"> REF _Ref100935125 \h </w:instrText>
      </w:r>
      <w:r w:rsidR="00B60E2F">
        <w:fldChar w:fldCharType="separate"/>
      </w:r>
      <w:r w:rsidR="003E265F">
        <w:t>Sets in Progress Page</w:t>
      </w:r>
      <w:r w:rsidR="00B60E2F">
        <w:fldChar w:fldCharType="end"/>
      </w:r>
      <w:r w:rsidR="00B60E2F">
        <w:t xml:space="preserve"> (</w:t>
      </w:r>
      <w:r w:rsidR="00B60E2F">
        <w:fldChar w:fldCharType="begin"/>
      </w:r>
      <w:r w:rsidR="00B60E2F">
        <w:instrText xml:space="preserve"> REF _Ref101457785 \h </w:instrText>
      </w:r>
      <w:r w:rsidR="00B60E2F">
        <w:fldChar w:fldCharType="separate"/>
      </w:r>
      <w:r w:rsidR="003E265F">
        <w:t xml:space="preserve">Figure </w:t>
      </w:r>
      <w:r w:rsidR="003E265F">
        <w:rPr>
          <w:noProof/>
        </w:rPr>
        <w:t>60</w:t>
      </w:r>
      <w:r w:rsidR="00B60E2F">
        <w:fldChar w:fldCharType="end"/>
      </w:r>
      <w:r w:rsidR="00B60E2F">
        <w:t xml:space="preserve"> and </w:t>
      </w:r>
      <w:r w:rsidR="00B60E2F">
        <w:fldChar w:fldCharType="begin"/>
      </w:r>
      <w:r w:rsidR="00B60E2F">
        <w:instrText xml:space="preserve"> REF _Ref101457796 \h </w:instrText>
      </w:r>
      <w:r w:rsidR="00B60E2F">
        <w:fldChar w:fldCharType="separate"/>
      </w:r>
      <w:r w:rsidR="003E265F">
        <w:t xml:space="preserve">Figure </w:t>
      </w:r>
      <w:r w:rsidR="003E265F">
        <w:rPr>
          <w:noProof/>
        </w:rPr>
        <w:t>61</w:t>
      </w:r>
      <w:r w:rsidR="00B60E2F">
        <w:fldChar w:fldCharType="end"/>
      </w:r>
      <w:r w:rsidR="00B60E2F">
        <w:t>).</w:t>
      </w:r>
      <w:r w:rsidR="00213FC5">
        <w:t xml:space="preserve"> </w:t>
      </w:r>
      <w:r w:rsidR="005041F0">
        <w:t xml:space="preserve">The controller can </w:t>
      </w:r>
      <w:r w:rsidR="00391226">
        <w:t xml:space="preserve">save a Set in Progress to the database and </w:t>
      </w:r>
      <w:r w:rsidR="005041F0">
        <w:t xml:space="preserve">remove </w:t>
      </w:r>
      <w:r w:rsidR="00391226">
        <w:t xml:space="preserve">it </w:t>
      </w:r>
      <w:r w:rsidR="005041F0">
        <w:t>from the database too</w:t>
      </w:r>
      <w:r w:rsidR="00577CE4">
        <w:t>.</w:t>
      </w:r>
    </w:p>
    <w:p w14:paraId="1616934F" w14:textId="4FCD27ED" w:rsidR="005E50BA" w:rsidRDefault="000D0361" w:rsidP="000D0361">
      <w:r>
        <w:t xml:space="preserve">Finally, </w:t>
      </w:r>
      <w:r w:rsidR="00046C3C">
        <w:t xml:space="preserve">this controller also displays the </w:t>
      </w:r>
      <w:r w:rsidR="00046C3C">
        <w:fldChar w:fldCharType="begin"/>
      </w:r>
      <w:r w:rsidR="00046C3C">
        <w:instrText xml:space="preserve"> REF _Ref101641888 \h </w:instrText>
      </w:r>
      <w:r w:rsidR="00046C3C">
        <w:fldChar w:fldCharType="separate"/>
      </w:r>
      <w:r w:rsidR="003E265F">
        <w:t>Access Denied Page</w:t>
      </w:r>
      <w:r w:rsidR="00046C3C">
        <w:fldChar w:fldCharType="end"/>
      </w:r>
      <w:r w:rsidR="00046C3C">
        <w:t xml:space="preserve"> (</w:t>
      </w:r>
      <w:r w:rsidR="00046C3C">
        <w:fldChar w:fldCharType="begin"/>
      </w:r>
      <w:r w:rsidR="00046C3C">
        <w:instrText xml:space="preserve"> REF _Ref101641914 \h </w:instrText>
      </w:r>
      <w:r w:rsidR="00046C3C">
        <w:fldChar w:fldCharType="separate"/>
      </w:r>
      <w:r w:rsidR="003E265F">
        <w:t xml:space="preserve">Figure </w:t>
      </w:r>
      <w:r w:rsidR="003E265F">
        <w:rPr>
          <w:noProof/>
        </w:rPr>
        <w:t>111</w:t>
      </w:r>
      <w:r w:rsidR="00046C3C">
        <w:fldChar w:fldCharType="end"/>
      </w:r>
      <w:r w:rsidR="00046C3C">
        <w:t>), when a logged-in tries to access a page only available to logged-in users</w:t>
      </w:r>
      <w:r w:rsidR="0088457A">
        <w:t xml:space="preserve">. This is done when a </w:t>
      </w:r>
      <w:r w:rsidR="006C567E">
        <w:t xml:space="preserve">user tries to </w:t>
      </w:r>
      <w:r w:rsidR="0088457A">
        <w:t>ente</w:t>
      </w:r>
      <w:r w:rsidR="006C567E">
        <w:t xml:space="preserve">r a page meant only for logged-in users, the method in the database which </w:t>
      </w:r>
      <w:r w:rsidR="00210A3F">
        <w:t>handles</w:t>
      </w:r>
      <w:r w:rsidR="006C567E">
        <w:t xml:space="preserve"> the URL </w:t>
      </w:r>
      <w:r w:rsidR="00210A3F">
        <w:t xml:space="preserve">for this page checks to see if </w:t>
      </w:r>
      <w:r w:rsidR="00A41BAF">
        <w:t xml:space="preserve">there is a </w:t>
      </w:r>
      <w:r w:rsidR="00210A3F">
        <w:t xml:space="preserve">Session Attribute </w:t>
      </w:r>
      <w:r w:rsidR="00A41BAF">
        <w:t xml:space="preserve">‘accountLoggedIn’ that if set holds the currently logged-in user’s email, and if this session attribute does not exist then the </w:t>
      </w:r>
      <w:r w:rsidR="00D8235D">
        <w:fldChar w:fldCharType="begin"/>
      </w:r>
      <w:r w:rsidR="00D8235D">
        <w:instrText xml:space="preserve"> REF _Ref101641888 \h </w:instrText>
      </w:r>
      <w:r w:rsidR="00D8235D">
        <w:fldChar w:fldCharType="separate"/>
      </w:r>
      <w:r w:rsidR="003E265F">
        <w:t>Access Denied Page</w:t>
      </w:r>
      <w:r w:rsidR="00D8235D">
        <w:fldChar w:fldCharType="end"/>
      </w:r>
      <w:r w:rsidR="00D8235D">
        <w:t xml:space="preserve"> (</w:t>
      </w:r>
      <w:r w:rsidR="00D8235D">
        <w:fldChar w:fldCharType="begin"/>
      </w:r>
      <w:r w:rsidR="00D8235D">
        <w:instrText xml:space="preserve"> REF _Ref101641914 \h </w:instrText>
      </w:r>
      <w:r w:rsidR="00D8235D">
        <w:fldChar w:fldCharType="separate"/>
      </w:r>
      <w:r w:rsidR="003E265F">
        <w:t xml:space="preserve">Figure </w:t>
      </w:r>
      <w:r w:rsidR="003E265F">
        <w:rPr>
          <w:noProof/>
        </w:rPr>
        <w:t>111</w:t>
      </w:r>
      <w:r w:rsidR="00D8235D">
        <w:fldChar w:fldCharType="end"/>
      </w:r>
      <w:r w:rsidR="00D8235D">
        <w:t>) is displayed.</w:t>
      </w:r>
    </w:p>
    <w:p w14:paraId="7620C425" w14:textId="77777777" w:rsidR="00210A3F" w:rsidRDefault="00210A3F" w:rsidP="000D0361"/>
    <w:p w14:paraId="3A07F180" w14:textId="0F80C2D6" w:rsidR="00C44B49" w:rsidRDefault="00561BF8" w:rsidP="00C44B49">
      <w:pPr>
        <w:pStyle w:val="Heading3"/>
      </w:pPr>
      <w:r>
        <w:lastRenderedPageBreak/>
        <w:t xml:space="preserve">Exporting </w:t>
      </w:r>
      <w:r w:rsidR="00A8598A">
        <w:t xml:space="preserve">and Importing </w:t>
      </w:r>
      <w:r>
        <w:t>CSV Files</w:t>
      </w:r>
    </w:p>
    <w:p w14:paraId="365F1AE7" w14:textId="7C2ADCC4" w:rsidR="00FD4C2F" w:rsidRDefault="006E1E51" w:rsidP="00FD4C2F">
      <w:r>
        <w:t>On</w:t>
      </w:r>
      <w:r w:rsidR="00BD6517">
        <w:t>e</w:t>
      </w:r>
      <w:r>
        <w:t xml:space="preserve"> of my key requirements for my project (</w:t>
      </w:r>
      <w:r>
        <w:fldChar w:fldCharType="begin"/>
      </w:r>
      <w:r>
        <w:instrText xml:space="preserve"> REF _Ref101794450 \w \h </w:instrText>
      </w:r>
      <w:r>
        <w:fldChar w:fldCharType="separate"/>
      </w:r>
      <w:r w:rsidR="003E265F">
        <w:t>4.1</w:t>
      </w:r>
      <w:r>
        <w:fldChar w:fldCharType="end"/>
      </w:r>
      <w:r>
        <w:t>), was that users could save progress on a checklist, even without an account. To do this I decided that any user could export and import their Lego Set Piece Checklist.</w:t>
      </w:r>
      <w:r w:rsidR="008807AB">
        <w:t xml:space="preserve"> </w:t>
      </w:r>
      <w:r w:rsidR="003C6D58">
        <w:t xml:space="preserve">I found a website </w:t>
      </w:r>
      <w:r w:rsidR="003C6D58">
        <w:fldChar w:fldCharType="begin"/>
      </w:r>
      <w:r w:rsidR="003C6D58">
        <w:instrText xml:space="preserve"> REF _Ref101798136 \r \h </w:instrText>
      </w:r>
      <w:r w:rsidR="003C6D58">
        <w:fldChar w:fldCharType="separate"/>
      </w:r>
      <w:r w:rsidR="003E265F">
        <w:t>[13]</w:t>
      </w:r>
      <w:r w:rsidR="003C6D58">
        <w:fldChar w:fldCharType="end"/>
      </w:r>
      <w:r w:rsidR="003C6D58">
        <w:t xml:space="preserve"> </w:t>
      </w:r>
      <w:r w:rsidR="00CD3BB3">
        <w:t xml:space="preserve">that </w:t>
      </w:r>
      <w:r w:rsidR="003C6D58">
        <w:t>explains how to read and write to a CSV file using ‘</w:t>
      </w:r>
      <w:proofErr w:type="spellStart"/>
      <w:r w:rsidR="003C6D58">
        <w:t>OpenCSV</w:t>
      </w:r>
      <w:proofErr w:type="spellEnd"/>
      <w:r w:rsidR="003C6D58">
        <w:t xml:space="preserve">’ which </w:t>
      </w:r>
      <w:r w:rsidR="00F46C85">
        <w:t>i</w:t>
      </w:r>
      <w:r w:rsidR="003C6D58">
        <w:t xml:space="preserve">s added </w:t>
      </w:r>
      <w:r w:rsidR="00F46C85">
        <w:t xml:space="preserve">as an ‘implementation’ </w:t>
      </w:r>
      <w:r w:rsidR="003C6D58">
        <w:t>to the ‘</w:t>
      </w:r>
      <w:proofErr w:type="spellStart"/>
      <w:proofErr w:type="gramStart"/>
      <w:r w:rsidR="003C6D58">
        <w:t>build.grade</w:t>
      </w:r>
      <w:proofErr w:type="spellEnd"/>
      <w:proofErr w:type="gramEnd"/>
      <w:r w:rsidR="003C6D58">
        <w:t>’ file so that it can be used in my program.</w:t>
      </w:r>
    </w:p>
    <w:p w14:paraId="5EC7BA77" w14:textId="70B98604" w:rsidR="00561BF8" w:rsidRDefault="0024618D" w:rsidP="0024618D">
      <w:pPr>
        <w:pStyle w:val="Heading4"/>
      </w:pPr>
      <w:bookmarkStart w:id="215" w:name="_Ref101975490"/>
      <w:r>
        <w:t>Exporting CSV</w:t>
      </w:r>
      <w:bookmarkEnd w:id="215"/>
    </w:p>
    <w:p w14:paraId="2F4B6915" w14:textId="7F84E5DF" w:rsidR="00FD4C2F" w:rsidRDefault="002A6135" w:rsidP="00A52464">
      <w:r>
        <w:t>To export a</w:t>
      </w:r>
      <w:r w:rsidR="006F76CE">
        <w:t xml:space="preserve"> Lego Set Piece</w:t>
      </w:r>
      <w:r>
        <w:t xml:space="preserve"> Checklist as a CSV file</w:t>
      </w:r>
      <w:r w:rsidR="009C5B52">
        <w:t xml:space="preserve">, </w:t>
      </w:r>
      <w:r>
        <w:t xml:space="preserve">the program retrieves all the </w:t>
      </w:r>
      <w:r w:rsidR="00024E17">
        <w:t>‘Quantity Checked’</w:t>
      </w:r>
      <w:r w:rsidR="00B13463">
        <w:t xml:space="preserve"> values for each piece</w:t>
      </w:r>
      <w:r w:rsidR="00024E17">
        <w:t xml:space="preserve"> from the </w:t>
      </w:r>
      <w:r w:rsidR="00024E17">
        <w:fldChar w:fldCharType="begin"/>
      </w:r>
      <w:r w:rsidR="00024E17">
        <w:instrText xml:space="preserve"> REF _Ref100955549 \h </w:instrText>
      </w:r>
      <w:r w:rsidR="00024E17">
        <w:fldChar w:fldCharType="separate"/>
      </w:r>
      <w:r w:rsidR="003E265F">
        <w:t>Piece Checklist Page</w:t>
      </w:r>
      <w:r w:rsidR="00024E17">
        <w:fldChar w:fldCharType="end"/>
      </w:r>
      <w:r w:rsidR="00024E17">
        <w:t xml:space="preserve"> (</w:t>
      </w:r>
      <w:r w:rsidR="00024E17">
        <w:fldChar w:fldCharType="begin"/>
      </w:r>
      <w:r w:rsidR="00024E17">
        <w:instrText xml:space="preserve"> REF _Ref101369637 \h </w:instrText>
      </w:r>
      <w:r w:rsidR="00024E17">
        <w:fldChar w:fldCharType="separate"/>
      </w:r>
      <w:r w:rsidR="003E265F">
        <w:t xml:space="preserve">Figure </w:t>
      </w:r>
      <w:r w:rsidR="003E265F">
        <w:rPr>
          <w:noProof/>
        </w:rPr>
        <w:t>26</w:t>
      </w:r>
      <w:r w:rsidR="00024E17">
        <w:fldChar w:fldCharType="end"/>
      </w:r>
      <w:r w:rsidR="00024E17">
        <w:t>).</w:t>
      </w:r>
      <w:r w:rsidR="00681DAD">
        <w:t xml:space="preserve"> </w:t>
      </w:r>
      <w:r w:rsidR="00A52464">
        <w:t>I combined code from two website</w:t>
      </w:r>
      <w:r w:rsidR="006E2BB0">
        <w:t xml:space="preserve"> articles </w:t>
      </w:r>
      <w:r w:rsidR="00A37148">
        <w:fldChar w:fldCharType="begin"/>
      </w:r>
      <w:r w:rsidR="00A37148">
        <w:instrText xml:space="preserve"> REF _Ref101798136 \r \h </w:instrText>
      </w:r>
      <w:r w:rsidR="00A37148">
        <w:fldChar w:fldCharType="separate"/>
      </w:r>
      <w:r w:rsidR="003E265F">
        <w:t>[13]</w:t>
      </w:r>
      <w:r w:rsidR="00A37148">
        <w:fldChar w:fldCharType="end"/>
      </w:r>
      <w:r w:rsidR="00A37148">
        <w:t xml:space="preserve"> </w:t>
      </w:r>
      <w:r w:rsidR="00A52464">
        <w:t>and</w:t>
      </w:r>
      <w:r w:rsidR="00787421">
        <w:t xml:space="preserve"> </w:t>
      </w:r>
      <w:r w:rsidR="00787421">
        <w:fldChar w:fldCharType="begin"/>
      </w:r>
      <w:r w:rsidR="00787421">
        <w:instrText xml:space="preserve"> REF _Ref101803997 \r \h </w:instrText>
      </w:r>
      <w:r w:rsidR="00787421">
        <w:fldChar w:fldCharType="separate"/>
      </w:r>
      <w:r w:rsidR="003E265F">
        <w:t>[14]</w:t>
      </w:r>
      <w:r w:rsidR="00787421">
        <w:fldChar w:fldCharType="end"/>
      </w:r>
      <w:r w:rsidR="00787421">
        <w:t xml:space="preserve"> </w:t>
      </w:r>
      <w:r w:rsidR="00A52464">
        <w:t xml:space="preserve">to create and </w:t>
      </w:r>
      <w:r w:rsidR="00EF4433">
        <w:t xml:space="preserve">then </w:t>
      </w:r>
      <w:r w:rsidR="00A52464">
        <w:t xml:space="preserve">export </w:t>
      </w:r>
      <w:r w:rsidR="00AB2D1A">
        <w:t>the</w:t>
      </w:r>
      <w:r w:rsidR="00A52464">
        <w:t xml:space="preserve"> CSV file </w:t>
      </w:r>
      <w:r w:rsidR="00AB2D1A">
        <w:t>to the</w:t>
      </w:r>
      <w:r w:rsidR="00A52464">
        <w:t xml:space="preserve"> client</w:t>
      </w:r>
      <w:r w:rsidR="00CD3BB3">
        <w:t>'</w:t>
      </w:r>
      <w:r w:rsidR="00A52464">
        <w:t>s machine, a</w:t>
      </w:r>
      <w:r w:rsidR="00CF5DC6">
        <w:t>nd I bo</w:t>
      </w:r>
      <w:r w:rsidR="00CA33C0">
        <w:t>rro</w:t>
      </w:r>
      <w:r w:rsidR="00CF5DC6">
        <w:t>wed code from these websites as</w:t>
      </w:r>
      <w:r w:rsidR="00A52464">
        <w:t xml:space="preserve"> </w:t>
      </w:r>
      <w:r w:rsidR="00CF5DC6">
        <w:t xml:space="preserve">this feature is </w:t>
      </w:r>
      <w:r w:rsidR="00A52464">
        <w:t>not vital to the main function of the program</w:t>
      </w:r>
      <w:r w:rsidR="00D16A48">
        <w:t>.</w:t>
      </w:r>
    </w:p>
    <w:p w14:paraId="24F931E5" w14:textId="6A2B7AB1" w:rsidR="00C03F78" w:rsidRDefault="006343F4" w:rsidP="00831ED1">
      <w:r>
        <w:t>The website</w:t>
      </w:r>
      <w:r w:rsidR="006E2BB0">
        <w:t xml:space="preserve"> article</w:t>
      </w:r>
      <w:r>
        <w:t xml:space="preserve"> </w:t>
      </w:r>
      <w:r>
        <w:fldChar w:fldCharType="begin"/>
      </w:r>
      <w:r>
        <w:instrText xml:space="preserve"> REF _Ref101803997 \r \h </w:instrText>
      </w:r>
      <w:r>
        <w:fldChar w:fldCharType="separate"/>
      </w:r>
      <w:r w:rsidR="003E265F">
        <w:t>[14]</w:t>
      </w:r>
      <w:r>
        <w:fldChar w:fldCharType="end"/>
      </w:r>
      <w:r>
        <w:t xml:space="preserve"> </w:t>
      </w:r>
      <w:r w:rsidR="007A125D">
        <w:t xml:space="preserve">explains how to </w:t>
      </w:r>
      <w:r w:rsidR="004B4389">
        <w:t xml:space="preserve">export data </w:t>
      </w:r>
      <w:r w:rsidR="007A125D">
        <w:t xml:space="preserve">in </w:t>
      </w:r>
      <w:r w:rsidR="004B4389">
        <w:t>a CSV file in Spring Boot</w:t>
      </w:r>
      <w:r w:rsidR="007A125D">
        <w:t>, in the form of a download on the client</w:t>
      </w:r>
      <w:r w:rsidR="00CD3BB3">
        <w:t>'</w:t>
      </w:r>
      <w:r w:rsidR="007A125D">
        <w:t>s device via their browser.</w:t>
      </w:r>
      <w:r w:rsidR="00152B2B">
        <w:t xml:space="preserve"> I used</w:t>
      </w:r>
      <w:r w:rsidR="00152B2B">
        <w:t xml:space="preserve"> code</w:t>
      </w:r>
      <w:r w:rsidR="00152B2B">
        <w:t xml:space="preserve"> from this article</w:t>
      </w:r>
      <w:r w:rsidR="00152B2B">
        <w:t xml:space="preserve"> inside a method in the </w:t>
      </w:r>
      <w:r w:rsidR="00152B2B">
        <w:fldChar w:fldCharType="begin"/>
      </w:r>
      <w:r w:rsidR="00152B2B">
        <w:instrText xml:space="preserve"> REF _Ref101975325 \h </w:instrText>
      </w:r>
      <w:r w:rsidR="00152B2B">
        <w:fldChar w:fldCharType="separate"/>
      </w:r>
      <w:r w:rsidR="003E265F">
        <w:t>Piece Controller</w:t>
      </w:r>
      <w:r w:rsidR="00152B2B">
        <w:fldChar w:fldCharType="end"/>
      </w:r>
      <w:r w:rsidR="00152B2B">
        <w:t xml:space="preserve"> which after the method ends exports the file to the client’s device.</w:t>
      </w:r>
      <w:r w:rsidR="008A675B">
        <w:t xml:space="preserve"> </w:t>
      </w:r>
      <w:r w:rsidR="00152B2B">
        <w:t xml:space="preserve">This code </w:t>
      </w:r>
      <w:r w:rsidR="008A675B">
        <w:t xml:space="preserve">sets the </w:t>
      </w:r>
      <w:r w:rsidR="00C81702">
        <w:t>method</w:t>
      </w:r>
      <w:r w:rsidR="00FD3740">
        <w:t>’</w:t>
      </w:r>
      <w:r w:rsidR="00C81702">
        <w:t xml:space="preserve">s </w:t>
      </w:r>
      <w:r w:rsidR="008A675B">
        <w:t>‘</w:t>
      </w:r>
      <w:proofErr w:type="spellStart"/>
      <w:r w:rsidR="008A675B">
        <w:t>HTTPServletResponse</w:t>
      </w:r>
      <w:proofErr w:type="spellEnd"/>
      <w:r w:rsidR="008A675B">
        <w:t>’</w:t>
      </w:r>
      <w:r w:rsidR="00C81702">
        <w:t xml:space="preserve"> </w:t>
      </w:r>
      <w:r w:rsidR="008A675B">
        <w:t xml:space="preserve">content type to a CSV file and </w:t>
      </w:r>
      <w:r w:rsidR="00C2469C">
        <w:t xml:space="preserve">sets </w:t>
      </w:r>
      <w:r w:rsidR="008A675B">
        <w:t>the</w:t>
      </w:r>
      <w:r w:rsidR="003F77F9">
        <w:t>n sets the</w:t>
      </w:r>
      <w:r w:rsidR="008A675B">
        <w:t xml:space="preserve"> name of th</w:t>
      </w:r>
      <w:r w:rsidR="00C2469C">
        <w:t>is</w:t>
      </w:r>
      <w:r w:rsidR="008A675B">
        <w:t xml:space="preserve"> </w:t>
      </w:r>
      <w:r w:rsidR="003450D2">
        <w:t xml:space="preserve">CSV </w:t>
      </w:r>
      <w:r w:rsidR="008A675B">
        <w:t>file</w:t>
      </w:r>
      <w:r w:rsidR="00661518">
        <w:t>, which is the Lego Set’s name followed by ‘_Checklist.csv’ so that once the files have been exported the user knows what the checklist is for.</w:t>
      </w:r>
    </w:p>
    <w:p w14:paraId="310D0655" w14:textId="476A7AC8" w:rsidR="00DB0E19" w:rsidRPr="00032A3A" w:rsidRDefault="00963D43" w:rsidP="00A52464">
      <w:r>
        <w:t xml:space="preserve">The </w:t>
      </w:r>
      <w:r>
        <w:t xml:space="preserve">other </w:t>
      </w:r>
      <w:r>
        <w:t xml:space="preserve">website article </w:t>
      </w:r>
      <w:r>
        <w:fldChar w:fldCharType="begin"/>
      </w:r>
      <w:r>
        <w:instrText xml:space="preserve"> REF _Ref101798144 \r \h </w:instrText>
      </w:r>
      <w:r>
        <w:fldChar w:fldCharType="separate"/>
      </w:r>
      <w:r w:rsidR="003E265F">
        <w:t>[13]</w:t>
      </w:r>
      <w:r>
        <w:fldChar w:fldCharType="end"/>
      </w:r>
      <w:r>
        <w:t xml:space="preserve"> as mentioned above explains how to read and write to a CSV file, and I used this article to help me</w:t>
      </w:r>
      <w:r w:rsidR="00434547">
        <w:t xml:space="preserve"> create the code used</w:t>
      </w:r>
      <w:r>
        <w:t xml:space="preserve"> </w:t>
      </w:r>
      <w:r w:rsidR="00434547">
        <w:t>to w</w:t>
      </w:r>
      <w:r>
        <w:t>rite data to the CSV file.</w:t>
      </w:r>
      <w:r w:rsidR="000C45F0">
        <w:t xml:space="preserve"> </w:t>
      </w:r>
      <w:r w:rsidR="00DB0E19">
        <w:t>The</w:t>
      </w:r>
      <w:r w:rsidR="00D57107">
        <w:t xml:space="preserve"> data is </w:t>
      </w:r>
      <w:r w:rsidR="00A24E75">
        <w:t xml:space="preserve">written to </w:t>
      </w:r>
      <w:r w:rsidR="00D57107">
        <w:t>the CSV file</w:t>
      </w:r>
      <w:r w:rsidR="00DB0E19">
        <w:t xml:space="preserve"> </w:t>
      </w:r>
      <w:r w:rsidR="00D57107">
        <w:t>as follows</w:t>
      </w:r>
      <w:r w:rsidR="00E71F4B">
        <w:t>, f</w:t>
      </w:r>
      <w:r w:rsidR="00D57107">
        <w:t xml:space="preserve">irst the </w:t>
      </w:r>
      <w:r w:rsidR="00DB0E19">
        <w:t xml:space="preserve">Lego Set’s ‘Set Number’ is written </w:t>
      </w:r>
      <w:r w:rsidR="00CD3BB3">
        <w:t>to</w:t>
      </w:r>
      <w:r w:rsidR="00DB0E19">
        <w:t xml:space="preserve"> the</w:t>
      </w:r>
      <w:r w:rsidR="00866E1E">
        <w:t xml:space="preserve"> first line of the CSV</w:t>
      </w:r>
      <w:r w:rsidR="00DB0E19">
        <w:t xml:space="preserve"> file</w:t>
      </w:r>
      <w:r w:rsidR="00DC6DAF">
        <w:t xml:space="preserve">. </w:t>
      </w:r>
      <w:r w:rsidR="005A124F">
        <w:t>T</w:t>
      </w:r>
      <w:r w:rsidR="00593E22">
        <w:t>hen</w:t>
      </w:r>
      <w:r w:rsidR="00DC6DAF">
        <w:t xml:space="preserve"> there is a line </w:t>
      </w:r>
      <w:r w:rsidR="000E4A16">
        <w:t xml:space="preserve">added </w:t>
      </w:r>
      <w:r w:rsidR="00DB0E19">
        <w:t>for each Lego Piece that has a ‘Quanti</w:t>
      </w:r>
      <w:r w:rsidR="00CB72DD">
        <w:t>t</w:t>
      </w:r>
      <w:r w:rsidR="00DB0E19">
        <w:t>y Found’ above 0, as there is no need to store</w:t>
      </w:r>
      <w:r w:rsidR="00181523">
        <w:t xml:space="preserve"> these as during the CSV import (explain</w:t>
      </w:r>
      <w:r w:rsidR="00493362">
        <w:t>ed</w:t>
      </w:r>
      <w:r w:rsidR="00181523">
        <w:t xml:space="preserve"> </w:t>
      </w:r>
      <w:r w:rsidR="00181523">
        <w:fldChar w:fldCharType="begin"/>
      </w:r>
      <w:r w:rsidR="00181523">
        <w:instrText xml:space="preserve"> REF _Ref101798927 \p \h </w:instrText>
      </w:r>
      <w:r w:rsidR="00181523">
        <w:fldChar w:fldCharType="separate"/>
      </w:r>
      <w:r w:rsidR="003E265F">
        <w:t>below</w:t>
      </w:r>
      <w:r w:rsidR="00181523">
        <w:fldChar w:fldCharType="end"/>
      </w:r>
      <w:r w:rsidR="00181523">
        <w:t>)</w:t>
      </w:r>
      <w:r w:rsidR="00CB72DD">
        <w:t xml:space="preserve"> pieces missing in the CSV file have their ‘Quantity Found’ set as 0.</w:t>
      </w:r>
      <w:r w:rsidR="006E1A1B">
        <w:t xml:space="preserve"> </w:t>
      </w:r>
      <w:r w:rsidR="000249D5">
        <w:t xml:space="preserve">Each piece line </w:t>
      </w:r>
      <w:r w:rsidR="000249D5">
        <w:t>contains unique identifying information for that piece</w:t>
      </w:r>
      <w:r w:rsidR="000249D5">
        <w:t xml:space="preserve">, this </w:t>
      </w:r>
      <w:r w:rsidR="006E1A1B">
        <w:t>is the piece</w:t>
      </w:r>
      <w:r w:rsidR="00622CBC">
        <w:t>’</w:t>
      </w:r>
      <w:r w:rsidR="006E1A1B">
        <w:t xml:space="preserve">s </w:t>
      </w:r>
      <w:r w:rsidR="00622CBC">
        <w:t>number, colour</w:t>
      </w:r>
      <w:r w:rsidR="00BD7435">
        <w:t xml:space="preserve"> name</w:t>
      </w:r>
      <w:r w:rsidR="00622CBC">
        <w:t>, if it is a spare piece and</w:t>
      </w:r>
      <w:r w:rsidR="00026FC9">
        <w:t xml:space="preserve"> its</w:t>
      </w:r>
      <w:r w:rsidR="00622CBC">
        <w:t xml:space="preserve"> ‘Quantity Found’</w:t>
      </w:r>
      <w:r w:rsidR="00511CF7">
        <w:t>.</w:t>
      </w:r>
    </w:p>
    <w:p w14:paraId="140CEE50" w14:textId="5DC07F70" w:rsidR="0024618D" w:rsidRDefault="0024618D" w:rsidP="0024618D">
      <w:pPr>
        <w:pStyle w:val="Heading4"/>
      </w:pPr>
      <w:bookmarkStart w:id="216" w:name="_Ref101975517"/>
      <w:r>
        <w:t>Import CSV</w:t>
      </w:r>
      <w:bookmarkEnd w:id="216"/>
    </w:p>
    <w:p w14:paraId="33CD2BF3" w14:textId="7E930E9F" w:rsidR="00F50689" w:rsidRPr="00F50689" w:rsidRDefault="00F50689" w:rsidP="00F50689">
      <w:r>
        <w:t>To import a CSV file</w:t>
      </w:r>
      <w:r w:rsidR="00F01FEE">
        <w:t xml:space="preserve"> </w:t>
      </w:r>
      <w:r w:rsidR="003D5CE5">
        <w:t xml:space="preserve">the user selects a file to upload in the </w:t>
      </w:r>
      <w:r w:rsidR="003D5CE5">
        <w:fldChar w:fldCharType="begin"/>
      </w:r>
      <w:r w:rsidR="003D5CE5">
        <w:instrText xml:space="preserve"> REF _Ref101878468 \h </w:instrText>
      </w:r>
      <w:r w:rsidR="003D5CE5">
        <w:fldChar w:fldCharType="separate"/>
      </w:r>
      <w:r w:rsidR="003E265F">
        <w:t>Import Checklist Popup</w:t>
      </w:r>
      <w:r w:rsidR="003D5CE5">
        <w:fldChar w:fldCharType="end"/>
      </w:r>
      <w:r w:rsidR="003D5CE5">
        <w:t xml:space="preserve"> (</w:t>
      </w:r>
      <w:r w:rsidR="0070798B">
        <w:fldChar w:fldCharType="begin"/>
      </w:r>
      <w:r w:rsidR="0070798B">
        <w:instrText xml:space="preserve"> REF _Ref101304806 \h </w:instrText>
      </w:r>
      <w:r w:rsidR="0070798B">
        <w:fldChar w:fldCharType="separate"/>
      </w:r>
      <w:r w:rsidR="003E265F">
        <w:t xml:space="preserve">Figure </w:t>
      </w:r>
      <w:r w:rsidR="003E265F">
        <w:rPr>
          <w:noProof/>
        </w:rPr>
        <w:t>38</w:t>
      </w:r>
      <w:r w:rsidR="0070798B">
        <w:fldChar w:fldCharType="end"/>
      </w:r>
      <w:r w:rsidR="003D5CE5">
        <w:t>)</w:t>
      </w:r>
      <w:r w:rsidR="00134311">
        <w:t xml:space="preserve">, and this file is uploaded using code from a website article </w:t>
      </w:r>
      <w:r w:rsidR="00134311">
        <w:fldChar w:fldCharType="begin"/>
      </w:r>
      <w:r w:rsidR="00134311">
        <w:instrText xml:space="preserve"> REF _Ref101878832 \r \h </w:instrText>
      </w:r>
      <w:r w:rsidR="00134311">
        <w:fldChar w:fldCharType="separate"/>
      </w:r>
      <w:r w:rsidR="003E265F">
        <w:t>[15]</w:t>
      </w:r>
      <w:r w:rsidR="00134311">
        <w:fldChar w:fldCharType="end"/>
      </w:r>
      <w:r w:rsidR="00134311">
        <w:t xml:space="preserve"> </w:t>
      </w:r>
      <w:r w:rsidR="00401488">
        <w:t>that explains how to upload a file from the clients and device and parse it to the server in Spring Boot.</w:t>
      </w:r>
    </w:p>
    <w:p w14:paraId="6958ADD5" w14:textId="5429350B" w:rsidR="00EB771C" w:rsidRDefault="00F50689" w:rsidP="00D66A1B">
      <w:pPr>
        <w:tabs>
          <w:tab w:val="left" w:pos="1125"/>
        </w:tabs>
      </w:pPr>
      <w:r>
        <w:t xml:space="preserve">To read the now imported CSV file, the system uses code from the online article </w:t>
      </w:r>
      <w:r>
        <w:fldChar w:fldCharType="begin"/>
      </w:r>
      <w:r>
        <w:instrText xml:space="preserve"> REF _Ref101798144 \r \h </w:instrText>
      </w:r>
      <w:r>
        <w:fldChar w:fldCharType="separate"/>
      </w:r>
      <w:r w:rsidR="003E265F">
        <w:t>[13]</w:t>
      </w:r>
      <w:r>
        <w:fldChar w:fldCharType="end"/>
      </w:r>
      <w:r>
        <w:t xml:space="preserve"> </w:t>
      </w:r>
      <w:r w:rsidR="006B200A">
        <w:t>that explains how to</w:t>
      </w:r>
      <w:r>
        <w:t xml:space="preserve"> </w:t>
      </w:r>
      <w:r w:rsidR="006B200A">
        <w:t xml:space="preserve">read </w:t>
      </w:r>
      <w:r>
        <w:t xml:space="preserve">and </w:t>
      </w:r>
      <w:r w:rsidR="006B200A">
        <w:t xml:space="preserve">write </w:t>
      </w:r>
      <w:r w:rsidR="00411BE3">
        <w:t xml:space="preserve">data </w:t>
      </w:r>
      <w:r w:rsidR="006B200A">
        <w:t xml:space="preserve">to </w:t>
      </w:r>
      <w:r>
        <w:t>CSV files</w:t>
      </w:r>
      <w:r w:rsidR="006B200A">
        <w:t xml:space="preserve"> in Java</w:t>
      </w:r>
      <w:r>
        <w:t>.</w:t>
      </w:r>
      <w:r w:rsidR="005B371A">
        <w:t xml:space="preserve"> </w:t>
      </w:r>
      <w:r w:rsidR="00635505">
        <w:t>The system first r</w:t>
      </w:r>
      <w:r w:rsidR="004F50B2">
        <w:t xml:space="preserve">eads the first line to get the </w:t>
      </w:r>
      <w:r w:rsidR="001E400B">
        <w:t>‘S</w:t>
      </w:r>
      <w:r w:rsidR="004F50B2">
        <w:t xml:space="preserve">et </w:t>
      </w:r>
      <w:r w:rsidR="001576F3">
        <w:t>N</w:t>
      </w:r>
      <w:r w:rsidR="004F50B2">
        <w:t>umber</w:t>
      </w:r>
      <w:r w:rsidR="001E400B">
        <w:t>’</w:t>
      </w:r>
      <w:r w:rsidR="004F50B2">
        <w:t xml:space="preserve"> of the </w:t>
      </w:r>
      <w:r w:rsidR="00236E5D">
        <w:t>Lego S</w:t>
      </w:r>
      <w:r w:rsidR="004F50B2">
        <w:t>et that th</w:t>
      </w:r>
      <w:r w:rsidR="00236E5D">
        <w:t>is</w:t>
      </w:r>
      <w:r w:rsidR="004F50B2">
        <w:t xml:space="preserve"> checklist is for.</w:t>
      </w:r>
      <w:r w:rsidR="00E973DE">
        <w:t xml:space="preserve"> </w:t>
      </w:r>
      <w:r w:rsidR="00C20382">
        <w:t xml:space="preserve">It </w:t>
      </w:r>
      <w:r w:rsidR="00D66A1B">
        <w:t xml:space="preserve">then reads the rest of the lines in the CSV file getting </w:t>
      </w:r>
      <w:r w:rsidR="00EB771C">
        <w:t>the information on each Lego P</w:t>
      </w:r>
      <w:r w:rsidR="00D66A1B">
        <w:t>iece stored in it</w:t>
      </w:r>
      <w:r w:rsidR="00EB771C">
        <w:t xml:space="preserve"> as a String </w:t>
      </w:r>
      <w:proofErr w:type="gramStart"/>
      <w:r w:rsidR="00EB771C">
        <w:t>Array, and</w:t>
      </w:r>
      <w:proofErr w:type="gramEnd"/>
      <w:r w:rsidR="00EB771C">
        <w:t xml:space="preserve"> adding each piece</w:t>
      </w:r>
      <w:r w:rsidR="00C90AEB">
        <w:t>’</w:t>
      </w:r>
      <w:r w:rsidR="00EB771C">
        <w:t>s String Array to a list.</w:t>
      </w:r>
    </w:p>
    <w:p w14:paraId="5BDA266C" w14:textId="2F56B146" w:rsidR="00E973DE" w:rsidRDefault="004F1A1E" w:rsidP="00E973DE">
      <w:pPr>
        <w:tabs>
          <w:tab w:val="left" w:pos="1125"/>
        </w:tabs>
      </w:pPr>
      <w:r>
        <w:t>The system then retrieves the information for this Lego Set along with its pieces</w:t>
      </w:r>
      <w:r w:rsidR="001E400B">
        <w:t xml:space="preserve"> </w:t>
      </w:r>
      <w:r w:rsidR="007D28C7">
        <w:t xml:space="preserve">from </w:t>
      </w:r>
      <w:r w:rsidR="00D95D9A">
        <w:t xml:space="preserve">the Rebrickable API </w:t>
      </w:r>
      <w:r w:rsidR="00D95D9A">
        <w:fldChar w:fldCharType="begin"/>
      </w:r>
      <w:r w:rsidR="00D95D9A">
        <w:instrText xml:space="preserve"> REF _Ref88054215 \r \h </w:instrText>
      </w:r>
      <w:r w:rsidR="00D95D9A">
        <w:fldChar w:fldCharType="separate"/>
      </w:r>
      <w:r w:rsidR="003E265F">
        <w:t>[1]</w:t>
      </w:r>
      <w:r w:rsidR="00D95D9A">
        <w:fldChar w:fldCharType="end"/>
      </w:r>
      <w:r w:rsidR="007D28C7">
        <w:t>,</w:t>
      </w:r>
      <w:r w:rsidR="007D28C7" w:rsidRPr="007D28C7">
        <w:t xml:space="preserve"> </w:t>
      </w:r>
      <w:r w:rsidR="007D28C7">
        <w:t>using the ‘Set Number’</w:t>
      </w:r>
      <w:r w:rsidR="007D28C7">
        <w:t xml:space="preserve"> from the CSV file.</w:t>
      </w:r>
      <w:r w:rsidR="00D95D9A">
        <w:t xml:space="preserve"> </w:t>
      </w:r>
      <w:r w:rsidR="007D28C7">
        <w:t xml:space="preserve">This data is retrieved </w:t>
      </w:r>
      <w:r w:rsidR="00D95D9A">
        <w:t xml:space="preserve">via the method explained </w:t>
      </w:r>
      <w:r w:rsidR="00D95D9A">
        <w:fldChar w:fldCharType="begin"/>
      </w:r>
      <w:r w:rsidR="00D95D9A">
        <w:instrText xml:space="preserve"> REF _Ref101821891 \p \h </w:instrText>
      </w:r>
      <w:r w:rsidR="00D95D9A">
        <w:fldChar w:fldCharType="separate"/>
      </w:r>
      <w:r w:rsidR="003E265F">
        <w:t>above</w:t>
      </w:r>
      <w:r w:rsidR="00D95D9A">
        <w:fldChar w:fldCharType="end"/>
      </w:r>
      <w:r w:rsidR="00D95D9A">
        <w:t xml:space="preserve"> in </w:t>
      </w:r>
      <w:r w:rsidR="00D95D9A">
        <w:fldChar w:fldCharType="begin"/>
      </w:r>
      <w:r w:rsidR="00D95D9A">
        <w:instrText xml:space="preserve"> REF _Ref101821891 \h </w:instrText>
      </w:r>
      <w:r w:rsidR="00D95D9A">
        <w:fldChar w:fldCharType="separate"/>
      </w:r>
      <w:r w:rsidR="003E265F">
        <w:t>Retrieving and Reading Data from the APIs</w:t>
      </w:r>
      <w:r w:rsidR="00D95D9A">
        <w:fldChar w:fldCharType="end"/>
      </w:r>
      <w:r>
        <w:t>.</w:t>
      </w:r>
      <w:r w:rsidR="0071644F">
        <w:t xml:space="preserve"> </w:t>
      </w:r>
      <w:r w:rsidR="00C20382">
        <w:t>Th</w:t>
      </w:r>
      <w:r w:rsidR="00E64758">
        <w:t>e system then iterates through each Lego Piece in the Lego Set, add checks if the piece</w:t>
      </w:r>
      <w:r w:rsidR="00A54461">
        <w:t>’s</w:t>
      </w:r>
      <w:r w:rsidR="00E64758">
        <w:t xml:space="preserve"> </w:t>
      </w:r>
      <w:r w:rsidR="00A54461">
        <w:t xml:space="preserve">unique </w:t>
      </w:r>
      <w:r w:rsidR="002E33F8">
        <w:t>identifying</w:t>
      </w:r>
      <w:r w:rsidR="00A54461">
        <w:t xml:space="preserve"> data (</w:t>
      </w:r>
      <w:r w:rsidR="00A54461">
        <w:t>this is the piece’s number, the name of the piece's colour</w:t>
      </w:r>
      <w:r w:rsidR="00A54461">
        <w:t xml:space="preserve"> and</w:t>
      </w:r>
      <w:r w:rsidR="00A54461">
        <w:t xml:space="preserve"> if it is a spare</w:t>
      </w:r>
      <w:r w:rsidR="00A54461">
        <w:t>)</w:t>
      </w:r>
      <w:r w:rsidR="00E6484C">
        <w:t xml:space="preserve"> </w:t>
      </w:r>
      <w:r w:rsidR="00E64758">
        <w:t xml:space="preserve">matches </w:t>
      </w:r>
      <w:r w:rsidR="00A70F81">
        <w:t xml:space="preserve">the unique identifying data of </w:t>
      </w:r>
      <w:r w:rsidR="00A2093B">
        <w:t xml:space="preserve">any of the </w:t>
      </w:r>
      <w:r w:rsidR="00A70F81">
        <w:t>pieces in the list of String Arrays.</w:t>
      </w:r>
      <w:r w:rsidR="00790823">
        <w:t xml:space="preserve"> If </w:t>
      </w:r>
      <w:r w:rsidR="00E973DE">
        <w:t xml:space="preserve">these pieces are matched to their corresponding </w:t>
      </w:r>
      <w:r w:rsidR="004A059C">
        <w:t xml:space="preserve">imported </w:t>
      </w:r>
      <w:r w:rsidR="00E973DE">
        <w:t>piece</w:t>
      </w:r>
      <w:r w:rsidR="00790823">
        <w:t xml:space="preserve">, </w:t>
      </w:r>
      <w:r w:rsidR="0084385E">
        <w:t xml:space="preserve">the </w:t>
      </w:r>
      <w:r w:rsidR="00790823">
        <w:t>piece stored in the Lego Set’s list of Pieces is</w:t>
      </w:r>
      <w:r w:rsidR="00E973DE">
        <w:t xml:space="preserve"> updat</w:t>
      </w:r>
      <w:r w:rsidR="00790823">
        <w:t xml:space="preserve">ed so </w:t>
      </w:r>
      <w:proofErr w:type="spellStart"/>
      <w:r w:rsidR="00790823">
        <w:t>its</w:t>
      </w:r>
      <w:proofErr w:type="spellEnd"/>
      <w:r w:rsidR="00790823">
        <w:t xml:space="preserve"> </w:t>
      </w:r>
      <w:r w:rsidR="00E973DE">
        <w:t>‘Quantity Found’ match</w:t>
      </w:r>
      <w:r w:rsidR="00A53A47">
        <w:t>es</w:t>
      </w:r>
      <w:r w:rsidR="00E973DE">
        <w:t xml:space="preserve"> the imported piece’s ‘Quantity Found’.</w:t>
      </w:r>
    </w:p>
    <w:p w14:paraId="6C262C93" w14:textId="1B95CBBB" w:rsidR="00AA229C" w:rsidRDefault="00492879" w:rsidP="004F50B2">
      <w:pPr>
        <w:tabs>
          <w:tab w:val="left" w:pos="1125"/>
        </w:tabs>
      </w:pPr>
      <w:r>
        <w:t xml:space="preserve">Once the system has finished reading the file and updating the Lego set pieces, the user is sent to the Lego Set’s </w:t>
      </w:r>
      <w:r>
        <w:fldChar w:fldCharType="begin"/>
      </w:r>
      <w:r>
        <w:instrText xml:space="preserve"> REF _Ref100934557 \h </w:instrText>
      </w:r>
      <w:r>
        <w:fldChar w:fldCharType="separate"/>
      </w:r>
      <w:r w:rsidR="003E265F">
        <w:t>Set Page</w:t>
      </w:r>
      <w:r>
        <w:fldChar w:fldCharType="end"/>
      </w:r>
      <w:r>
        <w:t xml:space="preserve"> (</w:t>
      </w:r>
      <w:r>
        <w:fldChar w:fldCharType="begin"/>
      </w:r>
      <w:r>
        <w:instrText xml:space="preserve"> REF _Ref101301087 \h </w:instrText>
      </w:r>
      <w:r>
        <w:fldChar w:fldCharType="separate"/>
      </w:r>
      <w:r w:rsidR="003E265F">
        <w:t xml:space="preserve">Figure </w:t>
      </w:r>
      <w:r w:rsidR="003E265F">
        <w:rPr>
          <w:noProof/>
        </w:rPr>
        <w:t>17</w:t>
      </w:r>
      <w:r>
        <w:fldChar w:fldCharType="end"/>
      </w:r>
      <w:r>
        <w:t>), and if they go to this set</w:t>
      </w:r>
      <w:r w:rsidR="00553A33">
        <w:t>’</w:t>
      </w:r>
      <w:r>
        <w:t>s piece checklist they will see that</w:t>
      </w:r>
      <w:r w:rsidR="00553A33">
        <w:t xml:space="preserve"> every</w:t>
      </w:r>
      <w:r>
        <w:t xml:space="preserve"> piece’s ‘Quantity Found’ match</w:t>
      </w:r>
      <w:r w:rsidR="001B3FD0">
        <w:t>es</w:t>
      </w:r>
      <w:r>
        <w:t xml:space="preserve"> that of the imported checklist CSV file.</w:t>
      </w:r>
    </w:p>
    <w:p w14:paraId="18CAD570" w14:textId="6B1AD286" w:rsidR="00561BF8" w:rsidRPr="00561BF8" w:rsidRDefault="00561BF8" w:rsidP="00561BF8">
      <w:pPr>
        <w:pStyle w:val="Heading3"/>
      </w:pPr>
      <w:bookmarkStart w:id="217" w:name="_Ref101798927"/>
      <w:bookmarkStart w:id="218" w:name="_Ref102166636"/>
      <w:r>
        <w:lastRenderedPageBreak/>
        <w:t>User Interface</w:t>
      </w:r>
      <w:r w:rsidR="00DE12F9">
        <w:t xml:space="preserve"> </w:t>
      </w:r>
      <w:bookmarkEnd w:id="217"/>
      <w:r w:rsidR="008E57CC">
        <w:t>Implementation</w:t>
      </w:r>
      <w:bookmarkEnd w:id="218"/>
    </w:p>
    <w:p w14:paraId="0CAAA632" w14:textId="0D742C88" w:rsidR="006E5C4F" w:rsidRDefault="00E72E2C" w:rsidP="002A3E3D">
      <w:r>
        <w:t xml:space="preserve">To implement the design explained </w:t>
      </w:r>
      <w:r>
        <w:fldChar w:fldCharType="begin"/>
      </w:r>
      <w:r>
        <w:instrText xml:space="preserve"> REF _Ref101794716 \p \h </w:instrText>
      </w:r>
      <w:r>
        <w:fldChar w:fldCharType="separate"/>
      </w:r>
      <w:r w:rsidR="003E265F">
        <w:t>above</w:t>
      </w:r>
      <w:r>
        <w:fldChar w:fldCharType="end"/>
      </w:r>
      <w:r>
        <w:t xml:space="preserve"> in the </w:t>
      </w:r>
      <w:r>
        <w:fldChar w:fldCharType="begin"/>
      </w:r>
      <w:r>
        <w:instrText xml:space="preserve"> REF _Ref101794716 \h </w:instrText>
      </w:r>
      <w:r>
        <w:fldChar w:fldCharType="separate"/>
      </w:r>
      <w:r w:rsidR="003E265F">
        <w:t>User Interface Design</w:t>
      </w:r>
      <w:r>
        <w:fldChar w:fldCharType="end"/>
      </w:r>
      <w:r>
        <w:t xml:space="preserve"> section, I used JSPs (Java Se</w:t>
      </w:r>
      <w:r w:rsidR="00283656">
        <w:t>r</w:t>
      </w:r>
      <w:r w:rsidR="0048037D">
        <w:t>ver</w:t>
      </w:r>
      <w:r>
        <w:t xml:space="preserve"> Page) </w:t>
      </w:r>
      <w:r w:rsidR="00D917B7">
        <w:t xml:space="preserve">with HTML and JavaScript along with </w:t>
      </w:r>
      <w:r w:rsidR="008A0313">
        <w:t>Bootstrap</w:t>
      </w:r>
      <w:r w:rsidR="005F50BC">
        <w:t xml:space="preserve"> </w:t>
      </w:r>
      <w:r w:rsidR="005F50BC">
        <w:fldChar w:fldCharType="begin"/>
      </w:r>
      <w:r w:rsidR="005F50BC">
        <w:instrText xml:space="preserve"> REF _Ref101795048 \r \h </w:instrText>
      </w:r>
      <w:r w:rsidR="005F50BC">
        <w:fldChar w:fldCharType="separate"/>
      </w:r>
      <w:r w:rsidR="003E265F">
        <w:t>[16]</w:t>
      </w:r>
      <w:r w:rsidR="005F50BC">
        <w:fldChar w:fldCharType="end"/>
      </w:r>
      <w:r w:rsidR="008A0313">
        <w:t xml:space="preserve"> </w:t>
      </w:r>
      <w:r w:rsidR="005F50BC">
        <w:t xml:space="preserve">and </w:t>
      </w:r>
      <w:r w:rsidR="00127D53">
        <w:t>some addition</w:t>
      </w:r>
      <w:r w:rsidR="00283656">
        <w:t>al</w:t>
      </w:r>
      <w:r w:rsidR="00127D53">
        <w:t xml:space="preserve"> inline CSS.</w:t>
      </w:r>
      <w:r w:rsidR="00A70740">
        <w:t xml:space="preserve"> Along with Font Awesome </w:t>
      </w:r>
      <w:r w:rsidR="00A70740">
        <w:fldChar w:fldCharType="begin"/>
      </w:r>
      <w:r w:rsidR="00A70740">
        <w:instrText xml:space="preserve"> REF _Ref102315763 \r \h </w:instrText>
      </w:r>
      <w:r w:rsidR="00A70740">
        <w:fldChar w:fldCharType="separate"/>
      </w:r>
      <w:r w:rsidR="00A70740">
        <w:t>[17]</w:t>
      </w:r>
      <w:r w:rsidR="00A70740">
        <w:fldChar w:fldCharType="end"/>
      </w:r>
      <w:r w:rsidR="00A70740">
        <w:t xml:space="preserve"> icons used for buttons and links.</w:t>
      </w:r>
    </w:p>
    <w:p w14:paraId="025B405C" w14:textId="58AC565C" w:rsidR="00A70740" w:rsidRDefault="005C6AFC" w:rsidP="00A70740">
      <w:pPr>
        <w:pStyle w:val="Heading4"/>
      </w:pPr>
      <w:r>
        <w:t>Bootstrap</w:t>
      </w:r>
    </w:p>
    <w:p w14:paraId="13C9661D" w14:textId="77777777" w:rsidR="005C6AFC" w:rsidRDefault="005C6AFC" w:rsidP="005C6AFC">
      <w:r>
        <w:t xml:space="preserve">Bootstrap </w:t>
      </w:r>
      <w:r>
        <w:fldChar w:fldCharType="begin"/>
      </w:r>
      <w:r>
        <w:instrText xml:space="preserve"> REF _Ref101795048 \r \h </w:instrText>
      </w:r>
      <w:r>
        <w:fldChar w:fldCharType="separate"/>
      </w:r>
      <w:r>
        <w:t>[16]</w:t>
      </w:r>
      <w:r>
        <w:fldChar w:fldCharType="end"/>
      </w:r>
      <w:r>
        <w:t xml:space="preserve"> is a CSS and JavaScript framework, used for page styling, and is useful for creating interactive pages that resize for different screen sizes, as well as help create a consistent and simple UI.</w:t>
      </w:r>
    </w:p>
    <w:p w14:paraId="5A499329" w14:textId="77777777" w:rsidR="00A70740" w:rsidRDefault="00A70740" w:rsidP="002A3E3D"/>
    <w:p w14:paraId="0E04EB9F" w14:textId="6679F14B" w:rsidR="000424A9" w:rsidRDefault="005F50BC" w:rsidP="002A3E3D">
      <w:r>
        <w:t>This resizing can be done by putting style="width: num%" in a</w:t>
      </w:r>
      <w:r w:rsidR="00283656">
        <w:t>n</w:t>
      </w:r>
      <w:r>
        <w:t xml:space="preserve"> HTML elements tag, and </w:t>
      </w:r>
      <w:r w:rsidR="00283656">
        <w:t xml:space="preserve">this </w:t>
      </w:r>
      <w:r>
        <w:t>sets the item to fill the percentage of the current screen by 'num' (where 'num' is any number between 0 and 100).</w:t>
      </w:r>
    </w:p>
    <w:p w14:paraId="6F2ABD55" w14:textId="55AE6615" w:rsidR="005C6AFC" w:rsidRDefault="005C6AFC" w:rsidP="002A3E3D"/>
    <w:p w14:paraId="1E8F0561" w14:textId="79A9870D" w:rsidR="005C6AFC" w:rsidRDefault="005C6AFC" w:rsidP="005C6AFC">
      <w:pPr>
        <w:pStyle w:val="Heading4"/>
      </w:pPr>
      <w:r>
        <w:t>Font Awesome</w:t>
      </w:r>
    </w:p>
    <w:p w14:paraId="77AF0112" w14:textId="0FC8F96A" w:rsidR="005C6AFC" w:rsidRDefault="005C6AFC" w:rsidP="005C6AFC"/>
    <w:p w14:paraId="2C152450" w14:textId="421ECB82" w:rsidR="005C6AFC" w:rsidRDefault="005C6AFC" w:rsidP="005C6AFC"/>
    <w:p w14:paraId="327207C7" w14:textId="14F94F83" w:rsidR="005C6AFC" w:rsidRDefault="005C6AFC" w:rsidP="005C6AFC">
      <w:pPr>
        <w:pStyle w:val="Heading4"/>
      </w:pPr>
      <w:r>
        <w:t>Using Model Attributes</w:t>
      </w:r>
    </w:p>
    <w:p w14:paraId="3B6C1FD2" w14:textId="3E0D7CDA" w:rsidR="00CD30F6" w:rsidRDefault="00CD30F6" w:rsidP="00CD30F6"/>
    <w:p w14:paraId="267B8E90" w14:textId="6D18FC35" w:rsidR="00CD30F6" w:rsidRDefault="00CD30F6" w:rsidP="00CD30F6"/>
    <w:p w14:paraId="72906B8C" w14:textId="77777777" w:rsidR="00CD30F6" w:rsidRPr="00CD30F6" w:rsidRDefault="00CD30F6" w:rsidP="00CD30F6">
      <w:pPr>
        <w:pStyle w:val="Heading4"/>
      </w:pPr>
    </w:p>
    <w:p w14:paraId="00B199B1" w14:textId="22C8A194" w:rsidR="005C6AFC" w:rsidRDefault="005C6AFC" w:rsidP="002A3E3D"/>
    <w:p w14:paraId="05EB685C" w14:textId="77777777" w:rsidR="00120659" w:rsidRDefault="00120659" w:rsidP="002A3E3D"/>
    <w:p w14:paraId="69E32411" w14:textId="58F9C359" w:rsidR="002A3E3D" w:rsidRDefault="002A3E3D" w:rsidP="002A3E3D">
      <w:pPr>
        <w:pStyle w:val="Heading3"/>
      </w:pPr>
      <w:bookmarkStart w:id="219" w:name="_Ref102134076"/>
      <w:bookmarkStart w:id="220" w:name="_Ref102141249"/>
      <w:r>
        <w:t>Database</w:t>
      </w:r>
      <w:bookmarkEnd w:id="219"/>
      <w:r w:rsidR="006B1B85">
        <w:t xml:space="preserve"> Implementation</w:t>
      </w:r>
      <w:bookmarkEnd w:id="220"/>
    </w:p>
    <w:p w14:paraId="66CF5DEA" w14:textId="77777777" w:rsidR="00A4639C" w:rsidRDefault="00A4639C" w:rsidP="00A4639C">
      <w:r>
        <w:t>JPA annotations and Database SQL, hibernate</w:t>
      </w:r>
    </w:p>
    <w:p w14:paraId="5C62ED3B" w14:textId="18BAF311" w:rsidR="00623D56" w:rsidRDefault="00623D56" w:rsidP="00623D56">
      <w:pPr>
        <w:pStyle w:val="Heading4"/>
      </w:pPr>
      <w:r>
        <w:t>Database Creation SQL</w:t>
      </w:r>
    </w:p>
    <w:p w14:paraId="570B8407" w14:textId="10E982A8" w:rsidR="00A4639C" w:rsidRDefault="00D8605A" w:rsidP="00A4639C">
      <w:r>
        <w:t xml:space="preserve">I generated the Database that holds the tables for the system using SQL, </w:t>
      </w:r>
    </w:p>
    <w:p w14:paraId="1AE9366E" w14:textId="6875F6BF" w:rsidR="00B80AB7" w:rsidRDefault="00B80AB7" w:rsidP="00B80AB7">
      <w:pPr>
        <w:pStyle w:val="Heading4"/>
      </w:pPr>
      <w:r>
        <w:t>Table Generation</w:t>
      </w:r>
    </w:p>
    <w:p w14:paraId="507BC72C" w14:textId="3794CC42" w:rsidR="00B80AB7" w:rsidRDefault="00B80AB7" w:rsidP="00B80AB7"/>
    <w:p w14:paraId="626CE1AE" w14:textId="7D10E3B9" w:rsidR="00B80AB7" w:rsidRDefault="00B80AB7" w:rsidP="00B80AB7">
      <w:pPr>
        <w:pStyle w:val="Heading4"/>
      </w:pPr>
      <w:r>
        <w:t>Repositories</w:t>
      </w:r>
    </w:p>
    <w:p w14:paraId="0BFD306A" w14:textId="0B36FDE5" w:rsidR="00B80AB7" w:rsidRDefault="00B80AB7" w:rsidP="00B80AB7"/>
    <w:p w14:paraId="4AA32671" w14:textId="5DBFB51A" w:rsidR="008035C7" w:rsidRDefault="008035C7" w:rsidP="008035C7">
      <w:pPr>
        <w:pStyle w:val="Heading4"/>
      </w:pPr>
      <w:r>
        <w:t>Adding, Updating and Removing Data</w:t>
      </w:r>
    </w:p>
    <w:p w14:paraId="1E938B00" w14:textId="77777777" w:rsidR="008035C7" w:rsidRPr="008035C7" w:rsidRDefault="008035C7" w:rsidP="008035C7"/>
    <w:p w14:paraId="26BAEAA7" w14:textId="77777777" w:rsidR="00DD4DA7" w:rsidRDefault="00DD4DA7" w:rsidP="00465AD8"/>
    <w:p w14:paraId="62251387" w14:textId="77777777" w:rsidR="00465AD8" w:rsidRPr="00561BF8" w:rsidRDefault="00465AD8" w:rsidP="00465AD8">
      <w:pPr>
        <w:pStyle w:val="Heading3"/>
      </w:pPr>
      <w:bookmarkStart w:id="221" w:name="_Ref102076380"/>
      <w:r>
        <w:t>Password Hashing and Salt</w:t>
      </w:r>
      <w:bookmarkEnd w:id="221"/>
    </w:p>
    <w:p w14:paraId="0A837DEF" w14:textId="4336921E" w:rsidR="007C40FF" w:rsidRDefault="00C27600" w:rsidP="00AC6033">
      <w:r>
        <w:t>As users can create an account that is saved to have database I decided to hash and</w:t>
      </w:r>
      <w:r w:rsidR="002D6ABC">
        <w:t xml:space="preserve"> random</w:t>
      </w:r>
      <w:r>
        <w:t xml:space="preserve"> salt the password so that it is encrypted in the database.</w:t>
      </w:r>
      <w:r w:rsidR="00390822">
        <w:t xml:space="preserve"> As a hash algorithm is very difficult to reverse it means the password cannot easily be retrieved and using a random salt means the user cannot use a </w:t>
      </w:r>
      <w:r w:rsidR="00390822">
        <w:lastRenderedPageBreak/>
        <w:t xml:space="preserve">hash table to work out the password. </w:t>
      </w:r>
      <w:r w:rsidR="004B725E">
        <w:t xml:space="preserve">As this was not a key </w:t>
      </w:r>
      <w:r w:rsidR="001716E3">
        <w:t xml:space="preserve">function of </w:t>
      </w:r>
      <w:r w:rsidR="003E265F">
        <w:t xml:space="preserve">the </w:t>
      </w:r>
      <w:proofErr w:type="gramStart"/>
      <w:r w:rsidR="003E265F">
        <w:t>system</w:t>
      </w:r>
      <w:proofErr w:type="gramEnd"/>
      <w:r w:rsidR="003E265F">
        <w:t xml:space="preserve"> </w:t>
      </w:r>
      <w:r w:rsidR="004B725E">
        <w:t xml:space="preserve">I used code from </w:t>
      </w:r>
      <w:r w:rsidR="00AC6033">
        <w:t xml:space="preserve">the </w:t>
      </w:r>
      <w:r w:rsidR="007C40FF">
        <w:t xml:space="preserve">two </w:t>
      </w:r>
      <w:r w:rsidR="00AC6033">
        <w:t>website</w:t>
      </w:r>
      <w:r w:rsidR="00AC6033">
        <w:t xml:space="preserve"> article</w:t>
      </w:r>
      <w:r w:rsidR="007C40FF">
        <w:t>s</w:t>
      </w:r>
      <w:r w:rsidR="00AC6033">
        <w:t xml:space="preserve"> </w:t>
      </w:r>
      <w:r w:rsidR="00AC6033">
        <w:fldChar w:fldCharType="begin"/>
      </w:r>
      <w:r w:rsidR="00AC6033">
        <w:instrText xml:space="preserve"> REF _Ref102313471 \r \h </w:instrText>
      </w:r>
      <w:r w:rsidR="00AC6033">
        <w:fldChar w:fldCharType="separate"/>
      </w:r>
      <w:r w:rsidR="00AC6033">
        <w:t>[18]</w:t>
      </w:r>
      <w:r w:rsidR="00AC6033">
        <w:fldChar w:fldCharType="end"/>
      </w:r>
      <w:r w:rsidR="00AC6033">
        <w:t xml:space="preserve"> </w:t>
      </w:r>
      <w:r w:rsidR="007C40FF">
        <w:t xml:space="preserve">and </w:t>
      </w:r>
      <w:r w:rsidR="007C40FF">
        <w:fldChar w:fldCharType="begin"/>
      </w:r>
      <w:r w:rsidR="007C40FF">
        <w:instrText xml:space="preserve"> REF _Ref102313557 \r \h </w:instrText>
      </w:r>
      <w:r w:rsidR="007C40FF">
        <w:fldChar w:fldCharType="separate"/>
      </w:r>
      <w:r w:rsidR="007C40FF">
        <w:t>[19]</w:t>
      </w:r>
      <w:r w:rsidR="007C40FF">
        <w:fldChar w:fldCharType="end"/>
      </w:r>
      <w:r w:rsidR="007C40FF">
        <w:t>.</w:t>
      </w:r>
    </w:p>
    <w:p w14:paraId="252A6D98" w14:textId="177CD879" w:rsidR="002A3E3D" w:rsidRDefault="00E42CA1" w:rsidP="00C15DE1">
      <w:r>
        <w:t>When saving an inputted password to the database</w:t>
      </w:r>
      <w:r w:rsidR="00CE728F">
        <w:t xml:space="preserve">, first </w:t>
      </w:r>
      <w:r w:rsidR="00CE728F" w:rsidRPr="00CE728F">
        <w:t>a random salt</w:t>
      </w:r>
      <w:r w:rsidR="00CE728F">
        <w:t xml:space="preserve"> is generated using code from </w:t>
      </w:r>
      <w:r w:rsidR="001D363C">
        <w:t xml:space="preserve">the first </w:t>
      </w:r>
      <w:r w:rsidR="00CE728F">
        <w:t xml:space="preserve">website </w:t>
      </w:r>
      <w:r w:rsidR="00CE728F">
        <w:fldChar w:fldCharType="begin"/>
      </w:r>
      <w:r w:rsidR="00CE728F">
        <w:instrText xml:space="preserve"> REF _Ref102313471 \r \h </w:instrText>
      </w:r>
      <w:r w:rsidR="00CE728F">
        <w:fldChar w:fldCharType="separate"/>
      </w:r>
      <w:r w:rsidR="00CE728F">
        <w:t>[18]</w:t>
      </w:r>
      <w:r w:rsidR="00CE728F">
        <w:fldChar w:fldCharType="end"/>
      </w:r>
      <w:r w:rsidR="00C15DE1">
        <w:t xml:space="preserve">. </w:t>
      </w:r>
      <w:r w:rsidR="001D363C">
        <w:t>The password is h</w:t>
      </w:r>
      <w:r w:rsidR="00C15DE1">
        <w:t>ash</w:t>
      </w:r>
      <w:r w:rsidR="0065418B">
        <w:t xml:space="preserve"> is then created </w:t>
      </w:r>
      <w:r w:rsidR="001D363C">
        <w:t xml:space="preserve">using more code from the </w:t>
      </w:r>
      <w:r w:rsidR="001D363C">
        <w:t xml:space="preserve">first website </w:t>
      </w:r>
      <w:r w:rsidR="001D363C">
        <w:fldChar w:fldCharType="begin"/>
      </w:r>
      <w:r w:rsidR="001D363C">
        <w:instrText xml:space="preserve"> REF _Ref102313471 \r \h </w:instrText>
      </w:r>
      <w:r w:rsidR="001D363C">
        <w:fldChar w:fldCharType="separate"/>
      </w:r>
      <w:r w:rsidR="001D363C">
        <w:t>[18]</w:t>
      </w:r>
      <w:r w:rsidR="001D363C">
        <w:fldChar w:fldCharType="end"/>
      </w:r>
      <w:r w:rsidR="001D363C">
        <w:t>,</w:t>
      </w:r>
      <w:r w:rsidR="00C15DE1">
        <w:t xml:space="preserve"> </w:t>
      </w:r>
      <w:r w:rsidR="007A3255">
        <w:t xml:space="preserve">with </w:t>
      </w:r>
      <w:r w:rsidR="00C15DE1">
        <w:t>a PBKDF2 hash</w:t>
      </w:r>
      <w:r w:rsidR="00663FA9">
        <w:t xml:space="preserve"> (as this was a recommended secure hash to use)</w:t>
      </w:r>
      <w:r w:rsidR="00C15DE1">
        <w:t xml:space="preserve"> </w:t>
      </w:r>
      <w:r w:rsidR="00420B4F">
        <w:t xml:space="preserve">with SHA1 </w:t>
      </w:r>
      <w:r w:rsidR="00C15DE1">
        <w:t xml:space="preserve">and </w:t>
      </w:r>
      <w:r w:rsidR="007A3255">
        <w:t xml:space="preserve">the generated </w:t>
      </w:r>
      <w:r w:rsidR="00C15DE1">
        <w:t>salt</w:t>
      </w:r>
      <w:r w:rsidR="009E0328">
        <w:t>, and this hash is stored as a byte array</w:t>
      </w:r>
      <w:r w:rsidR="00663FA9">
        <w:t>.</w:t>
      </w:r>
      <w:r w:rsidR="00197D23">
        <w:t xml:space="preserve"> I then used</w:t>
      </w:r>
      <w:r w:rsidR="00C15DE1">
        <w:t xml:space="preserve"> code from </w:t>
      </w:r>
      <w:r w:rsidR="00197D23">
        <w:t xml:space="preserve">the second </w:t>
      </w:r>
      <w:r w:rsidR="00C15DE1">
        <w:t xml:space="preserve">website </w:t>
      </w:r>
      <w:r w:rsidR="00197D23">
        <w:fldChar w:fldCharType="begin"/>
      </w:r>
      <w:r w:rsidR="00197D23">
        <w:instrText xml:space="preserve"> REF _Ref102313557 \r \h </w:instrText>
      </w:r>
      <w:r w:rsidR="00197D23">
        <w:fldChar w:fldCharType="separate"/>
      </w:r>
      <w:r w:rsidR="00197D23">
        <w:t>[19]</w:t>
      </w:r>
      <w:r w:rsidR="00197D23">
        <w:fldChar w:fldCharType="end"/>
      </w:r>
      <w:r w:rsidR="00C15DE1">
        <w:t xml:space="preserve"> to </w:t>
      </w:r>
      <w:r w:rsidR="00263BE5">
        <w:t>convert the password hash into hex</w:t>
      </w:r>
      <w:r w:rsidR="009A53A0">
        <w:t>a</w:t>
      </w:r>
      <w:r w:rsidR="00263BE5">
        <w:t xml:space="preserve">decimal </w:t>
      </w:r>
      <w:r w:rsidR="005A2ABE">
        <w:t xml:space="preserve">as a byte array cannot be stored in the </w:t>
      </w:r>
      <w:r w:rsidR="00263BE5">
        <w:t>database</w:t>
      </w:r>
      <w:r w:rsidR="009A53A0">
        <w:t xml:space="preserve">. The salt is also converted into </w:t>
      </w:r>
      <w:r w:rsidR="009A53A0">
        <w:t>hexadecimal</w:t>
      </w:r>
      <w:r w:rsidR="009A53A0">
        <w:t xml:space="preserve"> </w:t>
      </w:r>
      <w:r w:rsidR="00D94C95">
        <w:t xml:space="preserve">and added to the end of the password hash as after a ‘:’ symbol. This is added so that the same salt can be used when confirming an entered password is the same as the stored database password, and I have </w:t>
      </w:r>
      <w:r w:rsidR="00977DC9">
        <w:t>separated</w:t>
      </w:r>
      <w:r w:rsidR="00D94C95">
        <w:t xml:space="preserve"> the hash and salt with ‘:’ as this symbol is not hexadecimal and therefore the system can easily extract the salt later.</w:t>
      </w:r>
      <w:r w:rsidR="0022585C">
        <w:t xml:space="preserve"> This password has</w:t>
      </w:r>
      <w:r w:rsidR="001731C9">
        <w:t>h</w:t>
      </w:r>
      <w:r w:rsidR="0022585C">
        <w:t xml:space="preserve"> and salt is then saved to the database with the entered email and account id so the user can create an account.</w:t>
      </w:r>
    </w:p>
    <w:p w14:paraId="3546EE62" w14:textId="7D123605" w:rsidR="00977DC9" w:rsidRPr="00EA40C0" w:rsidRDefault="00977DC9" w:rsidP="00C15DE1">
      <w:r>
        <w:t>When comparing an entered password with a password stored in the database</w:t>
      </w:r>
      <w:r w:rsidR="0076544A">
        <w:t xml:space="preserve">, </w:t>
      </w:r>
      <w:r w:rsidR="00605E77">
        <w:t>the stored password is first retrieved and the</w:t>
      </w:r>
      <w:r w:rsidR="00067A0B">
        <w:t xml:space="preserve">n using code from the second website </w:t>
      </w:r>
      <w:r w:rsidR="00067A0B">
        <w:fldChar w:fldCharType="begin"/>
      </w:r>
      <w:r w:rsidR="00067A0B">
        <w:instrText xml:space="preserve"> REF _Ref102313557 \r \h </w:instrText>
      </w:r>
      <w:r w:rsidR="00067A0B">
        <w:fldChar w:fldCharType="separate"/>
      </w:r>
      <w:r w:rsidR="00067A0B">
        <w:t>[19]</w:t>
      </w:r>
      <w:r w:rsidR="00067A0B">
        <w:fldChar w:fldCharType="end"/>
      </w:r>
      <w:r w:rsidR="00773299">
        <w:t xml:space="preserve"> </w:t>
      </w:r>
      <w:r w:rsidR="00067A0B">
        <w:t>the</w:t>
      </w:r>
      <w:r w:rsidR="00727856">
        <w:t xml:space="preserve"> hash and</w:t>
      </w:r>
      <w:r w:rsidR="00067A0B">
        <w:t xml:space="preserve"> salt </w:t>
      </w:r>
      <w:r w:rsidR="00727856">
        <w:t>are</w:t>
      </w:r>
      <w:r w:rsidR="00067A0B">
        <w:t xml:space="preserve"> extracted from the password</w:t>
      </w:r>
      <w:r w:rsidR="008B01E6">
        <w:t xml:space="preserve">, and then </w:t>
      </w:r>
      <w:r w:rsidR="008B01E6">
        <w:t>converted from a hexadecimal back to a byte array</w:t>
      </w:r>
      <w:r w:rsidR="00EA40C0">
        <w:t xml:space="preserve">. The entered password is then hashed with using </w:t>
      </w:r>
      <w:r w:rsidR="00EA40C0">
        <w:t>a PBKDF2 hash with SHA1</w:t>
      </w:r>
      <w:r w:rsidR="00EA40C0">
        <w:t xml:space="preserve"> and the retrieved salt</w:t>
      </w:r>
      <w:r w:rsidR="00773299">
        <w:t xml:space="preserve"> using the code used previously from the first website </w:t>
      </w:r>
      <w:r w:rsidR="00773299">
        <w:fldChar w:fldCharType="begin"/>
      </w:r>
      <w:r w:rsidR="00773299">
        <w:instrText xml:space="preserve"> REF _Ref102313471 \r \h </w:instrText>
      </w:r>
      <w:r w:rsidR="00773299">
        <w:fldChar w:fldCharType="separate"/>
      </w:r>
      <w:r w:rsidR="00773299">
        <w:t>[18]</w:t>
      </w:r>
      <w:r w:rsidR="00773299">
        <w:fldChar w:fldCharType="end"/>
      </w:r>
      <w:r w:rsidR="00773299">
        <w:t>.</w:t>
      </w:r>
      <w:r w:rsidR="009A12E6">
        <w:t xml:space="preserve"> </w:t>
      </w:r>
      <w:r w:rsidR="00773299">
        <w:t>The new password has</w:t>
      </w:r>
      <w:r w:rsidR="002D6ABC">
        <w:t>h</w:t>
      </w:r>
      <w:r w:rsidR="00773299">
        <w:t xml:space="preserve"> is then compared with the </w:t>
      </w:r>
      <w:r w:rsidR="002D6ABC">
        <w:t>retrieved password hash to see if the</w:t>
      </w:r>
      <w:r w:rsidR="002331F2">
        <w:t xml:space="preserve">y match using code from the second website </w:t>
      </w:r>
      <w:r w:rsidR="002331F2">
        <w:fldChar w:fldCharType="begin"/>
      </w:r>
      <w:r w:rsidR="002331F2">
        <w:instrText xml:space="preserve"> REF _Ref102313557 \r \h </w:instrText>
      </w:r>
      <w:r w:rsidR="002331F2">
        <w:fldChar w:fldCharType="separate"/>
      </w:r>
      <w:r w:rsidR="002331F2">
        <w:t>[19]</w:t>
      </w:r>
      <w:r w:rsidR="002331F2">
        <w:fldChar w:fldCharType="end"/>
      </w:r>
      <w:r w:rsidR="002331F2">
        <w:t>.</w:t>
      </w:r>
    </w:p>
    <w:p w14:paraId="69A371EF" w14:textId="77777777" w:rsidR="00C15DE1" w:rsidRPr="002A3E3D" w:rsidRDefault="00C15DE1" w:rsidP="002A3E3D"/>
    <w:p w14:paraId="28F8B03D" w14:textId="1DAD23AB" w:rsidR="004564E8" w:rsidRDefault="004564E8" w:rsidP="004564E8">
      <w:pPr>
        <w:pStyle w:val="Heading2"/>
      </w:pPr>
      <w:bookmarkStart w:id="222" w:name="_Ref102303118"/>
      <w:r>
        <w:t>Results</w:t>
      </w:r>
      <w:r w:rsidR="00EF2CDE">
        <w:t xml:space="preserve"> and </w:t>
      </w:r>
      <w:r>
        <w:t>Discussion</w:t>
      </w:r>
      <w:bookmarkEnd w:id="222"/>
    </w:p>
    <w:p w14:paraId="6865F454" w14:textId="2F70EFFF" w:rsidR="002648F9" w:rsidRDefault="00433F79" w:rsidP="00433F79">
      <w:r w:rsidRPr="00433F79">
        <w:t>I have met the overall aim (</w:t>
      </w:r>
      <w:r w:rsidRPr="00433F79">
        <w:fldChar w:fldCharType="begin"/>
      </w:r>
      <w:r w:rsidRPr="00433F79">
        <w:instrText xml:space="preserve"> REF _Ref102228553 \r \h </w:instrText>
      </w:r>
      <w:r w:rsidRPr="00433F79">
        <w:instrText xml:space="preserve"> \* MERGEFORMAT </w:instrText>
      </w:r>
      <w:r w:rsidRPr="00433F79">
        <w:fldChar w:fldCharType="separate"/>
      </w:r>
      <w:r w:rsidR="003E265F">
        <w:t>2.1</w:t>
      </w:r>
      <w:r w:rsidRPr="00433F79">
        <w:fldChar w:fldCharType="end"/>
      </w:r>
      <w:r w:rsidRPr="00433F79">
        <w:t xml:space="preserve"> </w:t>
      </w:r>
      <w:r w:rsidRPr="00433F79">
        <w:fldChar w:fldCharType="begin"/>
      </w:r>
      <w:r w:rsidRPr="00433F79">
        <w:instrText xml:space="preserve"> REF _Ref102228553 \h </w:instrText>
      </w:r>
      <w:r w:rsidRPr="00433F79">
        <w:instrText xml:space="preserve"> \* MERGEFORMAT </w:instrText>
      </w:r>
      <w:r w:rsidRPr="00433F79">
        <w:fldChar w:fldCharType="separate"/>
      </w:r>
      <w:r w:rsidR="003E265F">
        <w:t>Aim</w:t>
      </w:r>
      <w:r w:rsidRPr="00433F79">
        <w:fldChar w:fldCharType="end"/>
      </w:r>
      <w:r w:rsidRPr="00433F79">
        <w:t xml:space="preserve">) of my project as the website I have created has a page </w:t>
      </w:r>
      <w:r w:rsidR="006F4D99">
        <w:t xml:space="preserve">where users can check off pieces in a checklist </w:t>
      </w:r>
      <w:r w:rsidRPr="00433F79">
        <w:t xml:space="preserve">containing all pieces in a Lego Set, and users can search for </w:t>
      </w:r>
      <w:r w:rsidR="006F4D99">
        <w:t xml:space="preserve">a </w:t>
      </w:r>
      <w:r w:rsidRPr="00433F79">
        <w:t>Lego Set</w:t>
      </w:r>
      <w:r w:rsidR="006F4D99">
        <w:t xml:space="preserve"> </w:t>
      </w:r>
      <w:r w:rsidRPr="00433F79">
        <w:t>to view the checklist for.</w:t>
      </w:r>
    </w:p>
    <w:p w14:paraId="5A3A7D67" w14:textId="6A41C696" w:rsidR="00433F79" w:rsidRPr="00433F79" w:rsidRDefault="00433F79" w:rsidP="00433F79">
      <w:r w:rsidRPr="00433F79">
        <w:t>In terms of my objectives (</w:t>
      </w:r>
      <w:r w:rsidRPr="00433F79">
        <w:fldChar w:fldCharType="begin"/>
      </w:r>
      <w:r w:rsidRPr="00433F79">
        <w:instrText xml:space="preserve"> REF _Ref102228577 \r \h </w:instrText>
      </w:r>
      <w:r w:rsidRPr="00433F79">
        <w:instrText xml:space="preserve"> \* MERGEFORMAT </w:instrText>
      </w:r>
      <w:r w:rsidRPr="00433F79">
        <w:fldChar w:fldCharType="separate"/>
      </w:r>
      <w:r w:rsidR="003E265F">
        <w:t>2.2</w:t>
      </w:r>
      <w:r w:rsidRPr="00433F79">
        <w:fldChar w:fldCharType="end"/>
      </w:r>
      <w:r w:rsidRPr="00433F79">
        <w:t xml:space="preserve"> </w:t>
      </w:r>
      <w:r w:rsidRPr="00433F79">
        <w:fldChar w:fldCharType="begin"/>
      </w:r>
      <w:r w:rsidRPr="00433F79">
        <w:instrText xml:space="preserve"> REF _Ref102228581 \h </w:instrText>
      </w:r>
      <w:r w:rsidRPr="00433F79">
        <w:instrText xml:space="preserve"> \* MERGEFORMAT </w:instrText>
      </w:r>
      <w:r w:rsidRPr="00433F79">
        <w:fldChar w:fldCharType="separate"/>
      </w:r>
      <w:r w:rsidR="003E265F">
        <w:t>Objectives</w:t>
      </w:r>
      <w:r w:rsidRPr="00433F79">
        <w:fldChar w:fldCharType="end"/>
      </w:r>
      <w:r w:rsidRPr="00433F79">
        <w:t xml:space="preserve">), I achieved all of them. As my program can connect and received data from the Rebrickable API </w:t>
      </w:r>
      <w:r w:rsidRPr="00433F79">
        <w:fldChar w:fldCharType="begin"/>
      </w:r>
      <w:r w:rsidRPr="00433F79">
        <w:instrText xml:space="preserve"> REF _Ref88054215 \r \h </w:instrText>
      </w:r>
      <w:r w:rsidRPr="00433F79">
        <w:instrText xml:space="preserve"> \* MERGEFORMAT </w:instrText>
      </w:r>
      <w:r w:rsidRPr="00433F79">
        <w:fldChar w:fldCharType="separate"/>
      </w:r>
      <w:r w:rsidR="003E265F">
        <w:t>[1]</w:t>
      </w:r>
      <w:r w:rsidRPr="00433F79">
        <w:fldChar w:fldCharType="end"/>
      </w:r>
      <w:r w:rsidRPr="00433F79">
        <w:t>, I have learned how to read JSON files and add the data to a class. My program uses Spring MVC and works on both PC/Laptop and Mobile devices. I have also designed two ways for users to save a checklist's progress, with users being able to export a checklist and logged in users being able to save their progress to the database.</w:t>
      </w:r>
    </w:p>
    <w:p w14:paraId="21E68F9C" w14:textId="77777777" w:rsidR="00433F79" w:rsidRDefault="00433F79" w:rsidP="004564E8"/>
    <w:p w14:paraId="678DD8B8" w14:textId="77777777" w:rsidR="004564E8" w:rsidRDefault="004564E8" w:rsidP="004564E8">
      <w:pPr>
        <w:pStyle w:val="Heading2"/>
      </w:pPr>
      <w:r>
        <w:t>Critical Appraisal</w:t>
      </w:r>
    </w:p>
    <w:p w14:paraId="47BFEC66" w14:textId="1637A867" w:rsidR="004564E8" w:rsidRDefault="00183949" w:rsidP="00183949">
      <w:pPr>
        <w:pStyle w:val="Heading3"/>
      </w:pPr>
      <w:r>
        <w:t>Summary</w:t>
      </w:r>
    </w:p>
    <w:p w14:paraId="36C95E65" w14:textId="542D9DF5" w:rsidR="005221EF" w:rsidRPr="005221EF" w:rsidRDefault="005221EF" w:rsidP="005221EF">
      <w:r>
        <w:t xml:space="preserve">As mentioned </w:t>
      </w:r>
      <w:r>
        <w:fldChar w:fldCharType="begin"/>
      </w:r>
      <w:r>
        <w:instrText xml:space="preserve"> REF _Ref102303118 \p \h </w:instrText>
      </w:r>
      <w:r>
        <w:fldChar w:fldCharType="separate"/>
      </w:r>
      <w:r w:rsidR="003E265F">
        <w:t>above</w:t>
      </w:r>
      <w:r>
        <w:fldChar w:fldCharType="end"/>
      </w:r>
      <w:r>
        <w:t xml:space="preserve"> (</w:t>
      </w:r>
      <w:r>
        <w:fldChar w:fldCharType="begin"/>
      </w:r>
      <w:r>
        <w:instrText xml:space="preserve"> REF _Ref102303118 \r \h </w:instrText>
      </w:r>
      <w:r>
        <w:fldChar w:fldCharType="separate"/>
      </w:r>
      <w:r w:rsidR="003E265F">
        <w:t>7</w:t>
      </w:r>
      <w:r>
        <w:fldChar w:fldCharType="end"/>
      </w:r>
      <w:r>
        <w:t xml:space="preserve"> </w:t>
      </w:r>
      <w:r>
        <w:fldChar w:fldCharType="begin"/>
      </w:r>
      <w:r>
        <w:instrText xml:space="preserve"> REF _Ref102303118 \h </w:instrText>
      </w:r>
      <w:r>
        <w:fldChar w:fldCharType="separate"/>
      </w:r>
      <w:r w:rsidR="003E265F">
        <w:t>Results and Discussion</w:t>
      </w:r>
      <w:r>
        <w:fldChar w:fldCharType="end"/>
      </w:r>
      <w:r>
        <w:t>)</w:t>
      </w:r>
      <w:r w:rsidR="00966CBF">
        <w:t xml:space="preserve"> </w:t>
      </w:r>
      <w:r w:rsidR="00E338A2">
        <w:t>I met the Aim of my project and completed all the objects I set out to complete.</w:t>
      </w:r>
    </w:p>
    <w:p w14:paraId="062B9100" w14:textId="6636DE03" w:rsidR="006F4D99" w:rsidRPr="006F4D99" w:rsidRDefault="006F4D99" w:rsidP="006F4D99">
      <w:pPr>
        <w:rPr>
          <w:highlight w:val="yellow"/>
        </w:rPr>
      </w:pPr>
      <w:r w:rsidRPr="006F4D99">
        <w:rPr>
          <w:highlight w:val="yellow"/>
        </w:rPr>
        <w:t xml:space="preserve">When comparing my completed system to the requirements I set </w:t>
      </w:r>
      <w:r w:rsidRPr="006F4D99">
        <w:rPr>
          <w:highlight w:val="yellow"/>
        </w:rPr>
        <w:fldChar w:fldCharType="begin"/>
      </w:r>
      <w:r w:rsidRPr="006F4D99">
        <w:rPr>
          <w:highlight w:val="yellow"/>
        </w:rPr>
        <w:instrText xml:space="preserve"> REF _Ref102229647 \p \h </w:instrText>
      </w:r>
      <w:r w:rsidRPr="006F4D99">
        <w:rPr>
          <w:highlight w:val="yellow"/>
        </w:rPr>
      </w:r>
      <w:r w:rsidRPr="006F4D99">
        <w:rPr>
          <w:highlight w:val="yellow"/>
        </w:rPr>
        <w:instrText xml:space="preserve"> \* MERGEFORMAT </w:instrText>
      </w:r>
      <w:r w:rsidRPr="006F4D99">
        <w:rPr>
          <w:highlight w:val="yellow"/>
        </w:rPr>
        <w:fldChar w:fldCharType="separate"/>
      </w:r>
      <w:r w:rsidR="003E265F">
        <w:rPr>
          <w:highlight w:val="yellow"/>
        </w:rPr>
        <w:t>above</w:t>
      </w:r>
      <w:r w:rsidRPr="006F4D99">
        <w:rPr>
          <w:highlight w:val="yellow"/>
        </w:rPr>
        <w:fldChar w:fldCharType="end"/>
      </w:r>
      <w:r w:rsidRPr="006F4D99">
        <w:rPr>
          <w:highlight w:val="yellow"/>
        </w:rPr>
        <w:t xml:space="preserve"> (</w:t>
      </w:r>
      <w:r w:rsidRPr="006F4D99">
        <w:rPr>
          <w:highlight w:val="yellow"/>
        </w:rPr>
        <w:fldChar w:fldCharType="begin"/>
      </w:r>
      <w:r w:rsidRPr="006F4D99">
        <w:rPr>
          <w:highlight w:val="yellow"/>
        </w:rPr>
        <w:instrText xml:space="preserve"> REF _Ref102229632 \r \h </w:instrText>
      </w:r>
      <w:r w:rsidRPr="006F4D99">
        <w:rPr>
          <w:highlight w:val="yellow"/>
        </w:rPr>
      </w:r>
      <w:r w:rsidRPr="006F4D99">
        <w:rPr>
          <w:highlight w:val="yellow"/>
        </w:rPr>
        <w:instrText xml:space="preserve"> \* MERGEFORMAT </w:instrText>
      </w:r>
      <w:r w:rsidRPr="006F4D99">
        <w:rPr>
          <w:highlight w:val="yellow"/>
        </w:rPr>
        <w:fldChar w:fldCharType="separate"/>
      </w:r>
      <w:r w:rsidR="003E265F">
        <w:rPr>
          <w:highlight w:val="yellow"/>
        </w:rPr>
        <w:t>4</w:t>
      </w:r>
      <w:r w:rsidRPr="006F4D99">
        <w:rPr>
          <w:highlight w:val="yellow"/>
        </w:rPr>
        <w:fldChar w:fldCharType="end"/>
      </w:r>
      <w:r w:rsidRPr="006F4D99">
        <w:rPr>
          <w:highlight w:val="yellow"/>
        </w:rPr>
        <w:t xml:space="preserve"> </w:t>
      </w:r>
      <w:r w:rsidRPr="006F4D99">
        <w:rPr>
          <w:highlight w:val="yellow"/>
        </w:rPr>
        <w:fldChar w:fldCharType="begin"/>
      </w:r>
      <w:r w:rsidRPr="006F4D99">
        <w:rPr>
          <w:highlight w:val="yellow"/>
        </w:rPr>
        <w:instrText xml:space="preserve"> REF _Ref102229635 \h </w:instrText>
      </w:r>
      <w:r w:rsidRPr="006F4D99">
        <w:rPr>
          <w:highlight w:val="yellow"/>
        </w:rPr>
      </w:r>
      <w:r w:rsidRPr="006F4D99">
        <w:rPr>
          <w:highlight w:val="yellow"/>
        </w:rPr>
        <w:instrText xml:space="preserve"> \* MERGEFORMAT </w:instrText>
      </w:r>
      <w:r w:rsidRPr="006F4D99">
        <w:rPr>
          <w:highlight w:val="yellow"/>
        </w:rPr>
        <w:fldChar w:fldCharType="separate"/>
      </w:r>
      <w:r w:rsidR="003E265F" w:rsidRPr="003E265F">
        <w:rPr>
          <w:highlight w:val="yellow"/>
        </w:rPr>
        <w:t>Requirements</w:t>
      </w:r>
      <w:r w:rsidRPr="006F4D99">
        <w:rPr>
          <w:highlight w:val="yellow"/>
        </w:rPr>
        <w:fldChar w:fldCharType="end"/>
      </w:r>
      <w:r w:rsidRPr="006F4D99">
        <w:rPr>
          <w:highlight w:val="yellow"/>
        </w:rPr>
        <w:t xml:space="preserve">), I managed to complete all of my project’s </w:t>
      </w:r>
      <w:r w:rsidRPr="006F4D99">
        <w:rPr>
          <w:highlight w:val="yellow"/>
        </w:rPr>
        <w:fldChar w:fldCharType="begin"/>
      </w:r>
      <w:r w:rsidRPr="006F4D99">
        <w:rPr>
          <w:highlight w:val="yellow"/>
        </w:rPr>
        <w:instrText xml:space="preserve"> REF _Ref102229940 \h </w:instrText>
      </w:r>
      <w:r w:rsidRPr="006F4D99">
        <w:rPr>
          <w:highlight w:val="yellow"/>
        </w:rPr>
      </w:r>
      <w:r w:rsidRPr="006F4D99">
        <w:rPr>
          <w:highlight w:val="yellow"/>
        </w:rPr>
        <w:instrText xml:space="preserve"> \* MERGEFORMAT </w:instrText>
      </w:r>
      <w:r w:rsidRPr="006F4D99">
        <w:rPr>
          <w:highlight w:val="yellow"/>
        </w:rPr>
        <w:fldChar w:fldCharType="separate"/>
      </w:r>
      <w:r w:rsidR="003E265F" w:rsidRPr="003E265F">
        <w:rPr>
          <w:highlight w:val="yellow"/>
        </w:rPr>
        <w:t>Key Features</w:t>
      </w:r>
      <w:r w:rsidRPr="006F4D99">
        <w:rPr>
          <w:highlight w:val="yellow"/>
        </w:rPr>
        <w:fldChar w:fldCharType="end"/>
      </w:r>
      <w:r w:rsidRPr="006F4D99">
        <w:rPr>
          <w:highlight w:val="yellow"/>
        </w:rPr>
        <w:t>.</w:t>
      </w:r>
    </w:p>
    <w:p w14:paraId="50666618" w14:textId="4C9BC427" w:rsidR="006F4D99" w:rsidRPr="006F4D99" w:rsidRDefault="006F4D99" w:rsidP="006F4D99">
      <w:pPr>
        <w:rPr>
          <w:highlight w:val="yellow"/>
        </w:rPr>
      </w:pPr>
      <w:r w:rsidRPr="006F4D99">
        <w:rPr>
          <w:highlight w:val="yellow"/>
        </w:rPr>
        <w:t xml:space="preserve">When it comes to the </w:t>
      </w:r>
      <w:r w:rsidRPr="006F4D99">
        <w:rPr>
          <w:highlight w:val="yellow"/>
        </w:rPr>
        <w:fldChar w:fldCharType="begin"/>
      </w:r>
      <w:r w:rsidRPr="006F4D99">
        <w:rPr>
          <w:highlight w:val="yellow"/>
        </w:rPr>
        <w:instrText xml:space="preserve"> REF _Ref102229947 \h </w:instrText>
      </w:r>
      <w:r w:rsidRPr="006F4D99">
        <w:rPr>
          <w:highlight w:val="yellow"/>
        </w:rPr>
      </w:r>
      <w:r w:rsidRPr="006F4D99">
        <w:rPr>
          <w:highlight w:val="yellow"/>
        </w:rPr>
        <w:instrText xml:space="preserve"> \* MERGEFORMAT </w:instrText>
      </w:r>
      <w:r w:rsidRPr="006F4D99">
        <w:rPr>
          <w:highlight w:val="yellow"/>
        </w:rPr>
        <w:fldChar w:fldCharType="separate"/>
      </w:r>
      <w:r w:rsidR="003E265F" w:rsidRPr="003E265F">
        <w:rPr>
          <w:highlight w:val="yellow"/>
        </w:rPr>
        <w:t>Nice to Have Features</w:t>
      </w:r>
      <w:r w:rsidRPr="006F4D99">
        <w:rPr>
          <w:highlight w:val="yellow"/>
        </w:rPr>
        <w:fldChar w:fldCharType="end"/>
      </w:r>
      <w:r w:rsidRPr="006F4D99">
        <w:rPr>
          <w:highlight w:val="yellow"/>
        </w:rPr>
        <w:t xml:space="preserve"> I managed to complete all of them, however, users can not directly download instruction booklets from my website on a PC/Laptop but as they are viewed in a new tab in a PDF viewer users can download them from there. On a mobile device when users try to view instructions, it opens a new tab in the browser, where users can only choose to download instruction’s PDF file but not view them in the browser directly which is to do with the device, not my program. In hindsight, if I had more time, I would have implemented an in-page PDF viewer and added a download button next to each instruction in the list of instructions on the </w:t>
      </w:r>
      <w:r w:rsidRPr="006F4D99">
        <w:rPr>
          <w:highlight w:val="yellow"/>
        </w:rPr>
        <w:fldChar w:fldCharType="begin"/>
      </w:r>
      <w:r w:rsidRPr="006F4D99">
        <w:rPr>
          <w:highlight w:val="yellow"/>
        </w:rPr>
        <w:instrText xml:space="preserve"> REF _Ref100934557 \h </w:instrText>
      </w:r>
      <w:r w:rsidRPr="006F4D99">
        <w:rPr>
          <w:highlight w:val="yellow"/>
        </w:rPr>
      </w:r>
      <w:r w:rsidRPr="006F4D99">
        <w:rPr>
          <w:highlight w:val="yellow"/>
        </w:rPr>
        <w:instrText xml:space="preserve"> \* MERGEFORMAT </w:instrText>
      </w:r>
      <w:r w:rsidRPr="006F4D99">
        <w:rPr>
          <w:highlight w:val="yellow"/>
        </w:rPr>
        <w:fldChar w:fldCharType="separate"/>
      </w:r>
      <w:r w:rsidR="003E265F" w:rsidRPr="003E265F">
        <w:rPr>
          <w:highlight w:val="yellow"/>
        </w:rPr>
        <w:t>Set Page</w:t>
      </w:r>
      <w:r w:rsidRPr="006F4D99">
        <w:rPr>
          <w:highlight w:val="yellow"/>
        </w:rPr>
        <w:fldChar w:fldCharType="end"/>
      </w:r>
      <w:r w:rsidRPr="006F4D99">
        <w:rPr>
          <w:highlight w:val="yellow"/>
        </w:rPr>
        <w:t xml:space="preserve"> (</w:t>
      </w:r>
      <w:r w:rsidRPr="006F4D99">
        <w:rPr>
          <w:highlight w:val="yellow"/>
        </w:rPr>
        <w:fldChar w:fldCharType="begin"/>
      </w:r>
      <w:r w:rsidRPr="006F4D99">
        <w:rPr>
          <w:highlight w:val="yellow"/>
        </w:rPr>
        <w:instrText xml:space="preserve"> REF _Ref101301087 \h </w:instrText>
      </w:r>
      <w:r w:rsidRPr="006F4D99">
        <w:rPr>
          <w:highlight w:val="yellow"/>
        </w:rPr>
      </w:r>
      <w:r w:rsidRPr="006F4D99">
        <w:rPr>
          <w:highlight w:val="yellow"/>
        </w:rPr>
        <w:instrText xml:space="preserve"> \* MERGEFORMAT </w:instrText>
      </w:r>
      <w:r w:rsidRPr="006F4D99">
        <w:rPr>
          <w:highlight w:val="yellow"/>
        </w:rPr>
        <w:fldChar w:fldCharType="separate"/>
      </w:r>
      <w:r w:rsidR="003E265F" w:rsidRPr="003E265F">
        <w:rPr>
          <w:highlight w:val="yellow"/>
        </w:rPr>
        <w:t xml:space="preserve">Figure </w:t>
      </w:r>
      <w:r w:rsidR="003E265F" w:rsidRPr="003E265F">
        <w:rPr>
          <w:noProof/>
          <w:highlight w:val="yellow"/>
        </w:rPr>
        <w:t>17</w:t>
      </w:r>
      <w:r w:rsidRPr="006F4D99">
        <w:rPr>
          <w:highlight w:val="yellow"/>
        </w:rPr>
        <w:fldChar w:fldCharType="end"/>
      </w:r>
      <w:r w:rsidRPr="006F4D99">
        <w:rPr>
          <w:highlight w:val="yellow"/>
        </w:rPr>
        <w:t xml:space="preserve">). I did add a link where a user can buy any missing Lego pieces, however, I have only used a link here as there is not an API to do this, and if I had more time, I may have been able to integrate this feature better as part of the website, instead of a link to a different page. </w:t>
      </w:r>
    </w:p>
    <w:p w14:paraId="0367904C" w14:textId="0D8FC19B" w:rsidR="006F4D99" w:rsidRPr="006F4D99" w:rsidRDefault="006F4D99" w:rsidP="006F4D99">
      <w:pPr>
        <w:rPr>
          <w:highlight w:val="yellow"/>
        </w:rPr>
      </w:pPr>
      <w:r w:rsidRPr="006F4D99">
        <w:rPr>
          <w:highlight w:val="yellow"/>
        </w:rPr>
        <w:t xml:space="preserve">Out of the </w:t>
      </w:r>
      <w:r w:rsidRPr="006F4D99">
        <w:rPr>
          <w:highlight w:val="yellow"/>
        </w:rPr>
        <w:fldChar w:fldCharType="begin"/>
      </w:r>
      <w:r w:rsidRPr="006F4D99">
        <w:rPr>
          <w:highlight w:val="yellow"/>
        </w:rPr>
        <w:instrText xml:space="preserve"> REF _Ref102233685 \h </w:instrText>
      </w:r>
      <w:r w:rsidRPr="006F4D99">
        <w:rPr>
          <w:highlight w:val="yellow"/>
        </w:rPr>
      </w:r>
      <w:r w:rsidRPr="006F4D99">
        <w:rPr>
          <w:highlight w:val="yellow"/>
        </w:rPr>
        <w:instrText xml:space="preserve"> \* MERGEFORMAT </w:instrText>
      </w:r>
      <w:r w:rsidRPr="006F4D99">
        <w:rPr>
          <w:highlight w:val="yellow"/>
        </w:rPr>
        <w:fldChar w:fldCharType="separate"/>
      </w:r>
      <w:r w:rsidR="003E265F" w:rsidRPr="003E265F">
        <w:rPr>
          <w:highlight w:val="yellow"/>
        </w:rPr>
        <w:t>Optional Features</w:t>
      </w:r>
      <w:r w:rsidRPr="006F4D99">
        <w:rPr>
          <w:highlight w:val="yellow"/>
        </w:rPr>
        <w:fldChar w:fldCharType="end"/>
      </w:r>
      <w:r w:rsidRPr="006F4D99">
        <w:rPr>
          <w:highlight w:val="yellow"/>
        </w:rPr>
        <w:t xml:space="preserve"> I managed to add the creation of setlists and the ability to save to them for logged in users, as well as being able to search these lists of Lego Sets, and the ‘Sets Owned List’ is just one of these setlists but added with that name when a user creates their account. I also managed to add the feature where users can save a Lego Set Piece Checklist in progress to the database.</w:t>
      </w:r>
    </w:p>
    <w:p w14:paraId="4DFC5A3C" w14:textId="0BF5F268" w:rsidR="00523CDC" w:rsidRDefault="006F4D99" w:rsidP="00183949">
      <w:r w:rsidRPr="006F4D99">
        <w:rPr>
          <w:highlight w:val="yellow"/>
        </w:rPr>
        <w:t>However, I did not complete the Option Feature of a mobile application due to having a website useable on mobile devices and time constraints, if I was to carry on the project, I would create a mobile application to improve the user experience on these devices. I also did not add the scanning of Lego Pieces with a camera to check pieces off a checklist feature, as this is quite advanced and I instead made the decision to focus my time on the Key and Nice to have Features, as these were more vital in completing the aim of my project.</w:t>
      </w:r>
    </w:p>
    <w:p w14:paraId="40CFFD0C" w14:textId="77777777" w:rsidR="006F4D99" w:rsidRDefault="006F4D99" w:rsidP="00183949"/>
    <w:p w14:paraId="3930F825" w14:textId="56A41858" w:rsidR="001922AC" w:rsidRDefault="00523CDC" w:rsidP="00183949">
      <w:r>
        <w:t xml:space="preserve">My planning of tasks during my project was not the best as I </w:t>
      </w:r>
      <w:r w:rsidR="0000338A">
        <w:t>underestimated</w:t>
      </w:r>
      <w:r>
        <w:t xml:space="preserve"> how long it would take to complete certain tasks</w:t>
      </w:r>
      <w:r w:rsidR="0000338A">
        <w:t xml:space="preserve">. For example, the implementation of the Sign-Up and Login system </w:t>
      </w:r>
      <w:r w:rsidR="00290EB6">
        <w:t>involves several tasks</w:t>
      </w:r>
      <w:r w:rsidR="00F722A0">
        <w:t xml:space="preserve">. </w:t>
      </w:r>
      <w:r w:rsidR="00290EB6">
        <w:t xml:space="preserve">I </w:t>
      </w:r>
      <w:r w:rsidR="00773BFA">
        <w:t xml:space="preserve">did not fully consider the complexity it would take to connect </w:t>
      </w:r>
      <w:r w:rsidR="00CE3E8A">
        <w:t xml:space="preserve">the </w:t>
      </w:r>
      <w:r w:rsidR="00773BFA">
        <w:t>login</w:t>
      </w:r>
      <w:r w:rsidR="00773BFA">
        <w:t xml:space="preserve"> and </w:t>
      </w:r>
      <w:r w:rsidR="00773BFA">
        <w:t xml:space="preserve">sign-up </w:t>
      </w:r>
      <w:r w:rsidR="00773BFA">
        <w:t>to the database</w:t>
      </w:r>
      <w:r w:rsidR="00773BFA">
        <w:t xml:space="preserve">, as </w:t>
      </w:r>
      <w:r w:rsidR="008D4316">
        <w:t>first</w:t>
      </w:r>
      <w:r w:rsidR="007E20E2">
        <w:t xml:space="preserve"> </w:t>
      </w:r>
      <w:r w:rsidR="001922AC">
        <w:t xml:space="preserve">I </w:t>
      </w:r>
      <w:r w:rsidR="007E20E2">
        <w:t xml:space="preserve">had to create the </w:t>
      </w:r>
      <w:r w:rsidR="007E20E2">
        <w:fldChar w:fldCharType="begin"/>
      </w:r>
      <w:r w:rsidR="007E20E2">
        <w:instrText xml:space="preserve"> REF _Ref100934620 \h </w:instrText>
      </w:r>
      <w:r w:rsidR="007E20E2">
        <w:fldChar w:fldCharType="separate"/>
      </w:r>
      <w:r w:rsidR="003E265F">
        <w:t>Login and Sign-Up Popup</w:t>
      </w:r>
      <w:r w:rsidR="007E20E2">
        <w:fldChar w:fldCharType="end"/>
      </w:r>
      <w:r w:rsidR="00153BB4">
        <w:t>, the account validator to check the details entered were valid</w:t>
      </w:r>
      <w:r w:rsidR="00CE3E8A">
        <w:t xml:space="preserve"> and the hashing and salting of a </w:t>
      </w:r>
      <w:r w:rsidR="00166462">
        <w:t>password</w:t>
      </w:r>
      <w:r w:rsidR="00E249FC">
        <w:t>.</w:t>
      </w:r>
      <w:r w:rsidR="004F3065">
        <w:t xml:space="preserve"> </w:t>
      </w:r>
      <w:r w:rsidR="001922AC">
        <w:t>I also did not factor in</w:t>
      </w:r>
      <w:r w:rsidR="002118F5">
        <w:t xml:space="preserve"> implementing</w:t>
      </w:r>
      <w:r w:rsidR="001B60DA">
        <w:t xml:space="preserve"> </w:t>
      </w:r>
      <w:r w:rsidR="001922AC">
        <w:t xml:space="preserve">the logout feature for users and </w:t>
      </w:r>
      <w:r w:rsidR="0060498E">
        <w:t xml:space="preserve">adding a </w:t>
      </w:r>
      <w:proofErr w:type="gramStart"/>
      <w:r w:rsidR="0060498E">
        <w:t>feature</w:t>
      </w:r>
      <w:proofErr w:type="gramEnd"/>
      <w:r w:rsidR="0060498E">
        <w:t xml:space="preserve"> so each page knows the user is logged in</w:t>
      </w:r>
      <w:r w:rsidR="001922AC">
        <w:t>.</w:t>
      </w:r>
      <w:r w:rsidR="00F907CB">
        <w:t xml:space="preserve"> </w:t>
      </w:r>
      <w:r w:rsidR="00180044">
        <w:t xml:space="preserve">I had </w:t>
      </w:r>
      <w:r w:rsidR="00180044">
        <w:t>initially allowed time of 1 day</w:t>
      </w:r>
      <w:r w:rsidR="00180044">
        <w:t xml:space="preserve"> to complete this, but due to not breaking down the task it took several days longer to fully </w:t>
      </w:r>
      <w:r w:rsidR="003E6DD1">
        <w:t>implement.</w:t>
      </w:r>
    </w:p>
    <w:p w14:paraId="5DA49A21" w14:textId="7613CE19" w:rsidR="00523CDC" w:rsidRPr="00523CDC" w:rsidRDefault="00843AD0" w:rsidP="00183949">
      <w:r>
        <w:t xml:space="preserve">I also </w:t>
      </w:r>
      <w:r w:rsidR="006F6E92">
        <w:t>overestimated</w:t>
      </w:r>
      <w:r>
        <w:t xml:space="preserve"> </w:t>
      </w:r>
      <w:r w:rsidR="00D8060D">
        <w:t xml:space="preserve">the length </w:t>
      </w:r>
      <w:r w:rsidR="009C7210">
        <w:t>of</w:t>
      </w:r>
      <w:r w:rsidR="00D8060D">
        <w:t xml:space="preserve"> </w:t>
      </w:r>
      <w:r>
        <w:t>some tasks</w:t>
      </w:r>
      <w:r w:rsidR="006F6E92">
        <w:t>,</w:t>
      </w:r>
      <w:r w:rsidR="00242554">
        <w:t xml:space="preserve"> for example</w:t>
      </w:r>
      <w:r w:rsidR="009C7210">
        <w:t>,</w:t>
      </w:r>
      <w:r w:rsidR="00242554">
        <w:t xml:space="preserve"> </w:t>
      </w:r>
      <w:r w:rsidR="00BF12D9">
        <w:t xml:space="preserve">adding filtering and sorting to pages, the first time I added a filter and a sort it took the time I had planned out, but </w:t>
      </w:r>
      <w:r w:rsidR="00846287">
        <w:t>consequent</w:t>
      </w:r>
      <w:r w:rsidR="00BF12D9">
        <w:t xml:space="preserve"> filters and sorts were quicker and easier to implement as I could adapt my previous filter and sort code which I had not anticipated in my planning.</w:t>
      </w:r>
    </w:p>
    <w:p w14:paraId="096060E9" w14:textId="70D68879" w:rsidR="00523CDC" w:rsidRDefault="004A5530" w:rsidP="00183949">
      <w:r>
        <w:t xml:space="preserve">However, as I had allowed </w:t>
      </w:r>
      <w:r w:rsidR="00710A3E">
        <w:t xml:space="preserve">9 days to </w:t>
      </w:r>
      <w:r w:rsidR="00710A3E" w:rsidRPr="00710A3E">
        <w:t>Design and Implement any other features</w:t>
      </w:r>
      <w:r w:rsidR="00710A3E">
        <w:t xml:space="preserve">, I had </w:t>
      </w:r>
      <w:r w:rsidR="00B10240">
        <w:t xml:space="preserve">a </w:t>
      </w:r>
      <w:r w:rsidR="00710A3E">
        <w:t>buffer I could use as a</w:t>
      </w:r>
      <w:r w:rsidR="0080528B">
        <w:t>n</w:t>
      </w:r>
      <w:r w:rsidR="00710A3E">
        <w:t xml:space="preserve"> overflow for previous tasks.</w:t>
      </w:r>
    </w:p>
    <w:p w14:paraId="39059498" w14:textId="6E519988" w:rsidR="000B3E56" w:rsidRDefault="000B3E56" w:rsidP="00183949"/>
    <w:p w14:paraId="0ED6D5C8" w14:textId="77777777" w:rsidR="000B3E56" w:rsidRDefault="000B3E56" w:rsidP="00183949"/>
    <w:p w14:paraId="1C0749BF" w14:textId="40C9E722" w:rsidR="00183949" w:rsidRDefault="00183949" w:rsidP="00183949">
      <w:pPr>
        <w:pStyle w:val="Heading3"/>
      </w:pPr>
      <w:r>
        <w:t xml:space="preserve">Discussion </w:t>
      </w:r>
      <w:r w:rsidR="00A74AF4">
        <w:t>of the social, sustainability, commercial and economic context</w:t>
      </w:r>
    </w:p>
    <w:p w14:paraId="6C1AEAF0" w14:textId="25C63D97" w:rsidR="00A74AF4" w:rsidRDefault="004B24DD" w:rsidP="00A74AF4">
      <w:r>
        <w:t xml:space="preserve">My project could help the </w:t>
      </w:r>
      <w:r>
        <w:t>target users</w:t>
      </w:r>
      <w:r>
        <w:t xml:space="preserve"> of my project (</w:t>
      </w:r>
      <w:r>
        <w:t xml:space="preserve">Lego </w:t>
      </w:r>
      <w:r w:rsidRPr="00C639C4">
        <w:t>enthusiasts</w:t>
      </w:r>
      <w:r>
        <w:t xml:space="preserve">) </w:t>
      </w:r>
    </w:p>
    <w:p w14:paraId="4135844D" w14:textId="3D214B86" w:rsidR="009D776F" w:rsidRDefault="009D776F" w:rsidP="00A74AF4"/>
    <w:p w14:paraId="3AFEC575" w14:textId="4C41D930" w:rsidR="00A93D6A" w:rsidRDefault="009D776F" w:rsidP="00A74AF4">
      <w:r>
        <w:t>My website could be adapted to become a commercial product</w:t>
      </w:r>
      <w:r w:rsidR="009E4229">
        <w:t xml:space="preserve">, as it already has the unique selling point of </w:t>
      </w:r>
      <w:r w:rsidR="00E819EA">
        <w:t>allow</w:t>
      </w:r>
      <w:r w:rsidR="00A41B71">
        <w:t>ing</w:t>
      </w:r>
      <w:r w:rsidR="00E819EA">
        <w:t xml:space="preserve"> users to check pieces of a checklist</w:t>
      </w:r>
      <w:r w:rsidR="00A41B71">
        <w:t xml:space="preserve"> as I could not find any other websites with this </w:t>
      </w:r>
      <w:proofErr w:type="gramStart"/>
      <w:r w:rsidR="00A41B71">
        <w:t>ability</w:t>
      </w:r>
      <w:r w:rsidR="00E819EA">
        <w:t>, and</w:t>
      </w:r>
      <w:proofErr w:type="gramEnd"/>
      <w:r w:rsidR="00E819EA">
        <w:t xml:space="preserve"> adding a mobile application would improve this as other similar website</w:t>
      </w:r>
      <w:r w:rsidR="000C40EE">
        <w:t>s do not have them</w:t>
      </w:r>
      <w:r>
        <w:t>.</w:t>
      </w:r>
    </w:p>
    <w:p w14:paraId="415B2D72" w14:textId="75550C52" w:rsidR="009D776F" w:rsidRDefault="00FD071B" w:rsidP="00A74AF4">
      <w:r>
        <w:t xml:space="preserve"> </w:t>
      </w:r>
      <w:r w:rsidR="007110B9">
        <w:t>Firstly,</w:t>
      </w:r>
      <w:r w:rsidR="00845015">
        <w:t xml:space="preserve"> the website and database would have to be r</w:t>
      </w:r>
      <w:r w:rsidR="00415589">
        <w:t>u</w:t>
      </w:r>
      <w:r w:rsidR="00845015">
        <w:t>n o</w:t>
      </w:r>
      <w:r w:rsidR="00415589">
        <w:t>n</w:t>
      </w:r>
      <w:r w:rsidR="00845015">
        <w:t xml:space="preserve"> a server with a domain name so that users can access the website/mobile app form anywhere. A</w:t>
      </w:r>
      <w:r>
        <w:t xml:space="preserve">dding </w:t>
      </w:r>
      <w:r w:rsidR="007110B9">
        <w:t>advertisements</w:t>
      </w:r>
      <w:r w:rsidR="007110B9">
        <w:t xml:space="preserve"> </w:t>
      </w:r>
      <w:r>
        <w:t xml:space="preserve">to </w:t>
      </w:r>
      <w:r w:rsidR="009E4229">
        <w:t>the website and mobile app</w:t>
      </w:r>
      <w:r>
        <w:t xml:space="preserve"> </w:t>
      </w:r>
      <w:r w:rsidR="00415589">
        <w:t>would help</w:t>
      </w:r>
      <w:r>
        <w:t xml:space="preserve"> generate revenue</w:t>
      </w:r>
      <w:r w:rsidR="00040B40">
        <w:t>,</w:t>
      </w:r>
      <w:r w:rsidR="00FE46F8">
        <w:t xml:space="preserve"> </w:t>
      </w:r>
      <w:r w:rsidR="00040B40">
        <w:t>along with</w:t>
      </w:r>
      <w:r w:rsidR="00ED1A77">
        <w:t>,</w:t>
      </w:r>
      <w:r w:rsidR="00FE46F8">
        <w:t xml:space="preserve"> a subscription service</w:t>
      </w:r>
      <w:r w:rsidR="00040B40">
        <w:t xml:space="preserve"> for user accounts with their being free </w:t>
      </w:r>
      <w:r w:rsidR="00FE46F8">
        <w:t xml:space="preserve">and premium </w:t>
      </w:r>
      <w:r w:rsidR="000D2F35">
        <w:t>accounts</w:t>
      </w:r>
      <w:r w:rsidR="003D65CB">
        <w:t>, where</w:t>
      </w:r>
      <w:r w:rsidR="00040B40">
        <w:t xml:space="preserve"> </w:t>
      </w:r>
      <w:r w:rsidR="00FE46F8">
        <w:t xml:space="preserve">users pay a subscription for a premium account to have access to </w:t>
      </w:r>
      <w:r w:rsidR="003D65CB">
        <w:t>additional</w:t>
      </w:r>
      <w:r w:rsidR="00FE46F8">
        <w:t xml:space="preserve"> features</w:t>
      </w:r>
      <w:r w:rsidR="00125297">
        <w:t xml:space="preserve">. Account users could also have an option to make a one-off payment to remove </w:t>
      </w:r>
      <w:r w:rsidR="007110B9">
        <w:t>adverts</w:t>
      </w:r>
      <w:r w:rsidR="004E3EC0">
        <w:t>. For this to be possible I would have to add HTTPS</w:t>
      </w:r>
      <w:r w:rsidR="00453780">
        <w:t xml:space="preserve"> to make account login and sign-up more secure </w:t>
      </w:r>
      <w:r w:rsidR="00005BE0">
        <w:t>and</w:t>
      </w:r>
      <w:r w:rsidR="00453780">
        <w:t xml:space="preserve"> help keep payments secure</w:t>
      </w:r>
      <w:r w:rsidR="00E578A4">
        <w:t xml:space="preserve">. </w:t>
      </w:r>
      <w:r w:rsidR="0075522A">
        <w:t>A</w:t>
      </w:r>
      <w:r w:rsidR="0075522A">
        <w:t xml:space="preserve">dding </w:t>
      </w:r>
      <w:r w:rsidR="0075522A">
        <w:t>t</w:t>
      </w:r>
      <w:r w:rsidR="002B5A71">
        <w:t xml:space="preserve">he option </w:t>
      </w:r>
      <w:r w:rsidR="0075522A">
        <w:t>to</w:t>
      </w:r>
      <w:r w:rsidR="002B5A71">
        <w:t xml:space="preserve"> sign-up and login using other accounts like Google and Apple would </w:t>
      </w:r>
      <w:r w:rsidR="006C0ECB">
        <w:t>make it easier for users to sign-up</w:t>
      </w:r>
      <w:r w:rsidR="00420BAB">
        <w:t>,</w:t>
      </w:r>
      <w:r w:rsidR="006C0ECB">
        <w:t xml:space="preserve"> as they can use an already existing account and don’t have to </w:t>
      </w:r>
      <w:r w:rsidR="006958B6">
        <w:t>enter</w:t>
      </w:r>
      <w:r w:rsidR="006C0ECB">
        <w:t xml:space="preserve"> all </w:t>
      </w:r>
      <w:r w:rsidR="0075522A">
        <w:t>their</w:t>
      </w:r>
      <w:r w:rsidR="006C0ECB">
        <w:t xml:space="preserve"> details making it more </w:t>
      </w:r>
      <w:r w:rsidR="006958B6">
        <w:t>appealing</w:t>
      </w:r>
      <w:r w:rsidR="006C0ECB">
        <w:t xml:space="preserve"> to have an account</w:t>
      </w:r>
      <w:r w:rsidR="009E4229">
        <w:t>.</w:t>
      </w:r>
      <w:r w:rsidR="0000337A">
        <w:t xml:space="preserve"> </w:t>
      </w:r>
      <w:r w:rsidR="009E4229">
        <w:t>Improving features such as instruction viewing and buying Lego pieces, so that they take place on the page would improve marketability</w:t>
      </w:r>
      <w:r w:rsidR="00F23EB8">
        <w:t>, as there would be more features worth having a paid account to use</w:t>
      </w:r>
      <w:r w:rsidR="009E4229">
        <w:t>.</w:t>
      </w:r>
    </w:p>
    <w:p w14:paraId="5AC68A6B" w14:textId="3BE0B088" w:rsidR="00123A3A" w:rsidRDefault="00123A3A" w:rsidP="00A74AF4"/>
    <w:p w14:paraId="35E12DDE" w14:textId="1AA97D09" w:rsidR="0042273B" w:rsidRDefault="0042273B" w:rsidP="00A74AF4"/>
    <w:p w14:paraId="732E7E82" w14:textId="0CEC6820" w:rsidR="0042273B" w:rsidRDefault="0042273B" w:rsidP="00A74AF4"/>
    <w:p w14:paraId="15A44C64" w14:textId="6CDD6637" w:rsidR="00A74AF4" w:rsidRDefault="00A74AF4" w:rsidP="00A74AF4">
      <w:pPr>
        <w:pStyle w:val="Heading3"/>
      </w:pPr>
      <w:r>
        <w:t>Personal Development</w:t>
      </w:r>
    </w:p>
    <w:p w14:paraId="14D47BC6" w14:textId="1E0D06B5" w:rsidR="000B3E56" w:rsidRDefault="00E5765D" w:rsidP="00A74AF4">
      <w:r>
        <w:t>I learnt how to request and retrieve data from an API using Java, which could help me when working with APIs in the future</w:t>
      </w:r>
      <w:r w:rsidR="004F3249">
        <w:t>. I also learnt how to export CSV files from the server to the client</w:t>
      </w:r>
      <w:r w:rsidR="00184F56">
        <w:t>'</w:t>
      </w:r>
      <w:r w:rsidR="004F3249">
        <w:t xml:space="preserve">s </w:t>
      </w:r>
      <w:proofErr w:type="gramStart"/>
      <w:r w:rsidR="004F3249">
        <w:t>device, and</w:t>
      </w:r>
      <w:proofErr w:type="gramEnd"/>
      <w:r w:rsidR="004F3249">
        <w:t xml:space="preserve"> import these from the client</w:t>
      </w:r>
      <w:r w:rsidR="00184F56">
        <w:t>'</w:t>
      </w:r>
      <w:r w:rsidR="004F3249">
        <w:t>s device to the server in a Spring MVC system, which would help as a basis for import</w:t>
      </w:r>
      <w:r w:rsidR="00184F56">
        <w:t>ing</w:t>
      </w:r>
      <w:r w:rsidR="004F3249">
        <w:t xml:space="preserve"> and exporting files to </w:t>
      </w:r>
      <w:r w:rsidR="000D46C0">
        <w:t xml:space="preserve">a </w:t>
      </w:r>
      <w:r w:rsidR="004F3249">
        <w:t>client devic</w:t>
      </w:r>
      <w:r w:rsidR="000D46C0">
        <w:t xml:space="preserve">e </w:t>
      </w:r>
      <w:r w:rsidR="004F3249">
        <w:t>in the future.</w:t>
      </w:r>
    </w:p>
    <w:p w14:paraId="7C70AD92" w14:textId="33E97620" w:rsidR="00184F56" w:rsidRDefault="000E3532" w:rsidP="00A74AF4">
      <w:r>
        <w:t>I learnt how to hash and salt a password in Java which could be useful knowledge if I work with passwords in the future.</w:t>
      </w:r>
    </w:p>
    <w:p w14:paraId="694B2801" w14:textId="696E46DD" w:rsidR="00F47695" w:rsidRDefault="00BB6131" w:rsidP="00A74AF4">
      <w:r>
        <w:t xml:space="preserve">I also gained knowledge of how to create a website that adapts to different screen sizes using bootstrap </w:t>
      </w:r>
      <w:r>
        <w:fldChar w:fldCharType="begin"/>
      </w:r>
      <w:r>
        <w:instrText xml:space="preserve"> REF _Ref101795048 \r \h </w:instrText>
      </w:r>
      <w:r>
        <w:fldChar w:fldCharType="separate"/>
      </w:r>
      <w:r w:rsidR="003E265F">
        <w:t>[16]</w:t>
      </w:r>
      <w:r>
        <w:fldChar w:fldCharType="end"/>
      </w:r>
      <w:r>
        <w:t xml:space="preserve"> and JavaScript</w:t>
      </w:r>
      <w:r w:rsidR="004B59B5">
        <w:t xml:space="preserve">, </w:t>
      </w:r>
      <w:r w:rsidR="00F0201C">
        <w:t>along with developing a way of filtering HTML items in a list using JavaScript. T</w:t>
      </w:r>
      <w:r w:rsidR="004B59B5">
        <w:t>his knowledge could help me create a cross-platform website in the future easier as I now have a better understanding of how to implement this.</w:t>
      </w:r>
    </w:p>
    <w:p w14:paraId="4612B15A" w14:textId="77777777" w:rsidR="000B3E56" w:rsidRDefault="000B3E56" w:rsidP="00A74AF4"/>
    <w:p w14:paraId="70B9026C" w14:textId="2E0CF850" w:rsidR="009A0939" w:rsidRDefault="00BD1D15" w:rsidP="00A74AF4">
      <w:r>
        <w:t xml:space="preserve">I </w:t>
      </w:r>
      <w:r w:rsidR="009A0939">
        <w:t xml:space="preserve">feel that I have </w:t>
      </w:r>
      <w:r>
        <w:t>improved my time planning</w:t>
      </w:r>
      <w:r w:rsidR="009A0939">
        <w:t xml:space="preserve"> </w:t>
      </w:r>
      <w:r w:rsidR="00412CBF">
        <w:t>during</w:t>
      </w:r>
      <w:r w:rsidR="009A0939">
        <w:t xml:space="preserve"> the project, as I have now learnt to think about breakdown tasks when deciding how long they would take to implement</w:t>
      </w:r>
      <w:r w:rsidR="00B2510E">
        <w:t>. I have also learnt that having a planned buffer is good as then if a task takes longer than planned it will not affect the project deadline</w:t>
      </w:r>
      <w:r w:rsidR="00412CBF">
        <w:t>. I think this skill is useful for my future work as it would help me keep to deadlines.</w:t>
      </w:r>
    </w:p>
    <w:p w14:paraId="3D125D46" w14:textId="1D528A11" w:rsidR="00BA3B86" w:rsidRDefault="00BA3B86" w:rsidP="00A74AF4"/>
    <w:p w14:paraId="02877E5A" w14:textId="75CCC8D7" w:rsidR="004471B7" w:rsidRDefault="000B3E56" w:rsidP="00A74AF4">
      <w:r>
        <w:t xml:space="preserve">I have improved my meeting skills </w:t>
      </w:r>
      <w:r w:rsidR="00415589">
        <w:t>throughout</w:t>
      </w:r>
      <w:r>
        <w:t xml:space="preserve"> the project</w:t>
      </w:r>
      <w:r w:rsidR="00103D4F">
        <w:t xml:space="preserve">, as at the start I was </w:t>
      </w:r>
      <w:r w:rsidR="00447C41">
        <w:t>turning</w:t>
      </w:r>
      <w:r w:rsidR="00103D4F">
        <w:t xml:space="preserve"> up to my supervisor meetings with only a vague idea one what progress I was going to show and what to discuss. However, as </w:t>
      </w:r>
      <w:r w:rsidR="00447C41">
        <w:t xml:space="preserve">the project </w:t>
      </w:r>
      <w:r w:rsidR="00CE1CAA">
        <w:t>progressed,</w:t>
      </w:r>
      <w:r w:rsidR="00447C41">
        <w:t xml:space="preserve"> </w:t>
      </w:r>
      <w:r w:rsidR="00103D4F">
        <w:t>I started having a plan of what to show and questions to ask to make the most of the valuable time these meetings provided for my project.</w:t>
      </w:r>
      <w:r w:rsidR="00696CD8">
        <w:t xml:space="preserve"> I feel this is useful in the future as I now </w:t>
      </w:r>
      <w:r w:rsidR="001155E8">
        <w:t>k</w:t>
      </w:r>
      <w:r w:rsidR="00696CD8">
        <w:t>no</w:t>
      </w:r>
      <w:r w:rsidR="001155E8">
        <w:t>w</w:t>
      </w:r>
      <w:r w:rsidR="00696CD8">
        <w:t xml:space="preserve"> the value of being prepared for meetings and the benefits gained f</w:t>
      </w:r>
      <w:r w:rsidR="00415589">
        <w:t>rom</w:t>
      </w:r>
      <w:r w:rsidR="00696CD8">
        <w:t xml:space="preserve"> this, as well as seeing more professional by having a clear plan of how </w:t>
      </w:r>
      <w:r w:rsidR="00415589">
        <w:t xml:space="preserve">a </w:t>
      </w:r>
      <w:r w:rsidR="00696CD8">
        <w:t>meeting should progress.</w:t>
      </w:r>
    </w:p>
    <w:p w14:paraId="04A74DD6" w14:textId="7B72732A" w:rsidR="00A74AF4" w:rsidRPr="00A74AF4" w:rsidRDefault="00BD1D15" w:rsidP="00A74AF4">
      <w:r>
        <w:t xml:space="preserve"> </w:t>
      </w:r>
    </w:p>
    <w:p w14:paraId="28DCF1ED" w14:textId="77777777" w:rsidR="004564E8" w:rsidRDefault="004564E8" w:rsidP="004564E8">
      <w:pPr>
        <w:pStyle w:val="Heading2"/>
      </w:pPr>
      <w:r>
        <w:t>Conclusion and Future Work</w:t>
      </w:r>
    </w:p>
    <w:p w14:paraId="2BE87116" w14:textId="007EF97E" w:rsidR="00A81F2E" w:rsidRDefault="00A81F2E" w:rsidP="00A81F2E">
      <w:r>
        <w:t xml:space="preserve">Overall, I feel the project went very well as I achieved the main aim, I set out to achieve at the start of the project and I even managed to have time to add some of my </w:t>
      </w:r>
      <w:r>
        <w:fldChar w:fldCharType="begin"/>
      </w:r>
      <w:r>
        <w:instrText xml:space="preserve"> REF _Ref102244115 \h </w:instrText>
      </w:r>
      <w:r>
        <w:fldChar w:fldCharType="separate"/>
      </w:r>
      <w:r w:rsidR="003E265F">
        <w:t>Optional Features</w:t>
      </w:r>
      <w:r>
        <w:fldChar w:fldCharType="end"/>
      </w:r>
      <w:r>
        <w:t>.</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05DE0F4A" w:rsidR="00756DF3" w:rsidRPr="00B0545B" w:rsidRDefault="00756DF3" w:rsidP="00756DF3">
      <w:pPr>
        <w:pStyle w:val="ListParagraph"/>
        <w:numPr>
          <w:ilvl w:val="0"/>
          <w:numId w:val="7"/>
        </w:numPr>
        <w:rPr>
          <w:rFonts w:cstheme="minorHAnsi"/>
        </w:rPr>
      </w:pPr>
      <w:bookmarkStart w:id="223" w:name="_Ref88054215"/>
      <w:bookmarkStart w:id="224" w:name="_Ref87897742"/>
      <w:bookmarkStart w:id="225"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17" w:history="1">
        <w:r w:rsidR="0036248A" w:rsidRPr="005F6AF3">
          <w:rPr>
            <w:rStyle w:val="Hyperlink"/>
            <w:rFonts w:cstheme="minorHAnsi"/>
            <w:shd w:val="clear" w:color="auto" w:fill="FFFFFF"/>
          </w:rPr>
          <w:t>https://rebrickable.com/api/</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23"/>
    </w:p>
    <w:p w14:paraId="7B0F8AE7" w14:textId="1BFFA17B" w:rsidR="00756DF3" w:rsidRPr="00B0545B" w:rsidRDefault="00756DF3" w:rsidP="00756DF3">
      <w:pPr>
        <w:pStyle w:val="ListParagraph"/>
        <w:numPr>
          <w:ilvl w:val="0"/>
          <w:numId w:val="7"/>
        </w:numPr>
        <w:rPr>
          <w:rFonts w:cstheme="minorHAnsi"/>
        </w:rPr>
      </w:pPr>
      <w:bookmarkStart w:id="226"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0. [Online]. Available: </w:t>
      </w:r>
      <w:hyperlink r:id="rId118" w:history="1">
        <w:r w:rsidR="0036248A" w:rsidRPr="005F6AF3">
          <w:rPr>
            <w:rStyle w:val="Hyperlink"/>
            <w:rFonts w:cstheme="minorHAnsi"/>
            <w:shd w:val="clear" w:color="auto" w:fill="FFFFFF"/>
          </w:rPr>
          <w:t>https://rebrickable.com/api/v3/docs/?key=15b84a4cfa3259beb72eb08e7ccf55df</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5- Nov- 2021]</w:t>
      </w:r>
      <w:bookmarkEnd w:id="224"/>
      <w:bookmarkEnd w:id="226"/>
    </w:p>
    <w:p w14:paraId="1E50C84A" w14:textId="5B75ED1B" w:rsidR="00756DF3" w:rsidRPr="00B0545B" w:rsidRDefault="00756DF3" w:rsidP="00756DF3">
      <w:pPr>
        <w:pStyle w:val="ListParagraph"/>
        <w:numPr>
          <w:ilvl w:val="0"/>
          <w:numId w:val="7"/>
        </w:numPr>
        <w:rPr>
          <w:rFonts w:cstheme="minorHAnsi"/>
        </w:rPr>
      </w:pPr>
      <w:bookmarkStart w:id="227" w:name="_Ref88056140"/>
      <w:bookmarkStart w:id="228"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19"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227"/>
      <w:r w:rsidRPr="00B0545B">
        <w:rPr>
          <w:rFonts w:cstheme="minorHAnsi"/>
          <w:color w:val="000000"/>
          <w:shd w:val="clear" w:color="auto" w:fill="FFFFFF"/>
        </w:rPr>
        <w:t xml:space="preserve"> [Accessed: 17- Nov- 2021]</w:t>
      </w:r>
      <w:bookmarkEnd w:id="228"/>
    </w:p>
    <w:p w14:paraId="1C2088D7" w14:textId="11625637" w:rsidR="00756DF3" w:rsidRPr="00B0545B" w:rsidRDefault="00756DF3" w:rsidP="00756DF3">
      <w:pPr>
        <w:pStyle w:val="ListParagraph"/>
        <w:numPr>
          <w:ilvl w:val="0"/>
          <w:numId w:val="7"/>
        </w:numPr>
        <w:rPr>
          <w:rFonts w:cstheme="minorHAnsi"/>
        </w:rPr>
      </w:pPr>
      <w:bookmarkStart w:id="229"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20" w:history="1">
        <w:r w:rsidR="0036248A" w:rsidRPr="005F6AF3">
          <w:rPr>
            <w:rStyle w:val="Hyperlink"/>
            <w:rFonts w:cstheme="minorHAnsi"/>
            <w:shd w:val="clear" w:color="auto" w:fill="FFFFFF"/>
          </w:rPr>
          <w:t>https://rebrickable.com/</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29"/>
    </w:p>
    <w:p w14:paraId="272E5E4C" w14:textId="7343B438" w:rsidR="00756DF3" w:rsidRPr="00DD38BE" w:rsidRDefault="00756DF3" w:rsidP="00756DF3">
      <w:pPr>
        <w:pStyle w:val="ListParagraph"/>
        <w:numPr>
          <w:ilvl w:val="0"/>
          <w:numId w:val="7"/>
        </w:numPr>
        <w:rPr>
          <w:rFonts w:cstheme="minorHAnsi"/>
        </w:rPr>
      </w:pPr>
      <w:bookmarkStart w:id="230"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1. [Online]. Available: </w:t>
      </w:r>
      <w:hyperlink r:id="rId121" w:history="1">
        <w:r w:rsidR="0036248A" w:rsidRPr="005F6AF3">
          <w:rPr>
            <w:rStyle w:val="Hyperlink"/>
            <w:rFonts w:cstheme="minorHAnsi"/>
            <w:shd w:val="clear" w:color="auto" w:fill="FFFFFF"/>
          </w:rPr>
          <w:t>https://rebrickable.com/sets/75280-1/501st-legion-clone-troopers</w:t>
        </w:r>
      </w:hyperlink>
      <w:r w:rsidRPr="00B0545B">
        <w:rPr>
          <w:rFonts w:cstheme="minorHAnsi"/>
          <w:color w:val="000000"/>
          <w:shd w:val="clear" w:color="auto" w:fill="FFFFFF"/>
        </w:rPr>
        <w:t>. [Accessed: 17- Nov- 2021]</w:t>
      </w:r>
      <w:bookmarkEnd w:id="230"/>
    </w:p>
    <w:p w14:paraId="00A4583D" w14:textId="7DC1A9E0" w:rsidR="003F2D89" w:rsidRDefault="005B2D99" w:rsidP="00756DF3">
      <w:pPr>
        <w:pStyle w:val="ListParagraph"/>
        <w:numPr>
          <w:ilvl w:val="0"/>
          <w:numId w:val="7"/>
        </w:numPr>
        <w:rPr>
          <w:rFonts w:cstheme="minorHAnsi"/>
        </w:rPr>
      </w:pPr>
      <w:bookmarkStart w:id="231" w:name="_Ref101371569"/>
      <w:bookmarkStart w:id="232" w:name="_Ref88126815"/>
      <w:bookmarkEnd w:id="225"/>
      <w:r w:rsidRPr="005B2D99">
        <w:rPr>
          <w:rFonts w:cstheme="minorHAnsi"/>
        </w:rPr>
        <w:t xml:space="preserve">"LEGO PART 6134 Hinge Brick 2 x 2 Top Plate Thin | Rebrickable - Build with LEGO", </w:t>
      </w:r>
      <w:r w:rsidRPr="007805E7">
        <w:rPr>
          <w:rFonts w:cstheme="minorHAnsi"/>
          <w:i/>
          <w:iCs/>
        </w:rPr>
        <w:t>Rebrickable.com</w:t>
      </w:r>
      <w:r w:rsidRPr="005B2D99">
        <w:rPr>
          <w:rFonts w:cstheme="minorHAnsi"/>
        </w:rPr>
        <w:t xml:space="preserve">. [Online]. Available: </w:t>
      </w:r>
      <w:hyperlink r:id="rId122" w:anchor="buy_parts" w:history="1">
        <w:r w:rsidR="0036248A" w:rsidRPr="005F6AF3">
          <w:rPr>
            <w:rStyle w:val="Hyperlink"/>
            <w:rFonts w:cstheme="minorHAnsi"/>
          </w:rPr>
          <w:t>https://rebrickable.com/parts/6134/hinge-brick-2-x-2-top-plate-thin/#buy_parts</w:t>
        </w:r>
      </w:hyperlink>
      <w:r w:rsidRPr="005B2D99">
        <w:rPr>
          <w:rFonts w:cstheme="minorHAnsi"/>
        </w:rPr>
        <w:t>. [Accessed: 24- Feb- 2022]</w:t>
      </w:r>
      <w:bookmarkEnd w:id="231"/>
    </w:p>
    <w:p w14:paraId="2382CE0C" w14:textId="4635752B" w:rsidR="00756DF3" w:rsidRPr="00003E79" w:rsidRDefault="00756DF3" w:rsidP="00756DF3">
      <w:pPr>
        <w:pStyle w:val="ListParagraph"/>
        <w:numPr>
          <w:ilvl w:val="0"/>
          <w:numId w:val="7"/>
        </w:numPr>
        <w:rPr>
          <w:rFonts w:cstheme="minorHAnsi"/>
        </w:rPr>
      </w:pPr>
      <w:bookmarkStart w:id="233"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xml:space="preserve">, 2021. [Online]. Available: </w:t>
      </w:r>
      <w:hyperlink r:id="rId123" w:history="1">
        <w:r w:rsidR="0036248A" w:rsidRPr="005F6AF3">
          <w:rPr>
            <w:rStyle w:val="Hyperlink"/>
            <w:rFonts w:cstheme="minorHAnsi"/>
            <w:shd w:val="clear" w:color="auto" w:fill="FFFFFF"/>
          </w:rPr>
          <w:t>https://brickset.com/article/52664/api-version-3-documentation</w:t>
        </w:r>
      </w:hyperlink>
      <w:r w:rsidRPr="00B0545B">
        <w:rPr>
          <w:rFonts w:cstheme="minorHAnsi"/>
          <w:color w:val="000000"/>
          <w:shd w:val="clear" w:color="auto" w:fill="FFFFFF"/>
        </w:rPr>
        <w:t>. [Accessed: 17- Nov- 2021]</w:t>
      </w:r>
      <w:bookmarkEnd w:id="232"/>
      <w:bookmarkEnd w:id="233"/>
    </w:p>
    <w:p w14:paraId="617E8014" w14:textId="43147DA6" w:rsidR="00003E79" w:rsidRDefault="004C7A37" w:rsidP="00756DF3">
      <w:pPr>
        <w:pStyle w:val="ListParagraph"/>
        <w:numPr>
          <w:ilvl w:val="0"/>
          <w:numId w:val="7"/>
        </w:numPr>
        <w:rPr>
          <w:rFonts w:cstheme="minorHAnsi"/>
        </w:rPr>
      </w:pPr>
      <w:bookmarkStart w:id="234" w:name="_Ref100771127"/>
      <w:r>
        <w:rPr>
          <w:rFonts w:cstheme="minorHAnsi"/>
        </w:rPr>
        <w:t xml:space="preserve">V. </w:t>
      </w:r>
      <w:proofErr w:type="spellStart"/>
      <w:r w:rsidR="00003E79" w:rsidRPr="00003E79">
        <w:rPr>
          <w:rFonts w:cstheme="minorHAnsi"/>
        </w:rPr>
        <w:t>Mihalcea</w:t>
      </w:r>
      <w:proofErr w:type="spellEnd"/>
      <w:r w:rsidR="00003E79" w:rsidRPr="00003E79">
        <w:rPr>
          <w:rFonts w:cstheme="minorHAnsi"/>
        </w:rPr>
        <w:t xml:space="preserve">, </w:t>
      </w:r>
      <w:r w:rsidR="009A5017">
        <w:rPr>
          <w:rFonts w:cstheme="minorHAnsi"/>
        </w:rPr>
        <w:t xml:space="preserve">S. </w:t>
      </w:r>
      <w:r w:rsidR="00003E79" w:rsidRPr="00003E79">
        <w:rPr>
          <w:rFonts w:cstheme="minorHAnsi"/>
        </w:rPr>
        <w:t xml:space="preserve">Ebersole, </w:t>
      </w:r>
      <w:r w:rsidR="009A5017">
        <w:rPr>
          <w:rFonts w:cstheme="minorHAnsi"/>
        </w:rPr>
        <w:t xml:space="preserve">A. </w:t>
      </w:r>
      <w:proofErr w:type="spellStart"/>
      <w:r w:rsidR="00003E79" w:rsidRPr="00003E79">
        <w:rPr>
          <w:rFonts w:cstheme="minorHAnsi"/>
        </w:rPr>
        <w:t>Boriero</w:t>
      </w:r>
      <w:proofErr w:type="spellEnd"/>
      <w:r w:rsidR="00003E79" w:rsidRPr="00003E79">
        <w:rPr>
          <w:rFonts w:cstheme="minorHAnsi"/>
        </w:rPr>
        <w:t xml:space="preserve">, </w:t>
      </w:r>
      <w:r w:rsidR="009A5017">
        <w:rPr>
          <w:rFonts w:cstheme="minorHAnsi"/>
        </w:rPr>
        <w:t xml:space="preserve">G. </w:t>
      </w:r>
      <w:proofErr w:type="spellStart"/>
      <w:r w:rsidR="00003E79" w:rsidRPr="00003E79">
        <w:rPr>
          <w:rFonts w:cstheme="minorHAnsi"/>
        </w:rPr>
        <w:t>Morling</w:t>
      </w:r>
      <w:proofErr w:type="spellEnd"/>
      <w:r w:rsidR="00003E79" w:rsidRPr="00003E79">
        <w:rPr>
          <w:rFonts w:cstheme="minorHAnsi"/>
        </w:rPr>
        <w:t xml:space="preserve">, </w:t>
      </w:r>
      <w:r w:rsidR="009A5017">
        <w:rPr>
          <w:rFonts w:cstheme="minorHAnsi"/>
        </w:rPr>
        <w:t xml:space="preserve">G. </w:t>
      </w:r>
      <w:proofErr w:type="spellStart"/>
      <w:r w:rsidR="00003E79" w:rsidRPr="00003E79">
        <w:rPr>
          <w:rFonts w:cstheme="minorHAnsi"/>
        </w:rPr>
        <w:t>Badner</w:t>
      </w:r>
      <w:proofErr w:type="spellEnd"/>
      <w:r w:rsidR="00003E79" w:rsidRPr="00003E79">
        <w:rPr>
          <w:rFonts w:cstheme="minorHAnsi"/>
        </w:rPr>
        <w:t xml:space="preserve">, </w:t>
      </w:r>
      <w:r w:rsidR="008F279D">
        <w:rPr>
          <w:rFonts w:cstheme="minorHAnsi"/>
        </w:rPr>
        <w:t xml:space="preserve">C. </w:t>
      </w:r>
      <w:r w:rsidR="00003E79" w:rsidRPr="00003E79">
        <w:rPr>
          <w:rFonts w:cstheme="minorHAnsi"/>
        </w:rPr>
        <w:t xml:space="preserve">Cranford, </w:t>
      </w:r>
      <w:r w:rsidR="008F279D">
        <w:rPr>
          <w:rFonts w:cstheme="minorHAnsi"/>
        </w:rPr>
        <w:t xml:space="preserve">E. </w:t>
      </w:r>
      <w:r w:rsidR="00003E79" w:rsidRPr="00003E79">
        <w:rPr>
          <w:rFonts w:cstheme="minorHAnsi"/>
        </w:rPr>
        <w:t xml:space="preserve">Bernard, </w:t>
      </w:r>
      <w:r w:rsidR="008F279D">
        <w:rPr>
          <w:rFonts w:cstheme="minorHAnsi"/>
        </w:rPr>
        <w:t xml:space="preserve">S. </w:t>
      </w:r>
      <w:proofErr w:type="spellStart"/>
      <w:r w:rsidR="00003E79" w:rsidRPr="00003E79">
        <w:rPr>
          <w:rFonts w:cstheme="minorHAnsi"/>
        </w:rPr>
        <w:t>Grinovero</w:t>
      </w:r>
      <w:proofErr w:type="spellEnd"/>
      <w:r w:rsidR="00003E79" w:rsidRPr="00003E79">
        <w:rPr>
          <w:rFonts w:cstheme="minorHAnsi"/>
        </w:rPr>
        <w:t xml:space="preserve">, </w:t>
      </w:r>
      <w:r w:rsidR="008F279D">
        <w:rPr>
          <w:rFonts w:cstheme="minorHAnsi"/>
        </w:rPr>
        <w:t xml:space="preserve">B. </w:t>
      </w:r>
      <w:r w:rsidR="00003E79" w:rsidRPr="00003E79">
        <w:rPr>
          <w:rFonts w:cstheme="minorHAnsi"/>
        </w:rPr>
        <w:t xml:space="preserve">Meyer, </w:t>
      </w:r>
      <w:r w:rsidR="008F279D">
        <w:rPr>
          <w:rFonts w:cstheme="minorHAnsi"/>
        </w:rPr>
        <w:t xml:space="preserve">H. </w:t>
      </w:r>
      <w:proofErr w:type="spellStart"/>
      <w:r w:rsidR="00003E79" w:rsidRPr="00003E79">
        <w:rPr>
          <w:rFonts w:cstheme="minorHAnsi"/>
        </w:rPr>
        <w:t>Ferentschik</w:t>
      </w:r>
      <w:proofErr w:type="spellEnd"/>
      <w:r w:rsidR="00003E79" w:rsidRPr="00003E79">
        <w:rPr>
          <w:rFonts w:cstheme="minorHAnsi"/>
        </w:rPr>
        <w:t xml:space="preserve">, </w:t>
      </w:r>
      <w:r w:rsidR="008F279D">
        <w:rPr>
          <w:rFonts w:cstheme="minorHAnsi"/>
        </w:rPr>
        <w:t xml:space="preserve">G. </w:t>
      </w:r>
      <w:r w:rsidR="00003E79" w:rsidRPr="00003E79">
        <w:rPr>
          <w:rFonts w:cstheme="minorHAnsi"/>
        </w:rPr>
        <w:t xml:space="preserve">King, </w:t>
      </w:r>
      <w:r w:rsidR="008F279D">
        <w:rPr>
          <w:rFonts w:cstheme="minorHAnsi"/>
        </w:rPr>
        <w:t xml:space="preserve">C. </w:t>
      </w:r>
      <w:r w:rsidR="00003E79" w:rsidRPr="00003E79">
        <w:rPr>
          <w:rFonts w:cstheme="minorHAnsi"/>
        </w:rPr>
        <w:t xml:space="preserve">Bauer, </w:t>
      </w:r>
      <w:r w:rsidR="008F279D">
        <w:rPr>
          <w:rFonts w:cstheme="minorHAnsi"/>
        </w:rPr>
        <w:t xml:space="preserve">M. </w:t>
      </w:r>
      <w:r w:rsidR="00003E79" w:rsidRPr="00003E79">
        <w:rPr>
          <w:rFonts w:cstheme="minorHAnsi"/>
        </w:rPr>
        <w:t>Andersen,</w:t>
      </w:r>
      <w:r w:rsidR="008F279D">
        <w:rPr>
          <w:rFonts w:cstheme="minorHAnsi"/>
        </w:rPr>
        <w:t xml:space="preserve"> K.</w:t>
      </w:r>
      <w:r w:rsidR="00003E79" w:rsidRPr="00003E79">
        <w:rPr>
          <w:rFonts w:cstheme="minorHAnsi"/>
        </w:rPr>
        <w:t xml:space="preserve"> </w:t>
      </w:r>
      <w:proofErr w:type="spellStart"/>
      <w:r w:rsidR="00003E79" w:rsidRPr="00003E79">
        <w:rPr>
          <w:rFonts w:cstheme="minorHAnsi"/>
        </w:rPr>
        <w:t>Maesen</w:t>
      </w:r>
      <w:proofErr w:type="spellEnd"/>
      <w:r w:rsidR="00003E79" w:rsidRPr="00003E79">
        <w:rPr>
          <w:rFonts w:cstheme="minorHAnsi"/>
        </w:rPr>
        <w:t xml:space="preserve">, </w:t>
      </w:r>
      <w:proofErr w:type="spellStart"/>
      <w:proofErr w:type="gramStart"/>
      <w:r w:rsidR="008F279D">
        <w:rPr>
          <w:rFonts w:cstheme="minorHAnsi"/>
        </w:rPr>
        <w:t>R.</w:t>
      </w:r>
      <w:r w:rsidR="00003E79" w:rsidRPr="00003E79">
        <w:rPr>
          <w:rFonts w:cstheme="minorHAnsi"/>
        </w:rPr>
        <w:t>Vansa</w:t>
      </w:r>
      <w:proofErr w:type="spellEnd"/>
      <w:proofErr w:type="gramEnd"/>
      <w:r w:rsidR="00003E79" w:rsidRPr="00003E79">
        <w:rPr>
          <w:rFonts w:cstheme="minorHAnsi"/>
        </w:rPr>
        <w:t xml:space="preserve"> and </w:t>
      </w:r>
      <w:r w:rsidR="008F279D">
        <w:rPr>
          <w:rFonts w:cstheme="minorHAnsi"/>
        </w:rPr>
        <w:t xml:space="preserve">L. </w:t>
      </w:r>
      <w:proofErr w:type="spellStart"/>
      <w:r w:rsidR="00003E79" w:rsidRPr="00003E79">
        <w:rPr>
          <w:rFonts w:cstheme="minorHAnsi"/>
        </w:rPr>
        <w:t>Jacomet</w:t>
      </w:r>
      <w:proofErr w:type="spellEnd"/>
      <w:r w:rsidR="00003E79" w:rsidRPr="00003E79">
        <w:rPr>
          <w:rFonts w:cstheme="minorHAnsi"/>
        </w:rPr>
        <w:t xml:space="preserve">, </w:t>
      </w:r>
      <w:r w:rsidR="0086210D">
        <w:rPr>
          <w:rFonts w:cstheme="minorHAnsi"/>
        </w:rPr>
        <w:t>“</w:t>
      </w:r>
      <w:r w:rsidR="0086210D" w:rsidRPr="0086210D">
        <w:rPr>
          <w:rFonts w:cstheme="minorHAnsi"/>
        </w:rPr>
        <w:t>Hibernate ORM 5.5.9.Final User Guide</w:t>
      </w:r>
      <w:r w:rsidR="0086210D">
        <w:rPr>
          <w:rFonts w:cstheme="minorHAnsi"/>
        </w:rPr>
        <w:t>”</w:t>
      </w:r>
      <w:r w:rsidR="007805E7">
        <w:rPr>
          <w:rFonts w:cstheme="minorHAnsi"/>
        </w:rPr>
        <w:t>,</w:t>
      </w:r>
      <w:r w:rsidR="00003E79" w:rsidRPr="00003E79">
        <w:rPr>
          <w:rFonts w:cstheme="minorHAnsi"/>
        </w:rPr>
        <w:t xml:space="preserve"> </w:t>
      </w:r>
      <w:r w:rsidR="00003E79" w:rsidRPr="007805E7">
        <w:rPr>
          <w:rFonts w:cstheme="minorHAnsi"/>
          <w:i/>
          <w:iCs/>
        </w:rPr>
        <w:t>Docs.jboss.org</w:t>
      </w:r>
      <w:r w:rsidR="00003E79" w:rsidRPr="00003E79">
        <w:rPr>
          <w:rFonts w:cstheme="minorHAnsi"/>
        </w:rPr>
        <w:t xml:space="preserve">. </w:t>
      </w:r>
      <w:r w:rsidR="00073098" w:rsidRPr="00003E79">
        <w:rPr>
          <w:rFonts w:cstheme="minorHAnsi"/>
        </w:rPr>
        <w:t>[online]</w:t>
      </w:r>
      <w:r w:rsidR="00073098">
        <w:rPr>
          <w:rFonts w:cstheme="minorHAnsi"/>
        </w:rPr>
        <w:t xml:space="preserve"> </w:t>
      </w:r>
      <w:r w:rsidR="00003E79" w:rsidRPr="00003E79">
        <w:rPr>
          <w:rFonts w:cstheme="minorHAnsi"/>
        </w:rPr>
        <w:t xml:space="preserve">Available: </w:t>
      </w:r>
      <w:hyperlink r:id="rId124" w:history="1">
        <w:r w:rsidR="0036248A" w:rsidRPr="005F6AF3">
          <w:rPr>
            <w:rStyle w:val="Hyperlink"/>
            <w:rFonts w:cstheme="minorHAnsi"/>
          </w:rPr>
          <w:t>https://docs.jboss.org/hibernate/orm/current/userguide/html_single/Hibernate_User_Guide.html</w:t>
        </w:r>
      </w:hyperlink>
      <w:r w:rsidR="0036248A">
        <w:rPr>
          <w:rFonts w:cstheme="minorHAnsi"/>
        </w:rPr>
        <w:t>.</w:t>
      </w:r>
      <w:r w:rsidR="00003E79" w:rsidRPr="00003E79">
        <w:rPr>
          <w:rFonts w:cstheme="minorHAnsi"/>
        </w:rPr>
        <w:t xml:space="preserve"> [Accessed</w:t>
      </w:r>
      <w:r w:rsidR="004C6B46">
        <w:rPr>
          <w:rFonts w:cstheme="minorHAnsi"/>
        </w:rPr>
        <w:t>:</w:t>
      </w:r>
      <w:r w:rsidR="00003E79" w:rsidRPr="00003E79">
        <w:rPr>
          <w:rFonts w:cstheme="minorHAnsi"/>
        </w:rPr>
        <w:t xml:space="preserve"> 28</w:t>
      </w:r>
      <w:r w:rsidR="00A870FC">
        <w:rPr>
          <w:rFonts w:cstheme="minorHAnsi"/>
        </w:rPr>
        <w:t>- Feb-</w:t>
      </w:r>
      <w:r w:rsidR="00003E79" w:rsidRPr="00003E79">
        <w:rPr>
          <w:rFonts w:cstheme="minorHAnsi"/>
        </w:rPr>
        <w:t xml:space="preserve"> 2022].</w:t>
      </w:r>
      <w:bookmarkEnd w:id="234"/>
    </w:p>
    <w:p w14:paraId="12640ABD" w14:textId="4BB60929" w:rsidR="00C255F6" w:rsidRDefault="006A7243" w:rsidP="00756DF3">
      <w:pPr>
        <w:pStyle w:val="ListParagraph"/>
        <w:numPr>
          <w:ilvl w:val="0"/>
          <w:numId w:val="7"/>
        </w:numPr>
        <w:rPr>
          <w:rFonts w:cstheme="minorHAnsi"/>
        </w:rPr>
      </w:pPr>
      <w:bookmarkStart w:id="235" w:name="_Ref102140969"/>
      <w:r w:rsidRPr="006A7243">
        <w:rPr>
          <w:rFonts w:cstheme="minorHAnsi"/>
        </w:rPr>
        <w:t xml:space="preserve">O. </w:t>
      </w:r>
      <w:proofErr w:type="spellStart"/>
      <w:r w:rsidRPr="006A7243">
        <w:rPr>
          <w:rFonts w:cstheme="minorHAnsi"/>
        </w:rPr>
        <w:t>Gierke</w:t>
      </w:r>
      <w:proofErr w:type="spellEnd"/>
      <w:r w:rsidRPr="006A7243">
        <w:rPr>
          <w:rFonts w:cstheme="minorHAnsi"/>
        </w:rPr>
        <w:t xml:space="preserve">, T. </w:t>
      </w:r>
      <w:proofErr w:type="spellStart"/>
      <w:r w:rsidRPr="006A7243">
        <w:rPr>
          <w:rFonts w:cstheme="minorHAnsi"/>
        </w:rPr>
        <w:t>Darimont</w:t>
      </w:r>
      <w:proofErr w:type="spellEnd"/>
      <w:r w:rsidRPr="006A7243">
        <w:rPr>
          <w:rFonts w:cstheme="minorHAnsi"/>
        </w:rPr>
        <w:t xml:space="preserve">, C. Strobl, M. </w:t>
      </w:r>
      <w:proofErr w:type="spellStart"/>
      <w:r w:rsidRPr="006A7243">
        <w:rPr>
          <w:rFonts w:cstheme="minorHAnsi"/>
        </w:rPr>
        <w:t>Paluch</w:t>
      </w:r>
      <w:proofErr w:type="spellEnd"/>
      <w:r w:rsidRPr="006A7243">
        <w:rPr>
          <w:rFonts w:cstheme="minorHAnsi"/>
        </w:rPr>
        <w:t xml:space="preserve"> and J. Bryant, "Spring Data JPA - Reference Documentation", </w:t>
      </w:r>
      <w:r w:rsidR="00BD2635">
        <w:rPr>
          <w:rFonts w:cstheme="minorHAnsi"/>
          <w:i/>
          <w:iCs/>
        </w:rPr>
        <w:t>do</w:t>
      </w:r>
      <w:r w:rsidRPr="007805E7">
        <w:rPr>
          <w:rFonts w:cstheme="minorHAnsi"/>
          <w:i/>
          <w:iCs/>
        </w:rPr>
        <w:t>cs.spring.io</w:t>
      </w:r>
      <w:r w:rsidRPr="006A7243">
        <w:rPr>
          <w:rFonts w:cstheme="minorHAnsi"/>
        </w:rPr>
        <w:t xml:space="preserve">, 2022. [Online]. Available: </w:t>
      </w:r>
      <w:hyperlink r:id="rId125" w:history="1">
        <w:r w:rsidRPr="00CD02DD">
          <w:rPr>
            <w:rStyle w:val="Hyperlink"/>
            <w:rFonts w:cstheme="minorHAnsi"/>
          </w:rPr>
          <w:t>https://docs.spring.io/spring-data/jpa/docs/current/reference/html/</w:t>
        </w:r>
      </w:hyperlink>
      <w:r w:rsidRPr="006A7243">
        <w:rPr>
          <w:rFonts w:cstheme="minorHAnsi"/>
        </w:rPr>
        <w:t>.</w:t>
      </w:r>
      <w:r>
        <w:rPr>
          <w:rFonts w:cstheme="minorHAnsi"/>
        </w:rPr>
        <w:t xml:space="preserve"> </w:t>
      </w:r>
      <w:r w:rsidRPr="006A7243">
        <w:rPr>
          <w:rFonts w:cstheme="minorHAnsi"/>
        </w:rPr>
        <w:t>[Accessed: 28- Feb- 2022]</w:t>
      </w:r>
      <w:bookmarkEnd w:id="235"/>
    </w:p>
    <w:p w14:paraId="1B0E7357" w14:textId="52674CF7" w:rsidR="00A06FBF" w:rsidRDefault="00A06FBF" w:rsidP="00756DF3">
      <w:pPr>
        <w:pStyle w:val="ListParagraph"/>
        <w:numPr>
          <w:ilvl w:val="0"/>
          <w:numId w:val="7"/>
        </w:numPr>
        <w:rPr>
          <w:rFonts w:cstheme="minorHAnsi"/>
        </w:rPr>
      </w:pPr>
      <w:bookmarkStart w:id="236" w:name="_Ref101783910"/>
      <w:r w:rsidRPr="00A06FBF">
        <w:rPr>
          <w:rFonts w:cstheme="minorHAnsi"/>
        </w:rPr>
        <w:t xml:space="preserve">"RestTemplate (Spring Framework 5.3.14 API)", Docs.spring.io, 2021. [Online]. Available: </w:t>
      </w:r>
      <w:hyperlink r:id="rId126" w:history="1">
        <w:r w:rsidR="0036248A" w:rsidRPr="005F6AF3">
          <w:rPr>
            <w:rStyle w:val="Hyperlink"/>
            <w:rFonts w:cstheme="minorHAnsi"/>
          </w:rPr>
          <w:t>https://docs.spring.io/spring-framework/docs/current/javadoc-api/org/springframework/web/client/RestTemplate.html</w:t>
        </w:r>
      </w:hyperlink>
      <w:r w:rsidRPr="00A06FBF">
        <w:rPr>
          <w:rFonts w:cstheme="minorHAnsi"/>
        </w:rPr>
        <w:t>. [Accessed: 02- Dec- 2021]</w:t>
      </w:r>
      <w:bookmarkEnd w:id="236"/>
    </w:p>
    <w:p w14:paraId="6D279EED" w14:textId="1FF27959" w:rsidR="00472CFF" w:rsidRPr="00472CFF" w:rsidRDefault="00472CFF" w:rsidP="00756DF3">
      <w:pPr>
        <w:pStyle w:val="ListParagraph"/>
        <w:numPr>
          <w:ilvl w:val="0"/>
          <w:numId w:val="7"/>
        </w:numPr>
        <w:rPr>
          <w:rFonts w:cstheme="minorHAnsi"/>
        </w:rPr>
      </w:pPr>
      <w:bookmarkStart w:id="237" w:name="_Ref101784525"/>
      <w:r>
        <w:t>"</w:t>
      </w:r>
      <w:proofErr w:type="spellStart"/>
      <w:r>
        <w:t>jackson</w:t>
      </w:r>
      <w:proofErr w:type="spellEnd"/>
      <w:r>
        <w:t xml:space="preserve">-core 2.13.1 </w:t>
      </w:r>
      <w:proofErr w:type="spellStart"/>
      <w:r>
        <w:t>javadoc</w:t>
      </w:r>
      <w:proofErr w:type="spellEnd"/>
      <w:r>
        <w:t xml:space="preserve"> (</w:t>
      </w:r>
      <w:proofErr w:type="spellStart"/>
      <w:proofErr w:type="gramStart"/>
      <w:r>
        <w:t>com.fasterxml</w:t>
      </w:r>
      <w:proofErr w:type="gramEnd"/>
      <w:r>
        <w:t>.jackson.core</w:t>
      </w:r>
      <w:proofErr w:type="spellEnd"/>
      <w:r>
        <w:t>)", </w:t>
      </w:r>
      <w:r>
        <w:rPr>
          <w:rStyle w:val="notion-enable-hover"/>
          <w:i/>
          <w:iCs/>
        </w:rPr>
        <w:t>Javadoc.io</w:t>
      </w:r>
      <w:r>
        <w:t xml:space="preserve">. [Online]. Available: </w:t>
      </w:r>
      <w:hyperlink r:id="rId127" w:history="1">
        <w:r w:rsidR="0036248A" w:rsidRPr="005F6AF3">
          <w:rPr>
            <w:rStyle w:val="Hyperlink"/>
          </w:rPr>
          <w:t>https://javadoc.io/doc/com.fasterxml.jackson.core/jackson-core/latest/index.html</w:t>
        </w:r>
      </w:hyperlink>
      <w:r>
        <w:t>. [Accessed: 05- Dec- 2021]</w:t>
      </w:r>
      <w:bookmarkEnd w:id="237"/>
    </w:p>
    <w:p w14:paraId="680CDBCE" w14:textId="154C036F" w:rsidR="00472CFF" w:rsidRPr="00B826C8" w:rsidRDefault="00472CFF" w:rsidP="00756DF3">
      <w:pPr>
        <w:pStyle w:val="ListParagraph"/>
        <w:numPr>
          <w:ilvl w:val="0"/>
          <w:numId w:val="7"/>
        </w:numPr>
        <w:rPr>
          <w:rFonts w:cstheme="minorHAnsi"/>
        </w:rPr>
      </w:pPr>
      <w:bookmarkStart w:id="238" w:name="_Ref101784535"/>
      <w:r>
        <w:t>"</w:t>
      </w:r>
      <w:proofErr w:type="spellStart"/>
      <w:r>
        <w:t>jackson</w:t>
      </w:r>
      <w:proofErr w:type="spellEnd"/>
      <w:r>
        <w:t xml:space="preserve">-databind 2.13.1 </w:t>
      </w:r>
      <w:proofErr w:type="spellStart"/>
      <w:r>
        <w:t>javadoc</w:t>
      </w:r>
      <w:proofErr w:type="spellEnd"/>
      <w:r>
        <w:t xml:space="preserve"> (</w:t>
      </w:r>
      <w:proofErr w:type="spellStart"/>
      <w:proofErr w:type="gramStart"/>
      <w:r>
        <w:t>com.fasterxml</w:t>
      </w:r>
      <w:proofErr w:type="gramEnd"/>
      <w:r>
        <w:t>.jackson.core</w:t>
      </w:r>
      <w:proofErr w:type="spellEnd"/>
      <w:r>
        <w:t>)", </w:t>
      </w:r>
      <w:r>
        <w:rPr>
          <w:rStyle w:val="notion-enable-hover"/>
          <w:i/>
          <w:iCs/>
        </w:rPr>
        <w:t>Javadoc.io</w:t>
      </w:r>
      <w:r>
        <w:t xml:space="preserve">. [Online]. Available: </w:t>
      </w:r>
      <w:hyperlink r:id="rId128" w:history="1">
        <w:r w:rsidR="0036248A" w:rsidRPr="005F6AF3">
          <w:rPr>
            <w:rStyle w:val="Hyperlink"/>
          </w:rPr>
          <w:t>https://javadoc.io/doc/com.fasterxml.jackson.core/jackson-databind/latest/index.html</w:t>
        </w:r>
      </w:hyperlink>
      <w:r>
        <w:t>. [Accessed: 05- Dec- 2021]</w:t>
      </w:r>
      <w:bookmarkEnd w:id="238"/>
    </w:p>
    <w:p w14:paraId="7A054A6F" w14:textId="227F5CE3" w:rsidR="00787421" w:rsidRPr="00B45609" w:rsidRDefault="00787421" w:rsidP="00787421">
      <w:pPr>
        <w:pStyle w:val="ListParagraph"/>
        <w:numPr>
          <w:ilvl w:val="0"/>
          <w:numId w:val="7"/>
        </w:numPr>
        <w:rPr>
          <w:rFonts w:cstheme="minorHAnsi"/>
        </w:rPr>
      </w:pPr>
      <w:bookmarkStart w:id="239" w:name="_Ref101798144"/>
      <w:bookmarkStart w:id="240" w:name="_Ref101798136"/>
      <w:r>
        <w:t xml:space="preserve">Atta, "Reading and writing CSV files using </w:t>
      </w:r>
      <w:proofErr w:type="spellStart"/>
      <w:r>
        <w:t>OpenCSV</w:t>
      </w:r>
      <w:proofErr w:type="spellEnd"/>
      <w:r>
        <w:t>", </w:t>
      </w:r>
      <w:r>
        <w:rPr>
          <w:rStyle w:val="notion-enable-hover"/>
          <w:i/>
          <w:iCs/>
        </w:rPr>
        <w:t>Atta-Ur-Rehman Shah</w:t>
      </w:r>
      <w:r>
        <w:t xml:space="preserve">, 2019. [Online]. Available: </w:t>
      </w:r>
      <w:hyperlink r:id="rId129" w:history="1">
        <w:r w:rsidRPr="005F6AF3">
          <w:rPr>
            <w:rStyle w:val="Hyperlink"/>
          </w:rPr>
          <w:t>https://attacomsian.com/blog/read-write-csv-files-opencsv</w:t>
        </w:r>
      </w:hyperlink>
      <w:r>
        <w:t>. [Accessed: 03- Jan- 2022]</w:t>
      </w:r>
      <w:bookmarkEnd w:id="239"/>
    </w:p>
    <w:p w14:paraId="285B9159" w14:textId="598EFC04" w:rsidR="00B826C8" w:rsidRPr="0009637C" w:rsidRDefault="00B826C8" w:rsidP="00756DF3">
      <w:pPr>
        <w:pStyle w:val="ListParagraph"/>
        <w:numPr>
          <w:ilvl w:val="0"/>
          <w:numId w:val="7"/>
        </w:numPr>
        <w:rPr>
          <w:rFonts w:cstheme="minorHAnsi"/>
        </w:rPr>
      </w:pPr>
      <w:bookmarkStart w:id="241" w:name="_Ref101803997"/>
      <w:r>
        <w:t>Atta, "Export &amp; Download Data as CSV File in Spring Boot", </w:t>
      </w:r>
      <w:r>
        <w:rPr>
          <w:rStyle w:val="notion-enable-hover"/>
          <w:i/>
          <w:iCs/>
        </w:rPr>
        <w:t>Atta-Ur-Rehman Shah</w:t>
      </w:r>
      <w:r>
        <w:t xml:space="preserve">, 2019. [Online]. Available: </w:t>
      </w:r>
      <w:hyperlink r:id="rId130" w:history="1">
        <w:r w:rsidR="0036248A" w:rsidRPr="005F6AF3">
          <w:rPr>
            <w:rStyle w:val="Hyperlink"/>
          </w:rPr>
          <w:t>https://attacomsian.com/blog/export-download-data-csv-file-spring-boot</w:t>
        </w:r>
      </w:hyperlink>
      <w:r>
        <w:t>. [Accessed: 03- Jan- 2022]</w:t>
      </w:r>
      <w:bookmarkEnd w:id="240"/>
      <w:bookmarkEnd w:id="241"/>
    </w:p>
    <w:p w14:paraId="23F1DC13" w14:textId="3F852327" w:rsidR="0009637C" w:rsidRPr="00A412F1" w:rsidRDefault="0009637C" w:rsidP="00756DF3">
      <w:pPr>
        <w:pStyle w:val="ListParagraph"/>
        <w:numPr>
          <w:ilvl w:val="0"/>
          <w:numId w:val="7"/>
        </w:numPr>
        <w:rPr>
          <w:rFonts w:cstheme="minorHAnsi"/>
        </w:rPr>
      </w:pPr>
      <w:bookmarkStart w:id="242" w:name="_Ref101878832"/>
      <w:r>
        <w:t>Atta, "Uploading and Parsing CSV File using Spring Boot", </w:t>
      </w:r>
      <w:r>
        <w:rPr>
          <w:rStyle w:val="notion-enable-hover"/>
          <w:i/>
          <w:iCs/>
        </w:rPr>
        <w:t>Atta-Ur-Rehman Shah</w:t>
      </w:r>
      <w:r>
        <w:t xml:space="preserve">, 2020. [Online]. Available: </w:t>
      </w:r>
      <w:hyperlink r:id="rId131" w:history="1">
        <w:r w:rsidRPr="00821691">
          <w:rPr>
            <w:rStyle w:val="Hyperlink"/>
          </w:rPr>
          <w:t>https://attacomsian.com/blog/spring-boot-upload-parse-csv-file</w:t>
        </w:r>
      </w:hyperlink>
      <w:r>
        <w:t>. [Accessed: 04- Jan- 2022]</w:t>
      </w:r>
      <w:bookmarkEnd w:id="242"/>
    </w:p>
    <w:p w14:paraId="523DC283" w14:textId="3983D013" w:rsidR="00B45609" w:rsidRDefault="00B45609" w:rsidP="00756DF3">
      <w:pPr>
        <w:pStyle w:val="ListParagraph"/>
        <w:numPr>
          <w:ilvl w:val="0"/>
          <w:numId w:val="7"/>
        </w:numPr>
        <w:rPr>
          <w:rFonts w:cstheme="minorHAnsi"/>
        </w:rPr>
      </w:pPr>
      <w:bookmarkStart w:id="243" w:name="_Ref101795048"/>
      <w:r w:rsidRPr="00B45609">
        <w:rPr>
          <w:rFonts w:cstheme="minorHAnsi"/>
        </w:rPr>
        <w:t>"https://getbootstrap.com/docs/5.0/getting-started/introduction/", </w:t>
      </w:r>
      <w:r w:rsidRPr="004302F8">
        <w:rPr>
          <w:rFonts w:cstheme="minorHAnsi"/>
          <w:i/>
          <w:iCs/>
        </w:rPr>
        <w:t>Getbootstrap.com</w:t>
      </w:r>
      <w:r w:rsidRPr="00B45609">
        <w:rPr>
          <w:rFonts w:cstheme="minorHAnsi"/>
        </w:rPr>
        <w:t xml:space="preserve">. [Online]. Available: </w:t>
      </w:r>
      <w:hyperlink r:id="rId132" w:history="1">
        <w:r w:rsidR="0036248A" w:rsidRPr="005F6AF3">
          <w:rPr>
            <w:rStyle w:val="Hyperlink"/>
            <w:rFonts w:cstheme="minorHAnsi"/>
          </w:rPr>
          <w:t>https://getbootstrap.com/docs/5.0/</w:t>
        </w:r>
      </w:hyperlink>
      <w:r w:rsidRPr="00B45609">
        <w:rPr>
          <w:rFonts w:cstheme="minorHAnsi"/>
        </w:rPr>
        <w:t>. [Accessed: 03- Feb- 2022]</w:t>
      </w:r>
      <w:bookmarkEnd w:id="243"/>
    </w:p>
    <w:p w14:paraId="10D229B8" w14:textId="74D7F4B8" w:rsidR="005B514A" w:rsidRPr="005B514A" w:rsidRDefault="005B514A" w:rsidP="00756DF3">
      <w:pPr>
        <w:pStyle w:val="ListParagraph"/>
        <w:numPr>
          <w:ilvl w:val="0"/>
          <w:numId w:val="7"/>
        </w:numPr>
        <w:rPr>
          <w:rFonts w:cstheme="minorHAnsi"/>
        </w:rPr>
      </w:pPr>
      <w:bookmarkStart w:id="244" w:name="_Ref102315763"/>
      <w:r>
        <w:lastRenderedPageBreak/>
        <w:t>"Font Awesome Intro", </w:t>
      </w:r>
      <w:r>
        <w:rPr>
          <w:rStyle w:val="notion-enable-hover"/>
          <w:i/>
          <w:iCs/>
        </w:rPr>
        <w:t>W3schools.com</w:t>
      </w:r>
      <w:r>
        <w:t xml:space="preserve">. [Online]. Available: </w:t>
      </w:r>
      <w:hyperlink r:id="rId133" w:history="1">
        <w:r w:rsidR="00AF3E83" w:rsidRPr="00B17F73">
          <w:rPr>
            <w:rStyle w:val="Hyperlink"/>
          </w:rPr>
          <w:t>https://www.w3schools.com/icons/fontawesome_icons_intro.asp</w:t>
        </w:r>
      </w:hyperlink>
      <w:r>
        <w:t>.</w:t>
      </w:r>
      <w:r w:rsidR="00AF3E83">
        <w:t xml:space="preserve"> </w:t>
      </w:r>
      <w:r>
        <w:t>[Accessed: 04- Feb- 2022]</w:t>
      </w:r>
      <w:bookmarkEnd w:id="244"/>
    </w:p>
    <w:p w14:paraId="064BA8FB" w14:textId="63BBADD1" w:rsidR="005B514A" w:rsidRPr="005B514A" w:rsidRDefault="005B514A" w:rsidP="00756DF3">
      <w:pPr>
        <w:pStyle w:val="ListParagraph"/>
        <w:numPr>
          <w:ilvl w:val="0"/>
          <w:numId w:val="7"/>
        </w:numPr>
        <w:rPr>
          <w:rFonts w:cstheme="minorHAnsi"/>
        </w:rPr>
      </w:pPr>
      <w:bookmarkStart w:id="245" w:name="_Ref102313471"/>
      <w:r>
        <w:t>S. Millington, "Hashing a Password in Java", </w:t>
      </w:r>
      <w:proofErr w:type="spellStart"/>
      <w:r>
        <w:rPr>
          <w:rStyle w:val="notion-enable-hover"/>
          <w:i/>
          <w:iCs/>
        </w:rPr>
        <w:t>Baeldung</w:t>
      </w:r>
      <w:proofErr w:type="spellEnd"/>
      <w:r>
        <w:t xml:space="preserve">, 2022. [Online]. Available: </w:t>
      </w:r>
      <w:hyperlink r:id="rId134" w:history="1">
        <w:r w:rsidR="00AF3E83" w:rsidRPr="00B17F73">
          <w:rPr>
            <w:rStyle w:val="Hyperlink"/>
          </w:rPr>
          <w:t>https://www.baeldung.com/java-password-hashing</w:t>
        </w:r>
      </w:hyperlink>
      <w:r>
        <w:t>.</w:t>
      </w:r>
      <w:r w:rsidR="00AF3E83">
        <w:t xml:space="preserve"> </w:t>
      </w:r>
      <w:r>
        <w:t>[Accessed: 10- Apr- 2022]</w:t>
      </w:r>
      <w:bookmarkEnd w:id="245"/>
    </w:p>
    <w:p w14:paraId="71B9D3E2" w14:textId="4C2B707B" w:rsidR="005B514A" w:rsidRPr="00756DF3" w:rsidRDefault="005B514A" w:rsidP="00756DF3">
      <w:pPr>
        <w:pStyle w:val="ListParagraph"/>
        <w:numPr>
          <w:ilvl w:val="0"/>
          <w:numId w:val="7"/>
        </w:numPr>
        <w:rPr>
          <w:rFonts w:cstheme="minorHAnsi"/>
        </w:rPr>
      </w:pPr>
      <w:bookmarkStart w:id="246" w:name="_Ref102313557"/>
      <w:r>
        <w:t xml:space="preserve">L. Gupta, "Java - Create a Secure Password Hash - </w:t>
      </w:r>
      <w:proofErr w:type="spellStart"/>
      <w:r>
        <w:t>HowToDoInJava</w:t>
      </w:r>
      <w:proofErr w:type="spellEnd"/>
      <w:r>
        <w:t>", </w:t>
      </w:r>
      <w:proofErr w:type="spellStart"/>
      <w:r>
        <w:rPr>
          <w:rStyle w:val="notion-enable-hover"/>
          <w:i/>
          <w:iCs/>
        </w:rPr>
        <w:t>HowToDoInJava</w:t>
      </w:r>
      <w:proofErr w:type="spellEnd"/>
      <w:r>
        <w:t xml:space="preserve">, 2022. [Online]. Available: </w:t>
      </w:r>
      <w:hyperlink r:id="rId135" w:history="1">
        <w:r w:rsidR="00AF3E83" w:rsidRPr="00B17F73">
          <w:rPr>
            <w:rStyle w:val="Hyperlink"/>
          </w:rPr>
          <w:t>https://howtodoinjava.com/java/java-security/how-to-generate-secure-password-hash-md5-sha-pbkdf2-bcrypt-examples/</w:t>
        </w:r>
      </w:hyperlink>
      <w:r>
        <w:t>.</w:t>
      </w:r>
      <w:r w:rsidR="00AF3E83">
        <w:t xml:space="preserve"> </w:t>
      </w:r>
      <w:r>
        <w:t>[Accessed: 10- Apr- 2022]</w:t>
      </w:r>
      <w:bookmarkEnd w:id="246"/>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247" w:name="_Toc88311802"/>
      <w:bookmarkStart w:id="248" w:name="_Toc88731127"/>
      <w:r>
        <w:lastRenderedPageBreak/>
        <w:t>Appendix A</w:t>
      </w:r>
      <w:bookmarkEnd w:id="247"/>
      <w:bookmarkEnd w:id="248"/>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36"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39"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249" w:name="_Ref88698279"/>
      <w:bookmarkStart w:id="250" w:name="_Toc88731128"/>
      <w:r>
        <w:lastRenderedPageBreak/>
        <w:t>Appendix B</w:t>
      </w:r>
      <w:bookmarkEnd w:id="249"/>
      <w:bookmarkEnd w:id="250"/>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41"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43"/>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C726DC5" w14:textId="58C39B37" w:rsidR="00785C69" w:rsidRDefault="008D58B5" w:rsidP="00FF4ACD">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63267521" w14:textId="5347246E" w:rsidR="00FF4ACD" w:rsidRDefault="00FF4ACD" w:rsidP="00FF4ACD"/>
    <w:p w14:paraId="6B4D6D9E" w14:textId="77777777" w:rsidR="00FF4ACD" w:rsidRDefault="00FF4ACD">
      <w:r>
        <w:br w:type="page"/>
      </w:r>
    </w:p>
    <w:p w14:paraId="201B52E0" w14:textId="1E873E8C" w:rsidR="00FF4ACD" w:rsidRDefault="00FF4ACD" w:rsidP="00FF4ACD">
      <w:pPr>
        <w:pStyle w:val="Heading2"/>
      </w:pPr>
      <w:r>
        <w:lastRenderedPageBreak/>
        <w:t>Appendix C</w:t>
      </w:r>
    </w:p>
    <w:p w14:paraId="4577335C" w14:textId="568B3595" w:rsidR="00D50B00" w:rsidRPr="00D50B00" w:rsidRDefault="00D50B00" w:rsidP="00D50B00">
      <w:r>
        <w:t>List of tasks performed by each participant during the usability tests</w:t>
      </w:r>
      <w:r w:rsidR="00A83A4A">
        <w:t>, first on a PC/Laptop and then on a mobile device.</w:t>
      </w:r>
    </w:p>
    <w:p w14:paraId="38AC00D3" w14:textId="60C92295" w:rsidR="00AD6FD2" w:rsidRDefault="00773D3A" w:rsidP="00FF4ACD">
      <w:r>
        <w:rPr>
          <w:noProof/>
        </w:rPr>
        <w:drawing>
          <wp:inline distT="0" distB="0" distL="0" distR="0" wp14:anchorId="396268C8" wp14:editId="46F7291B">
            <wp:extent cx="4467225" cy="6619875"/>
            <wp:effectExtent l="0" t="0" r="9525"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rotWithShape="1">
                    <a:blip r:embed="rId152" cstate="print">
                      <a:extLst>
                        <a:ext uri="{28A0092B-C50C-407E-A947-70E740481C1C}">
                          <a14:useLocalDpi xmlns:a14="http://schemas.microsoft.com/office/drawing/2010/main" val="0"/>
                        </a:ext>
                      </a:extLst>
                    </a:blip>
                    <a:srcRect l="11467" t="9043" r="10591" b="9333"/>
                    <a:stretch/>
                  </pic:blipFill>
                  <pic:spPr bwMode="auto">
                    <a:xfrm>
                      <a:off x="0" y="0"/>
                      <a:ext cx="4467225" cy="6619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9665B8" wp14:editId="4E974933">
            <wp:extent cx="4333875" cy="771525"/>
            <wp:effectExtent l="0" t="0" r="9525" b="9525"/>
            <wp:docPr id="152" name="Picture 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 letter&#10;&#10;Description automatically generated"/>
                    <pic:cNvPicPr/>
                  </pic:nvPicPr>
                  <pic:blipFill rotWithShape="1">
                    <a:blip r:embed="rId153" cstate="print">
                      <a:extLst>
                        <a:ext uri="{28A0092B-C50C-407E-A947-70E740481C1C}">
                          <a14:useLocalDpi xmlns:a14="http://schemas.microsoft.com/office/drawing/2010/main" val="0"/>
                        </a:ext>
                      </a:extLst>
                    </a:blip>
                    <a:srcRect l="11633" t="8338" r="12752" b="82149"/>
                    <a:stretch/>
                  </pic:blipFill>
                  <pic:spPr bwMode="auto">
                    <a:xfrm>
                      <a:off x="0" y="0"/>
                      <a:ext cx="4333875" cy="771525"/>
                    </a:xfrm>
                    <a:prstGeom prst="rect">
                      <a:avLst/>
                    </a:prstGeom>
                    <a:ln>
                      <a:noFill/>
                    </a:ln>
                    <a:extLst>
                      <a:ext uri="{53640926-AAD7-44D8-BBD7-CCE9431645EC}">
                        <a14:shadowObscured xmlns:a14="http://schemas.microsoft.com/office/drawing/2010/main"/>
                      </a:ext>
                    </a:extLst>
                  </pic:spPr>
                </pic:pic>
              </a:graphicData>
            </a:graphic>
          </wp:inline>
        </w:drawing>
      </w:r>
    </w:p>
    <w:p w14:paraId="1F408DAA" w14:textId="77777777" w:rsidR="00AD6FD2" w:rsidRDefault="00AD6FD2">
      <w:r>
        <w:br w:type="page"/>
      </w:r>
    </w:p>
    <w:p w14:paraId="3A4AC089" w14:textId="7CEBEF69" w:rsidR="00FF4ACD" w:rsidRDefault="00F60251" w:rsidP="00F60251">
      <w:pPr>
        <w:pStyle w:val="Heading2"/>
      </w:pPr>
      <w:r>
        <w:lastRenderedPageBreak/>
        <w:t>Appendix D</w:t>
      </w:r>
    </w:p>
    <w:p w14:paraId="5E66F4E6" w14:textId="02628C0E" w:rsidR="00247F3D" w:rsidRDefault="002B7EA0" w:rsidP="00F60251">
      <w:pPr>
        <w:rPr>
          <w:noProof/>
        </w:rPr>
      </w:pPr>
      <w:r>
        <w:t xml:space="preserve">Questionnaire </w:t>
      </w:r>
      <w:r w:rsidR="00265D2D">
        <w:t>on</w:t>
      </w:r>
      <w:r>
        <w:t xml:space="preserve"> the Usability of my website.</w:t>
      </w:r>
      <w:r w:rsidR="00247F3D">
        <w:rPr>
          <w:noProof/>
        </w:rPr>
        <w:drawing>
          <wp:inline distT="0" distB="0" distL="0" distR="0" wp14:anchorId="672FD5DC" wp14:editId="6239B64A">
            <wp:extent cx="5731510" cy="5562600"/>
            <wp:effectExtent l="0" t="0" r="2540" b="0"/>
            <wp:docPr id="153" name="Picture 153"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table&#10;&#10;Description automatically generated with medium confidence"/>
                    <pic:cNvPicPr/>
                  </pic:nvPicPr>
                  <pic:blipFill rotWithShape="1">
                    <a:blip r:embed="rId154" cstate="print">
                      <a:extLst>
                        <a:ext uri="{28A0092B-C50C-407E-A947-70E740481C1C}">
                          <a14:useLocalDpi xmlns:a14="http://schemas.microsoft.com/office/drawing/2010/main" val="0"/>
                        </a:ext>
                      </a:extLst>
                    </a:blip>
                    <a:srcRect t="3758" b="27655"/>
                    <a:stretch/>
                  </pic:blipFill>
                  <pic:spPr bwMode="auto">
                    <a:xfrm>
                      <a:off x="0" y="0"/>
                      <a:ext cx="5731510" cy="5562600"/>
                    </a:xfrm>
                    <a:prstGeom prst="rect">
                      <a:avLst/>
                    </a:prstGeom>
                    <a:ln>
                      <a:noFill/>
                    </a:ln>
                    <a:extLst>
                      <a:ext uri="{53640926-AAD7-44D8-BBD7-CCE9431645EC}">
                        <a14:shadowObscured xmlns:a14="http://schemas.microsoft.com/office/drawing/2010/main"/>
                      </a:ext>
                    </a:extLst>
                  </pic:spPr>
                </pic:pic>
              </a:graphicData>
            </a:graphic>
          </wp:inline>
        </w:drawing>
      </w:r>
      <w:r w:rsidR="00247F3D" w:rsidRPr="00247F3D">
        <w:rPr>
          <w:noProof/>
        </w:rPr>
        <w:t xml:space="preserve"> </w:t>
      </w:r>
      <w:r w:rsidR="00247F3D">
        <w:rPr>
          <w:noProof/>
        </w:rPr>
        <w:drawing>
          <wp:inline distT="0" distB="0" distL="0" distR="0" wp14:anchorId="1C3ADA4D" wp14:editId="56AD2442">
            <wp:extent cx="5731510" cy="1733550"/>
            <wp:effectExtent l="0" t="0" r="254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55" cstate="print">
                      <a:extLst>
                        <a:ext uri="{28A0092B-C50C-407E-A947-70E740481C1C}">
                          <a14:useLocalDpi xmlns:a14="http://schemas.microsoft.com/office/drawing/2010/main" val="0"/>
                        </a:ext>
                      </a:extLst>
                    </a:blip>
                    <a:srcRect t="1" b="78624"/>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lastRenderedPageBreak/>
        <w:drawing>
          <wp:inline distT="0" distB="0" distL="0" distR="0" wp14:anchorId="118AD46B" wp14:editId="0F193B14">
            <wp:extent cx="5731510" cy="3971925"/>
            <wp:effectExtent l="0" t="0" r="2540" b="9525"/>
            <wp:docPr id="154" name="Picture 1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55" cstate="print">
                      <a:extLst>
                        <a:ext uri="{28A0092B-C50C-407E-A947-70E740481C1C}">
                          <a14:useLocalDpi xmlns:a14="http://schemas.microsoft.com/office/drawing/2010/main" val="0"/>
                        </a:ext>
                      </a:extLst>
                    </a:blip>
                    <a:srcRect t="26543" b="24483"/>
                    <a:stretch/>
                  </pic:blipFill>
                  <pic:spPr bwMode="auto">
                    <a:xfrm>
                      <a:off x="0" y="0"/>
                      <a:ext cx="5731510" cy="3971925"/>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drawing>
          <wp:inline distT="0" distB="0" distL="0" distR="0" wp14:anchorId="484B1DD2" wp14:editId="5F818A9D">
            <wp:extent cx="5731510" cy="3829050"/>
            <wp:effectExtent l="0" t="0" r="2540" b="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56" cstate="print">
                      <a:extLst>
                        <a:ext uri="{28A0092B-C50C-407E-A947-70E740481C1C}">
                          <a14:useLocalDpi xmlns:a14="http://schemas.microsoft.com/office/drawing/2010/main" val="0"/>
                        </a:ext>
                      </a:extLst>
                    </a:blip>
                    <a:srcRect b="52787"/>
                    <a:stretch/>
                  </pic:blipFill>
                  <pic:spPr bwMode="auto">
                    <a:xfrm>
                      <a:off x="0" y="0"/>
                      <a:ext cx="5731510" cy="3829050"/>
                    </a:xfrm>
                    <a:prstGeom prst="rect">
                      <a:avLst/>
                    </a:prstGeom>
                    <a:ln>
                      <a:noFill/>
                    </a:ln>
                    <a:extLst>
                      <a:ext uri="{53640926-AAD7-44D8-BBD7-CCE9431645EC}">
                        <a14:shadowObscured xmlns:a14="http://schemas.microsoft.com/office/drawing/2010/main"/>
                      </a:ext>
                    </a:extLst>
                  </pic:spPr>
                </pic:pic>
              </a:graphicData>
            </a:graphic>
          </wp:inline>
        </w:drawing>
      </w:r>
    </w:p>
    <w:p w14:paraId="3CDA36ED" w14:textId="30B4DF57" w:rsidR="00F11073" w:rsidRDefault="00247F3D" w:rsidP="00F60251">
      <w:r>
        <w:rPr>
          <w:noProof/>
        </w:rPr>
        <w:lastRenderedPageBreak/>
        <w:drawing>
          <wp:inline distT="0" distB="0" distL="0" distR="0" wp14:anchorId="2E9F519D" wp14:editId="4C14B80F">
            <wp:extent cx="5731510" cy="1676400"/>
            <wp:effectExtent l="0" t="0" r="254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56" cstate="print">
                      <a:extLst>
                        <a:ext uri="{28A0092B-C50C-407E-A947-70E740481C1C}">
                          <a14:useLocalDpi xmlns:a14="http://schemas.microsoft.com/office/drawing/2010/main" val="0"/>
                        </a:ext>
                      </a:extLst>
                    </a:blip>
                    <a:srcRect t="52263" b="27067"/>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17400E" wp14:editId="1C94F5F6">
            <wp:extent cx="5731510" cy="5895975"/>
            <wp:effectExtent l="0" t="0" r="2540" b="9525"/>
            <wp:docPr id="156" name="Picture 1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pic:cNvPicPr/>
                  </pic:nvPicPr>
                  <pic:blipFill rotWithShape="1">
                    <a:blip r:embed="rId157" cstate="print">
                      <a:extLst>
                        <a:ext uri="{28A0092B-C50C-407E-A947-70E740481C1C}">
                          <a14:useLocalDpi xmlns:a14="http://schemas.microsoft.com/office/drawing/2010/main" val="0"/>
                        </a:ext>
                      </a:extLst>
                    </a:blip>
                    <a:srcRect b="27302"/>
                    <a:stretch/>
                  </pic:blipFill>
                  <pic:spPr bwMode="auto">
                    <a:xfrm>
                      <a:off x="0" y="0"/>
                      <a:ext cx="5731510" cy="5895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2260B3E" wp14:editId="306B606D">
            <wp:extent cx="5731510" cy="6105525"/>
            <wp:effectExtent l="0" t="0" r="2540" b="9525"/>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rotWithShape="1">
                    <a:blip r:embed="rId158" cstate="print">
                      <a:extLst>
                        <a:ext uri="{28A0092B-C50C-407E-A947-70E740481C1C}">
                          <a14:useLocalDpi xmlns:a14="http://schemas.microsoft.com/office/drawing/2010/main" val="0"/>
                        </a:ext>
                      </a:extLst>
                    </a:blip>
                    <a:srcRect b="24718"/>
                    <a:stretch/>
                  </pic:blipFill>
                  <pic:spPr bwMode="auto">
                    <a:xfrm>
                      <a:off x="0" y="0"/>
                      <a:ext cx="5731510" cy="6105525"/>
                    </a:xfrm>
                    <a:prstGeom prst="rect">
                      <a:avLst/>
                    </a:prstGeom>
                    <a:ln>
                      <a:noFill/>
                    </a:ln>
                    <a:extLst>
                      <a:ext uri="{53640926-AAD7-44D8-BBD7-CCE9431645EC}">
                        <a14:shadowObscured xmlns:a14="http://schemas.microsoft.com/office/drawing/2010/main"/>
                      </a:ext>
                    </a:extLst>
                  </pic:spPr>
                </pic:pic>
              </a:graphicData>
            </a:graphic>
          </wp:inline>
        </w:drawing>
      </w:r>
      <w:r w:rsidR="001730A6">
        <w:rPr>
          <w:noProof/>
        </w:rPr>
        <w:drawing>
          <wp:inline distT="0" distB="0" distL="0" distR="0" wp14:anchorId="04F8F4A0" wp14:editId="5704D52E">
            <wp:extent cx="5731510" cy="1800225"/>
            <wp:effectExtent l="0" t="0" r="2540" b="9525"/>
            <wp:docPr id="167" name="Picture 16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59" cstate="print">
                      <a:extLst>
                        <a:ext uri="{28A0092B-C50C-407E-A947-70E740481C1C}">
                          <a14:useLocalDpi xmlns:a14="http://schemas.microsoft.com/office/drawing/2010/main" val="0"/>
                        </a:ext>
                      </a:extLst>
                    </a:blip>
                    <a:srcRect b="77803"/>
                    <a:stretch/>
                  </pic:blipFill>
                  <pic:spPr bwMode="auto">
                    <a:xfrm>
                      <a:off x="0" y="0"/>
                      <a:ext cx="5731510" cy="18002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19C352" wp14:editId="329F6DAC">
            <wp:extent cx="5731510" cy="4733925"/>
            <wp:effectExtent l="0" t="0" r="2540" b="9525"/>
            <wp:docPr id="158" name="Picture 15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59" cstate="print">
                      <a:extLst>
                        <a:ext uri="{28A0092B-C50C-407E-A947-70E740481C1C}">
                          <a14:useLocalDpi xmlns:a14="http://schemas.microsoft.com/office/drawing/2010/main" val="0"/>
                        </a:ext>
                      </a:extLst>
                    </a:blip>
                    <a:srcRect t="27011" b="14619"/>
                    <a:stretch/>
                  </pic:blipFill>
                  <pic:spPr bwMode="auto">
                    <a:xfrm>
                      <a:off x="0" y="0"/>
                      <a:ext cx="5731510" cy="4733925"/>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7F7CCF05" wp14:editId="5F100217">
            <wp:extent cx="5731510" cy="1771650"/>
            <wp:effectExtent l="0" t="0" r="2540" b="0"/>
            <wp:docPr id="159" name="Picture 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60" cstate="print">
                      <a:extLst>
                        <a:ext uri="{28A0092B-C50C-407E-A947-70E740481C1C}">
                          <a14:useLocalDpi xmlns:a14="http://schemas.microsoft.com/office/drawing/2010/main" val="0"/>
                        </a:ext>
                      </a:extLst>
                    </a:blip>
                    <a:srcRect b="78155"/>
                    <a:stretch/>
                  </pic:blipFill>
                  <pic:spPr bwMode="auto">
                    <a:xfrm>
                      <a:off x="0" y="0"/>
                      <a:ext cx="5731510" cy="17716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lastRenderedPageBreak/>
        <w:drawing>
          <wp:inline distT="0" distB="0" distL="0" distR="0" wp14:anchorId="36E34DAE" wp14:editId="5A16B8EA">
            <wp:extent cx="5731510" cy="4019550"/>
            <wp:effectExtent l="0" t="0" r="2540" b="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60" cstate="print">
                      <a:extLst>
                        <a:ext uri="{28A0092B-C50C-407E-A947-70E740481C1C}">
                          <a14:useLocalDpi xmlns:a14="http://schemas.microsoft.com/office/drawing/2010/main" val="0"/>
                        </a:ext>
                      </a:extLst>
                    </a:blip>
                    <a:srcRect t="26660" b="23779"/>
                    <a:stretch/>
                  </pic:blipFill>
                  <pic:spPr bwMode="auto">
                    <a:xfrm>
                      <a:off x="0" y="0"/>
                      <a:ext cx="5731510" cy="40195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17B68754" wp14:editId="431FE0E6">
            <wp:extent cx="5731510" cy="3990975"/>
            <wp:effectExtent l="0" t="0" r="2540" b="952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61" cstate="print">
                      <a:extLst>
                        <a:ext uri="{28A0092B-C50C-407E-A947-70E740481C1C}">
                          <a14:useLocalDpi xmlns:a14="http://schemas.microsoft.com/office/drawing/2010/main" val="0"/>
                        </a:ext>
                      </a:extLst>
                    </a:blip>
                    <a:srcRect b="50791"/>
                    <a:stretch/>
                  </pic:blipFill>
                  <pic:spPr bwMode="auto">
                    <a:xfrm>
                      <a:off x="0" y="0"/>
                      <a:ext cx="5731510" cy="3990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BF06EDA" wp14:editId="55B13404">
            <wp:extent cx="5731510" cy="1676400"/>
            <wp:effectExtent l="0" t="0" r="2540" b="0"/>
            <wp:docPr id="160" name="Picture 1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61" cstate="print">
                      <a:extLst>
                        <a:ext uri="{28A0092B-C50C-407E-A947-70E740481C1C}">
                          <a14:useLocalDpi xmlns:a14="http://schemas.microsoft.com/office/drawing/2010/main" val="0"/>
                        </a:ext>
                      </a:extLst>
                    </a:blip>
                    <a:srcRect t="54612" b="24718"/>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B7683C" wp14:editId="5ABAFC7B">
            <wp:extent cx="5731510" cy="5905500"/>
            <wp:effectExtent l="0" t="0" r="2540" b="0"/>
            <wp:docPr id="161" name="Picture 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10;&#10;Description automatically generated"/>
                    <pic:cNvPicPr/>
                  </pic:nvPicPr>
                  <pic:blipFill rotWithShape="1">
                    <a:blip r:embed="rId162" cstate="print">
                      <a:extLst>
                        <a:ext uri="{28A0092B-C50C-407E-A947-70E740481C1C}">
                          <a14:useLocalDpi xmlns:a14="http://schemas.microsoft.com/office/drawing/2010/main" val="0"/>
                        </a:ext>
                      </a:extLst>
                    </a:blip>
                    <a:srcRect b="27185"/>
                    <a:stretch/>
                  </pic:blipFill>
                  <pic:spPr bwMode="auto">
                    <a:xfrm>
                      <a:off x="0" y="0"/>
                      <a:ext cx="5731510" cy="59055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A66EBD7" wp14:editId="1BA66158">
            <wp:extent cx="5731510" cy="5934075"/>
            <wp:effectExtent l="0" t="0" r="2540" b="9525"/>
            <wp:docPr id="162" name="Picture 16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table&#10;&#10;Description automatically generated"/>
                    <pic:cNvPicPr/>
                  </pic:nvPicPr>
                  <pic:blipFill rotWithShape="1">
                    <a:blip r:embed="rId163" cstate="print">
                      <a:extLst>
                        <a:ext uri="{28A0092B-C50C-407E-A947-70E740481C1C}">
                          <a14:useLocalDpi xmlns:a14="http://schemas.microsoft.com/office/drawing/2010/main" val="0"/>
                        </a:ext>
                      </a:extLst>
                    </a:blip>
                    <a:srcRect b="26832"/>
                    <a:stretch/>
                  </pic:blipFill>
                  <pic:spPr bwMode="auto">
                    <a:xfrm>
                      <a:off x="0" y="0"/>
                      <a:ext cx="5731510" cy="593407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drawing>
          <wp:inline distT="0" distB="0" distL="0" distR="0" wp14:anchorId="128D40C1" wp14:editId="43A2F369">
            <wp:extent cx="5731510" cy="1762125"/>
            <wp:effectExtent l="0" t="0" r="2540" b="9525"/>
            <wp:docPr id="170" name="Picture 1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64" cstate="print">
                      <a:extLst>
                        <a:ext uri="{28A0092B-C50C-407E-A947-70E740481C1C}">
                          <a14:useLocalDpi xmlns:a14="http://schemas.microsoft.com/office/drawing/2010/main" val="0"/>
                        </a:ext>
                      </a:extLst>
                    </a:blip>
                    <a:srcRect b="78273"/>
                    <a:stretch/>
                  </pic:blipFill>
                  <pic:spPr bwMode="auto">
                    <a:xfrm>
                      <a:off x="0" y="0"/>
                      <a:ext cx="5731510" cy="176212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lastRenderedPageBreak/>
        <w:drawing>
          <wp:inline distT="0" distB="0" distL="0" distR="0" wp14:anchorId="25E8DE0E" wp14:editId="63397AA7">
            <wp:extent cx="5731510" cy="1733550"/>
            <wp:effectExtent l="0" t="0" r="2540" b="0"/>
            <wp:docPr id="171" name="Picture 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64" cstate="print">
                      <a:extLst>
                        <a:ext uri="{28A0092B-C50C-407E-A947-70E740481C1C}">
                          <a14:useLocalDpi xmlns:a14="http://schemas.microsoft.com/office/drawing/2010/main" val="0"/>
                        </a:ext>
                      </a:extLst>
                    </a:blip>
                    <a:srcRect t="26542" b="52083"/>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2E5CD3" wp14:editId="3EEB2CA5">
            <wp:extent cx="5731510" cy="1647825"/>
            <wp:effectExtent l="0" t="0" r="2540" b="9525"/>
            <wp:docPr id="163" name="Picture 1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64" cstate="print">
                      <a:extLst>
                        <a:ext uri="{28A0092B-C50C-407E-A947-70E740481C1C}">
                          <a14:useLocalDpi xmlns:a14="http://schemas.microsoft.com/office/drawing/2010/main" val="0"/>
                        </a:ext>
                      </a:extLst>
                    </a:blip>
                    <a:srcRect t="52144" b="27539"/>
                    <a:stretch/>
                  </pic:blipFill>
                  <pic:spPr bwMode="auto">
                    <a:xfrm>
                      <a:off x="0" y="0"/>
                      <a:ext cx="5731510" cy="1647825"/>
                    </a:xfrm>
                    <a:prstGeom prst="rect">
                      <a:avLst/>
                    </a:prstGeom>
                    <a:ln>
                      <a:noFill/>
                    </a:ln>
                    <a:extLst>
                      <a:ext uri="{53640926-AAD7-44D8-BBD7-CCE9431645EC}">
                        <a14:shadowObscured xmlns:a14="http://schemas.microsoft.com/office/drawing/2010/main"/>
                      </a:ext>
                    </a:extLst>
                  </pic:spPr>
                </pic:pic>
              </a:graphicData>
            </a:graphic>
          </wp:inline>
        </w:drawing>
      </w:r>
    </w:p>
    <w:p w14:paraId="29039526" w14:textId="2A281C03" w:rsidR="002E6B14" w:rsidRDefault="00247F3D" w:rsidP="00F60251">
      <w:r>
        <w:rPr>
          <w:noProof/>
        </w:rPr>
        <w:drawing>
          <wp:inline distT="0" distB="0" distL="0" distR="0" wp14:anchorId="7B1FA382" wp14:editId="246D4D69">
            <wp:extent cx="5731510" cy="4543425"/>
            <wp:effectExtent l="0" t="0" r="2540" b="9525"/>
            <wp:docPr id="164" name="Picture 16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65" cstate="print">
                      <a:extLst>
                        <a:ext uri="{28A0092B-C50C-407E-A947-70E740481C1C}">
                          <a14:useLocalDpi xmlns:a14="http://schemas.microsoft.com/office/drawing/2010/main" val="0"/>
                        </a:ext>
                      </a:extLst>
                    </a:blip>
                    <a:srcRect t="822" b="43157"/>
                    <a:stretch/>
                  </pic:blipFill>
                  <pic:spPr bwMode="auto">
                    <a:xfrm>
                      <a:off x="0" y="0"/>
                      <a:ext cx="5731510" cy="4543425"/>
                    </a:xfrm>
                    <a:prstGeom prst="rect">
                      <a:avLst/>
                    </a:prstGeom>
                    <a:ln>
                      <a:noFill/>
                    </a:ln>
                    <a:extLst>
                      <a:ext uri="{53640926-AAD7-44D8-BBD7-CCE9431645EC}">
                        <a14:shadowObscured xmlns:a14="http://schemas.microsoft.com/office/drawing/2010/main"/>
                      </a:ext>
                    </a:extLst>
                  </pic:spPr>
                </pic:pic>
              </a:graphicData>
            </a:graphic>
          </wp:inline>
        </w:drawing>
      </w:r>
    </w:p>
    <w:p w14:paraId="5FC769F1" w14:textId="010A23B2" w:rsidR="00367FA8" w:rsidRDefault="00367FA8" w:rsidP="00F60251">
      <w:r>
        <w:rPr>
          <w:noProof/>
        </w:rPr>
        <w:drawing>
          <wp:inline distT="0" distB="0" distL="0" distR="0" wp14:anchorId="4AED9793" wp14:editId="23AFCA2F">
            <wp:extent cx="5731510" cy="619125"/>
            <wp:effectExtent l="0" t="0" r="2540" b="9525"/>
            <wp:docPr id="172" name="Picture 17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65" cstate="print">
                      <a:extLst>
                        <a:ext uri="{28A0092B-C50C-407E-A947-70E740481C1C}">
                          <a14:useLocalDpi xmlns:a14="http://schemas.microsoft.com/office/drawing/2010/main" val="0"/>
                        </a:ext>
                      </a:extLst>
                    </a:blip>
                    <a:srcRect t="65769" b="26597"/>
                    <a:stretch/>
                  </pic:blipFill>
                  <pic:spPr bwMode="auto">
                    <a:xfrm>
                      <a:off x="0" y="0"/>
                      <a:ext cx="5731510" cy="619125"/>
                    </a:xfrm>
                    <a:prstGeom prst="rect">
                      <a:avLst/>
                    </a:prstGeom>
                    <a:ln>
                      <a:noFill/>
                    </a:ln>
                    <a:extLst>
                      <a:ext uri="{53640926-AAD7-44D8-BBD7-CCE9431645EC}">
                        <a14:shadowObscured xmlns:a14="http://schemas.microsoft.com/office/drawing/2010/main"/>
                      </a:ext>
                    </a:extLst>
                  </pic:spPr>
                </pic:pic>
              </a:graphicData>
            </a:graphic>
          </wp:inline>
        </w:drawing>
      </w:r>
    </w:p>
    <w:p w14:paraId="7D080275" w14:textId="3874DCC3" w:rsidR="00660779" w:rsidRDefault="00092164" w:rsidP="00092164">
      <w:pPr>
        <w:pStyle w:val="Heading2"/>
      </w:pPr>
      <w:r>
        <w:lastRenderedPageBreak/>
        <w:t>Appendix E</w:t>
      </w:r>
    </w:p>
    <w:p w14:paraId="7645FD7A" w14:textId="1899E460" w:rsidR="00092164" w:rsidRDefault="00265D2D" w:rsidP="00092164">
      <w:r>
        <w:t>Interview questions on the Usability of my website.</w:t>
      </w:r>
    </w:p>
    <w:p w14:paraId="62DAFE34" w14:textId="4B014449" w:rsidR="002922E0" w:rsidRPr="00092164" w:rsidRDefault="00EF729A" w:rsidP="00092164">
      <w:r>
        <w:rPr>
          <w:noProof/>
        </w:rPr>
        <w:lastRenderedPageBreak/>
        <w:drawing>
          <wp:inline distT="0" distB="0" distL="0" distR="0" wp14:anchorId="31178B50" wp14:editId="7E8C6BDD">
            <wp:extent cx="5731510" cy="6810375"/>
            <wp:effectExtent l="0" t="0" r="2540" b="9525"/>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rotWithShape="1">
                    <a:blip r:embed="rId166" cstate="print">
                      <a:extLst>
                        <a:ext uri="{28A0092B-C50C-407E-A947-70E740481C1C}">
                          <a14:useLocalDpi xmlns:a14="http://schemas.microsoft.com/office/drawing/2010/main" val="0"/>
                        </a:ext>
                      </a:extLst>
                    </a:blip>
                    <a:srcRect t="3758" b="12269"/>
                    <a:stretch/>
                  </pic:blipFill>
                  <pic:spPr bwMode="auto">
                    <a:xfrm>
                      <a:off x="0" y="0"/>
                      <a:ext cx="5731510" cy="68103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EE6744A" wp14:editId="7E010902">
            <wp:extent cx="5731510" cy="6934200"/>
            <wp:effectExtent l="0" t="0" r="2540" b="0"/>
            <wp:docPr id="174" name="Picture 1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10;&#10;Description automatically generated"/>
                    <pic:cNvPicPr/>
                  </pic:nvPicPr>
                  <pic:blipFill rotWithShape="1">
                    <a:blip r:embed="rId167" cstate="print">
                      <a:extLst>
                        <a:ext uri="{28A0092B-C50C-407E-A947-70E740481C1C}">
                          <a14:useLocalDpi xmlns:a14="http://schemas.microsoft.com/office/drawing/2010/main" val="0"/>
                        </a:ext>
                      </a:extLst>
                    </a:blip>
                    <a:srcRect b="14501"/>
                    <a:stretch/>
                  </pic:blipFill>
                  <pic:spPr bwMode="auto">
                    <a:xfrm>
                      <a:off x="0" y="0"/>
                      <a:ext cx="5731510" cy="69342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044B73D9" wp14:editId="3CC647E1">
            <wp:extent cx="5731510" cy="8110220"/>
            <wp:effectExtent l="0" t="0" r="2540" b="508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5041F5E" wp14:editId="756205D1">
            <wp:extent cx="5731510" cy="8110220"/>
            <wp:effectExtent l="0" t="0" r="2540" b="508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DB0BD92" wp14:editId="506EC133">
            <wp:extent cx="5731510" cy="8110220"/>
            <wp:effectExtent l="0" t="0" r="2540" b="508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9ED1CE3" wp14:editId="69CF72FF">
            <wp:extent cx="5731510" cy="8110220"/>
            <wp:effectExtent l="0" t="0" r="2540" b="508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55C356E" wp14:editId="5B6C7C9A">
            <wp:extent cx="5731510" cy="8110220"/>
            <wp:effectExtent l="0" t="0" r="2540" b="508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01898242" wp14:editId="314D381D">
            <wp:extent cx="5731510" cy="8110220"/>
            <wp:effectExtent l="0" t="0" r="2540" b="508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35197E70" wp14:editId="7C15E9AF">
            <wp:extent cx="5731510" cy="8110220"/>
            <wp:effectExtent l="0" t="0" r="2540" b="5080"/>
            <wp:docPr id="181" name="Picture 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10;&#10;Description automatically generated"/>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C7E1059" wp14:editId="3B785148">
            <wp:extent cx="5731510" cy="8110220"/>
            <wp:effectExtent l="0" t="0" r="2540" b="508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74F0388" wp14:editId="6A53CBE4">
            <wp:extent cx="5731510" cy="8110220"/>
            <wp:effectExtent l="0" t="0" r="2540" b="508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20B4F020" wp14:editId="475EDC0C">
            <wp:extent cx="5731510" cy="8110220"/>
            <wp:effectExtent l="0" t="0" r="2540" b="508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73F070B" wp14:editId="50E90C19">
            <wp:extent cx="5731510" cy="8110220"/>
            <wp:effectExtent l="0" t="0" r="2540" b="5080"/>
            <wp:docPr id="185" name="Picture 1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E8B279B" wp14:editId="6EE01BF0">
            <wp:extent cx="5731510" cy="8110220"/>
            <wp:effectExtent l="0" t="0" r="2540" b="508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09A83EB" wp14:editId="67E6B6E6">
            <wp:extent cx="5731510" cy="8110220"/>
            <wp:effectExtent l="0" t="0" r="2540" b="508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0AA56F3A" wp14:editId="08F8C851">
            <wp:extent cx="5731510" cy="2609850"/>
            <wp:effectExtent l="0" t="0" r="254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rotWithShape="1">
                    <a:blip r:embed="rId181" cstate="print">
                      <a:extLst>
                        <a:ext uri="{28A0092B-C50C-407E-A947-70E740481C1C}">
                          <a14:useLocalDpi xmlns:a14="http://schemas.microsoft.com/office/drawing/2010/main" val="0"/>
                        </a:ext>
                      </a:extLst>
                    </a:blip>
                    <a:srcRect b="67820"/>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sectPr w:rsidR="002922E0" w:rsidRPr="00092164" w:rsidSect="00317EC7">
      <w:footerReference w:type="default" r:id="rId18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63C21" w14:textId="77777777" w:rsidR="007974EA" w:rsidRDefault="007974EA" w:rsidP="008D58B5">
      <w:pPr>
        <w:spacing w:after="0" w:line="240" w:lineRule="auto"/>
      </w:pPr>
      <w:r>
        <w:separator/>
      </w:r>
    </w:p>
  </w:endnote>
  <w:endnote w:type="continuationSeparator" w:id="0">
    <w:p w14:paraId="2D0A20B5" w14:textId="77777777" w:rsidR="007974EA" w:rsidRDefault="007974EA"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68C90" w14:textId="77777777" w:rsidR="007974EA" w:rsidRDefault="007974EA" w:rsidP="008D58B5">
      <w:pPr>
        <w:spacing w:after="0" w:line="240" w:lineRule="auto"/>
      </w:pPr>
      <w:r>
        <w:separator/>
      </w:r>
    </w:p>
  </w:footnote>
  <w:footnote w:type="continuationSeparator" w:id="0">
    <w:p w14:paraId="0A41C71E" w14:textId="77777777" w:rsidR="007974EA" w:rsidRDefault="007974EA"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138D"/>
    <w:multiLevelType w:val="hybridMultilevel"/>
    <w:tmpl w:val="92463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17A46D6"/>
    <w:multiLevelType w:val="hybridMultilevel"/>
    <w:tmpl w:val="8FB24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8"/>
  </w:num>
  <w:num w:numId="2" w16cid:durableId="600407645">
    <w:abstractNumId w:val="5"/>
  </w:num>
  <w:num w:numId="3" w16cid:durableId="106628776">
    <w:abstractNumId w:val="6"/>
  </w:num>
  <w:num w:numId="4" w16cid:durableId="197016109">
    <w:abstractNumId w:val="2"/>
  </w:num>
  <w:num w:numId="5" w16cid:durableId="355162342">
    <w:abstractNumId w:val="4"/>
  </w:num>
  <w:num w:numId="6" w16cid:durableId="2109308083">
    <w:abstractNumId w:val="7"/>
  </w:num>
  <w:num w:numId="7" w16cid:durableId="1050469">
    <w:abstractNumId w:val="1"/>
  </w:num>
  <w:num w:numId="8" w16cid:durableId="439952770">
    <w:abstractNumId w:val="3"/>
  </w:num>
  <w:num w:numId="9" w16cid:durableId="1728603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NKwFAJmiuo0tAAAA"/>
  </w:docVars>
  <w:rsids>
    <w:rsidRoot w:val="00516B10"/>
    <w:rsid w:val="00000D1C"/>
    <w:rsid w:val="000016AC"/>
    <w:rsid w:val="000028D9"/>
    <w:rsid w:val="0000337A"/>
    <w:rsid w:val="0000338A"/>
    <w:rsid w:val="00003E79"/>
    <w:rsid w:val="00005BE0"/>
    <w:rsid w:val="00010BE9"/>
    <w:rsid w:val="00011B3C"/>
    <w:rsid w:val="00012807"/>
    <w:rsid w:val="00012C82"/>
    <w:rsid w:val="000132CE"/>
    <w:rsid w:val="00013566"/>
    <w:rsid w:val="0001403A"/>
    <w:rsid w:val="00014804"/>
    <w:rsid w:val="00015DD0"/>
    <w:rsid w:val="00016659"/>
    <w:rsid w:val="00016DE9"/>
    <w:rsid w:val="00017068"/>
    <w:rsid w:val="0001738A"/>
    <w:rsid w:val="00017CCE"/>
    <w:rsid w:val="000216C5"/>
    <w:rsid w:val="00022451"/>
    <w:rsid w:val="00022D0C"/>
    <w:rsid w:val="00023B7B"/>
    <w:rsid w:val="00024524"/>
    <w:rsid w:val="000249D5"/>
    <w:rsid w:val="00024A44"/>
    <w:rsid w:val="00024E17"/>
    <w:rsid w:val="0002570C"/>
    <w:rsid w:val="00026A32"/>
    <w:rsid w:val="00026FC9"/>
    <w:rsid w:val="00030051"/>
    <w:rsid w:val="00030541"/>
    <w:rsid w:val="00030BB1"/>
    <w:rsid w:val="00031F3F"/>
    <w:rsid w:val="00032A3A"/>
    <w:rsid w:val="00032E57"/>
    <w:rsid w:val="000338E1"/>
    <w:rsid w:val="00033E41"/>
    <w:rsid w:val="000341C6"/>
    <w:rsid w:val="00034D00"/>
    <w:rsid w:val="00035182"/>
    <w:rsid w:val="00036B9B"/>
    <w:rsid w:val="00037C0F"/>
    <w:rsid w:val="00040427"/>
    <w:rsid w:val="000409CF"/>
    <w:rsid w:val="00040B40"/>
    <w:rsid w:val="00041C4A"/>
    <w:rsid w:val="000422CE"/>
    <w:rsid w:val="000424A9"/>
    <w:rsid w:val="00043AE9"/>
    <w:rsid w:val="000444FC"/>
    <w:rsid w:val="00045820"/>
    <w:rsid w:val="000459A2"/>
    <w:rsid w:val="00046312"/>
    <w:rsid w:val="00046C3C"/>
    <w:rsid w:val="00051A55"/>
    <w:rsid w:val="00052FD0"/>
    <w:rsid w:val="00054EA2"/>
    <w:rsid w:val="00057728"/>
    <w:rsid w:val="000578D2"/>
    <w:rsid w:val="00060041"/>
    <w:rsid w:val="00061690"/>
    <w:rsid w:val="00063E3C"/>
    <w:rsid w:val="00064469"/>
    <w:rsid w:val="000646C3"/>
    <w:rsid w:val="00064A3C"/>
    <w:rsid w:val="000667CD"/>
    <w:rsid w:val="00067A0B"/>
    <w:rsid w:val="00070238"/>
    <w:rsid w:val="00071543"/>
    <w:rsid w:val="000729BA"/>
    <w:rsid w:val="00073098"/>
    <w:rsid w:val="000739E8"/>
    <w:rsid w:val="000741B7"/>
    <w:rsid w:val="0007663F"/>
    <w:rsid w:val="00082157"/>
    <w:rsid w:val="00082DE4"/>
    <w:rsid w:val="000836E5"/>
    <w:rsid w:val="00083A61"/>
    <w:rsid w:val="00084383"/>
    <w:rsid w:val="00086075"/>
    <w:rsid w:val="00086581"/>
    <w:rsid w:val="00086AE9"/>
    <w:rsid w:val="000903AD"/>
    <w:rsid w:val="00090B05"/>
    <w:rsid w:val="00091F81"/>
    <w:rsid w:val="00092164"/>
    <w:rsid w:val="00092B0C"/>
    <w:rsid w:val="0009348E"/>
    <w:rsid w:val="00093E0A"/>
    <w:rsid w:val="00095DB7"/>
    <w:rsid w:val="0009637C"/>
    <w:rsid w:val="0009649C"/>
    <w:rsid w:val="0009689A"/>
    <w:rsid w:val="0009699F"/>
    <w:rsid w:val="00096A0B"/>
    <w:rsid w:val="00096D42"/>
    <w:rsid w:val="0009709B"/>
    <w:rsid w:val="00097DBE"/>
    <w:rsid w:val="000A0749"/>
    <w:rsid w:val="000A0A21"/>
    <w:rsid w:val="000A2BE3"/>
    <w:rsid w:val="000A3A0D"/>
    <w:rsid w:val="000A40FD"/>
    <w:rsid w:val="000A440F"/>
    <w:rsid w:val="000A44C9"/>
    <w:rsid w:val="000A4D02"/>
    <w:rsid w:val="000A7359"/>
    <w:rsid w:val="000A7AD2"/>
    <w:rsid w:val="000A7E06"/>
    <w:rsid w:val="000B02BB"/>
    <w:rsid w:val="000B187D"/>
    <w:rsid w:val="000B1A99"/>
    <w:rsid w:val="000B21A8"/>
    <w:rsid w:val="000B21F1"/>
    <w:rsid w:val="000B2770"/>
    <w:rsid w:val="000B3403"/>
    <w:rsid w:val="000B3E56"/>
    <w:rsid w:val="000B48FA"/>
    <w:rsid w:val="000B4DEA"/>
    <w:rsid w:val="000B677C"/>
    <w:rsid w:val="000B7D8D"/>
    <w:rsid w:val="000C057C"/>
    <w:rsid w:val="000C10B2"/>
    <w:rsid w:val="000C1B3F"/>
    <w:rsid w:val="000C1F91"/>
    <w:rsid w:val="000C3CD8"/>
    <w:rsid w:val="000C40EE"/>
    <w:rsid w:val="000C45F0"/>
    <w:rsid w:val="000C60B8"/>
    <w:rsid w:val="000C6470"/>
    <w:rsid w:val="000C707D"/>
    <w:rsid w:val="000C7580"/>
    <w:rsid w:val="000C77F6"/>
    <w:rsid w:val="000C7BD2"/>
    <w:rsid w:val="000C7E6E"/>
    <w:rsid w:val="000D0361"/>
    <w:rsid w:val="000D0E60"/>
    <w:rsid w:val="000D2E32"/>
    <w:rsid w:val="000D2F35"/>
    <w:rsid w:val="000D3540"/>
    <w:rsid w:val="000D37C1"/>
    <w:rsid w:val="000D46C0"/>
    <w:rsid w:val="000D747A"/>
    <w:rsid w:val="000D7DD5"/>
    <w:rsid w:val="000E1B00"/>
    <w:rsid w:val="000E2FBB"/>
    <w:rsid w:val="000E3532"/>
    <w:rsid w:val="000E44E2"/>
    <w:rsid w:val="000E4A16"/>
    <w:rsid w:val="000F0FCA"/>
    <w:rsid w:val="000F1F3F"/>
    <w:rsid w:val="000F3A02"/>
    <w:rsid w:val="000F3CE1"/>
    <w:rsid w:val="000F3D74"/>
    <w:rsid w:val="000F4C94"/>
    <w:rsid w:val="000F4F14"/>
    <w:rsid w:val="000F60BC"/>
    <w:rsid w:val="000F6A2C"/>
    <w:rsid w:val="000F7486"/>
    <w:rsid w:val="000F74E7"/>
    <w:rsid w:val="000F7D24"/>
    <w:rsid w:val="00100174"/>
    <w:rsid w:val="001006DB"/>
    <w:rsid w:val="00101D45"/>
    <w:rsid w:val="00101EE8"/>
    <w:rsid w:val="00102035"/>
    <w:rsid w:val="00103D4F"/>
    <w:rsid w:val="00104139"/>
    <w:rsid w:val="00104C2D"/>
    <w:rsid w:val="00105050"/>
    <w:rsid w:val="00107C24"/>
    <w:rsid w:val="00107C94"/>
    <w:rsid w:val="00107E51"/>
    <w:rsid w:val="0011053C"/>
    <w:rsid w:val="00110BCB"/>
    <w:rsid w:val="00112B5E"/>
    <w:rsid w:val="00112FB4"/>
    <w:rsid w:val="001144F1"/>
    <w:rsid w:val="0011508A"/>
    <w:rsid w:val="001155E8"/>
    <w:rsid w:val="00115914"/>
    <w:rsid w:val="00117CC4"/>
    <w:rsid w:val="00120117"/>
    <w:rsid w:val="00120450"/>
    <w:rsid w:val="00120659"/>
    <w:rsid w:val="00120B24"/>
    <w:rsid w:val="00120F6A"/>
    <w:rsid w:val="001225A0"/>
    <w:rsid w:val="00123A3A"/>
    <w:rsid w:val="00124831"/>
    <w:rsid w:val="00125297"/>
    <w:rsid w:val="00125BFD"/>
    <w:rsid w:val="00126025"/>
    <w:rsid w:val="00127215"/>
    <w:rsid w:val="001275E1"/>
    <w:rsid w:val="00127D53"/>
    <w:rsid w:val="00132107"/>
    <w:rsid w:val="00132608"/>
    <w:rsid w:val="00132F57"/>
    <w:rsid w:val="00133BF8"/>
    <w:rsid w:val="00134311"/>
    <w:rsid w:val="001356D9"/>
    <w:rsid w:val="00135CA9"/>
    <w:rsid w:val="0013646E"/>
    <w:rsid w:val="00137079"/>
    <w:rsid w:val="001370E1"/>
    <w:rsid w:val="00140089"/>
    <w:rsid w:val="00140971"/>
    <w:rsid w:val="00140A5E"/>
    <w:rsid w:val="001417BF"/>
    <w:rsid w:val="00142298"/>
    <w:rsid w:val="00142A66"/>
    <w:rsid w:val="00143266"/>
    <w:rsid w:val="00143CA9"/>
    <w:rsid w:val="00144C86"/>
    <w:rsid w:val="00144CE2"/>
    <w:rsid w:val="001453E5"/>
    <w:rsid w:val="0014621A"/>
    <w:rsid w:val="001501D8"/>
    <w:rsid w:val="00150649"/>
    <w:rsid w:val="001516BC"/>
    <w:rsid w:val="00151C52"/>
    <w:rsid w:val="00152B2B"/>
    <w:rsid w:val="0015354B"/>
    <w:rsid w:val="00153BB4"/>
    <w:rsid w:val="00153BD2"/>
    <w:rsid w:val="00153D4D"/>
    <w:rsid w:val="00155094"/>
    <w:rsid w:val="00155DB5"/>
    <w:rsid w:val="0015620E"/>
    <w:rsid w:val="00156A02"/>
    <w:rsid w:val="00156BC6"/>
    <w:rsid w:val="001576F3"/>
    <w:rsid w:val="00160645"/>
    <w:rsid w:val="001611FC"/>
    <w:rsid w:val="0016244C"/>
    <w:rsid w:val="00162AFB"/>
    <w:rsid w:val="00165775"/>
    <w:rsid w:val="00166462"/>
    <w:rsid w:val="00167866"/>
    <w:rsid w:val="00170293"/>
    <w:rsid w:val="001714E7"/>
    <w:rsid w:val="001716E3"/>
    <w:rsid w:val="0017232B"/>
    <w:rsid w:val="00172447"/>
    <w:rsid w:val="0017266B"/>
    <w:rsid w:val="001730A6"/>
    <w:rsid w:val="001731C9"/>
    <w:rsid w:val="001739ED"/>
    <w:rsid w:val="00173EFE"/>
    <w:rsid w:val="001742F5"/>
    <w:rsid w:val="00175B54"/>
    <w:rsid w:val="00175BDA"/>
    <w:rsid w:val="00176168"/>
    <w:rsid w:val="00180044"/>
    <w:rsid w:val="00181523"/>
    <w:rsid w:val="00181A55"/>
    <w:rsid w:val="00181B2F"/>
    <w:rsid w:val="00182131"/>
    <w:rsid w:val="0018301A"/>
    <w:rsid w:val="001832D2"/>
    <w:rsid w:val="00183949"/>
    <w:rsid w:val="00183BC9"/>
    <w:rsid w:val="00184663"/>
    <w:rsid w:val="0018466C"/>
    <w:rsid w:val="00184F56"/>
    <w:rsid w:val="001856B5"/>
    <w:rsid w:val="001861B4"/>
    <w:rsid w:val="001867AD"/>
    <w:rsid w:val="0018688C"/>
    <w:rsid w:val="001869EC"/>
    <w:rsid w:val="001874C1"/>
    <w:rsid w:val="00187DEE"/>
    <w:rsid w:val="0019074A"/>
    <w:rsid w:val="001922AC"/>
    <w:rsid w:val="00193780"/>
    <w:rsid w:val="00194277"/>
    <w:rsid w:val="0019475E"/>
    <w:rsid w:val="00196158"/>
    <w:rsid w:val="0019763A"/>
    <w:rsid w:val="001978DF"/>
    <w:rsid w:val="00197AB5"/>
    <w:rsid w:val="00197D23"/>
    <w:rsid w:val="001A0B71"/>
    <w:rsid w:val="001A2925"/>
    <w:rsid w:val="001A37E4"/>
    <w:rsid w:val="001A4CD9"/>
    <w:rsid w:val="001A5990"/>
    <w:rsid w:val="001A5FD0"/>
    <w:rsid w:val="001B0B33"/>
    <w:rsid w:val="001B20BF"/>
    <w:rsid w:val="001B246D"/>
    <w:rsid w:val="001B31BF"/>
    <w:rsid w:val="001B3FD0"/>
    <w:rsid w:val="001B489E"/>
    <w:rsid w:val="001B4D4D"/>
    <w:rsid w:val="001B4E62"/>
    <w:rsid w:val="001B60DA"/>
    <w:rsid w:val="001B788C"/>
    <w:rsid w:val="001B7EB1"/>
    <w:rsid w:val="001C3554"/>
    <w:rsid w:val="001C57B3"/>
    <w:rsid w:val="001C5D9D"/>
    <w:rsid w:val="001C6636"/>
    <w:rsid w:val="001C7431"/>
    <w:rsid w:val="001C7E70"/>
    <w:rsid w:val="001D142F"/>
    <w:rsid w:val="001D244A"/>
    <w:rsid w:val="001D35E4"/>
    <w:rsid w:val="001D363C"/>
    <w:rsid w:val="001D3C86"/>
    <w:rsid w:val="001D5768"/>
    <w:rsid w:val="001D5A4D"/>
    <w:rsid w:val="001D612F"/>
    <w:rsid w:val="001D6927"/>
    <w:rsid w:val="001D7897"/>
    <w:rsid w:val="001E014B"/>
    <w:rsid w:val="001E05C5"/>
    <w:rsid w:val="001E0D45"/>
    <w:rsid w:val="001E2790"/>
    <w:rsid w:val="001E29BE"/>
    <w:rsid w:val="001E3ECA"/>
    <w:rsid w:val="001E400B"/>
    <w:rsid w:val="001E4783"/>
    <w:rsid w:val="001E5413"/>
    <w:rsid w:val="001F07E3"/>
    <w:rsid w:val="001F1130"/>
    <w:rsid w:val="001F1B4F"/>
    <w:rsid w:val="001F1D69"/>
    <w:rsid w:val="001F21D6"/>
    <w:rsid w:val="001F30B1"/>
    <w:rsid w:val="001F373F"/>
    <w:rsid w:val="001F5959"/>
    <w:rsid w:val="001F7129"/>
    <w:rsid w:val="001F72BA"/>
    <w:rsid w:val="001F77E6"/>
    <w:rsid w:val="0020178A"/>
    <w:rsid w:val="00201D39"/>
    <w:rsid w:val="00204652"/>
    <w:rsid w:val="002059E8"/>
    <w:rsid w:val="002101C4"/>
    <w:rsid w:val="00210A3F"/>
    <w:rsid w:val="00210F00"/>
    <w:rsid w:val="002118F5"/>
    <w:rsid w:val="0021292E"/>
    <w:rsid w:val="00213183"/>
    <w:rsid w:val="00213773"/>
    <w:rsid w:val="00213B8B"/>
    <w:rsid w:val="00213FC5"/>
    <w:rsid w:val="00214D48"/>
    <w:rsid w:val="00215AE0"/>
    <w:rsid w:val="00217FB1"/>
    <w:rsid w:val="0022182D"/>
    <w:rsid w:val="002226FF"/>
    <w:rsid w:val="00222E9B"/>
    <w:rsid w:val="0022535F"/>
    <w:rsid w:val="002255B8"/>
    <w:rsid w:val="0022585C"/>
    <w:rsid w:val="002266C4"/>
    <w:rsid w:val="002274DF"/>
    <w:rsid w:val="002305CD"/>
    <w:rsid w:val="00231716"/>
    <w:rsid w:val="002331F2"/>
    <w:rsid w:val="00236E5D"/>
    <w:rsid w:val="00241D72"/>
    <w:rsid w:val="00242554"/>
    <w:rsid w:val="00242D43"/>
    <w:rsid w:val="00243454"/>
    <w:rsid w:val="00243FA0"/>
    <w:rsid w:val="00244D25"/>
    <w:rsid w:val="0024618D"/>
    <w:rsid w:val="00247F3D"/>
    <w:rsid w:val="00250571"/>
    <w:rsid w:val="00250BD9"/>
    <w:rsid w:val="00251C5D"/>
    <w:rsid w:val="002536CF"/>
    <w:rsid w:val="0025375C"/>
    <w:rsid w:val="00254569"/>
    <w:rsid w:val="00254DFA"/>
    <w:rsid w:val="002574DA"/>
    <w:rsid w:val="00257B08"/>
    <w:rsid w:val="002606EA"/>
    <w:rsid w:val="002609BB"/>
    <w:rsid w:val="00261942"/>
    <w:rsid w:val="00262472"/>
    <w:rsid w:val="002638C1"/>
    <w:rsid w:val="00263BE5"/>
    <w:rsid w:val="002648F9"/>
    <w:rsid w:val="00265D2D"/>
    <w:rsid w:val="002667E7"/>
    <w:rsid w:val="00266DAF"/>
    <w:rsid w:val="00266EF0"/>
    <w:rsid w:val="00267535"/>
    <w:rsid w:val="002703C2"/>
    <w:rsid w:val="002703FF"/>
    <w:rsid w:val="002746C2"/>
    <w:rsid w:val="00274DCB"/>
    <w:rsid w:val="00275DF9"/>
    <w:rsid w:val="00280865"/>
    <w:rsid w:val="00281CBA"/>
    <w:rsid w:val="00282623"/>
    <w:rsid w:val="00282A9F"/>
    <w:rsid w:val="00283656"/>
    <w:rsid w:val="00286518"/>
    <w:rsid w:val="00290009"/>
    <w:rsid w:val="00290EB6"/>
    <w:rsid w:val="00291318"/>
    <w:rsid w:val="00291620"/>
    <w:rsid w:val="00291622"/>
    <w:rsid w:val="002921B8"/>
    <w:rsid w:val="002922E0"/>
    <w:rsid w:val="00292722"/>
    <w:rsid w:val="00292B4F"/>
    <w:rsid w:val="002940A3"/>
    <w:rsid w:val="00294381"/>
    <w:rsid w:val="00294890"/>
    <w:rsid w:val="002956A7"/>
    <w:rsid w:val="0029619F"/>
    <w:rsid w:val="002963B9"/>
    <w:rsid w:val="00296805"/>
    <w:rsid w:val="00296900"/>
    <w:rsid w:val="00296E5A"/>
    <w:rsid w:val="002972DE"/>
    <w:rsid w:val="00297344"/>
    <w:rsid w:val="002A0ABD"/>
    <w:rsid w:val="002A1393"/>
    <w:rsid w:val="002A32F5"/>
    <w:rsid w:val="002A3BA4"/>
    <w:rsid w:val="002A3E3D"/>
    <w:rsid w:val="002A3E4A"/>
    <w:rsid w:val="002A46F5"/>
    <w:rsid w:val="002A4AA3"/>
    <w:rsid w:val="002A52CC"/>
    <w:rsid w:val="002A5DD9"/>
    <w:rsid w:val="002A5FF5"/>
    <w:rsid w:val="002A6135"/>
    <w:rsid w:val="002A70F7"/>
    <w:rsid w:val="002B21A6"/>
    <w:rsid w:val="002B2F3A"/>
    <w:rsid w:val="002B3EC6"/>
    <w:rsid w:val="002B43E6"/>
    <w:rsid w:val="002B4705"/>
    <w:rsid w:val="002B47A8"/>
    <w:rsid w:val="002B5A71"/>
    <w:rsid w:val="002B5AF3"/>
    <w:rsid w:val="002B5E0D"/>
    <w:rsid w:val="002B68A2"/>
    <w:rsid w:val="002B75B1"/>
    <w:rsid w:val="002B7CE6"/>
    <w:rsid w:val="002B7EA0"/>
    <w:rsid w:val="002C3306"/>
    <w:rsid w:val="002C3E93"/>
    <w:rsid w:val="002C6D68"/>
    <w:rsid w:val="002C7243"/>
    <w:rsid w:val="002C79C0"/>
    <w:rsid w:val="002D0BEF"/>
    <w:rsid w:val="002D2593"/>
    <w:rsid w:val="002D348D"/>
    <w:rsid w:val="002D47BC"/>
    <w:rsid w:val="002D4BB5"/>
    <w:rsid w:val="002D54A8"/>
    <w:rsid w:val="002D6ABC"/>
    <w:rsid w:val="002D6BB0"/>
    <w:rsid w:val="002D71FE"/>
    <w:rsid w:val="002D7835"/>
    <w:rsid w:val="002E0ACF"/>
    <w:rsid w:val="002E21D4"/>
    <w:rsid w:val="002E2748"/>
    <w:rsid w:val="002E2A91"/>
    <w:rsid w:val="002E32BE"/>
    <w:rsid w:val="002E33F8"/>
    <w:rsid w:val="002E4ADC"/>
    <w:rsid w:val="002E4C42"/>
    <w:rsid w:val="002E55CD"/>
    <w:rsid w:val="002E5D3A"/>
    <w:rsid w:val="002E6B14"/>
    <w:rsid w:val="002E70DB"/>
    <w:rsid w:val="002F03B8"/>
    <w:rsid w:val="002F0D4D"/>
    <w:rsid w:val="002F1148"/>
    <w:rsid w:val="002F1400"/>
    <w:rsid w:val="002F28B2"/>
    <w:rsid w:val="002F2B98"/>
    <w:rsid w:val="002F2E16"/>
    <w:rsid w:val="002F39D9"/>
    <w:rsid w:val="002F4AC1"/>
    <w:rsid w:val="00300306"/>
    <w:rsid w:val="003004A1"/>
    <w:rsid w:val="003005CF"/>
    <w:rsid w:val="0030067C"/>
    <w:rsid w:val="00300D6C"/>
    <w:rsid w:val="003014E0"/>
    <w:rsid w:val="00301B77"/>
    <w:rsid w:val="00301D0B"/>
    <w:rsid w:val="00302089"/>
    <w:rsid w:val="00304E6B"/>
    <w:rsid w:val="003050D9"/>
    <w:rsid w:val="00311D49"/>
    <w:rsid w:val="00315CA5"/>
    <w:rsid w:val="00317EC7"/>
    <w:rsid w:val="00320457"/>
    <w:rsid w:val="00321AD4"/>
    <w:rsid w:val="003220AD"/>
    <w:rsid w:val="00322357"/>
    <w:rsid w:val="0032369A"/>
    <w:rsid w:val="00323821"/>
    <w:rsid w:val="003238F2"/>
    <w:rsid w:val="00324051"/>
    <w:rsid w:val="00324EA5"/>
    <w:rsid w:val="00324EE2"/>
    <w:rsid w:val="003254DE"/>
    <w:rsid w:val="003258ED"/>
    <w:rsid w:val="00327CC5"/>
    <w:rsid w:val="0033148D"/>
    <w:rsid w:val="00332321"/>
    <w:rsid w:val="00334B33"/>
    <w:rsid w:val="00335734"/>
    <w:rsid w:val="00337206"/>
    <w:rsid w:val="0033750D"/>
    <w:rsid w:val="00340B72"/>
    <w:rsid w:val="00340FBD"/>
    <w:rsid w:val="0034269B"/>
    <w:rsid w:val="00342CC2"/>
    <w:rsid w:val="00343893"/>
    <w:rsid w:val="003450D2"/>
    <w:rsid w:val="00345A9A"/>
    <w:rsid w:val="003475A6"/>
    <w:rsid w:val="00347BBB"/>
    <w:rsid w:val="003509C7"/>
    <w:rsid w:val="00351B7E"/>
    <w:rsid w:val="00351BB5"/>
    <w:rsid w:val="00352BCC"/>
    <w:rsid w:val="00352E4B"/>
    <w:rsid w:val="0035304B"/>
    <w:rsid w:val="003539AE"/>
    <w:rsid w:val="003543AD"/>
    <w:rsid w:val="0035575E"/>
    <w:rsid w:val="00356223"/>
    <w:rsid w:val="00356ED5"/>
    <w:rsid w:val="0035721D"/>
    <w:rsid w:val="003573A4"/>
    <w:rsid w:val="00360A96"/>
    <w:rsid w:val="0036248A"/>
    <w:rsid w:val="003628F2"/>
    <w:rsid w:val="003639C1"/>
    <w:rsid w:val="00363F65"/>
    <w:rsid w:val="003643FC"/>
    <w:rsid w:val="003659CF"/>
    <w:rsid w:val="00365DB6"/>
    <w:rsid w:val="003675E2"/>
    <w:rsid w:val="00367FA8"/>
    <w:rsid w:val="00372FBC"/>
    <w:rsid w:val="0037363D"/>
    <w:rsid w:val="00373F14"/>
    <w:rsid w:val="003753AC"/>
    <w:rsid w:val="00375C1C"/>
    <w:rsid w:val="00376800"/>
    <w:rsid w:val="00380AB4"/>
    <w:rsid w:val="00381E0C"/>
    <w:rsid w:val="00382ECE"/>
    <w:rsid w:val="00384A22"/>
    <w:rsid w:val="00386A28"/>
    <w:rsid w:val="00386C71"/>
    <w:rsid w:val="0039041E"/>
    <w:rsid w:val="00390822"/>
    <w:rsid w:val="00390E40"/>
    <w:rsid w:val="00391226"/>
    <w:rsid w:val="00391593"/>
    <w:rsid w:val="003925EB"/>
    <w:rsid w:val="003944F2"/>
    <w:rsid w:val="003956AA"/>
    <w:rsid w:val="00395F8F"/>
    <w:rsid w:val="0039602F"/>
    <w:rsid w:val="003A0530"/>
    <w:rsid w:val="003A139E"/>
    <w:rsid w:val="003A2527"/>
    <w:rsid w:val="003A3835"/>
    <w:rsid w:val="003A3C5C"/>
    <w:rsid w:val="003A686F"/>
    <w:rsid w:val="003A6B71"/>
    <w:rsid w:val="003A79AD"/>
    <w:rsid w:val="003B0420"/>
    <w:rsid w:val="003B0E57"/>
    <w:rsid w:val="003B2589"/>
    <w:rsid w:val="003B2742"/>
    <w:rsid w:val="003B45F3"/>
    <w:rsid w:val="003B4A55"/>
    <w:rsid w:val="003B56CC"/>
    <w:rsid w:val="003B5A45"/>
    <w:rsid w:val="003C010E"/>
    <w:rsid w:val="003C12AE"/>
    <w:rsid w:val="003C1DED"/>
    <w:rsid w:val="003C2123"/>
    <w:rsid w:val="003C2DA9"/>
    <w:rsid w:val="003C2E76"/>
    <w:rsid w:val="003C5BA1"/>
    <w:rsid w:val="003C6741"/>
    <w:rsid w:val="003C6D58"/>
    <w:rsid w:val="003C6D63"/>
    <w:rsid w:val="003C7319"/>
    <w:rsid w:val="003D2DA7"/>
    <w:rsid w:val="003D33E8"/>
    <w:rsid w:val="003D3C41"/>
    <w:rsid w:val="003D4437"/>
    <w:rsid w:val="003D5CE5"/>
    <w:rsid w:val="003D5FB6"/>
    <w:rsid w:val="003D61F4"/>
    <w:rsid w:val="003D65CB"/>
    <w:rsid w:val="003D6F3C"/>
    <w:rsid w:val="003D74FF"/>
    <w:rsid w:val="003D76CE"/>
    <w:rsid w:val="003D7AD9"/>
    <w:rsid w:val="003E1B0F"/>
    <w:rsid w:val="003E1BFB"/>
    <w:rsid w:val="003E265F"/>
    <w:rsid w:val="003E2695"/>
    <w:rsid w:val="003E2962"/>
    <w:rsid w:val="003E36C0"/>
    <w:rsid w:val="003E3E0F"/>
    <w:rsid w:val="003E49FF"/>
    <w:rsid w:val="003E54C3"/>
    <w:rsid w:val="003E5A12"/>
    <w:rsid w:val="003E5C58"/>
    <w:rsid w:val="003E6937"/>
    <w:rsid w:val="003E6DD1"/>
    <w:rsid w:val="003E7355"/>
    <w:rsid w:val="003E7597"/>
    <w:rsid w:val="003E7632"/>
    <w:rsid w:val="003E7939"/>
    <w:rsid w:val="003F156C"/>
    <w:rsid w:val="003F18FC"/>
    <w:rsid w:val="003F1BF5"/>
    <w:rsid w:val="003F2D89"/>
    <w:rsid w:val="003F2E45"/>
    <w:rsid w:val="003F3322"/>
    <w:rsid w:val="003F4AFB"/>
    <w:rsid w:val="003F5AEB"/>
    <w:rsid w:val="003F604A"/>
    <w:rsid w:val="003F77F9"/>
    <w:rsid w:val="0040078C"/>
    <w:rsid w:val="00400919"/>
    <w:rsid w:val="00401488"/>
    <w:rsid w:val="00402600"/>
    <w:rsid w:val="00402764"/>
    <w:rsid w:val="004045B8"/>
    <w:rsid w:val="004051DA"/>
    <w:rsid w:val="00407BC8"/>
    <w:rsid w:val="004107BF"/>
    <w:rsid w:val="004108A8"/>
    <w:rsid w:val="00411BE3"/>
    <w:rsid w:val="00412639"/>
    <w:rsid w:val="00412730"/>
    <w:rsid w:val="00412CBF"/>
    <w:rsid w:val="0041346C"/>
    <w:rsid w:val="004150CD"/>
    <w:rsid w:val="00415589"/>
    <w:rsid w:val="00415E21"/>
    <w:rsid w:val="00416B9E"/>
    <w:rsid w:val="004171B6"/>
    <w:rsid w:val="00420389"/>
    <w:rsid w:val="00420930"/>
    <w:rsid w:val="00420B4F"/>
    <w:rsid w:val="00420BAB"/>
    <w:rsid w:val="0042273B"/>
    <w:rsid w:val="00425396"/>
    <w:rsid w:val="004258C9"/>
    <w:rsid w:val="00426950"/>
    <w:rsid w:val="004277BB"/>
    <w:rsid w:val="004300AF"/>
    <w:rsid w:val="004302F8"/>
    <w:rsid w:val="0043075D"/>
    <w:rsid w:val="004317ED"/>
    <w:rsid w:val="0043234C"/>
    <w:rsid w:val="00433F79"/>
    <w:rsid w:val="00434547"/>
    <w:rsid w:val="00434669"/>
    <w:rsid w:val="00435853"/>
    <w:rsid w:val="004373DF"/>
    <w:rsid w:val="0044221E"/>
    <w:rsid w:val="004422F2"/>
    <w:rsid w:val="00442844"/>
    <w:rsid w:val="004428C2"/>
    <w:rsid w:val="00442978"/>
    <w:rsid w:val="0044333B"/>
    <w:rsid w:val="00444F17"/>
    <w:rsid w:val="0044701B"/>
    <w:rsid w:val="004471B7"/>
    <w:rsid w:val="00447C41"/>
    <w:rsid w:val="00450DDF"/>
    <w:rsid w:val="00451F34"/>
    <w:rsid w:val="00452A1F"/>
    <w:rsid w:val="00452AAA"/>
    <w:rsid w:val="00452F60"/>
    <w:rsid w:val="00453780"/>
    <w:rsid w:val="00453FA9"/>
    <w:rsid w:val="0045529F"/>
    <w:rsid w:val="004564E8"/>
    <w:rsid w:val="00456E0A"/>
    <w:rsid w:val="0045768B"/>
    <w:rsid w:val="00460511"/>
    <w:rsid w:val="00460D6E"/>
    <w:rsid w:val="00461541"/>
    <w:rsid w:val="004617F9"/>
    <w:rsid w:val="00461A3D"/>
    <w:rsid w:val="00461F6A"/>
    <w:rsid w:val="00462964"/>
    <w:rsid w:val="0046354A"/>
    <w:rsid w:val="00464569"/>
    <w:rsid w:val="00465AD8"/>
    <w:rsid w:val="00466110"/>
    <w:rsid w:val="00467229"/>
    <w:rsid w:val="004714C2"/>
    <w:rsid w:val="004717C7"/>
    <w:rsid w:val="00472435"/>
    <w:rsid w:val="00472CFF"/>
    <w:rsid w:val="004736F7"/>
    <w:rsid w:val="00474117"/>
    <w:rsid w:val="00475491"/>
    <w:rsid w:val="00476463"/>
    <w:rsid w:val="0048018F"/>
    <w:rsid w:val="00480373"/>
    <w:rsid w:val="0048037D"/>
    <w:rsid w:val="00480A5B"/>
    <w:rsid w:val="00482569"/>
    <w:rsid w:val="0048278A"/>
    <w:rsid w:val="00482A7C"/>
    <w:rsid w:val="004840F7"/>
    <w:rsid w:val="00484A5A"/>
    <w:rsid w:val="00484C8D"/>
    <w:rsid w:val="0048518F"/>
    <w:rsid w:val="004864ED"/>
    <w:rsid w:val="00491CDC"/>
    <w:rsid w:val="00492879"/>
    <w:rsid w:val="00492FEF"/>
    <w:rsid w:val="00493003"/>
    <w:rsid w:val="00493362"/>
    <w:rsid w:val="00493639"/>
    <w:rsid w:val="004943EE"/>
    <w:rsid w:val="0049642D"/>
    <w:rsid w:val="00496650"/>
    <w:rsid w:val="004968AA"/>
    <w:rsid w:val="004A059C"/>
    <w:rsid w:val="004A05E5"/>
    <w:rsid w:val="004A0C33"/>
    <w:rsid w:val="004A0E39"/>
    <w:rsid w:val="004A0F17"/>
    <w:rsid w:val="004A18CA"/>
    <w:rsid w:val="004A5530"/>
    <w:rsid w:val="004A6235"/>
    <w:rsid w:val="004A6946"/>
    <w:rsid w:val="004A6ED4"/>
    <w:rsid w:val="004B0940"/>
    <w:rsid w:val="004B16D1"/>
    <w:rsid w:val="004B1969"/>
    <w:rsid w:val="004B1C05"/>
    <w:rsid w:val="004B1F08"/>
    <w:rsid w:val="004B24DD"/>
    <w:rsid w:val="004B2FFC"/>
    <w:rsid w:val="004B3185"/>
    <w:rsid w:val="004B4389"/>
    <w:rsid w:val="004B49FC"/>
    <w:rsid w:val="004B4DD0"/>
    <w:rsid w:val="004B5876"/>
    <w:rsid w:val="004B59B5"/>
    <w:rsid w:val="004B6528"/>
    <w:rsid w:val="004B6ED2"/>
    <w:rsid w:val="004B725E"/>
    <w:rsid w:val="004B79D3"/>
    <w:rsid w:val="004C1661"/>
    <w:rsid w:val="004C2EF2"/>
    <w:rsid w:val="004C4BBC"/>
    <w:rsid w:val="004C5D5F"/>
    <w:rsid w:val="004C689E"/>
    <w:rsid w:val="004C6B46"/>
    <w:rsid w:val="004C7A37"/>
    <w:rsid w:val="004D03D9"/>
    <w:rsid w:val="004D0BCC"/>
    <w:rsid w:val="004D0D33"/>
    <w:rsid w:val="004D2501"/>
    <w:rsid w:val="004D2D03"/>
    <w:rsid w:val="004D53A5"/>
    <w:rsid w:val="004D55D8"/>
    <w:rsid w:val="004D7774"/>
    <w:rsid w:val="004D7D44"/>
    <w:rsid w:val="004E087A"/>
    <w:rsid w:val="004E0C82"/>
    <w:rsid w:val="004E0F0E"/>
    <w:rsid w:val="004E10D8"/>
    <w:rsid w:val="004E2600"/>
    <w:rsid w:val="004E2EE2"/>
    <w:rsid w:val="004E3DD8"/>
    <w:rsid w:val="004E3EC0"/>
    <w:rsid w:val="004E4B34"/>
    <w:rsid w:val="004E4E79"/>
    <w:rsid w:val="004E4F50"/>
    <w:rsid w:val="004E521F"/>
    <w:rsid w:val="004E7277"/>
    <w:rsid w:val="004E7562"/>
    <w:rsid w:val="004E795B"/>
    <w:rsid w:val="004E7DA2"/>
    <w:rsid w:val="004E7DA4"/>
    <w:rsid w:val="004F1436"/>
    <w:rsid w:val="004F1779"/>
    <w:rsid w:val="004F1A1E"/>
    <w:rsid w:val="004F3065"/>
    <w:rsid w:val="004F3249"/>
    <w:rsid w:val="004F4AC4"/>
    <w:rsid w:val="004F50B2"/>
    <w:rsid w:val="004F56B7"/>
    <w:rsid w:val="004F59D4"/>
    <w:rsid w:val="004F7ACE"/>
    <w:rsid w:val="005006AE"/>
    <w:rsid w:val="005025F5"/>
    <w:rsid w:val="00503932"/>
    <w:rsid w:val="005041F0"/>
    <w:rsid w:val="005043A2"/>
    <w:rsid w:val="005056ED"/>
    <w:rsid w:val="005057CA"/>
    <w:rsid w:val="00506F54"/>
    <w:rsid w:val="0051087F"/>
    <w:rsid w:val="005108D5"/>
    <w:rsid w:val="00510B3C"/>
    <w:rsid w:val="00511452"/>
    <w:rsid w:val="00511CF7"/>
    <w:rsid w:val="005120A9"/>
    <w:rsid w:val="00513DA6"/>
    <w:rsid w:val="00515EF2"/>
    <w:rsid w:val="00516B10"/>
    <w:rsid w:val="00516C63"/>
    <w:rsid w:val="00517F35"/>
    <w:rsid w:val="0052119B"/>
    <w:rsid w:val="005221EF"/>
    <w:rsid w:val="00522392"/>
    <w:rsid w:val="00523B66"/>
    <w:rsid w:val="00523CDC"/>
    <w:rsid w:val="0052423D"/>
    <w:rsid w:val="005242B0"/>
    <w:rsid w:val="00524E76"/>
    <w:rsid w:val="005277F5"/>
    <w:rsid w:val="00527ADD"/>
    <w:rsid w:val="005313BD"/>
    <w:rsid w:val="005323DB"/>
    <w:rsid w:val="00532F8D"/>
    <w:rsid w:val="00533AE1"/>
    <w:rsid w:val="005357F1"/>
    <w:rsid w:val="00535AF8"/>
    <w:rsid w:val="005368E8"/>
    <w:rsid w:val="005373D7"/>
    <w:rsid w:val="00537E7E"/>
    <w:rsid w:val="00540DA5"/>
    <w:rsid w:val="00540DF2"/>
    <w:rsid w:val="0054105D"/>
    <w:rsid w:val="00541406"/>
    <w:rsid w:val="00541A25"/>
    <w:rsid w:val="00541EE3"/>
    <w:rsid w:val="00543F6E"/>
    <w:rsid w:val="0054442F"/>
    <w:rsid w:val="00544C2A"/>
    <w:rsid w:val="005463B9"/>
    <w:rsid w:val="00546BD3"/>
    <w:rsid w:val="00547363"/>
    <w:rsid w:val="0055035B"/>
    <w:rsid w:val="005519C6"/>
    <w:rsid w:val="00551A0E"/>
    <w:rsid w:val="00551C0A"/>
    <w:rsid w:val="00552C02"/>
    <w:rsid w:val="005539E8"/>
    <w:rsid w:val="00553A33"/>
    <w:rsid w:val="0055433A"/>
    <w:rsid w:val="00555FF3"/>
    <w:rsid w:val="005561D4"/>
    <w:rsid w:val="00556655"/>
    <w:rsid w:val="00556CBA"/>
    <w:rsid w:val="00557232"/>
    <w:rsid w:val="00557845"/>
    <w:rsid w:val="00561BF8"/>
    <w:rsid w:val="005629FD"/>
    <w:rsid w:val="00566153"/>
    <w:rsid w:val="0056663D"/>
    <w:rsid w:val="00566BB0"/>
    <w:rsid w:val="00566C46"/>
    <w:rsid w:val="0056729A"/>
    <w:rsid w:val="00567B13"/>
    <w:rsid w:val="005731A3"/>
    <w:rsid w:val="005743BA"/>
    <w:rsid w:val="00575473"/>
    <w:rsid w:val="00575968"/>
    <w:rsid w:val="00576107"/>
    <w:rsid w:val="00577CE4"/>
    <w:rsid w:val="00580615"/>
    <w:rsid w:val="00580B07"/>
    <w:rsid w:val="005815CF"/>
    <w:rsid w:val="00581898"/>
    <w:rsid w:val="00583C4C"/>
    <w:rsid w:val="00585060"/>
    <w:rsid w:val="00585896"/>
    <w:rsid w:val="005860F7"/>
    <w:rsid w:val="00586161"/>
    <w:rsid w:val="00586B33"/>
    <w:rsid w:val="00586F59"/>
    <w:rsid w:val="00587280"/>
    <w:rsid w:val="00590BBE"/>
    <w:rsid w:val="005928C2"/>
    <w:rsid w:val="00593E22"/>
    <w:rsid w:val="005952D0"/>
    <w:rsid w:val="0059562C"/>
    <w:rsid w:val="00596F5A"/>
    <w:rsid w:val="0059707C"/>
    <w:rsid w:val="005975CC"/>
    <w:rsid w:val="005976B8"/>
    <w:rsid w:val="00597878"/>
    <w:rsid w:val="00597893"/>
    <w:rsid w:val="005A0C11"/>
    <w:rsid w:val="005A124F"/>
    <w:rsid w:val="005A1FC2"/>
    <w:rsid w:val="005A2ABE"/>
    <w:rsid w:val="005A62D8"/>
    <w:rsid w:val="005A71E5"/>
    <w:rsid w:val="005A7413"/>
    <w:rsid w:val="005A78AA"/>
    <w:rsid w:val="005B06E2"/>
    <w:rsid w:val="005B220A"/>
    <w:rsid w:val="005B2851"/>
    <w:rsid w:val="005B2D99"/>
    <w:rsid w:val="005B371A"/>
    <w:rsid w:val="005B3792"/>
    <w:rsid w:val="005B514A"/>
    <w:rsid w:val="005B5C78"/>
    <w:rsid w:val="005B65B1"/>
    <w:rsid w:val="005B6D2E"/>
    <w:rsid w:val="005B797E"/>
    <w:rsid w:val="005B7FE6"/>
    <w:rsid w:val="005C0026"/>
    <w:rsid w:val="005C00B9"/>
    <w:rsid w:val="005C069B"/>
    <w:rsid w:val="005C1D48"/>
    <w:rsid w:val="005C332D"/>
    <w:rsid w:val="005C4B57"/>
    <w:rsid w:val="005C5627"/>
    <w:rsid w:val="005C5796"/>
    <w:rsid w:val="005C58E2"/>
    <w:rsid w:val="005C6AFC"/>
    <w:rsid w:val="005C759F"/>
    <w:rsid w:val="005D0D32"/>
    <w:rsid w:val="005D27E6"/>
    <w:rsid w:val="005D2BAF"/>
    <w:rsid w:val="005D3B82"/>
    <w:rsid w:val="005D4278"/>
    <w:rsid w:val="005D42B3"/>
    <w:rsid w:val="005D46AA"/>
    <w:rsid w:val="005D76C9"/>
    <w:rsid w:val="005D7A9F"/>
    <w:rsid w:val="005E1C25"/>
    <w:rsid w:val="005E1DA2"/>
    <w:rsid w:val="005E45B2"/>
    <w:rsid w:val="005E4840"/>
    <w:rsid w:val="005E49C9"/>
    <w:rsid w:val="005E50BA"/>
    <w:rsid w:val="005E59C0"/>
    <w:rsid w:val="005F0D69"/>
    <w:rsid w:val="005F174A"/>
    <w:rsid w:val="005F227D"/>
    <w:rsid w:val="005F2756"/>
    <w:rsid w:val="005F356F"/>
    <w:rsid w:val="005F3A7E"/>
    <w:rsid w:val="005F50BC"/>
    <w:rsid w:val="005F54EB"/>
    <w:rsid w:val="005F56CA"/>
    <w:rsid w:val="005F5908"/>
    <w:rsid w:val="005F6332"/>
    <w:rsid w:val="005F7815"/>
    <w:rsid w:val="00600034"/>
    <w:rsid w:val="006005CF"/>
    <w:rsid w:val="00600F10"/>
    <w:rsid w:val="006017B5"/>
    <w:rsid w:val="006017FA"/>
    <w:rsid w:val="006021C4"/>
    <w:rsid w:val="00602569"/>
    <w:rsid w:val="00602AA6"/>
    <w:rsid w:val="00602E05"/>
    <w:rsid w:val="00603959"/>
    <w:rsid w:val="0060498E"/>
    <w:rsid w:val="006049F9"/>
    <w:rsid w:val="00604C7B"/>
    <w:rsid w:val="00605284"/>
    <w:rsid w:val="006058A9"/>
    <w:rsid w:val="0060598C"/>
    <w:rsid w:val="00605E40"/>
    <w:rsid w:val="00605E77"/>
    <w:rsid w:val="0061208C"/>
    <w:rsid w:val="00613564"/>
    <w:rsid w:val="00613D91"/>
    <w:rsid w:val="00614B40"/>
    <w:rsid w:val="00616662"/>
    <w:rsid w:val="00617EFB"/>
    <w:rsid w:val="0062213F"/>
    <w:rsid w:val="006223D5"/>
    <w:rsid w:val="00622CBC"/>
    <w:rsid w:val="00623D56"/>
    <w:rsid w:val="00624205"/>
    <w:rsid w:val="006250B7"/>
    <w:rsid w:val="0062543C"/>
    <w:rsid w:val="00625C41"/>
    <w:rsid w:val="00626D36"/>
    <w:rsid w:val="00627928"/>
    <w:rsid w:val="00630491"/>
    <w:rsid w:val="006305C0"/>
    <w:rsid w:val="00630F6A"/>
    <w:rsid w:val="0063190F"/>
    <w:rsid w:val="006320A1"/>
    <w:rsid w:val="00633053"/>
    <w:rsid w:val="006334D0"/>
    <w:rsid w:val="006343F4"/>
    <w:rsid w:val="00634C74"/>
    <w:rsid w:val="00635505"/>
    <w:rsid w:val="006355B7"/>
    <w:rsid w:val="006402AA"/>
    <w:rsid w:val="00640DAB"/>
    <w:rsid w:val="00640EBB"/>
    <w:rsid w:val="0064103F"/>
    <w:rsid w:val="0064146A"/>
    <w:rsid w:val="00642069"/>
    <w:rsid w:val="0064386B"/>
    <w:rsid w:val="00644445"/>
    <w:rsid w:val="00644D69"/>
    <w:rsid w:val="006453A8"/>
    <w:rsid w:val="0064696D"/>
    <w:rsid w:val="00651561"/>
    <w:rsid w:val="00651569"/>
    <w:rsid w:val="0065205C"/>
    <w:rsid w:val="00652691"/>
    <w:rsid w:val="0065418B"/>
    <w:rsid w:val="006554C2"/>
    <w:rsid w:val="0065672B"/>
    <w:rsid w:val="006604D4"/>
    <w:rsid w:val="006606C5"/>
    <w:rsid w:val="00660779"/>
    <w:rsid w:val="006609C0"/>
    <w:rsid w:val="00661518"/>
    <w:rsid w:val="00663E5A"/>
    <w:rsid w:val="00663FA9"/>
    <w:rsid w:val="00664176"/>
    <w:rsid w:val="00664427"/>
    <w:rsid w:val="00665DD4"/>
    <w:rsid w:val="00666EBF"/>
    <w:rsid w:val="00670F64"/>
    <w:rsid w:val="00671D70"/>
    <w:rsid w:val="00673DE4"/>
    <w:rsid w:val="00675563"/>
    <w:rsid w:val="00676285"/>
    <w:rsid w:val="00676639"/>
    <w:rsid w:val="00680E1B"/>
    <w:rsid w:val="00681DAD"/>
    <w:rsid w:val="00683088"/>
    <w:rsid w:val="00684B30"/>
    <w:rsid w:val="00684F49"/>
    <w:rsid w:val="006850CC"/>
    <w:rsid w:val="00686FA2"/>
    <w:rsid w:val="00687175"/>
    <w:rsid w:val="0068752C"/>
    <w:rsid w:val="006878EB"/>
    <w:rsid w:val="00687A5D"/>
    <w:rsid w:val="006919D3"/>
    <w:rsid w:val="00692256"/>
    <w:rsid w:val="00692FFD"/>
    <w:rsid w:val="00693847"/>
    <w:rsid w:val="00694982"/>
    <w:rsid w:val="006958B6"/>
    <w:rsid w:val="006964C7"/>
    <w:rsid w:val="00696CD8"/>
    <w:rsid w:val="0069758E"/>
    <w:rsid w:val="006A0234"/>
    <w:rsid w:val="006A0EA1"/>
    <w:rsid w:val="006A1D5A"/>
    <w:rsid w:val="006A2570"/>
    <w:rsid w:val="006A2D3D"/>
    <w:rsid w:val="006A357B"/>
    <w:rsid w:val="006A371D"/>
    <w:rsid w:val="006A3B2A"/>
    <w:rsid w:val="006A4684"/>
    <w:rsid w:val="006A474D"/>
    <w:rsid w:val="006A667C"/>
    <w:rsid w:val="006A69E7"/>
    <w:rsid w:val="006A6B4C"/>
    <w:rsid w:val="006A7243"/>
    <w:rsid w:val="006A75D7"/>
    <w:rsid w:val="006A7A21"/>
    <w:rsid w:val="006B0686"/>
    <w:rsid w:val="006B0C46"/>
    <w:rsid w:val="006B1A6C"/>
    <w:rsid w:val="006B1B85"/>
    <w:rsid w:val="006B200A"/>
    <w:rsid w:val="006B22A3"/>
    <w:rsid w:val="006B2E5F"/>
    <w:rsid w:val="006B3A8F"/>
    <w:rsid w:val="006B4774"/>
    <w:rsid w:val="006B6095"/>
    <w:rsid w:val="006B72A0"/>
    <w:rsid w:val="006C0877"/>
    <w:rsid w:val="006C0ECB"/>
    <w:rsid w:val="006C1EFA"/>
    <w:rsid w:val="006C30A9"/>
    <w:rsid w:val="006C32F4"/>
    <w:rsid w:val="006C3465"/>
    <w:rsid w:val="006C4A5B"/>
    <w:rsid w:val="006C567E"/>
    <w:rsid w:val="006C59FC"/>
    <w:rsid w:val="006C5A5B"/>
    <w:rsid w:val="006C659C"/>
    <w:rsid w:val="006C65C1"/>
    <w:rsid w:val="006C7402"/>
    <w:rsid w:val="006D0BDC"/>
    <w:rsid w:val="006D1E47"/>
    <w:rsid w:val="006D1FB7"/>
    <w:rsid w:val="006D2B2A"/>
    <w:rsid w:val="006D35BD"/>
    <w:rsid w:val="006D3ED4"/>
    <w:rsid w:val="006D3F60"/>
    <w:rsid w:val="006D40F3"/>
    <w:rsid w:val="006D519D"/>
    <w:rsid w:val="006D53D1"/>
    <w:rsid w:val="006D5B41"/>
    <w:rsid w:val="006D6AC1"/>
    <w:rsid w:val="006E03B3"/>
    <w:rsid w:val="006E1404"/>
    <w:rsid w:val="006E1A1B"/>
    <w:rsid w:val="006E1E51"/>
    <w:rsid w:val="006E2BB0"/>
    <w:rsid w:val="006E3696"/>
    <w:rsid w:val="006E5C4F"/>
    <w:rsid w:val="006F1967"/>
    <w:rsid w:val="006F1B03"/>
    <w:rsid w:val="006F2E97"/>
    <w:rsid w:val="006F35D9"/>
    <w:rsid w:val="006F4D99"/>
    <w:rsid w:val="006F5433"/>
    <w:rsid w:val="006F5556"/>
    <w:rsid w:val="006F5862"/>
    <w:rsid w:val="006F6372"/>
    <w:rsid w:val="006F6A2B"/>
    <w:rsid w:val="006F6E92"/>
    <w:rsid w:val="006F76CE"/>
    <w:rsid w:val="006F7791"/>
    <w:rsid w:val="0070020E"/>
    <w:rsid w:val="00703034"/>
    <w:rsid w:val="0070414A"/>
    <w:rsid w:val="007050D6"/>
    <w:rsid w:val="00707082"/>
    <w:rsid w:val="0070798B"/>
    <w:rsid w:val="00707E46"/>
    <w:rsid w:val="007109ED"/>
    <w:rsid w:val="00710A3E"/>
    <w:rsid w:val="007110B9"/>
    <w:rsid w:val="007126AA"/>
    <w:rsid w:val="00713970"/>
    <w:rsid w:val="00714428"/>
    <w:rsid w:val="007156C8"/>
    <w:rsid w:val="0071644F"/>
    <w:rsid w:val="007167E0"/>
    <w:rsid w:val="00716AF2"/>
    <w:rsid w:val="0071719A"/>
    <w:rsid w:val="00721A63"/>
    <w:rsid w:val="0072232E"/>
    <w:rsid w:val="007227D8"/>
    <w:rsid w:val="0072291E"/>
    <w:rsid w:val="00723B03"/>
    <w:rsid w:val="00724B85"/>
    <w:rsid w:val="00725579"/>
    <w:rsid w:val="00725A2D"/>
    <w:rsid w:val="00726233"/>
    <w:rsid w:val="00726A12"/>
    <w:rsid w:val="00726B3B"/>
    <w:rsid w:val="00726DE0"/>
    <w:rsid w:val="00727498"/>
    <w:rsid w:val="00727739"/>
    <w:rsid w:val="00727856"/>
    <w:rsid w:val="00730127"/>
    <w:rsid w:val="007312D6"/>
    <w:rsid w:val="007317F5"/>
    <w:rsid w:val="00732457"/>
    <w:rsid w:val="00732469"/>
    <w:rsid w:val="00733B80"/>
    <w:rsid w:val="00735935"/>
    <w:rsid w:val="00735D7D"/>
    <w:rsid w:val="0073637D"/>
    <w:rsid w:val="007364F7"/>
    <w:rsid w:val="0073770F"/>
    <w:rsid w:val="007402F0"/>
    <w:rsid w:val="00740CD2"/>
    <w:rsid w:val="007433C7"/>
    <w:rsid w:val="007439B3"/>
    <w:rsid w:val="00743B3D"/>
    <w:rsid w:val="00744211"/>
    <w:rsid w:val="0074490F"/>
    <w:rsid w:val="00744AC0"/>
    <w:rsid w:val="00744DA2"/>
    <w:rsid w:val="00744DD1"/>
    <w:rsid w:val="00744DD6"/>
    <w:rsid w:val="007475B9"/>
    <w:rsid w:val="0075181D"/>
    <w:rsid w:val="007523D3"/>
    <w:rsid w:val="0075364C"/>
    <w:rsid w:val="00753D7A"/>
    <w:rsid w:val="00754338"/>
    <w:rsid w:val="0075522A"/>
    <w:rsid w:val="00756093"/>
    <w:rsid w:val="007560F1"/>
    <w:rsid w:val="007568D9"/>
    <w:rsid w:val="00756DF3"/>
    <w:rsid w:val="007570AD"/>
    <w:rsid w:val="0075732E"/>
    <w:rsid w:val="00757958"/>
    <w:rsid w:val="00760A71"/>
    <w:rsid w:val="0076398C"/>
    <w:rsid w:val="00764107"/>
    <w:rsid w:val="0076544A"/>
    <w:rsid w:val="0076572B"/>
    <w:rsid w:val="00765D0E"/>
    <w:rsid w:val="007675C5"/>
    <w:rsid w:val="007675E7"/>
    <w:rsid w:val="00767C99"/>
    <w:rsid w:val="007710ED"/>
    <w:rsid w:val="007720F2"/>
    <w:rsid w:val="007725F1"/>
    <w:rsid w:val="00773140"/>
    <w:rsid w:val="00773299"/>
    <w:rsid w:val="00773BFA"/>
    <w:rsid w:val="00773D3A"/>
    <w:rsid w:val="00774C87"/>
    <w:rsid w:val="00774E11"/>
    <w:rsid w:val="00777761"/>
    <w:rsid w:val="00780210"/>
    <w:rsid w:val="007805E7"/>
    <w:rsid w:val="0078081D"/>
    <w:rsid w:val="00781EC5"/>
    <w:rsid w:val="00782CBD"/>
    <w:rsid w:val="00783780"/>
    <w:rsid w:val="00784952"/>
    <w:rsid w:val="00784C05"/>
    <w:rsid w:val="00784DEC"/>
    <w:rsid w:val="00784F3E"/>
    <w:rsid w:val="00785C69"/>
    <w:rsid w:val="00785E5D"/>
    <w:rsid w:val="00786268"/>
    <w:rsid w:val="00787421"/>
    <w:rsid w:val="007876B3"/>
    <w:rsid w:val="00787D82"/>
    <w:rsid w:val="00790823"/>
    <w:rsid w:val="00790889"/>
    <w:rsid w:val="00790E9F"/>
    <w:rsid w:val="00791435"/>
    <w:rsid w:val="00791653"/>
    <w:rsid w:val="00791C59"/>
    <w:rsid w:val="00793830"/>
    <w:rsid w:val="00794A66"/>
    <w:rsid w:val="00794A6F"/>
    <w:rsid w:val="00795390"/>
    <w:rsid w:val="00795726"/>
    <w:rsid w:val="00795E12"/>
    <w:rsid w:val="00796202"/>
    <w:rsid w:val="007974EA"/>
    <w:rsid w:val="00797C15"/>
    <w:rsid w:val="007A125D"/>
    <w:rsid w:val="007A2363"/>
    <w:rsid w:val="007A24FF"/>
    <w:rsid w:val="007A3255"/>
    <w:rsid w:val="007A3AAB"/>
    <w:rsid w:val="007A5AB9"/>
    <w:rsid w:val="007A5EA1"/>
    <w:rsid w:val="007A6161"/>
    <w:rsid w:val="007B0BC5"/>
    <w:rsid w:val="007B1776"/>
    <w:rsid w:val="007B2D4E"/>
    <w:rsid w:val="007B41F2"/>
    <w:rsid w:val="007B4D1D"/>
    <w:rsid w:val="007B6111"/>
    <w:rsid w:val="007C0C5C"/>
    <w:rsid w:val="007C1363"/>
    <w:rsid w:val="007C1423"/>
    <w:rsid w:val="007C1DE1"/>
    <w:rsid w:val="007C1E33"/>
    <w:rsid w:val="007C28A0"/>
    <w:rsid w:val="007C40FF"/>
    <w:rsid w:val="007C57F8"/>
    <w:rsid w:val="007C580E"/>
    <w:rsid w:val="007C5BC7"/>
    <w:rsid w:val="007C6B86"/>
    <w:rsid w:val="007C764E"/>
    <w:rsid w:val="007D167E"/>
    <w:rsid w:val="007D2581"/>
    <w:rsid w:val="007D28C7"/>
    <w:rsid w:val="007D7B24"/>
    <w:rsid w:val="007E20E2"/>
    <w:rsid w:val="007E241C"/>
    <w:rsid w:val="007E3B8A"/>
    <w:rsid w:val="007E472C"/>
    <w:rsid w:val="007E49BB"/>
    <w:rsid w:val="007E4AF3"/>
    <w:rsid w:val="007E5A5F"/>
    <w:rsid w:val="007E61B2"/>
    <w:rsid w:val="007E6D86"/>
    <w:rsid w:val="007E78AA"/>
    <w:rsid w:val="007E7C34"/>
    <w:rsid w:val="007F0068"/>
    <w:rsid w:val="007F046B"/>
    <w:rsid w:val="007F0FB2"/>
    <w:rsid w:val="007F39AE"/>
    <w:rsid w:val="007F3DC4"/>
    <w:rsid w:val="007F7B0E"/>
    <w:rsid w:val="007F7D0B"/>
    <w:rsid w:val="00800E58"/>
    <w:rsid w:val="008035C7"/>
    <w:rsid w:val="00804480"/>
    <w:rsid w:val="00804821"/>
    <w:rsid w:val="0080487B"/>
    <w:rsid w:val="00804A35"/>
    <w:rsid w:val="0080528B"/>
    <w:rsid w:val="00805529"/>
    <w:rsid w:val="00807F71"/>
    <w:rsid w:val="00807F72"/>
    <w:rsid w:val="00810823"/>
    <w:rsid w:val="00810D51"/>
    <w:rsid w:val="00811503"/>
    <w:rsid w:val="0081228A"/>
    <w:rsid w:val="008144B0"/>
    <w:rsid w:val="008147A6"/>
    <w:rsid w:val="0081629F"/>
    <w:rsid w:val="0081767F"/>
    <w:rsid w:val="0081787C"/>
    <w:rsid w:val="00817958"/>
    <w:rsid w:val="00820C91"/>
    <w:rsid w:val="008212CA"/>
    <w:rsid w:val="00821657"/>
    <w:rsid w:val="00822453"/>
    <w:rsid w:val="008235FE"/>
    <w:rsid w:val="00823838"/>
    <w:rsid w:val="00824554"/>
    <w:rsid w:val="00825131"/>
    <w:rsid w:val="00826759"/>
    <w:rsid w:val="00826BE5"/>
    <w:rsid w:val="008276D3"/>
    <w:rsid w:val="008306A8"/>
    <w:rsid w:val="008313F6"/>
    <w:rsid w:val="00831ED1"/>
    <w:rsid w:val="00832693"/>
    <w:rsid w:val="0083394E"/>
    <w:rsid w:val="008339AB"/>
    <w:rsid w:val="0083727B"/>
    <w:rsid w:val="00837D80"/>
    <w:rsid w:val="00841CFF"/>
    <w:rsid w:val="00841DBF"/>
    <w:rsid w:val="00843621"/>
    <w:rsid w:val="0084385E"/>
    <w:rsid w:val="00843AD0"/>
    <w:rsid w:val="0084424B"/>
    <w:rsid w:val="00844A0F"/>
    <w:rsid w:val="00845015"/>
    <w:rsid w:val="0084539F"/>
    <w:rsid w:val="008454AA"/>
    <w:rsid w:val="00846263"/>
    <w:rsid w:val="00846287"/>
    <w:rsid w:val="00846835"/>
    <w:rsid w:val="00847242"/>
    <w:rsid w:val="00850AFF"/>
    <w:rsid w:val="0085126F"/>
    <w:rsid w:val="0085223B"/>
    <w:rsid w:val="00852A15"/>
    <w:rsid w:val="008559DA"/>
    <w:rsid w:val="00860874"/>
    <w:rsid w:val="0086160F"/>
    <w:rsid w:val="00861F51"/>
    <w:rsid w:val="0086210D"/>
    <w:rsid w:val="008624A6"/>
    <w:rsid w:val="00863EBD"/>
    <w:rsid w:val="0086430D"/>
    <w:rsid w:val="00864ED4"/>
    <w:rsid w:val="008661ED"/>
    <w:rsid w:val="00866E1E"/>
    <w:rsid w:val="00867C64"/>
    <w:rsid w:val="008700AC"/>
    <w:rsid w:val="008704E7"/>
    <w:rsid w:val="00871648"/>
    <w:rsid w:val="008722B4"/>
    <w:rsid w:val="00872796"/>
    <w:rsid w:val="00872DCE"/>
    <w:rsid w:val="00875F0F"/>
    <w:rsid w:val="008763EA"/>
    <w:rsid w:val="0087697B"/>
    <w:rsid w:val="00876EF8"/>
    <w:rsid w:val="008777E5"/>
    <w:rsid w:val="008807AB"/>
    <w:rsid w:val="00880D27"/>
    <w:rsid w:val="00881B6C"/>
    <w:rsid w:val="00882236"/>
    <w:rsid w:val="008829C8"/>
    <w:rsid w:val="0088457A"/>
    <w:rsid w:val="0088492A"/>
    <w:rsid w:val="008851CE"/>
    <w:rsid w:val="00885DAF"/>
    <w:rsid w:val="00886E0B"/>
    <w:rsid w:val="00887673"/>
    <w:rsid w:val="0088771E"/>
    <w:rsid w:val="00887A5F"/>
    <w:rsid w:val="00887FBC"/>
    <w:rsid w:val="00891A7D"/>
    <w:rsid w:val="0089269A"/>
    <w:rsid w:val="00894EF5"/>
    <w:rsid w:val="008953BB"/>
    <w:rsid w:val="008953E0"/>
    <w:rsid w:val="0089700B"/>
    <w:rsid w:val="00897157"/>
    <w:rsid w:val="008978AA"/>
    <w:rsid w:val="008A0313"/>
    <w:rsid w:val="008A0A22"/>
    <w:rsid w:val="008A19A6"/>
    <w:rsid w:val="008A2859"/>
    <w:rsid w:val="008A28E8"/>
    <w:rsid w:val="008A313A"/>
    <w:rsid w:val="008A4404"/>
    <w:rsid w:val="008A675B"/>
    <w:rsid w:val="008A68D2"/>
    <w:rsid w:val="008A7B4A"/>
    <w:rsid w:val="008B01E6"/>
    <w:rsid w:val="008B0C0C"/>
    <w:rsid w:val="008B1FC1"/>
    <w:rsid w:val="008B256A"/>
    <w:rsid w:val="008B4B37"/>
    <w:rsid w:val="008B4CD0"/>
    <w:rsid w:val="008B4EE8"/>
    <w:rsid w:val="008B70BA"/>
    <w:rsid w:val="008C005A"/>
    <w:rsid w:val="008C04A6"/>
    <w:rsid w:val="008C0B57"/>
    <w:rsid w:val="008C3615"/>
    <w:rsid w:val="008C5524"/>
    <w:rsid w:val="008C598D"/>
    <w:rsid w:val="008C69D9"/>
    <w:rsid w:val="008C7026"/>
    <w:rsid w:val="008D0A1B"/>
    <w:rsid w:val="008D11A9"/>
    <w:rsid w:val="008D2686"/>
    <w:rsid w:val="008D3D92"/>
    <w:rsid w:val="008D4316"/>
    <w:rsid w:val="008D582F"/>
    <w:rsid w:val="008D58B5"/>
    <w:rsid w:val="008D5E4C"/>
    <w:rsid w:val="008D6AD7"/>
    <w:rsid w:val="008D6BFF"/>
    <w:rsid w:val="008E0142"/>
    <w:rsid w:val="008E1215"/>
    <w:rsid w:val="008E311E"/>
    <w:rsid w:val="008E35D5"/>
    <w:rsid w:val="008E36F3"/>
    <w:rsid w:val="008E37D7"/>
    <w:rsid w:val="008E3D59"/>
    <w:rsid w:val="008E3D64"/>
    <w:rsid w:val="008E4411"/>
    <w:rsid w:val="008E4F97"/>
    <w:rsid w:val="008E53B7"/>
    <w:rsid w:val="008E57CC"/>
    <w:rsid w:val="008E69CA"/>
    <w:rsid w:val="008E6F13"/>
    <w:rsid w:val="008E7B9E"/>
    <w:rsid w:val="008F279D"/>
    <w:rsid w:val="008F3333"/>
    <w:rsid w:val="008F5BA2"/>
    <w:rsid w:val="008F7483"/>
    <w:rsid w:val="008F7B51"/>
    <w:rsid w:val="008F7F7C"/>
    <w:rsid w:val="00901A97"/>
    <w:rsid w:val="00903128"/>
    <w:rsid w:val="0090334D"/>
    <w:rsid w:val="00904345"/>
    <w:rsid w:val="00905600"/>
    <w:rsid w:val="00906240"/>
    <w:rsid w:val="00906A12"/>
    <w:rsid w:val="00910B34"/>
    <w:rsid w:val="00910F9D"/>
    <w:rsid w:val="0091132A"/>
    <w:rsid w:val="00912037"/>
    <w:rsid w:val="00913896"/>
    <w:rsid w:val="009157F4"/>
    <w:rsid w:val="00915E5A"/>
    <w:rsid w:val="00916AA9"/>
    <w:rsid w:val="00917913"/>
    <w:rsid w:val="00920536"/>
    <w:rsid w:val="00921256"/>
    <w:rsid w:val="00922441"/>
    <w:rsid w:val="00922D2E"/>
    <w:rsid w:val="00922F6A"/>
    <w:rsid w:val="0092593A"/>
    <w:rsid w:val="00926F01"/>
    <w:rsid w:val="0093078F"/>
    <w:rsid w:val="009309F6"/>
    <w:rsid w:val="00930E07"/>
    <w:rsid w:val="009317F2"/>
    <w:rsid w:val="00931BAF"/>
    <w:rsid w:val="00931E0F"/>
    <w:rsid w:val="00936A07"/>
    <w:rsid w:val="0094318E"/>
    <w:rsid w:val="009435B2"/>
    <w:rsid w:val="00943C63"/>
    <w:rsid w:val="00947070"/>
    <w:rsid w:val="00950523"/>
    <w:rsid w:val="009509A5"/>
    <w:rsid w:val="00950B69"/>
    <w:rsid w:val="0095175C"/>
    <w:rsid w:val="009518E9"/>
    <w:rsid w:val="009523E5"/>
    <w:rsid w:val="00952D7C"/>
    <w:rsid w:val="00952E89"/>
    <w:rsid w:val="00954C23"/>
    <w:rsid w:val="00954F48"/>
    <w:rsid w:val="009553D9"/>
    <w:rsid w:val="00961111"/>
    <w:rsid w:val="009626CA"/>
    <w:rsid w:val="00962BA6"/>
    <w:rsid w:val="00963D43"/>
    <w:rsid w:val="00964301"/>
    <w:rsid w:val="00964435"/>
    <w:rsid w:val="009646B9"/>
    <w:rsid w:val="009651CE"/>
    <w:rsid w:val="00966CBF"/>
    <w:rsid w:val="00970F6B"/>
    <w:rsid w:val="009721B5"/>
    <w:rsid w:val="0097246B"/>
    <w:rsid w:val="009734D5"/>
    <w:rsid w:val="00975DCC"/>
    <w:rsid w:val="00975E87"/>
    <w:rsid w:val="00977571"/>
    <w:rsid w:val="00977683"/>
    <w:rsid w:val="00977B1E"/>
    <w:rsid w:val="00977DC9"/>
    <w:rsid w:val="00980C12"/>
    <w:rsid w:val="009812A0"/>
    <w:rsid w:val="009818E2"/>
    <w:rsid w:val="009823AD"/>
    <w:rsid w:val="009836DD"/>
    <w:rsid w:val="00983F93"/>
    <w:rsid w:val="00985622"/>
    <w:rsid w:val="00985683"/>
    <w:rsid w:val="009861E6"/>
    <w:rsid w:val="00991937"/>
    <w:rsid w:val="009933A5"/>
    <w:rsid w:val="00993BA9"/>
    <w:rsid w:val="009964EB"/>
    <w:rsid w:val="00996C6B"/>
    <w:rsid w:val="009A029B"/>
    <w:rsid w:val="009A0572"/>
    <w:rsid w:val="009A07E5"/>
    <w:rsid w:val="009A0939"/>
    <w:rsid w:val="009A12E6"/>
    <w:rsid w:val="009A1782"/>
    <w:rsid w:val="009A275A"/>
    <w:rsid w:val="009A27C8"/>
    <w:rsid w:val="009A3F95"/>
    <w:rsid w:val="009A3FF1"/>
    <w:rsid w:val="009A431D"/>
    <w:rsid w:val="009A5017"/>
    <w:rsid w:val="009A53A0"/>
    <w:rsid w:val="009A6E66"/>
    <w:rsid w:val="009A76FD"/>
    <w:rsid w:val="009B04AC"/>
    <w:rsid w:val="009B137F"/>
    <w:rsid w:val="009B28EF"/>
    <w:rsid w:val="009B388B"/>
    <w:rsid w:val="009B46C6"/>
    <w:rsid w:val="009B60F2"/>
    <w:rsid w:val="009B6716"/>
    <w:rsid w:val="009B6A10"/>
    <w:rsid w:val="009C0368"/>
    <w:rsid w:val="009C16B0"/>
    <w:rsid w:val="009C262A"/>
    <w:rsid w:val="009C3DD8"/>
    <w:rsid w:val="009C4606"/>
    <w:rsid w:val="009C4F72"/>
    <w:rsid w:val="009C5104"/>
    <w:rsid w:val="009C54F1"/>
    <w:rsid w:val="009C5B52"/>
    <w:rsid w:val="009C6FCB"/>
    <w:rsid w:val="009C7210"/>
    <w:rsid w:val="009D02CF"/>
    <w:rsid w:val="009D0512"/>
    <w:rsid w:val="009D06A5"/>
    <w:rsid w:val="009D06AD"/>
    <w:rsid w:val="009D076A"/>
    <w:rsid w:val="009D137E"/>
    <w:rsid w:val="009D1C49"/>
    <w:rsid w:val="009D2506"/>
    <w:rsid w:val="009D2BE0"/>
    <w:rsid w:val="009D376B"/>
    <w:rsid w:val="009D3CB9"/>
    <w:rsid w:val="009D40B2"/>
    <w:rsid w:val="009D431F"/>
    <w:rsid w:val="009D4A9B"/>
    <w:rsid w:val="009D5252"/>
    <w:rsid w:val="009D5ED6"/>
    <w:rsid w:val="009D673A"/>
    <w:rsid w:val="009D776F"/>
    <w:rsid w:val="009D77B6"/>
    <w:rsid w:val="009E0328"/>
    <w:rsid w:val="009E14FB"/>
    <w:rsid w:val="009E386A"/>
    <w:rsid w:val="009E4229"/>
    <w:rsid w:val="009E4461"/>
    <w:rsid w:val="009E5623"/>
    <w:rsid w:val="009E614D"/>
    <w:rsid w:val="009E6EEF"/>
    <w:rsid w:val="009E7D67"/>
    <w:rsid w:val="009E7E4D"/>
    <w:rsid w:val="009F0357"/>
    <w:rsid w:val="009F3043"/>
    <w:rsid w:val="009F33B0"/>
    <w:rsid w:val="009F44ED"/>
    <w:rsid w:val="009F462A"/>
    <w:rsid w:val="009F4A62"/>
    <w:rsid w:val="009F4B93"/>
    <w:rsid w:val="009F5286"/>
    <w:rsid w:val="009F680E"/>
    <w:rsid w:val="009F727B"/>
    <w:rsid w:val="00A011F6"/>
    <w:rsid w:val="00A01367"/>
    <w:rsid w:val="00A01452"/>
    <w:rsid w:val="00A02786"/>
    <w:rsid w:val="00A02DD2"/>
    <w:rsid w:val="00A03AC2"/>
    <w:rsid w:val="00A03FE7"/>
    <w:rsid w:val="00A0473D"/>
    <w:rsid w:val="00A05EB1"/>
    <w:rsid w:val="00A0696A"/>
    <w:rsid w:val="00A06FBF"/>
    <w:rsid w:val="00A07088"/>
    <w:rsid w:val="00A10606"/>
    <w:rsid w:val="00A10816"/>
    <w:rsid w:val="00A108AD"/>
    <w:rsid w:val="00A120AF"/>
    <w:rsid w:val="00A12202"/>
    <w:rsid w:val="00A13A9A"/>
    <w:rsid w:val="00A13B62"/>
    <w:rsid w:val="00A14FA2"/>
    <w:rsid w:val="00A150FC"/>
    <w:rsid w:val="00A15283"/>
    <w:rsid w:val="00A16BF4"/>
    <w:rsid w:val="00A16D47"/>
    <w:rsid w:val="00A16EFA"/>
    <w:rsid w:val="00A203BC"/>
    <w:rsid w:val="00A2093B"/>
    <w:rsid w:val="00A22A6D"/>
    <w:rsid w:val="00A22AC8"/>
    <w:rsid w:val="00A23263"/>
    <w:rsid w:val="00A24E75"/>
    <w:rsid w:val="00A25394"/>
    <w:rsid w:val="00A26B52"/>
    <w:rsid w:val="00A27468"/>
    <w:rsid w:val="00A3049C"/>
    <w:rsid w:val="00A333FA"/>
    <w:rsid w:val="00A33E41"/>
    <w:rsid w:val="00A34488"/>
    <w:rsid w:val="00A362BF"/>
    <w:rsid w:val="00A37148"/>
    <w:rsid w:val="00A412F1"/>
    <w:rsid w:val="00A41B71"/>
    <w:rsid w:val="00A41BAF"/>
    <w:rsid w:val="00A42C46"/>
    <w:rsid w:val="00A436A2"/>
    <w:rsid w:val="00A447D3"/>
    <w:rsid w:val="00A45C37"/>
    <w:rsid w:val="00A45D17"/>
    <w:rsid w:val="00A4639C"/>
    <w:rsid w:val="00A46E87"/>
    <w:rsid w:val="00A5086C"/>
    <w:rsid w:val="00A5214F"/>
    <w:rsid w:val="00A52464"/>
    <w:rsid w:val="00A527BB"/>
    <w:rsid w:val="00A53A47"/>
    <w:rsid w:val="00A54461"/>
    <w:rsid w:val="00A54C29"/>
    <w:rsid w:val="00A55354"/>
    <w:rsid w:val="00A5546B"/>
    <w:rsid w:val="00A557AE"/>
    <w:rsid w:val="00A57BC7"/>
    <w:rsid w:val="00A60A2C"/>
    <w:rsid w:val="00A60F59"/>
    <w:rsid w:val="00A61D13"/>
    <w:rsid w:val="00A62C69"/>
    <w:rsid w:val="00A631D9"/>
    <w:rsid w:val="00A633CE"/>
    <w:rsid w:val="00A649FE"/>
    <w:rsid w:val="00A64A09"/>
    <w:rsid w:val="00A651E5"/>
    <w:rsid w:val="00A65B4A"/>
    <w:rsid w:val="00A66045"/>
    <w:rsid w:val="00A66A5C"/>
    <w:rsid w:val="00A70093"/>
    <w:rsid w:val="00A70740"/>
    <w:rsid w:val="00A70F81"/>
    <w:rsid w:val="00A7189D"/>
    <w:rsid w:val="00A7239F"/>
    <w:rsid w:val="00A72CC2"/>
    <w:rsid w:val="00A7355B"/>
    <w:rsid w:val="00A7370E"/>
    <w:rsid w:val="00A73723"/>
    <w:rsid w:val="00A74AF4"/>
    <w:rsid w:val="00A75045"/>
    <w:rsid w:val="00A81035"/>
    <w:rsid w:val="00A81F2E"/>
    <w:rsid w:val="00A82D55"/>
    <w:rsid w:val="00A8343C"/>
    <w:rsid w:val="00A83543"/>
    <w:rsid w:val="00A83A4A"/>
    <w:rsid w:val="00A83FFA"/>
    <w:rsid w:val="00A84A7A"/>
    <w:rsid w:val="00A84C36"/>
    <w:rsid w:val="00A8598A"/>
    <w:rsid w:val="00A865E5"/>
    <w:rsid w:val="00A86FB9"/>
    <w:rsid w:val="00A870FC"/>
    <w:rsid w:val="00A90A1A"/>
    <w:rsid w:val="00A91B53"/>
    <w:rsid w:val="00A93205"/>
    <w:rsid w:val="00A93A13"/>
    <w:rsid w:val="00A93D6A"/>
    <w:rsid w:val="00A93E14"/>
    <w:rsid w:val="00A941D9"/>
    <w:rsid w:val="00A96BB9"/>
    <w:rsid w:val="00AA0C36"/>
    <w:rsid w:val="00AA0FB7"/>
    <w:rsid w:val="00AA141A"/>
    <w:rsid w:val="00AA1790"/>
    <w:rsid w:val="00AA229C"/>
    <w:rsid w:val="00AA312B"/>
    <w:rsid w:val="00AA4092"/>
    <w:rsid w:val="00AA6A39"/>
    <w:rsid w:val="00AA6A8F"/>
    <w:rsid w:val="00AA70AD"/>
    <w:rsid w:val="00AA7862"/>
    <w:rsid w:val="00AB0FED"/>
    <w:rsid w:val="00AB213D"/>
    <w:rsid w:val="00AB2369"/>
    <w:rsid w:val="00AB2D1A"/>
    <w:rsid w:val="00AB488D"/>
    <w:rsid w:val="00AB5611"/>
    <w:rsid w:val="00AC01BE"/>
    <w:rsid w:val="00AC081A"/>
    <w:rsid w:val="00AC367A"/>
    <w:rsid w:val="00AC4DF0"/>
    <w:rsid w:val="00AC5F6A"/>
    <w:rsid w:val="00AC6033"/>
    <w:rsid w:val="00AD0AF9"/>
    <w:rsid w:val="00AD0F34"/>
    <w:rsid w:val="00AD104C"/>
    <w:rsid w:val="00AD2277"/>
    <w:rsid w:val="00AD3555"/>
    <w:rsid w:val="00AD373E"/>
    <w:rsid w:val="00AD3CC9"/>
    <w:rsid w:val="00AD3EE1"/>
    <w:rsid w:val="00AD3F9E"/>
    <w:rsid w:val="00AD5235"/>
    <w:rsid w:val="00AD5260"/>
    <w:rsid w:val="00AD6455"/>
    <w:rsid w:val="00AD6963"/>
    <w:rsid w:val="00AD6EC0"/>
    <w:rsid w:val="00AD6FD2"/>
    <w:rsid w:val="00AD722F"/>
    <w:rsid w:val="00AD7612"/>
    <w:rsid w:val="00AD7D9A"/>
    <w:rsid w:val="00AE0F46"/>
    <w:rsid w:val="00AE19B4"/>
    <w:rsid w:val="00AE2EA0"/>
    <w:rsid w:val="00AE338F"/>
    <w:rsid w:val="00AE3E5F"/>
    <w:rsid w:val="00AE5838"/>
    <w:rsid w:val="00AE6290"/>
    <w:rsid w:val="00AE6835"/>
    <w:rsid w:val="00AE6A44"/>
    <w:rsid w:val="00AF109B"/>
    <w:rsid w:val="00AF1220"/>
    <w:rsid w:val="00AF1BBF"/>
    <w:rsid w:val="00AF22A1"/>
    <w:rsid w:val="00AF2760"/>
    <w:rsid w:val="00AF3A6C"/>
    <w:rsid w:val="00AF3E83"/>
    <w:rsid w:val="00AF41C0"/>
    <w:rsid w:val="00AF4D98"/>
    <w:rsid w:val="00AF4F47"/>
    <w:rsid w:val="00AF7D31"/>
    <w:rsid w:val="00AF7DEC"/>
    <w:rsid w:val="00B00B47"/>
    <w:rsid w:val="00B0228C"/>
    <w:rsid w:val="00B02555"/>
    <w:rsid w:val="00B05DA0"/>
    <w:rsid w:val="00B0621E"/>
    <w:rsid w:val="00B064FE"/>
    <w:rsid w:val="00B1013C"/>
    <w:rsid w:val="00B10240"/>
    <w:rsid w:val="00B103A5"/>
    <w:rsid w:val="00B11695"/>
    <w:rsid w:val="00B11825"/>
    <w:rsid w:val="00B11FEA"/>
    <w:rsid w:val="00B125B2"/>
    <w:rsid w:val="00B12C6C"/>
    <w:rsid w:val="00B13463"/>
    <w:rsid w:val="00B13D44"/>
    <w:rsid w:val="00B13FB1"/>
    <w:rsid w:val="00B148EB"/>
    <w:rsid w:val="00B157CB"/>
    <w:rsid w:val="00B15B5E"/>
    <w:rsid w:val="00B16091"/>
    <w:rsid w:val="00B163A8"/>
    <w:rsid w:val="00B16A3D"/>
    <w:rsid w:val="00B17D0A"/>
    <w:rsid w:val="00B17E74"/>
    <w:rsid w:val="00B214DD"/>
    <w:rsid w:val="00B22EF1"/>
    <w:rsid w:val="00B23FA0"/>
    <w:rsid w:val="00B242D5"/>
    <w:rsid w:val="00B248B0"/>
    <w:rsid w:val="00B2510E"/>
    <w:rsid w:val="00B2671D"/>
    <w:rsid w:val="00B26825"/>
    <w:rsid w:val="00B30A37"/>
    <w:rsid w:val="00B31679"/>
    <w:rsid w:val="00B31F88"/>
    <w:rsid w:val="00B34556"/>
    <w:rsid w:val="00B34A18"/>
    <w:rsid w:val="00B352EC"/>
    <w:rsid w:val="00B36C3E"/>
    <w:rsid w:val="00B40779"/>
    <w:rsid w:val="00B4177D"/>
    <w:rsid w:val="00B427DE"/>
    <w:rsid w:val="00B4435F"/>
    <w:rsid w:val="00B452D3"/>
    <w:rsid w:val="00B455CD"/>
    <w:rsid w:val="00B45609"/>
    <w:rsid w:val="00B47C23"/>
    <w:rsid w:val="00B47F84"/>
    <w:rsid w:val="00B47FCA"/>
    <w:rsid w:val="00B509CC"/>
    <w:rsid w:val="00B51A13"/>
    <w:rsid w:val="00B5244E"/>
    <w:rsid w:val="00B54A58"/>
    <w:rsid w:val="00B55791"/>
    <w:rsid w:val="00B5598C"/>
    <w:rsid w:val="00B563EA"/>
    <w:rsid w:val="00B572BA"/>
    <w:rsid w:val="00B57B39"/>
    <w:rsid w:val="00B60BE4"/>
    <w:rsid w:val="00B60C6D"/>
    <w:rsid w:val="00B60E2F"/>
    <w:rsid w:val="00B60E67"/>
    <w:rsid w:val="00B60EB7"/>
    <w:rsid w:val="00B634AF"/>
    <w:rsid w:val="00B63C99"/>
    <w:rsid w:val="00B63D16"/>
    <w:rsid w:val="00B63DE9"/>
    <w:rsid w:val="00B64014"/>
    <w:rsid w:val="00B650C2"/>
    <w:rsid w:val="00B658D6"/>
    <w:rsid w:val="00B67822"/>
    <w:rsid w:val="00B67890"/>
    <w:rsid w:val="00B67A85"/>
    <w:rsid w:val="00B67BB9"/>
    <w:rsid w:val="00B708C7"/>
    <w:rsid w:val="00B71A78"/>
    <w:rsid w:val="00B72AA0"/>
    <w:rsid w:val="00B7393E"/>
    <w:rsid w:val="00B74BC2"/>
    <w:rsid w:val="00B750C8"/>
    <w:rsid w:val="00B7511A"/>
    <w:rsid w:val="00B76F15"/>
    <w:rsid w:val="00B77D4E"/>
    <w:rsid w:val="00B80AB7"/>
    <w:rsid w:val="00B826C8"/>
    <w:rsid w:val="00B82A59"/>
    <w:rsid w:val="00B82ACE"/>
    <w:rsid w:val="00B82FB1"/>
    <w:rsid w:val="00B8500D"/>
    <w:rsid w:val="00B85170"/>
    <w:rsid w:val="00B8523C"/>
    <w:rsid w:val="00B859A5"/>
    <w:rsid w:val="00B85B77"/>
    <w:rsid w:val="00B85DEE"/>
    <w:rsid w:val="00B85EE3"/>
    <w:rsid w:val="00B861EA"/>
    <w:rsid w:val="00B8681D"/>
    <w:rsid w:val="00B90677"/>
    <w:rsid w:val="00B91313"/>
    <w:rsid w:val="00B91F55"/>
    <w:rsid w:val="00B92B0D"/>
    <w:rsid w:val="00B931F0"/>
    <w:rsid w:val="00B94760"/>
    <w:rsid w:val="00B94B4D"/>
    <w:rsid w:val="00B94FCB"/>
    <w:rsid w:val="00B94FF4"/>
    <w:rsid w:val="00B950F7"/>
    <w:rsid w:val="00B961A8"/>
    <w:rsid w:val="00B9659A"/>
    <w:rsid w:val="00B979BE"/>
    <w:rsid w:val="00BA0C87"/>
    <w:rsid w:val="00BA1026"/>
    <w:rsid w:val="00BA1DEE"/>
    <w:rsid w:val="00BA205E"/>
    <w:rsid w:val="00BA3B86"/>
    <w:rsid w:val="00BA49AA"/>
    <w:rsid w:val="00BA701B"/>
    <w:rsid w:val="00BA7236"/>
    <w:rsid w:val="00BB13F1"/>
    <w:rsid w:val="00BB290B"/>
    <w:rsid w:val="00BB2BE1"/>
    <w:rsid w:val="00BB3FF7"/>
    <w:rsid w:val="00BB4266"/>
    <w:rsid w:val="00BB43BA"/>
    <w:rsid w:val="00BB5D44"/>
    <w:rsid w:val="00BB6131"/>
    <w:rsid w:val="00BB6A22"/>
    <w:rsid w:val="00BB73E0"/>
    <w:rsid w:val="00BB75B5"/>
    <w:rsid w:val="00BC11CB"/>
    <w:rsid w:val="00BC4F3F"/>
    <w:rsid w:val="00BC55B3"/>
    <w:rsid w:val="00BC5868"/>
    <w:rsid w:val="00BC5A37"/>
    <w:rsid w:val="00BC745D"/>
    <w:rsid w:val="00BD0510"/>
    <w:rsid w:val="00BD087D"/>
    <w:rsid w:val="00BD0B6F"/>
    <w:rsid w:val="00BD1D15"/>
    <w:rsid w:val="00BD24BE"/>
    <w:rsid w:val="00BD2635"/>
    <w:rsid w:val="00BD3056"/>
    <w:rsid w:val="00BD3B90"/>
    <w:rsid w:val="00BD4B40"/>
    <w:rsid w:val="00BD5126"/>
    <w:rsid w:val="00BD63AE"/>
    <w:rsid w:val="00BD6517"/>
    <w:rsid w:val="00BD7435"/>
    <w:rsid w:val="00BE0199"/>
    <w:rsid w:val="00BE0897"/>
    <w:rsid w:val="00BE0BC7"/>
    <w:rsid w:val="00BE1851"/>
    <w:rsid w:val="00BE3286"/>
    <w:rsid w:val="00BE3CC5"/>
    <w:rsid w:val="00BE63A4"/>
    <w:rsid w:val="00BE6B45"/>
    <w:rsid w:val="00BE7D1C"/>
    <w:rsid w:val="00BF0031"/>
    <w:rsid w:val="00BF0660"/>
    <w:rsid w:val="00BF0DF8"/>
    <w:rsid w:val="00BF12D9"/>
    <w:rsid w:val="00BF25B8"/>
    <w:rsid w:val="00BF4C28"/>
    <w:rsid w:val="00BF4E40"/>
    <w:rsid w:val="00BF5D09"/>
    <w:rsid w:val="00BF5E94"/>
    <w:rsid w:val="00BF616C"/>
    <w:rsid w:val="00BF6C73"/>
    <w:rsid w:val="00BF6FBA"/>
    <w:rsid w:val="00BF7255"/>
    <w:rsid w:val="00C01D10"/>
    <w:rsid w:val="00C02EB9"/>
    <w:rsid w:val="00C03F78"/>
    <w:rsid w:val="00C04033"/>
    <w:rsid w:val="00C04C1D"/>
    <w:rsid w:val="00C0553C"/>
    <w:rsid w:val="00C07BCA"/>
    <w:rsid w:val="00C1246E"/>
    <w:rsid w:val="00C12B02"/>
    <w:rsid w:val="00C12F93"/>
    <w:rsid w:val="00C13322"/>
    <w:rsid w:val="00C14ACB"/>
    <w:rsid w:val="00C14ECF"/>
    <w:rsid w:val="00C15467"/>
    <w:rsid w:val="00C15DE1"/>
    <w:rsid w:val="00C15F46"/>
    <w:rsid w:val="00C1778C"/>
    <w:rsid w:val="00C17A86"/>
    <w:rsid w:val="00C20382"/>
    <w:rsid w:val="00C2051A"/>
    <w:rsid w:val="00C231D9"/>
    <w:rsid w:val="00C23DDA"/>
    <w:rsid w:val="00C2469C"/>
    <w:rsid w:val="00C255F6"/>
    <w:rsid w:val="00C26794"/>
    <w:rsid w:val="00C2691B"/>
    <w:rsid w:val="00C27600"/>
    <w:rsid w:val="00C27806"/>
    <w:rsid w:val="00C30172"/>
    <w:rsid w:val="00C30422"/>
    <w:rsid w:val="00C31D9D"/>
    <w:rsid w:val="00C31E57"/>
    <w:rsid w:val="00C329B5"/>
    <w:rsid w:val="00C34E48"/>
    <w:rsid w:val="00C35D12"/>
    <w:rsid w:val="00C361B6"/>
    <w:rsid w:val="00C364B2"/>
    <w:rsid w:val="00C3661C"/>
    <w:rsid w:val="00C36CC8"/>
    <w:rsid w:val="00C36DB1"/>
    <w:rsid w:val="00C37DD5"/>
    <w:rsid w:val="00C40388"/>
    <w:rsid w:val="00C407B7"/>
    <w:rsid w:val="00C40B5B"/>
    <w:rsid w:val="00C415EE"/>
    <w:rsid w:val="00C420A2"/>
    <w:rsid w:val="00C42283"/>
    <w:rsid w:val="00C44897"/>
    <w:rsid w:val="00C44B49"/>
    <w:rsid w:val="00C44F56"/>
    <w:rsid w:val="00C454D8"/>
    <w:rsid w:val="00C45BEF"/>
    <w:rsid w:val="00C45D24"/>
    <w:rsid w:val="00C46714"/>
    <w:rsid w:val="00C515B1"/>
    <w:rsid w:val="00C51CDD"/>
    <w:rsid w:val="00C521CD"/>
    <w:rsid w:val="00C548D1"/>
    <w:rsid w:val="00C55374"/>
    <w:rsid w:val="00C5615B"/>
    <w:rsid w:val="00C56638"/>
    <w:rsid w:val="00C56D39"/>
    <w:rsid w:val="00C56F8C"/>
    <w:rsid w:val="00C61457"/>
    <w:rsid w:val="00C61A98"/>
    <w:rsid w:val="00C63A24"/>
    <w:rsid w:val="00C6453A"/>
    <w:rsid w:val="00C67049"/>
    <w:rsid w:val="00C67394"/>
    <w:rsid w:val="00C7093B"/>
    <w:rsid w:val="00C70C45"/>
    <w:rsid w:val="00C7176B"/>
    <w:rsid w:val="00C7190C"/>
    <w:rsid w:val="00C74498"/>
    <w:rsid w:val="00C74593"/>
    <w:rsid w:val="00C75302"/>
    <w:rsid w:val="00C75BCF"/>
    <w:rsid w:val="00C75D66"/>
    <w:rsid w:val="00C761BE"/>
    <w:rsid w:val="00C76237"/>
    <w:rsid w:val="00C767F8"/>
    <w:rsid w:val="00C7754F"/>
    <w:rsid w:val="00C8008B"/>
    <w:rsid w:val="00C81702"/>
    <w:rsid w:val="00C839C8"/>
    <w:rsid w:val="00C83EFE"/>
    <w:rsid w:val="00C8501F"/>
    <w:rsid w:val="00C86457"/>
    <w:rsid w:val="00C90AEB"/>
    <w:rsid w:val="00C90CAD"/>
    <w:rsid w:val="00C923A9"/>
    <w:rsid w:val="00C93461"/>
    <w:rsid w:val="00C935D5"/>
    <w:rsid w:val="00C93C41"/>
    <w:rsid w:val="00C94282"/>
    <w:rsid w:val="00C95884"/>
    <w:rsid w:val="00C96E33"/>
    <w:rsid w:val="00C972D1"/>
    <w:rsid w:val="00C97CAF"/>
    <w:rsid w:val="00CA0455"/>
    <w:rsid w:val="00CA1DF2"/>
    <w:rsid w:val="00CA219C"/>
    <w:rsid w:val="00CA23AB"/>
    <w:rsid w:val="00CA2E8A"/>
    <w:rsid w:val="00CA31D4"/>
    <w:rsid w:val="00CA33C0"/>
    <w:rsid w:val="00CA47F8"/>
    <w:rsid w:val="00CA5BD5"/>
    <w:rsid w:val="00CA5E52"/>
    <w:rsid w:val="00CA70E8"/>
    <w:rsid w:val="00CA715C"/>
    <w:rsid w:val="00CA7731"/>
    <w:rsid w:val="00CB0C61"/>
    <w:rsid w:val="00CB0D7A"/>
    <w:rsid w:val="00CB0F35"/>
    <w:rsid w:val="00CB3305"/>
    <w:rsid w:val="00CB486A"/>
    <w:rsid w:val="00CB72DD"/>
    <w:rsid w:val="00CB773E"/>
    <w:rsid w:val="00CC0E0A"/>
    <w:rsid w:val="00CC0EA5"/>
    <w:rsid w:val="00CC0F87"/>
    <w:rsid w:val="00CC226C"/>
    <w:rsid w:val="00CC2C3A"/>
    <w:rsid w:val="00CC2C96"/>
    <w:rsid w:val="00CC355E"/>
    <w:rsid w:val="00CC47C6"/>
    <w:rsid w:val="00CC520A"/>
    <w:rsid w:val="00CC62D0"/>
    <w:rsid w:val="00CC64B4"/>
    <w:rsid w:val="00CC77A2"/>
    <w:rsid w:val="00CD0406"/>
    <w:rsid w:val="00CD04C1"/>
    <w:rsid w:val="00CD091F"/>
    <w:rsid w:val="00CD1841"/>
    <w:rsid w:val="00CD27A0"/>
    <w:rsid w:val="00CD30F6"/>
    <w:rsid w:val="00CD3BB3"/>
    <w:rsid w:val="00CD5BCF"/>
    <w:rsid w:val="00CE03C6"/>
    <w:rsid w:val="00CE0CDC"/>
    <w:rsid w:val="00CE1A94"/>
    <w:rsid w:val="00CE1CAA"/>
    <w:rsid w:val="00CE3640"/>
    <w:rsid w:val="00CE3E8A"/>
    <w:rsid w:val="00CE4420"/>
    <w:rsid w:val="00CE462A"/>
    <w:rsid w:val="00CE54FB"/>
    <w:rsid w:val="00CE6FAC"/>
    <w:rsid w:val="00CE728F"/>
    <w:rsid w:val="00CE7902"/>
    <w:rsid w:val="00CE7BED"/>
    <w:rsid w:val="00CF03C8"/>
    <w:rsid w:val="00CF061D"/>
    <w:rsid w:val="00CF195E"/>
    <w:rsid w:val="00CF2590"/>
    <w:rsid w:val="00CF31A6"/>
    <w:rsid w:val="00CF3740"/>
    <w:rsid w:val="00CF3AA3"/>
    <w:rsid w:val="00CF4D9C"/>
    <w:rsid w:val="00CF4E14"/>
    <w:rsid w:val="00CF5099"/>
    <w:rsid w:val="00CF5DC6"/>
    <w:rsid w:val="00D007E3"/>
    <w:rsid w:val="00D00E89"/>
    <w:rsid w:val="00D01B9C"/>
    <w:rsid w:val="00D01FDA"/>
    <w:rsid w:val="00D02660"/>
    <w:rsid w:val="00D02EC3"/>
    <w:rsid w:val="00D03D48"/>
    <w:rsid w:val="00D04658"/>
    <w:rsid w:val="00D04B7C"/>
    <w:rsid w:val="00D04CF5"/>
    <w:rsid w:val="00D04D31"/>
    <w:rsid w:val="00D05EAF"/>
    <w:rsid w:val="00D06098"/>
    <w:rsid w:val="00D06398"/>
    <w:rsid w:val="00D079D1"/>
    <w:rsid w:val="00D07D18"/>
    <w:rsid w:val="00D10080"/>
    <w:rsid w:val="00D10136"/>
    <w:rsid w:val="00D11CD3"/>
    <w:rsid w:val="00D1355E"/>
    <w:rsid w:val="00D14A23"/>
    <w:rsid w:val="00D15FBD"/>
    <w:rsid w:val="00D16019"/>
    <w:rsid w:val="00D16A48"/>
    <w:rsid w:val="00D17869"/>
    <w:rsid w:val="00D20AD8"/>
    <w:rsid w:val="00D26AD8"/>
    <w:rsid w:val="00D301CB"/>
    <w:rsid w:val="00D313B1"/>
    <w:rsid w:val="00D316B1"/>
    <w:rsid w:val="00D31C9E"/>
    <w:rsid w:val="00D31CD2"/>
    <w:rsid w:val="00D325AD"/>
    <w:rsid w:val="00D32A94"/>
    <w:rsid w:val="00D33C30"/>
    <w:rsid w:val="00D33C68"/>
    <w:rsid w:val="00D33EA0"/>
    <w:rsid w:val="00D34359"/>
    <w:rsid w:val="00D34380"/>
    <w:rsid w:val="00D34DE5"/>
    <w:rsid w:val="00D35009"/>
    <w:rsid w:val="00D35AD4"/>
    <w:rsid w:val="00D36B83"/>
    <w:rsid w:val="00D37AA4"/>
    <w:rsid w:val="00D42FB3"/>
    <w:rsid w:val="00D432DF"/>
    <w:rsid w:val="00D43345"/>
    <w:rsid w:val="00D443F0"/>
    <w:rsid w:val="00D44530"/>
    <w:rsid w:val="00D45A71"/>
    <w:rsid w:val="00D46279"/>
    <w:rsid w:val="00D46BE2"/>
    <w:rsid w:val="00D46D86"/>
    <w:rsid w:val="00D47486"/>
    <w:rsid w:val="00D47C1D"/>
    <w:rsid w:val="00D50015"/>
    <w:rsid w:val="00D50B00"/>
    <w:rsid w:val="00D52074"/>
    <w:rsid w:val="00D52455"/>
    <w:rsid w:val="00D545B6"/>
    <w:rsid w:val="00D55363"/>
    <w:rsid w:val="00D554B4"/>
    <w:rsid w:val="00D55C5E"/>
    <w:rsid w:val="00D56E8A"/>
    <w:rsid w:val="00D57107"/>
    <w:rsid w:val="00D57DB6"/>
    <w:rsid w:val="00D57E87"/>
    <w:rsid w:val="00D605B5"/>
    <w:rsid w:val="00D607B7"/>
    <w:rsid w:val="00D61A2F"/>
    <w:rsid w:val="00D61D86"/>
    <w:rsid w:val="00D62533"/>
    <w:rsid w:val="00D628DE"/>
    <w:rsid w:val="00D64F5A"/>
    <w:rsid w:val="00D66A1B"/>
    <w:rsid w:val="00D7024F"/>
    <w:rsid w:val="00D70DD2"/>
    <w:rsid w:val="00D712D3"/>
    <w:rsid w:val="00D712D7"/>
    <w:rsid w:val="00D71834"/>
    <w:rsid w:val="00D72E35"/>
    <w:rsid w:val="00D72EFD"/>
    <w:rsid w:val="00D743BB"/>
    <w:rsid w:val="00D7485B"/>
    <w:rsid w:val="00D754A4"/>
    <w:rsid w:val="00D758B3"/>
    <w:rsid w:val="00D762A5"/>
    <w:rsid w:val="00D76E17"/>
    <w:rsid w:val="00D77025"/>
    <w:rsid w:val="00D804FD"/>
    <w:rsid w:val="00D8060D"/>
    <w:rsid w:val="00D81976"/>
    <w:rsid w:val="00D8235D"/>
    <w:rsid w:val="00D823A0"/>
    <w:rsid w:val="00D82736"/>
    <w:rsid w:val="00D83228"/>
    <w:rsid w:val="00D833FC"/>
    <w:rsid w:val="00D8605A"/>
    <w:rsid w:val="00D87F2B"/>
    <w:rsid w:val="00D90B25"/>
    <w:rsid w:val="00D917B7"/>
    <w:rsid w:val="00D91B92"/>
    <w:rsid w:val="00D92914"/>
    <w:rsid w:val="00D9436C"/>
    <w:rsid w:val="00D94C95"/>
    <w:rsid w:val="00D951DC"/>
    <w:rsid w:val="00D95D9A"/>
    <w:rsid w:val="00D964A0"/>
    <w:rsid w:val="00D968F1"/>
    <w:rsid w:val="00D974D4"/>
    <w:rsid w:val="00D97506"/>
    <w:rsid w:val="00DA03BD"/>
    <w:rsid w:val="00DA051C"/>
    <w:rsid w:val="00DA0BE7"/>
    <w:rsid w:val="00DA138A"/>
    <w:rsid w:val="00DA3AC9"/>
    <w:rsid w:val="00DA3DB0"/>
    <w:rsid w:val="00DA44FB"/>
    <w:rsid w:val="00DA45DE"/>
    <w:rsid w:val="00DA4DCC"/>
    <w:rsid w:val="00DA4F66"/>
    <w:rsid w:val="00DA61E7"/>
    <w:rsid w:val="00DA64CF"/>
    <w:rsid w:val="00DA6500"/>
    <w:rsid w:val="00DA6C4E"/>
    <w:rsid w:val="00DB05D4"/>
    <w:rsid w:val="00DB0A62"/>
    <w:rsid w:val="00DB0E19"/>
    <w:rsid w:val="00DB138C"/>
    <w:rsid w:val="00DB554E"/>
    <w:rsid w:val="00DB659F"/>
    <w:rsid w:val="00DC02AE"/>
    <w:rsid w:val="00DC1678"/>
    <w:rsid w:val="00DC1D6C"/>
    <w:rsid w:val="00DC1FA1"/>
    <w:rsid w:val="00DC3318"/>
    <w:rsid w:val="00DC4318"/>
    <w:rsid w:val="00DC5DB6"/>
    <w:rsid w:val="00DC6DAF"/>
    <w:rsid w:val="00DC78AE"/>
    <w:rsid w:val="00DD14C2"/>
    <w:rsid w:val="00DD1797"/>
    <w:rsid w:val="00DD353D"/>
    <w:rsid w:val="00DD38BE"/>
    <w:rsid w:val="00DD3B84"/>
    <w:rsid w:val="00DD4DA7"/>
    <w:rsid w:val="00DD5243"/>
    <w:rsid w:val="00DD59C1"/>
    <w:rsid w:val="00DD5C68"/>
    <w:rsid w:val="00DD6837"/>
    <w:rsid w:val="00DD68EF"/>
    <w:rsid w:val="00DD69B6"/>
    <w:rsid w:val="00DE12F9"/>
    <w:rsid w:val="00DE2F1F"/>
    <w:rsid w:val="00DE4414"/>
    <w:rsid w:val="00DE47D0"/>
    <w:rsid w:val="00DE47E5"/>
    <w:rsid w:val="00DE5493"/>
    <w:rsid w:val="00DE5DB7"/>
    <w:rsid w:val="00DE5FD8"/>
    <w:rsid w:val="00DF0336"/>
    <w:rsid w:val="00DF0F17"/>
    <w:rsid w:val="00DF3A97"/>
    <w:rsid w:val="00DF40E5"/>
    <w:rsid w:val="00E005A9"/>
    <w:rsid w:val="00E0158B"/>
    <w:rsid w:val="00E025F2"/>
    <w:rsid w:val="00E049FA"/>
    <w:rsid w:val="00E057C1"/>
    <w:rsid w:val="00E06A88"/>
    <w:rsid w:val="00E06E61"/>
    <w:rsid w:val="00E06FDF"/>
    <w:rsid w:val="00E104C6"/>
    <w:rsid w:val="00E119D7"/>
    <w:rsid w:val="00E1296F"/>
    <w:rsid w:val="00E13494"/>
    <w:rsid w:val="00E1463F"/>
    <w:rsid w:val="00E14870"/>
    <w:rsid w:val="00E17CA3"/>
    <w:rsid w:val="00E20279"/>
    <w:rsid w:val="00E20DE3"/>
    <w:rsid w:val="00E21464"/>
    <w:rsid w:val="00E22FFB"/>
    <w:rsid w:val="00E23098"/>
    <w:rsid w:val="00E23650"/>
    <w:rsid w:val="00E23F4F"/>
    <w:rsid w:val="00E240DB"/>
    <w:rsid w:val="00E24670"/>
    <w:rsid w:val="00E249FC"/>
    <w:rsid w:val="00E24AB8"/>
    <w:rsid w:val="00E24B97"/>
    <w:rsid w:val="00E25997"/>
    <w:rsid w:val="00E25F09"/>
    <w:rsid w:val="00E26A4B"/>
    <w:rsid w:val="00E30519"/>
    <w:rsid w:val="00E32933"/>
    <w:rsid w:val="00E338A2"/>
    <w:rsid w:val="00E3480F"/>
    <w:rsid w:val="00E34EA4"/>
    <w:rsid w:val="00E366C7"/>
    <w:rsid w:val="00E40835"/>
    <w:rsid w:val="00E41981"/>
    <w:rsid w:val="00E42CA1"/>
    <w:rsid w:val="00E43C88"/>
    <w:rsid w:val="00E45B53"/>
    <w:rsid w:val="00E460A9"/>
    <w:rsid w:val="00E46317"/>
    <w:rsid w:val="00E50E04"/>
    <w:rsid w:val="00E53659"/>
    <w:rsid w:val="00E53DE4"/>
    <w:rsid w:val="00E54DD6"/>
    <w:rsid w:val="00E55BAB"/>
    <w:rsid w:val="00E5639E"/>
    <w:rsid w:val="00E5765D"/>
    <w:rsid w:val="00E57743"/>
    <w:rsid w:val="00E578A4"/>
    <w:rsid w:val="00E60C1A"/>
    <w:rsid w:val="00E62595"/>
    <w:rsid w:val="00E62B8C"/>
    <w:rsid w:val="00E62FF0"/>
    <w:rsid w:val="00E6403F"/>
    <w:rsid w:val="00E64758"/>
    <w:rsid w:val="00E6484C"/>
    <w:rsid w:val="00E64F1A"/>
    <w:rsid w:val="00E6518F"/>
    <w:rsid w:val="00E65702"/>
    <w:rsid w:val="00E65ECC"/>
    <w:rsid w:val="00E665BC"/>
    <w:rsid w:val="00E671C5"/>
    <w:rsid w:val="00E675DE"/>
    <w:rsid w:val="00E67913"/>
    <w:rsid w:val="00E7199E"/>
    <w:rsid w:val="00E71F4B"/>
    <w:rsid w:val="00E72692"/>
    <w:rsid w:val="00E72E2C"/>
    <w:rsid w:val="00E73016"/>
    <w:rsid w:val="00E73DFF"/>
    <w:rsid w:val="00E7474A"/>
    <w:rsid w:val="00E762A2"/>
    <w:rsid w:val="00E76CED"/>
    <w:rsid w:val="00E77369"/>
    <w:rsid w:val="00E80333"/>
    <w:rsid w:val="00E819EA"/>
    <w:rsid w:val="00E81A73"/>
    <w:rsid w:val="00E8259F"/>
    <w:rsid w:val="00E83602"/>
    <w:rsid w:val="00E85C43"/>
    <w:rsid w:val="00E87888"/>
    <w:rsid w:val="00E87B16"/>
    <w:rsid w:val="00E9001E"/>
    <w:rsid w:val="00E916BA"/>
    <w:rsid w:val="00E92151"/>
    <w:rsid w:val="00E92337"/>
    <w:rsid w:val="00E929FA"/>
    <w:rsid w:val="00E92A9C"/>
    <w:rsid w:val="00E92D6A"/>
    <w:rsid w:val="00E94007"/>
    <w:rsid w:val="00E9439D"/>
    <w:rsid w:val="00E94607"/>
    <w:rsid w:val="00E973DE"/>
    <w:rsid w:val="00E97DED"/>
    <w:rsid w:val="00EA2826"/>
    <w:rsid w:val="00EA3935"/>
    <w:rsid w:val="00EA40C0"/>
    <w:rsid w:val="00EA4724"/>
    <w:rsid w:val="00EA5F57"/>
    <w:rsid w:val="00EA62FF"/>
    <w:rsid w:val="00EA73AE"/>
    <w:rsid w:val="00EB03E4"/>
    <w:rsid w:val="00EB0720"/>
    <w:rsid w:val="00EB0C2A"/>
    <w:rsid w:val="00EB0EA2"/>
    <w:rsid w:val="00EB1C33"/>
    <w:rsid w:val="00EB1D7B"/>
    <w:rsid w:val="00EB1E48"/>
    <w:rsid w:val="00EB26F2"/>
    <w:rsid w:val="00EB2EA0"/>
    <w:rsid w:val="00EB3674"/>
    <w:rsid w:val="00EB396E"/>
    <w:rsid w:val="00EB4D89"/>
    <w:rsid w:val="00EB5551"/>
    <w:rsid w:val="00EB6373"/>
    <w:rsid w:val="00EB7396"/>
    <w:rsid w:val="00EB771C"/>
    <w:rsid w:val="00EC1B28"/>
    <w:rsid w:val="00EC1E1B"/>
    <w:rsid w:val="00EC2EE2"/>
    <w:rsid w:val="00EC3B7D"/>
    <w:rsid w:val="00EC4B21"/>
    <w:rsid w:val="00EC4E21"/>
    <w:rsid w:val="00EC5611"/>
    <w:rsid w:val="00EC6692"/>
    <w:rsid w:val="00EC6B43"/>
    <w:rsid w:val="00EC79C8"/>
    <w:rsid w:val="00ED0AA6"/>
    <w:rsid w:val="00ED0B84"/>
    <w:rsid w:val="00ED1A47"/>
    <w:rsid w:val="00ED1A77"/>
    <w:rsid w:val="00ED2615"/>
    <w:rsid w:val="00ED3EA5"/>
    <w:rsid w:val="00ED576C"/>
    <w:rsid w:val="00ED6197"/>
    <w:rsid w:val="00ED64C0"/>
    <w:rsid w:val="00ED67D2"/>
    <w:rsid w:val="00EE0595"/>
    <w:rsid w:val="00EE18CF"/>
    <w:rsid w:val="00EE1ED9"/>
    <w:rsid w:val="00EE2488"/>
    <w:rsid w:val="00EE574B"/>
    <w:rsid w:val="00EE5C8B"/>
    <w:rsid w:val="00EE5D62"/>
    <w:rsid w:val="00EE660F"/>
    <w:rsid w:val="00EE789D"/>
    <w:rsid w:val="00EE7DFF"/>
    <w:rsid w:val="00EF0179"/>
    <w:rsid w:val="00EF0FE8"/>
    <w:rsid w:val="00EF1162"/>
    <w:rsid w:val="00EF2CDE"/>
    <w:rsid w:val="00EF3D19"/>
    <w:rsid w:val="00EF3F15"/>
    <w:rsid w:val="00EF4433"/>
    <w:rsid w:val="00EF60B6"/>
    <w:rsid w:val="00EF729A"/>
    <w:rsid w:val="00EF783B"/>
    <w:rsid w:val="00F00439"/>
    <w:rsid w:val="00F011D3"/>
    <w:rsid w:val="00F01AE4"/>
    <w:rsid w:val="00F01FEE"/>
    <w:rsid w:val="00F0201C"/>
    <w:rsid w:val="00F03411"/>
    <w:rsid w:val="00F03B07"/>
    <w:rsid w:val="00F0459F"/>
    <w:rsid w:val="00F05E5B"/>
    <w:rsid w:val="00F06DA2"/>
    <w:rsid w:val="00F073DA"/>
    <w:rsid w:val="00F07680"/>
    <w:rsid w:val="00F07927"/>
    <w:rsid w:val="00F10119"/>
    <w:rsid w:val="00F10AAE"/>
    <w:rsid w:val="00F10E79"/>
    <w:rsid w:val="00F11073"/>
    <w:rsid w:val="00F127E3"/>
    <w:rsid w:val="00F136F0"/>
    <w:rsid w:val="00F1403E"/>
    <w:rsid w:val="00F206E0"/>
    <w:rsid w:val="00F21E30"/>
    <w:rsid w:val="00F22AA7"/>
    <w:rsid w:val="00F23722"/>
    <w:rsid w:val="00F23EB8"/>
    <w:rsid w:val="00F23EEA"/>
    <w:rsid w:val="00F24736"/>
    <w:rsid w:val="00F24BE9"/>
    <w:rsid w:val="00F25647"/>
    <w:rsid w:val="00F266D5"/>
    <w:rsid w:val="00F26C87"/>
    <w:rsid w:val="00F26FDA"/>
    <w:rsid w:val="00F27882"/>
    <w:rsid w:val="00F31B57"/>
    <w:rsid w:val="00F32242"/>
    <w:rsid w:val="00F33AD7"/>
    <w:rsid w:val="00F34E50"/>
    <w:rsid w:val="00F35160"/>
    <w:rsid w:val="00F3527A"/>
    <w:rsid w:val="00F3554D"/>
    <w:rsid w:val="00F363E5"/>
    <w:rsid w:val="00F36449"/>
    <w:rsid w:val="00F36AF9"/>
    <w:rsid w:val="00F3753B"/>
    <w:rsid w:val="00F41D00"/>
    <w:rsid w:val="00F42D46"/>
    <w:rsid w:val="00F42EB5"/>
    <w:rsid w:val="00F43705"/>
    <w:rsid w:val="00F441D6"/>
    <w:rsid w:val="00F44BE7"/>
    <w:rsid w:val="00F45960"/>
    <w:rsid w:val="00F46C85"/>
    <w:rsid w:val="00F46EBA"/>
    <w:rsid w:val="00F47695"/>
    <w:rsid w:val="00F5057D"/>
    <w:rsid w:val="00F50689"/>
    <w:rsid w:val="00F518B9"/>
    <w:rsid w:val="00F527A5"/>
    <w:rsid w:val="00F532E5"/>
    <w:rsid w:val="00F533D3"/>
    <w:rsid w:val="00F55F1C"/>
    <w:rsid w:val="00F567CD"/>
    <w:rsid w:val="00F57C58"/>
    <w:rsid w:val="00F60251"/>
    <w:rsid w:val="00F62340"/>
    <w:rsid w:val="00F6278C"/>
    <w:rsid w:val="00F65366"/>
    <w:rsid w:val="00F6544D"/>
    <w:rsid w:val="00F65DA4"/>
    <w:rsid w:val="00F65E46"/>
    <w:rsid w:val="00F65EDD"/>
    <w:rsid w:val="00F66AF8"/>
    <w:rsid w:val="00F67491"/>
    <w:rsid w:val="00F67D5A"/>
    <w:rsid w:val="00F706B1"/>
    <w:rsid w:val="00F7079F"/>
    <w:rsid w:val="00F7138E"/>
    <w:rsid w:val="00F722A0"/>
    <w:rsid w:val="00F72497"/>
    <w:rsid w:val="00F72E83"/>
    <w:rsid w:val="00F75900"/>
    <w:rsid w:val="00F75B5C"/>
    <w:rsid w:val="00F7694B"/>
    <w:rsid w:val="00F77063"/>
    <w:rsid w:val="00F77AF0"/>
    <w:rsid w:val="00F80070"/>
    <w:rsid w:val="00F8253C"/>
    <w:rsid w:val="00F82E37"/>
    <w:rsid w:val="00F82F2E"/>
    <w:rsid w:val="00F834CB"/>
    <w:rsid w:val="00F8592B"/>
    <w:rsid w:val="00F86090"/>
    <w:rsid w:val="00F86210"/>
    <w:rsid w:val="00F86BD3"/>
    <w:rsid w:val="00F86EA1"/>
    <w:rsid w:val="00F87E8B"/>
    <w:rsid w:val="00F907CB"/>
    <w:rsid w:val="00F926F5"/>
    <w:rsid w:val="00F929E6"/>
    <w:rsid w:val="00F94EF3"/>
    <w:rsid w:val="00F96F4C"/>
    <w:rsid w:val="00FA1D48"/>
    <w:rsid w:val="00FA25D3"/>
    <w:rsid w:val="00FA373C"/>
    <w:rsid w:val="00FA3768"/>
    <w:rsid w:val="00FA3B46"/>
    <w:rsid w:val="00FA49C2"/>
    <w:rsid w:val="00FA6543"/>
    <w:rsid w:val="00FA6AA1"/>
    <w:rsid w:val="00FA732E"/>
    <w:rsid w:val="00FA7E8C"/>
    <w:rsid w:val="00FB0242"/>
    <w:rsid w:val="00FB0713"/>
    <w:rsid w:val="00FB1585"/>
    <w:rsid w:val="00FB45C2"/>
    <w:rsid w:val="00FB5C00"/>
    <w:rsid w:val="00FB6BDA"/>
    <w:rsid w:val="00FB7105"/>
    <w:rsid w:val="00FB7411"/>
    <w:rsid w:val="00FC10EC"/>
    <w:rsid w:val="00FC4A6E"/>
    <w:rsid w:val="00FC6CFD"/>
    <w:rsid w:val="00FD071B"/>
    <w:rsid w:val="00FD106B"/>
    <w:rsid w:val="00FD1C9F"/>
    <w:rsid w:val="00FD1E87"/>
    <w:rsid w:val="00FD2695"/>
    <w:rsid w:val="00FD3740"/>
    <w:rsid w:val="00FD37DC"/>
    <w:rsid w:val="00FD43A1"/>
    <w:rsid w:val="00FD4B78"/>
    <w:rsid w:val="00FD4C2F"/>
    <w:rsid w:val="00FD52E5"/>
    <w:rsid w:val="00FD57E8"/>
    <w:rsid w:val="00FD64E0"/>
    <w:rsid w:val="00FD6F38"/>
    <w:rsid w:val="00FD73F6"/>
    <w:rsid w:val="00FE46F8"/>
    <w:rsid w:val="00FE6EDF"/>
    <w:rsid w:val="00FE71BE"/>
    <w:rsid w:val="00FE7857"/>
    <w:rsid w:val="00FE7BAC"/>
    <w:rsid w:val="00FF139F"/>
    <w:rsid w:val="00FF1C8B"/>
    <w:rsid w:val="00FF26C9"/>
    <w:rsid w:val="00FF3D17"/>
    <w:rsid w:val="00FF3ED5"/>
    <w:rsid w:val="00FF4ACD"/>
    <w:rsid w:val="00FF5DA0"/>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044"/>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 w:type="character" w:customStyle="1" w:styleId="notion-enable-hover">
    <w:name w:val="notion-enable-hover"/>
    <w:basedOn w:val="DefaultParagraphFont"/>
    <w:rsid w:val="00472CFF"/>
  </w:style>
  <w:style w:type="character" w:styleId="UnresolvedMention">
    <w:name w:val="Unresolved Mention"/>
    <w:basedOn w:val="DefaultParagraphFont"/>
    <w:uiPriority w:val="99"/>
    <w:semiHidden/>
    <w:unhideWhenUsed/>
    <w:rsid w:val="0036248A"/>
    <w:rPr>
      <w:color w:val="605E5C"/>
      <w:shd w:val="clear" w:color="auto" w:fill="E1DFDD"/>
    </w:rPr>
  </w:style>
  <w:style w:type="character" w:styleId="FollowedHyperlink">
    <w:name w:val="FollowedHyperlink"/>
    <w:basedOn w:val="DefaultParagraphFont"/>
    <w:uiPriority w:val="99"/>
    <w:semiHidden/>
    <w:unhideWhenUsed/>
    <w:rsid w:val="004B4389"/>
    <w:rPr>
      <w:color w:val="954F72" w:themeColor="followedHyperlink"/>
      <w:u w:val="single"/>
    </w:rPr>
  </w:style>
  <w:style w:type="table" w:styleId="TableGrid">
    <w:name w:val="Table Grid"/>
    <w:basedOn w:val="TableNormal"/>
    <w:uiPriority w:val="39"/>
    <w:rsid w:val="00AF2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F27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AF27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960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995395">
      <w:bodyDiv w:val="1"/>
      <w:marLeft w:val="0"/>
      <w:marRight w:val="0"/>
      <w:marTop w:val="0"/>
      <w:marBottom w:val="0"/>
      <w:divBdr>
        <w:top w:val="none" w:sz="0" w:space="0" w:color="auto"/>
        <w:left w:val="none" w:sz="0" w:space="0" w:color="auto"/>
        <w:bottom w:val="none" w:sz="0" w:space="0" w:color="auto"/>
        <w:right w:val="none" w:sz="0" w:space="0" w:color="auto"/>
      </w:divBdr>
      <w:divsChild>
        <w:div w:id="1787113576">
          <w:marLeft w:val="0"/>
          <w:marRight w:val="0"/>
          <w:marTop w:val="0"/>
          <w:marBottom w:val="0"/>
          <w:divBdr>
            <w:top w:val="none" w:sz="0" w:space="0" w:color="auto"/>
            <w:left w:val="none" w:sz="0" w:space="0" w:color="auto"/>
            <w:bottom w:val="none" w:sz="0" w:space="0" w:color="auto"/>
            <w:right w:val="none" w:sz="0" w:space="0" w:color="auto"/>
          </w:divBdr>
          <w:divsChild>
            <w:div w:id="948850200">
              <w:marLeft w:val="0"/>
              <w:marRight w:val="0"/>
              <w:marTop w:val="0"/>
              <w:marBottom w:val="0"/>
              <w:divBdr>
                <w:top w:val="none" w:sz="0" w:space="0" w:color="auto"/>
                <w:left w:val="none" w:sz="0" w:space="0" w:color="auto"/>
                <w:bottom w:val="none" w:sz="0" w:space="0" w:color="auto"/>
                <w:right w:val="none" w:sz="0" w:space="0" w:color="auto"/>
              </w:divBdr>
            </w:div>
            <w:div w:id="1366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837282">
      <w:bodyDiv w:val="1"/>
      <w:marLeft w:val="0"/>
      <w:marRight w:val="0"/>
      <w:marTop w:val="0"/>
      <w:marBottom w:val="0"/>
      <w:divBdr>
        <w:top w:val="none" w:sz="0" w:space="0" w:color="auto"/>
        <w:left w:val="none" w:sz="0" w:space="0" w:color="auto"/>
        <w:bottom w:val="none" w:sz="0" w:space="0" w:color="auto"/>
        <w:right w:val="none" w:sz="0" w:space="0" w:color="auto"/>
      </w:divBdr>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 w:id="1780828744">
      <w:bodyDiv w:val="1"/>
      <w:marLeft w:val="0"/>
      <w:marRight w:val="0"/>
      <w:marTop w:val="0"/>
      <w:marBottom w:val="0"/>
      <w:divBdr>
        <w:top w:val="none" w:sz="0" w:space="0" w:color="auto"/>
        <w:left w:val="none" w:sz="0" w:space="0" w:color="auto"/>
        <w:bottom w:val="none" w:sz="0" w:space="0" w:color="auto"/>
        <w:right w:val="none" w:sz="0" w:space="0" w:color="auto"/>
      </w:divBdr>
    </w:div>
    <w:div w:id="1791973697">
      <w:bodyDiv w:val="1"/>
      <w:marLeft w:val="0"/>
      <w:marRight w:val="0"/>
      <w:marTop w:val="0"/>
      <w:marBottom w:val="0"/>
      <w:divBdr>
        <w:top w:val="none" w:sz="0" w:space="0" w:color="auto"/>
        <w:left w:val="none" w:sz="0" w:space="0" w:color="auto"/>
        <w:bottom w:val="none" w:sz="0" w:space="0" w:color="auto"/>
        <w:right w:val="none" w:sz="0" w:space="0" w:color="auto"/>
      </w:divBdr>
    </w:div>
    <w:div w:id="198149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ebrickable.com/api/" TargetMode="External"/><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09.png"/><Relationship Id="rId159" Type="http://schemas.openxmlformats.org/officeDocument/2006/relationships/image" Target="media/image130.jpg"/><Relationship Id="rId170" Type="http://schemas.openxmlformats.org/officeDocument/2006/relationships/image" Target="media/image141.jp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hyperlink" Target="https://javadoc.io/doc/com.fasterxml.jackson.core/jackson-databind/latest/index.html" TargetMode="External"/><Relationship Id="rId149" Type="http://schemas.openxmlformats.org/officeDocument/2006/relationships/image" Target="media/image120.png"/><Relationship Id="rId5" Type="http://schemas.openxmlformats.org/officeDocument/2006/relationships/settings" Target="settings.xml"/><Relationship Id="rId95" Type="http://schemas.openxmlformats.org/officeDocument/2006/relationships/image" Target="media/image85.png"/><Relationship Id="rId160" Type="http://schemas.openxmlformats.org/officeDocument/2006/relationships/image" Target="media/image131.jpg"/><Relationship Id="rId181" Type="http://schemas.openxmlformats.org/officeDocument/2006/relationships/image" Target="media/image152.jp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hyperlink" Target="https://rebrickable.com/api/v3/docs/?key=15b84a4cfa3259beb72eb08e7ccf55df" TargetMode="External"/><Relationship Id="rId139" Type="http://schemas.openxmlformats.org/officeDocument/2006/relationships/image" Target="media/image110.png"/><Relationship Id="rId85" Type="http://schemas.openxmlformats.org/officeDocument/2006/relationships/image" Target="media/image75.png"/><Relationship Id="rId150" Type="http://schemas.openxmlformats.org/officeDocument/2006/relationships/image" Target="media/image121.png"/><Relationship Id="rId171" Type="http://schemas.openxmlformats.org/officeDocument/2006/relationships/image" Target="media/image142.jp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hyperlink" Target="https://attacomsian.com/blog/read-write-csv-files-opencsv" TargetMode="External"/><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11.png"/><Relationship Id="rId161" Type="http://schemas.openxmlformats.org/officeDocument/2006/relationships/image" Target="media/image132.jpg"/><Relationship Id="rId182" Type="http://schemas.openxmlformats.org/officeDocument/2006/relationships/footer" Target="footer3.xml"/><Relationship Id="rId6" Type="http://schemas.openxmlformats.org/officeDocument/2006/relationships/webSettings" Target="webSettings.xml"/><Relationship Id="rId23" Type="http://schemas.openxmlformats.org/officeDocument/2006/relationships/image" Target="media/image13.png"/><Relationship Id="rId119" Type="http://schemas.openxmlformats.org/officeDocument/2006/relationships/hyperlink" Target="https://www.bricklink.com/v2/main.page" TargetMode="External"/><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hyperlink" Target="https://attacomsian.com/blog/export-download-data-csv-file-spring-boot" TargetMode="External"/><Relationship Id="rId135" Type="http://schemas.openxmlformats.org/officeDocument/2006/relationships/hyperlink" Target="https://howtodoinjava.com/java/java-security/how-to-generate-secure-password-hash-md5-sha-pbkdf2-bcrypt-examples/" TargetMode="External"/><Relationship Id="rId151" Type="http://schemas.openxmlformats.org/officeDocument/2006/relationships/image" Target="media/image122.png"/><Relationship Id="rId156" Type="http://schemas.openxmlformats.org/officeDocument/2006/relationships/image" Target="media/image127.jpg"/><Relationship Id="rId177" Type="http://schemas.openxmlformats.org/officeDocument/2006/relationships/image" Target="media/image148.jpg"/><Relationship Id="rId172" Type="http://schemas.openxmlformats.org/officeDocument/2006/relationships/image" Target="media/image143.jp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hyperlink" Target="https://rebrickable.com/" TargetMode="External"/><Relationship Id="rId125" Type="http://schemas.openxmlformats.org/officeDocument/2006/relationships/hyperlink" Target="https://docs.spring.io/spring-data/jpa/docs/current/reference/html/" TargetMode="External"/><Relationship Id="rId141" Type="http://schemas.openxmlformats.org/officeDocument/2006/relationships/image" Target="media/image112.png"/><Relationship Id="rId146" Type="http://schemas.openxmlformats.org/officeDocument/2006/relationships/image" Target="media/image117.png"/><Relationship Id="rId167" Type="http://schemas.openxmlformats.org/officeDocument/2006/relationships/image" Target="media/image138.jp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image" Target="media/image133.jpg"/><Relationship Id="rId18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hyperlink" Target="https://attacomsian.com/blog/spring-boot-upload-parse-csv-file" TargetMode="External"/><Relationship Id="rId136" Type="http://schemas.openxmlformats.org/officeDocument/2006/relationships/image" Target="media/image107.png"/><Relationship Id="rId157" Type="http://schemas.openxmlformats.org/officeDocument/2006/relationships/image" Target="media/image128.jpg"/><Relationship Id="rId178" Type="http://schemas.openxmlformats.org/officeDocument/2006/relationships/image" Target="media/image149.jp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23.jpg"/><Relationship Id="rId173" Type="http://schemas.openxmlformats.org/officeDocument/2006/relationships/image" Target="media/image144.jp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hyperlink" Target="https://docs.spring.io/spring-framework/docs/current/javadoc-api/org/springframework/web/client/RestTemplate.html" TargetMode="External"/><Relationship Id="rId147" Type="http://schemas.openxmlformats.org/officeDocument/2006/relationships/image" Target="media/image118.png"/><Relationship Id="rId168" Type="http://schemas.openxmlformats.org/officeDocument/2006/relationships/image" Target="media/image139.jp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hyperlink" Target="https://rebrickable.com/sets/75280-1/501st-legion-clone-troopers" TargetMode="External"/><Relationship Id="rId142" Type="http://schemas.openxmlformats.org/officeDocument/2006/relationships/image" Target="media/image113.png"/><Relationship Id="rId163" Type="http://schemas.openxmlformats.org/officeDocument/2006/relationships/image" Target="media/image134.jpg"/><Relationship Id="rId184"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08.png"/><Relationship Id="rId158" Type="http://schemas.openxmlformats.org/officeDocument/2006/relationships/image" Target="media/image129.jp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hyperlink" Target="https://getbootstrap.com/docs/5.0/" TargetMode="External"/><Relationship Id="rId153" Type="http://schemas.openxmlformats.org/officeDocument/2006/relationships/image" Target="media/image124.jpg"/><Relationship Id="rId174" Type="http://schemas.openxmlformats.org/officeDocument/2006/relationships/image" Target="media/image145.jpg"/><Relationship Id="rId179" Type="http://schemas.openxmlformats.org/officeDocument/2006/relationships/image" Target="media/image150.jp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hyperlink" Target="https://javadoc.io/doc/com.fasterxml.jackson.core/jackson-core/latest/index.html" TargetMode="External"/><Relationship Id="rId10" Type="http://schemas.openxmlformats.org/officeDocument/2006/relationships/footer" Target="footer2.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hyperlink" Target="https://rebrickable.com/parts/6134/hinge-brick-2-x-2-top-plate-thin/" TargetMode="External"/><Relationship Id="rId143" Type="http://schemas.openxmlformats.org/officeDocument/2006/relationships/image" Target="media/image114.png"/><Relationship Id="rId148" Type="http://schemas.openxmlformats.org/officeDocument/2006/relationships/image" Target="media/image119.png"/><Relationship Id="rId164" Type="http://schemas.openxmlformats.org/officeDocument/2006/relationships/image" Target="media/image135.jpg"/><Relationship Id="rId169" Type="http://schemas.openxmlformats.org/officeDocument/2006/relationships/image" Target="media/image140.jpg"/><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51.jpg"/><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hyperlink" Target="https://www.w3schools.com/icons/fontawesome_icons_intro.asp" TargetMode="External"/><Relationship Id="rId154" Type="http://schemas.openxmlformats.org/officeDocument/2006/relationships/image" Target="media/image125.jpg"/><Relationship Id="rId175" Type="http://schemas.openxmlformats.org/officeDocument/2006/relationships/image" Target="media/image146.jp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hyperlink" Target="https://brickset.com/article/52664/api-version-3-documentation" TargetMode="External"/><Relationship Id="rId144" Type="http://schemas.openxmlformats.org/officeDocument/2006/relationships/image" Target="media/image115.png"/><Relationship Id="rId90" Type="http://schemas.openxmlformats.org/officeDocument/2006/relationships/image" Target="media/image80.png"/><Relationship Id="rId165" Type="http://schemas.openxmlformats.org/officeDocument/2006/relationships/image" Target="media/image136.jp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hyperlink" Target="https://www.baeldung.com/java-password-hashing" TargetMode="External"/><Relationship Id="rId80" Type="http://schemas.openxmlformats.org/officeDocument/2006/relationships/image" Target="media/image70.png"/><Relationship Id="rId155" Type="http://schemas.openxmlformats.org/officeDocument/2006/relationships/image" Target="media/image126.jpg"/><Relationship Id="rId176" Type="http://schemas.openxmlformats.org/officeDocument/2006/relationships/image" Target="media/image147.jp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hyperlink" Target="https://docs.jboss.org/hibernate/orm/current/userguide/html_single/Hibernate_User_Guide.html" TargetMode="External"/><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16.png"/><Relationship Id="rId166" Type="http://schemas.openxmlformats.org/officeDocument/2006/relationships/image" Target="media/image137.jpg"/><Relationship Id="rId1" Type="http://schemas.openxmlformats.org/officeDocument/2006/relationships/customXml" Target="../customXml/item1.xm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31</TotalTime>
  <Pages>53</Pages>
  <Words>23866</Words>
  <Characters>136038</Characters>
  <Application>Microsoft Office Word</Application>
  <DocSecurity>0</DocSecurity>
  <Lines>1133</Lines>
  <Paragraphs>319</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59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2568</cp:revision>
  <dcterms:created xsi:type="dcterms:W3CDTF">2022-04-07T10:09:00Z</dcterms:created>
  <dcterms:modified xsi:type="dcterms:W3CDTF">2022-05-01T15:43:00Z</dcterms:modified>
</cp:coreProperties>
</file>